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E53B59" w14:textId="30E8CF21" w:rsidR="00BC4621" w:rsidRDefault="00BC4621" w:rsidP="0055541C">
      <w:pPr>
        <w:rPr>
          <w:rFonts w:eastAsiaTheme="minorHAnsi"/>
          <w:noProof/>
        </w:rPr>
      </w:pPr>
    </w:p>
    <w:p w14:paraId="6E5F0378" w14:textId="22B69D62" w:rsidR="009B0DB4" w:rsidRDefault="009B0DB4" w:rsidP="0055541C">
      <w:pPr>
        <w:rPr>
          <w:rFonts w:eastAsiaTheme="minorHAnsi"/>
          <w:noProof/>
        </w:rPr>
      </w:pPr>
    </w:p>
    <w:p w14:paraId="52C06B1A" w14:textId="4B7BD1F2" w:rsidR="009B0DB4" w:rsidRDefault="009B0DB4" w:rsidP="0055541C">
      <w:pPr>
        <w:rPr>
          <w:rFonts w:eastAsiaTheme="minorHAnsi"/>
          <w:noProof/>
        </w:rPr>
      </w:pPr>
    </w:p>
    <w:p w14:paraId="683201AF" w14:textId="66E4018F" w:rsidR="009B0DB4" w:rsidRDefault="009B0DB4" w:rsidP="0055541C">
      <w:pPr>
        <w:rPr>
          <w:rFonts w:eastAsiaTheme="minorHAnsi"/>
          <w:noProof/>
        </w:rPr>
      </w:pPr>
    </w:p>
    <w:p w14:paraId="541CB2B9" w14:textId="37B50C3A" w:rsidR="009B0DB4" w:rsidRDefault="009B0DB4" w:rsidP="0055541C">
      <w:pPr>
        <w:rPr>
          <w:rFonts w:eastAsiaTheme="minorHAnsi"/>
          <w:noProof/>
        </w:rPr>
      </w:pPr>
    </w:p>
    <w:p w14:paraId="37A2E20A" w14:textId="66141D84" w:rsidR="009B0DB4" w:rsidRDefault="009B0DB4" w:rsidP="0055541C">
      <w:pPr>
        <w:rPr>
          <w:rFonts w:eastAsiaTheme="minorHAnsi"/>
          <w:noProof/>
        </w:rPr>
      </w:pPr>
    </w:p>
    <w:p w14:paraId="2CBD3C1A" w14:textId="094E5E4C" w:rsidR="009B0DB4" w:rsidRDefault="009B0DB4" w:rsidP="0055541C">
      <w:pPr>
        <w:rPr>
          <w:rFonts w:eastAsiaTheme="minorHAnsi"/>
          <w:noProof/>
        </w:rPr>
      </w:pPr>
    </w:p>
    <w:p w14:paraId="1E845165" w14:textId="497BCA04" w:rsidR="009B0DB4" w:rsidRDefault="009B0DB4" w:rsidP="0055541C">
      <w:pPr>
        <w:rPr>
          <w:rFonts w:eastAsiaTheme="minorHAnsi"/>
          <w:noProof/>
        </w:rPr>
      </w:pPr>
    </w:p>
    <w:p w14:paraId="2D01CC27" w14:textId="7EF068F0" w:rsidR="009B0DB4" w:rsidRDefault="009B0DB4" w:rsidP="0055541C">
      <w:pPr>
        <w:rPr>
          <w:rFonts w:eastAsiaTheme="minorHAnsi"/>
          <w:noProof/>
        </w:rPr>
      </w:pPr>
    </w:p>
    <w:p w14:paraId="67F6AD68" w14:textId="692E5E28" w:rsidR="009B0DB4" w:rsidRDefault="009B0DB4" w:rsidP="0055541C">
      <w:pPr>
        <w:rPr>
          <w:rFonts w:eastAsiaTheme="minorHAnsi"/>
          <w:noProof/>
        </w:rPr>
      </w:pPr>
    </w:p>
    <w:p w14:paraId="32DF1CF1" w14:textId="73CC5E8F" w:rsidR="009B0DB4" w:rsidRDefault="009B0DB4" w:rsidP="0055541C">
      <w:pPr>
        <w:rPr>
          <w:rFonts w:eastAsiaTheme="minorHAnsi"/>
          <w:noProof/>
        </w:rPr>
      </w:pPr>
    </w:p>
    <w:p w14:paraId="02548FA9" w14:textId="4AEC350D" w:rsidR="009B0DB4" w:rsidRDefault="009B0DB4" w:rsidP="0055541C">
      <w:pPr>
        <w:rPr>
          <w:rFonts w:eastAsiaTheme="minorHAnsi"/>
          <w:noProof/>
        </w:rPr>
      </w:pPr>
    </w:p>
    <w:p w14:paraId="62BC1265" w14:textId="0D5F2591" w:rsidR="009B0DB4" w:rsidRDefault="009B0DB4" w:rsidP="0055541C">
      <w:pPr>
        <w:rPr>
          <w:rFonts w:eastAsiaTheme="minorHAnsi"/>
          <w:noProof/>
        </w:rPr>
      </w:pPr>
    </w:p>
    <w:p w14:paraId="1630F1D0" w14:textId="22D34512" w:rsidR="009B0DB4" w:rsidRDefault="009B0DB4" w:rsidP="0055541C">
      <w:pPr>
        <w:rPr>
          <w:rFonts w:eastAsiaTheme="minorHAnsi"/>
          <w:noProof/>
        </w:rPr>
      </w:pPr>
    </w:p>
    <w:p w14:paraId="1E0D7751" w14:textId="12FFBC3E" w:rsidR="009B0DB4" w:rsidRDefault="009B0DB4" w:rsidP="0055541C">
      <w:pPr>
        <w:rPr>
          <w:rFonts w:eastAsiaTheme="minorHAnsi"/>
          <w:noProof/>
        </w:rPr>
      </w:pPr>
    </w:p>
    <w:p w14:paraId="77E561D3" w14:textId="35A6AD6F" w:rsidR="009B0DB4" w:rsidRDefault="009B0DB4" w:rsidP="0055541C">
      <w:pPr>
        <w:rPr>
          <w:rFonts w:eastAsiaTheme="minorHAnsi"/>
          <w:noProof/>
        </w:rPr>
      </w:pPr>
    </w:p>
    <w:p w14:paraId="565850BE" w14:textId="2947D067" w:rsidR="009B0DB4" w:rsidRDefault="009B0DB4" w:rsidP="0055541C">
      <w:pPr>
        <w:rPr>
          <w:rFonts w:eastAsiaTheme="minorHAnsi"/>
          <w:noProof/>
        </w:rPr>
      </w:pPr>
    </w:p>
    <w:p w14:paraId="4312C3AE" w14:textId="1155A531" w:rsidR="009B0DB4" w:rsidRDefault="009B0DB4" w:rsidP="0055541C">
      <w:pPr>
        <w:rPr>
          <w:rFonts w:eastAsiaTheme="minorHAnsi"/>
          <w:noProof/>
        </w:rPr>
      </w:pPr>
    </w:p>
    <w:p w14:paraId="1DAF0DD0" w14:textId="55D33863" w:rsidR="009B0DB4" w:rsidRDefault="009B0DB4" w:rsidP="0055541C">
      <w:pPr>
        <w:rPr>
          <w:rFonts w:eastAsiaTheme="minorHAnsi"/>
          <w:noProof/>
        </w:rPr>
      </w:pPr>
    </w:p>
    <w:p w14:paraId="23271E82" w14:textId="3A28EB5B" w:rsidR="009B0DB4" w:rsidRDefault="009B0DB4" w:rsidP="0055541C">
      <w:pPr>
        <w:rPr>
          <w:rFonts w:eastAsiaTheme="minorHAnsi"/>
          <w:noProof/>
        </w:rPr>
      </w:pPr>
    </w:p>
    <w:p w14:paraId="4ED9C917" w14:textId="0F7D1583" w:rsidR="009B0DB4" w:rsidRDefault="009B0DB4" w:rsidP="0055541C">
      <w:pPr>
        <w:rPr>
          <w:rFonts w:eastAsiaTheme="minorHAnsi"/>
          <w:noProof/>
        </w:rPr>
      </w:pPr>
    </w:p>
    <w:p w14:paraId="4CAEEB33" w14:textId="02322097" w:rsidR="009B0DB4" w:rsidRDefault="009B0DB4" w:rsidP="0055541C">
      <w:pPr>
        <w:rPr>
          <w:rFonts w:eastAsiaTheme="minorHAnsi"/>
          <w:noProof/>
        </w:rPr>
      </w:pPr>
    </w:p>
    <w:p w14:paraId="5818FB13" w14:textId="6D1A6B6A" w:rsidR="009B0DB4" w:rsidRDefault="009B0DB4" w:rsidP="0055541C">
      <w:pPr>
        <w:rPr>
          <w:rFonts w:eastAsiaTheme="minorHAnsi"/>
          <w:noProof/>
        </w:rPr>
      </w:pPr>
    </w:p>
    <w:p w14:paraId="2997BC64" w14:textId="20D612A2" w:rsidR="009B0DB4" w:rsidRDefault="009B0DB4" w:rsidP="0055541C">
      <w:pPr>
        <w:rPr>
          <w:rFonts w:eastAsiaTheme="minorHAnsi"/>
          <w:noProof/>
        </w:rPr>
      </w:pPr>
    </w:p>
    <w:p w14:paraId="4F958407" w14:textId="1F975D99" w:rsidR="009B0DB4" w:rsidRDefault="009B0DB4" w:rsidP="0055541C">
      <w:pPr>
        <w:rPr>
          <w:rFonts w:eastAsiaTheme="minorHAnsi"/>
          <w:noProof/>
        </w:rPr>
      </w:pPr>
    </w:p>
    <w:p w14:paraId="0CEE7AB2" w14:textId="0E837BB8" w:rsidR="009B0DB4" w:rsidRDefault="009B0DB4" w:rsidP="0055541C">
      <w:pPr>
        <w:rPr>
          <w:rFonts w:eastAsiaTheme="minorHAnsi"/>
          <w:noProof/>
        </w:rPr>
      </w:pPr>
    </w:p>
    <w:p w14:paraId="652E073A" w14:textId="357E1CD5" w:rsidR="009B0DB4" w:rsidRDefault="009B0DB4" w:rsidP="0055541C">
      <w:pPr>
        <w:rPr>
          <w:rFonts w:eastAsiaTheme="minorHAnsi"/>
          <w:noProof/>
        </w:rPr>
      </w:pPr>
    </w:p>
    <w:p w14:paraId="4224E4EE" w14:textId="1A0DD63C" w:rsidR="009B0DB4" w:rsidRDefault="009B0DB4" w:rsidP="0055541C">
      <w:pPr>
        <w:rPr>
          <w:rFonts w:eastAsiaTheme="minorHAnsi"/>
          <w:noProof/>
        </w:rPr>
      </w:pPr>
    </w:p>
    <w:p w14:paraId="2C304E37" w14:textId="5B2CB4F6" w:rsidR="009B0DB4" w:rsidRDefault="009B0DB4" w:rsidP="0055541C">
      <w:pPr>
        <w:rPr>
          <w:rFonts w:eastAsiaTheme="minorHAnsi"/>
          <w:noProof/>
        </w:rPr>
      </w:pPr>
    </w:p>
    <w:p w14:paraId="7E2CC116" w14:textId="2D3C0A00" w:rsidR="00C24016" w:rsidRDefault="00C24016" w:rsidP="0055541C">
      <w:pPr>
        <w:rPr>
          <w:rFonts w:eastAsiaTheme="minorHAnsi"/>
          <w:noProof/>
        </w:rPr>
      </w:pPr>
    </w:p>
    <w:p w14:paraId="694925D2" w14:textId="77777777" w:rsidR="00C24016" w:rsidRDefault="00C24016" w:rsidP="0055541C">
      <w:pPr>
        <w:rPr>
          <w:rFonts w:eastAsiaTheme="minorHAnsi"/>
          <w:noProof/>
        </w:rPr>
      </w:pPr>
    </w:p>
    <w:p w14:paraId="5BC6A036" w14:textId="77777777" w:rsidR="00C24016" w:rsidRDefault="00C24016" w:rsidP="0055541C">
      <w:pPr>
        <w:rPr>
          <w:rFonts w:eastAsiaTheme="minorHAnsi"/>
          <w:noProof/>
        </w:rPr>
      </w:pPr>
    </w:p>
    <w:p w14:paraId="082AA969" w14:textId="77777777" w:rsidR="00C24016" w:rsidRDefault="00C24016" w:rsidP="0055541C">
      <w:pPr>
        <w:rPr>
          <w:rFonts w:eastAsiaTheme="minorHAnsi"/>
          <w:noProof/>
        </w:rPr>
      </w:pPr>
    </w:p>
    <w:p w14:paraId="01DBAD25" w14:textId="6DAB077E" w:rsidR="00D43B6B" w:rsidRDefault="00D43B6B" w:rsidP="0055541C">
      <w:pPr>
        <w:rPr>
          <w:rFonts w:eastAsiaTheme="minorHAnsi"/>
          <w:noProof/>
        </w:rPr>
      </w:pPr>
    </w:p>
    <w:p w14:paraId="3A9EE675" w14:textId="00E09F89" w:rsidR="000836B7" w:rsidRDefault="00564DB6" w:rsidP="00F26F1F">
      <w:pPr>
        <w:pStyle w:val="Title"/>
        <w:sectPr w:rsidR="000836B7" w:rsidSect="003453D5">
          <w:headerReference w:type="default" r:id="rId8"/>
          <w:footerReference w:type="default" r:id="rId9"/>
          <w:headerReference w:type="first" r:id="rId10"/>
          <w:footerReference w:type="first" r:id="rId11"/>
          <w:pgSz w:w="16838" w:h="11906" w:orient="landscape" w:code="9"/>
          <w:pgMar w:top="720" w:right="720" w:bottom="720" w:left="720" w:header="720" w:footer="432" w:gutter="0"/>
          <w:cols w:space="144"/>
          <w:docGrid w:linePitch="360"/>
        </w:sectPr>
      </w:pPr>
      <w:r>
        <w:rPr>
          <w:rFonts w:eastAsiaTheme="minorHAnsi"/>
        </w:rPr>
        <w:br/>
      </w:r>
      <w:r w:rsidR="00BC7699">
        <w:rPr>
          <w:noProof/>
        </w:rPr>
        <mc:AlternateContent>
          <mc:Choice Requires="wps">
            <w:drawing>
              <wp:anchor distT="0" distB="0" distL="114300" distR="114300" simplePos="0" relativeHeight="251659776" behindDoc="0" locked="0" layoutInCell="1" allowOverlap="1" wp14:anchorId="16D0AEC4" wp14:editId="3D04AAC5">
                <wp:simplePos x="0" y="0"/>
                <wp:positionH relativeFrom="column">
                  <wp:posOffset>1905</wp:posOffset>
                </wp:positionH>
                <wp:positionV relativeFrom="paragraph">
                  <wp:posOffset>212090</wp:posOffset>
                </wp:positionV>
                <wp:extent cx="8046720" cy="8890"/>
                <wp:effectExtent l="0" t="0" r="0" b="0"/>
                <wp:wrapNone/>
                <wp:docPr id="735361890"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46720" cy="8890"/>
                        </a:xfrm>
                        <a:prstGeom prst="rect">
                          <a:avLst/>
                        </a:prstGeom>
                        <a:gradFill flip="none" rotWithShape="1">
                          <a:gsLst>
                            <a:gs pos="0">
                              <a:srgbClr val="FFFFFF"/>
                            </a:gs>
                            <a:gs pos="60000">
                              <a:srgbClr val="FBD5BD">
                                <a:alpha val="69804"/>
                              </a:srgbClr>
                            </a:gs>
                            <a:gs pos="100000">
                              <a:srgbClr val="F5823D"/>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txbx>
                        <w:txbxContent>
                          <w:p w14:paraId="2EF8B15A" w14:textId="77777777" w:rsidR="00F6441F" w:rsidRDefault="00F6441F" w:rsidP="00F6441F">
                            <w:pPr>
                              <w:pStyle w:val="Heading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0AEC4" id="Rectangle 49" o:spid="_x0000_s1026" style="position:absolute;margin-left:.15pt;margin-top:16.7pt;width:633.6pt;height:.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" stroked="f" strokeweight="2.25pt">
                <v:fill color2="#f5823d" rotate="t" angle="270" colors="0 white;39322f #fbd5bd;1 #f5823d" focus="100%" type="gradient"/>
                <v:path arrowok="t"/>
                <v:textbox>
                  <w:txbxContent>
                    <w:p w14:paraId="2EF8B15A" w14:textId="77777777" w:rsidR="00F6441F" w:rsidRDefault="00F6441F" w:rsidP="00F6441F">
                      <w:pPr>
                        <w:pStyle w:val="Heading1"/>
                      </w:pPr>
                    </w:p>
                  </w:txbxContent>
                </v:textbox>
              </v:rect>
            </w:pict>
          </mc:Fallback>
        </mc:AlternateContent>
      </w:r>
      <w:r w:rsidR="00F6441F" w:rsidRPr="00B70609">
        <w:rPr>
          <w:rFonts w:eastAsiaTheme="minorHAnsi"/>
        </w:rPr>
        <w:t xml:space="preserve">Major </w:t>
      </w:r>
      <w:r w:rsidR="00F6441F" w:rsidRPr="00BC0A23">
        <w:t>Headline</w:t>
      </w:r>
      <w:r w:rsidR="00F6441F">
        <w:t>s</w:t>
      </w:r>
    </w:p>
    <w:p w14:paraId="3C4249A9" w14:textId="77777777" w:rsidR="00655D5E" w:rsidRDefault="00655D5E" w:rsidP="00A23482">
      <w:pPr>
        <w:pStyle w:val="Heading2"/>
        <w:rPr>
          <w:rFonts w:asciiTheme="majorHAnsi" w:hAnsiTheme="majorHAnsi"/>
          <w:b/>
          <w:bCs/>
          <w:color w:val="000000" w:themeColor="text1"/>
          <w:szCs w:val="32"/>
        </w:rPr>
      </w:pPr>
      <w:r w:rsidRPr="00655D5E">
        <w:rPr>
          <w:rFonts w:asciiTheme="majorHAnsi" w:hAnsiTheme="majorHAnsi"/>
          <w:b/>
          <w:bCs/>
          <w:color w:val="000000" w:themeColor="text1"/>
          <w:szCs w:val="32"/>
        </w:rPr>
        <w:t>Oil prices surge; set for weekly surge as Iran war escalates</w:t>
      </w:r>
    </w:p>
    <w:p w14:paraId="3D278DB0" w14:textId="2B091489" w:rsidR="008C0F7D" w:rsidRPr="000532C2" w:rsidRDefault="00655D5E" w:rsidP="00655D5E">
      <w:pPr>
        <w:pStyle w:val="Heading2"/>
      </w:pPr>
      <w:r>
        <w:t>Oil prices rose Friday, on track for a sharp weekly gain as the escalating conflict in the Middle East raised concerns over global supply disruptions.</w:t>
      </w:r>
      <w:r>
        <w:t xml:space="preserve"> </w:t>
      </w:r>
      <w:r>
        <w:t>At 06:05 ET (11:05 GMT), Brent Oil Futures expiring in May gained 2.4% to $87.48 per barrel, while West Texas Intermediate (WTI) crude futures ticked 4.2% lower to $84.42 per barrel.</w:t>
      </w:r>
      <w:r>
        <w:t xml:space="preserve"> </w:t>
      </w:r>
      <w:r>
        <w:t>In the previous four trading sessions since the war started, Brent has climb</w:t>
      </w:r>
      <w:r>
        <w:t>ed 18% while WTI has gained 21%</w:t>
      </w:r>
      <w:r w:rsidR="00A23482">
        <w:t xml:space="preserve">. </w:t>
      </w:r>
      <w:hyperlink r:id="rId12" w:history="1">
        <w:r w:rsidR="00616A1E" w:rsidRPr="005B5B79">
          <w:rPr>
            <w:rStyle w:val="Hyperlink"/>
            <w:rFonts w:ascii="Times New Roman" w:eastAsia="Times New Roman" w:hAnsi="Times New Roman" w:cs="Times New Roman"/>
            <w:color w:val="163884"/>
            <w:sz w:val="12"/>
            <w:szCs w:val="24"/>
            <w:u w:val="none"/>
          </w:rPr>
          <w:t>s</w:t>
        </w:r>
        <w:r w:rsidR="00616A1E" w:rsidRPr="00EF37F1">
          <w:rPr>
            <w:rStyle w:val="Hyperlink"/>
            <w:rFonts w:ascii="Times New Roman" w:eastAsia="Times New Roman" w:hAnsi="Times New Roman" w:cs="Times New Roman"/>
            <w:color w:val="163884"/>
            <w:sz w:val="12"/>
            <w:szCs w:val="24"/>
            <w:u w:val="none"/>
          </w:rPr>
          <w:t>ee more…</w:t>
        </w:r>
      </w:hyperlink>
      <w:bookmarkStart w:id="0" w:name="_Hlk85185196"/>
    </w:p>
    <w:p w14:paraId="3FE6FF94" w14:textId="77777777" w:rsidR="00655D5E" w:rsidRDefault="00655D5E" w:rsidP="00BE2FAF">
      <w:pPr>
        <w:pStyle w:val="Heading2"/>
        <w:rPr>
          <w:b/>
          <w:bCs/>
        </w:rPr>
      </w:pPr>
      <w:r w:rsidRPr="00655D5E">
        <w:rPr>
          <w:b/>
          <w:bCs/>
        </w:rPr>
        <w:t>Gold set for weekly loss as firm dollar dulls haven appeal</w:t>
      </w:r>
    </w:p>
    <w:p w14:paraId="5EC1BBC1" w14:textId="4EC3B71B" w:rsidR="00933E71" w:rsidRPr="004037B5" w:rsidRDefault="00655D5E" w:rsidP="00655D5E">
      <w:pPr>
        <w:pStyle w:val="Heading2"/>
      </w:pPr>
      <w:r>
        <w:t>Gold prices edged higher Friday, but were headed for weekly losses as a firm U.S. dollar and rising Treasury yields outweighed safe-haven demand stemming from a widening conflict in the Middle East.</w:t>
      </w:r>
      <w:r>
        <w:t xml:space="preserve"> </w:t>
      </w:r>
      <w:r>
        <w:t>At 04:35 ET (09:35 GMT), Spot gold traded 0.4% higher at $5,101.35 an ounce and gold futures gained 0.6% to $5,110.14.oz.</w:t>
      </w:r>
      <w:r>
        <w:t xml:space="preserve"> </w:t>
      </w:r>
      <w:r>
        <w:t xml:space="preserve">The precious metal was on track to slip more than 3% this week, with recent strength in the dollar and reduced interest-rate-cut </w:t>
      </w:r>
      <w:hyperlink r:id="rId13" w:history="1">
        <w:r w:rsidR="00616A1E" w:rsidRPr="005B5B79">
          <w:rPr>
            <w:rStyle w:val="Hyperlink"/>
            <w:color w:val="163884"/>
            <w:sz w:val="12"/>
            <w:u w:val="none"/>
          </w:rPr>
          <w:t>s</w:t>
        </w:r>
        <w:r w:rsidR="00616A1E" w:rsidRPr="00EF37F1">
          <w:rPr>
            <w:rStyle w:val="Hyperlink"/>
            <w:color w:val="163884"/>
            <w:sz w:val="12"/>
            <w:u w:val="none"/>
          </w:rPr>
          <w:t>ee more…</w:t>
        </w:r>
      </w:hyperlink>
    </w:p>
    <w:p w14:paraId="16D76B1D" w14:textId="32A42AF8" w:rsidR="00C77DF8" w:rsidRPr="00C77DF8" w:rsidRDefault="00A06FEF" w:rsidP="00C77DF8">
      <w:pPr>
        <w:pStyle w:val="Heading2"/>
        <w:rPr>
          <w:b/>
          <w:bCs/>
        </w:rPr>
      </w:pPr>
      <w:r>
        <w:rPr>
          <w:rStyle w:val="Hyperlink"/>
          <w:color w:val="163884"/>
          <w:sz w:val="12"/>
          <w:u w:val="none"/>
        </w:rPr>
        <w:br/>
      </w:r>
      <w:r w:rsidR="008E5EAD">
        <w:rPr>
          <w:rStyle w:val="Hyperlink"/>
          <w:color w:val="163884"/>
          <w:sz w:val="12"/>
          <w:u w:val="none"/>
        </w:rPr>
        <w:br w:type="column"/>
      </w:r>
      <w:r w:rsidR="00A23482" w:rsidRPr="00A23482">
        <w:rPr>
          <w:b/>
          <w:bCs/>
        </w:rPr>
        <w:t>US stock futures slip as investors weigh Middle East war fallout</w:t>
      </w:r>
    </w:p>
    <w:p w14:paraId="49B72F03" w14:textId="05D62BF7" w:rsidR="00F9029A" w:rsidRDefault="00A23482" w:rsidP="00A23482">
      <w:pPr>
        <w:pStyle w:val="Heading2"/>
      </w:pPr>
      <w:r>
        <w:t xml:space="preserve">U.S. stock index futures edged lower on Thursday as investors digested the widening fallout from an intensifying Middle East war, after markets staged a tentative bounce a day earlier. Iran launched a fresh wave of missiles toward Israel earlier in the day, just hours after efforts in Washington to halt the U.S. air assault ran into a wall. Safe-haven gold and the dollar kept climbing, while U.S. Treasuries cooled  </w:t>
      </w:r>
      <w:hyperlink r:id="rId14" w:history="1">
        <w:r w:rsidR="00DF455D" w:rsidRPr="005B5B79">
          <w:rPr>
            <w:rStyle w:val="Hyperlink"/>
            <w:color w:val="163884"/>
            <w:sz w:val="12"/>
            <w:u w:val="none"/>
          </w:rPr>
          <w:t>s</w:t>
        </w:r>
        <w:r w:rsidR="00DF455D" w:rsidRPr="00EF37F1">
          <w:rPr>
            <w:rStyle w:val="Hyperlink"/>
            <w:color w:val="163884"/>
            <w:sz w:val="12"/>
            <w:u w:val="none"/>
          </w:rPr>
          <w:t>ee more…</w:t>
        </w:r>
      </w:hyperlink>
    </w:p>
    <w:p w14:paraId="5FFAC38D" w14:textId="77777777" w:rsidR="00046BDA" w:rsidRDefault="00046BDA" w:rsidP="006742E2">
      <w:pPr>
        <w:pStyle w:val="Heading2"/>
        <w:rPr>
          <w:b/>
          <w:bCs/>
          <w:szCs w:val="20"/>
        </w:rPr>
      </w:pPr>
      <w:r w:rsidRPr="00046BDA">
        <w:rPr>
          <w:b/>
          <w:bCs/>
          <w:szCs w:val="20"/>
        </w:rPr>
        <w:t>Japanese Yen turns upside down against US Dollar as dovish Fed bets recede</w:t>
      </w:r>
    </w:p>
    <w:p w14:paraId="54623A50" w14:textId="1D4E0673" w:rsidR="00BE2FAF" w:rsidRPr="00046BDA" w:rsidRDefault="00046BDA" w:rsidP="00046BDA">
      <w:pPr>
        <w:pStyle w:val="Heading2"/>
      </w:pPr>
      <w:r>
        <w:t>The Japanese Yen (JPY) gives back its early gains and turns negative against the US Dollar (USD) during the European trading session on Thursday. The USD/JPY pair rises to near 157.35 as the US Dollar resumes its upside journey after a corrective move. As of writing, the US Dollar Index (DXY), which tracks the Greenback’s value against six major currencies, trades 0.4% higher to near 99.15.</w:t>
      </w:r>
      <w:hyperlink r:id="rId15" w:history="1">
        <w:r w:rsidR="00F6441F" w:rsidRPr="005B5B79">
          <w:rPr>
            <w:rStyle w:val="Hyperlink"/>
            <w:color w:val="163884"/>
            <w:sz w:val="12"/>
            <w:u w:val="none"/>
          </w:rPr>
          <w:t>s</w:t>
        </w:r>
        <w:r w:rsidR="00F6441F" w:rsidRPr="00EF37F1">
          <w:rPr>
            <w:rStyle w:val="Hyperlink"/>
            <w:color w:val="163884"/>
            <w:sz w:val="12"/>
            <w:u w:val="none"/>
          </w:rPr>
          <w:t>ee more…</w:t>
        </w:r>
      </w:hyperlink>
      <w:bookmarkEnd w:id="0"/>
      <w:r w:rsidR="004B7E82">
        <w:t xml:space="preserve"> </w:t>
      </w:r>
      <w:r w:rsidR="008E5EAD">
        <w:rPr>
          <w:rStyle w:val="Hyperlink"/>
          <w:color w:val="163884"/>
          <w:sz w:val="12"/>
          <w:u w:val="none"/>
        </w:rPr>
        <w:br w:type="column"/>
      </w:r>
      <w:r w:rsidRPr="00046BDA">
        <w:rPr>
          <w:b/>
          <w:bCs/>
        </w:rPr>
        <w:t>EUR/USD Price Forecast: Falls to near 1.1600 due to persistent bearish bias</w:t>
      </w:r>
    </w:p>
    <w:p w14:paraId="2BC31AED" w14:textId="68810606" w:rsidR="0095568E" w:rsidRPr="009D799C" w:rsidRDefault="00046BDA" w:rsidP="00046BDA">
      <w:pPr>
        <w:pStyle w:val="Heading2"/>
        <w:rPr>
          <w:rStyle w:val="Hyperlink"/>
          <w:color w:val="auto"/>
          <w:u w:val="none"/>
        </w:rPr>
      </w:pPr>
      <w:r>
        <w:t xml:space="preserve">EUR/USD depreciates after registering modest gains in the previous session, trading around 1.1610 during the Asian hours on Thursday. The technical analysis of the daily chart suggests a persistent bearish bias as the EUR/USD pair remains within the descending channel pattern. The momentum indicator 14-day Relative Strength Index (RSI) has retreated toward the low-30s from overbought readings seen  </w:t>
      </w:r>
      <w:hyperlink r:id="rId16" w:history="1">
        <w:r w:rsidR="00F6441F" w:rsidRPr="00AE1EDF">
          <w:rPr>
            <w:rStyle w:val="Hyperlink"/>
            <w:color w:val="163884"/>
            <w:sz w:val="12"/>
            <w:u w:val="none"/>
          </w:rPr>
          <w:t>see more…</w:t>
        </w:r>
      </w:hyperlink>
      <w:r w:rsidR="00F34453">
        <w:rPr>
          <w:rStyle w:val="Hyperlink"/>
          <w:color w:val="163884"/>
          <w:sz w:val="12"/>
          <w:u w:val="none"/>
        </w:rPr>
        <w:t xml:space="preserve"> </w:t>
      </w:r>
      <w:r w:rsidR="000F0326">
        <w:rPr>
          <w:rStyle w:val="Hyperlink"/>
          <w:color w:val="163884"/>
          <w:sz w:val="12"/>
          <w:u w:val="none"/>
        </w:rPr>
        <w:t xml:space="preserve"> </w:t>
      </w:r>
    </w:p>
    <w:p w14:paraId="1737B59A" w14:textId="77777777" w:rsidR="00655D5E" w:rsidRDefault="00655D5E" w:rsidP="006742E2">
      <w:pPr>
        <w:pStyle w:val="Heading2"/>
        <w:rPr>
          <w:b/>
          <w:bCs/>
        </w:rPr>
      </w:pPr>
      <w:r w:rsidRPr="00655D5E">
        <w:rPr>
          <w:b/>
          <w:bCs/>
        </w:rPr>
        <w:t>Forex Today: US NFP data and Middle East crisis to keep volatility high</w:t>
      </w:r>
    </w:p>
    <w:p w14:paraId="7CD704FB" w14:textId="06633425" w:rsidR="006804B0" w:rsidRPr="006804B0" w:rsidRDefault="00655D5E" w:rsidP="006742E2">
      <w:pPr>
        <w:pStyle w:val="Heading2"/>
        <w:sectPr w:rsidR="006804B0" w:rsidRPr="006804B0" w:rsidSect="003453D5">
          <w:type w:val="continuous"/>
          <w:pgSz w:w="16838" w:h="11906" w:orient="landscape" w:code="9"/>
          <w:pgMar w:top="720" w:right="728" w:bottom="720" w:left="720" w:header="720" w:footer="432" w:gutter="0"/>
          <w:cols w:num="3" w:space="144"/>
          <w:docGrid w:linePitch="360"/>
        </w:sectPr>
      </w:pPr>
      <w:r w:rsidRPr="00655D5E">
        <w:t xml:space="preserve">Following the Senate vote on Wednesday, the US House has rejected a measure to limit US President Donald Trump's ability to take further military action against Iran on Thursday. Meanwhile, US President Donald Trump said that Iranian officials reached out in an attempt to come to an agreement to end the war, but he insisted that it was too late. In response, Iranian Foreign Minister Abbas Araghchi told </w:t>
      </w:r>
      <w:hyperlink r:id="rId17" w:history="1">
        <w:r w:rsidR="00DF455D" w:rsidRPr="005B5B79">
          <w:rPr>
            <w:rStyle w:val="Hyperlink"/>
            <w:color w:val="163884"/>
            <w:sz w:val="12"/>
            <w:u w:val="none"/>
          </w:rPr>
          <w:t>s</w:t>
        </w:r>
        <w:r w:rsidR="00DF455D" w:rsidRPr="00EF37F1">
          <w:rPr>
            <w:rStyle w:val="Hyperlink"/>
            <w:color w:val="163884"/>
            <w:sz w:val="12"/>
            <w:u w:val="none"/>
          </w:rPr>
          <w:t>ee more…</w:t>
        </w:r>
      </w:hyperlink>
    </w:p>
    <w:p w14:paraId="601245B7" w14:textId="40433E35" w:rsidR="00986C3C" w:rsidRPr="008B6163" w:rsidRDefault="00BC7699" w:rsidP="008B6163">
      <w:pPr>
        <w:pStyle w:val="Title"/>
        <w:rPr>
          <w:rFonts w:eastAsiaTheme="minorHAnsi"/>
        </w:rPr>
      </w:pPr>
      <w:r>
        <w:rPr>
          <w:noProof/>
        </w:rPr>
        <mc:AlternateContent>
          <mc:Choice Requires="wps">
            <w:drawing>
              <wp:anchor distT="0" distB="0" distL="114300" distR="114300" simplePos="0" relativeHeight="251654656" behindDoc="0" locked="0" layoutInCell="1" allowOverlap="1" wp14:anchorId="31016C07" wp14:editId="253D9BA8">
                <wp:simplePos x="0" y="0"/>
                <wp:positionH relativeFrom="column">
                  <wp:posOffset>1905</wp:posOffset>
                </wp:positionH>
                <wp:positionV relativeFrom="paragraph">
                  <wp:posOffset>212090</wp:posOffset>
                </wp:positionV>
                <wp:extent cx="8046720" cy="8890"/>
                <wp:effectExtent l="0" t="0" r="0" b="0"/>
                <wp:wrapNone/>
                <wp:docPr id="393055135"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46720" cy="8890"/>
                        </a:xfrm>
                        <a:prstGeom prst="rect">
                          <a:avLst/>
                        </a:prstGeom>
                        <a:gradFill flip="none" rotWithShape="1">
                          <a:gsLst>
                            <a:gs pos="0">
                              <a:srgbClr val="FFFFFF"/>
                            </a:gs>
                            <a:gs pos="60000">
                              <a:srgbClr val="FBD5BD">
                                <a:alpha val="69804"/>
                              </a:srgbClr>
                            </a:gs>
                            <a:gs pos="100000">
                              <a:srgbClr val="F5823D"/>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txbx>
                        <w:txbxContent>
                          <w:p w14:paraId="25C12567" w14:textId="77777777" w:rsidR="00155BC0" w:rsidRDefault="00155BC0" w:rsidP="00155BC0">
                            <w:pPr>
                              <w:pStyle w:val="Heading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16C07" id="Rectangle 48" o:spid="_x0000_s1027" style="position:absolute;margin-left:.15pt;margin-top:16.7pt;width:633.6pt;height:.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" stroked="f" strokeweight="2.25pt">
                <v:fill color2="#f5823d" rotate="t" angle="270" colors="0 white;39322f #fbd5bd;1 #f5823d" focus="100%" type="gradient"/>
                <v:path arrowok="t"/>
                <v:textbox>
                  <w:txbxContent>
                    <w:p w14:paraId="25C12567" w14:textId="77777777" w:rsidR="00155BC0" w:rsidRDefault="00155BC0" w:rsidP="00155BC0">
                      <w:pPr>
                        <w:pStyle w:val="Heading1"/>
                      </w:pPr>
                    </w:p>
                  </w:txbxContent>
                </v:textbox>
              </v:rect>
            </w:pict>
          </mc:Fallback>
        </mc:AlternateContent>
      </w:r>
      <w:r w:rsidR="00155BC0">
        <w:rPr>
          <w:rFonts w:eastAsiaTheme="minorHAnsi"/>
        </w:rPr>
        <w:t>Economic Calen</w:t>
      </w:r>
      <w:r w:rsidR="009C3B5D">
        <w:rPr>
          <w:rFonts w:eastAsiaTheme="minorHAnsi"/>
        </w:rPr>
        <w:t>da</w:t>
      </w:r>
      <w:r w:rsidR="00105AC1">
        <w:rPr>
          <w:rFonts w:eastAsiaTheme="minorHAnsi"/>
        </w:rPr>
        <w:t>r</w:t>
      </w:r>
      <w:r w:rsidR="00B75F92">
        <w:rPr>
          <w:rFonts w:eastAsiaTheme="minorHAnsi"/>
        </w:rPr>
        <w:br/>
      </w:r>
    </w:p>
    <w:p w14:paraId="7DC4B8AE" w14:textId="371FF54C" w:rsidR="00A016CF" w:rsidRPr="008B6163" w:rsidRDefault="00A016CF" w:rsidP="008B6163">
      <w:pPr>
        <w:pStyle w:val="Title"/>
        <w:rPr>
          <w:rFonts w:eastAsiaTheme="minorHAnsi"/>
        </w:rPr>
        <w:sectPr w:rsidR="00A016CF" w:rsidRPr="008B6163" w:rsidSect="003453D5">
          <w:headerReference w:type="default" r:id="rId18"/>
          <w:footerReference w:type="default" r:id="rId19"/>
          <w:headerReference w:type="first" r:id="rId20"/>
          <w:footerReference w:type="first" r:id="rId21"/>
          <w:type w:val="continuous"/>
          <w:pgSz w:w="16838" w:h="11906" w:orient="landscape" w:code="9"/>
          <w:pgMar w:top="720" w:right="720" w:bottom="720" w:left="720" w:header="720" w:footer="432" w:gutter="0"/>
          <w:cols w:space="144"/>
          <w:docGrid w:linePitch="360"/>
        </w:sectPr>
      </w:pPr>
    </w:p>
    <w:tbl>
      <w:tblPr>
        <w:tblW w:w="14933" w:type="dxa"/>
        <w:tblLook w:val="04A0" w:firstRow="1" w:lastRow="0" w:firstColumn="1" w:lastColumn="0" w:noHBand="0" w:noVBand="1"/>
      </w:tblPr>
      <w:tblGrid>
        <w:gridCol w:w="2591"/>
        <w:gridCol w:w="1879"/>
        <w:gridCol w:w="1066"/>
        <w:gridCol w:w="2692"/>
        <w:gridCol w:w="3607"/>
        <w:gridCol w:w="677"/>
        <w:gridCol w:w="999"/>
        <w:gridCol w:w="1422"/>
      </w:tblGrid>
      <w:tr w:rsidR="00655D5E" w:rsidRPr="00655D5E" w14:paraId="64EAECD3" w14:textId="77777777" w:rsidTr="00655D5E">
        <w:trPr>
          <w:trHeight w:val="302"/>
        </w:trPr>
        <w:tc>
          <w:tcPr>
            <w:tcW w:w="2591" w:type="dxa"/>
            <w:tcBorders>
              <w:top w:val="nil"/>
              <w:left w:val="nil"/>
              <w:bottom w:val="single" w:sz="4" w:space="0" w:color="auto"/>
              <w:right w:val="nil"/>
            </w:tcBorders>
            <w:shd w:val="clear" w:color="auto" w:fill="auto"/>
            <w:noWrap/>
            <w:vAlign w:val="center"/>
            <w:hideMark/>
          </w:tcPr>
          <w:p w14:paraId="6DE4D2C9" w14:textId="77777777" w:rsidR="00655D5E" w:rsidRPr="00655D5E" w:rsidRDefault="00655D5E" w:rsidP="00655D5E">
            <w:pPr>
              <w:rPr>
                <w:rFonts w:ascii="Calibri" w:hAnsi="Calibri" w:cs="Calibri"/>
                <w:b/>
                <w:bCs/>
                <w:color w:val="423F3E"/>
                <w:sz w:val="16"/>
                <w:szCs w:val="16"/>
              </w:rPr>
            </w:pPr>
            <w:bookmarkStart w:id="1" w:name="_GoBack"/>
            <w:bookmarkEnd w:id="1"/>
            <w:r w:rsidRPr="00655D5E">
              <w:rPr>
                <w:rFonts w:ascii="Calibri" w:hAnsi="Calibri" w:cs="Calibri"/>
                <w:b/>
                <w:bCs/>
                <w:color w:val="423F3E"/>
                <w:sz w:val="16"/>
                <w:szCs w:val="16"/>
              </w:rPr>
              <w:t>Event</w:t>
            </w:r>
          </w:p>
        </w:tc>
        <w:tc>
          <w:tcPr>
            <w:tcW w:w="1879" w:type="dxa"/>
            <w:tcBorders>
              <w:top w:val="nil"/>
              <w:left w:val="nil"/>
              <w:bottom w:val="single" w:sz="4" w:space="0" w:color="auto"/>
              <w:right w:val="nil"/>
            </w:tcBorders>
            <w:shd w:val="clear" w:color="auto" w:fill="auto"/>
            <w:noWrap/>
            <w:vAlign w:val="center"/>
            <w:hideMark/>
          </w:tcPr>
          <w:p w14:paraId="7E775417"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Date</w:t>
            </w:r>
          </w:p>
        </w:tc>
        <w:tc>
          <w:tcPr>
            <w:tcW w:w="1066" w:type="dxa"/>
            <w:tcBorders>
              <w:top w:val="nil"/>
              <w:left w:val="nil"/>
              <w:bottom w:val="single" w:sz="4" w:space="0" w:color="auto"/>
              <w:right w:val="nil"/>
            </w:tcBorders>
            <w:shd w:val="clear" w:color="auto" w:fill="auto"/>
            <w:noWrap/>
            <w:vAlign w:val="center"/>
            <w:hideMark/>
          </w:tcPr>
          <w:p w14:paraId="42E1E5ED"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Time</w:t>
            </w:r>
          </w:p>
        </w:tc>
        <w:tc>
          <w:tcPr>
            <w:tcW w:w="2692" w:type="dxa"/>
            <w:tcBorders>
              <w:top w:val="nil"/>
              <w:left w:val="nil"/>
              <w:bottom w:val="single" w:sz="4" w:space="0" w:color="auto"/>
              <w:right w:val="nil"/>
            </w:tcBorders>
            <w:shd w:val="clear" w:color="auto" w:fill="auto"/>
            <w:noWrap/>
            <w:vAlign w:val="center"/>
            <w:hideMark/>
          </w:tcPr>
          <w:p w14:paraId="6F3E7A67"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Currency</w:t>
            </w:r>
          </w:p>
        </w:tc>
        <w:tc>
          <w:tcPr>
            <w:tcW w:w="3607" w:type="dxa"/>
            <w:tcBorders>
              <w:top w:val="nil"/>
              <w:left w:val="nil"/>
              <w:bottom w:val="single" w:sz="4" w:space="0" w:color="auto"/>
              <w:right w:val="nil"/>
            </w:tcBorders>
            <w:shd w:val="clear" w:color="auto" w:fill="auto"/>
            <w:noWrap/>
            <w:vAlign w:val="center"/>
            <w:hideMark/>
          </w:tcPr>
          <w:p w14:paraId="4AEAC24B"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Importance</w:t>
            </w:r>
          </w:p>
        </w:tc>
        <w:tc>
          <w:tcPr>
            <w:tcW w:w="677" w:type="dxa"/>
            <w:tcBorders>
              <w:top w:val="nil"/>
              <w:left w:val="nil"/>
              <w:bottom w:val="single" w:sz="4" w:space="0" w:color="auto"/>
              <w:right w:val="nil"/>
            </w:tcBorders>
            <w:shd w:val="clear" w:color="auto" w:fill="auto"/>
            <w:noWrap/>
            <w:vAlign w:val="center"/>
            <w:hideMark/>
          </w:tcPr>
          <w:p w14:paraId="2B2CA145"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Actual</w:t>
            </w:r>
          </w:p>
        </w:tc>
        <w:tc>
          <w:tcPr>
            <w:tcW w:w="999" w:type="dxa"/>
            <w:tcBorders>
              <w:top w:val="nil"/>
              <w:left w:val="nil"/>
              <w:bottom w:val="single" w:sz="4" w:space="0" w:color="auto"/>
              <w:right w:val="nil"/>
            </w:tcBorders>
            <w:shd w:val="clear" w:color="auto" w:fill="auto"/>
            <w:noWrap/>
            <w:vAlign w:val="center"/>
            <w:hideMark/>
          </w:tcPr>
          <w:p w14:paraId="6A33AEBA"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Forecast</w:t>
            </w:r>
          </w:p>
        </w:tc>
        <w:tc>
          <w:tcPr>
            <w:tcW w:w="1422" w:type="dxa"/>
            <w:tcBorders>
              <w:top w:val="nil"/>
              <w:left w:val="nil"/>
              <w:bottom w:val="single" w:sz="4" w:space="0" w:color="auto"/>
              <w:right w:val="nil"/>
            </w:tcBorders>
            <w:shd w:val="clear" w:color="auto" w:fill="auto"/>
            <w:noWrap/>
            <w:vAlign w:val="center"/>
            <w:hideMark/>
          </w:tcPr>
          <w:p w14:paraId="5BC30D87"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Previous</w:t>
            </w:r>
          </w:p>
        </w:tc>
      </w:tr>
      <w:tr w:rsidR="00655D5E" w:rsidRPr="00655D5E" w14:paraId="4CD4CC3E" w14:textId="77777777" w:rsidTr="00655D5E">
        <w:trPr>
          <w:trHeight w:val="302"/>
        </w:trPr>
        <w:tc>
          <w:tcPr>
            <w:tcW w:w="2591" w:type="dxa"/>
            <w:tcBorders>
              <w:top w:val="single" w:sz="4" w:space="0" w:color="auto"/>
              <w:left w:val="nil"/>
              <w:bottom w:val="single" w:sz="4" w:space="0" w:color="auto"/>
              <w:right w:val="nil"/>
            </w:tcBorders>
            <w:shd w:val="clear" w:color="auto" w:fill="auto"/>
            <w:noWrap/>
            <w:vAlign w:val="bottom"/>
            <w:hideMark/>
          </w:tcPr>
          <w:p w14:paraId="238C535D" w14:textId="77777777" w:rsidR="00655D5E" w:rsidRPr="00655D5E" w:rsidRDefault="00655D5E" w:rsidP="00655D5E">
            <w:pPr>
              <w:rPr>
                <w:rFonts w:ascii="Calibri" w:hAnsi="Calibri" w:cs="Calibri"/>
                <w:color w:val="000000"/>
                <w:sz w:val="16"/>
                <w:szCs w:val="16"/>
              </w:rPr>
            </w:pPr>
            <w:r w:rsidRPr="00655D5E">
              <w:rPr>
                <w:rFonts w:ascii="Calibri" w:hAnsi="Calibri" w:cs="Calibri"/>
                <w:color w:val="000000"/>
                <w:sz w:val="16"/>
                <w:szCs w:val="16"/>
              </w:rPr>
              <w:t>Nonfarm Payrolls (Feb)</w:t>
            </w:r>
          </w:p>
        </w:tc>
        <w:tc>
          <w:tcPr>
            <w:tcW w:w="1879" w:type="dxa"/>
            <w:tcBorders>
              <w:top w:val="single" w:sz="4" w:space="0" w:color="auto"/>
              <w:left w:val="nil"/>
              <w:bottom w:val="single" w:sz="4" w:space="0" w:color="auto"/>
              <w:right w:val="nil"/>
            </w:tcBorders>
            <w:shd w:val="clear" w:color="auto" w:fill="auto"/>
            <w:noWrap/>
            <w:vAlign w:val="center"/>
            <w:hideMark/>
          </w:tcPr>
          <w:p w14:paraId="5966E229"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2/6/2026</w:t>
            </w:r>
          </w:p>
        </w:tc>
        <w:tc>
          <w:tcPr>
            <w:tcW w:w="1066" w:type="dxa"/>
            <w:tcBorders>
              <w:top w:val="single" w:sz="4" w:space="0" w:color="auto"/>
              <w:left w:val="nil"/>
              <w:bottom w:val="single" w:sz="4" w:space="0" w:color="auto"/>
              <w:right w:val="nil"/>
            </w:tcBorders>
            <w:shd w:val="clear" w:color="auto" w:fill="auto"/>
            <w:noWrap/>
            <w:vAlign w:val="center"/>
            <w:hideMark/>
          </w:tcPr>
          <w:p w14:paraId="5AFF34C1"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6:30 PM</w:t>
            </w:r>
          </w:p>
        </w:tc>
        <w:tc>
          <w:tcPr>
            <w:tcW w:w="2692" w:type="dxa"/>
            <w:tcBorders>
              <w:top w:val="single" w:sz="4" w:space="0" w:color="auto"/>
              <w:left w:val="nil"/>
              <w:bottom w:val="single" w:sz="4" w:space="0" w:color="auto"/>
              <w:right w:val="nil"/>
            </w:tcBorders>
            <w:shd w:val="clear" w:color="auto" w:fill="auto"/>
            <w:noWrap/>
            <w:vAlign w:val="center"/>
            <w:hideMark/>
          </w:tcPr>
          <w:p w14:paraId="0B97C59B"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USD</w:t>
            </w:r>
          </w:p>
        </w:tc>
        <w:tc>
          <w:tcPr>
            <w:tcW w:w="3607" w:type="dxa"/>
            <w:tcBorders>
              <w:top w:val="single" w:sz="4" w:space="0" w:color="auto"/>
              <w:left w:val="nil"/>
              <w:bottom w:val="single" w:sz="4" w:space="0" w:color="auto"/>
              <w:right w:val="nil"/>
            </w:tcBorders>
            <w:shd w:val="clear" w:color="auto" w:fill="auto"/>
            <w:noWrap/>
            <w:vAlign w:val="center"/>
            <w:hideMark/>
          </w:tcPr>
          <w:p w14:paraId="58847797"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High volatility</w:t>
            </w:r>
          </w:p>
        </w:tc>
        <w:tc>
          <w:tcPr>
            <w:tcW w:w="677" w:type="dxa"/>
            <w:tcBorders>
              <w:top w:val="nil"/>
              <w:left w:val="nil"/>
              <w:bottom w:val="single" w:sz="4" w:space="0" w:color="auto"/>
              <w:right w:val="nil"/>
            </w:tcBorders>
            <w:shd w:val="clear" w:color="auto" w:fill="auto"/>
            <w:noWrap/>
            <w:vAlign w:val="center"/>
            <w:hideMark/>
          </w:tcPr>
          <w:p w14:paraId="6CECC31B"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 </w:t>
            </w:r>
          </w:p>
        </w:tc>
        <w:tc>
          <w:tcPr>
            <w:tcW w:w="999" w:type="dxa"/>
            <w:tcBorders>
              <w:top w:val="nil"/>
              <w:left w:val="nil"/>
              <w:bottom w:val="nil"/>
              <w:right w:val="nil"/>
            </w:tcBorders>
            <w:shd w:val="clear" w:color="auto" w:fill="auto"/>
            <w:noWrap/>
            <w:vAlign w:val="bottom"/>
            <w:hideMark/>
          </w:tcPr>
          <w:p w14:paraId="5205C830" w14:textId="77777777" w:rsidR="00655D5E" w:rsidRPr="00655D5E" w:rsidRDefault="00655D5E" w:rsidP="00655D5E">
            <w:pPr>
              <w:jc w:val="center"/>
              <w:rPr>
                <w:rFonts w:ascii="Calibri" w:hAnsi="Calibri" w:cs="Calibri"/>
                <w:color w:val="000000"/>
                <w:sz w:val="18"/>
                <w:szCs w:val="18"/>
              </w:rPr>
            </w:pPr>
            <w:r w:rsidRPr="00655D5E">
              <w:rPr>
                <w:rFonts w:ascii="Calibri" w:hAnsi="Calibri" w:cs="Calibri"/>
                <w:color w:val="000000"/>
                <w:sz w:val="18"/>
                <w:szCs w:val="18"/>
              </w:rPr>
              <w:t>58K</w:t>
            </w:r>
          </w:p>
        </w:tc>
        <w:tc>
          <w:tcPr>
            <w:tcW w:w="1422" w:type="dxa"/>
            <w:tcBorders>
              <w:top w:val="nil"/>
              <w:left w:val="nil"/>
              <w:bottom w:val="nil"/>
              <w:right w:val="nil"/>
            </w:tcBorders>
            <w:shd w:val="clear" w:color="auto" w:fill="auto"/>
            <w:noWrap/>
            <w:vAlign w:val="bottom"/>
            <w:hideMark/>
          </w:tcPr>
          <w:p w14:paraId="42DDAA23" w14:textId="77777777" w:rsidR="00655D5E" w:rsidRPr="00655D5E" w:rsidRDefault="00655D5E" w:rsidP="00655D5E">
            <w:pPr>
              <w:jc w:val="center"/>
              <w:rPr>
                <w:rFonts w:ascii="Calibri" w:hAnsi="Calibri" w:cs="Calibri"/>
                <w:color w:val="000000"/>
                <w:sz w:val="18"/>
                <w:szCs w:val="18"/>
              </w:rPr>
            </w:pPr>
            <w:r w:rsidRPr="00655D5E">
              <w:rPr>
                <w:rFonts w:ascii="Calibri" w:hAnsi="Calibri" w:cs="Calibri"/>
                <w:color w:val="000000"/>
                <w:sz w:val="18"/>
                <w:szCs w:val="18"/>
              </w:rPr>
              <w:t>130K</w:t>
            </w:r>
          </w:p>
        </w:tc>
      </w:tr>
      <w:tr w:rsidR="00655D5E" w:rsidRPr="00655D5E" w14:paraId="42BFDD27" w14:textId="77777777" w:rsidTr="00655D5E">
        <w:trPr>
          <w:trHeight w:val="302"/>
        </w:trPr>
        <w:tc>
          <w:tcPr>
            <w:tcW w:w="2591" w:type="dxa"/>
            <w:tcBorders>
              <w:top w:val="nil"/>
              <w:left w:val="nil"/>
              <w:bottom w:val="single" w:sz="4" w:space="0" w:color="auto"/>
              <w:right w:val="nil"/>
            </w:tcBorders>
            <w:shd w:val="clear" w:color="auto" w:fill="auto"/>
            <w:noWrap/>
            <w:vAlign w:val="bottom"/>
            <w:hideMark/>
          </w:tcPr>
          <w:p w14:paraId="1AAC43F6" w14:textId="77777777" w:rsidR="00655D5E" w:rsidRPr="00655D5E" w:rsidRDefault="00655D5E" w:rsidP="00655D5E">
            <w:pPr>
              <w:rPr>
                <w:rFonts w:ascii="Calibri" w:hAnsi="Calibri" w:cs="Calibri"/>
                <w:color w:val="000000"/>
                <w:sz w:val="16"/>
                <w:szCs w:val="16"/>
              </w:rPr>
            </w:pPr>
            <w:r w:rsidRPr="00655D5E">
              <w:rPr>
                <w:rFonts w:ascii="Calibri" w:hAnsi="Calibri" w:cs="Calibri"/>
                <w:color w:val="000000"/>
                <w:sz w:val="16"/>
                <w:szCs w:val="16"/>
              </w:rPr>
              <w:t>Unemployment Rate (Feb)</w:t>
            </w:r>
          </w:p>
        </w:tc>
        <w:tc>
          <w:tcPr>
            <w:tcW w:w="1879" w:type="dxa"/>
            <w:tcBorders>
              <w:top w:val="nil"/>
              <w:left w:val="nil"/>
              <w:bottom w:val="single" w:sz="4" w:space="0" w:color="auto"/>
              <w:right w:val="nil"/>
            </w:tcBorders>
            <w:shd w:val="clear" w:color="auto" w:fill="auto"/>
            <w:noWrap/>
            <w:vAlign w:val="center"/>
            <w:hideMark/>
          </w:tcPr>
          <w:p w14:paraId="5DB7FB3F"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2/6/2026</w:t>
            </w:r>
          </w:p>
        </w:tc>
        <w:tc>
          <w:tcPr>
            <w:tcW w:w="1066" w:type="dxa"/>
            <w:tcBorders>
              <w:top w:val="nil"/>
              <w:left w:val="nil"/>
              <w:bottom w:val="single" w:sz="4" w:space="0" w:color="auto"/>
              <w:right w:val="nil"/>
            </w:tcBorders>
            <w:shd w:val="clear" w:color="auto" w:fill="auto"/>
            <w:noWrap/>
            <w:vAlign w:val="center"/>
            <w:hideMark/>
          </w:tcPr>
          <w:p w14:paraId="762E99A4"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6:30 PM</w:t>
            </w:r>
          </w:p>
        </w:tc>
        <w:tc>
          <w:tcPr>
            <w:tcW w:w="2692" w:type="dxa"/>
            <w:tcBorders>
              <w:top w:val="nil"/>
              <w:left w:val="nil"/>
              <w:bottom w:val="single" w:sz="4" w:space="0" w:color="auto"/>
              <w:right w:val="nil"/>
            </w:tcBorders>
            <w:shd w:val="clear" w:color="auto" w:fill="auto"/>
            <w:noWrap/>
            <w:vAlign w:val="center"/>
            <w:hideMark/>
          </w:tcPr>
          <w:p w14:paraId="74C92F25"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USD</w:t>
            </w:r>
          </w:p>
        </w:tc>
        <w:tc>
          <w:tcPr>
            <w:tcW w:w="3607" w:type="dxa"/>
            <w:tcBorders>
              <w:top w:val="nil"/>
              <w:left w:val="nil"/>
              <w:bottom w:val="single" w:sz="4" w:space="0" w:color="auto"/>
              <w:right w:val="nil"/>
            </w:tcBorders>
            <w:shd w:val="clear" w:color="auto" w:fill="auto"/>
            <w:noWrap/>
            <w:vAlign w:val="center"/>
            <w:hideMark/>
          </w:tcPr>
          <w:p w14:paraId="6522A755"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High volatility</w:t>
            </w:r>
          </w:p>
        </w:tc>
        <w:tc>
          <w:tcPr>
            <w:tcW w:w="677" w:type="dxa"/>
            <w:tcBorders>
              <w:top w:val="nil"/>
              <w:left w:val="nil"/>
              <w:bottom w:val="single" w:sz="4" w:space="0" w:color="auto"/>
              <w:right w:val="nil"/>
            </w:tcBorders>
            <w:shd w:val="clear" w:color="auto" w:fill="auto"/>
            <w:noWrap/>
            <w:vAlign w:val="center"/>
            <w:hideMark/>
          </w:tcPr>
          <w:p w14:paraId="7D7A62AF"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 </w:t>
            </w:r>
          </w:p>
        </w:tc>
        <w:tc>
          <w:tcPr>
            <w:tcW w:w="999" w:type="dxa"/>
            <w:tcBorders>
              <w:top w:val="single" w:sz="4" w:space="0" w:color="auto"/>
              <w:left w:val="nil"/>
              <w:bottom w:val="single" w:sz="4" w:space="0" w:color="auto"/>
              <w:right w:val="nil"/>
            </w:tcBorders>
            <w:shd w:val="clear" w:color="auto" w:fill="auto"/>
            <w:noWrap/>
            <w:vAlign w:val="bottom"/>
            <w:hideMark/>
          </w:tcPr>
          <w:p w14:paraId="5B28C89C"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4.30%</w:t>
            </w:r>
          </w:p>
        </w:tc>
        <w:tc>
          <w:tcPr>
            <w:tcW w:w="1422" w:type="dxa"/>
            <w:tcBorders>
              <w:top w:val="single" w:sz="4" w:space="0" w:color="auto"/>
              <w:left w:val="nil"/>
              <w:bottom w:val="single" w:sz="4" w:space="0" w:color="auto"/>
              <w:right w:val="nil"/>
            </w:tcBorders>
            <w:shd w:val="clear" w:color="auto" w:fill="auto"/>
            <w:noWrap/>
            <w:vAlign w:val="bottom"/>
            <w:hideMark/>
          </w:tcPr>
          <w:p w14:paraId="46A4FE62"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4.30%</w:t>
            </w:r>
          </w:p>
        </w:tc>
      </w:tr>
      <w:tr w:rsidR="00655D5E" w:rsidRPr="00655D5E" w14:paraId="72ABE200" w14:textId="77777777" w:rsidTr="00655D5E">
        <w:trPr>
          <w:trHeight w:val="302"/>
        </w:trPr>
        <w:tc>
          <w:tcPr>
            <w:tcW w:w="2591" w:type="dxa"/>
            <w:tcBorders>
              <w:top w:val="nil"/>
              <w:left w:val="nil"/>
              <w:bottom w:val="single" w:sz="4" w:space="0" w:color="auto"/>
              <w:right w:val="nil"/>
            </w:tcBorders>
            <w:shd w:val="clear" w:color="auto" w:fill="auto"/>
            <w:noWrap/>
            <w:vAlign w:val="bottom"/>
            <w:hideMark/>
          </w:tcPr>
          <w:p w14:paraId="5593FC0E" w14:textId="77777777" w:rsidR="00655D5E" w:rsidRPr="00655D5E" w:rsidRDefault="00655D5E" w:rsidP="00655D5E">
            <w:pPr>
              <w:rPr>
                <w:rFonts w:ascii="Calibri" w:hAnsi="Calibri" w:cs="Calibri"/>
                <w:color w:val="000000"/>
                <w:sz w:val="16"/>
                <w:szCs w:val="16"/>
              </w:rPr>
            </w:pPr>
            <w:r w:rsidRPr="00655D5E">
              <w:rPr>
                <w:rFonts w:ascii="Calibri" w:hAnsi="Calibri" w:cs="Calibri"/>
                <w:color w:val="000000"/>
                <w:sz w:val="16"/>
                <w:szCs w:val="16"/>
              </w:rPr>
              <w:t>Average Hourly Earnings (MoM) (Feb)</w:t>
            </w:r>
          </w:p>
        </w:tc>
        <w:tc>
          <w:tcPr>
            <w:tcW w:w="1879" w:type="dxa"/>
            <w:tcBorders>
              <w:top w:val="nil"/>
              <w:left w:val="nil"/>
              <w:bottom w:val="single" w:sz="4" w:space="0" w:color="auto"/>
              <w:right w:val="nil"/>
            </w:tcBorders>
            <w:shd w:val="clear" w:color="auto" w:fill="auto"/>
            <w:noWrap/>
            <w:vAlign w:val="center"/>
            <w:hideMark/>
          </w:tcPr>
          <w:p w14:paraId="29398B97"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2/6/2026</w:t>
            </w:r>
          </w:p>
        </w:tc>
        <w:tc>
          <w:tcPr>
            <w:tcW w:w="1066" w:type="dxa"/>
            <w:tcBorders>
              <w:top w:val="nil"/>
              <w:left w:val="nil"/>
              <w:bottom w:val="single" w:sz="4" w:space="0" w:color="auto"/>
              <w:right w:val="nil"/>
            </w:tcBorders>
            <w:shd w:val="clear" w:color="auto" w:fill="auto"/>
            <w:noWrap/>
            <w:vAlign w:val="center"/>
            <w:hideMark/>
          </w:tcPr>
          <w:p w14:paraId="1FACE5EA"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6:30 PM</w:t>
            </w:r>
          </w:p>
        </w:tc>
        <w:tc>
          <w:tcPr>
            <w:tcW w:w="2692" w:type="dxa"/>
            <w:tcBorders>
              <w:top w:val="nil"/>
              <w:left w:val="nil"/>
              <w:bottom w:val="single" w:sz="4" w:space="0" w:color="auto"/>
              <w:right w:val="nil"/>
            </w:tcBorders>
            <w:shd w:val="clear" w:color="auto" w:fill="auto"/>
            <w:noWrap/>
            <w:vAlign w:val="center"/>
            <w:hideMark/>
          </w:tcPr>
          <w:p w14:paraId="46FD157A"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USD</w:t>
            </w:r>
          </w:p>
        </w:tc>
        <w:tc>
          <w:tcPr>
            <w:tcW w:w="3607" w:type="dxa"/>
            <w:tcBorders>
              <w:top w:val="nil"/>
              <w:left w:val="nil"/>
              <w:bottom w:val="single" w:sz="4" w:space="0" w:color="auto"/>
              <w:right w:val="nil"/>
            </w:tcBorders>
            <w:shd w:val="clear" w:color="auto" w:fill="auto"/>
            <w:noWrap/>
            <w:vAlign w:val="center"/>
            <w:hideMark/>
          </w:tcPr>
          <w:p w14:paraId="762DD07E"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High volatility</w:t>
            </w:r>
          </w:p>
        </w:tc>
        <w:tc>
          <w:tcPr>
            <w:tcW w:w="677" w:type="dxa"/>
            <w:tcBorders>
              <w:top w:val="nil"/>
              <w:left w:val="nil"/>
              <w:bottom w:val="single" w:sz="4" w:space="0" w:color="auto"/>
              <w:right w:val="nil"/>
            </w:tcBorders>
            <w:shd w:val="clear" w:color="auto" w:fill="auto"/>
            <w:noWrap/>
            <w:vAlign w:val="center"/>
            <w:hideMark/>
          </w:tcPr>
          <w:p w14:paraId="56A4768C"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 </w:t>
            </w:r>
          </w:p>
        </w:tc>
        <w:tc>
          <w:tcPr>
            <w:tcW w:w="999" w:type="dxa"/>
            <w:tcBorders>
              <w:top w:val="nil"/>
              <w:left w:val="nil"/>
              <w:bottom w:val="single" w:sz="4" w:space="0" w:color="auto"/>
              <w:right w:val="nil"/>
            </w:tcBorders>
            <w:shd w:val="clear" w:color="auto" w:fill="auto"/>
            <w:noWrap/>
            <w:vAlign w:val="bottom"/>
            <w:hideMark/>
          </w:tcPr>
          <w:p w14:paraId="7E64AD9A"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0.30%</w:t>
            </w:r>
          </w:p>
        </w:tc>
        <w:tc>
          <w:tcPr>
            <w:tcW w:w="1422" w:type="dxa"/>
            <w:tcBorders>
              <w:top w:val="nil"/>
              <w:left w:val="nil"/>
              <w:bottom w:val="single" w:sz="4" w:space="0" w:color="auto"/>
              <w:right w:val="nil"/>
            </w:tcBorders>
            <w:shd w:val="clear" w:color="auto" w:fill="auto"/>
            <w:noWrap/>
            <w:vAlign w:val="bottom"/>
            <w:hideMark/>
          </w:tcPr>
          <w:p w14:paraId="7764D77E"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0.40%</w:t>
            </w:r>
          </w:p>
        </w:tc>
      </w:tr>
      <w:tr w:rsidR="00655D5E" w:rsidRPr="00655D5E" w14:paraId="0B8409A3" w14:textId="77777777" w:rsidTr="00655D5E">
        <w:trPr>
          <w:trHeight w:val="302"/>
        </w:trPr>
        <w:tc>
          <w:tcPr>
            <w:tcW w:w="2591" w:type="dxa"/>
            <w:tcBorders>
              <w:top w:val="nil"/>
              <w:left w:val="nil"/>
              <w:bottom w:val="single" w:sz="4" w:space="0" w:color="auto"/>
              <w:right w:val="nil"/>
            </w:tcBorders>
            <w:shd w:val="clear" w:color="auto" w:fill="auto"/>
            <w:noWrap/>
            <w:vAlign w:val="bottom"/>
            <w:hideMark/>
          </w:tcPr>
          <w:p w14:paraId="470A0320" w14:textId="77777777" w:rsidR="00655D5E" w:rsidRPr="00655D5E" w:rsidRDefault="00655D5E" w:rsidP="00655D5E">
            <w:pPr>
              <w:rPr>
                <w:rFonts w:ascii="Calibri" w:hAnsi="Calibri" w:cs="Calibri"/>
                <w:color w:val="000000"/>
                <w:sz w:val="16"/>
                <w:szCs w:val="16"/>
              </w:rPr>
            </w:pPr>
            <w:r w:rsidRPr="00655D5E">
              <w:rPr>
                <w:rFonts w:ascii="Calibri" w:hAnsi="Calibri" w:cs="Calibri"/>
                <w:color w:val="000000"/>
                <w:sz w:val="16"/>
                <w:szCs w:val="16"/>
              </w:rPr>
              <w:t>Retail Sales (MoM) (Jan)</w:t>
            </w:r>
          </w:p>
        </w:tc>
        <w:tc>
          <w:tcPr>
            <w:tcW w:w="1879" w:type="dxa"/>
            <w:tcBorders>
              <w:top w:val="nil"/>
              <w:left w:val="nil"/>
              <w:bottom w:val="single" w:sz="4" w:space="0" w:color="auto"/>
              <w:right w:val="nil"/>
            </w:tcBorders>
            <w:shd w:val="clear" w:color="auto" w:fill="auto"/>
            <w:noWrap/>
            <w:vAlign w:val="center"/>
            <w:hideMark/>
          </w:tcPr>
          <w:p w14:paraId="6626B678"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2/6/2026</w:t>
            </w:r>
          </w:p>
        </w:tc>
        <w:tc>
          <w:tcPr>
            <w:tcW w:w="1066" w:type="dxa"/>
            <w:tcBorders>
              <w:top w:val="nil"/>
              <w:left w:val="nil"/>
              <w:bottom w:val="single" w:sz="4" w:space="0" w:color="auto"/>
              <w:right w:val="nil"/>
            </w:tcBorders>
            <w:shd w:val="clear" w:color="auto" w:fill="auto"/>
            <w:noWrap/>
            <w:vAlign w:val="center"/>
            <w:hideMark/>
          </w:tcPr>
          <w:p w14:paraId="7632FD3F"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6:30 PM</w:t>
            </w:r>
          </w:p>
        </w:tc>
        <w:tc>
          <w:tcPr>
            <w:tcW w:w="2692" w:type="dxa"/>
            <w:tcBorders>
              <w:top w:val="nil"/>
              <w:left w:val="nil"/>
              <w:bottom w:val="single" w:sz="4" w:space="0" w:color="auto"/>
              <w:right w:val="nil"/>
            </w:tcBorders>
            <w:shd w:val="clear" w:color="auto" w:fill="auto"/>
            <w:noWrap/>
            <w:vAlign w:val="center"/>
            <w:hideMark/>
          </w:tcPr>
          <w:p w14:paraId="1D2A4A0F"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USD</w:t>
            </w:r>
          </w:p>
        </w:tc>
        <w:tc>
          <w:tcPr>
            <w:tcW w:w="3607" w:type="dxa"/>
            <w:tcBorders>
              <w:top w:val="nil"/>
              <w:left w:val="nil"/>
              <w:bottom w:val="single" w:sz="4" w:space="0" w:color="auto"/>
              <w:right w:val="nil"/>
            </w:tcBorders>
            <w:shd w:val="clear" w:color="auto" w:fill="auto"/>
            <w:noWrap/>
            <w:vAlign w:val="center"/>
            <w:hideMark/>
          </w:tcPr>
          <w:p w14:paraId="7A67D1C6"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High volatility</w:t>
            </w:r>
          </w:p>
        </w:tc>
        <w:tc>
          <w:tcPr>
            <w:tcW w:w="677" w:type="dxa"/>
            <w:tcBorders>
              <w:top w:val="nil"/>
              <w:left w:val="nil"/>
              <w:bottom w:val="single" w:sz="4" w:space="0" w:color="auto"/>
              <w:right w:val="nil"/>
            </w:tcBorders>
            <w:shd w:val="clear" w:color="auto" w:fill="auto"/>
            <w:noWrap/>
            <w:vAlign w:val="center"/>
            <w:hideMark/>
          </w:tcPr>
          <w:p w14:paraId="7BE79F33"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 </w:t>
            </w:r>
          </w:p>
        </w:tc>
        <w:tc>
          <w:tcPr>
            <w:tcW w:w="999" w:type="dxa"/>
            <w:tcBorders>
              <w:top w:val="nil"/>
              <w:left w:val="nil"/>
              <w:bottom w:val="single" w:sz="4" w:space="0" w:color="auto"/>
              <w:right w:val="nil"/>
            </w:tcBorders>
            <w:shd w:val="clear" w:color="auto" w:fill="auto"/>
            <w:noWrap/>
            <w:vAlign w:val="bottom"/>
            <w:hideMark/>
          </w:tcPr>
          <w:p w14:paraId="7FD3548B"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0.30%</w:t>
            </w:r>
          </w:p>
        </w:tc>
        <w:tc>
          <w:tcPr>
            <w:tcW w:w="1422" w:type="dxa"/>
            <w:tcBorders>
              <w:top w:val="nil"/>
              <w:left w:val="nil"/>
              <w:bottom w:val="single" w:sz="4" w:space="0" w:color="auto"/>
              <w:right w:val="nil"/>
            </w:tcBorders>
            <w:shd w:val="clear" w:color="auto" w:fill="auto"/>
            <w:noWrap/>
            <w:vAlign w:val="bottom"/>
            <w:hideMark/>
          </w:tcPr>
          <w:p w14:paraId="695F63C9"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0.00%</w:t>
            </w:r>
          </w:p>
        </w:tc>
      </w:tr>
      <w:tr w:rsidR="00655D5E" w:rsidRPr="00655D5E" w14:paraId="02C3D6A5" w14:textId="77777777" w:rsidTr="00655D5E">
        <w:trPr>
          <w:trHeight w:val="302"/>
        </w:trPr>
        <w:tc>
          <w:tcPr>
            <w:tcW w:w="2591" w:type="dxa"/>
            <w:tcBorders>
              <w:top w:val="nil"/>
              <w:left w:val="nil"/>
              <w:bottom w:val="single" w:sz="4" w:space="0" w:color="auto"/>
              <w:right w:val="nil"/>
            </w:tcBorders>
            <w:shd w:val="clear" w:color="auto" w:fill="auto"/>
            <w:noWrap/>
            <w:vAlign w:val="bottom"/>
            <w:hideMark/>
          </w:tcPr>
          <w:p w14:paraId="6372701B" w14:textId="77777777" w:rsidR="00655D5E" w:rsidRPr="00655D5E" w:rsidRDefault="00655D5E" w:rsidP="00655D5E">
            <w:pPr>
              <w:rPr>
                <w:rFonts w:ascii="Calibri" w:hAnsi="Calibri" w:cs="Calibri"/>
                <w:color w:val="000000"/>
                <w:sz w:val="16"/>
                <w:szCs w:val="16"/>
              </w:rPr>
            </w:pPr>
            <w:r w:rsidRPr="00655D5E">
              <w:rPr>
                <w:rFonts w:ascii="Calibri" w:hAnsi="Calibri" w:cs="Calibri"/>
                <w:color w:val="000000"/>
                <w:sz w:val="16"/>
                <w:szCs w:val="16"/>
              </w:rPr>
              <w:t>Core Retail Sales (MoM) (Jan)</w:t>
            </w:r>
          </w:p>
        </w:tc>
        <w:tc>
          <w:tcPr>
            <w:tcW w:w="1879" w:type="dxa"/>
            <w:tcBorders>
              <w:top w:val="nil"/>
              <w:left w:val="nil"/>
              <w:bottom w:val="single" w:sz="4" w:space="0" w:color="auto"/>
              <w:right w:val="nil"/>
            </w:tcBorders>
            <w:shd w:val="clear" w:color="auto" w:fill="auto"/>
            <w:noWrap/>
            <w:vAlign w:val="center"/>
            <w:hideMark/>
          </w:tcPr>
          <w:p w14:paraId="384396FF"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2/6/2026</w:t>
            </w:r>
          </w:p>
        </w:tc>
        <w:tc>
          <w:tcPr>
            <w:tcW w:w="1066" w:type="dxa"/>
            <w:tcBorders>
              <w:top w:val="nil"/>
              <w:left w:val="nil"/>
              <w:bottom w:val="single" w:sz="4" w:space="0" w:color="auto"/>
              <w:right w:val="nil"/>
            </w:tcBorders>
            <w:shd w:val="clear" w:color="auto" w:fill="auto"/>
            <w:noWrap/>
            <w:vAlign w:val="center"/>
            <w:hideMark/>
          </w:tcPr>
          <w:p w14:paraId="140490A7"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6:30 PM</w:t>
            </w:r>
          </w:p>
        </w:tc>
        <w:tc>
          <w:tcPr>
            <w:tcW w:w="2692" w:type="dxa"/>
            <w:tcBorders>
              <w:top w:val="nil"/>
              <w:left w:val="nil"/>
              <w:bottom w:val="single" w:sz="4" w:space="0" w:color="auto"/>
              <w:right w:val="nil"/>
            </w:tcBorders>
            <w:shd w:val="clear" w:color="auto" w:fill="auto"/>
            <w:noWrap/>
            <w:vAlign w:val="center"/>
            <w:hideMark/>
          </w:tcPr>
          <w:p w14:paraId="0E2E0C3F"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USD</w:t>
            </w:r>
          </w:p>
        </w:tc>
        <w:tc>
          <w:tcPr>
            <w:tcW w:w="3607" w:type="dxa"/>
            <w:tcBorders>
              <w:top w:val="nil"/>
              <w:left w:val="nil"/>
              <w:bottom w:val="single" w:sz="4" w:space="0" w:color="auto"/>
              <w:right w:val="nil"/>
            </w:tcBorders>
            <w:shd w:val="clear" w:color="auto" w:fill="auto"/>
            <w:noWrap/>
            <w:vAlign w:val="center"/>
            <w:hideMark/>
          </w:tcPr>
          <w:p w14:paraId="17987B7F" w14:textId="77777777" w:rsidR="00655D5E" w:rsidRPr="00655D5E" w:rsidRDefault="00655D5E" w:rsidP="00655D5E">
            <w:pPr>
              <w:jc w:val="center"/>
              <w:rPr>
                <w:rFonts w:ascii="Calibri" w:hAnsi="Calibri" w:cs="Calibri"/>
                <w:color w:val="423F3E"/>
                <w:sz w:val="16"/>
                <w:szCs w:val="16"/>
              </w:rPr>
            </w:pPr>
            <w:r w:rsidRPr="00655D5E">
              <w:rPr>
                <w:rFonts w:ascii="Calibri" w:hAnsi="Calibri" w:cs="Calibri"/>
                <w:color w:val="423F3E"/>
                <w:sz w:val="16"/>
                <w:szCs w:val="16"/>
              </w:rPr>
              <w:t>High volatility</w:t>
            </w:r>
          </w:p>
        </w:tc>
        <w:tc>
          <w:tcPr>
            <w:tcW w:w="677" w:type="dxa"/>
            <w:tcBorders>
              <w:top w:val="nil"/>
              <w:left w:val="nil"/>
              <w:bottom w:val="single" w:sz="4" w:space="0" w:color="auto"/>
              <w:right w:val="nil"/>
            </w:tcBorders>
            <w:shd w:val="clear" w:color="auto" w:fill="auto"/>
            <w:noWrap/>
            <w:vAlign w:val="center"/>
            <w:hideMark/>
          </w:tcPr>
          <w:p w14:paraId="4FC669DD" w14:textId="77777777" w:rsidR="00655D5E" w:rsidRPr="00655D5E" w:rsidRDefault="00655D5E" w:rsidP="00655D5E">
            <w:pPr>
              <w:jc w:val="center"/>
              <w:rPr>
                <w:rFonts w:ascii="Calibri" w:hAnsi="Calibri" w:cs="Calibri"/>
                <w:b/>
                <w:bCs/>
                <w:color w:val="423F3E"/>
                <w:sz w:val="16"/>
                <w:szCs w:val="16"/>
              </w:rPr>
            </w:pPr>
            <w:r w:rsidRPr="00655D5E">
              <w:rPr>
                <w:rFonts w:ascii="Calibri" w:hAnsi="Calibri" w:cs="Calibri"/>
                <w:b/>
                <w:bCs/>
                <w:color w:val="423F3E"/>
                <w:sz w:val="16"/>
                <w:szCs w:val="16"/>
              </w:rPr>
              <w:t> </w:t>
            </w:r>
          </w:p>
        </w:tc>
        <w:tc>
          <w:tcPr>
            <w:tcW w:w="999" w:type="dxa"/>
            <w:tcBorders>
              <w:top w:val="nil"/>
              <w:left w:val="nil"/>
              <w:bottom w:val="single" w:sz="4" w:space="0" w:color="auto"/>
              <w:right w:val="nil"/>
            </w:tcBorders>
            <w:shd w:val="clear" w:color="auto" w:fill="auto"/>
            <w:noWrap/>
            <w:vAlign w:val="bottom"/>
            <w:hideMark/>
          </w:tcPr>
          <w:p w14:paraId="09D81C01"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0.10%</w:t>
            </w:r>
          </w:p>
        </w:tc>
        <w:tc>
          <w:tcPr>
            <w:tcW w:w="1422" w:type="dxa"/>
            <w:tcBorders>
              <w:top w:val="nil"/>
              <w:left w:val="nil"/>
              <w:bottom w:val="single" w:sz="4" w:space="0" w:color="auto"/>
              <w:right w:val="nil"/>
            </w:tcBorders>
            <w:shd w:val="clear" w:color="auto" w:fill="auto"/>
            <w:noWrap/>
            <w:vAlign w:val="bottom"/>
            <w:hideMark/>
          </w:tcPr>
          <w:p w14:paraId="42B7083D" w14:textId="77777777" w:rsidR="00655D5E" w:rsidRPr="00655D5E" w:rsidRDefault="00655D5E" w:rsidP="00655D5E">
            <w:pPr>
              <w:jc w:val="center"/>
              <w:rPr>
                <w:rFonts w:ascii="Calibri" w:hAnsi="Calibri" w:cs="Calibri"/>
                <w:color w:val="000000"/>
                <w:sz w:val="16"/>
                <w:szCs w:val="16"/>
              </w:rPr>
            </w:pPr>
            <w:r w:rsidRPr="00655D5E">
              <w:rPr>
                <w:rFonts w:ascii="Calibri" w:hAnsi="Calibri" w:cs="Calibri"/>
                <w:color w:val="000000"/>
                <w:sz w:val="16"/>
                <w:szCs w:val="16"/>
              </w:rPr>
              <w:t>0.00%</w:t>
            </w:r>
          </w:p>
        </w:tc>
      </w:tr>
    </w:tbl>
    <w:p w14:paraId="704DD7D8" w14:textId="655A980F" w:rsidR="00E074A4" w:rsidRDefault="00E074A4" w:rsidP="00F0343D">
      <w:pPr>
        <w:jc w:val="both"/>
        <w:rPr>
          <w:rFonts w:ascii="Calibri" w:hAnsi="Calibri" w:cs="Calibri"/>
          <w:color w:val="423F3E"/>
          <w:sz w:val="14"/>
          <w:szCs w:val="14"/>
        </w:rPr>
      </w:pPr>
    </w:p>
    <w:tbl>
      <w:tblPr>
        <w:tblpPr w:leftFromText="180" w:rightFromText="180" w:vertAnchor="page" w:horzAnchor="margin" w:tblpY="2521"/>
        <w:tblW w:w="15342" w:type="dxa"/>
        <w:tblLayout w:type="fixed"/>
        <w:tblLook w:val="04A0" w:firstRow="1" w:lastRow="0" w:firstColumn="1" w:lastColumn="0" w:noHBand="0" w:noVBand="1"/>
      </w:tblPr>
      <w:tblGrid>
        <w:gridCol w:w="612"/>
        <w:gridCol w:w="437"/>
        <w:gridCol w:w="174"/>
        <w:gridCol w:w="613"/>
        <w:gridCol w:w="618"/>
        <w:gridCol w:w="618"/>
        <w:gridCol w:w="236"/>
        <w:gridCol w:w="391"/>
        <w:gridCol w:w="134"/>
        <w:gridCol w:w="527"/>
        <w:gridCol w:w="526"/>
        <w:gridCol w:w="93"/>
        <w:gridCol w:w="618"/>
        <w:gridCol w:w="185"/>
        <w:gridCol w:w="433"/>
        <w:gridCol w:w="618"/>
        <w:gridCol w:w="621"/>
        <w:gridCol w:w="128"/>
        <w:gridCol w:w="454"/>
        <w:gridCol w:w="126"/>
        <w:gridCol w:w="503"/>
        <w:gridCol w:w="695"/>
        <w:gridCol w:w="699"/>
        <w:gridCol w:w="236"/>
        <w:gridCol w:w="114"/>
        <w:gridCol w:w="276"/>
        <w:gridCol w:w="136"/>
        <w:gridCol w:w="115"/>
        <w:gridCol w:w="411"/>
        <w:gridCol w:w="115"/>
        <w:gridCol w:w="504"/>
        <w:gridCol w:w="196"/>
        <w:gridCol w:w="116"/>
        <w:gridCol w:w="126"/>
        <w:gridCol w:w="198"/>
        <w:gridCol w:w="545"/>
        <w:gridCol w:w="73"/>
        <w:gridCol w:w="82"/>
        <w:gridCol w:w="197"/>
        <w:gridCol w:w="348"/>
        <w:gridCol w:w="465"/>
        <w:gridCol w:w="83"/>
        <w:gridCol w:w="71"/>
        <w:gridCol w:w="619"/>
        <w:gridCol w:w="124"/>
        <w:gridCol w:w="133"/>
      </w:tblGrid>
      <w:tr w:rsidR="008D4A8D" w:rsidRPr="00204E96" w14:paraId="07EA7E1F" w14:textId="77777777" w:rsidTr="00BB06FE">
        <w:trPr>
          <w:gridAfter w:val="2"/>
          <w:wAfter w:w="236" w:type="dxa"/>
          <w:trHeight w:val="310"/>
        </w:trPr>
        <w:tc>
          <w:tcPr>
            <w:tcW w:w="15106" w:type="dxa"/>
            <w:gridSpan w:val="44"/>
            <w:tcBorders>
              <w:top w:val="nil"/>
              <w:left w:val="nil"/>
              <w:bottom w:val="nil"/>
              <w:right w:val="nil"/>
            </w:tcBorders>
            <w:noWrap/>
            <w:vAlign w:val="center"/>
            <w:hideMark/>
          </w:tcPr>
          <w:p w14:paraId="19A2718A" w14:textId="7427F684" w:rsidR="008D4A8D" w:rsidRPr="00204E96" w:rsidRDefault="008D4A8D" w:rsidP="00BB06FE">
            <w:pPr>
              <w:jc w:val="center"/>
              <w:rPr>
                <w:rFonts w:ascii="Calibri" w:hAnsi="Calibri" w:cs="Calibri"/>
                <w:b/>
                <w:bCs/>
                <w:color w:val="423F3E"/>
                <w:sz w:val="20"/>
                <w:szCs w:val="20"/>
              </w:rPr>
            </w:pPr>
            <w:r w:rsidRPr="00204E96">
              <w:rPr>
                <w:rFonts w:ascii="Calibri" w:hAnsi="Calibri" w:cs="Calibri"/>
                <w:b/>
                <w:bCs/>
                <w:color w:val="423F3E"/>
                <w:sz w:val="20"/>
                <w:szCs w:val="20"/>
              </w:rPr>
              <w:lastRenderedPageBreak/>
              <w:t>Forex Market Hours</w:t>
            </w:r>
          </w:p>
        </w:tc>
      </w:tr>
      <w:tr w:rsidR="008D4A8D" w:rsidRPr="00204E96" w14:paraId="49741E9F" w14:textId="77777777" w:rsidTr="00BB06FE">
        <w:trPr>
          <w:gridAfter w:val="2"/>
          <w:wAfter w:w="236" w:type="dxa"/>
          <w:trHeight w:val="248"/>
        </w:trPr>
        <w:tc>
          <w:tcPr>
            <w:tcW w:w="7546" w:type="dxa"/>
            <w:gridSpan w:val="17"/>
            <w:tcBorders>
              <w:top w:val="single" w:sz="4" w:space="0" w:color="BFBFBF"/>
              <w:left w:val="nil"/>
              <w:bottom w:val="single" w:sz="8" w:space="0" w:color="BFBFBF"/>
              <w:right w:val="nil"/>
            </w:tcBorders>
            <w:noWrap/>
            <w:vAlign w:val="center"/>
            <w:hideMark/>
          </w:tcPr>
          <w:p w14:paraId="49F52D93" w14:textId="77777777" w:rsidR="008D4A8D" w:rsidRPr="00204E96" w:rsidRDefault="008D4A8D" w:rsidP="00BB06FE">
            <w:pPr>
              <w:jc w:val="center"/>
              <w:rPr>
                <w:rFonts w:ascii="Calibri" w:hAnsi="Calibri" w:cs="Calibri"/>
                <w:b/>
                <w:bCs/>
                <w:color w:val="423F3E"/>
                <w:sz w:val="16"/>
                <w:szCs w:val="16"/>
              </w:rPr>
            </w:pPr>
            <w:r w:rsidRPr="00204E96">
              <w:rPr>
                <w:rFonts w:ascii="Calibri" w:hAnsi="Calibri" w:cs="Calibri"/>
                <w:b/>
                <w:bCs/>
                <w:color w:val="423F3E"/>
                <w:sz w:val="16"/>
                <w:szCs w:val="16"/>
              </w:rPr>
              <w:t>AM</w:t>
            </w:r>
          </w:p>
        </w:tc>
        <w:tc>
          <w:tcPr>
            <w:tcW w:w="7560" w:type="dxa"/>
            <w:gridSpan w:val="27"/>
            <w:tcBorders>
              <w:top w:val="single" w:sz="4" w:space="0" w:color="BFBFBF"/>
              <w:left w:val="nil"/>
              <w:bottom w:val="single" w:sz="8" w:space="0" w:color="BFBFBF"/>
              <w:right w:val="nil"/>
            </w:tcBorders>
            <w:noWrap/>
            <w:vAlign w:val="center"/>
            <w:hideMark/>
          </w:tcPr>
          <w:p w14:paraId="5DE230B9" w14:textId="77777777" w:rsidR="008D4A8D" w:rsidRPr="00204E96" w:rsidRDefault="008D4A8D" w:rsidP="00BB06FE">
            <w:pPr>
              <w:jc w:val="center"/>
              <w:rPr>
                <w:rFonts w:ascii="Calibri" w:hAnsi="Calibri" w:cs="Calibri"/>
                <w:b/>
                <w:bCs/>
                <w:color w:val="423F3E"/>
                <w:sz w:val="16"/>
                <w:szCs w:val="16"/>
              </w:rPr>
            </w:pPr>
            <w:r w:rsidRPr="00204E96">
              <w:rPr>
                <w:rFonts w:ascii="Calibri" w:hAnsi="Calibri" w:cs="Calibri"/>
                <w:b/>
                <w:bCs/>
                <w:color w:val="423F3E"/>
                <w:sz w:val="16"/>
                <w:szCs w:val="16"/>
              </w:rPr>
              <w:t>PM</w:t>
            </w:r>
          </w:p>
        </w:tc>
      </w:tr>
      <w:tr w:rsidR="006E5227" w:rsidRPr="00204E96" w14:paraId="20C726A5" w14:textId="77777777" w:rsidTr="00BB06FE">
        <w:trPr>
          <w:gridAfter w:val="2"/>
          <w:wAfter w:w="236" w:type="dxa"/>
          <w:trHeight w:val="326"/>
        </w:trPr>
        <w:tc>
          <w:tcPr>
            <w:tcW w:w="622" w:type="dxa"/>
            <w:tcBorders>
              <w:top w:val="nil"/>
              <w:left w:val="nil"/>
              <w:bottom w:val="single" w:sz="8" w:space="0" w:color="423F3E"/>
              <w:right w:val="single" w:sz="4" w:space="0" w:color="D9D9D9"/>
            </w:tcBorders>
            <w:noWrap/>
            <w:vAlign w:val="center"/>
            <w:hideMark/>
          </w:tcPr>
          <w:p w14:paraId="06C78571"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w:t>
            </w:r>
          </w:p>
        </w:tc>
        <w:tc>
          <w:tcPr>
            <w:tcW w:w="622" w:type="dxa"/>
            <w:gridSpan w:val="2"/>
            <w:tcBorders>
              <w:top w:val="nil"/>
              <w:left w:val="nil"/>
              <w:bottom w:val="single" w:sz="8" w:space="0" w:color="423F3E"/>
              <w:right w:val="single" w:sz="4" w:space="0" w:color="D9D9D9"/>
            </w:tcBorders>
            <w:noWrap/>
            <w:vAlign w:val="center"/>
            <w:hideMark/>
          </w:tcPr>
          <w:p w14:paraId="2F570510"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2</w:t>
            </w:r>
          </w:p>
        </w:tc>
        <w:tc>
          <w:tcPr>
            <w:tcW w:w="624" w:type="dxa"/>
            <w:tcBorders>
              <w:top w:val="nil"/>
              <w:left w:val="nil"/>
              <w:bottom w:val="single" w:sz="8" w:space="0" w:color="423F3E"/>
              <w:right w:val="single" w:sz="4" w:space="0" w:color="D9D9D9"/>
            </w:tcBorders>
            <w:noWrap/>
            <w:vAlign w:val="center"/>
            <w:hideMark/>
          </w:tcPr>
          <w:p w14:paraId="3869F574"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3</w:t>
            </w:r>
          </w:p>
        </w:tc>
        <w:tc>
          <w:tcPr>
            <w:tcW w:w="629" w:type="dxa"/>
            <w:tcBorders>
              <w:top w:val="nil"/>
              <w:left w:val="nil"/>
              <w:bottom w:val="single" w:sz="8" w:space="0" w:color="423F3E"/>
              <w:right w:val="single" w:sz="4" w:space="0" w:color="D9D9D9"/>
            </w:tcBorders>
            <w:noWrap/>
            <w:vAlign w:val="center"/>
            <w:hideMark/>
          </w:tcPr>
          <w:p w14:paraId="53FA374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4</w:t>
            </w:r>
          </w:p>
        </w:tc>
        <w:tc>
          <w:tcPr>
            <w:tcW w:w="629" w:type="dxa"/>
            <w:tcBorders>
              <w:top w:val="nil"/>
              <w:left w:val="nil"/>
              <w:bottom w:val="single" w:sz="8" w:space="0" w:color="423F3E"/>
              <w:right w:val="single" w:sz="4" w:space="0" w:color="D9D9D9"/>
            </w:tcBorders>
            <w:noWrap/>
            <w:vAlign w:val="center"/>
            <w:hideMark/>
          </w:tcPr>
          <w:p w14:paraId="4127C4AF"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5</w:t>
            </w:r>
          </w:p>
        </w:tc>
        <w:tc>
          <w:tcPr>
            <w:tcW w:w="629" w:type="dxa"/>
            <w:gridSpan w:val="2"/>
            <w:tcBorders>
              <w:top w:val="nil"/>
              <w:left w:val="nil"/>
              <w:bottom w:val="single" w:sz="8" w:space="0" w:color="423F3E"/>
              <w:right w:val="single" w:sz="4" w:space="0" w:color="D9D9D9"/>
            </w:tcBorders>
            <w:noWrap/>
            <w:vAlign w:val="center"/>
            <w:hideMark/>
          </w:tcPr>
          <w:p w14:paraId="2DB14D42"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6</w:t>
            </w:r>
          </w:p>
        </w:tc>
        <w:tc>
          <w:tcPr>
            <w:tcW w:w="637" w:type="dxa"/>
            <w:gridSpan w:val="2"/>
            <w:tcBorders>
              <w:top w:val="nil"/>
              <w:left w:val="nil"/>
              <w:bottom w:val="single" w:sz="8" w:space="0" w:color="423F3E"/>
              <w:right w:val="single" w:sz="4" w:space="0" w:color="D9D9D9"/>
            </w:tcBorders>
            <w:noWrap/>
            <w:vAlign w:val="center"/>
            <w:hideMark/>
          </w:tcPr>
          <w:p w14:paraId="05EDB51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7</w:t>
            </w:r>
          </w:p>
        </w:tc>
        <w:tc>
          <w:tcPr>
            <w:tcW w:w="629" w:type="dxa"/>
            <w:gridSpan w:val="2"/>
            <w:tcBorders>
              <w:top w:val="nil"/>
              <w:left w:val="nil"/>
              <w:bottom w:val="single" w:sz="8" w:space="0" w:color="423F3E"/>
              <w:right w:val="single" w:sz="4" w:space="0" w:color="D9D9D9"/>
            </w:tcBorders>
            <w:noWrap/>
            <w:vAlign w:val="center"/>
            <w:hideMark/>
          </w:tcPr>
          <w:p w14:paraId="0B492493"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8</w:t>
            </w:r>
          </w:p>
        </w:tc>
        <w:tc>
          <w:tcPr>
            <w:tcW w:w="629" w:type="dxa"/>
            <w:tcBorders>
              <w:top w:val="nil"/>
              <w:left w:val="nil"/>
              <w:bottom w:val="single" w:sz="8" w:space="0" w:color="423F3E"/>
              <w:right w:val="single" w:sz="4" w:space="0" w:color="D9D9D9"/>
            </w:tcBorders>
            <w:noWrap/>
            <w:vAlign w:val="center"/>
            <w:hideMark/>
          </w:tcPr>
          <w:p w14:paraId="100CE07D"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9</w:t>
            </w:r>
          </w:p>
        </w:tc>
        <w:tc>
          <w:tcPr>
            <w:tcW w:w="629" w:type="dxa"/>
            <w:gridSpan w:val="2"/>
            <w:tcBorders>
              <w:top w:val="nil"/>
              <w:left w:val="nil"/>
              <w:bottom w:val="single" w:sz="8" w:space="0" w:color="423F3E"/>
              <w:right w:val="single" w:sz="4" w:space="0" w:color="D9D9D9"/>
            </w:tcBorders>
            <w:noWrap/>
            <w:vAlign w:val="center"/>
            <w:hideMark/>
          </w:tcPr>
          <w:p w14:paraId="590CE104"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0</w:t>
            </w:r>
          </w:p>
        </w:tc>
        <w:tc>
          <w:tcPr>
            <w:tcW w:w="629" w:type="dxa"/>
            <w:tcBorders>
              <w:top w:val="nil"/>
              <w:left w:val="nil"/>
              <w:bottom w:val="single" w:sz="8" w:space="0" w:color="423F3E"/>
              <w:right w:val="single" w:sz="4" w:space="0" w:color="D9D9D9"/>
            </w:tcBorders>
            <w:noWrap/>
            <w:vAlign w:val="center"/>
            <w:hideMark/>
          </w:tcPr>
          <w:p w14:paraId="5E214CD7"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1</w:t>
            </w:r>
          </w:p>
        </w:tc>
        <w:tc>
          <w:tcPr>
            <w:tcW w:w="632" w:type="dxa"/>
            <w:tcBorders>
              <w:top w:val="nil"/>
              <w:left w:val="nil"/>
              <w:bottom w:val="single" w:sz="8" w:space="0" w:color="423F3E"/>
              <w:right w:val="single" w:sz="4" w:space="0" w:color="D9D9D9"/>
            </w:tcBorders>
            <w:noWrap/>
            <w:vAlign w:val="center"/>
            <w:hideMark/>
          </w:tcPr>
          <w:p w14:paraId="3E8DADA5"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2</w:t>
            </w:r>
          </w:p>
        </w:tc>
        <w:tc>
          <w:tcPr>
            <w:tcW w:w="590" w:type="dxa"/>
            <w:gridSpan w:val="2"/>
            <w:tcBorders>
              <w:top w:val="nil"/>
              <w:left w:val="nil"/>
              <w:bottom w:val="single" w:sz="8" w:space="0" w:color="423F3E"/>
              <w:right w:val="single" w:sz="4" w:space="0" w:color="D9D9D9"/>
            </w:tcBorders>
            <w:noWrap/>
            <w:vAlign w:val="center"/>
            <w:hideMark/>
          </w:tcPr>
          <w:p w14:paraId="5C4B6F1A"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w:t>
            </w:r>
          </w:p>
        </w:tc>
        <w:tc>
          <w:tcPr>
            <w:tcW w:w="619" w:type="dxa"/>
            <w:gridSpan w:val="2"/>
            <w:tcBorders>
              <w:top w:val="nil"/>
              <w:left w:val="nil"/>
              <w:bottom w:val="single" w:sz="8" w:space="0" w:color="423F3E"/>
              <w:right w:val="single" w:sz="4" w:space="0" w:color="D9D9D9"/>
            </w:tcBorders>
            <w:noWrap/>
            <w:vAlign w:val="center"/>
            <w:hideMark/>
          </w:tcPr>
          <w:p w14:paraId="54F22251"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2</w:t>
            </w:r>
          </w:p>
        </w:tc>
        <w:tc>
          <w:tcPr>
            <w:tcW w:w="678" w:type="dxa"/>
            <w:tcBorders>
              <w:top w:val="nil"/>
              <w:left w:val="nil"/>
              <w:bottom w:val="single" w:sz="8" w:space="0" w:color="423F3E"/>
              <w:right w:val="single" w:sz="4" w:space="0" w:color="D9D9D9"/>
            </w:tcBorders>
            <w:noWrap/>
            <w:vAlign w:val="center"/>
            <w:hideMark/>
          </w:tcPr>
          <w:p w14:paraId="681B7083"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3</w:t>
            </w:r>
          </w:p>
        </w:tc>
        <w:tc>
          <w:tcPr>
            <w:tcW w:w="629" w:type="dxa"/>
            <w:tcBorders>
              <w:top w:val="nil"/>
              <w:left w:val="nil"/>
              <w:bottom w:val="single" w:sz="8" w:space="0" w:color="423F3E"/>
              <w:right w:val="single" w:sz="4" w:space="0" w:color="D9D9D9"/>
            </w:tcBorders>
            <w:noWrap/>
            <w:vAlign w:val="center"/>
            <w:hideMark/>
          </w:tcPr>
          <w:p w14:paraId="7FB851CA"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4</w:t>
            </w:r>
          </w:p>
        </w:tc>
        <w:tc>
          <w:tcPr>
            <w:tcW w:w="634" w:type="dxa"/>
            <w:gridSpan w:val="3"/>
            <w:tcBorders>
              <w:top w:val="nil"/>
              <w:left w:val="nil"/>
              <w:bottom w:val="single" w:sz="8" w:space="0" w:color="423F3E"/>
              <w:right w:val="single" w:sz="4" w:space="0" w:color="D9D9D9"/>
            </w:tcBorders>
            <w:noWrap/>
            <w:vAlign w:val="center"/>
            <w:hideMark/>
          </w:tcPr>
          <w:p w14:paraId="5D26AA6B"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5</w:t>
            </w:r>
          </w:p>
        </w:tc>
        <w:tc>
          <w:tcPr>
            <w:tcW w:w="629" w:type="dxa"/>
            <w:gridSpan w:val="3"/>
            <w:tcBorders>
              <w:top w:val="nil"/>
              <w:left w:val="nil"/>
              <w:bottom w:val="single" w:sz="8" w:space="0" w:color="423F3E"/>
              <w:right w:val="single" w:sz="4" w:space="0" w:color="D9D9D9"/>
            </w:tcBorders>
            <w:noWrap/>
            <w:vAlign w:val="center"/>
            <w:hideMark/>
          </w:tcPr>
          <w:p w14:paraId="2F64A46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6</w:t>
            </w:r>
          </w:p>
        </w:tc>
        <w:tc>
          <w:tcPr>
            <w:tcW w:w="629" w:type="dxa"/>
            <w:gridSpan w:val="2"/>
            <w:tcBorders>
              <w:top w:val="nil"/>
              <w:left w:val="nil"/>
              <w:bottom w:val="single" w:sz="8" w:space="0" w:color="423F3E"/>
              <w:right w:val="single" w:sz="4" w:space="0" w:color="D9D9D9"/>
            </w:tcBorders>
            <w:noWrap/>
            <w:vAlign w:val="center"/>
            <w:hideMark/>
          </w:tcPr>
          <w:p w14:paraId="43042C4E"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7</w:t>
            </w:r>
          </w:p>
        </w:tc>
        <w:tc>
          <w:tcPr>
            <w:tcW w:w="641" w:type="dxa"/>
            <w:gridSpan w:val="4"/>
            <w:tcBorders>
              <w:top w:val="nil"/>
              <w:left w:val="nil"/>
              <w:bottom w:val="single" w:sz="8" w:space="0" w:color="423F3E"/>
              <w:right w:val="single" w:sz="4" w:space="0" w:color="D9D9D9"/>
            </w:tcBorders>
            <w:noWrap/>
            <w:vAlign w:val="center"/>
            <w:hideMark/>
          </w:tcPr>
          <w:p w14:paraId="12249636"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8</w:t>
            </w:r>
          </w:p>
        </w:tc>
        <w:tc>
          <w:tcPr>
            <w:tcW w:w="629" w:type="dxa"/>
            <w:gridSpan w:val="2"/>
            <w:tcBorders>
              <w:top w:val="nil"/>
              <w:left w:val="nil"/>
              <w:bottom w:val="single" w:sz="8" w:space="0" w:color="423F3E"/>
              <w:right w:val="single" w:sz="4" w:space="0" w:color="D9D9D9"/>
            </w:tcBorders>
            <w:noWrap/>
            <w:vAlign w:val="center"/>
            <w:hideMark/>
          </w:tcPr>
          <w:p w14:paraId="20A3625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9</w:t>
            </w:r>
          </w:p>
        </w:tc>
        <w:tc>
          <w:tcPr>
            <w:tcW w:w="629" w:type="dxa"/>
            <w:gridSpan w:val="3"/>
            <w:tcBorders>
              <w:top w:val="nil"/>
              <w:left w:val="nil"/>
              <w:bottom w:val="single" w:sz="8" w:space="0" w:color="423F3E"/>
              <w:right w:val="single" w:sz="4" w:space="0" w:color="D9D9D9"/>
            </w:tcBorders>
            <w:noWrap/>
            <w:vAlign w:val="center"/>
            <w:hideMark/>
          </w:tcPr>
          <w:p w14:paraId="3700A3CF"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0</w:t>
            </w:r>
          </w:p>
        </w:tc>
        <w:tc>
          <w:tcPr>
            <w:tcW w:w="629" w:type="dxa"/>
            <w:gridSpan w:val="3"/>
            <w:tcBorders>
              <w:top w:val="nil"/>
              <w:left w:val="nil"/>
              <w:bottom w:val="single" w:sz="8" w:space="0" w:color="423F3E"/>
              <w:right w:val="single" w:sz="4" w:space="0" w:color="D9D9D9"/>
            </w:tcBorders>
            <w:noWrap/>
            <w:vAlign w:val="center"/>
            <w:hideMark/>
          </w:tcPr>
          <w:p w14:paraId="2E990DDF"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1</w:t>
            </w:r>
          </w:p>
        </w:tc>
        <w:tc>
          <w:tcPr>
            <w:tcW w:w="630" w:type="dxa"/>
            <w:tcBorders>
              <w:top w:val="nil"/>
              <w:left w:val="nil"/>
              <w:bottom w:val="single" w:sz="8" w:space="0" w:color="423F3E"/>
              <w:right w:val="nil"/>
            </w:tcBorders>
            <w:noWrap/>
            <w:vAlign w:val="center"/>
            <w:hideMark/>
          </w:tcPr>
          <w:p w14:paraId="40B5FD67"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2</w:t>
            </w:r>
          </w:p>
        </w:tc>
      </w:tr>
      <w:tr w:rsidR="008D4A8D" w:rsidRPr="00204E96" w14:paraId="53DEDEC8" w14:textId="77777777" w:rsidTr="00BB06FE">
        <w:trPr>
          <w:gridAfter w:val="1"/>
          <w:wAfter w:w="137" w:type="dxa"/>
          <w:trHeight w:val="388"/>
        </w:trPr>
        <w:tc>
          <w:tcPr>
            <w:tcW w:w="622" w:type="dxa"/>
            <w:tcBorders>
              <w:top w:val="nil"/>
              <w:left w:val="nil"/>
              <w:bottom w:val="nil"/>
              <w:right w:val="nil"/>
            </w:tcBorders>
            <w:noWrap/>
            <w:vAlign w:val="center"/>
            <w:hideMark/>
          </w:tcPr>
          <w:p w14:paraId="132253B2"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43" w:type="dxa"/>
            <w:tcBorders>
              <w:top w:val="nil"/>
              <w:left w:val="nil"/>
              <w:bottom w:val="nil"/>
              <w:right w:val="nil"/>
            </w:tcBorders>
            <w:noWrap/>
            <w:vAlign w:val="center"/>
            <w:hideMark/>
          </w:tcPr>
          <w:p w14:paraId="26F19FA5" w14:textId="77777777" w:rsidR="008D4A8D" w:rsidRPr="00204E96" w:rsidRDefault="008D4A8D" w:rsidP="00BB06FE">
            <w:pPr>
              <w:rPr>
                <w:rFonts w:ascii="Calibri" w:hAnsi="Calibri" w:cs="Calibri"/>
                <w:color w:val="FFFFFF"/>
                <w:sz w:val="14"/>
                <w:szCs w:val="14"/>
              </w:rPr>
            </w:pPr>
            <w:r w:rsidRPr="00204E96">
              <w:rPr>
                <w:rFonts w:ascii="Calibri" w:hAnsi="Calibri" w:cs="Calibri"/>
                <w:color w:val="FFFFFF"/>
                <w:sz w:val="14"/>
                <w:szCs w:val="14"/>
              </w:rPr>
              <w:t> </w:t>
            </w:r>
          </w:p>
        </w:tc>
        <w:tc>
          <w:tcPr>
            <w:tcW w:w="784" w:type="dxa"/>
            <w:gridSpan w:val="2"/>
            <w:tcBorders>
              <w:top w:val="nil"/>
              <w:left w:val="nil"/>
              <w:bottom w:val="nil"/>
              <w:right w:val="nil"/>
            </w:tcBorders>
            <w:noWrap/>
            <w:vAlign w:val="center"/>
            <w:hideMark/>
          </w:tcPr>
          <w:p w14:paraId="1E863776" w14:textId="77777777" w:rsidR="008D4A8D" w:rsidRPr="00204E96" w:rsidRDefault="008D4A8D" w:rsidP="00BB06FE">
            <w:pPr>
              <w:rPr>
                <w:rFonts w:ascii="Calibri" w:hAnsi="Calibri" w:cs="Calibri"/>
                <w:color w:val="FFFFFF"/>
                <w:sz w:val="14"/>
                <w:szCs w:val="14"/>
              </w:rPr>
            </w:pPr>
            <w:r w:rsidRPr="00204E96">
              <w:rPr>
                <w:rFonts w:ascii="Calibri" w:hAnsi="Calibri" w:cs="Calibri"/>
                <w:color w:val="FFFFFF"/>
                <w:sz w:val="14"/>
                <w:szCs w:val="14"/>
              </w:rPr>
              <w:t> </w:t>
            </w:r>
          </w:p>
        </w:tc>
        <w:tc>
          <w:tcPr>
            <w:tcW w:w="5697" w:type="dxa"/>
            <w:gridSpan w:val="13"/>
            <w:tcBorders>
              <w:top w:val="single" w:sz="8" w:space="0" w:color="423F3E"/>
              <w:left w:val="nil"/>
              <w:bottom w:val="nil"/>
              <w:right w:val="nil"/>
            </w:tcBorders>
            <w:shd w:val="clear" w:color="000000" w:fill="F3BD43"/>
            <w:noWrap/>
            <w:vAlign w:val="center"/>
            <w:hideMark/>
          </w:tcPr>
          <w:p w14:paraId="1E0A7E64"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Tokyo</w:t>
            </w:r>
          </w:p>
        </w:tc>
        <w:tc>
          <w:tcPr>
            <w:tcW w:w="590" w:type="dxa"/>
            <w:gridSpan w:val="2"/>
            <w:tcBorders>
              <w:top w:val="nil"/>
              <w:left w:val="nil"/>
              <w:bottom w:val="nil"/>
              <w:right w:val="nil"/>
            </w:tcBorders>
            <w:noWrap/>
            <w:vAlign w:val="center"/>
            <w:hideMark/>
          </w:tcPr>
          <w:p w14:paraId="139F719C" w14:textId="77777777" w:rsidR="008D4A8D" w:rsidRPr="00204E96" w:rsidRDefault="008D4A8D" w:rsidP="00BB06FE">
            <w:pPr>
              <w:rPr>
                <w:rFonts w:ascii="Calibri" w:hAnsi="Calibri" w:cs="Calibri"/>
                <w:b/>
                <w:bCs/>
                <w:color w:val="FFFFFF"/>
                <w:sz w:val="14"/>
                <w:szCs w:val="14"/>
              </w:rPr>
            </w:pPr>
            <w:r w:rsidRPr="00204E96">
              <w:rPr>
                <w:rFonts w:ascii="Calibri" w:hAnsi="Calibri" w:cs="Calibri"/>
                <w:b/>
                <w:bCs/>
                <w:color w:val="FFFFFF"/>
                <w:sz w:val="14"/>
                <w:szCs w:val="14"/>
              </w:rPr>
              <w:t> </w:t>
            </w:r>
          </w:p>
        </w:tc>
        <w:tc>
          <w:tcPr>
            <w:tcW w:w="625" w:type="dxa"/>
            <w:gridSpan w:val="2"/>
            <w:tcBorders>
              <w:top w:val="nil"/>
              <w:left w:val="nil"/>
              <w:bottom w:val="nil"/>
              <w:right w:val="nil"/>
            </w:tcBorders>
            <w:noWrap/>
            <w:vAlign w:val="center"/>
            <w:hideMark/>
          </w:tcPr>
          <w:p w14:paraId="66D638BF"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619" w:type="dxa"/>
            <w:tcBorders>
              <w:top w:val="nil"/>
              <w:left w:val="nil"/>
              <w:bottom w:val="nil"/>
              <w:right w:val="nil"/>
            </w:tcBorders>
            <w:noWrap/>
            <w:vAlign w:val="center"/>
            <w:hideMark/>
          </w:tcPr>
          <w:p w14:paraId="434BF7BD"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712" w:type="dxa"/>
            <w:tcBorders>
              <w:top w:val="nil"/>
              <w:left w:val="nil"/>
              <w:bottom w:val="nil"/>
              <w:right w:val="nil"/>
            </w:tcBorders>
            <w:noWrap/>
            <w:vAlign w:val="center"/>
            <w:hideMark/>
          </w:tcPr>
          <w:p w14:paraId="546BED45"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236" w:type="dxa"/>
            <w:tcBorders>
              <w:top w:val="nil"/>
              <w:left w:val="nil"/>
              <w:bottom w:val="nil"/>
              <w:right w:val="nil"/>
            </w:tcBorders>
            <w:noWrap/>
            <w:vAlign w:val="center"/>
            <w:hideMark/>
          </w:tcPr>
          <w:p w14:paraId="4B7A413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5" w:type="dxa"/>
            <w:gridSpan w:val="3"/>
            <w:tcBorders>
              <w:top w:val="nil"/>
              <w:left w:val="nil"/>
              <w:bottom w:val="nil"/>
              <w:right w:val="nil"/>
            </w:tcBorders>
            <w:noWrap/>
            <w:vAlign w:val="center"/>
            <w:hideMark/>
          </w:tcPr>
          <w:p w14:paraId="2C24A9F5"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4" w:type="dxa"/>
            <w:gridSpan w:val="2"/>
            <w:tcBorders>
              <w:top w:val="nil"/>
              <w:left w:val="nil"/>
              <w:bottom w:val="nil"/>
              <w:right w:val="nil"/>
            </w:tcBorders>
            <w:noWrap/>
            <w:vAlign w:val="center"/>
            <w:hideMark/>
          </w:tcPr>
          <w:p w14:paraId="1598E0B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828" w:type="dxa"/>
            <w:gridSpan w:val="3"/>
            <w:tcBorders>
              <w:top w:val="nil"/>
              <w:left w:val="nil"/>
              <w:bottom w:val="nil"/>
              <w:right w:val="nil"/>
            </w:tcBorders>
            <w:noWrap/>
            <w:vAlign w:val="center"/>
            <w:hideMark/>
          </w:tcPr>
          <w:p w14:paraId="24F1959D" w14:textId="4329337B"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242" w:type="dxa"/>
            <w:gridSpan w:val="2"/>
            <w:tcBorders>
              <w:top w:val="nil"/>
              <w:left w:val="nil"/>
              <w:bottom w:val="nil"/>
              <w:right w:val="nil"/>
            </w:tcBorders>
            <w:noWrap/>
            <w:vAlign w:val="center"/>
            <w:hideMark/>
          </w:tcPr>
          <w:p w14:paraId="6305664C"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2" w:type="dxa"/>
            <w:gridSpan w:val="4"/>
            <w:tcBorders>
              <w:top w:val="nil"/>
              <w:left w:val="nil"/>
              <w:bottom w:val="nil"/>
              <w:right w:val="nil"/>
            </w:tcBorders>
            <w:noWrap/>
            <w:vAlign w:val="center"/>
            <w:hideMark/>
          </w:tcPr>
          <w:p w14:paraId="61326FA3"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1" w:type="dxa"/>
            <w:gridSpan w:val="3"/>
            <w:tcBorders>
              <w:top w:val="nil"/>
              <w:left w:val="nil"/>
              <w:bottom w:val="nil"/>
              <w:right w:val="nil"/>
            </w:tcBorders>
            <w:noWrap/>
            <w:vAlign w:val="center"/>
            <w:hideMark/>
          </w:tcPr>
          <w:p w14:paraId="66F1ADFC"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5" w:type="dxa"/>
            <w:gridSpan w:val="4"/>
            <w:tcBorders>
              <w:top w:val="nil"/>
              <w:left w:val="nil"/>
              <w:bottom w:val="nil"/>
              <w:right w:val="nil"/>
            </w:tcBorders>
            <w:noWrap/>
            <w:vAlign w:val="center"/>
            <w:hideMark/>
          </w:tcPr>
          <w:p w14:paraId="60AC7A5B"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r>
      <w:tr w:rsidR="008D4A8D" w:rsidRPr="00204E96" w14:paraId="396D3319" w14:textId="77777777" w:rsidTr="00BB06FE">
        <w:trPr>
          <w:gridAfter w:val="1"/>
          <w:wAfter w:w="137" w:type="dxa"/>
          <w:trHeight w:val="388"/>
        </w:trPr>
        <w:tc>
          <w:tcPr>
            <w:tcW w:w="622" w:type="dxa"/>
            <w:tcBorders>
              <w:top w:val="nil"/>
              <w:left w:val="nil"/>
              <w:bottom w:val="nil"/>
              <w:right w:val="nil"/>
            </w:tcBorders>
            <w:noWrap/>
            <w:vAlign w:val="center"/>
            <w:hideMark/>
          </w:tcPr>
          <w:p w14:paraId="281583D0" w14:textId="77777777" w:rsidR="008D4A8D" w:rsidRPr="00204E96" w:rsidRDefault="008D4A8D" w:rsidP="00BB06FE">
            <w:pPr>
              <w:rPr>
                <w:rFonts w:ascii="Calibri" w:hAnsi="Calibri" w:cs="Calibri"/>
                <w:color w:val="000000"/>
                <w:sz w:val="14"/>
                <w:szCs w:val="14"/>
              </w:rPr>
            </w:pPr>
          </w:p>
        </w:tc>
        <w:tc>
          <w:tcPr>
            <w:tcW w:w="443" w:type="dxa"/>
            <w:tcBorders>
              <w:top w:val="nil"/>
              <w:left w:val="nil"/>
              <w:bottom w:val="nil"/>
              <w:right w:val="nil"/>
            </w:tcBorders>
            <w:noWrap/>
            <w:vAlign w:val="center"/>
            <w:hideMark/>
          </w:tcPr>
          <w:p w14:paraId="5C6E7E47" w14:textId="77777777" w:rsidR="008D4A8D" w:rsidRPr="00204E96" w:rsidRDefault="008D4A8D" w:rsidP="00BB06FE">
            <w:pPr>
              <w:rPr>
                <w:sz w:val="20"/>
                <w:szCs w:val="20"/>
              </w:rPr>
            </w:pPr>
          </w:p>
        </w:tc>
        <w:tc>
          <w:tcPr>
            <w:tcW w:w="784" w:type="dxa"/>
            <w:gridSpan w:val="2"/>
            <w:tcBorders>
              <w:top w:val="nil"/>
              <w:left w:val="nil"/>
              <w:bottom w:val="nil"/>
              <w:right w:val="nil"/>
            </w:tcBorders>
            <w:noWrap/>
            <w:vAlign w:val="center"/>
            <w:hideMark/>
          </w:tcPr>
          <w:p w14:paraId="15EF6115" w14:textId="77777777" w:rsidR="008D4A8D" w:rsidRPr="00204E96" w:rsidRDefault="008D4A8D" w:rsidP="00BB06FE">
            <w:pPr>
              <w:rPr>
                <w:sz w:val="20"/>
                <w:szCs w:val="20"/>
              </w:rPr>
            </w:pPr>
          </w:p>
        </w:tc>
        <w:tc>
          <w:tcPr>
            <w:tcW w:w="628" w:type="dxa"/>
            <w:tcBorders>
              <w:top w:val="nil"/>
              <w:left w:val="nil"/>
              <w:bottom w:val="nil"/>
              <w:right w:val="nil"/>
            </w:tcBorders>
            <w:noWrap/>
            <w:vAlign w:val="center"/>
            <w:hideMark/>
          </w:tcPr>
          <w:p w14:paraId="1B6C1CB3" w14:textId="77777777" w:rsidR="008D4A8D" w:rsidRPr="00204E96" w:rsidRDefault="008D4A8D" w:rsidP="00BB06FE">
            <w:pPr>
              <w:rPr>
                <w:sz w:val="20"/>
                <w:szCs w:val="20"/>
              </w:rPr>
            </w:pPr>
          </w:p>
        </w:tc>
        <w:tc>
          <w:tcPr>
            <w:tcW w:w="5659" w:type="dxa"/>
            <w:gridSpan w:val="14"/>
            <w:tcBorders>
              <w:top w:val="nil"/>
              <w:left w:val="nil"/>
              <w:bottom w:val="nil"/>
              <w:right w:val="nil"/>
            </w:tcBorders>
            <w:shd w:val="clear" w:color="000000" w:fill="D25746"/>
            <w:noWrap/>
            <w:vAlign w:val="center"/>
            <w:hideMark/>
          </w:tcPr>
          <w:p w14:paraId="1D95D01A"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Hong Kong</w:t>
            </w:r>
          </w:p>
        </w:tc>
        <w:tc>
          <w:tcPr>
            <w:tcW w:w="625" w:type="dxa"/>
            <w:gridSpan w:val="2"/>
            <w:tcBorders>
              <w:top w:val="nil"/>
              <w:left w:val="nil"/>
              <w:bottom w:val="nil"/>
              <w:right w:val="nil"/>
            </w:tcBorders>
            <w:noWrap/>
            <w:vAlign w:val="center"/>
            <w:hideMark/>
          </w:tcPr>
          <w:p w14:paraId="175D3D74" w14:textId="77777777" w:rsidR="008D4A8D" w:rsidRPr="00204E96" w:rsidRDefault="008D4A8D" w:rsidP="00BB06FE">
            <w:pPr>
              <w:jc w:val="center"/>
              <w:rPr>
                <w:rFonts w:ascii="Calibri" w:hAnsi="Calibri" w:cs="Calibri"/>
                <w:b/>
                <w:bCs/>
                <w:color w:val="FFFFFF"/>
                <w:sz w:val="14"/>
                <w:szCs w:val="14"/>
              </w:rPr>
            </w:pPr>
          </w:p>
        </w:tc>
        <w:tc>
          <w:tcPr>
            <w:tcW w:w="619" w:type="dxa"/>
            <w:tcBorders>
              <w:top w:val="nil"/>
              <w:left w:val="nil"/>
              <w:bottom w:val="nil"/>
              <w:right w:val="nil"/>
            </w:tcBorders>
            <w:noWrap/>
            <w:vAlign w:val="center"/>
            <w:hideMark/>
          </w:tcPr>
          <w:p w14:paraId="6F0B53F8" w14:textId="77777777" w:rsidR="008D4A8D" w:rsidRPr="00204E96" w:rsidRDefault="008D4A8D" w:rsidP="00BB06FE">
            <w:pPr>
              <w:rPr>
                <w:sz w:val="20"/>
                <w:szCs w:val="20"/>
              </w:rPr>
            </w:pPr>
          </w:p>
        </w:tc>
        <w:tc>
          <w:tcPr>
            <w:tcW w:w="712" w:type="dxa"/>
            <w:tcBorders>
              <w:top w:val="nil"/>
              <w:left w:val="nil"/>
              <w:bottom w:val="nil"/>
              <w:right w:val="nil"/>
            </w:tcBorders>
            <w:noWrap/>
            <w:vAlign w:val="center"/>
            <w:hideMark/>
          </w:tcPr>
          <w:p w14:paraId="20A14037" w14:textId="77777777" w:rsidR="008D4A8D" w:rsidRPr="00204E96" w:rsidRDefault="008D4A8D" w:rsidP="00BB06FE">
            <w:pPr>
              <w:rPr>
                <w:sz w:val="20"/>
                <w:szCs w:val="20"/>
              </w:rPr>
            </w:pPr>
          </w:p>
        </w:tc>
        <w:tc>
          <w:tcPr>
            <w:tcW w:w="236" w:type="dxa"/>
            <w:tcBorders>
              <w:top w:val="nil"/>
              <w:left w:val="nil"/>
              <w:bottom w:val="nil"/>
              <w:right w:val="nil"/>
            </w:tcBorders>
            <w:noWrap/>
            <w:vAlign w:val="center"/>
            <w:hideMark/>
          </w:tcPr>
          <w:p w14:paraId="65293FD7" w14:textId="77777777" w:rsidR="008D4A8D" w:rsidRPr="00204E96" w:rsidRDefault="008D4A8D" w:rsidP="00BB06FE">
            <w:pPr>
              <w:rPr>
                <w:sz w:val="20"/>
                <w:szCs w:val="20"/>
              </w:rPr>
            </w:pPr>
          </w:p>
        </w:tc>
        <w:tc>
          <w:tcPr>
            <w:tcW w:w="535" w:type="dxa"/>
            <w:gridSpan w:val="3"/>
            <w:tcBorders>
              <w:top w:val="nil"/>
              <w:left w:val="nil"/>
              <w:bottom w:val="nil"/>
              <w:right w:val="nil"/>
            </w:tcBorders>
            <w:noWrap/>
            <w:vAlign w:val="center"/>
            <w:hideMark/>
          </w:tcPr>
          <w:p w14:paraId="7A830E58" w14:textId="77777777" w:rsidR="008D4A8D" w:rsidRPr="00204E96" w:rsidRDefault="008D4A8D" w:rsidP="00BB06FE">
            <w:pPr>
              <w:rPr>
                <w:sz w:val="20"/>
                <w:szCs w:val="20"/>
              </w:rPr>
            </w:pPr>
          </w:p>
        </w:tc>
        <w:tc>
          <w:tcPr>
            <w:tcW w:w="534" w:type="dxa"/>
            <w:gridSpan w:val="2"/>
            <w:tcBorders>
              <w:top w:val="nil"/>
              <w:left w:val="nil"/>
              <w:bottom w:val="nil"/>
              <w:right w:val="nil"/>
            </w:tcBorders>
            <w:noWrap/>
            <w:vAlign w:val="center"/>
            <w:hideMark/>
          </w:tcPr>
          <w:p w14:paraId="10CA2DBF" w14:textId="77777777" w:rsidR="008D4A8D" w:rsidRPr="00204E96" w:rsidRDefault="008D4A8D" w:rsidP="00BB06FE">
            <w:pPr>
              <w:rPr>
                <w:sz w:val="20"/>
                <w:szCs w:val="20"/>
              </w:rPr>
            </w:pPr>
          </w:p>
        </w:tc>
        <w:tc>
          <w:tcPr>
            <w:tcW w:w="828" w:type="dxa"/>
            <w:gridSpan w:val="3"/>
            <w:tcBorders>
              <w:top w:val="nil"/>
              <w:left w:val="nil"/>
              <w:bottom w:val="nil"/>
              <w:right w:val="nil"/>
            </w:tcBorders>
            <w:noWrap/>
            <w:vAlign w:val="center"/>
            <w:hideMark/>
          </w:tcPr>
          <w:p w14:paraId="3749C1E4" w14:textId="7DF928E2" w:rsidR="008D4A8D" w:rsidRPr="00204E96" w:rsidRDefault="008D4A8D" w:rsidP="00BB06FE">
            <w:pPr>
              <w:rPr>
                <w:sz w:val="20"/>
                <w:szCs w:val="20"/>
              </w:rPr>
            </w:pPr>
          </w:p>
        </w:tc>
        <w:tc>
          <w:tcPr>
            <w:tcW w:w="242" w:type="dxa"/>
            <w:gridSpan w:val="2"/>
            <w:tcBorders>
              <w:top w:val="nil"/>
              <w:left w:val="nil"/>
              <w:bottom w:val="nil"/>
              <w:right w:val="nil"/>
            </w:tcBorders>
            <w:noWrap/>
            <w:vAlign w:val="center"/>
            <w:hideMark/>
          </w:tcPr>
          <w:p w14:paraId="23A028F0" w14:textId="77777777" w:rsidR="008D4A8D" w:rsidRPr="00204E96" w:rsidRDefault="008D4A8D" w:rsidP="00BB06FE">
            <w:pPr>
              <w:rPr>
                <w:sz w:val="20"/>
                <w:szCs w:val="20"/>
              </w:rPr>
            </w:pPr>
          </w:p>
        </w:tc>
        <w:tc>
          <w:tcPr>
            <w:tcW w:w="912" w:type="dxa"/>
            <w:gridSpan w:val="4"/>
            <w:tcBorders>
              <w:top w:val="nil"/>
              <w:left w:val="nil"/>
              <w:bottom w:val="nil"/>
              <w:right w:val="nil"/>
            </w:tcBorders>
            <w:noWrap/>
            <w:vAlign w:val="center"/>
            <w:hideMark/>
          </w:tcPr>
          <w:p w14:paraId="524F423F" w14:textId="77777777" w:rsidR="008D4A8D" w:rsidRPr="00204E96" w:rsidRDefault="008D4A8D" w:rsidP="00BB06FE">
            <w:pPr>
              <w:rPr>
                <w:sz w:val="20"/>
                <w:szCs w:val="20"/>
              </w:rPr>
            </w:pPr>
          </w:p>
        </w:tc>
        <w:tc>
          <w:tcPr>
            <w:tcW w:w="911" w:type="dxa"/>
            <w:gridSpan w:val="3"/>
            <w:tcBorders>
              <w:top w:val="nil"/>
              <w:left w:val="nil"/>
              <w:bottom w:val="nil"/>
              <w:right w:val="nil"/>
            </w:tcBorders>
            <w:noWrap/>
            <w:vAlign w:val="center"/>
            <w:hideMark/>
          </w:tcPr>
          <w:p w14:paraId="45AD5A88" w14:textId="77777777" w:rsidR="008D4A8D" w:rsidRPr="00204E96" w:rsidRDefault="008D4A8D" w:rsidP="00BB06FE">
            <w:pPr>
              <w:rPr>
                <w:sz w:val="20"/>
                <w:szCs w:val="20"/>
              </w:rPr>
            </w:pPr>
          </w:p>
        </w:tc>
        <w:tc>
          <w:tcPr>
            <w:tcW w:w="915" w:type="dxa"/>
            <w:gridSpan w:val="4"/>
            <w:tcBorders>
              <w:top w:val="nil"/>
              <w:left w:val="nil"/>
              <w:bottom w:val="nil"/>
              <w:right w:val="nil"/>
            </w:tcBorders>
            <w:noWrap/>
            <w:vAlign w:val="center"/>
            <w:hideMark/>
          </w:tcPr>
          <w:p w14:paraId="2676DF9C" w14:textId="77777777" w:rsidR="008D4A8D" w:rsidRPr="00204E96" w:rsidRDefault="008D4A8D" w:rsidP="00BB06FE">
            <w:pPr>
              <w:rPr>
                <w:sz w:val="20"/>
                <w:szCs w:val="20"/>
              </w:rPr>
            </w:pPr>
          </w:p>
        </w:tc>
      </w:tr>
      <w:tr w:rsidR="008D4A8D" w:rsidRPr="00204E96" w14:paraId="6CF6B8C3" w14:textId="77777777" w:rsidTr="00BB06FE">
        <w:trPr>
          <w:trHeight w:val="388"/>
        </w:trPr>
        <w:tc>
          <w:tcPr>
            <w:tcW w:w="622" w:type="dxa"/>
            <w:tcBorders>
              <w:top w:val="nil"/>
              <w:left w:val="nil"/>
              <w:bottom w:val="nil"/>
              <w:right w:val="nil"/>
            </w:tcBorders>
            <w:noWrap/>
            <w:vAlign w:val="center"/>
            <w:hideMark/>
          </w:tcPr>
          <w:p w14:paraId="2D4E0E3D" w14:textId="77777777" w:rsidR="008D4A8D" w:rsidRPr="00204E96" w:rsidRDefault="008D4A8D" w:rsidP="00BB06FE">
            <w:pPr>
              <w:rPr>
                <w:sz w:val="20"/>
                <w:szCs w:val="20"/>
              </w:rPr>
            </w:pPr>
          </w:p>
        </w:tc>
        <w:tc>
          <w:tcPr>
            <w:tcW w:w="443" w:type="dxa"/>
            <w:tcBorders>
              <w:top w:val="nil"/>
              <w:left w:val="nil"/>
              <w:bottom w:val="nil"/>
              <w:right w:val="nil"/>
            </w:tcBorders>
            <w:noWrap/>
            <w:vAlign w:val="center"/>
            <w:hideMark/>
          </w:tcPr>
          <w:p w14:paraId="268510EE" w14:textId="77777777" w:rsidR="008D4A8D" w:rsidRPr="00204E96" w:rsidRDefault="008D4A8D" w:rsidP="00BB06FE">
            <w:pPr>
              <w:rPr>
                <w:sz w:val="20"/>
                <w:szCs w:val="20"/>
              </w:rPr>
            </w:pPr>
          </w:p>
        </w:tc>
        <w:tc>
          <w:tcPr>
            <w:tcW w:w="784" w:type="dxa"/>
            <w:gridSpan w:val="2"/>
            <w:tcBorders>
              <w:top w:val="nil"/>
              <w:left w:val="nil"/>
              <w:bottom w:val="nil"/>
              <w:right w:val="nil"/>
            </w:tcBorders>
            <w:noWrap/>
            <w:vAlign w:val="center"/>
            <w:hideMark/>
          </w:tcPr>
          <w:p w14:paraId="59E73AF9" w14:textId="77777777" w:rsidR="008D4A8D" w:rsidRPr="00204E96" w:rsidRDefault="008D4A8D" w:rsidP="00BB06FE">
            <w:pPr>
              <w:rPr>
                <w:sz w:val="20"/>
                <w:szCs w:val="20"/>
              </w:rPr>
            </w:pPr>
          </w:p>
        </w:tc>
        <w:tc>
          <w:tcPr>
            <w:tcW w:w="628" w:type="dxa"/>
            <w:tcBorders>
              <w:top w:val="nil"/>
              <w:left w:val="nil"/>
              <w:bottom w:val="nil"/>
              <w:right w:val="nil"/>
            </w:tcBorders>
            <w:noWrap/>
            <w:vAlign w:val="center"/>
            <w:hideMark/>
          </w:tcPr>
          <w:p w14:paraId="16CE4B5C" w14:textId="77777777" w:rsidR="008D4A8D" w:rsidRPr="00204E96" w:rsidRDefault="008D4A8D" w:rsidP="00BB06FE">
            <w:pPr>
              <w:rPr>
                <w:sz w:val="20"/>
                <w:szCs w:val="20"/>
              </w:rPr>
            </w:pPr>
          </w:p>
        </w:tc>
        <w:tc>
          <w:tcPr>
            <w:tcW w:w="614" w:type="dxa"/>
            <w:tcBorders>
              <w:top w:val="nil"/>
              <w:left w:val="nil"/>
              <w:bottom w:val="nil"/>
              <w:right w:val="nil"/>
            </w:tcBorders>
            <w:noWrap/>
            <w:vAlign w:val="center"/>
            <w:hideMark/>
          </w:tcPr>
          <w:p w14:paraId="032DC74A" w14:textId="77777777" w:rsidR="008D4A8D" w:rsidRPr="00204E96" w:rsidRDefault="008D4A8D" w:rsidP="00BB06FE">
            <w:pPr>
              <w:rPr>
                <w:sz w:val="20"/>
                <w:szCs w:val="20"/>
              </w:rPr>
            </w:pPr>
          </w:p>
        </w:tc>
        <w:tc>
          <w:tcPr>
            <w:tcW w:w="5670" w:type="dxa"/>
            <w:gridSpan w:val="15"/>
            <w:tcBorders>
              <w:top w:val="nil"/>
              <w:left w:val="nil"/>
              <w:bottom w:val="nil"/>
              <w:right w:val="nil"/>
            </w:tcBorders>
            <w:shd w:val="clear" w:color="000000" w:fill="338473"/>
            <w:noWrap/>
            <w:vAlign w:val="center"/>
            <w:hideMark/>
          </w:tcPr>
          <w:p w14:paraId="0E432493"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Singapore</w:t>
            </w:r>
          </w:p>
        </w:tc>
        <w:tc>
          <w:tcPr>
            <w:tcW w:w="708" w:type="dxa"/>
            <w:tcBorders>
              <w:top w:val="nil"/>
              <w:left w:val="nil"/>
              <w:bottom w:val="nil"/>
              <w:right w:val="nil"/>
            </w:tcBorders>
            <w:noWrap/>
            <w:vAlign w:val="center"/>
            <w:hideMark/>
          </w:tcPr>
          <w:p w14:paraId="40DEC1D8" w14:textId="77777777" w:rsidR="008D4A8D" w:rsidRPr="00204E96" w:rsidRDefault="008D4A8D" w:rsidP="00BB06FE">
            <w:pPr>
              <w:jc w:val="center"/>
              <w:rPr>
                <w:rFonts w:ascii="Calibri" w:hAnsi="Calibri" w:cs="Calibri"/>
                <w:b/>
                <w:bCs/>
                <w:color w:val="FFFFFF"/>
                <w:sz w:val="14"/>
                <w:szCs w:val="14"/>
              </w:rPr>
            </w:pPr>
          </w:p>
        </w:tc>
        <w:tc>
          <w:tcPr>
            <w:tcW w:w="623" w:type="dxa"/>
            <w:tcBorders>
              <w:top w:val="nil"/>
              <w:left w:val="nil"/>
              <w:bottom w:val="nil"/>
              <w:right w:val="nil"/>
            </w:tcBorders>
            <w:noWrap/>
            <w:vAlign w:val="center"/>
            <w:hideMark/>
          </w:tcPr>
          <w:p w14:paraId="3CBF4CEB" w14:textId="77777777" w:rsidR="008D4A8D" w:rsidRPr="00204E96" w:rsidRDefault="008D4A8D" w:rsidP="00BB06FE">
            <w:pPr>
              <w:rPr>
                <w:sz w:val="20"/>
                <w:szCs w:val="20"/>
              </w:rPr>
            </w:pPr>
          </w:p>
        </w:tc>
        <w:tc>
          <w:tcPr>
            <w:tcW w:w="352" w:type="dxa"/>
            <w:gridSpan w:val="2"/>
            <w:tcBorders>
              <w:top w:val="nil"/>
              <w:left w:val="nil"/>
              <w:bottom w:val="nil"/>
              <w:right w:val="nil"/>
            </w:tcBorders>
            <w:noWrap/>
            <w:vAlign w:val="center"/>
            <w:hideMark/>
          </w:tcPr>
          <w:p w14:paraId="11F697DC" w14:textId="77777777" w:rsidR="008D4A8D" w:rsidRPr="00204E96" w:rsidRDefault="008D4A8D" w:rsidP="00BB06FE">
            <w:pPr>
              <w:rPr>
                <w:sz w:val="20"/>
                <w:szCs w:val="20"/>
              </w:rPr>
            </w:pPr>
          </w:p>
        </w:tc>
        <w:tc>
          <w:tcPr>
            <w:tcW w:w="535" w:type="dxa"/>
            <w:gridSpan w:val="3"/>
            <w:tcBorders>
              <w:top w:val="nil"/>
              <w:left w:val="nil"/>
              <w:bottom w:val="nil"/>
              <w:right w:val="nil"/>
            </w:tcBorders>
            <w:noWrap/>
            <w:vAlign w:val="center"/>
            <w:hideMark/>
          </w:tcPr>
          <w:p w14:paraId="3C2C8726" w14:textId="77777777" w:rsidR="008D4A8D" w:rsidRPr="00204E96" w:rsidRDefault="008D4A8D" w:rsidP="00BB06FE">
            <w:pPr>
              <w:rPr>
                <w:sz w:val="20"/>
                <w:szCs w:val="20"/>
              </w:rPr>
            </w:pPr>
          </w:p>
        </w:tc>
        <w:tc>
          <w:tcPr>
            <w:tcW w:w="534" w:type="dxa"/>
            <w:gridSpan w:val="2"/>
            <w:tcBorders>
              <w:top w:val="nil"/>
              <w:left w:val="nil"/>
              <w:bottom w:val="nil"/>
              <w:right w:val="nil"/>
            </w:tcBorders>
            <w:noWrap/>
            <w:vAlign w:val="center"/>
            <w:hideMark/>
          </w:tcPr>
          <w:p w14:paraId="13498770" w14:textId="77777777" w:rsidR="008D4A8D" w:rsidRPr="00204E96" w:rsidRDefault="008D4A8D" w:rsidP="00BB06FE">
            <w:pPr>
              <w:rPr>
                <w:sz w:val="20"/>
                <w:szCs w:val="20"/>
              </w:rPr>
            </w:pPr>
          </w:p>
        </w:tc>
        <w:tc>
          <w:tcPr>
            <w:tcW w:w="828" w:type="dxa"/>
            <w:gridSpan w:val="3"/>
            <w:tcBorders>
              <w:top w:val="nil"/>
              <w:left w:val="nil"/>
              <w:bottom w:val="nil"/>
              <w:right w:val="nil"/>
            </w:tcBorders>
            <w:noWrap/>
            <w:vAlign w:val="center"/>
            <w:hideMark/>
          </w:tcPr>
          <w:p w14:paraId="06DD83DF" w14:textId="77777777" w:rsidR="008D4A8D" w:rsidRPr="00204E96" w:rsidRDefault="008D4A8D" w:rsidP="00BB06FE">
            <w:pPr>
              <w:rPr>
                <w:sz w:val="20"/>
                <w:szCs w:val="20"/>
              </w:rPr>
            </w:pPr>
          </w:p>
        </w:tc>
        <w:tc>
          <w:tcPr>
            <w:tcW w:w="248" w:type="dxa"/>
            <w:gridSpan w:val="2"/>
            <w:tcBorders>
              <w:top w:val="nil"/>
              <w:left w:val="nil"/>
              <w:bottom w:val="nil"/>
              <w:right w:val="nil"/>
            </w:tcBorders>
            <w:noWrap/>
            <w:vAlign w:val="center"/>
            <w:hideMark/>
          </w:tcPr>
          <w:p w14:paraId="7B18AD9E" w14:textId="77777777" w:rsidR="008D4A8D" w:rsidRPr="00204E96" w:rsidRDefault="008D4A8D" w:rsidP="00BB06FE">
            <w:pPr>
              <w:rPr>
                <w:sz w:val="20"/>
                <w:szCs w:val="20"/>
              </w:rPr>
            </w:pPr>
          </w:p>
        </w:tc>
        <w:tc>
          <w:tcPr>
            <w:tcW w:w="912" w:type="dxa"/>
            <w:gridSpan w:val="4"/>
            <w:tcBorders>
              <w:top w:val="nil"/>
              <w:left w:val="nil"/>
              <w:bottom w:val="nil"/>
              <w:right w:val="nil"/>
            </w:tcBorders>
            <w:noWrap/>
            <w:vAlign w:val="center"/>
            <w:hideMark/>
          </w:tcPr>
          <w:p w14:paraId="7CC97BA8" w14:textId="77777777" w:rsidR="008D4A8D" w:rsidRPr="00204E96" w:rsidRDefault="008D4A8D" w:rsidP="00BB06FE">
            <w:pPr>
              <w:rPr>
                <w:sz w:val="20"/>
                <w:szCs w:val="20"/>
              </w:rPr>
            </w:pPr>
          </w:p>
        </w:tc>
        <w:tc>
          <w:tcPr>
            <w:tcW w:w="911" w:type="dxa"/>
            <w:gridSpan w:val="3"/>
            <w:tcBorders>
              <w:top w:val="nil"/>
              <w:left w:val="nil"/>
              <w:bottom w:val="nil"/>
              <w:right w:val="nil"/>
            </w:tcBorders>
            <w:noWrap/>
            <w:vAlign w:val="center"/>
            <w:hideMark/>
          </w:tcPr>
          <w:p w14:paraId="5899E693" w14:textId="77777777" w:rsidR="008D4A8D" w:rsidRPr="00204E96" w:rsidRDefault="008D4A8D" w:rsidP="00BB06FE">
            <w:pPr>
              <w:rPr>
                <w:sz w:val="20"/>
                <w:szCs w:val="20"/>
              </w:rPr>
            </w:pPr>
          </w:p>
        </w:tc>
        <w:tc>
          <w:tcPr>
            <w:tcW w:w="930" w:type="dxa"/>
            <w:gridSpan w:val="4"/>
            <w:tcBorders>
              <w:top w:val="nil"/>
              <w:left w:val="nil"/>
              <w:bottom w:val="nil"/>
              <w:right w:val="nil"/>
            </w:tcBorders>
            <w:noWrap/>
            <w:vAlign w:val="center"/>
            <w:hideMark/>
          </w:tcPr>
          <w:p w14:paraId="232F69B3" w14:textId="77777777" w:rsidR="008D4A8D" w:rsidRPr="00204E96" w:rsidRDefault="008D4A8D" w:rsidP="00BB06FE">
            <w:pPr>
              <w:rPr>
                <w:sz w:val="20"/>
                <w:szCs w:val="20"/>
              </w:rPr>
            </w:pPr>
          </w:p>
        </w:tc>
      </w:tr>
      <w:tr w:rsidR="008928A7" w:rsidRPr="00204E96" w14:paraId="626A6AE3" w14:textId="77777777" w:rsidTr="00BB06FE">
        <w:trPr>
          <w:gridAfter w:val="1"/>
          <w:wAfter w:w="109" w:type="dxa"/>
          <w:trHeight w:val="388"/>
        </w:trPr>
        <w:tc>
          <w:tcPr>
            <w:tcW w:w="622" w:type="dxa"/>
            <w:tcBorders>
              <w:top w:val="nil"/>
              <w:left w:val="nil"/>
              <w:bottom w:val="nil"/>
              <w:right w:val="nil"/>
            </w:tcBorders>
            <w:noWrap/>
            <w:vAlign w:val="center"/>
            <w:hideMark/>
          </w:tcPr>
          <w:p w14:paraId="501B0EA5" w14:textId="77777777" w:rsidR="008D4A8D" w:rsidRPr="00204E96" w:rsidRDefault="008D4A8D" w:rsidP="00BB06FE">
            <w:pPr>
              <w:rPr>
                <w:sz w:val="20"/>
                <w:szCs w:val="20"/>
              </w:rPr>
            </w:pPr>
          </w:p>
        </w:tc>
        <w:tc>
          <w:tcPr>
            <w:tcW w:w="443" w:type="dxa"/>
            <w:tcBorders>
              <w:top w:val="nil"/>
              <w:left w:val="nil"/>
              <w:bottom w:val="nil"/>
              <w:right w:val="nil"/>
            </w:tcBorders>
            <w:noWrap/>
            <w:vAlign w:val="center"/>
            <w:hideMark/>
          </w:tcPr>
          <w:p w14:paraId="390DA8E2" w14:textId="77777777" w:rsidR="008D4A8D" w:rsidRPr="00204E96" w:rsidRDefault="008D4A8D" w:rsidP="00BB06FE">
            <w:pPr>
              <w:rPr>
                <w:sz w:val="20"/>
                <w:szCs w:val="20"/>
              </w:rPr>
            </w:pPr>
          </w:p>
        </w:tc>
        <w:tc>
          <w:tcPr>
            <w:tcW w:w="784" w:type="dxa"/>
            <w:gridSpan w:val="2"/>
            <w:tcBorders>
              <w:top w:val="nil"/>
              <w:left w:val="nil"/>
              <w:bottom w:val="nil"/>
              <w:right w:val="nil"/>
            </w:tcBorders>
            <w:noWrap/>
            <w:vAlign w:val="center"/>
            <w:hideMark/>
          </w:tcPr>
          <w:p w14:paraId="5C14B0E1" w14:textId="77777777" w:rsidR="008D4A8D" w:rsidRPr="00204E96" w:rsidRDefault="008D4A8D" w:rsidP="00BB06FE">
            <w:pPr>
              <w:rPr>
                <w:sz w:val="20"/>
                <w:szCs w:val="20"/>
              </w:rPr>
            </w:pPr>
          </w:p>
        </w:tc>
        <w:tc>
          <w:tcPr>
            <w:tcW w:w="628" w:type="dxa"/>
            <w:tcBorders>
              <w:top w:val="nil"/>
              <w:left w:val="nil"/>
              <w:bottom w:val="nil"/>
              <w:right w:val="nil"/>
            </w:tcBorders>
            <w:noWrap/>
            <w:vAlign w:val="center"/>
            <w:hideMark/>
          </w:tcPr>
          <w:p w14:paraId="20D28C38" w14:textId="77777777" w:rsidR="008D4A8D" w:rsidRPr="00204E96" w:rsidRDefault="008D4A8D" w:rsidP="00BB06FE">
            <w:pPr>
              <w:rPr>
                <w:sz w:val="20"/>
                <w:szCs w:val="20"/>
              </w:rPr>
            </w:pPr>
          </w:p>
        </w:tc>
        <w:tc>
          <w:tcPr>
            <w:tcW w:w="614" w:type="dxa"/>
            <w:tcBorders>
              <w:top w:val="nil"/>
              <w:left w:val="nil"/>
              <w:bottom w:val="nil"/>
              <w:right w:val="nil"/>
            </w:tcBorders>
            <w:noWrap/>
            <w:vAlign w:val="center"/>
            <w:hideMark/>
          </w:tcPr>
          <w:p w14:paraId="485A0A13" w14:textId="77777777" w:rsidR="008D4A8D" w:rsidRPr="00204E96" w:rsidRDefault="008D4A8D" w:rsidP="00BB06FE">
            <w:pPr>
              <w:rPr>
                <w:sz w:val="20"/>
                <w:szCs w:val="20"/>
              </w:rPr>
            </w:pPr>
          </w:p>
        </w:tc>
        <w:tc>
          <w:tcPr>
            <w:tcW w:w="232" w:type="dxa"/>
            <w:tcBorders>
              <w:top w:val="nil"/>
              <w:left w:val="nil"/>
              <w:bottom w:val="nil"/>
              <w:right w:val="nil"/>
            </w:tcBorders>
            <w:noWrap/>
            <w:vAlign w:val="center"/>
            <w:hideMark/>
          </w:tcPr>
          <w:p w14:paraId="41414A8D" w14:textId="77777777" w:rsidR="008D4A8D" w:rsidRPr="00204E96" w:rsidRDefault="008D4A8D" w:rsidP="00BB06FE">
            <w:pPr>
              <w:rPr>
                <w:sz w:val="20"/>
                <w:szCs w:val="20"/>
              </w:rPr>
            </w:pPr>
          </w:p>
        </w:tc>
        <w:tc>
          <w:tcPr>
            <w:tcW w:w="534" w:type="dxa"/>
            <w:gridSpan w:val="2"/>
            <w:tcBorders>
              <w:top w:val="nil"/>
              <w:left w:val="nil"/>
              <w:bottom w:val="nil"/>
              <w:right w:val="nil"/>
            </w:tcBorders>
            <w:noWrap/>
            <w:vAlign w:val="center"/>
            <w:hideMark/>
          </w:tcPr>
          <w:p w14:paraId="00D5E04A" w14:textId="77777777" w:rsidR="008D4A8D" w:rsidRPr="00204E96" w:rsidRDefault="008D4A8D" w:rsidP="00BB06FE">
            <w:pPr>
              <w:rPr>
                <w:sz w:val="20"/>
                <w:szCs w:val="20"/>
              </w:rPr>
            </w:pPr>
          </w:p>
        </w:tc>
        <w:tc>
          <w:tcPr>
            <w:tcW w:w="535" w:type="dxa"/>
            <w:tcBorders>
              <w:top w:val="nil"/>
              <w:left w:val="nil"/>
              <w:bottom w:val="nil"/>
              <w:right w:val="nil"/>
            </w:tcBorders>
            <w:noWrap/>
            <w:vAlign w:val="center"/>
            <w:hideMark/>
          </w:tcPr>
          <w:p w14:paraId="280A1AED" w14:textId="77777777" w:rsidR="008D4A8D" w:rsidRPr="00204E96" w:rsidRDefault="008D4A8D" w:rsidP="00BB06FE">
            <w:pPr>
              <w:rPr>
                <w:sz w:val="20"/>
                <w:szCs w:val="20"/>
              </w:rPr>
            </w:pPr>
          </w:p>
        </w:tc>
        <w:tc>
          <w:tcPr>
            <w:tcW w:w="534" w:type="dxa"/>
            <w:tcBorders>
              <w:top w:val="nil"/>
              <w:left w:val="nil"/>
              <w:bottom w:val="nil"/>
              <w:right w:val="nil"/>
            </w:tcBorders>
            <w:noWrap/>
            <w:vAlign w:val="center"/>
            <w:hideMark/>
          </w:tcPr>
          <w:p w14:paraId="26B7B7BD" w14:textId="77777777" w:rsidR="008D4A8D" w:rsidRPr="00204E96" w:rsidRDefault="008D4A8D" w:rsidP="00BB06FE">
            <w:pPr>
              <w:rPr>
                <w:sz w:val="20"/>
                <w:szCs w:val="20"/>
              </w:rPr>
            </w:pPr>
          </w:p>
        </w:tc>
        <w:tc>
          <w:tcPr>
            <w:tcW w:w="912" w:type="dxa"/>
            <w:gridSpan w:val="3"/>
            <w:tcBorders>
              <w:top w:val="nil"/>
              <w:left w:val="nil"/>
              <w:bottom w:val="nil"/>
              <w:right w:val="nil"/>
            </w:tcBorders>
            <w:noWrap/>
            <w:vAlign w:val="center"/>
            <w:hideMark/>
          </w:tcPr>
          <w:p w14:paraId="71109121" w14:textId="77777777" w:rsidR="008D4A8D" w:rsidRPr="00204E96" w:rsidRDefault="008D4A8D" w:rsidP="00BB06FE">
            <w:pPr>
              <w:rPr>
                <w:sz w:val="20"/>
                <w:szCs w:val="20"/>
              </w:rPr>
            </w:pPr>
          </w:p>
        </w:tc>
        <w:tc>
          <w:tcPr>
            <w:tcW w:w="1061" w:type="dxa"/>
            <w:gridSpan w:val="2"/>
            <w:tcBorders>
              <w:top w:val="nil"/>
              <w:left w:val="nil"/>
              <w:bottom w:val="nil"/>
              <w:right w:val="nil"/>
            </w:tcBorders>
            <w:noWrap/>
            <w:vAlign w:val="center"/>
            <w:hideMark/>
          </w:tcPr>
          <w:p w14:paraId="239CA1C7" w14:textId="77777777" w:rsidR="008D4A8D" w:rsidRPr="00204E96" w:rsidRDefault="008D4A8D" w:rsidP="00BB06FE">
            <w:pPr>
              <w:rPr>
                <w:sz w:val="20"/>
                <w:szCs w:val="20"/>
              </w:rPr>
            </w:pPr>
          </w:p>
        </w:tc>
        <w:tc>
          <w:tcPr>
            <w:tcW w:w="5681" w:type="dxa"/>
            <w:gridSpan w:val="19"/>
            <w:tcBorders>
              <w:top w:val="nil"/>
              <w:left w:val="nil"/>
              <w:bottom w:val="nil"/>
              <w:right w:val="nil"/>
            </w:tcBorders>
            <w:shd w:val="clear" w:color="000000" w:fill="6289AC"/>
            <w:noWrap/>
            <w:vAlign w:val="center"/>
            <w:hideMark/>
          </w:tcPr>
          <w:p w14:paraId="4AF7180C"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London</w:t>
            </w:r>
          </w:p>
        </w:tc>
        <w:tc>
          <w:tcPr>
            <w:tcW w:w="554" w:type="dxa"/>
            <w:tcBorders>
              <w:top w:val="nil"/>
              <w:left w:val="nil"/>
              <w:bottom w:val="nil"/>
              <w:right w:val="nil"/>
            </w:tcBorders>
            <w:noWrap/>
            <w:vAlign w:val="center"/>
            <w:hideMark/>
          </w:tcPr>
          <w:p w14:paraId="04626C83" w14:textId="77777777" w:rsidR="008D4A8D" w:rsidRPr="00204E96" w:rsidRDefault="008D4A8D" w:rsidP="00BB06FE">
            <w:pPr>
              <w:jc w:val="center"/>
              <w:rPr>
                <w:rFonts w:ascii="Calibri" w:hAnsi="Calibri" w:cs="Calibri"/>
                <w:b/>
                <w:bCs/>
                <w:color w:val="FFFFFF"/>
                <w:sz w:val="14"/>
                <w:szCs w:val="14"/>
              </w:rPr>
            </w:pPr>
          </w:p>
        </w:tc>
        <w:tc>
          <w:tcPr>
            <w:tcW w:w="713" w:type="dxa"/>
            <w:gridSpan w:val="4"/>
            <w:tcBorders>
              <w:top w:val="nil"/>
              <w:left w:val="nil"/>
              <w:bottom w:val="nil"/>
              <w:right w:val="nil"/>
            </w:tcBorders>
            <w:noWrap/>
            <w:vAlign w:val="center"/>
            <w:hideMark/>
          </w:tcPr>
          <w:p w14:paraId="4EE9A37F" w14:textId="77777777" w:rsidR="008D4A8D" w:rsidRPr="00204E96" w:rsidRDefault="008D4A8D" w:rsidP="00BB06FE">
            <w:pPr>
              <w:rPr>
                <w:sz w:val="20"/>
                <w:szCs w:val="20"/>
              </w:rPr>
            </w:pPr>
          </w:p>
        </w:tc>
        <w:tc>
          <w:tcPr>
            <w:tcW w:w="471" w:type="dxa"/>
            <w:tcBorders>
              <w:top w:val="nil"/>
              <w:left w:val="nil"/>
              <w:bottom w:val="nil"/>
              <w:right w:val="nil"/>
            </w:tcBorders>
            <w:noWrap/>
            <w:vAlign w:val="center"/>
            <w:hideMark/>
          </w:tcPr>
          <w:p w14:paraId="74322B08" w14:textId="77777777" w:rsidR="008D4A8D" w:rsidRPr="00204E96" w:rsidRDefault="008D4A8D" w:rsidP="00BB06FE">
            <w:pPr>
              <w:rPr>
                <w:sz w:val="20"/>
                <w:szCs w:val="20"/>
              </w:rPr>
            </w:pPr>
          </w:p>
        </w:tc>
        <w:tc>
          <w:tcPr>
            <w:tcW w:w="915" w:type="dxa"/>
            <w:gridSpan w:val="4"/>
            <w:tcBorders>
              <w:top w:val="nil"/>
              <w:left w:val="nil"/>
              <w:bottom w:val="nil"/>
              <w:right w:val="nil"/>
            </w:tcBorders>
            <w:noWrap/>
            <w:vAlign w:val="center"/>
            <w:hideMark/>
          </w:tcPr>
          <w:p w14:paraId="43A9C153" w14:textId="77777777" w:rsidR="008D4A8D" w:rsidRPr="00204E96" w:rsidRDefault="008D4A8D" w:rsidP="00BB06FE">
            <w:pPr>
              <w:rPr>
                <w:sz w:val="20"/>
                <w:szCs w:val="20"/>
              </w:rPr>
            </w:pPr>
          </w:p>
        </w:tc>
      </w:tr>
      <w:tr w:rsidR="008D4A8D" w:rsidRPr="00204E96" w14:paraId="25D0D013" w14:textId="77777777" w:rsidTr="00BB06FE">
        <w:trPr>
          <w:gridAfter w:val="1"/>
          <w:wAfter w:w="109" w:type="dxa"/>
          <w:trHeight w:val="388"/>
        </w:trPr>
        <w:tc>
          <w:tcPr>
            <w:tcW w:w="622" w:type="dxa"/>
            <w:tcBorders>
              <w:top w:val="nil"/>
              <w:left w:val="nil"/>
              <w:bottom w:val="nil"/>
              <w:right w:val="nil"/>
            </w:tcBorders>
            <w:shd w:val="clear" w:color="000000" w:fill="304C70"/>
            <w:noWrap/>
            <w:vAlign w:val="center"/>
            <w:hideMark/>
          </w:tcPr>
          <w:p w14:paraId="27936939"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43" w:type="dxa"/>
            <w:tcBorders>
              <w:top w:val="nil"/>
              <w:left w:val="nil"/>
              <w:bottom w:val="nil"/>
              <w:right w:val="nil"/>
            </w:tcBorders>
            <w:noWrap/>
            <w:vAlign w:val="center"/>
            <w:hideMark/>
          </w:tcPr>
          <w:p w14:paraId="5D38729E" w14:textId="77777777" w:rsidR="008D4A8D" w:rsidRPr="00204E96" w:rsidRDefault="008D4A8D" w:rsidP="00BB06FE">
            <w:pPr>
              <w:rPr>
                <w:rFonts w:ascii="Calibri" w:hAnsi="Calibri" w:cs="Calibri"/>
                <w:color w:val="000000"/>
                <w:sz w:val="14"/>
                <w:szCs w:val="14"/>
              </w:rPr>
            </w:pPr>
          </w:p>
        </w:tc>
        <w:tc>
          <w:tcPr>
            <w:tcW w:w="784" w:type="dxa"/>
            <w:gridSpan w:val="2"/>
            <w:tcBorders>
              <w:top w:val="nil"/>
              <w:left w:val="nil"/>
              <w:bottom w:val="nil"/>
              <w:right w:val="nil"/>
            </w:tcBorders>
            <w:noWrap/>
            <w:vAlign w:val="center"/>
            <w:hideMark/>
          </w:tcPr>
          <w:p w14:paraId="5991F91B" w14:textId="77777777" w:rsidR="008D4A8D" w:rsidRPr="00204E96" w:rsidRDefault="008D4A8D" w:rsidP="00BB06FE">
            <w:pPr>
              <w:rPr>
                <w:sz w:val="20"/>
                <w:szCs w:val="20"/>
              </w:rPr>
            </w:pPr>
          </w:p>
        </w:tc>
        <w:tc>
          <w:tcPr>
            <w:tcW w:w="628" w:type="dxa"/>
            <w:tcBorders>
              <w:top w:val="nil"/>
              <w:left w:val="nil"/>
              <w:bottom w:val="nil"/>
              <w:right w:val="nil"/>
            </w:tcBorders>
            <w:noWrap/>
            <w:vAlign w:val="center"/>
            <w:hideMark/>
          </w:tcPr>
          <w:p w14:paraId="500E5541" w14:textId="77777777" w:rsidR="008D4A8D" w:rsidRPr="00204E96" w:rsidRDefault="008D4A8D" w:rsidP="00BB06FE">
            <w:pPr>
              <w:rPr>
                <w:sz w:val="20"/>
                <w:szCs w:val="20"/>
              </w:rPr>
            </w:pPr>
          </w:p>
        </w:tc>
        <w:tc>
          <w:tcPr>
            <w:tcW w:w="614" w:type="dxa"/>
            <w:tcBorders>
              <w:top w:val="nil"/>
              <w:left w:val="nil"/>
              <w:bottom w:val="nil"/>
              <w:right w:val="nil"/>
            </w:tcBorders>
            <w:noWrap/>
            <w:vAlign w:val="center"/>
            <w:hideMark/>
          </w:tcPr>
          <w:p w14:paraId="50E96D4A" w14:textId="77777777" w:rsidR="008D4A8D" w:rsidRPr="00204E96" w:rsidRDefault="008D4A8D" w:rsidP="00BB06FE">
            <w:pPr>
              <w:rPr>
                <w:sz w:val="20"/>
                <w:szCs w:val="20"/>
              </w:rPr>
            </w:pPr>
          </w:p>
        </w:tc>
        <w:tc>
          <w:tcPr>
            <w:tcW w:w="232" w:type="dxa"/>
            <w:tcBorders>
              <w:top w:val="nil"/>
              <w:left w:val="nil"/>
              <w:bottom w:val="nil"/>
              <w:right w:val="nil"/>
            </w:tcBorders>
            <w:noWrap/>
            <w:vAlign w:val="center"/>
            <w:hideMark/>
          </w:tcPr>
          <w:p w14:paraId="26127F15" w14:textId="77777777" w:rsidR="008D4A8D" w:rsidRPr="00204E96" w:rsidRDefault="008D4A8D" w:rsidP="00BB06FE">
            <w:pPr>
              <w:rPr>
                <w:sz w:val="20"/>
                <w:szCs w:val="20"/>
              </w:rPr>
            </w:pPr>
          </w:p>
        </w:tc>
        <w:tc>
          <w:tcPr>
            <w:tcW w:w="534" w:type="dxa"/>
            <w:gridSpan w:val="2"/>
            <w:tcBorders>
              <w:top w:val="nil"/>
              <w:left w:val="nil"/>
              <w:bottom w:val="nil"/>
              <w:right w:val="nil"/>
            </w:tcBorders>
            <w:noWrap/>
            <w:vAlign w:val="center"/>
            <w:hideMark/>
          </w:tcPr>
          <w:p w14:paraId="2EA2223F" w14:textId="77777777" w:rsidR="008D4A8D" w:rsidRPr="00204E96" w:rsidRDefault="008D4A8D" w:rsidP="00BB06FE">
            <w:pPr>
              <w:rPr>
                <w:sz w:val="20"/>
                <w:szCs w:val="20"/>
              </w:rPr>
            </w:pPr>
          </w:p>
        </w:tc>
        <w:tc>
          <w:tcPr>
            <w:tcW w:w="535" w:type="dxa"/>
            <w:tcBorders>
              <w:top w:val="nil"/>
              <w:left w:val="nil"/>
              <w:bottom w:val="nil"/>
              <w:right w:val="nil"/>
            </w:tcBorders>
            <w:noWrap/>
            <w:vAlign w:val="center"/>
            <w:hideMark/>
          </w:tcPr>
          <w:p w14:paraId="1D0887A8" w14:textId="77777777" w:rsidR="008D4A8D" w:rsidRPr="00204E96" w:rsidRDefault="008D4A8D" w:rsidP="00BB06FE">
            <w:pPr>
              <w:rPr>
                <w:sz w:val="20"/>
                <w:szCs w:val="20"/>
              </w:rPr>
            </w:pPr>
          </w:p>
        </w:tc>
        <w:tc>
          <w:tcPr>
            <w:tcW w:w="534" w:type="dxa"/>
            <w:tcBorders>
              <w:top w:val="nil"/>
              <w:left w:val="nil"/>
              <w:bottom w:val="nil"/>
              <w:right w:val="nil"/>
            </w:tcBorders>
            <w:noWrap/>
            <w:vAlign w:val="center"/>
            <w:hideMark/>
          </w:tcPr>
          <w:p w14:paraId="6B48F76B" w14:textId="77777777" w:rsidR="008D4A8D" w:rsidRPr="00204E96" w:rsidRDefault="008D4A8D" w:rsidP="00BB06FE">
            <w:pPr>
              <w:rPr>
                <w:sz w:val="20"/>
                <w:szCs w:val="20"/>
              </w:rPr>
            </w:pPr>
          </w:p>
        </w:tc>
        <w:tc>
          <w:tcPr>
            <w:tcW w:w="912" w:type="dxa"/>
            <w:gridSpan w:val="3"/>
            <w:tcBorders>
              <w:top w:val="nil"/>
              <w:left w:val="nil"/>
              <w:bottom w:val="nil"/>
              <w:right w:val="nil"/>
            </w:tcBorders>
            <w:noWrap/>
            <w:vAlign w:val="center"/>
            <w:hideMark/>
          </w:tcPr>
          <w:p w14:paraId="6948B755" w14:textId="77777777" w:rsidR="008D4A8D" w:rsidRPr="00204E96" w:rsidRDefault="008D4A8D" w:rsidP="00BB06FE">
            <w:pPr>
              <w:rPr>
                <w:sz w:val="20"/>
                <w:szCs w:val="20"/>
              </w:rPr>
            </w:pPr>
          </w:p>
        </w:tc>
        <w:tc>
          <w:tcPr>
            <w:tcW w:w="1061" w:type="dxa"/>
            <w:gridSpan w:val="2"/>
            <w:tcBorders>
              <w:top w:val="nil"/>
              <w:left w:val="nil"/>
              <w:bottom w:val="nil"/>
              <w:right w:val="nil"/>
            </w:tcBorders>
            <w:noWrap/>
            <w:vAlign w:val="center"/>
            <w:hideMark/>
          </w:tcPr>
          <w:p w14:paraId="25AE34A3" w14:textId="77777777" w:rsidR="008D4A8D" w:rsidRPr="00204E96" w:rsidRDefault="008D4A8D" w:rsidP="00BB06FE">
            <w:pPr>
              <w:rPr>
                <w:sz w:val="20"/>
                <w:szCs w:val="20"/>
              </w:rPr>
            </w:pPr>
          </w:p>
        </w:tc>
        <w:tc>
          <w:tcPr>
            <w:tcW w:w="761" w:type="dxa"/>
            <w:gridSpan w:val="2"/>
            <w:tcBorders>
              <w:top w:val="nil"/>
              <w:left w:val="nil"/>
              <w:bottom w:val="nil"/>
              <w:right w:val="nil"/>
            </w:tcBorders>
            <w:noWrap/>
            <w:vAlign w:val="center"/>
            <w:hideMark/>
          </w:tcPr>
          <w:p w14:paraId="27261540" w14:textId="77777777" w:rsidR="008D4A8D" w:rsidRPr="00204E96" w:rsidRDefault="008D4A8D" w:rsidP="00BB06FE">
            <w:pPr>
              <w:rPr>
                <w:sz w:val="20"/>
                <w:szCs w:val="20"/>
              </w:rPr>
            </w:pPr>
          </w:p>
        </w:tc>
        <w:tc>
          <w:tcPr>
            <w:tcW w:w="590" w:type="dxa"/>
            <w:gridSpan w:val="2"/>
            <w:tcBorders>
              <w:top w:val="nil"/>
              <w:left w:val="nil"/>
              <w:bottom w:val="nil"/>
              <w:right w:val="nil"/>
            </w:tcBorders>
            <w:noWrap/>
            <w:vAlign w:val="center"/>
            <w:hideMark/>
          </w:tcPr>
          <w:p w14:paraId="7B0A0F63" w14:textId="77777777" w:rsidR="008D4A8D" w:rsidRPr="00204E96" w:rsidRDefault="008D4A8D" w:rsidP="00BB06FE">
            <w:pPr>
              <w:rPr>
                <w:sz w:val="20"/>
                <w:szCs w:val="20"/>
              </w:rPr>
            </w:pPr>
          </w:p>
        </w:tc>
        <w:tc>
          <w:tcPr>
            <w:tcW w:w="511" w:type="dxa"/>
            <w:tcBorders>
              <w:top w:val="nil"/>
              <w:left w:val="nil"/>
              <w:bottom w:val="nil"/>
              <w:right w:val="nil"/>
            </w:tcBorders>
            <w:noWrap/>
            <w:vAlign w:val="center"/>
            <w:hideMark/>
          </w:tcPr>
          <w:p w14:paraId="4BFD52AF" w14:textId="77777777" w:rsidR="008D4A8D" w:rsidRPr="00204E96" w:rsidRDefault="008D4A8D" w:rsidP="00BB06FE">
            <w:pPr>
              <w:rPr>
                <w:sz w:val="20"/>
                <w:szCs w:val="20"/>
              </w:rPr>
            </w:pPr>
          </w:p>
        </w:tc>
        <w:tc>
          <w:tcPr>
            <w:tcW w:w="708" w:type="dxa"/>
            <w:tcBorders>
              <w:top w:val="nil"/>
              <w:left w:val="nil"/>
              <w:bottom w:val="nil"/>
              <w:right w:val="nil"/>
            </w:tcBorders>
            <w:noWrap/>
            <w:vAlign w:val="center"/>
            <w:hideMark/>
          </w:tcPr>
          <w:p w14:paraId="5059D805" w14:textId="77777777" w:rsidR="008D4A8D" w:rsidRPr="00204E96" w:rsidRDefault="008D4A8D" w:rsidP="00BB06FE">
            <w:pPr>
              <w:rPr>
                <w:sz w:val="20"/>
                <w:szCs w:val="20"/>
              </w:rPr>
            </w:pPr>
          </w:p>
        </w:tc>
        <w:tc>
          <w:tcPr>
            <w:tcW w:w="623" w:type="dxa"/>
            <w:tcBorders>
              <w:top w:val="nil"/>
              <w:left w:val="nil"/>
              <w:bottom w:val="nil"/>
              <w:right w:val="nil"/>
            </w:tcBorders>
            <w:noWrap/>
            <w:vAlign w:val="center"/>
            <w:hideMark/>
          </w:tcPr>
          <w:p w14:paraId="21C1067E" w14:textId="77777777" w:rsidR="008D4A8D" w:rsidRPr="00204E96" w:rsidRDefault="008D4A8D" w:rsidP="00BB06FE">
            <w:pPr>
              <w:rPr>
                <w:sz w:val="20"/>
                <w:szCs w:val="20"/>
              </w:rPr>
            </w:pPr>
          </w:p>
        </w:tc>
        <w:tc>
          <w:tcPr>
            <w:tcW w:w="5141" w:type="dxa"/>
            <w:gridSpan w:val="22"/>
            <w:tcBorders>
              <w:top w:val="nil"/>
              <w:left w:val="nil"/>
              <w:bottom w:val="nil"/>
              <w:right w:val="nil"/>
            </w:tcBorders>
            <w:shd w:val="clear" w:color="000000" w:fill="304C70"/>
            <w:noWrap/>
            <w:vAlign w:val="center"/>
            <w:hideMark/>
          </w:tcPr>
          <w:p w14:paraId="0522DEFA" w14:textId="57E353A1"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New York</w:t>
            </w:r>
          </w:p>
        </w:tc>
      </w:tr>
      <w:tr w:rsidR="006E5227" w:rsidRPr="00204E96" w14:paraId="55F9C50A" w14:textId="77777777" w:rsidTr="00BB06FE">
        <w:trPr>
          <w:trHeight w:val="388"/>
        </w:trPr>
        <w:tc>
          <w:tcPr>
            <w:tcW w:w="622" w:type="dxa"/>
            <w:tcBorders>
              <w:top w:val="nil"/>
              <w:left w:val="nil"/>
              <w:bottom w:val="nil"/>
              <w:right w:val="nil"/>
            </w:tcBorders>
            <w:noWrap/>
            <w:vAlign w:val="center"/>
            <w:hideMark/>
          </w:tcPr>
          <w:p w14:paraId="56CB25AB" w14:textId="77777777" w:rsidR="008D4A8D" w:rsidRPr="00204E96" w:rsidRDefault="008D4A8D" w:rsidP="00BB06FE">
            <w:pPr>
              <w:jc w:val="center"/>
              <w:rPr>
                <w:rFonts w:ascii="Calibri" w:hAnsi="Calibri" w:cs="Calibri"/>
                <w:b/>
                <w:bCs/>
                <w:color w:val="FFFFFF"/>
                <w:sz w:val="14"/>
                <w:szCs w:val="14"/>
              </w:rPr>
            </w:pPr>
          </w:p>
        </w:tc>
        <w:tc>
          <w:tcPr>
            <w:tcW w:w="443" w:type="dxa"/>
            <w:tcBorders>
              <w:top w:val="nil"/>
              <w:left w:val="nil"/>
              <w:bottom w:val="nil"/>
              <w:right w:val="nil"/>
            </w:tcBorders>
            <w:noWrap/>
            <w:vAlign w:val="center"/>
            <w:hideMark/>
          </w:tcPr>
          <w:p w14:paraId="4A70F6E0" w14:textId="77777777" w:rsidR="008D4A8D" w:rsidRPr="00204E96" w:rsidRDefault="008D4A8D" w:rsidP="00BB06FE">
            <w:pPr>
              <w:rPr>
                <w:sz w:val="20"/>
                <w:szCs w:val="20"/>
              </w:rPr>
            </w:pPr>
          </w:p>
        </w:tc>
        <w:tc>
          <w:tcPr>
            <w:tcW w:w="784" w:type="dxa"/>
            <w:gridSpan w:val="2"/>
            <w:tcBorders>
              <w:top w:val="nil"/>
              <w:left w:val="nil"/>
              <w:bottom w:val="nil"/>
              <w:right w:val="nil"/>
            </w:tcBorders>
            <w:noWrap/>
            <w:vAlign w:val="center"/>
            <w:hideMark/>
          </w:tcPr>
          <w:p w14:paraId="6ABBBC79" w14:textId="77777777" w:rsidR="008D4A8D" w:rsidRPr="00204E96" w:rsidRDefault="008D4A8D" w:rsidP="00BB06FE">
            <w:pPr>
              <w:rPr>
                <w:sz w:val="20"/>
                <w:szCs w:val="20"/>
              </w:rPr>
            </w:pPr>
          </w:p>
        </w:tc>
        <w:tc>
          <w:tcPr>
            <w:tcW w:w="628" w:type="dxa"/>
            <w:tcBorders>
              <w:top w:val="nil"/>
              <w:left w:val="nil"/>
              <w:bottom w:val="nil"/>
              <w:right w:val="nil"/>
            </w:tcBorders>
            <w:noWrap/>
            <w:vAlign w:val="center"/>
            <w:hideMark/>
          </w:tcPr>
          <w:p w14:paraId="3F3A6AA3" w14:textId="77777777" w:rsidR="008D4A8D" w:rsidRPr="00204E96" w:rsidRDefault="008D4A8D" w:rsidP="00BB06FE">
            <w:pPr>
              <w:rPr>
                <w:sz w:val="20"/>
                <w:szCs w:val="20"/>
              </w:rPr>
            </w:pPr>
          </w:p>
        </w:tc>
        <w:tc>
          <w:tcPr>
            <w:tcW w:w="614" w:type="dxa"/>
            <w:tcBorders>
              <w:top w:val="nil"/>
              <w:left w:val="nil"/>
              <w:bottom w:val="nil"/>
              <w:right w:val="nil"/>
            </w:tcBorders>
            <w:noWrap/>
            <w:vAlign w:val="center"/>
            <w:hideMark/>
          </w:tcPr>
          <w:p w14:paraId="3F19D2A5" w14:textId="77777777" w:rsidR="008D4A8D" w:rsidRPr="00204E96" w:rsidRDefault="008D4A8D" w:rsidP="00BB06FE">
            <w:pPr>
              <w:rPr>
                <w:sz w:val="20"/>
                <w:szCs w:val="20"/>
              </w:rPr>
            </w:pPr>
          </w:p>
        </w:tc>
        <w:tc>
          <w:tcPr>
            <w:tcW w:w="232" w:type="dxa"/>
            <w:tcBorders>
              <w:top w:val="nil"/>
              <w:left w:val="nil"/>
              <w:bottom w:val="nil"/>
              <w:right w:val="nil"/>
            </w:tcBorders>
            <w:noWrap/>
            <w:vAlign w:val="center"/>
            <w:hideMark/>
          </w:tcPr>
          <w:p w14:paraId="5CB2DF34" w14:textId="77777777" w:rsidR="008D4A8D" w:rsidRPr="00204E96" w:rsidRDefault="008D4A8D" w:rsidP="00BB06FE">
            <w:pPr>
              <w:rPr>
                <w:sz w:val="20"/>
                <w:szCs w:val="20"/>
              </w:rPr>
            </w:pPr>
          </w:p>
        </w:tc>
        <w:tc>
          <w:tcPr>
            <w:tcW w:w="534" w:type="dxa"/>
            <w:gridSpan w:val="2"/>
            <w:tcBorders>
              <w:top w:val="nil"/>
              <w:left w:val="nil"/>
              <w:bottom w:val="nil"/>
              <w:right w:val="nil"/>
            </w:tcBorders>
            <w:noWrap/>
            <w:vAlign w:val="center"/>
            <w:hideMark/>
          </w:tcPr>
          <w:p w14:paraId="5529B0DF" w14:textId="77777777" w:rsidR="008D4A8D" w:rsidRPr="00204E96" w:rsidRDefault="008D4A8D" w:rsidP="00BB06FE">
            <w:pPr>
              <w:rPr>
                <w:sz w:val="20"/>
                <w:szCs w:val="20"/>
              </w:rPr>
            </w:pPr>
          </w:p>
        </w:tc>
        <w:tc>
          <w:tcPr>
            <w:tcW w:w="535" w:type="dxa"/>
            <w:tcBorders>
              <w:top w:val="nil"/>
              <w:left w:val="nil"/>
              <w:bottom w:val="nil"/>
              <w:right w:val="nil"/>
            </w:tcBorders>
            <w:noWrap/>
            <w:vAlign w:val="center"/>
            <w:hideMark/>
          </w:tcPr>
          <w:p w14:paraId="3B7332D4" w14:textId="77777777" w:rsidR="008D4A8D" w:rsidRPr="00204E96" w:rsidRDefault="008D4A8D" w:rsidP="00BB06FE">
            <w:pPr>
              <w:rPr>
                <w:sz w:val="20"/>
                <w:szCs w:val="20"/>
              </w:rPr>
            </w:pPr>
          </w:p>
        </w:tc>
        <w:tc>
          <w:tcPr>
            <w:tcW w:w="534" w:type="dxa"/>
            <w:tcBorders>
              <w:top w:val="nil"/>
              <w:left w:val="nil"/>
              <w:bottom w:val="nil"/>
              <w:right w:val="nil"/>
            </w:tcBorders>
            <w:noWrap/>
            <w:vAlign w:val="center"/>
            <w:hideMark/>
          </w:tcPr>
          <w:p w14:paraId="4D71C45C" w14:textId="77777777" w:rsidR="008D4A8D" w:rsidRPr="00204E96" w:rsidRDefault="008D4A8D" w:rsidP="00BB06FE">
            <w:pPr>
              <w:rPr>
                <w:sz w:val="20"/>
                <w:szCs w:val="20"/>
              </w:rPr>
            </w:pPr>
          </w:p>
        </w:tc>
        <w:tc>
          <w:tcPr>
            <w:tcW w:w="912" w:type="dxa"/>
            <w:gridSpan w:val="3"/>
            <w:tcBorders>
              <w:top w:val="nil"/>
              <w:left w:val="nil"/>
              <w:bottom w:val="nil"/>
              <w:right w:val="nil"/>
            </w:tcBorders>
            <w:noWrap/>
            <w:vAlign w:val="center"/>
            <w:hideMark/>
          </w:tcPr>
          <w:p w14:paraId="2086D2FE" w14:textId="77777777" w:rsidR="008D4A8D" w:rsidRPr="00204E96" w:rsidRDefault="008D4A8D" w:rsidP="00BB06FE">
            <w:pPr>
              <w:rPr>
                <w:sz w:val="20"/>
                <w:szCs w:val="20"/>
              </w:rPr>
            </w:pPr>
          </w:p>
        </w:tc>
        <w:tc>
          <w:tcPr>
            <w:tcW w:w="1061" w:type="dxa"/>
            <w:gridSpan w:val="2"/>
            <w:tcBorders>
              <w:top w:val="nil"/>
              <w:left w:val="nil"/>
              <w:bottom w:val="nil"/>
              <w:right w:val="nil"/>
            </w:tcBorders>
            <w:noWrap/>
            <w:vAlign w:val="center"/>
            <w:hideMark/>
          </w:tcPr>
          <w:p w14:paraId="6F591E61" w14:textId="77777777" w:rsidR="008D4A8D" w:rsidRPr="00204E96" w:rsidRDefault="008D4A8D" w:rsidP="00BB06FE">
            <w:pPr>
              <w:rPr>
                <w:sz w:val="20"/>
                <w:szCs w:val="20"/>
              </w:rPr>
            </w:pPr>
          </w:p>
        </w:tc>
        <w:tc>
          <w:tcPr>
            <w:tcW w:w="761" w:type="dxa"/>
            <w:gridSpan w:val="2"/>
            <w:tcBorders>
              <w:top w:val="nil"/>
              <w:left w:val="nil"/>
              <w:bottom w:val="nil"/>
              <w:right w:val="nil"/>
            </w:tcBorders>
            <w:noWrap/>
            <w:vAlign w:val="center"/>
            <w:hideMark/>
          </w:tcPr>
          <w:p w14:paraId="48EF73B6" w14:textId="77777777" w:rsidR="008D4A8D" w:rsidRPr="00204E96" w:rsidRDefault="008D4A8D" w:rsidP="00BB06FE">
            <w:pPr>
              <w:rPr>
                <w:sz w:val="20"/>
                <w:szCs w:val="20"/>
              </w:rPr>
            </w:pPr>
          </w:p>
        </w:tc>
        <w:tc>
          <w:tcPr>
            <w:tcW w:w="590" w:type="dxa"/>
            <w:gridSpan w:val="2"/>
            <w:tcBorders>
              <w:top w:val="nil"/>
              <w:left w:val="nil"/>
              <w:bottom w:val="nil"/>
              <w:right w:val="nil"/>
            </w:tcBorders>
            <w:noWrap/>
            <w:vAlign w:val="center"/>
            <w:hideMark/>
          </w:tcPr>
          <w:p w14:paraId="2536EC5A" w14:textId="77777777" w:rsidR="008D4A8D" w:rsidRPr="00204E96" w:rsidRDefault="008D4A8D" w:rsidP="00BB06FE">
            <w:pPr>
              <w:rPr>
                <w:sz w:val="20"/>
                <w:szCs w:val="20"/>
              </w:rPr>
            </w:pPr>
          </w:p>
        </w:tc>
        <w:tc>
          <w:tcPr>
            <w:tcW w:w="511" w:type="dxa"/>
            <w:tcBorders>
              <w:top w:val="nil"/>
              <w:left w:val="nil"/>
              <w:bottom w:val="nil"/>
              <w:right w:val="nil"/>
            </w:tcBorders>
            <w:noWrap/>
            <w:vAlign w:val="center"/>
            <w:hideMark/>
          </w:tcPr>
          <w:p w14:paraId="47160D5D" w14:textId="77777777" w:rsidR="008D4A8D" w:rsidRPr="00204E96" w:rsidRDefault="008D4A8D" w:rsidP="00BB06FE">
            <w:pPr>
              <w:rPr>
                <w:sz w:val="20"/>
                <w:szCs w:val="20"/>
              </w:rPr>
            </w:pPr>
          </w:p>
        </w:tc>
        <w:tc>
          <w:tcPr>
            <w:tcW w:w="708" w:type="dxa"/>
            <w:tcBorders>
              <w:top w:val="nil"/>
              <w:left w:val="nil"/>
              <w:bottom w:val="nil"/>
              <w:right w:val="nil"/>
            </w:tcBorders>
            <w:noWrap/>
            <w:vAlign w:val="center"/>
            <w:hideMark/>
          </w:tcPr>
          <w:p w14:paraId="340B8C5E" w14:textId="77777777" w:rsidR="008D4A8D" w:rsidRPr="00204E96" w:rsidRDefault="008D4A8D" w:rsidP="00BB06FE">
            <w:pPr>
              <w:rPr>
                <w:sz w:val="20"/>
                <w:szCs w:val="20"/>
              </w:rPr>
            </w:pPr>
          </w:p>
        </w:tc>
        <w:tc>
          <w:tcPr>
            <w:tcW w:w="623" w:type="dxa"/>
            <w:tcBorders>
              <w:top w:val="nil"/>
              <w:left w:val="nil"/>
              <w:bottom w:val="nil"/>
              <w:right w:val="nil"/>
            </w:tcBorders>
            <w:noWrap/>
            <w:vAlign w:val="center"/>
            <w:hideMark/>
          </w:tcPr>
          <w:p w14:paraId="3A14B4FC" w14:textId="77777777" w:rsidR="008D4A8D" w:rsidRPr="00204E96" w:rsidRDefault="008D4A8D" w:rsidP="00BB06FE">
            <w:pPr>
              <w:rPr>
                <w:sz w:val="20"/>
                <w:szCs w:val="20"/>
              </w:rPr>
            </w:pPr>
          </w:p>
        </w:tc>
        <w:tc>
          <w:tcPr>
            <w:tcW w:w="352" w:type="dxa"/>
            <w:gridSpan w:val="2"/>
            <w:tcBorders>
              <w:top w:val="nil"/>
              <w:left w:val="nil"/>
              <w:bottom w:val="nil"/>
              <w:right w:val="nil"/>
            </w:tcBorders>
            <w:noWrap/>
            <w:vAlign w:val="center"/>
            <w:hideMark/>
          </w:tcPr>
          <w:p w14:paraId="47700249" w14:textId="77777777" w:rsidR="008D4A8D" w:rsidRPr="00204E96" w:rsidRDefault="008D4A8D" w:rsidP="00BB06FE">
            <w:pPr>
              <w:rPr>
                <w:sz w:val="20"/>
                <w:szCs w:val="20"/>
              </w:rPr>
            </w:pPr>
          </w:p>
        </w:tc>
        <w:tc>
          <w:tcPr>
            <w:tcW w:w="535" w:type="dxa"/>
            <w:gridSpan w:val="3"/>
            <w:tcBorders>
              <w:top w:val="nil"/>
              <w:left w:val="nil"/>
              <w:bottom w:val="nil"/>
              <w:right w:val="nil"/>
            </w:tcBorders>
            <w:noWrap/>
            <w:vAlign w:val="center"/>
            <w:hideMark/>
          </w:tcPr>
          <w:p w14:paraId="2F148316" w14:textId="77777777" w:rsidR="008D4A8D" w:rsidRPr="00204E96" w:rsidRDefault="008D4A8D" w:rsidP="00BB06FE">
            <w:pPr>
              <w:rPr>
                <w:sz w:val="20"/>
                <w:szCs w:val="20"/>
              </w:rPr>
            </w:pPr>
          </w:p>
        </w:tc>
        <w:tc>
          <w:tcPr>
            <w:tcW w:w="534" w:type="dxa"/>
            <w:gridSpan w:val="2"/>
            <w:tcBorders>
              <w:top w:val="nil"/>
              <w:left w:val="nil"/>
              <w:bottom w:val="nil"/>
              <w:right w:val="nil"/>
            </w:tcBorders>
            <w:noWrap/>
            <w:vAlign w:val="center"/>
            <w:hideMark/>
          </w:tcPr>
          <w:p w14:paraId="40F5B14B" w14:textId="77777777" w:rsidR="008D4A8D" w:rsidRPr="00204E96" w:rsidRDefault="008D4A8D" w:rsidP="00BB06FE">
            <w:pPr>
              <w:rPr>
                <w:sz w:val="20"/>
                <w:szCs w:val="20"/>
              </w:rPr>
            </w:pPr>
          </w:p>
        </w:tc>
        <w:tc>
          <w:tcPr>
            <w:tcW w:w="828" w:type="dxa"/>
            <w:gridSpan w:val="3"/>
            <w:tcBorders>
              <w:top w:val="nil"/>
              <w:left w:val="nil"/>
              <w:bottom w:val="nil"/>
              <w:right w:val="nil"/>
            </w:tcBorders>
            <w:noWrap/>
            <w:vAlign w:val="center"/>
            <w:hideMark/>
          </w:tcPr>
          <w:p w14:paraId="2C9F5CF8" w14:textId="77777777" w:rsidR="008D4A8D" w:rsidRPr="00204E96" w:rsidRDefault="008D4A8D" w:rsidP="00BB06FE">
            <w:pPr>
              <w:rPr>
                <w:sz w:val="20"/>
                <w:szCs w:val="20"/>
              </w:rPr>
            </w:pPr>
          </w:p>
        </w:tc>
        <w:tc>
          <w:tcPr>
            <w:tcW w:w="248" w:type="dxa"/>
            <w:gridSpan w:val="2"/>
            <w:tcBorders>
              <w:top w:val="nil"/>
              <w:left w:val="nil"/>
              <w:bottom w:val="nil"/>
              <w:right w:val="nil"/>
            </w:tcBorders>
            <w:noWrap/>
            <w:vAlign w:val="center"/>
            <w:hideMark/>
          </w:tcPr>
          <w:p w14:paraId="78BE5DF2" w14:textId="77777777" w:rsidR="008D4A8D" w:rsidRPr="00204E96" w:rsidRDefault="008D4A8D" w:rsidP="00BB06FE">
            <w:pPr>
              <w:rPr>
                <w:sz w:val="20"/>
                <w:szCs w:val="20"/>
              </w:rPr>
            </w:pPr>
          </w:p>
        </w:tc>
        <w:tc>
          <w:tcPr>
            <w:tcW w:w="912" w:type="dxa"/>
            <w:gridSpan w:val="4"/>
            <w:tcBorders>
              <w:top w:val="nil"/>
              <w:left w:val="nil"/>
              <w:bottom w:val="nil"/>
              <w:right w:val="nil"/>
            </w:tcBorders>
            <w:noWrap/>
            <w:vAlign w:val="center"/>
            <w:hideMark/>
          </w:tcPr>
          <w:p w14:paraId="3A271489" w14:textId="77777777" w:rsidR="008D4A8D" w:rsidRPr="00204E96" w:rsidRDefault="008D4A8D" w:rsidP="00BB06FE">
            <w:pPr>
              <w:rPr>
                <w:sz w:val="20"/>
                <w:szCs w:val="20"/>
              </w:rPr>
            </w:pPr>
          </w:p>
        </w:tc>
        <w:tc>
          <w:tcPr>
            <w:tcW w:w="911" w:type="dxa"/>
            <w:gridSpan w:val="3"/>
            <w:tcBorders>
              <w:top w:val="nil"/>
              <w:left w:val="nil"/>
              <w:bottom w:val="nil"/>
              <w:right w:val="nil"/>
            </w:tcBorders>
            <w:noWrap/>
            <w:vAlign w:val="center"/>
            <w:hideMark/>
          </w:tcPr>
          <w:p w14:paraId="084B9CEC" w14:textId="77777777" w:rsidR="008D4A8D" w:rsidRPr="00204E96" w:rsidRDefault="008D4A8D" w:rsidP="00BB06FE">
            <w:pPr>
              <w:rPr>
                <w:sz w:val="20"/>
                <w:szCs w:val="20"/>
              </w:rPr>
            </w:pPr>
          </w:p>
        </w:tc>
        <w:tc>
          <w:tcPr>
            <w:tcW w:w="930" w:type="dxa"/>
            <w:gridSpan w:val="4"/>
            <w:tcBorders>
              <w:top w:val="nil"/>
              <w:left w:val="nil"/>
              <w:bottom w:val="nil"/>
              <w:right w:val="nil"/>
            </w:tcBorders>
            <w:noWrap/>
            <w:vAlign w:val="center"/>
            <w:hideMark/>
          </w:tcPr>
          <w:p w14:paraId="57CFB258" w14:textId="77777777" w:rsidR="008D4A8D" w:rsidRPr="00204E96" w:rsidRDefault="008D4A8D" w:rsidP="00BB06FE">
            <w:pPr>
              <w:rPr>
                <w:sz w:val="20"/>
                <w:szCs w:val="20"/>
              </w:rPr>
            </w:pPr>
          </w:p>
        </w:tc>
      </w:tr>
      <w:tr w:rsidR="006E5227" w:rsidRPr="00204E96" w14:paraId="5E279D98" w14:textId="77777777" w:rsidTr="00BB06FE">
        <w:trPr>
          <w:gridAfter w:val="1"/>
          <w:wAfter w:w="109" w:type="dxa"/>
          <w:trHeight w:val="388"/>
        </w:trPr>
        <w:tc>
          <w:tcPr>
            <w:tcW w:w="622" w:type="dxa"/>
            <w:tcBorders>
              <w:top w:val="nil"/>
              <w:left w:val="nil"/>
              <w:bottom w:val="single" w:sz="8" w:space="0" w:color="423F3E"/>
              <w:right w:val="nil"/>
            </w:tcBorders>
            <w:noWrap/>
            <w:vAlign w:val="center"/>
            <w:hideMark/>
          </w:tcPr>
          <w:p w14:paraId="6A09002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43" w:type="dxa"/>
            <w:tcBorders>
              <w:top w:val="nil"/>
              <w:left w:val="nil"/>
              <w:bottom w:val="single" w:sz="8" w:space="0" w:color="423F3E"/>
              <w:right w:val="nil"/>
            </w:tcBorders>
            <w:noWrap/>
            <w:vAlign w:val="center"/>
            <w:hideMark/>
          </w:tcPr>
          <w:p w14:paraId="7656B04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784" w:type="dxa"/>
            <w:gridSpan w:val="2"/>
            <w:tcBorders>
              <w:top w:val="nil"/>
              <w:left w:val="nil"/>
              <w:bottom w:val="single" w:sz="8" w:space="0" w:color="423F3E"/>
              <w:right w:val="nil"/>
            </w:tcBorders>
            <w:noWrap/>
            <w:vAlign w:val="center"/>
            <w:hideMark/>
          </w:tcPr>
          <w:p w14:paraId="76B4854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628" w:type="dxa"/>
            <w:tcBorders>
              <w:top w:val="nil"/>
              <w:left w:val="nil"/>
              <w:bottom w:val="single" w:sz="8" w:space="0" w:color="423F3E"/>
              <w:right w:val="nil"/>
            </w:tcBorders>
            <w:noWrap/>
            <w:vAlign w:val="center"/>
            <w:hideMark/>
          </w:tcPr>
          <w:p w14:paraId="0669E2B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614" w:type="dxa"/>
            <w:tcBorders>
              <w:top w:val="nil"/>
              <w:left w:val="nil"/>
              <w:bottom w:val="single" w:sz="8" w:space="0" w:color="423F3E"/>
              <w:right w:val="nil"/>
            </w:tcBorders>
            <w:noWrap/>
            <w:vAlign w:val="center"/>
            <w:hideMark/>
          </w:tcPr>
          <w:p w14:paraId="272B4BF1"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232" w:type="dxa"/>
            <w:tcBorders>
              <w:top w:val="nil"/>
              <w:left w:val="nil"/>
              <w:bottom w:val="single" w:sz="8" w:space="0" w:color="423F3E"/>
              <w:right w:val="nil"/>
            </w:tcBorders>
            <w:noWrap/>
            <w:vAlign w:val="center"/>
            <w:hideMark/>
          </w:tcPr>
          <w:p w14:paraId="430D1EA3"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4" w:type="dxa"/>
            <w:gridSpan w:val="2"/>
            <w:tcBorders>
              <w:top w:val="nil"/>
              <w:left w:val="nil"/>
              <w:bottom w:val="single" w:sz="8" w:space="0" w:color="423F3E"/>
              <w:right w:val="nil"/>
            </w:tcBorders>
            <w:noWrap/>
            <w:vAlign w:val="center"/>
            <w:hideMark/>
          </w:tcPr>
          <w:p w14:paraId="695D34FE"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5" w:type="dxa"/>
            <w:tcBorders>
              <w:top w:val="nil"/>
              <w:left w:val="nil"/>
              <w:bottom w:val="single" w:sz="8" w:space="0" w:color="423F3E"/>
              <w:right w:val="nil"/>
            </w:tcBorders>
            <w:noWrap/>
            <w:vAlign w:val="center"/>
            <w:hideMark/>
          </w:tcPr>
          <w:p w14:paraId="37C6F60D"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4" w:type="dxa"/>
            <w:tcBorders>
              <w:top w:val="nil"/>
              <w:left w:val="nil"/>
              <w:bottom w:val="single" w:sz="8" w:space="0" w:color="423F3E"/>
              <w:right w:val="nil"/>
            </w:tcBorders>
            <w:noWrap/>
            <w:vAlign w:val="center"/>
            <w:hideMark/>
          </w:tcPr>
          <w:p w14:paraId="66DA1B46"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2" w:type="dxa"/>
            <w:gridSpan w:val="3"/>
            <w:tcBorders>
              <w:top w:val="nil"/>
              <w:left w:val="nil"/>
              <w:bottom w:val="single" w:sz="8" w:space="0" w:color="423F3E"/>
              <w:right w:val="nil"/>
            </w:tcBorders>
            <w:noWrap/>
            <w:vAlign w:val="center"/>
            <w:hideMark/>
          </w:tcPr>
          <w:p w14:paraId="5855425E"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1061" w:type="dxa"/>
            <w:gridSpan w:val="2"/>
            <w:tcBorders>
              <w:top w:val="nil"/>
              <w:left w:val="nil"/>
              <w:bottom w:val="single" w:sz="8" w:space="0" w:color="423F3E"/>
              <w:right w:val="nil"/>
            </w:tcBorders>
            <w:shd w:val="clear" w:color="000000" w:fill="FFFFFF"/>
            <w:noWrap/>
            <w:vAlign w:val="center"/>
            <w:hideMark/>
          </w:tcPr>
          <w:p w14:paraId="59DFE63D" w14:textId="77777777" w:rsidR="008D4A8D" w:rsidRPr="00204E96" w:rsidRDefault="008D4A8D" w:rsidP="00BB06FE">
            <w:pPr>
              <w:rPr>
                <w:rFonts w:ascii="Calibri" w:hAnsi="Calibri" w:cs="Calibri"/>
                <w:b/>
                <w:bCs/>
                <w:color w:val="FFFFFF"/>
                <w:sz w:val="14"/>
                <w:szCs w:val="14"/>
              </w:rPr>
            </w:pPr>
            <w:r w:rsidRPr="00204E96">
              <w:rPr>
                <w:rFonts w:ascii="Calibri" w:hAnsi="Calibri" w:cs="Calibri"/>
                <w:b/>
                <w:bCs/>
                <w:color w:val="FFFFFF"/>
                <w:sz w:val="14"/>
                <w:szCs w:val="14"/>
              </w:rPr>
              <w:t> </w:t>
            </w:r>
          </w:p>
        </w:tc>
        <w:tc>
          <w:tcPr>
            <w:tcW w:w="1862" w:type="dxa"/>
            <w:gridSpan w:val="5"/>
            <w:tcBorders>
              <w:top w:val="nil"/>
              <w:left w:val="nil"/>
              <w:bottom w:val="single" w:sz="8" w:space="0" w:color="423F3E"/>
              <w:right w:val="nil"/>
            </w:tcBorders>
            <w:shd w:val="clear" w:color="000000" w:fill="F1904E"/>
            <w:noWrap/>
            <w:vAlign w:val="center"/>
            <w:hideMark/>
          </w:tcPr>
          <w:p w14:paraId="7D90A70B"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Best Trading Time</w:t>
            </w:r>
          </w:p>
        </w:tc>
        <w:tc>
          <w:tcPr>
            <w:tcW w:w="708" w:type="dxa"/>
            <w:tcBorders>
              <w:top w:val="nil"/>
              <w:left w:val="nil"/>
              <w:bottom w:val="single" w:sz="8" w:space="0" w:color="423F3E"/>
              <w:right w:val="nil"/>
            </w:tcBorders>
            <w:shd w:val="clear" w:color="000000" w:fill="FFFFFF"/>
            <w:noWrap/>
            <w:vAlign w:val="center"/>
            <w:hideMark/>
          </w:tcPr>
          <w:p w14:paraId="31655EFD"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 </w:t>
            </w:r>
          </w:p>
        </w:tc>
        <w:tc>
          <w:tcPr>
            <w:tcW w:w="623" w:type="dxa"/>
            <w:tcBorders>
              <w:top w:val="nil"/>
              <w:left w:val="nil"/>
              <w:bottom w:val="single" w:sz="8" w:space="0" w:color="423F3E"/>
              <w:right w:val="nil"/>
            </w:tcBorders>
            <w:shd w:val="clear" w:color="000000" w:fill="FFFFFF"/>
            <w:noWrap/>
            <w:vAlign w:val="center"/>
            <w:hideMark/>
          </w:tcPr>
          <w:p w14:paraId="18F9CB7B"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 </w:t>
            </w:r>
          </w:p>
        </w:tc>
        <w:tc>
          <w:tcPr>
            <w:tcW w:w="2488" w:type="dxa"/>
            <w:gridSpan w:val="12"/>
            <w:tcBorders>
              <w:top w:val="nil"/>
              <w:left w:val="nil"/>
              <w:bottom w:val="single" w:sz="8" w:space="0" w:color="423F3E"/>
              <w:right w:val="nil"/>
            </w:tcBorders>
            <w:shd w:val="clear" w:color="000000" w:fill="F1904E"/>
            <w:noWrap/>
            <w:vAlign w:val="center"/>
            <w:hideMark/>
          </w:tcPr>
          <w:p w14:paraId="41FFF0AB"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Best Trading Time</w:t>
            </w:r>
          </w:p>
        </w:tc>
        <w:tc>
          <w:tcPr>
            <w:tcW w:w="554" w:type="dxa"/>
            <w:tcBorders>
              <w:top w:val="nil"/>
              <w:left w:val="nil"/>
              <w:bottom w:val="single" w:sz="8" w:space="0" w:color="423F3E"/>
              <w:right w:val="nil"/>
            </w:tcBorders>
            <w:shd w:val="clear" w:color="000000" w:fill="FFFFFF"/>
            <w:noWrap/>
            <w:vAlign w:val="center"/>
            <w:hideMark/>
          </w:tcPr>
          <w:p w14:paraId="12C0B8CD" w14:textId="77777777" w:rsidR="008D4A8D" w:rsidRPr="00204E96" w:rsidRDefault="008D4A8D" w:rsidP="00BB06FE">
            <w:pPr>
              <w:rPr>
                <w:rFonts w:ascii="Calibri" w:hAnsi="Calibri" w:cs="Calibri"/>
                <w:b/>
                <w:bCs/>
                <w:color w:val="163884"/>
                <w:sz w:val="14"/>
                <w:szCs w:val="14"/>
              </w:rPr>
            </w:pPr>
            <w:r w:rsidRPr="00204E96">
              <w:rPr>
                <w:rFonts w:ascii="Calibri" w:hAnsi="Calibri" w:cs="Calibri"/>
                <w:b/>
                <w:bCs/>
                <w:color w:val="163884"/>
                <w:sz w:val="14"/>
                <w:szCs w:val="14"/>
              </w:rPr>
              <w:t> </w:t>
            </w:r>
          </w:p>
        </w:tc>
        <w:tc>
          <w:tcPr>
            <w:tcW w:w="713" w:type="dxa"/>
            <w:gridSpan w:val="4"/>
            <w:tcBorders>
              <w:top w:val="nil"/>
              <w:left w:val="nil"/>
              <w:bottom w:val="single" w:sz="8" w:space="0" w:color="423F3E"/>
              <w:right w:val="nil"/>
            </w:tcBorders>
            <w:noWrap/>
            <w:vAlign w:val="center"/>
            <w:hideMark/>
          </w:tcPr>
          <w:p w14:paraId="067E3A7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71" w:type="dxa"/>
            <w:tcBorders>
              <w:top w:val="nil"/>
              <w:left w:val="nil"/>
              <w:bottom w:val="single" w:sz="8" w:space="0" w:color="423F3E"/>
              <w:right w:val="nil"/>
            </w:tcBorders>
            <w:noWrap/>
            <w:vAlign w:val="center"/>
            <w:hideMark/>
          </w:tcPr>
          <w:p w14:paraId="3394836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5" w:type="dxa"/>
            <w:gridSpan w:val="4"/>
            <w:tcBorders>
              <w:top w:val="nil"/>
              <w:left w:val="nil"/>
              <w:bottom w:val="single" w:sz="8" w:space="0" w:color="423F3E"/>
              <w:right w:val="nil"/>
            </w:tcBorders>
            <w:noWrap/>
            <w:vAlign w:val="center"/>
            <w:hideMark/>
          </w:tcPr>
          <w:p w14:paraId="6380C58D"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r>
      <w:tr w:rsidR="00645AE5" w:rsidRPr="00204E96" w14:paraId="6AAA50BC" w14:textId="77777777" w:rsidTr="00BB06FE">
        <w:trPr>
          <w:gridAfter w:val="1"/>
          <w:wAfter w:w="137" w:type="dxa"/>
          <w:trHeight w:val="310"/>
        </w:trPr>
        <w:tc>
          <w:tcPr>
            <w:tcW w:w="8136" w:type="dxa"/>
            <w:gridSpan w:val="19"/>
            <w:tcBorders>
              <w:top w:val="nil"/>
              <w:left w:val="nil"/>
              <w:bottom w:val="nil"/>
              <w:right w:val="nil"/>
            </w:tcBorders>
            <w:noWrap/>
            <w:vAlign w:val="center"/>
            <w:hideMark/>
          </w:tcPr>
          <w:p w14:paraId="30D5B539" w14:textId="414D8E62" w:rsidR="008D4A8D" w:rsidRPr="00204E96" w:rsidRDefault="008D4A8D" w:rsidP="00BB06FE">
            <w:pPr>
              <w:rPr>
                <w:rFonts w:ascii="Calibri" w:hAnsi="Calibri" w:cs="Calibri"/>
                <w:color w:val="423F3E"/>
                <w:sz w:val="14"/>
                <w:szCs w:val="14"/>
              </w:rPr>
            </w:pPr>
            <w:r w:rsidRPr="00204E96">
              <w:rPr>
                <w:rFonts w:ascii="Calibri" w:hAnsi="Calibri" w:cs="Calibri"/>
                <w:color w:val="423F3E"/>
                <w:sz w:val="14"/>
                <w:szCs w:val="14"/>
              </w:rPr>
              <w:t xml:space="preserve">Note: This chart shows the normal forex trading times of all </w:t>
            </w:r>
            <w:r w:rsidR="00B53F56">
              <w:rPr>
                <w:rFonts w:ascii="Calibri" w:hAnsi="Calibri" w:cs="Calibri"/>
                <w:color w:val="423F3E"/>
                <w:sz w:val="14"/>
                <w:szCs w:val="14"/>
              </w:rPr>
              <w:t xml:space="preserve">the </w:t>
            </w:r>
            <w:r w:rsidRPr="00204E96">
              <w:rPr>
                <w:rFonts w:ascii="Calibri" w:hAnsi="Calibri" w:cs="Calibri"/>
                <w:color w:val="423F3E"/>
                <w:sz w:val="14"/>
                <w:szCs w:val="14"/>
              </w:rPr>
              <w:t>major forex trading centers across the globe in Pakistan Standard Time.</w:t>
            </w:r>
          </w:p>
        </w:tc>
        <w:tc>
          <w:tcPr>
            <w:tcW w:w="625" w:type="dxa"/>
            <w:gridSpan w:val="2"/>
            <w:tcBorders>
              <w:top w:val="nil"/>
              <w:left w:val="nil"/>
              <w:bottom w:val="nil"/>
              <w:right w:val="nil"/>
            </w:tcBorders>
            <w:noWrap/>
            <w:vAlign w:val="bottom"/>
            <w:hideMark/>
          </w:tcPr>
          <w:p w14:paraId="11961FDB" w14:textId="77777777" w:rsidR="008D4A8D" w:rsidRPr="00204E96" w:rsidRDefault="008D4A8D" w:rsidP="00BB06FE">
            <w:pPr>
              <w:rPr>
                <w:rFonts w:ascii="Calibri" w:hAnsi="Calibri" w:cs="Calibri"/>
                <w:color w:val="423F3E"/>
                <w:sz w:val="14"/>
                <w:szCs w:val="14"/>
              </w:rPr>
            </w:pPr>
          </w:p>
        </w:tc>
        <w:tc>
          <w:tcPr>
            <w:tcW w:w="619" w:type="dxa"/>
            <w:tcBorders>
              <w:top w:val="nil"/>
              <w:left w:val="nil"/>
              <w:bottom w:val="nil"/>
              <w:right w:val="nil"/>
            </w:tcBorders>
            <w:noWrap/>
            <w:vAlign w:val="bottom"/>
            <w:hideMark/>
          </w:tcPr>
          <w:p w14:paraId="4750C75C" w14:textId="77777777" w:rsidR="008D4A8D" w:rsidRPr="00204E96" w:rsidRDefault="008D4A8D" w:rsidP="00BB06FE">
            <w:pPr>
              <w:rPr>
                <w:sz w:val="20"/>
                <w:szCs w:val="20"/>
              </w:rPr>
            </w:pPr>
          </w:p>
        </w:tc>
        <w:tc>
          <w:tcPr>
            <w:tcW w:w="712" w:type="dxa"/>
            <w:tcBorders>
              <w:top w:val="nil"/>
              <w:left w:val="nil"/>
              <w:bottom w:val="nil"/>
              <w:right w:val="nil"/>
            </w:tcBorders>
            <w:noWrap/>
            <w:vAlign w:val="bottom"/>
            <w:hideMark/>
          </w:tcPr>
          <w:p w14:paraId="00FCF41C" w14:textId="77777777" w:rsidR="008D4A8D" w:rsidRPr="00204E96" w:rsidRDefault="008D4A8D" w:rsidP="00BB06FE">
            <w:pPr>
              <w:rPr>
                <w:sz w:val="20"/>
                <w:szCs w:val="20"/>
              </w:rPr>
            </w:pPr>
          </w:p>
        </w:tc>
        <w:tc>
          <w:tcPr>
            <w:tcW w:w="236" w:type="dxa"/>
            <w:tcBorders>
              <w:top w:val="nil"/>
              <w:left w:val="nil"/>
              <w:bottom w:val="nil"/>
              <w:right w:val="nil"/>
            </w:tcBorders>
            <w:noWrap/>
            <w:vAlign w:val="bottom"/>
            <w:hideMark/>
          </w:tcPr>
          <w:p w14:paraId="032D87EE" w14:textId="77777777" w:rsidR="008D4A8D" w:rsidRPr="00204E96" w:rsidRDefault="008D4A8D" w:rsidP="00BB06FE">
            <w:pPr>
              <w:rPr>
                <w:sz w:val="20"/>
                <w:szCs w:val="20"/>
              </w:rPr>
            </w:pPr>
          </w:p>
        </w:tc>
        <w:tc>
          <w:tcPr>
            <w:tcW w:w="535" w:type="dxa"/>
            <w:gridSpan w:val="3"/>
            <w:tcBorders>
              <w:top w:val="nil"/>
              <w:left w:val="nil"/>
              <w:bottom w:val="nil"/>
              <w:right w:val="nil"/>
            </w:tcBorders>
            <w:noWrap/>
            <w:vAlign w:val="bottom"/>
            <w:hideMark/>
          </w:tcPr>
          <w:p w14:paraId="04C459F5" w14:textId="77777777" w:rsidR="008D4A8D" w:rsidRPr="00204E96" w:rsidRDefault="008D4A8D" w:rsidP="00BB06FE">
            <w:pPr>
              <w:rPr>
                <w:sz w:val="20"/>
                <w:szCs w:val="20"/>
              </w:rPr>
            </w:pPr>
          </w:p>
        </w:tc>
        <w:tc>
          <w:tcPr>
            <w:tcW w:w="534" w:type="dxa"/>
            <w:gridSpan w:val="2"/>
            <w:tcBorders>
              <w:top w:val="nil"/>
              <w:left w:val="nil"/>
              <w:bottom w:val="nil"/>
              <w:right w:val="nil"/>
            </w:tcBorders>
            <w:noWrap/>
            <w:vAlign w:val="bottom"/>
            <w:hideMark/>
          </w:tcPr>
          <w:p w14:paraId="7BBBB638" w14:textId="77777777" w:rsidR="008D4A8D" w:rsidRPr="00204E96" w:rsidRDefault="008D4A8D" w:rsidP="00BB06FE">
            <w:pPr>
              <w:rPr>
                <w:sz w:val="20"/>
                <w:szCs w:val="20"/>
              </w:rPr>
            </w:pPr>
          </w:p>
        </w:tc>
        <w:tc>
          <w:tcPr>
            <w:tcW w:w="828" w:type="dxa"/>
            <w:gridSpan w:val="3"/>
            <w:tcBorders>
              <w:top w:val="nil"/>
              <w:left w:val="nil"/>
              <w:bottom w:val="nil"/>
              <w:right w:val="nil"/>
            </w:tcBorders>
            <w:noWrap/>
            <w:vAlign w:val="bottom"/>
            <w:hideMark/>
          </w:tcPr>
          <w:p w14:paraId="6B4A8C55" w14:textId="77777777" w:rsidR="008D4A8D" w:rsidRPr="00204E96" w:rsidRDefault="008D4A8D" w:rsidP="00BB06FE">
            <w:pPr>
              <w:rPr>
                <w:sz w:val="20"/>
                <w:szCs w:val="20"/>
              </w:rPr>
            </w:pPr>
          </w:p>
        </w:tc>
        <w:tc>
          <w:tcPr>
            <w:tcW w:w="242" w:type="dxa"/>
            <w:gridSpan w:val="2"/>
            <w:tcBorders>
              <w:top w:val="nil"/>
              <w:left w:val="nil"/>
              <w:bottom w:val="nil"/>
              <w:right w:val="nil"/>
            </w:tcBorders>
            <w:noWrap/>
            <w:vAlign w:val="bottom"/>
            <w:hideMark/>
          </w:tcPr>
          <w:p w14:paraId="25F681B5" w14:textId="77777777" w:rsidR="008D4A8D" w:rsidRPr="00204E96" w:rsidRDefault="008D4A8D" w:rsidP="00BB06FE">
            <w:pPr>
              <w:rPr>
                <w:sz w:val="20"/>
                <w:szCs w:val="20"/>
              </w:rPr>
            </w:pPr>
          </w:p>
        </w:tc>
        <w:tc>
          <w:tcPr>
            <w:tcW w:w="912" w:type="dxa"/>
            <w:gridSpan w:val="4"/>
            <w:tcBorders>
              <w:top w:val="nil"/>
              <w:left w:val="nil"/>
              <w:bottom w:val="nil"/>
              <w:right w:val="nil"/>
            </w:tcBorders>
            <w:noWrap/>
            <w:vAlign w:val="bottom"/>
            <w:hideMark/>
          </w:tcPr>
          <w:p w14:paraId="7CDAB4B9" w14:textId="77777777" w:rsidR="008D4A8D" w:rsidRPr="00204E96" w:rsidRDefault="008D4A8D" w:rsidP="00BB06FE">
            <w:pPr>
              <w:rPr>
                <w:sz w:val="20"/>
                <w:szCs w:val="20"/>
              </w:rPr>
            </w:pPr>
          </w:p>
        </w:tc>
        <w:tc>
          <w:tcPr>
            <w:tcW w:w="911" w:type="dxa"/>
            <w:gridSpan w:val="3"/>
            <w:tcBorders>
              <w:top w:val="nil"/>
              <w:left w:val="nil"/>
              <w:bottom w:val="nil"/>
              <w:right w:val="nil"/>
            </w:tcBorders>
            <w:noWrap/>
            <w:vAlign w:val="bottom"/>
            <w:hideMark/>
          </w:tcPr>
          <w:p w14:paraId="6D541158" w14:textId="77777777" w:rsidR="008D4A8D" w:rsidRPr="00204E96" w:rsidRDefault="008D4A8D" w:rsidP="00BB06FE">
            <w:pPr>
              <w:rPr>
                <w:sz w:val="20"/>
                <w:szCs w:val="20"/>
              </w:rPr>
            </w:pPr>
          </w:p>
        </w:tc>
        <w:tc>
          <w:tcPr>
            <w:tcW w:w="915" w:type="dxa"/>
            <w:gridSpan w:val="4"/>
            <w:tcBorders>
              <w:top w:val="nil"/>
              <w:left w:val="nil"/>
              <w:bottom w:val="nil"/>
              <w:right w:val="nil"/>
            </w:tcBorders>
            <w:noWrap/>
            <w:vAlign w:val="bottom"/>
            <w:hideMark/>
          </w:tcPr>
          <w:p w14:paraId="4D2A4BCA" w14:textId="77777777" w:rsidR="008D4A8D" w:rsidRPr="00204E96" w:rsidRDefault="008D4A8D" w:rsidP="00BB06FE">
            <w:pPr>
              <w:rPr>
                <w:sz w:val="20"/>
                <w:szCs w:val="20"/>
              </w:rPr>
            </w:pPr>
          </w:p>
        </w:tc>
      </w:tr>
    </w:tbl>
    <w:p w14:paraId="17A5808A" w14:textId="32622F5F" w:rsidR="00262CC5" w:rsidRDefault="00262CC5" w:rsidP="00262CC5">
      <w:pPr>
        <w:jc w:val="both"/>
        <w:rPr>
          <w:rFonts w:ascii="Calibri" w:hAnsi="Calibri" w:cs="Calibri"/>
          <w:color w:val="423F3E"/>
          <w:sz w:val="14"/>
          <w:szCs w:val="14"/>
        </w:rPr>
      </w:pPr>
    </w:p>
    <w:p w14:paraId="7BC030FD" w14:textId="7ED24F09" w:rsidR="00FC5EE8" w:rsidRDefault="00FC5EE8" w:rsidP="00262CC5">
      <w:pPr>
        <w:jc w:val="both"/>
        <w:rPr>
          <w:rFonts w:ascii="Calibri" w:hAnsi="Calibri" w:cs="Calibri"/>
          <w:color w:val="423F3E"/>
          <w:sz w:val="14"/>
          <w:szCs w:val="14"/>
        </w:rPr>
      </w:pPr>
    </w:p>
    <w:p w14:paraId="652F16CF" w14:textId="77777777" w:rsidR="00FC5EE8" w:rsidRDefault="00FC5EE8" w:rsidP="00262CC5">
      <w:pPr>
        <w:jc w:val="both"/>
        <w:rPr>
          <w:rFonts w:ascii="Calibri" w:hAnsi="Calibri" w:cs="Calibri"/>
          <w:color w:val="423F3E"/>
          <w:sz w:val="14"/>
          <w:szCs w:val="14"/>
        </w:rPr>
      </w:pPr>
    </w:p>
    <w:p w14:paraId="2AB753DF" w14:textId="790BC964" w:rsidR="000A0DCE" w:rsidRDefault="000A0DCE" w:rsidP="00262CC5">
      <w:pPr>
        <w:jc w:val="both"/>
        <w:rPr>
          <w:rFonts w:ascii="Calibri" w:hAnsi="Calibri" w:cs="Calibri"/>
          <w:color w:val="423F3E"/>
          <w:sz w:val="14"/>
          <w:szCs w:val="14"/>
        </w:rPr>
      </w:pPr>
    </w:p>
    <w:p w14:paraId="036F0AA7" w14:textId="308B2D65" w:rsidR="00EF44A7" w:rsidRDefault="007D15ED" w:rsidP="008D4A8D">
      <w:pPr>
        <w:jc w:val="both"/>
        <w:rPr>
          <w:rFonts w:asciiTheme="minorHAnsi" w:hAnsiTheme="minorHAnsi" w:cstheme="minorHAnsi"/>
          <w:b/>
          <w:noProof/>
          <w:color w:val="163884"/>
          <w:sz w:val="14"/>
        </w:rPr>
      </w:pPr>
      <w:r>
        <w:rPr>
          <w:noProof/>
        </w:rPr>
        <w:drawing>
          <wp:anchor distT="0" distB="0" distL="114300" distR="114300" simplePos="0" relativeHeight="251655680" behindDoc="0" locked="0" layoutInCell="1" allowOverlap="1" wp14:anchorId="71F8178C" wp14:editId="539C31D1">
            <wp:simplePos x="0" y="0"/>
            <wp:positionH relativeFrom="column">
              <wp:posOffset>6946265</wp:posOffset>
            </wp:positionH>
            <wp:positionV relativeFrom="paragraph">
              <wp:posOffset>12700</wp:posOffset>
            </wp:positionV>
            <wp:extent cx="2926080" cy="2194560"/>
            <wp:effectExtent l="0" t="0" r="0" b="0"/>
            <wp:wrapThrough wrapText="bothSides">
              <wp:wrapPolygon edited="0">
                <wp:start x="4781" y="938"/>
                <wp:lineTo x="4781" y="2063"/>
                <wp:lineTo x="9422" y="4313"/>
                <wp:lineTo x="10828" y="4313"/>
                <wp:lineTo x="7031" y="5250"/>
                <wp:lineTo x="4359" y="6375"/>
                <wp:lineTo x="4359" y="7313"/>
                <wp:lineTo x="3797" y="8438"/>
                <wp:lineTo x="3094" y="10125"/>
                <wp:lineTo x="2953" y="13313"/>
                <wp:lineTo x="3938" y="16313"/>
                <wp:lineTo x="3938" y="16875"/>
                <wp:lineTo x="6469" y="18938"/>
                <wp:lineTo x="7172" y="19313"/>
                <wp:lineTo x="9422" y="19313"/>
                <wp:lineTo x="20391" y="17063"/>
                <wp:lineTo x="20531" y="16313"/>
                <wp:lineTo x="17719" y="16313"/>
                <wp:lineTo x="20953" y="15188"/>
                <wp:lineTo x="21094" y="10875"/>
                <wp:lineTo x="19969" y="10500"/>
                <wp:lineTo x="18000" y="10313"/>
                <wp:lineTo x="20672" y="9188"/>
                <wp:lineTo x="20953" y="6750"/>
                <wp:lineTo x="10828" y="4313"/>
                <wp:lineTo x="16313" y="2250"/>
                <wp:lineTo x="16734" y="1500"/>
                <wp:lineTo x="15891" y="938"/>
                <wp:lineTo x="4781" y="938"/>
              </wp:wrapPolygon>
            </wp:wrapThrough>
            <wp:docPr id="25" name="Chart 25">
              <a:extLst xmlns:a="http://schemas.openxmlformats.org/drawingml/2006/main">
                <a:ext uri="{FF2B5EF4-FFF2-40B4-BE49-F238E27FC236}">
                  <a16:creationId xmlns:a16="http://schemas.microsoft.com/office/drawing/2014/main" id="{8E2CF849-ABF8-4DBF-9567-50F9CBAFA2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132354">
        <w:rPr>
          <w:noProof/>
        </w:rPr>
        <w:drawing>
          <wp:anchor distT="0" distB="0" distL="114300" distR="114300" simplePos="0" relativeHeight="251657728" behindDoc="0" locked="0" layoutInCell="1" allowOverlap="1" wp14:anchorId="639BD60B" wp14:editId="7E9C88BF">
            <wp:simplePos x="0" y="0"/>
            <wp:positionH relativeFrom="column">
              <wp:posOffset>35560</wp:posOffset>
            </wp:positionH>
            <wp:positionV relativeFrom="paragraph">
              <wp:posOffset>-635</wp:posOffset>
            </wp:positionV>
            <wp:extent cx="3474720" cy="2194560"/>
            <wp:effectExtent l="0" t="0" r="0" b="0"/>
            <wp:wrapThrough wrapText="bothSides">
              <wp:wrapPolygon edited="0">
                <wp:start x="5092" y="750"/>
                <wp:lineTo x="5092" y="1688"/>
                <wp:lineTo x="6868" y="4125"/>
                <wp:lineTo x="355" y="6188"/>
                <wp:lineTo x="355" y="6938"/>
                <wp:lineTo x="7224" y="7125"/>
                <wp:lineTo x="7105" y="10125"/>
                <wp:lineTo x="2250" y="11438"/>
                <wp:lineTo x="2250" y="12375"/>
                <wp:lineTo x="7224" y="13125"/>
                <wp:lineTo x="7105" y="16125"/>
                <wp:lineTo x="1539" y="16875"/>
                <wp:lineTo x="1539" y="17813"/>
                <wp:lineTo x="7224" y="19125"/>
                <wp:lineTo x="6987" y="20438"/>
                <wp:lineTo x="7697" y="20438"/>
                <wp:lineTo x="7697" y="19125"/>
                <wp:lineTo x="19539" y="18938"/>
                <wp:lineTo x="20605" y="17250"/>
                <wp:lineTo x="18947" y="16125"/>
                <wp:lineTo x="18355" y="13125"/>
                <wp:lineTo x="19895" y="12188"/>
                <wp:lineTo x="18711" y="10500"/>
                <wp:lineTo x="9000" y="10125"/>
                <wp:lineTo x="13263" y="7875"/>
                <wp:lineTo x="13263" y="7125"/>
                <wp:lineTo x="14447" y="7125"/>
                <wp:lineTo x="13737" y="5438"/>
                <wp:lineTo x="7697" y="4125"/>
                <wp:lineTo x="15987" y="2438"/>
                <wp:lineTo x="16342" y="1125"/>
                <wp:lineTo x="12434" y="750"/>
                <wp:lineTo x="5092" y="750"/>
              </wp:wrapPolygon>
            </wp:wrapThrough>
            <wp:docPr id="34" name="Chart 34">
              <a:extLst xmlns:a="http://schemas.openxmlformats.org/drawingml/2006/main">
                <a:ext uri="{FF2B5EF4-FFF2-40B4-BE49-F238E27FC236}">
                  <a16:creationId xmlns:a16="http://schemas.microsoft.com/office/drawing/2014/main" id="{F94BF767-7F9D-45CC-9A6A-F628A80846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FC5EE8">
        <w:rPr>
          <w:noProof/>
        </w:rPr>
        <w:drawing>
          <wp:anchor distT="0" distB="0" distL="114300" distR="114300" simplePos="0" relativeHeight="251656704" behindDoc="0" locked="0" layoutInCell="1" allowOverlap="1" wp14:anchorId="26D7C150" wp14:editId="0034C02A">
            <wp:simplePos x="0" y="0"/>
            <wp:positionH relativeFrom="column">
              <wp:posOffset>3616960</wp:posOffset>
            </wp:positionH>
            <wp:positionV relativeFrom="paragraph">
              <wp:posOffset>-635</wp:posOffset>
            </wp:positionV>
            <wp:extent cx="2926080" cy="2194560"/>
            <wp:effectExtent l="0" t="0" r="0" b="0"/>
            <wp:wrapThrough wrapText="bothSides">
              <wp:wrapPolygon edited="0">
                <wp:start x="2672" y="750"/>
                <wp:lineTo x="2672" y="1875"/>
                <wp:lineTo x="9000" y="4125"/>
                <wp:lineTo x="10828" y="4125"/>
                <wp:lineTo x="6609" y="5250"/>
                <wp:lineTo x="4219" y="6375"/>
                <wp:lineTo x="4219" y="7125"/>
                <wp:lineTo x="3656" y="8250"/>
                <wp:lineTo x="2813" y="10125"/>
                <wp:lineTo x="2672" y="13125"/>
                <wp:lineTo x="3656" y="16125"/>
                <wp:lineTo x="3656" y="16688"/>
                <wp:lineTo x="6328" y="18938"/>
                <wp:lineTo x="7031" y="19313"/>
                <wp:lineTo x="9281" y="19313"/>
                <wp:lineTo x="19406" y="17063"/>
                <wp:lineTo x="19547" y="16500"/>
                <wp:lineTo x="16734" y="16125"/>
                <wp:lineTo x="20953" y="14625"/>
                <wp:lineTo x="21094" y="11250"/>
                <wp:lineTo x="19969" y="10688"/>
                <wp:lineTo x="18281" y="10125"/>
                <wp:lineTo x="20391" y="9188"/>
                <wp:lineTo x="19828" y="6938"/>
                <wp:lineTo x="10828" y="4125"/>
                <wp:lineTo x="18422" y="2063"/>
                <wp:lineTo x="18844" y="1125"/>
                <wp:lineTo x="15750" y="750"/>
                <wp:lineTo x="2672" y="750"/>
              </wp:wrapPolygon>
            </wp:wrapThrough>
            <wp:docPr id="23" name="Chart 23">
              <a:extLst xmlns:a="http://schemas.openxmlformats.org/drawingml/2006/main">
                <a:ext uri="{FF2B5EF4-FFF2-40B4-BE49-F238E27FC236}">
                  <a16:creationId xmlns:a16="http://schemas.microsoft.com/office/drawing/2014/main" id="{FE0DAA22-535C-42E9-9A92-A29053A18D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p w14:paraId="32335D4A" w14:textId="77777777" w:rsidR="00EF44A7" w:rsidRDefault="00EF44A7">
      <w:pPr>
        <w:spacing w:after="160" w:line="259" w:lineRule="auto"/>
        <w:rPr>
          <w:rFonts w:asciiTheme="minorHAnsi" w:hAnsiTheme="minorHAnsi" w:cstheme="minorHAnsi"/>
          <w:b/>
          <w:noProof/>
          <w:color w:val="163884"/>
          <w:sz w:val="14"/>
        </w:rPr>
      </w:pPr>
    </w:p>
    <w:p w14:paraId="5ABB0C7F" w14:textId="1DE68BBA" w:rsidR="00DC5984" w:rsidRDefault="00BC7699">
      <w:pPr>
        <w:spacing w:after="160" w:line="259" w:lineRule="auto"/>
        <w:rPr>
          <w:rFonts w:asciiTheme="minorHAnsi" w:hAnsiTheme="minorHAnsi" w:cstheme="minorHAnsi"/>
          <w:b/>
          <w:noProof/>
          <w:color w:val="163884"/>
          <w:sz w:val="14"/>
        </w:rPr>
        <w:sectPr w:rsidR="00DC5984" w:rsidSect="0089683C">
          <w:headerReference w:type="default" r:id="rId25"/>
          <w:type w:val="continuous"/>
          <w:pgSz w:w="16838" w:h="11906" w:orient="landscape" w:code="9"/>
          <w:pgMar w:top="720" w:right="720" w:bottom="720" w:left="720" w:header="720" w:footer="432" w:gutter="0"/>
          <w:cols w:space="144"/>
          <w:docGrid w:linePitch="360"/>
        </w:sectPr>
      </w:pPr>
      <w:r>
        <w:rPr>
          <w:noProof/>
        </w:rPr>
        <mc:AlternateContent>
          <mc:Choice Requires="wps">
            <w:drawing>
              <wp:anchor distT="45720" distB="45720" distL="114300" distR="114300" simplePos="0" relativeHeight="251658752" behindDoc="0" locked="0" layoutInCell="1" allowOverlap="1" wp14:anchorId="35DC9321" wp14:editId="61F2F8B7">
                <wp:simplePos x="0" y="0"/>
                <wp:positionH relativeFrom="column">
                  <wp:posOffset>7848600</wp:posOffset>
                </wp:positionH>
                <wp:positionV relativeFrom="page">
                  <wp:posOffset>6772275</wp:posOffset>
                </wp:positionV>
                <wp:extent cx="1863725" cy="200660"/>
                <wp:effectExtent l="0" t="0" r="0" b="0"/>
                <wp:wrapSquare wrapText="bothSides"/>
                <wp:docPr id="1832819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725" cy="200660"/>
                        </a:xfrm>
                        <a:prstGeom prst="rect">
                          <a:avLst/>
                        </a:prstGeom>
                        <a:noFill/>
                        <a:ln w="9525">
                          <a:noFill/>
                          <a:miter lim="800000"/>
                          <a:headEnd/>
                          <a:tailEnd/>
                        </a:ln>
                      </wps:spPr>
                      <wps:txbx>
                        <w:txbxContent>
                          <w:p w14:paraId="08A57498" w14:textId="5A86EDF3" w:rsidR="000F069D" w:rsidRDefault="000F069D" w:rsidP="007E2219">
                            <w:bookmarkStart w:id="2" w:name="OLE_LINK1"/>
                            <w:r w:rsidRPr="00975B99">
                              <w:rPr>
                                <w:rFonts w:ascii="Calibri" w:hAnsi="Calibri" w:cs="Calibri"/>
                                <w:i/>
                                <w:iCs/>
                                <w:color w:val="444140"/>
                                <w:sz w:val="12"/>
                                <w:szCs w:val="12"/>
                              </w:rPr>
                              <w:t>Source</w:t>
                            </w:r>
                            <w:r>
                              <w:rPr>
                                <w:rFonts w:ascii="Calibri" w:hAnsi="Calibri" w:cs="Calibri"/>
                                <w:i/>
                                <w:iCs/>
                                <w:color w:val="444140"/>
                                <w:sz w:val="12"/>
                                <w:szCs w:val="12"/>
                              </w:rPr>
                              <w:t>s</w:t>
                            </w:r>
                            <w:r w:rsidRPr="00975B99">
                              <w:rPr>
                                <w:rFonts w:ascii="Calibri" w:hAnsi="Calibri" w:cs="Calibri"/>
                                <w:i/>
                                <w:iCs/>
                                <w:color w:val="444140"/>
                                <w:sz w:val="12"/>
                                <w:szCs w:val="12"/>
                              </w:rPr>
                              <w:t xml:space="preserve">: ACPL Research, </w:t>
                            </w:r>
                            <w:r>
                              <w:rPr>
                                <w:rFonts w:ascii="Calibri" w:hAnsi="Calibri" w:cs="Calibri"/>
                                <w:i/>
                                <w:iCs/>
                                <w:color w:val="444140"/>
                                <w:sz w:val="12"/>
                                <w:szCs w:val="12"/>
                              </w:rPr>
                              <w:t>Forexmarkethours, Dailyfx, Ig</w:t>
                            </w:r>
                            <w:bookmarkEnd w:id="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DC9321" id="_x0000_t202" coordsize="21600,21600" o:spt="202" path="m,l,21600r21600,l21600,xe">
                <v:stroke joinstyle="miter"/>
                <v:path gradientshapeok="t" o:connecttype="rect"/>
              </v:shapetype>
              <v:shape id="Text Box 47" o:spid="_x0000_s1028" type="#_x0000_t202" style="position:absolute;margin-left:618pt;margin-top:533.25pt;width:146.75pt;height:15.8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" filled="f" stroked="f">
                <v:textbox>
                  <w:txbxContent>
                    <w:p w14:paraId="08A57498" w14:textId="5A86EDF3" w:rsidR="000F069D" w:rsidRDefault="000F069D" w:rsidP="007E2219">
                      <w:bookmarkStart w:id="3" w:name="OLE_LINK1"/>
                      <w:r w:rsidRPr="00975B99">
                        <w:rPr>
                          <w:rFonts w:ascii="Calibri" w:hAnsi="Calibri" w:cs="Calibri"/>
                          <w:i/>
                          <w:iCs/>
                          <w:color w:val="444140"/>
                          <w:sz w:val="12"/>
                          <w:szCs w:val="12"/>
                        </w:rPr>
                        <w:t>Source</w:t>
                      </w:r>
                      <w:r>
                        <w:rPr>
                          <w:rFonts w:ascii="Calibri" w:hAnsi="Calibri" w:cs="Calibri"/>
                          <w:i/>
                          <w:iCs/>
                          <w:color w:val="444140"/>
                          <w:sz w:val="12"/>
                          <w:szCs w:val="12"/>
                        </w:rPr>
                        <w:t>s</w:t>
                      </w:r>
                      <w:r w:rsidRPr="00975B99">
                        <w:rPr>
                          <w:rFonts w:ascii="Calibri" w:hAnsi="Calibri" w:cs="Calibri"/>
                          <w:i/>
                          <w:iCs/>
                          <w:color w:val="444140"/>
                          <w:sz w:val="12"/>
                          <w:szCs w:val="12"/>
                        </w:rPr>
                        <w:t xml:space="preserve">: ACPL Research, </w:t>
                      </w:r>
                      <w:r>
                        <w:rPr>
                          <w:rFonts w:ascii="Calibri" w:hAnsi="Calibri" w:cs="Calibri"/>
                          <w:i/>
                          <w:iCs/>
                          <w:color w:val="444140"/>
                          <w:sz w:val="12"/>
                          <w:szCs w:val="12"/>
                        </w:rPr>
                        <w:t>Forexmarkethours, Dailyfx, Ig</w:t>
                      </w:r>
                      <w:bookmarkEnd w:id="3"/>
                    </w:p>
                  </w:txbxContent>
                </v:textbox>
                <w10:wrap type="square" anchory="page"/>
              </v:shape>
            </w:pict>
          </mc:Fallback>
        </mc:AlternateContent>
      </w:r>
      <w:r w:rsidR="00EF44A7">
        <w:rPr>
          <w:rFonts w:asciiTheme="minorHAnsi" w:hAnsiTheme="minorHAnsi" w:cstheme="minorHAnsi"/>
          <w:b/>
          <w:noProof/>
          <w:color w:val="163884"/>
          <w:sz w:val="14"/>
        </w:rPr>
        <w:br w:type="page"/>
      </w:r>
    </w:p>
    <w:p w14:paraId="1F314EF1" w14:textId="6A3A5425" w:rsidR="00EF44A7" w:rsidRDefault="00EF44A7">
      <w:pPr>
        <w:spacing w:after="160" w:line="259" w:lineRule="auto"/>
        <w:rPr>
          <w:rFonts w:asciiTheme="minorHAnsi" w:hAnsiTheme="minorHAnsi" w:cstheme="minorHAnsi"/>
          <w:b/>
          <w:noProof/>
          <w:color w:val="163884"/>
          <w:sz w:val="14"/>
        </w:rPr>
      </w:pPr>
    </w:p>
    <w:p w14:paraId="64D7C083" w14:textId="2415D358" w:rsidR="00CA0B17" w:rsidRPr="00E40A9F" w:rsidRDefault="00CA0B17" w:rsidP="00E40A9F">
      <w:pPr>
        <w:pStyle w:val="Introductions"/>
        <w:spacing w:line="240" w:lineRule="exact"/>
        <w:ind w:left="0" w:right="144"/>
        <w:jc w:val="left"/>
        <w:rPr>
          <w:rFonts w:cstheme="minorHAnsi"/>
          <w:b w:val="0"/>
          <w:sz w:val="18"/>
          <w:szCs w:val="18"/>
        </w:rPr>
        <w:sectPr w:rsidR="00CA0B17" w:rsidRPr="00E40A9F" w:rsidSect="003453D5">
          <w:headerReference w:type="default" r:id="rId26"/>
          <w:pgSz w:w="16838" w:h="11906" w:orient="landscape" w:code="9"/>
          <w:pgMar w:top="720" w:right="720" w:bottom="720" w:left="720" w:header="720" w:footer="432" w:gutter="0"/>
          <w:cols w:space="144"/>
          <w:docGrid w:linePitch="360"/>
        </w:sectPr>
      </w:pPr>
    </w:p>
    <w:p w14:paraId="7BB788E5" w14:textId="62EEC68F" w:rsidR="00E85D83" w:rsidRPr="00D14C96" w:rsidRDefault="00E85D83" w:rsidP="00E85D83">
      <w:pPr>
        <w:ind w:right="144"/>
        <w:contextualSpacing/>
        <w:jc w:val="both"/>
        <w:rPr>
          <w:rFonts w:asciiTheme="majorHAnsi" w:eastAsiaTheme="minorHAnsi" w:hAnsiTheme="majorHAnsi" w:cstheme="majorHAnsi"/>
          <w:sz w:val="14"/>
          <w:szCs w:val="22"/>
        </w:rPr>
      </w:pPr>
      <w:r w:rsidRPr="00D14C96">
        <w:rPr>
          <w:rFonts w:asciiTheme="majorHAnsi" w:eastAsiaTheme="minorHAnsi" w:hAnsiTheme="majorHAnsi" w:cstheme="majorHAnsi"/>
          <w:sz w:val="14"/>
          <w:szCs w:val="22"/>
        </w:rPr>
        <w:t xml:space="preserve">This report has been prepared by Abbasi </w:t>
      </w:r>
      <w:r w:rsidR="001D3E83">
        <w:rPr>
          <w:rFonts w:asciiTheme="majorHAnsi" w:eastAsiaTheme="minorHAnsi" w:hAnsiTheme="majorHAnsi" w:cstheme="majorHAnsi"/>
          <w:sz w:val="14"/>
          <w:szCs w:val="22"/>
        </w:rPr>
        <w:t>and</w:t>
      </w:r>
      <w:r w:rsidRPr="00D14C96">
        <w:rPr>
          <w:rFonts w:asciiTheme="majorHAnsi" w:eastAsiaTheme="minorHAnsi" w:hAnsiTheme="majorHAnsi" w:cstheme="majorHAnsi"/>
          <w:sz w:val="14"/>
          <w:szCs w:val="22"/>
        </w:rPr>
        <w:t xml:space="preserve"> Company (Private) Limited and is provided for information purposes only. Abbasi and Company (Private) Limited (ACPL) is engaged in brokerage business of commodities futures in Pakistan and to provide the trading/ execution facility on Pakistan Mercantile Exchange (PMEX).</w:t>
      </w:r>
      <w:r w:rsidR="004F223D">
        <w:rPr>
          <w:rFonts w:asciiTheme="majorHAnsi" w:eastAsiaTheme="minorHAnsi" w:hAnsiTheme="majorHAnsi" w:cstheme="majorHAnsi"/>
          <w:sz w:val="14"/>
          <w:szCs w:val="22"/>
        </w:rPr>
        <w:t xml:space="preserve"> </w:t>
      </w:r>
      <w:r w:rsidRPr="00D14C96">
        <w:rPr>
          <w:rFonts w:asciiTheme="majorHAnsi" w:eastAsiaTheme="minorHAnsi" w:hAnsiTheme="majorHAnsi" w:cstheme="majorHAnsi"/>
          <w:sz w:val="14"/>
          <w:szCs w:val="22"/>
        </w:rPr>
        <w:t xml:space="preserve">There is </w:t>
      </w:r>
      <w:r w:rsidRPr="00ED3B1B">
        <w:rPr>
          <w:rFonts w:asciiTheme="majorHAnsi" w:eastAsiaTheme="minorHAnsi" w:hAnsiTheme="majorHAnsi" w:cstheme="majorHAnsi"/>
          <w:noProof/>
          <w:sz w:val="14"/>
          <w:szCs w:val="22"/>
        </w:rPr>
        <w:t>risk</w:t>
      </w:r>
      <w:r w:rsidRPr="00D14C96">
        <w:rPr>
          <w:rFonts w:asciiTheme="majorHAnsi" w:eastAsiaTheme="minorHAnsi" w:hAnsiTheme="majorHAnsi" w:cstheme="majorHAnsi"/>
          <w:sz w:val="14"/>
          <w:szCs w:val="22"/>
        </w:rPr>
        <w:t xml:space="preserve"> of loss in trading in derivatives (futures). The author, directors and other employees of Abbasi and Company (Private) Limited and its affiliates cannot be held responsible for any loss in trading.</w:t>
      </w:r>
      <w:r w:rsidR="00E5423D">
        <w:rPr>
          <w:rFonts w:asciiTheme="majorHAnsi" w:eastAsiaTheme="minorHAnsi" w:hAnsiTheme="majorHAnsi" w:cstheme="majorHAnsi"/>
          <w:sz w:val="14"/>
          <w:szCs w:val="22"/>
        </w:rPr>
        <w:t xml:space="preserve"> </w:t>
      </w:r>
      <w:r w:rsidRPr="00D14C96">
        <w:rPr>
          <w:rFonts w:asciiTheme="majorHAnsi" w:eastAsiaTheme="minorHAnsi" w:hAnsiTheme="majorHAnsi" w:cstheme="majorHAnsi"/>
          <w:sz w:val="14"/>
          <w:szCs w:val="22"/>
        </w:rPr>
        <w:t xml:space="preserve">Futures; futures on margin carries a high level of </w:t>
      </w:r>
      <w:r w:rsidR="00C04469" w:rsidRPr="00D14C96">
        <w:rPr>
          <w:rFonts w:asciiTheme="majorHAnsi" w:eastAsiaTheme="minorHAnsi" w:hAnsiTheme="majorHAnsi" w:cstheme="majorHAnsi"/>
          <w:sz w:val="14"/>
          <w:szCs w:val="22"/>
        </w:rPr>
        <w:t>risk and</w:t>
      </w:r>
      <w:r w:rsidRPr="00D14C96">
        <w:rPr>
          <w:rFonts w:asciiTheme="majorHAnsi" w:eastAsiaTheme="minorHAnsi" w:hAnsiTheme="majorHAnsi" w:cstheme="majorHAnsi"/>
          <w:sz w:val="14"/>
          <w:szCs w:val="22"/>
        </w:rPr>
        <w:t xml:space="preserve"> may not be suitable for all investors. The high degree of leverage can work against the investor/ traders. Before deciding to invest in Commodity derivatives, you should carefully consider your investment objectives, level of experience, and risk appetite. The possibility exists that you could sustain a loss of some or all of your initial investment and therefore you should not invest money that you cannot afford to lose. You should be aware of all the risks associated with futures trading in commodities and other financial products. We take no responsibility for any loss made in investment on any instruments through us. In any event Abbasi and Company (Private) Limited, its affiliates, agents will not be liable to anyone for any decision made or action taken for investment/ trading. Abbasi and Company (Private) Limited, its affiliates, directors and employees cannot be held responsible for any loss in trading due to any problem in connectivity; failure of system; technical problem in the software or any other reason whatever.</w:t>
      </w:r>
    </w:p>
    <w:p w14:paraId="4B0BB1D3" w14:textId="072243A7" w:rsidR="00E85D83" w:rsidRDefault="00E85D83" w:rsidP="00E85D83">
      <w:pPr>
        <w:ind w:right="144"/>
        <w:contextualSpacing/>
        <w:jc w:val="both"/>
        <w:rPr>
          <w:rFonts w:asciiTheme="majorHAnsi" w:eastAsiaTheme="minorHAnsi" w:hAnsiTheme="majorHAnsi" w:cstheme="majorHAnsi"/>
          <w:sz w:val="14"/>
          <w:szCs w:val="22"/>
        </w:rPr>
      </w:pPr>
      <w:r w:rsidRPr="00D14C96">
        <w:rPr>
          <w:rFonts w:asciiTheme="majorHAnsi" w:eastAsiaTheme="minorHAnsi" w:hAnsiTheme="majorHAnsi" w:cstheme="majorHAnsi"/>
          <w:sz w:val="14"/>
          <w:szCs w:val="22"/>
        </w:rPr>
        <w:t>All the reports/ recommendations/ trading calls/ opinions are advisory in nature and contains the opinions of the author, which are not to be construed as investment advices. The author, directors and other employees of Abbasi and Company (Private) Limited and its affiliates cannot be held responsible for the accuracy of the information presented herein or for the results of the positions taken based on the opinions expressed in the reports/ views from Abbasi and Company (Private) Limited. All the views/ recommendations/ trading calls and opinions are based on the information, which are believed to be accurate and no assurance can be given for the accuracy of these information.</w:t>
      </w:r>
    </w:p>
    <w:p w14:paraId="488A14D1" w14:textId="77777777" w:rsidR="00A93CA7" w:rsidRPr="00D14C96" w:rsidRDefault="00A93CA7" w:rsidP="00E85D83">
      <w:pPr>
        <w:ind w:right="144"/>
        <w:contextualSpacing/>
        <w:jc w:val="both"/>
        <w:rPr>
          <w:rFonts w:asciiTheme="majorHAnsi" w:eastAsiaTheme="minorHAnsi" w:hAnsiTheme="majorHAnsi" w:cstheme="majorHAnsi"/>
          <w:sz w:val="14"/>
          <w:szCs w:val="22"/>
        </w:rPr>
      </w:pPr>
    </w:p>
    <w:p w14:paraId="5CC1F54A" w14:textId="1229F19A" w:rsidR="00E85D83" w:rsidRDefault="0050055F" w:rsidP="00C04469">
      <w:pPr>
        <w:ind w:right="144"/>
        <w:contextualSpacing/>
        <w:jc w:val="both"/>
        <w:rPr>
          <w:rFonts w:asciiTheme="majorHAnsi" w:eastAsiaTheme="minorHAnsi" w:hAnsiTheme="majorHAnsi" w:cstheme="majorHAnsi"/>
          <w:sz w:val="14"/>
          <w:szCs w:val="22"/>
        </w:rPr>
      </w:pPr>
      <w:r>
        <w:rPr>
          <w:rFonts w:asciiTheme="majorHAnsi" w:eastAsiaTheme="minorHAnsi" w:hAnsiTheme="majorHAnsi" w:cstheme="majorHAnsi"/>
          <w:sz w:val="14"/>
          <w:szCs w:val="22"/>
        </w:rPr>
        <w:t>D</w:t>
      </w:r>
      <w:r w:rsidR="00E85D83" w:rsidRPr="00D14C96">
        <w:rPr>
          <w:rFonts w:asciiTheme="majorHAnsi" w:eastAsiaTheme="minorHAnsi" w:hAnsiTheme="majorHAnsi" w:cstheme="majorHAnsi"/>
          <w:sz w:val="14"/>
          <w:szCs w:val="22"/>
        </w:rPr>
        <w:t>erivatives trading involve substantial risk. The valuation of the underlying may fluctuate, and as a result, clients may lose their entire original investment. In no event should the content of this research report be construed as an express or an implied promise, guarantee or implication by, or from, Abbasi and Company (Private) Limited that you will profit or that losses can, or will be, limited in any manner whatsoever. Past results are no indication of future performance. The information provided in this report is intended solely for informative purposes and is obtained from sources believed to be reliable. Information is in no way guaranteed. No guarantee of any kind is implied or possible where projections of future conditions are attempted.</w:t>
      </w:r>
      <w:r w:rsidR="00C04469">
        <w:rPr>
          <w:rFonts w:asciiTheme="majorHAnsi" w:eastAsiaTheme="minorHAnsi" w:hAnsiTheme="majorHAnsi" w:cstheme="majorHAnsi"/>
          <w:sz w:val="14"/>
          <w:szCs w:val="22"/>
        </w:rPr>
        <w:t xml:space="preserve"> </w:t>
      </w:r>
      <w:r w:rsidR="00E85D83" w:rsidRPr="00D14C96">
        <w:rPr>
          <w:rFonts w:asciiTheme="majorHAnsi" w:eastAsiaTheme="minorHAnsi" w:hAnsiTheme="majorHAnsi" w:cstheme="majorHAnsi"/>
          <w:sz w:val="14"/>
          <w:szCs w:val="22"/>
        </w:rPr>
        <w:t>Investments in securities market are subject to market risks, read all the related documents carefully before investing.</w:t>
      </w:r>
    </w:p>
    <w:p w14:paraId="793DE1C4" w14:textId="77777777" w:rsidR="00F11EE3" w:rsidRDefault="00F11EE3" w:rsidP="00F11EE3">
      <w:pPr>
        <w:ind w:right="144"/>
        <w:contextualSpacing/>
        <w:jc w:val="both"/>
        <w:rPr>
          <w:rFonts w:asciiTheme="majorHAnsi" w:eastAsiaTheme="minorHAnsi" w:hAnsiTheme="majorHAnsi" w:cstheme="majorHAnsi"/>
          <w:sz w:val="14"/>
          <w:szCs w:val="22"/>
        </w:rPr>
      </w:pPr>
    </w:p>
    <w:p w14:paraId="6DEA218C" w14:textId="77777777" w:rsidR="004277B0" w:rsidRDefault="00F11EE3" w:rsidP="00C04469">
      <w:pPr>
        <w:ind w:right="144"/>
        <w:contextualSpacing/>
        <w:jc w:val="both"/>
        <w:rPr>
          <w:rFonts w:asciiTheme="majorHAnsi" w:eastAsiaTheme="minorHAnsi" w:hAnsiTheme="majorHAnsi" w:cstheme="majorHAnsi"/>
          <w:sz w:val="14"/>
          <w:szCs w:val="22"/>
        </w:rPr>
      </w:pPr>
      <w:r w:rsidRPr="00F11EE3">
        <w:rPr>
          <w:rFonts w:asciiTheme="majorHAnsi" w:eastAsiaTheme="minorHAnsi" w:hAnsiTheme="majorHAnsi" w:cstheme="majorHAnsi"/>
          <w:sz w:val="14"/>
          <w:szCs w:val="22"/>
        </w:rPr>
        <w:t xml:space="preserve">All rights reserved by </w:t>
      </w:r>
      <w:r w:rsidR="001D3E83" w:rsidRPr="00D14C96">
        <w:rPr>
          <w:rFonts w:asciiTheme="majorHAnsi" w:eastAsiaTheme="minorHAnsi" w:hAnsiTheme="majorHAnsi" w:cstheme="majorHAnsi"/>
          <w:sz w:val="14"/>
          <w:szCs w:val="22"/>
        </w:rPr>
        <w:t xml:space="preserve">Abbasi </w:t>
      </w:r>
      <w:r w:rsidR="001D3E83">
        <w:rPr>
          <w:rFonts w:asciiTheme="majorHAnsi" w:eastAsiaTheme="minorHAnsi" w:hAnsiTheme="majorHAnsi" w:cstheme="majorHAnsi"/>
          <w:sz w:val="14"/>
          <w:szCs w:val="22"/>
        </w:rPr>
        <w:t>and</w:t>
      </w:r>
      <w:r w:rsidR="001D3E83" w:rsidRPr="00D14C96">
        <w:rPr>
          <w:rFonts w:asciiTheme="majorHAnsi" w:eastAsiaTheme="minorHAnsi" w:hAnsiTheme="majorHAnsi" w:cstheme="majorHAnsi"/>
          <w:sz w:val="14"/>
          <w:szCs w:val="22"/>
        </w:rPr>
        <w:t xml:space="preserve"> Company (Private) Limited</w:t>
      </w:r>
      <w:r w:rsidRPr="00F11EE3">
        <w:rPr>
          <w:rFonts w:asciiTheme="majorHAnsi" w:eastAsiaTheme="minorHAnsi" w:hAnsiTheme="majorHAnsi" w:cstheme="majorHAnsi"/>
          <w:sz w:val="14"/>
          <w:szCs w:val="22"/>
        </w:rPr>
        <w:t>. This report or any portion hereof may not be reproduced, distributed, or published by any person</w:t>
      </w:r>
      <w:r>
        <w:rPr>
          <w:rFonts w:asciiTheme="majorHAnsi" w:eastAsiaTheme="minorHAnsi" w:hAnsiTheme="majorHAnsi" w:cstheme="majorHAnsi"/>
          <w:sz w:val="14"/>
          <w:szCs w:val="22"/>
        </w:rPr>
        <w:t xml:space="preserve"> </w:t>
      </w:r>
      <w:r w:rsidRPr="00F11EE3">
        <w:rPr>
          <w:rFonts w:asciiTheme="majorHAnsi" w:eastAsiaTheme="minorHAnsi" w:hAnsiTheme="majorHAnsi" w:cstheme="majorHAnsi"/>
          <w:sz w:val="14"/>
          <w:szCs w:val="22"/>
        </w:rPr>
        <w:t xml:space="preserve">for any purpose whatsoever. Nor can it be sent to a third party without prior consent of </w:t>
      </w:r>
      <w:r w:rsidR="001D3E83" w:rsidRPr="00D14C96">
        <w:rPr>
          <w:rFonts w:asciiTheme="majorHAnsi" w:eastAsiaTheme="minorHAnsi" w:hAnsiTheme="majorHAnsi" w:cstheme="majorHAnsi"/>
          <w:sz w:val="14"/>
          <w:szCs w:val="22"/>
        </w:rPr>
        <w:t xml:space="preserve">Abbasi </w:t>
      </w:r>
      <w:r w:rsidR="001D3E83">
        <w:rPr>
          <w:rFonts w:asciiTheme="majorHAnsi" w:eastAsiaTheme="minorHAnsi" w:hAnsiTheme="majorHAnsi" w:cstheme="majorHAnsi"/>
          <w:sz w:val="14"/>
          <w:szCs w:val="22"/>
        </w:rPr>
        <w:t>and</w:t>
      </w:r>
      <w:r w:rsidR="001D3E83" w:rsidRPr="00D14C96">
        <w:rPr>
          <w:rFonts w:asciiTheme="majorHAnsi" w:eastAsiaTheme="minorHAnsi" w:hAnsiTheme="majorHAnsi" w:cstheme="majorHAnsi"/>
          <w:sz w:val="14"/>
          <w:szCs w:val="22"/>
        </w:rPr>
        <w:t xml:space="preserve"> Company</w:t>
      </w:r>
      <w:r w:rsidR="00FF7663">
        <w:rPr>
          <w:rFonts w:asciiTheme="majorHAnsi" w:eastAsiaTheme="minorHAnsi" w:hAnsiTheme="majorHAnsi" w:cstheme="majorHAnsi"/>
          <w:sz w:val="14"/>
          <w:szCs w:val="22"/>
        </w:rPr>
        <w:t xml:space="preserve"> </w:t>
      </w:r>
      <w:r w:rsidR="001D3E83" w:rsidRPr="00D14C96">
        <w:rPr>
          <w:rFonts w:asciiTheme="majorHAnsi" w:eastAsiaTheme="minorHAnsi" w:hAnsiTheme="majorHAnsi" w:cstheme="majorHAnsi"/>
          <w:sz w:val="14"/>
          <w:szCs w:val="22"/>
        </w:rPr>
        <w:t>(Private) Limited</w:t>
      </w:r>
      <w:r w:rsidRPr="00F11EE3">
        <w:rPr>
          <w:rFonts w:asciiTheme="majorHAnsi" w:eastAsiaTheme="minorHAnsi" w:hAnsiTheme="majorHAnsi" w:cstheme="majorHAnsi"/>
          <w:sz w:val="14"/>
          <w:szCs w:val="22"/>
        </w:rPr>
        <w:t>. Action could be taken for</w:t>
      </w:r>
      <w:r>
        <w:rPr>
          <w:rFonts w:asciiTheme="majorHAnsi" w:eastAsiaTheme="minorHAnsi" w:hAnsiTheme="majorHAnsi" w:cstheme="majorHAnsi"/>
          <w:sz w:val="14"/>
          <w:szCs w:val="22"/>
        </w:rPr>
        <w:t xml:space="preserve"> </w:t>
      </w:r>
      <w:r w:rsidRPr="00F11EE3">
        <w:rPr>
          <w:rFonts w:asciiTheme="majorHAnsi" w:eastAsiaTheme="minorHAnsi" w:hAnsiTheme="majorHAnsi" w:cstheme="majorHAnsi"/>
          <w:sz w:val="14"/>
          <w:szCs w:val="22"/>
        </w:rPr>
        <w:t>unauthorized reproduction, distribution, or publication.</w:t>
      </w:r>
    </w:p>
    <w:p w14:paraId="48967019" w14:textId="4A34FD66" w:rsidR="00934B2B" w:rsidRDefault="00F11EE3" w:rsidP="00C04469">
      <w:pPr>
        <w:ind w:right="144"/>
        <w:contextualSpacing/>
        <w:jc w:val="both"/>
        <w:rPr>
          <w:rFonts w:asciiTheme="majorHAnsi" w:eastAsiaTheme="minorHAnsi" w:hAnsiTheme="majorHAnsi" w:cstheme="majorHAnsi"/>
          <w:sz w:val="14"/>
          <w:szCs w:val="22"/>
        </w:rPr>
      </w:pPr>
      <w:r w:rsidRPr="00F11EE3">
        <w:rPr>
          <w:rFonts w:asciiTheme="majorHAnsi" w:eastAsiaTheme="minorHAnsi" w:hAnsiTheme="majorHAnsi" w:cstheme="majorHAnsi"/>
          <w:sz w:val="14"/>
          <w:szCs w:val="22"/>
        </w:rPr>
        <w:cr/>
      </w:r>
    </w:p>
    <w:p w14:paraId="036A6FF7" w14:textId="4045CCD3" w:rsidR="00D96F88" w:rsidRDefault="00D96F88" w:rsidP="00D96F88">
      <w:pPr>
        <w:ind w:right="144"/>
        <w:contextualSpacing/>
        <w:jc w:val="both"/>
        <w:rPr>
          <w:rFonts w:asciiTheme="majorHAnsi" w:eastAsiaTheme="minorHAnsi" w:hAnsiTheme="majorHAnsi" w:cstheme="majorHAnsi"/>
          <w:sz w:val="14"/>
          <w:szCs w:val="22"/>
        </w:rPr>
      </w:pPr>
      <w:r w:rsidRPr="00D96F88">
        <w:rPr>
          <w:rFonts w:asciiTheme="majorHAnsi" w:eastAsiaTheme="minorHAnsi" w:hAnsiTheme="majorHAnsi" w:cstheme="majorHAnsi"/>
          <w:sz w:val="14"/>
          <w:szCs w:val="22"/>
        </w:rPr>
        <w:t>The research analyst, primarily involved in the preparation of this report, certifies that (1)</w:t>
      </w:r>
      <w:r>
        <w:rPr>
          <w:rFonts w:asciiTheme="majorHAnsi" w:eastAsiaTheme="minorHAnsi" w:hAnsiTheme="majorHAnsi" w:cstheme="majorHAnsi"/>
          <w:sz w:val="14"/>
          <w:szCs w:val="22"/>
        </w:rPr>
        <w:t xml:space="preserve"> </w:t>
      </w:r>
      <w:r w:rsidRPr="00D96F88">
        <w:rPr>
          <w:rFonts w:asciiTheme="majorHAnsi" w:eastAsiaTheme="minorHAnsi" w:hAnsiTheme="majorHAnsi" w:cstheme="majorHAnsi"/>
          <w:sz w:val="14"/>
          <w:szCs w:val="22"/>
        </w:rPr>
        <w:t xml:space="preserve">the views expressed in this report accurately reflect his/her personal views about the subject </w:t>
      </w:r>
      <w:r w:rsidR="006F3939">
        <w:rPr>
          <w:rFonts w:asciiTheme="majorHAnsi" w:eastAsiaTheme="minorHAnsi" w:hAnsiTheme="majorHAnsi" w:cstheme="majorHAnsi"/>
          <w:sz w:val="14"/>
          <w:szCs w:val="22"/>
        </w:rPr>
        <w:t>commodity</w:t>
      </w:r>
      <w:r w:rsidRPr="00D96F88">
        <w:rPr>
          <w:rFonts w:asciiTheme="majorHAnsi" w:eastAsiaTheme="minorHAnsi" w:hAnsiTheme="majorHAnsi" w:cstheme="majorHAnsi"/>
          <w:sz w:val="14"/>
          <w:szCs w:val="22"/>
        </w:rPr>
        <w:t>/</w:t>
      </w:r>
      <w:r w:rsidR="006F3939">
        <w:rPr>
          <w:rFonts w:asciiTheme="majorHAnsi" w:eastAsiaTheme="minorHAnsi" w:hAnsiTheme="majorHAnsi" w:cstheme="majorHAnsi"/>
          <w:sz w:val="14"/>
          <w:szCs w:val="22"/>
        </w:rPr>
        <w:t>index</w:t>
      </w:r>
      <w:r w:rsidRPr="00D96F88">
        <w:rPr>
          <w:rFonts w:asciiTheme="majorHAnsi" w:eastAsiaTheme="minorHAnsi" w:hAnsiTheme="majorHAnsi" w:cstheme="majorHAnsi"/>
          <w:sz w:val="14"/>
          <w:szCs w:val="22"/>
        </w:rPr>
        <w:t xml:space="preserve"> /</w:t>
      </w:r>
      <w:r w:rsidR="006F3939">
        <w:rPr>
          <w:rFonts w:asciiTheme="majorHAnsi" w:eastAsiaTheme="minorHAnsi" w:hAnsiTheme="majorHAnsi" w:cstheme="majorHAnsi"/>
          <w:sz w:val="14"/>
          <w:szCs w:val="22"/>
        </w:rPr>
        <w:t>currency pair</w:t>
      </w:r>
      <w:r w:rsidRPr="00D96F88">
        <w:rPr>
          <w:rFonts w:asciiTheme="majorHAnsi" w:eastAsiaTheme="minorHAnsi" w:hAnsiTheme="majorHAnsi" w:cstheme="majorHAnsi"/>
          <w:sz w:val="14"/>
          <w:szCs w:val="22"/>
        </w:rPr>
        <w:t xml:space="preserve"> and (2) no part</w:t>
      </w:r>
      <w:r>
        <w:rPr>
          <w:rFonts w:asciiTheme="majorHAnsi" w:eastAsiaTheme="minorHAnsi" w:hAnsiTheme="majorHAnsi" w:cstheme="majorHAnsi"/>
          <w:sz w:val="14"/>
          <w:szCs w:val="22"/>
        </w:rPr>
        <w:t xml:space="preserve"> </w:t>
      </w:r>
      <w:r w:rsidRPr="00D96F88">
        <w:rPr>
          <w:rFonts w:asciiTheme="majorHAnsi" w:eastAsiaTheme="minorHAnsi" w:hAnsiTheme="majorHAnsi" w:cstheme="majorHAnsi"/>
          <w:sz w:val="14"/>
          <w:szCs w:val="22"/>
        </w:rPr>
        <w:t>of his/her compensation was, is or will be directly or indirectly related to the specific recommendations or views expressed in this</w:t>
      </w:r>
      <w:r>
        <w:rPr>
          <w:rFonts w:asciiTheme="majorHAnsi" w:eastAsiaTheme="minorHAnsi" w:hAnsiTheme="majorHAnsi" w:cstheme="majorHAnsi"/>
          <w:sz w:val="14"/>
          <w:szCs w:val="22"/>
        </w:rPr>
        <w:t xml:space="preserve"> </w:t>
      </w:r>
      <w:r w:rsidRPr="00D96F88">
        <w:rPr>
          <w:rFonts w:asciiTheme="majorHAnsi" w:eastAsiaTheme="minorHAnsi" w:hAnsiTheme="majorHAnsi" w:cstheme="majorHAnsi"/>
          <w:sz w:val="14"/>
          <w:szCs w:val="22"/>
        </w:rPr>
        <w:t>report.</w:t>
      </w:r>
    </w:p>
    <w:p w14:paraId="0B3B1BE5" w14:textId="77777777" w:rsidR="00D96F88" w:rsidRDefault="00D96F88" w:rsidP="00D96F88">
      <w:pPr>
        <w:ind w:right="144"/>
        <w:contextualSpacing/>
        <w:jc w:val="both"/>
        <w:rPr>
          <w:rFonts w:asciiTheme="majorHAnsi" w:eastAsiaTheme="minorHAnsi" w:hAnsiTheme="majorHAnsi" w:cstheme="majorHAnsi"/>
          <w:sz w:val="14"/>
          <w:szCs w:val="22"/>
        </w:rPr>
      </w:pPr>
    </w:p>
    <w:p w14:paraId="188CF48E" w14:textId="2501AA70" w:rsidR="00AA2EE5" w:rsidRPr="00087DF7" w:rsidRDefault="00AA2EE5" w:rsidP="00AA2EE5">
      <w:pPr>
        <w:spacing w:line="259" w:lineRule="auto"/>
        <w:ind w:right="368"/>
        <w:rPr>
          <w:rFonts w:asciiTheme="minorHAnsi" w:hAnsiTheme="minorHAnsi" w:cstheme="minorHAnsi"/>
          <w:b/>
          <w:noProof/>
          <w:color w:val="163884"/>
          <w:sz w:val="14"/>
        </w:rPr>
      </w:pPr>
      <w:r>
        <w:rPr>
          <w:rFonts w:asciiTheme="minorHAnsi" w:hAnsiTheme="minorHAnsi" w:cstheme="minorHAnsi"/>
          <w:b/>
          <w:noProof/>
          <w:color w:val="163884"/>
          <w:sz w:val="14"/>
        </w:rPr>
        <w:t>DISCLOSURE</w:t>
      </w:r>
    </w:p>
    <w:p w14:paraId="728EAB33" w14:textId="77777777" w:rsidR="00AA2EE5" w:rsidRDefault="00AA2EE5" w:rsidP="00AA2EE5">
      <w:pPr>
        <w:rPr>
          <w:rFonts w:asciiTheme="majorHAnsi" w:hAnsiTheme="majorHAnsi"/>
          <w:sz w:val="12"/>
          <w:szCs w:val="12"/>
        </w:rPr>
      </w:pPr>
    </w:p>
    <w:p w14:paraId="664AA588" w14:textId="77777777" w:rsidR="00AA2EE5" w:rsidRDefault="00AA2EE5" w:rsidP="00AA2EE5">
      <w:pPr>
        <w:ind w:right="144"/>
        <w:contextualSpacing/>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Following exchange rates are used to convert investment and profit values:</w:t>
      </w:r>
    </w:p>
    <w:p w14:paraId="58BD42B9" w14:textId="77777777" w:rsidR="00AA2EE5" w:rsidRPr="00CE1137" w:rsidRDefault="00AA2EE5" w:rsidP="00AA2EE5">
      <w:pPr>
        <w:ind w:right="144"/>
        <w:contextualSpacing/>
        <w:jc w:val="both"/>
        <w:rPr>
          <w:rFonts w:asciiTheme="majorHAnsi" w:eastAsiaTheme="minorHAnsi" w:hAnsiTheme="majorHAnsi" w:cstheme="majorHAnsi"/>
          <w:sz w:val="14"/>
          <w:szCs w:val="22"/>
        </w:rPr>
      </w:pPr>
    </w:p>
    <w:p w14:paraId="2B7C14FB" w14:textId="5B6FC45B" w:rsidR="00140FC1" w:rsidRPr="00140FC1" w:rsidRDefault="00AA2EE5" w:rsidP="00140FC1">
      <w:pPr>
        <w:pStyle w:val="ListParagraph"/>
        <w:numPr>
          <w:ilvl w:val="0"/>
          <w:numId w:val="5"/>
        </w:numPr>
        <w:ind w:right="144"/>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 xml:space="preserve">USD/PKR: </w:t>
      </w:r>
      <w:r w:rsidR="00F85632" w:rsidRPr="00F85632">
        <w:rPr>
          <w:rFonts w:asciiTheme="majorHAnsi" w:eastAsiaTheme="minorHAnsi" w:hAnsiTheme="majorHAnsi" w:cstheme="majorHAnsi"/>
          <w:sz w:val="14"/>
          <w:szCs w:val="22"/>
        </w:rPr>
        <w:t>2</w:t>
      </w:r>
      <w:r w:rsidR="00155EAB">
        <w:rPr>
          <w:rFonts w:asciiTheme="majorHAnsi" w:eastAsiaTheme="minorHAnsi" w:hAnsiTheme="majorHAnsi" w:cstheme="majorHAnsi"/>
          <w:sz w:val="14"/>
          <w:szCs w:val="22"/>
        </w:rPr>
        <w:t>8</w:t>
      </w:r>
      <w:r w:rsidR="00174D8D">
        <w:rPr>
          <w:rFonts w:asciiTheme="majorHAnsi" w:eastAsiaTheme="minorHAnsi" w:hAnsiTheme="majorHAnsi" w:cstheme="majorHAnsi"/>
          <w:sz w:val="14"/>
          <w:szCs w:val="22"/>
        </w:rPr>
        <w:t>0</w:t>
      </w:r>
      <w:r w:rsidR="00155EAB">
        <w:rPr>
          <w:rFonts w:asciiTheme="majorHAnsi" w:eastAsiaTheme="minorHAnsi" w:hAnsiTheme="majorHAnsi" w:cstheme="majorHAnsi"/>
          <w:sz w:val="14"/>
          <w:szCs w:val="22"/>
        </w:rPr>
        <w:t>.10</w:t>
      </w:r>
    </w:p>
    <w:p w14:paraId="630147F4" w14:textId="4CE35F09" w:rsidR="004A6535" w:rsidRPr="004A6535" w:rsidRDefault="00AA2EE5" w:rsidP="004A6535">
      <w:pPr>
        <w:pStyle w:val="ListParagraph"/>
        <w:numPr>
          <w:ilvl w:val="0"/>
          <w:numId w:val="5"/>
        </w:numPr>
        <w:ind w:right="144"/>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 xml:space="preserve">JPY/PKR: </w:t>
      </w:r>
      <w:r w:rsidR="00402CCE">
        <w:rPr>
          <w:rFonts w:asciiTheme="majorHAnsi" w:eastAsiaTheme="minorHAnsi" w:hAnsiTheme="majorHAnsi" w:cstheme="majorHAnsi"/>
          <w:sz w:val="14"/>
          <w:szCs w:val="22"/>
        </w:rPr>
        <w:t>1</w:t>
      </w:r>
      <w:r w:rsidR="00224B0B">
        <w:rPr>
          <w:rFonts w:asciiTheme="majorHAnsi" w:eastAsiaTheme="minorHAnsi" w:hAnsiTheme="majorHAnsi" w:cstheme="majorHAnsi"/>
          <w:sz w:val="14"/>
          <w:szCs w:val="22"/>
        </w:rPr>
        <w:t>.</w:t>
      </w:r>
      <w:r w:rsidR="00155EAB">
        <w:rPr>
          <w:rFonts w:asciiTheme="majorHAnsi" w:eastAsiaTheme="minorHAnsi" w:hAnsiTheme="majorHAnsi" w:cstheme="majorHAnsi"/>
          <w:sz w:val="14"/>
          <w:szCs w:val="22"/>
        </w:rPr>
        <w:t>97</w:t>
      </w:r>
    </w:p>
    <w:p w14:paraId="5D4931C6" w14:textId="6FFB831F" w:rsidR="001F5F46" w:rsidRDefault="001F5F46" w:rsidP="001F5F46">
      <w:pPr>
        <w:ind w:left="90" w:right="144"/>
        <w:jc w:val="both"/>
        <w:rPr>
          <w:rFonts w:asciiTheme="majorHAnsi" w:eastAsiaTheme="minorHAnsi" w:hAnsiTheme="majorHAnsi" w:cstheme="majorHAnsi"/>
          <w:sz w:val="14"/>
          <w:szCs w:val="22"/>
        </w:rPr>
      </w:pPr>
    </w:p>
    <w:p w14:paraId="25CB4DBD" w14:textId="11C630AD" w:rsidR="00AA2EE5" w:rsidRDefault="001F5F46" w:rsidP="00AA2EE5">
      <w:pPr>
        <w:ind w:right="144"/>
        <w:contextualSpacing/>
        <w:jc w:val="both"/>
        <w:rPr>
          <w:rFonts w:asciiTheme="majorHAnsi" w:eastAsiaTheme="minorHAnsi" w:hAnsiTheme="majorHAnsi" w:cstheme="majorHAnsi"/>
          <w:sz w:val="14"/>
          <w:szCs w:val="22"/>
        </w:rPr>
      </w:pPr>
      <w:r w:rsidRPr="001F5F46">
        <w:rPr>
          <w:rFonts w:asciiTheme="majorHAnsi" w:eastAsiaTheme="minorHAnsi" w:hAnsiTheme="majorHAnsi" w:cstheme="majorHAnsi"/>
          <w:sz w:val="14"/>
          <w:szCs w:val="22"/>
        </w:rPr>
        <w:t xml:space="preserve">To arrive at our Target Price, Abbasi &amp; Company (Private) Limited uses </w:t>
      </w:r>
      <w:r w:rsidR="00C823CF">
        <w:rPr>
          <w:rFonts w:asciiTheme="majorHAnsi" w:eastAsiaTheme="minorHAnsi" w:hAnsiTheme="majorHAnsi" w:cstheme="majorHAnsi"/>
          <w:sz w:val="14"/>
          <w:szCs w:val="22"/>
        </w:rPr>
        <w:t>following</w:t>
      </w:r>
      <w:r w:rsidRPr="001F5F46">
        <w:rPr>
          <w:rFonts w:asciiTheme="majorHAnsi" w:eastAsiaTheme="minorHAnsi" w:hAnsiTheme="majorHAnsi" w:cstheme="majorHAnsi"/>
          <w:sz w:val="14"/>
          <w:szCs w:val="22"/>
        </w:rPr>
        <w:t xml:space="preserve"> methods</w:t>
      </w:r>
      <w:r w:rsidR="00C823CF">
        <w:rPr>
          <w:rFonts w:asciiTheme="majorHAnsi" w:eastAsiaTheme="minorHAnsi" w:hAnsiTheme="majorHAnsi" w:cstheme="majorHAnsi"/>
          <w:sz w:val="14"/>
          <w:szCs w:val="22"/>
        </w:rPr>
        <w:t>:</w:t>
      </w:r>
    </w:p>
    <w:p w14:paraId="7B460E39" w14:textId="77777777" w:rsidR="00C823CF" w:rsidRDefault="00C823CF" w:rsidP="00AA2EE5">
      <w:pPr>
        <w:ind w:right="144"/>
        <w:contextualSpacing/>
        <w:jc w:val="both"/>
        <w:rPr>
          <w:rFonts w:asciiTheme="majorHAnsi" w:eastAsiaTheme="minorHAnsi" w:hAnsiTheme="majorHAnsi" w:cstheme="majorHAnsi"/>
          <w:sz w:val="14"/>
          <w:szCs w:val="22"/>
        </w:rPr>
      </w:pPr>
    </w:p>
    <w:p w14:paraId="20C5713D" w14:textId="3484E6A2" w:rsidR="00C823CF" w:rsidRPr="00C823CF" w:rsidRDefault="00C823CF" w:rsidP="00C823CF">
      <w:pPr>
        <w:pStyle w:val="ListParagraph"/>
        <w:numPr>
          <w:ilvl w:val="0"/>
          <w:numId w:val="6"/>
        </w:numPr>
        <w:ind w:right="144"/>
        <w:jc w:val="both"/>
        <w:rPr>
          <w:rFonts w:asciiTheme="majorHAnsi" w:eastAsiaTheme="minorHAnsi" w:hAnsiTheme="majorHAnsi" w:cstheme="majorHAnsi"/>
          <w:sz w:val="14"/>
          <w:szCs w:val="22"/>
        </w:rPr>
      </w:pPr>
      <w:r w:rsidRPr="00C823CF">
        <w:rPr>
          <w:rFonts w:asciiTheme="majorHAnsi" w:eastAsiaTheme="minorHAnsi" w:hAnsiTheme="majorHAnsi" w:cstheme="majorHAnsi"/>
          <w:sz w:val="14"/>
          <w:szCs w:val="22"/>
        </w:rPr>
        <w:t>Technical Analysis</w:t>
      </w:r>
    </w:p>
    <w:p w14:paraId="6990B20F" w14:textId="2DA96F26" w:rsidR="00C823CF" w:rsidRPr="00C823CF" w:rsidRDefault="00C823CF" w:rsidP="00C823CF">
      <w:pPr>
        <w:pStyle w:val="ListParagraph"/>
        <w:numPr>
          <w:ilvl w:val="0"/>
          <w:numId w:val="6"/>
        </w:numPr>
        <w:ind w:right="144"/>
        <w:jc w:val="both"/>
        <w:rPr>
          <w:rFonts w:asciiTheme="majorHAnsi" w:eastAsiaTheme="minorHAnsi" w:hAnsiTheme="majorHAnsi" w:cstheme="majorHAnsi"/>
          <w:sz w:val="14"/>
          <w:szCs w:val="22"/>
        </w:rPr>
      </w:pPr>
      <w:r w:rsidRPr="00C823CF">
        <w:rPr>
          <w:rFonts w:asciiTheme="majorHAnsi" w:eastAsiaTheme="minorHAnsi" w:hAnsiTheme="majorHAnsi" w:cstheme="majorHAnsi"/>
          <w:sz w:val="14"/>
          <w:szCs w:val="22"/>
        </w:rPr>
        <w:t>Fundamental Analysis</w:t>
      </w:r>
    </w:p>
    <w:p w14:paraId="0C36E0B8" w14:textId="77777777" w:rsidR="001F5F46" w:rsidRPr="00CE1137" w:rsidRDefault="001F5F46" w:rsidP="00AA2EE5">
      <w:pPr>
        <w:ind w:right="144"/>
        <w:contextualSpacing/>
        <w:jc w:val="both"/>
        <w:rPr>
          <w:rFonts w:asciiTheme="majorHAnsi" w:eastAsiaTheme="minorHAnsi" w:hAnsiTheme="majorHAnsi" w:cstheme="majorHAnsi"/>
          <w:sz w:val="14"/>
          <w:szCs w:val="22"/>
        </w:rPr>
      </w:pPr>
    </w:p>
    <w:p w14:paraId="037209B4" w14:textId="77777777" w:rsidR="00AA2EE5" w:rsidRPr="00CE1137" w:rsidRDefault="00AA2EE5" w:rsidP="00AA2EE5">
      <w:pPr>
        <w:ind w:right="144"/>
        <w:contextualSpacing/>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 xml:space="preserve">Furthermore, </w:t>
      </w:r>
      <w:bookmarkStart w:id="3" w:name="OLE_LINK2"/>
      <w:r w:rsidRPr="00CE1137">
        <w:rPr>
          <w:rFonts w:asciiTheme="majorHAnsi" w:eastAsiaTheme="minorHAnsi" w:hAnsiTheme="majorHAnsi" w:cstheme="majorHAnsi"/>
          <w:sz w:val="14"/>
          <w:szCs w:val="22"/>
        </w:rPr>
        <w:t>profit and returns are inclusive of all expenses including PMEX Fee, ACPL Fee &amp; Sales Tax</w:t>
      </w:r>
      <w:bookmarkEnd w:id="3"/>
    </w:p>
    <w:p w14:paraId="6804BB29" w14:textId="77777777" w:rsidR="00AA2EE5" w:rsidRDefault="00AA2EE5" w:rsidP="00C04469">
      <w:pPr>
        <w:ind w:right="144"/>
        <w:contextualSpacing/>
        <w:jc w:val="both"/>
        <w:rPr>
          <w:rFonts w:asciiTheme="majorHAnsi" w:eastAsiaTheme="minorHAnsi" w:hAnsiTheme="majorHAnsi" w:cstheme="majorHAnsi"/>
          <w:sz w:val="14"/>
          <w:szCs w:val="22"/>
        </w:rPr>
      </w:pPr>
    </w:p>
    <w:p w14:paraId="608A2D06" w14:textId="77777777" w:rsidR="00934B2B" w:rsidRPr="00AA2EE5" w:rsidRDefault="00934B2B" w:rsidP="00AA2EE5">
      <w:pPr>
        <w:spacing w:line="259" w:lineRule="auto"/>
        <w:ind w:right="368"/>
        <w:rPr>
          <w:rFonts w:asciiTheme="minorHAnsi" w:hAnsiTheme="minorHAnsi" w:cstheme="minorHAnsi"/>
          <w:b/>
          <w:noProof/>
          <w:color w:val="163884"/>
          <w:sz w:val="14"/>
        </w:rPr>
      </w:pPr>
      <w:r w:rsidRPr="00AA2EE5">
        <w:rPr>
          <w:rFonts w:asciiTheme="minorHAnsi" w:hAnsiTheme="minorHAnsi" w:cstheme="minorHAnsi"/>
          <w:b/>
          <w:noProof/>
          <w:color w:val="163884"/>
          <w:sz w:val="14"/>
        </w:rPr>
        <w:t>RESEARCH DISSEMINATION POLICY</w:t>
      </w:r>
    </w:p>
    <w:p w14:paraId="2FEE16D9" w14:textId="561D0DC4" w:rsidR="00934B2B" w:rsidRPr="00B23E6F" w:rsidRDefault="00934B2B" w:rsidP="00934B2B">
      <w:pPr>
        <w:contextualSpacing/>
        <w:jc w:val="both"/>
        <w:rPr>
          <w:rFonts w:asciiTheme="majorHAnsi" w:hAnsiTheme="majorHAnsi" w:cstheme="majorHAnsi"/>
          <w:sz w:val="14"/>
        </w:rPr>
      </w:pPr>
      <w:r w:rsidRPr="00B23E6F">
        <w:rPr>
          <w:rFonts w:asciiTheme="majorHAnsi" w:hAnsiTheme="majorHAnsi" w:cstheme="majorHAnsi"/>
          <w:sz w:val="14"/>
        </w:rPr>
        <w:t>Abbasi &amp; Company (Private) Limited endeavors to make all reasonable efforts to disseminate research to all eligible clients in a timely manner through either physical or electronic distribution such as email, fax mail etc. Nevertheless, all clients may not receive the material at the same time</w:t>
      </w:r>
      <w:r w:rsidR="000425F1">
        <w:rPr>
          <w:rFonts w:asciiTheme="majorHAnsi" w:hAnsiTheme="majorHAnsi" w:cstheme="majorHAnsi"/>
          <w:sz w:val="14"/>
        </w:rPr>
        <w:t>.</w:t>
      </w:r>
    </w:p>
    <w:p w14:paraId="082A79AA" w14:textId="77777777" w:rsidR="00934B2B" w:rsidRPr="00D14C96" w:rsidRDefault="00934B2B" w:rsidP="00C04469">
      <w:pPr>
        <w:ind w:right="144"/>
        <w:contextualSpacing/>
        <w:jc w:val="both"/>
        <w:rPr>
          <w:rFonts w:asciiTheme="majorHAnsi" w:eastAsiaTheme="minorHAnsi" w:hAnsiTheme="majorHAnsi" w:cstheme="majorHAnsi"/>
          <w:sz w:val="14"/>
          <w:szCs w:val="22"/>
        </w:rPr>
      </w:pPr>
    </w:p>
    <w:p w14:paraId="5CDAAF97" w14:textId="0D9972F5" w:rsidR="00E85D83" w:rsidRPr="00D14C96" w:rsidRDefault="00E85D83" w:rsidP="00D14C96">
      <w:pPr>
        <w:spacing w:line="259" w:lineRule="auto"/>
        <w:ind w:right="144"/>
        <w:rPr>
          <w:rFonts w:asciiTheme="minorHAnsi" w:hAnsiTheme="minorHAnsi" w:cstheme="minorHAnsi"/>
          <w:b/>
          <w:noProof/>
          <w:color w:val="163884"/>
          <w:sz w:val="10"/>
        </w:rPr>
      </w:pPr>
    </w:p>
    <w:tbl>
      <w:tblPr>
        <w:tblpPr w:leftFromText="180" w:rightFromText="180" w:vertAnchor="page" w:horzAnchor="margin" w:tblpY="10081"/>
        <w:tblW w:w="15490" w:type="dxa"/>
        <w:tblLook w:val="04A0" w:firstRow="1" w:lastRow="0" w:firstColumn="1" w:lastColumn="0" w:noHBand="0" w:noVBand="1"/>
      </w:tblPr>
      <w:tblGrid>
        <w:gridCol w:w="6364"/>
        <w:gridCol w:w="5597"/>
        <w:gridCol w:w="3529"/>
      </w:tblGrid>
      <w:tr w:rsidR="00EF176C" w:rsidRPr="00487EAA" w14:paraId="0AF01381" w14:textId="77777777" w:rsidTr="00EF176C">
        <w:trPr>
          <w:trHeight w:val="126"/>
        </w:trPr>
        <w:tc>
          <w:tcPr>
            <w:tcW w:w="6364" w:type="dxa"/>
            <w:tcBorders>
              <w:top w:val="nil"/>
              <w:left w:val="single" w:sz="12" w:space="0" w:color="D7D7D7"/>
              <w:bottom w:val="nil"/>
              <w:right w:val="nil"/>
            </w:tcBorders>
            <w:noWrap/>
            <w:vAlign w:val="center"/>
            <w:hideMark/>
          </w:tcPr>
          <w:p w14:paraId="16A42D3B" w14:textId="5A05B2F1" w:rsidR="00EF176C" w:rsidRPr="00487EAA" w:rsidRDefault="00EF176C" w:rsidP="00D14C96">
            <w:pPr>
              <w:ind w:firstLineChars="100" w:firstLine="140"/>
              <w:rPr>
                <w:rFonts w:ascii="Calibri" w:hAnsi="Calibri" w:cs="Calibri"/>
                <w:b/>
                <w:bCs/>
                <w:color w:val="1F4E79"/>
                <w:sz w:val="14"/>
                <w:szCs w:val="14"/>
              </w:rPr>
            </w:pPr>
            <w:r w:rsidRPr="00640F88">
              <w:rPr>
                <w:rFonts w:ascii="Calibri" w:hAnsi="Calibri" w:cs="Calibri"/>
                <w:b/>
                <w:bCs/>
                <w:color w:val="1F4E79"/>
                <w:sz w:val="14"/>
                <w:szCs w:val="14"/>
              </w:rPr>
              <w:t>PREPARED BY</w:t>
            </w:r>
          </w:p>
        </w:tc>
        <w:tc>
          <w:tcPr>
            <w:tcW w:w="5597" w:type="dxa"/>
            <w:tcBorders>
              <w:top w:val="nil"/>
              <w:left w:val="single" w:sz="12" w:space="0" w:color="D7D7D7"/>
              <w:bottom w:val="nil"/>
              <w:right w:val="nil"/>
            </w:tcBorders>
            <w:noWrap/>
            <w:vAlign w:val="center"/>
            <w:hideMark/>
          </w:tcPr>
          <w:p w14:paraId="3367E290" w14:textId="0A8BA7EA" w:rsidR="00EF176C" w:rsidRPr="00487EAA" w:rsidRDefault="00EF176C" w:rsidP="00D14C96">
            <w:pPr>
              <w:ind w:firstLineChars="100" w:firstLine="140"/>
              <w:rPr>
                <w:rFonts w:ascii="Calibri" w:hAnsi="Calibri" w:cs="Calibri"/>
                <w:b/>
                <w:bCs/>
                <w:color w:val="1F4E79"/>
                <w:sz w:val="14"/>
                <w:szCs w:val="14"/>
              </w:rPr>
            </w:pPr>
            <w:r w:rsidRPr="00635927">
              <w:rPr>
                <w:rFonts w:ascii="Calibri" w:hAnsi="Calibri" w:cs="Calibri"/>
                <w:b/>
                <w:bCs/>
                <w:color w:val="1F4E79"/>
                <w:sz w:val="14"/>
                <w:szCs w:val="14"/>
              </w:rPr>
              <w:t>RESEARCH DEPARTMENT</w:t>
            </w:r>
          </w:p>
        </w:tc>
        <w:tc>
          <w:tcPr>
            <w:tcW w:w="3529" w:type="dxa"/>
            <w:tcBorders>
              <w:top w:val="nil"/>
              <w:left w:val="single" w:sz="12" w:space="0" w:color="D7D7D7"/>
              <w:bottom w:val="nil"/>
              <w:right w:val="nil"/>
            </w:tcBorders>
            <w:noWrap/>
            <w:vAlign w:val="center"/>
            <w:hideMark/>
          </w:tcPr>
          <w:p w14:paraId="336B75A5" w14:textId="77777777" w:rsidR="00EF176C" w:rsidRPr="00487EAA" w:rsidRDefault="00EF176C" w:rsidP="00D14C96">
            <w:pPr>
              <w:ind w:firstLineChars="100" w:firstLine="140"/>
              <w:rPr>
                <w:rFonts w:ascii="Calibri" w:hAnsi="Calibri" w:cs="Calibri"/>
                <w:b/>
                <w:bCs/>
                <w:color w:val="1F4E79"/>
                <w:sz w:val="14"/>
                <w:szCs w:val="14"/>
              </w:rPr>
            </w:pPr>
            <w:r w:rsidRPr="00487EAA">
              <w:rPr>
                <w:rFonts w:ascii="Calibri" w:hAnsi="Calibri" w:cs="Calibri"/>
                <w:b/>
                <w:bCs/>
                <w:color w:val="1F4E79"/>
                <w:sz w:val="14"/>
                <w:szCs w:val="14"/>
              </w:rPr>
              <w:t>HEAD OFFICE</w:t>
            </w:r>
          </w:p>
        </w:tc>
      </w:tr>
      <w:tr w:rsidR="00EF176C" w:rsidRPr="00487EAA" w14:paraId="2726899A" w14:textId="77777777" w:rsidTr="00EF176C">
        <w:trPr>
          <w:trHeight w:val="126"/>
        </w:trPr>
        <w:tc>
          <w:tcPr>
            <w:tcW w:w="6364" w:type="dxa"/>
            <w:tcBorders>
              <w:top w:val="nil"/>
              <w:left w:val="single" w:sz="12" w:space="0" w:color="D7D7D7"/>
              <w:bottom w:val="nil"/>
              <w:right w:val="nil"/>
            </w:tcBorders>
            <w:noWrap/>
            <w:vAlign w:val="center"/>
            <w:hideMark/>
          </w:tcPr>
          <w:p w14:paraId="3728FA48" w14:textId="38BA628C" w:rsidR="00EF176C" w:rsidRPr="00E4596C" w:rsidRDefault="00DB7F53" w:rsidP="00D14C96">
            <w:pPr>
              <w:ind w:firstLineChars="100" w:firstLine="140"/>
              <w:rPr>
                <w:rFonts w:ascii="Calibri" w:hAnsi="Calibri" w:cs="Calibri"/>
                <w:bCs/>
                <w:color w:val="000000"/>
                <w:sz w:val="14"/>
                <w:szCs w:val="14"/>
              </w:rPr>
            </w:pPr>
            <w:r>
              <w:rPr>
                <w:rFonts w:ascii="Calibri" w:hAnsi="Calibri" w:cs="Calibri"/>
                <w:bCs/>
                <w:color w:val="000000"/>
                <w:sz w:val="14"/>
                <w:szCs w:val="14"/>
              </w:rPr>
              <w:t>M</w:t>
            </w:r>
            <w:r w:rsidR="00581112">
              <w:rPr>
                <w:rFonts w:ascii="Calibri" w:hAnsi="Calibri" w:cs="Calibri"/>
                <w:bCs/>
                <w:color w:val="000000"/>
                <w:sz w:val="14"/>
                <w:szCs w:val="14"/>
              </w:rPr>
              <w:t xml:space="preserve">uhammad </w:t>
            </w:r>
            <w:r w:rsidR="00D75B3D">
              <w:rPr>
                <w:rFonts w:ascii="Calibri" w:hAnsi="Calibri" w:cs="Calibri"/>
                <w:bCs/>
                <w:color w:val="000000"/>
                <w:sz w:val="14"/>
                <w:szCs w:val="14"/>
              </w:rPr>
              <w:t>Rashid Nawaz</w:t>
            </w:r>
          </w:p>
        </w:tc>
        <w:tc>
          <w:tcPr>
            <w:tcW w:w="5597" w:type="dxa"/>
            <w:tcBorders>
              <w:top w:val="nil"/>
              <w:left w:val="single" w:sz="12" w:space="0" w:color="D7D7D7"/>
              <w:bottom w:val="nil"/>
              <w:right w:val="nil"/>
            </w:tcBorders>
            <w:noWrap/>
            <w:vAlign w:val="center"/>
            <w:hideMark/>
          </w:tcPr>
          <w:p w14:paraId="3A165B65" w14:textId="22E5A7B3" w:rsidR="00EF176C" w:rsidRPr="00487EAA" w:rsidRDefault="00EF176C" w:rsidP="00D14C96">
            <w:pPr>
              <w:ind w:firstLineChars="100" w:firstLine="140"/>
              <w:rPr>
                <w:rFonts w:ascii="Calibri" w:hAnsi="Calibri" w:cs="Calibri"/>
                <w:color w:val="000000"/>
                <w:sz w:val="14"/>
                <w:szCs w:val="14"/>
              </w:rPr>
            </w:pPr>
            <w:r w:rsidRPr="00635927">
              <w:rPr>
                <w:rFonts w:ascii="Calibri" w:hAnsi="Calibri" w:cs="Calibri"/>
                <w:color w:val="000000"/>
                <w:sz w:val="14"/>
                <w:szCs w:val="14"/>
              </w:rPr>
              <w:t>6 - Shadman, Lahore</w:t>
            </w:r>
          </w:p>
        </w:tc>
        <w:tc>
          <w:tcPr>
            <w:tcW w:w="3529" w:type="dxa"/>
            <w:tcBorders>
              <w:top w:val="nil"/>
              <w:left w:val="single" w:sz="12" w:space="0" w:color="D7D7D7"/>
              <w:bottom w:val="nil"/>
              <w:right w:val="nil"/>
            </w:tcBorders>
            <w:noWrap/>
            <w:vAlign w:val="center"/>
            <w:hideMark/>
          </w:tcPr>
          <w:p w14:paraId="06BD1739"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6 - Shadman, Lahore</w:t>
            </w:r>
          </w:p>
        </w:tc>
      </w:tr>
      <w:tr w:rsidR="00EF176C" w:rsidRPr="00487EAA" w14:paraId="078E77A5" w14:textId="77777777" w:rsidTr="00EF176C">
        <w:trPr>
          <w:trHeight w:val="126"/>
        </w:trPr>
        <w:tc>
          <w:tcPr>
            <w:tcW w:w="6364" w:type="dxa"/>
            <w:tcBorders>
              <w:top w:val="nil"/>
              <w:left w:val="single" w:sz="12" w:space="0" w:color="D7D7D7"/>
              <w:bottom w:val="nil"/>
              <w:right w:val="nil"/>
            </w:tcBorders>
            <w:noWrap/>
            <w:vAlign w:val="center"/>
            <w:hideMark/>
          </w:tcPr>
          <w:p w14:paraId="0C7994E4"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Phone: (+92) 42 38302028</w:t>
            </w:r>
          </w:p>
        </w:tc>
        <w:tc>
          <w:tcPr>
            <w:tcW w:w="5597" w:type="dxa"/>
            <w:tcBorders>
              <w:top w:val="nil"/>
              <w:left w:val="single" w:sz="12" w:space="0" w:color="D7D7D7"/>
              <w:bottom w:val="nil"/>
              <w:right w:val="nil"/>
            </w:tcBorders>
            <w:noWrap/>
            <w:vAlign w:val="center"/>
            <w:hideMark/>
          </w:tcPr>
          <w:p w14:paraId="2F51AE4B" w14:textId="2BDC3C77" w:rsidR="00EF176C" w:rsidRPr="00487EAA" w:rsidRDefault="00EF176C" w:rsidP="00D14C96">
            <w:pPr>
              <w:ind w:firstLineChars="100" w:firstLine="140"/>
              <w:rPr>
                <w:rFonts w:ascii="Calibri" w:hAnsi="Calibri" w:cs="Calibri"/>
                <w:color w:val="000000"/>
                <w:sz w:val="14"/>
                <w:szCs w:val="14"/>
              </w:rPr>
            </w:pPr>
            <w:r w:rsidRPr="006704EA">
              <w:rPr>
                <w:rFonts w:ascii="Calibri" w:hAnsi="Calibri" w:cs="Calibri"/>
                <w:color w:val="000000"/>
                <w:sz w:val="14"/>
                <w:szCs w:val="14"/>
              </w:rPr>
              <w:t>Phone: (+92) 42 38302028; Ext: 116, 117</w:t>
            </w:r>
          </w:p>
        </w:tc>
        <w:tc>
          <w:tcPr>
            <w:tcW w:w="3529" w:type="dxa"/>
            <w:tcBorders>
              <w:top w:val="nil"/>
              <w:left w:val="single" w:sz="12" w:space="0" w:color="D7D7D7"/>
              <w:bottom w:val="nil"/>
              <w:right w:val="nil"/>
            </w:tcBorders>
            <w:noWrap/>
            <w:vAlign w:val="center"/>
            <w:hideMark/>
          </w:tcPr>
          <w:p w14:paraId="6B984750"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Phone: (+92) 42 38302028</w:t>
            </w:r>
          </w:p>
        </w:tc>
      </w:tr>
      <w:tr w:rsidR="00EF176C" w:rsidRPr="00487EAA" w14:paraId="6130D3CC" w14:textId="77777777" w:rsidTr="00EF176C">
        <w:trPr>
          <w:trHeight w:val="126"/>
        </w:trPr>
        <w:tc>
          <w:tcPr>
            <w:tcW w:w="6364" w:type="dxa"/>
            <w:tcBorders>
              <w:top w:val="nil"/>
              <w:left w:val="single" w:sz="12" w:space="0" w:color="D7D7D7"/>
              <w:bottom w:val="nil"/>
              <w:right w:val="nil"/>
            </w:tcBorders>
            <w:noWrap/>
            <w:vAlign w:val="center"/>
            <w:hideMark/>
          </w:tcPr>
          <w:p w14:paraId="7F90AD49" w14:textId="33C218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Ext: 11</w:t>
            </w:r>
            <w:r w:rsidR="00581112">
              <w:rPr>
                <w:rFonts w:ascii="Calibri" w:hAnsi="Calibri" w:cs="Calibri"/>
                <w:color w:val="000000"/>
                <w:sz w:val="14"/>
                <w:szCs w:val="14"/>
              </w:rPr>
              <w:t>8</w:t>
            </w:r>
          </w:p>
        </w:tc>
        <w:tc>
          <w:tcPr>
            <w:tcW w:w="5597" w:type="dxa"/>
            <w:tcBorders>
              <w:top w:val="nil"/>
              <w:left w:val="single" w:sz="12" w:space="0" w:color="D7D7D7"/>
              <w:bottom w:val="nil"/>
              <w:right w:val="nil"/>
            </w:tcBorders>
            <w:noWrap/>
            <w:vAlign w:val="center"/>
            <w:hideMark/>
          </w:tcPr>
          <w:p w14:paraId="6C54BA22" w14:textId="607635D8" w:rsidR="00EF176C" w:rsidRPr="00487EAA" w:rsidRDefault="00EF176C" w:rsidP="00D14C96">
            <w:pPr>
              <w:ind w:firstLineChars="100" w:firstLine="140"/>
              <w:rPr>
                <w:rFonts w:ascii="Calibri" w:hAnsi="Calibri" w:cs="Calibri"/>
                <w:color w:val="000000"/>
                <w:sz w:val="14"/>
                <w:szCs w:val="14"/>
              </w:rPr>
            </w:pPr>
            <w:r w:rsidRPr="009F3D9A">
              <w:rPr>
                <w:rFonts w:ascii="Calibri" w:hAnsi="Calibri" w:cs="Calibri"/>
                <w:color w:val="000000"/>
                <w:sz w:val="14"/>
                <w:szCs w:val="14"/>
              </w:rPr>
              <w:t xml:space="preserve">Email: </w:t>
            </w:r>
            <w:r w:rsidRPr="00D66AB4">
              <w:rPr>
                <w:rFonts w:ascii="Calibri" w:hAnsi="Calibri" w:cs="Calibri"/>
                <w:color w:val="000000"/>
                <w:sz w:val="14"/>
                <w:szCs w:val="14"/>
              </w:rPr>
              <w:t>research@abbasiandcompany.com</w:t>
            </w:r>
          </w:p>
        </w:tc>
        <w:tc>
          <w:tcPr>
            <w:tcW w:w="3529" w:type="dxa"/>
            <w:tcBorders>
              <w:top w:val="nil"/>
              <w:left w:val="single" w:sz="12" w:space="0" w:color="D7D7D7"/>
              <w:bottom w:val="nil"/>
              <w:right w:val="nil"/>
            </w:tcBorders>
            <w:noWrap/>
            <w:vAlign w:val="center"/>
            <w:hideMark/>
          </w:tcPr>
          <w:p w14:paraId="0975AADB" w14:textId="1202990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 xml:space="preserve">Email: </w:t>
            </w:r>
            <w:r>
              <w:rPr>
                <w:rFonts w:ascii="Calibri" w:hAnsi="Calibri" w:cs="Calibri"/>
                <w:color w:val="000000"/>
                <w:sz w:val="14"/>
                <w:szCs w:val="14"/>
              </w:rPr>
              <w:t>support</w:t>
            </w:r>
            <w:r w:rsidRPr="00487EAA">
              <w:rPr>
                <w:rFonts w:ascii="Calibri" w:hAnsi="Calibri" w:cs="Calibri"/>
                <w:color w:val="000000"/>
                <w:sz w:val="14"/>
                <w:szCs w:val="14"/>
              </w:rPr>
              <w:t>@abbasiandcompany.com</w:t>
            </w:r>
          </w:p>
        </w:tc>
      </w:tr>
      <w:tr w:rsidR="00EF176C" w:rsidRPr="00487EAA" w14:paraId="11109F27" w14:textId="77777777" w:rsidTr="00EF176C">
        <w:trPr>
          <w:trHeight w:val="126"/>
        </w:trPr>
        <w:tc>
          <w:tcPr>
            <w:tcW w:w="6364" w:type="dxa"/>
            <w:tcBorders>
              <w:top w:val="nil"/>
              <w:left w:val="single" w:sz="12" w:space="0" w:color="D7D7D7"/>
              <w:bottom w:val="nil"/>
              <w:right w:val="nil"/>
            </w:tcBorders>
            <w:noWrap/>
            <w:vAlign w:val="center"/>
            <w:hideMark/>
          </w:tcPr>
          <w:p w14:paraId="293A2B14" w14:textId="4ACC8755"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 xml:space="preserve">Email: </w:t>
            </w:r>
            <w:r w:rsidR="00581112">
              <w:rPr>
                <w:rFonts w:ascii="Calibri" w:hAnsi="Calibri" w:cs="Calibri"/>
                <w:color w:val="000000"/>
                <w:sz w:val="14"/>
                <w:szCs w:val="14"/>
              </w:rPr>
              <w:t>umairjaved</w:t>
            </w:r>
            <w:r w:rsidR="00CD3236" w:rsidRPr="00CD3236">
              <w:rPr>
                <w:rFonts w:ascii="Calibri" w:hAnsi="Calibri" w:cs="Calibri"/>
                <w:color w:val="000000"/>
                <w:sz w:val="14"/>
                <w:szCs w:val="14"/>
              </w:rPr>
              <w:t>@abbasiandcompany.com</w:t>
            </w:r>
          </w:p>
        </w:tc>
        <w:tc>
          <w:tcPr>
            <w:tcW w:w="5597" w:type="dxa"/>
            <w:tcBorders>
              <w:top w:val="nil"/>
              <w:left w:val="single" w:sz="12" w:space="0" w:color="D7D7D7"/>
              <w:bottom w:val="nil"/>
              <w:right w:val="nil"/>
            </w:tcBorders>
            <w:noWrap/>
            <w:vAlign w:val="center"/>
            <w:hideMark/>
          </w:tcPr>
          <w:p w14:paraId="3793734F" w14:textId="4722D47D" w:rsidR="00EF176C" w:rsidRPr="00487EAA" w:rsidRDefault="00EF176C" w:rsidP="00D14C96">
            <w:pPr>
              <w:ind w:firstLineChars="100" w:firstLine="140"/>
              <w:rPr>
                <w:rFonts w:ascii="Calibri" w:hAnsi="Calibri" w:cs="Calibri"/>
                <w:color w:val="000000"/>
                <w:sz w:val="14"/>
                <w:szCs w:val="14"/>
              </w:rPr>
            </w:pPr>
            <w:r w:rsidRPr="00D66AB4">
              <w:rPr>
                <w:rFonts w:ascii="Calibri" w:hAnsi="Calibri" w:cs="Calibri"/>
                <w:color w:val="000000"/>
                <w:sz w:val="14"/>
                <w:szCs w:val="14"/>
              </w:rPr>
              <w:t>web: www.abbasiandcompany.com</w:t>
            </w:r>
          </w:p>
        </w:tc>
        <w:tc>
          <w:tcPr>
            <w:tcW w:w="3529" w:type="dxa"/>
            <w:tcBorders>
              <w:top w:val="nil"/>
              <w:left w:val="single" w:sz="12" w:space="0" w:color="D7D7D7"/>
              <w:bottom w:val="nil"/>
              <w:right w:val="nil"/>
            </w:tcBorders>
            <w:noWrap/>
            <w:vAlign w:val="center"/>
            <w:hideMark/>
          </w:tcPr>
          <w:p w14:paraId="2EBB7DC2"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 xml:space="preserve">web: www.abbasiandcompany.com </w:t>
            </w:r>
          </w:p>
        </w:tc>
      </w:tr>
    </w:tbl>
    <w:p w14:paraId="7D1DAA52" w14:textId="4424EA2C" w:rsidR="00984EFC" w:rsidRDefault="00984EFC" w:rsidP="00D2743B">
      <w:pPr>
        <w:spacing w:after="160" w:line="259" w:lineRule="auto"/>
        <w:ind w:right="144"/>
        <w:contextualSpacing/>
        <w:rPr>
          <w:rFonts w:ascii="Calibri Light" w:eastAsiaTheme="minorHAnsi" w:hAnsi="Calibri Light" w:cs="Calibri Light"/>
          <w:sz w:val="10"/>
          <w:szCs w:val="12"/>
        </w:rPr>
      </w:pPr>
    </w:p>
    <w:p w14:paraId="6D4EC796" w14:textId="77777777" w:rsidR="00A05FB4" w:rsidRDefault="00A05FB4" w:rsidP="00D2743B">
      <w:pPr>
        <w:spacing w:after="160" w:line="259" w:lineRule="auto"/>
        <w:ind w:right="144"/>
        <w:contextualSpacing/>
        <w:rPr>
          <w:rFonts w:ascii="Calibri Light" w:eastAsiaTheme="minorHAnsi" w:hAnsi="Calibri Light" w:cs="Calibri Light"/>
          <w:sz w:val="10"/>
          <w:szCs w:val="12"/>
        </w:rPr>
      </w:pPr>
    </w:p>
    <w:p w14:paraId="2DC14872" w14:textId="77777777" w:rsidR="00A05FB4" w:rsidRDefault="00A05FB4" w:rsidP="00D2743B">
      <w:pPr>
        <w:spacing w:after="160" w:line="259" w:lineRule="auto"/>
        <w:ind w:right="144"/>
        <w:contextualSpacing/>
        <w:rPr>
          <w:rFonts w:ascii="Calibri Light" w:eastAsiaTheme="minorHAnsi" w:hAnsi="Calibri Light" w:cs="Calibri Light"/>
          <w:sz w:val="10"/>
          <w:szCs w:val="12"/>
        </w:rPr>
      </w:pPr>
    </w:p>
    <w:p w14:paraId="3DD59BBA" w14:textId="77777777" w:rsidR="00A05FB4" w:rsidRPr="0036179E" w:rsidRDefault="00A05FB4" w:rsidP="00D2743B">
      <w:pPr>
        <w:spacing w:after="160" w:line="259" w:lineRule="auto"/>
        <w:ind w:right="144"/>
        <w:contextualSpacing/>
        <w:rPr>
          <w:rFonts w:ascii="Calibri Light" w:eastAsiaTheme="minorHAnsi" w:hAnsi="Calibri Light" w:cs="Calibri Light"/>
          <w:sz w:val="10"/>
          <w:szCs w:val="12"/>
        </w:rPr>
      </w:pPr>
    </w:p>
    <w:sectPr w:rsidR="00A05FB4" w:rsidRPr="0036179E" w:rsidSect="003453D5">
      <w:headerReference w:type="default" r:id="rId27"/>
      <w:footerReference w:type="even" r:id="rId28"/>
      <w:footerReference w:type="default" r:id="rId29"/>
      <w:type w:val="continuous"/>
      <w:pgSz w:w="16838" w:h="11906" w:orient="landscape" w:code="9"/>
      <w:pgMar w:top="720" w:right="720" w:bottom="720" w:left="720" w:header="432" w:footer="432"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74F6C" w14:textId="77777777" w:rsidR="007B07EA" w:rsidRDefault="007B07EA" w:rsidP="00B74CEF">
      <w:r>
        <w:separator/>
      </w:r>
    </w:p>
  </w:endnote>
  <w:endnote w:type="continuationSeparator" w:id="0">
    <w:p w14:paraId="44A2A49D" w14:textId="77777777" w:rsidR="007B07EA" w:rsidRDefault="007B07EA" w:rsidP="00B74CEF">
      <w:r>
        <w:continuationSeparator/>
      </w:r>
    </w:p>
  </w:endnote>
  <w:endnote w:type="continuationNotice" w:id="1">
    <w:p w14:paraId="31BF37CA" w14:textId="77777777" w:rsidR="007B07EA" w:rsidRDefault="007B07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1A49C" w14:textId="0D8F181B" w:rsidR="00F6441F" w:rsidRPr="00B627DD" w:rsidRDefault="00BC7699" w:rsidP="007C433A">
    <w:pPr>
      <w:pStyle w:val="Footer"/>
    </w:pPr>
    <w:r>
      <w:rPr>
        <w:noProof/>
      </w:rPr>
      <mc:AlternateContent>
        <mc:Choice Requires="wpg">
          <w:drawing>
            <wp:anchor distT="0" distB="0" distL="114300" distR="114300" simplePos="0" relativeHeight="251665920" behindDoc="0" locked="0" layoutInCell="1" allowOverlap="1" wp14:anchorId="27F28CB9" wp14:editId="5BE57A3B">
              <wp:simplePos x="0" y="0"/>
              <wp:positionH relativeFrom="column">
                <wp:posOffset>1952625</wp:posOffset>
              </wp:positionH>
              <wp:positionV relativeFrom="paragraph">
                <wp:posOffset>-463550</wp:posOffset>
              </wp:positionV>
              <wp:extent cx="7780020" cy="539115"/>
              <wp:effectExtent l="0" t="0" r="0" b="0"/>
              <wp:wrapNone/>
              <wp:docPr id="64728153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96" name="Rectangle 96"/>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9AB5042" id="Group 32" o:spid="_x0000_s1026" style="position:absolute;margin-left:153.75pt;margin-top:-36.5pt;width:612.6pt;height:42.45pt;rotation:180;z-index:25166592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">
              <v:rect id="Rectangle 96"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" fillcolor="#fbd1b7" stroked="f" strokeweight="2.25pt">
                <v:fill color2="#f36f21" o:opacity2="19660f" angle="90" colors="0 #fbd1b7;24248f #f8a978;47186f #f69458;1 #f36f21" focus="100%" type="gradient"/>
              </v:rect>
              <v:rect id="Rectangle 97"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62848" behindDoc="0" locked="0" layoutInCell="1" allowOverlap="1" wp14:anchorId="25432744" wp14:editId="1AA69852">
              <wp:simplePos x="0" y="0"/>
              <wp:positionH relativeFrom="column">
                <wp:posOffset>9470390</wp:posOffset>
              </wp:positionH>
              <wp:positionV relativeFrom="paragraph">
                <wp:posOffset>118110</wp:posOffset>
              </wp:positionV>
              <wp:extent cx="257175" cy="240030"/>
              <wp:effectExtent l="0" t="0" r="0" b="0"/>
              <wp:wrapNone/>
              <wp:docPr id="197957155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0E51E8" w14:textId="6E454EC8" w:rsidR="00F6441F" w:rsidRPr="00B74CEF" w:rsidRDefault="00F6441F"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sidR="00655D5E">
                            <w:rPr>
                              <w:noProof/>
                              <w:color w:val="7F7F7F" w:themeColor="text1" w:themeTint="80"/>
                              <w:sz w:val="14"/>
                              <w:szCs w:val="28"/>
                            </w:rPr>
                            <w:t>2</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5432744" id="Rectangle 31" o:spid="_x0000_s1029" style="position:absolute;margin-left:745.7pt;margin-top:9.3pt;width:20.25pt;height:18.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" filled="f" stroked="f" strokeweight="3pt">
              <v:path arrowok="t"/>
              <v:textbox>
                <w:txbxContent>
                  <w:p w14:paraId="740E51E8" w14:textId="6E454EC8" w:rsidR="00F6441F" w:rsidRPr="00B74CEF" w:rsidRDefault="00F6441F"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sidR="00655D5E">
                      <w:rPr>
                        <w:noProof/>
                        <w:color w:val="7F7F7F" w:themeColor="text1" w:themeTint="80"/>
                        <w:sz w:val="14"/>
                        <w:szCs w:val="28"/>
                      </w:rPr>
                      <w:t>2</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63872" behindDoc="0" locked="0" layoutInCell="1" allowOverlap="1" wp14:anchorId="554D2FF0" wp14:editId="577E9702">
              <wp:simplePos x="0" y="0"/>
              <wp:positionH relativeFrom="column">
                <wp:posOffset>9472929</wp:posOffset>
              </wp:positionH>
              <wp:positionV relativeFrom="paragraph">
                <wp:posOffset>182245</wp:posOffset>
              </wp:positionV>
              <wp:extent cx="0" cy="113665"/>
              <wp:effectExtent l="0" t="0" r="19050" b="635"/>
              <wp:wrapNone/>
              <wp:docPr id="25838195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F6259E" id="Straight Connector 30" o:spid="_x0000_s1026" style="position:absolute;z-index:2516638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64896" behindDoc="0" locked="0" layoutInCell="1" allowOverlap="1" wp14:anchorId="3F48C92F" wp14:editId="33EAB77D">
              <wp:simplePos x="0" y="0"/>
              <wp:positionH relativeFrom="column">
                <wp:posOffset>1257935</wp:posOffset>
              </wp:positionH>
              <wp:positionV relativeFrom="page">
                <wp:posOffset>9424035</wp:posOffset>
              </wp:positionV>
              <wp:extent cx="5377815" cy="890270"/>
              <wp:effectExtent l="0" t="0" r="0" b="0"/>
              <wp:wrapNone/>
              <wp:docPr id="119696351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01" name="Rectangle 101"/>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D111C6D" id="Group 29" o:spid="_x0000_s1026" style="position:absolute;margin-left:99.05pt;margin-top:742.05pt;width:423.45pt;height:70.1pt;z-index:251664896;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">
              <v:rect id="Rectangle 101"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" fillcolor="#fbd1b7" stroked="f" strokeweight="2.25pt">
                <v:fill color2="#f36f21" o:opacity2="19660f" angle="90" colors="0 #fbd1b7;24248f #f8a978;47186f #f69458;1 #f36f21" focus="100%" type="gradient"/>
              </v:rect>
              <v:rect id="Rectangle 102"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" fillcolor="#fbd1b7" stroked="f" strokeweight="2.25pt">
                <v:fill color2="#f36f21" o:opacity2="19660f" angle="90" colors="0 #fbd1b7;24248f #f8a978;47186f #f69458;1 #f36f21" focus="100%" type="gradient"/>
              </v:rect>
              <w10:wrap anchory="page"/>
            </v:group>
          </w:pict>
        </mc:Fallback>
      </mc:AlternateContent>
    </w:r>
  </w:p>
  <w:p w14:paraId="34B4DE2C" w14:textId="77777777" w:rsidR="00F6441F" w:rsidRPr="00B74CEF" w:rsidRDefault="00F6441F" w:rsidP="007C433A">
    <w:pPr>
      <w:pStyle w:val="Footer"/>
      <w:rPr>
        <w:sz w:val="14"/>
      </w:rPr>
    </w:pPr>
    <w:r w:rsidRPr="00B74CEF">
      <w:rPr>
        <w:sz w:val="14"/>
      </w:rPr>
      <w:t>Abbasi</w:t>
    </w:r>
    <w:r w:rsidRPr="00B74CEF">
      <w:rPr>
        <w:sz w:val="4"/>
      </w:rPr>
      <w:t xml:space="preserve"> </w:t>
    </w:r>
    <w:r w:rsidRPr="00B74CEF">
      <w:rPr>
        <w:sz w:val="14"/>
      </w:rPr>
      <w:t>and Company (Private) Lim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BB814" w14:textId="2D5C8FDE" w:rsidR="00F6441F" w:rsidRPr="00B627DD" w:rsidRDefault="00BC7699" w:rsidP="00B74CEF">
    <w:pPr>
      <w:pStyle w:val="Footer"/>
    </w:pPr>
    <w:r>
      <w:rPr>
        <w:noProof/>
      </w:rPr>
      <mc:AlternateContent>
        <mc:Choice Requires="wpg">
          <w:drawing>
            <wp:anchor distT="0" distB="0" distL="114300" distR="114300" simplePos="0" relativeHeight="251659776" behindDoc="0" locked="0" layoutInCell="1" allowOverlap="1" wp14:anchorId="1F025F10" wp14:editId="52E16E98">
              <wp:simplePos x="0" y="0"/>
              <wp:positionH relativeFrom="column">
                <wp:posOffset>1939290</wp:posOffset>
              </wp:positionH>
              <wp:positionV relativeFrom="paragraph">
                <wp:posOffset>-454660</wp:posOffset>
              </wp:positionV>
              <wp:extent cx="7780020" cy="539115"/>
              <wp:effectExtent l="0" t="0" r="0" b="0"/>
              <wp:wrapNone/>
              <wp:docPr id="66581524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108" name="Rectangle 108"/>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84483B1" id="Group 26" o:spid="_x0000_s1026" style="position:absolute;margin-left:152.7pt;margin-top:-35.8pt;width:612.6pt;height:42.45pt;rotation:180;z-index:251659776"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">
              <v:rect id="Rectangle 108"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" fillcolor="#fbd1b7" stroked="f" strokeweight="2.25pt">
                <v:fill color2="#f36f21" o:opacity2="19660f" angle="90" colors="0 #fbd1b7;24248f #f8a978;47186f #f69458;1 #f36f21" focus="100%" type="gradient"/>
              </v:rect>
              <v:rect id="Rectangle 109"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56704" behindDoc="0" locked="0" layoutInCell="1" allowOverlap="1" wp14:anchorId="715BB5FB" wp14:editId="017DAD15">
              <wp:simplePos x="0" y="0"/>
              <wp:positionH relativeFrom="column">
                <wp:posOffset>9470390</wp:posOffset>
              </wp:positionH>
              <wp:positionV relativeFrom="paragraph">
                <wp:posOffset>118110</wp:posOffset>
              </wp:positionV>
              <wp:extent cx="257175" cy="240030"/>
              <wp:effectExtent l="0" t="0" r="0" b="0"/>
              <wp:wrapNone/>
              <wp:docPr id="45296032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7C753F" w14:textId="77777777" w:rsidR="00F6441F" w:rsidRPr="00B74CEF" w:rsidRDefault="00F6441F"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15BB5FB" id="Rectangle 25" o:spid="_x0000_s1030" style="position:absolute;margin-left:745.7pt;margin-top:9.3pt;width:20.25pt;height:18.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" filled="f" stroked="f" strokeweight="3pt">
              <v:path arrowok="t"/>
              <v:textbox>
                <w:txbxContent>
                  <w:p w14:paraId="337C753F" w14:textId="77777777" w:rsidR="00F6441F" w:rsidRPr="00B74CEF" w:rsidRDefault="00F6441F"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57728" behindDoc="0" locked="0" layoutInCell="1" allowOverlap="1" wp14:anchorId="0C007203" wp14:editId="370BFDB3">
              <wp:simplePos x="0" y="0"/>
              <wp:positionH relativeFrom="column">
                <wp:posOffset>9472929</wp:posOffset>
              </wp:positionH>
              <wp:positionV relativeFrom="paragraph">
                <wp:posOffset>182245</wp:posOffset>
              </wp:positionV>
              <wp:extent cx="0" cy="113665"/>
              <wp:effectExtent l="0" t="0" r="19050" b="635"/>
              <wp:wrapNone/>
              <wp:docPr id="353322953"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AC442CB" id="Straight Connector 24" o:spid="_x0000_s1026" style="position:absolute;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58752" behindDoc="0" locked="0" layoutInCell="1" allowOverlap="1" wp14:anchorId="187B3F66" wp14:editId="2B1DCE34">
              <wp:simplePos x="0" y="0"/>
              <wp:positionH relativeFrom="column">
                <wp:posOffset>1257935</wp:posOffset>
              </wp:positionH>
              <wp:positionV relativeFrom="page">
                <wp:posOffset>9424035</wp:posOffset>
              </wp:positionV>
              <wp:extent cx="5377815" cy="890270"/>
              <wp:effectExtent l="0" t="0" r="0" b="0"/>
              <wp:wrapNone/>
              <wp:docPr id="727443579"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13" name="Rectangle 113"/>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870BD82" id="Group 23" o:spid="_x0000_s1026" style="position:absolute;margin-left:99.05pt;margin-top:742.05pt;width:423.45pt;height:70.1pt;z-index:251658752;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">
              <v:rect id="Rectangle 113"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" fillcolor="#fbd1b7" stroked="f" strokeweight="2.25pt">
                <v:fill color2="#f36f21" o:opacity2="19660f" angle="90" colors="0 #fbd1b7;24248f #f8a978;47186f #f69458;1 #f36f21" focus="100%" type="gradient"/>
              </v:rect>
              <v:rect id="Rectangle 114"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" fillcolor="#fbd1b7" stroked="f" strokeweight="2.25pt">
                <v:fill color2="#f36f21" o:opacity2="19660f" angle="90" colors="0 #fbd1b7;24248f #f8a978;47186f #f69458;1 #f36f21" focus="100%" type="gradient"/>
              </v:rect>
              <w10:wrap anchory="page"/>
            </v:group>
          </w:pict>
        </mc:Fallback>
      </mc:AlternateContent>
    </w:r>
  </w:p>
  <w:p w14:paraId="2E61C88F" w14:textId="77777777" w:rsidR="00F6441F" w:rsidRPr="00B74CEF" w:rsidRDefault="00F6441F" w:rsidP="00B74CEF">
    <w:pPr>
      <w:pStyle w:val="Footer"/>
      <w:rPr>
        <w:sz w:val="14"/>
      </w:rPr>
    </w:pPr>
    <w:r w:rsidRPr="00ED5612">
      <w:rPr>
        <w:sz w:val="14"/>
        <w:szCs w:val="14"/>
      </w:rPr>
      <w:t>Abbasi and Company</w:t>
    </w:r>
    <w:r w:rsidRPr="00B74CEF">
      <w:rPr>
        <w:sz w:val="14"/>
      </w:rPr>
      <w:t xml:space="preserve"> (Private) Lim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772DF" w14:textId="33FF7851" w:rsidR="00155BC0" w:rsidRPr="00B627DD" w:rsidRDefault="00BC7699" w:rsidP="007C433A">
    <w:pPr>
      <w:pStyle w:val="Footer"/>
    </w:pPr>
    <w:r>
      <w:rPr>
        <w:noProof/>
      </w:rPr>
      <mc:AlternateContent>
        <mc:Choice Requires="wpg">
          <w:drawing>
            <wp:anchor distT="0" distB="0" distL="114300" distR="114300" simplePos="0" relativeHeight="251665408" behindDoc="0" locked="0" layoutInCell="1" allowOverlap="1" wp14:anchorId="769DE975" wp14:editId="0F9075AF">
              <wp:simplePos x="0" y="0"/>
              <wp:positionH relativeFrom="column">
                <wp:posOffset>1952625</wp:posOffset>
              </wp:positionH>
              <wp:positionV relativeFrom="paragraph">
                <wp:posOffset>-463550</wp:posOffset>
              </wp:positionV>
              <wp:extent cx="7780020" cy="539115"/>
              <wp:effectExtent l="0" t="0" r="0" b="0"/>
              <wp:wrapNone/>
              <wp:docPr id="178180418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619266620" name="Rectangle 619266620"/>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261814" name="Rectangle 723261814"/>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6906428" id="Group 20" o:spid="_x0000_s1026" style="position:absolute;margin-left:153.75pt;margin-top:-36.5pt;width:612.6pt;height:42.45pt;rotation:180;z-index:251665408"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">
              <v:rect id="Rectangle 619266620"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" fillcolor="#fbd1b7" stroked="f" strokeweight="2.25pt">
                <v:fill color2="#f36f21" o:opacity2="19660f" angle="90" colors="0 #fbd1b7;24248f #f8a978;47186f #f69458;1 #f36f21" focus="100%" type="gradient"/>
              </v:rect>
              <v:rect id="Rectangle 723261814"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59264" behindDoc="0" locked="0" layoutInCell="1" allowOverlap="1" wp14:anchorId="375F28B1" wp14:editId="14D62368">
              <wp:simplePos x="0" y="0"/>
              <wp:positionH relativeFrom="column">
                <wp:posOffset>9470390</wp:posOffset>
              </wp:positionH>
              <wp:positionV relativeFrom="paragraph">
                <wp:posOffset>118110</wp:posOffset>
              </wp:positionV>
              <wp:extent cx="257175" cy="240030"/>
              <wp:effectExtent l="0" t="0" r="0" b="0"/>
              <wp:wrapNone/>
              <wp:docPr id="197427525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AEBA93" w14:textId="51856E47" w:rsidR="00155BC0" w:rsidRPr="00B74CEF" w:rsidRDefault="00155BC0"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sidR="00655D5E">
                            <w:rPr>
                              <w:noProof/>
                              <w:color w:val="7F7F7F" w:themeColor="text1" w:themeTint="80"/>
                              <w:sz w:val="14"/>
                              <w:szCs w:val="28"/>
                            </w:rPr>
                            <w:t>3</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5F28B1" id="Rectangle 19" o:spid="_x0000_s1031" style="position:absolute;margin-left:745.7pt;margin-top:9.3pt;width:20.25pt;height:1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" filled="f" stroked="f" strokeweight="3pt">
              <v:path arrowok="t"/>
              <v:textbox>
                <w:txbxContent>
                  <w:p w14:paraId="53AEBA93" w14:textId="51856E47" w:rsidR="00155BC0" w:rsidRPr="00B74CEF" w:rsidRDefault="00155BC0"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sidR="00655D5E">
                      <w:rPr>
                        <w:noProof/>
                        <w:color w:val="7F7F7F" w:themeColor="text1" w:themeTint="80"/>
                        <w:sz w:val="14"/>
                        <w:szCs w:val="28"/>
                      </w:rPr>
                      <w:t>3</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61312" behindDoc="0" locked="0" layoutInCell="1" allowOverlap="1" wp14:anchorId="1B174BD5" wp14:editId="3C023811">
              <wp:simplePos x="0" y="0"/>
              <wp:positionH relativeFrom="column">
                <wp:posOffset>9472929</wp:posOffset>
              </wp:positionH>
              <wp:positionV relativeFrom="paragraph">
                <wp:posOffset>182245</wp:posOffset>
              </wp:positionV>
              <wp:extent cx="0" cy="113665"/>
              <wp:effectExtent l="0" t="0" r="19050" b="635"/>
              <wp:wrapNone/>
              <wp:docPr id="203164772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71BAF0" id="Straight Connector 18"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63360" behindDoc="0" locked="0" layoutInCell="1" allowOverlap="1" wp14:anchorId="35D122AC" wp14:editId="2AC689BB">
              <wp:simplePos x="0" y="0"/>
              <wp:positionH relativeFrom="column">
                <wp:posOffset>1257935</wp:posOffset>
              </wp:positionH>
              <wp:positionV relativeFrom="page">
                <wp:posOffset>9424035</wp:posOffset>
              </wp:positionV>
              <wp:extent cx="5377815" cy="890270"/>
              <wp:effectExtent l="0" t="0" r="0" b="0"/>
              <wp:wrapNone/>
              <wp:docPr id="1913167600"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782738250" name="Rectangle 782738250"/>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378035" name="Rectangle 653378035"/>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C41315" id="Group 17" o:spid="_x0000_s1026" style="position:absolute;margin-left:99.05pt;margin-top:742.05pt;width:423.45pt;height:70.1pt;z-index:251663360;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">
              <v:rect id="Rectangle 782738250"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" fillcolor="#fbd1b7" stroked="f" strokeweight="2.25pt">
                <v:fill color2="#f36f21" o:opacity2="19660f" angle="90" colors="0 #fbd1b7;24248f #f8a978;47186f #f69458;1 #f36f21" focus="100%" type="gradient"/>
              </v:rect>
              <v:rect id="Rectangle 653378035"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" fillcolor="#fbd1b7" stroked="f" strokeweight="2.25pt">
                <v:fill color2="#f36f21" o:opacity2="19660f" angle="90" colors="0 #fbd1b7;24248f #f8a978;47186f #f69458;1 #f36f21" focus="100%" type="gradient"/>
              </v:rect>
              <w10:wrap anchory="page"/>
            </v:group>
          </w:pict>
        </mc:Fallback>
      </mc:AlternateContent>
    </w:r>
  </w:p>
  <w:p w14:paraId="2F6E8E68" w14:textId="34E1E051" w:rsidR="00155BC0" w:rsidRPr="00B74CEF" w:rsidRDefault="00155BC0" w:rsidP="007C433A">
    <w:pPr>
      <w:pStyle w:val="Footer"/>
      <w:rPr>
        <w:sz w:val="14"/>
      </w:rPr>
    </w:pPr>
    <w:r w:rsidRPr="00B74CEF">
      <w:rPr>
        <w:sz w:val="14"/>
      </w:rPr>
      <w:t>Abbasi</w:t>
    </w:r>
    <w:r w:rsidR="00FF7663">
      <w:rPr>
        <w:sz w:val="14"/>
      </w:rPr>
      <w:t xml:space="preserve"> </w:t>
    </w:r>
    <w:r w:rsidRPr="00B74CEF">
      <w:rPr>
        <w:sz w:val="4"/>
      </w:rPr>
      <w:t xml:space="preserve"> </w:t>
    </w:r>
    <w:r w:rsidRPr="00B74CEF">
      <w:rPr>
        <w:sz w:val="14"/>
      </w:rPr>
      <w:t>and Company (Private) Limited</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909AE" w14:textId="79BE0EE5" w:rsidR="00155BC0" w:rsidRPr="00B627DD" w:rsidRDefault="00BC7699" w:rsidP="00B74CEF">
    <w:pPr>
      <w:pStyle w:val="Footer"/>
    </w:pPr>
    <w:r>
      <w:rPr>
        <w:noProof/>
      </w:rPr>
      <mc:AlternateContent>
        <mc:Choice Requires="wpg">
          <w:drawing>
            <wp:anchor distT="0" distB="0" distL="114300" distR="114300" simplePos="0" relativeHeight="251653120" behindDoc="0" locked="0" layoutInCell="1" allowOverlap="1" wp14:anchorId="0E87287A" wp14:editId="66C6F551">
              <wp:simplePos x="0" y="0"/>
              <wp:positionH relativeFrom="column">
                <wp:posOffset>1939290</wp:posOffset>
              </wp:positionH>
              <wp:positionV relativeFrom="paragraph">
                <wp:posOffset>-454660</wp:posOffset>
              </wp:positionV>
              <wp:extent cx="7780020" cy="539115"/>
              <wp:effectExtent l="0" t="0" r="0" b="0"/>
              <wp:wrapNone/>
              <wp:docPr id="149458198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2064680217" name="Rectangle 2064680217"/>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316094" name="Rectangle 320316094"/>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119FD6" id="Group 14" o:spid="_x0000_s1026" style="position:absolute;margin-left:152.7pt;margin-top:-35.8pt;width:612.6pt;height:42.45pt;rotation:180;z-index:25165312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">
              <v:rect id="Rectangle 2064680217"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" fillcolor="#fbd1b7" stroked="f" strokeweight="2.25pt">
                <v:fill color2="#f36f21" o:opacity2="19660f" angle="90" colors="0 #fbd1b7;24248f #f8a978;47186f #f69458;1 #f36f21" focus="100%" type="gradient"/>
              </v:rect>
              <v:rect id="Rectangle 320316094"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46976" behindDoc="0" locked="0" layoutInCell="1" allowOverlap="1" wp14:anchorId="5616E482" wp14:editId="0E6E66E7">
              <wp:simplePos x="0" y="0"/>
              <wp:positionH relativeFrom="column">
                <wp:posOffset>9470390</wp:posOffset>
              </wp:positionH>
              <wp:positionV relativeFrom="paragraph">
                <wp:posOffset>118110</wp:posOffset>
              </wp:positionV>
              <wp:extent cx="257175" cy="240030"/>
              <wp:effectExtent l="0" t="0" r="0" b="0"/>
              <wp:wrapNone/>
              <wp:docPr id="205512240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388B97" w14:textId="77777777" w:rsidR="00155BC0" w:rsidRPr="00B74CEF" w:rsidRDefault="00155BC0"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616E482" id="Rectangle 13" o:spid="_x0000_s1032" style="position:absolute;margin-left:745.7pt;margin-top:9.3pt;width:20.25pt;height:18.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" filled="f" stroked="f" strokeweight="3pt">
              <v:path arrowok="t"/>
              <v:textbox>
                <w:txbxContent>
                  <w:p w14:paraId="71388B97" w14:textId="77777777" w:rsidR="00155BC0" w:rsidRPr="00B74CEF" w:rsidRDefault="00155BC0"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49024" behindDoc="0" locked="0" layoutInCell="1" allowOverlap="1" wp14:anchorId="1A2B1261" wp14:editId="020B131E">
              <wp:simplePos x="0" y="0"/>
              <wp:positionH relativeFrom="column">
                <wp:posOffset>9472929</wp:posOffset>
              </wp:positionH>
              <wp:positionV relativeFrom="paragraph">
                <wp:posOffset>182245</wp:posOffset>
              </wp:positionV>
              <wp:extent cx="0" cy="113665"/>
              <wp:effectExtent l="0" t="0" r="19050" b="635"/>
              <wp:wrapNone/>
              <wp:docPr id="2113854686"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AD4B1B" id="Straight Connector 12"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51072" behindDoc="0" locked="0" layoutInCell="1" allowOverlap="1" wp14:anchorId="6979B1F7" wp14:editId="1AF38D86">
              <wp:simplePos x="0" y="0"/>
              <wp:positionH relativeFrom="column">
                <wp:posOffset>1257935</wp:posOffset>
              </wp:positionH>
              <wp:positionV relativeFrom="page">
                <wp:posOffset>9424035</wp:posOffset>
              </wp:positionV>
              <wp:extent cx="5377815" cy="890270"/>
              <wp:effectExtent l="0" t="0" r="0" b="0"/>
              <wp:wrapNone/>
              <wp:docPr id="179359666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811191566" name="Rectangle 1811191566"/>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519171" name="Rectangle 275519171"/>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5F2CBD8" id="Group 11" o:spid="_x0000_s1026" style="position:absolute;margin-left:99.05pt;margin-top:742.05pt;width:423.45pt;height:70.1pt;z-index:251651072;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">
              <v:rect id="Rectangle 1811191566"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" fillcolor="#fbd1b7" stroked="f" strokeweight="2.25pt">
                <v:fill color2="#f36f21" o:opacity2="19660f" angle="90" colors="0 #fbd1b7;24248f #f8a978;47186f #f69458;1 #f36f21" focus="100%" type="gradient"/>
              </v:rect>
              <v:rect id="Rectangle 275519171"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" fillcolor="#fbd1b7" stroked="f" strokeweight="2.25pt">
                <v:fill color2="#f36f21" o:opacity2="19660f" angle="90" colors="0 #fbd1b7;24248f #f8a978;47186f #f69458;1 #f36f21" focus="100%" type="gradient"/>
              </v:rect>
              <w10:wrap anchory="page"/>
            </v:group>
          </w:pict>
        </mc:Fallback>
      </mc:AlternateContent>
    </w:r>
  </w:p>
  <w:p w14:paraId="2AC524A4" w14:textId="77777777" w:rsidR="00155BC0" w:rsidRPr="00B74CEF" w:rsidRDefault="00155BC0" w:rsidP="00B74CEF">
    <w:pPr>
      <w:pStyle w:val="Footer"/>
      <w:rPr>
        <w:sz w:val="14"/>
      </w:rPr>
    </w:pPr>
    <w:r w:rsidRPr="00ED5612">
      <w:rPr>
        <w:sz w:val="14"/>
        <w:szCs w:val="14"/>
      </w:rPr>
      <w:t>Abbasi and Company</w:t>
    </w:r>
    <w:r w:rsidRPr="00B74CEF">
      <w:rPr>
        <w:sz w:val="14"/>
      </w:rPr>
      <w:t xml:space="preserve"> (Private) Limited</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77820962"/>
      <w:docPartObj>
        <w:docPartGallery w:val="Page Numbers (Bottom of Page)"/>
        <w:docPartUnique/>
      </w:docPartObj>
    </w:sdtPr>
    <w:sdtEndPr>
      <w:rPr>
        <w:rStyle w:val="PageNumber"/>
      </w:rPr>
    </w:sdtEndPr>
    <w:sdtContent>
      <w:p w14:paraId="253C571D" w14:textId="77777777" w:rsidR="000F069D" w:rsidRDefault="000F069D" w:rsidP="00A4788F">
        <w:pP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E6AFB5" w14:textId="77777777" w:rsidR="000F069D" w:rsidRDefault="000F069D" w:rsidP="00A4788F"/>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FE08C" w14:textId="5CEA1820" w:rsidR="000F069D" w:rsidRPr="00613C40" w:rsidRDefault="00BC7699" w:rsidP="00A4788F">
    <w:pPr>
      <w:pStyle w:val="Footer"/>
    </w:pPr>
    <w:r>
      <w:rPr>
        <w:noProof/>
      </w:rPr>
      <mc:AlternateContent>
        <mc:Choice Requires="wps">
          <w:drawing>
            <wp:anchor distT="0" distB="0" distL="114299" distR="114299" simplePos="0" relativeHeight="251650560" behindDoc="0" locked="0" layoutInCell="1" allowOverlap="1" wp14:anchorId="722DD3A7" wp14:editId="6517CB96">
              <wp:simplePos x="0" y="0"/>
              <wp:positionH relativeFrom="column">
                <wp:posOffset>9417049</wp:posOffset>
              </wp:positionH>
              <wp:positionV relativeFrom="paragraph">
                <wp:posOffset>97790</wp:posOffset>
              </wp:positionV>
              <wp:extent cx="0" cy="113665"/>
              <wp:effectExtent l="0" t="0" r="19050" b="635"/>
              <wp:wrapNone/>
              <wp:docPr id="51367259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FA3A1A" id="Straight Connector 4" o:spid="_x0000_s1026" style="position:absolute;z-index:251650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41.5pt,7.7pt" to="741.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" strokecolor="#a5a5a5 [2092]" strokeweight=".25pt">
              <v:stroke opacity="46003f" joinstyle="miter"/>
              <o:lock v:ext="edit" shapetype="f"/>
            </v:line>
          </w:pict>
        </mc:Fallback>
      </mc:AlternateContent>
    </w:r>
    <w:r w:rsidR="000F069D" w:rsidRPr="00613C40">
      <w:rPr>
        <w:noProof/>
      </w:rPr>
      <w:drawing>
        <wp:anchor distT="0" distB="0" distL="114300" distR="114300" simplePos="0" relativeHeight="251651584" behindDoc="0" locked="0" layoutInCell="1" allowOverlap="1" wp14:anchorId="20B991B9" wp14:editId="3013736F">
          <wp:simplePos x="0" y="0"/>
          <wp:positionH relativeFrom="column">
            <wp:posOffset>8571865</wp:posOffset>
          </wp:positionH>
          <wp:positionV relativeFrom="paragraph">
            <wp:posOffset>97790</wp:posOffset>
          </wp:positionV>
          <wp:extent cx="694055" cy="1352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94055" cy="1352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9536" behindDoc="0" locked="0" layoutInCell="1" allowOverlap="1" wp14:anchorId="14690658" wp14:editId="6E4EF83B">
              <wp:simplePos x="0" y="0"/>
              <wp:positionH relativeFrom="column">
                <wp:posOffset>9455150</wp:posOffset>
              </wp:positionH>
              <wp:positionV relativeFrom="paragraph">
                <wp:posOffset>41275</wp:posOffset>
              </wp:positionV>
              <wp:extent cx="257175" cy="226060"/>
              <wp:effectExtent l="0" t="0" r="0" b="0"/>
              <wp:wrapNone/>
              <wp:docPr id="172643178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2606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5608FE" w14:textId="77777777" w:rsidR="000F069D" w:rsidRPr="00B627DD" w:rsidRDefault="000F069D" w:rsidP="00A4788F">
                          <w:pPr>
                            <w:jc w:val="right"/>
                            <w:rPr>
                              <w:color w:val="7F7F7F" w:themeColor="text1" w:themeTint="80"/>
                              <w:sz w:val="14"/>
                              <w:szCs w:val="28"/>
                            </w:rPr>
                          </w:pPr>
                          <w:r w:rsidRPr="00B627DD">
                            <w:rPr>
                              <w:color w:val="7F7F7F" w:themeColor="text1" w:themeTint="80"/>
                              <w:sz w:val="14"/>
                              <w:szCs w:val="28"/>
                            </w:rPr>
                            <w:fldChar w:fldCharType="begin"/>
                          </w:r>
                          <w:r w:rsidRPr="00B627DD">
                            <w:rPr>
                              <w:color w:val="7F7F7F" w:themeColor="text1" w:themeTint="80"/>
                              <w:sz w:val="14"/>
                              <w:szCs w:val="28"/>
                            </w:rPr>
                            <w:instrText xml:space="preserve"> PAGE   \* MERGEFORMAT </w:instrText>
                          </w:r>
                          <w:r w:rsidRPr="00B627DD">
                            <w:rPr>
                              <w:color w:val="7F7F7F" w:themeColor="text1" w:themeTint="80"/>
                              <w:sz w:val="14"/>
                              <w:szCs w:val="28"/>
                            </w:rPr>
                            <w:fldChar w:fldCharType="separate"/>
                          </w:r>
                          <w:r>
                            <w:rPr>
                              <w:noProof/>
                              <w:color w:val="7F7F7F" w:themeColor="text1" w:themeTint="80"/>
                              <w:sz w:val="14"/>
                              <w:szCs w:val="28"/>
                            </w:rPr>
                            <w:t>1</w:t>
                          </w:r>
                          <w:r w:rsidRPr="00B627DD">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4690658" id="Rectangle 3" o:spid="_x0000_s1033" style="position:absolute;margin-left:744.5pt;margin-top:3.25pt;width:20.25pt;height:17.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" filled="f" stroked="f" strokeweight="3pt">
              <v:path arrowok="t"/>
              <v:textbox>
                <w:txbxContent>
                  <w:p w14:paraId="405608FE" w14:textId="77777777" w:rsidR="000F069D" w:rsidRPr="00B627DD" w:rsidRDefault="000F069D" w:rsidP="00A4788F">
                    <w:pPr>
                      <w:jc w:val="right"/>
                      <w:rPr>
                        <w:color w:val="7F7F7F" w:themeColor="text1" w:themeTint="80"/>
                        <w:sz w:val="14"/>
                        <w:szCs w:val="28"/>
                      </w:rPr>
                    </w:pPr>
                    <w:r w:rsidRPr="00B627DD">
                      <w:rPr>
                        <w:color w:val="7F7F7F" w:themeColor="text1" w:themeTint="80"/>
                        <w:sz w:val="14"/>
                        <w:szCs w:val="28"/>
                      </w:rPr>
                      <w:fldChar w:fldCharType="begin"/>
                    </w:r>
                    <w:r w:rsidRPr="00B627DD">
                      <w:rPr>
                        <w:color w:val="7F7F7F" w:themeColor="text1" w:themeTint="80"/>
                        <w:sz w:val="14"/>
                        <w:szCs w:val="28"/>
                      </w:rPr>
                      <w:instrText xml:space="preserve"> PAGE   \* MERGEFORMAT </w:instrText>
                    </w:r>
                    <w:r w:rsidRPr="00B627DD">
                      <w:rPr>
                        <w:color w:val="7F7F7F" w:themeColor="text1" w:themeTint="80"/>
                        <w:sz w:val="14"/>
                        <w:szCs w:val="28"/>
                      </w:rPr>
                      <w:fldChar w:fldCharType="separate"/>
                    </w:r>
                    <w:r>
                      <w:rPr>
                        <w:noProof/>
                        <w:color w:val="7F7F7F" w:themeColor="text1" w:themeTint="80"/>
                        <w:sz w:val="14"/>
                        <w:szCs w:val="28"/>
                      </w:rPr>
                      <w:t>1</w:t>
                    </w:r>
                    <w:r w:rsidRPr="00B627DD">
                      <w:rPr>
                        <w:noProof/>
                        <w:color w:val="7F7F7F" w:themeColor="text1" w:themeTint="80"/>
                        <w:sz w:val="14"/>
                        <w:szCs w:val="28"/>
                      </w:rPr>
                      <w:fldChar w:fldCharType="end"/>
                    </w:r>
                  </w:p>
                </w:txbxContent>
              </v:textbox>
            </v:rect>
          </w:pict>
        </mc:Fallback>
      </mc:AlternateContent>
    </w:r>
    <w:r>
      <w:rPr>
        <w:noProof/>
      </w:rPr>
      <mc:AlternateContent>
        <mc:Choice Requires="wpg">
          <w:drawing>
            <wp:anchor distT="0" distB="0" distL="114300" distR="114300" simplePos="0" relativeHeight="251652608" behindDoc="0" locked="0" layoutInCell="1" allowOverlap="1" wp14:anchorId="7268C0C7" wp14:editId="544BE3C4">
              <wp:simplePos x="0" y="0"/>
              <wp:positionH relativeFrom="column">
                <wp:posOffset>1680210</wp:posOffset>
              </wp:positionH>
              <wp:positionV relativeFrom="page">
                <wp:posOffset>9684385</wp:posOffset>
              </wp:positionV>
              <wp:extent cx="4945380" cy="540385"/>
              <wp:effectExtent l="0" t="0" r="0" b="0"/>
              <wp:wrapNone/>
              <wp:docPr id="22196519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45380" cy="540385"/>
                        <a:chOff x="0" y="-2"/>
                        <a:chExt cx="5378325" cy="1395228"/>
                      </a:xfrm>
                    </wpg:grpSpPr>
                    <wps:wsp>
                      <wps:cNvPr id="7" name="Rectangle 3"/>
                      <wps:cNvSpPr/>
                      <wps:spPr>
                        <a:xfrm>
                          <a:off x="0" y="1376938"/>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7"/>
                      <wps:cNvSpPr/>
                      <wps:spPr>
                        <a:xfrm rot="5400000">
                          <a:off x="4676457" y="692723"/>
                          <a:ext cx="1394593"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365B3D" id="Group 2" o:spid="_x0000_s1026" style="position:absolute;margin-left:132.3pt;margin-top:762.55pt;width:389.4pt;height:42.55pt;z-index:251652608;mso-position-vertical-relative:page;mso-width-relative:margin;mso-height-relative:margin" coordori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">
              <v:rect id="Rectangle 3"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" fillcolor="#fbd1b7" stroked="f" strokeweight="2.25pt">
                <v:fill color2="#f36f21" o:opacity2="19660f" angle="90" colors="0 #fbd1b7;24248f #f8a978;47186f #f69458;1 #f36f21" focus="100%" type="gradient"/>
              </v:rect>
              <v:rect id="Rectangle 7"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" fillcolor="#fbd1b7" stroked="f" strokeweight="2.25pt">
                <v:fill color2="#f36f21" o:opacity2="19660f" angle="90" colors="0 #fbd1b7;24248f #f8a978;47186f #f69458;1 #f36f21" focus="100%" type="gradient"/>
              </v:rect>
              <w10:wrap anchory="page"/>
            </v:group>
          </w:pict>
        </mc:Fallback>
      </mc:AlternateContent>
    </w:r>
  </w:p>
  <w:p w14:paraId="45362E2E" w14:textId="77777777" w:rsidR="000F069D" w:rsidRPr="00B627DD" w:rsidRDefault="000F069D" w:rsidP="00A4788F">
    <w:pPr>
      <w:pStyle w:val="Footer"/>
    </w:pPr>
    <w:r w:rsidRPr="00B627DD">
      <w:t>Abbasi</w:t>
    </w:r>
    <w:r w:rsidRPr="00B627DD">
      <w:rPr>
        <w:sz w:val="10"/>
      </w:rPr>
      <w:t xml:space="preserve"> </w:t>
    </w:r>
    <w:r w:rsidRPr="00B627DD">
      <w:t>and Company (Private) Limit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6D7EA" w14:textId="77777777" w:rsidR="007B07EA" w:rsidRDefault="007B07EA" w:rsidP="00B74CEF">
      <w:r>
        <w:separator/>
      </w:r>
    </w:p>
  </w:footnote>
  <w:footnote w:type="continuationSeparator" w:id="0">
    <w:p w14:paraId="4AF18F22" w14:textId="77777777" w:rsidR="007B07EA" w:rsidRDefault="007B07EA" w:rsidP="00B74CEF">
      <w:r>
        <w:continuationSeparator/>
      </w:r>
    </w:p>
  </w:footnote>
  <w:footnote w:type="continuationNotice" w:id="1">
    <w:p w14:paraId="7BA164DF" w14:textId="77777777" w:rsidR="007B07EA" w:rsidRDefault="007B07E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A9FE4" w14:textId="39BC9C20" w:rsidR="00F6441F" w:rsidRDefault="00BC7699" w:rsidP="005D6610">
    <w:pPr>
      <w:pStyle w:val="Tiltle"/>
      <w:ind w:left="0" w:firstLine="180"/>
      <w:rPr>
        <w:rFonts w:asciiTheme="minorHAnsi" w:hAnsiTheme="minorHAnsi" w:cstheme="minorHAnsi"/>
        <w:sz w:val="16"/>
      </w:rPr>
    </w:pPr>
    <w:r>
      <mc:AlternateContent>
        <mc:Choice Requires="wpg">
          <w:drawing>
            <wp:anchor distT="0" distB="0" distL="114300" distR="114300" simplePos="0" relativeHeight="251660800" behindDoc="0" locked="0" layoutInCell="1" allowOverlap="1" wp14:anchorId="04CB93E2" wp14:editId="56168A18">
              <wp:simplePos x="0" y="0"/>
              <wp:positionH relativeFrom="column">
                <wp:posOffset>0</wp:posOffset>
              </wp:positionH>
              <wp:positionV relativeFrom="paragraph">
                <wp:posOffset>-1905</wp:posOffset>
              </wp:positionV>
              <wp:extent cx="7780020" cy="539750"/>
              <wp:effectExtent l="0" t="0" r="0" b="0"/>
              <wp:wrapNone/>
              <wp:docPr id="1930599553"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92" name="Rectangle 92"/>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3004E76" id="Group 34" o:spid="_x0000_s1026" style="position:absolute;margin-left:0;margin-top:-.15pt;width:612.6pt;height:42.5pt;z-index:25166080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">
              <v:rect id="Rectangle 92"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" fillcolor="#fbd1b7" stroked="f" strokeweight="2.25pt">
                <v:fill color2="#f36f21" o:opacity2="19660f" angle="90" colors="0 #fbd1b7;24248f #f8a978;47186f #f69458;1 #f36f21" focus="100%" type="gradient"/>
              </v:rect>
              <v:rect id="Rectangle 93"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" fillcolor="#fbd1b7" stroked="f" strokeweight="2.25pt">
                <v:fill color2="#f36f21" o:opacity2="19660f" angle="90" colors="0 #fbd1b7;24248f #f8a978;47186f #f69458;1 #f36f21" focus="100%" type="gradient"/>
              </v:rect>
            </v:group>
          </w:pict>
        </mc:Fallback>
      </mc:AlternateContent>
    </w:r>
    <w:r w:rsidR="00F6441F">
      <w:rPr>
        <w:rFonts w:asciiTheme="minorHAnsi" w:hAnsiTheme="minorHAnsi" w:cstheme="minorHAnsi"/>
        <w:sz w:val="16"/>
      </w:rPr>
      <w:t xml:space="preserve"> </w:t>
    </w:r>
  </w:p>
  <w:p w14:paraId="7ED4C724" w14:textId="11BC37F5" w:rsidR="00F6441F" w:rsidRPr="00F920E9" w:rsidRDefault="00BB06FE" w:rsidP="005D6610">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73088" behindDoc="0" locked="0" layoutInCell="1" allowOverlap="1" wp14:anchorId="1C616654" wp14:editId="2918C7F0">
          <wp:simplePos x="0" y="0"/>
          <wp:positionH relativeFrom="column">
            <wp:posOffset>8568690</wp:posOffset>
          </wp:positionH>
          <wp:positionV relativeFrom="page">
            <wp:posOffset>688340</wp:posOffset>
          </wp:positionV>
          <wp:extent cx="1146810" cy="309880"/>
          <wp:effectExtent l="0" t="0" r="0" b="0"/>
          <wp:wrapSquare wrapText="bothSides"/>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43E89DB3" w14:textId="3FCC0A84" w:rsidR="00F6441F" w:rsidRPr="0046532D" w:rsidRDefault="00E73AF5"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DATE</w:t>
    </w:r>
  </w:p>
  <w:p w14:paraId="4DF6ABFA" w14:textId="0FCA0CCE" w:rsidR="00F6441F"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61824" behindDoc="0" locked="0" layoutInCell="1" allowOverlap="1" wp14:anchorId="3D708E75" wp14:editId="0AD1056E">
              <wp:simplePos x="0" y="0"/>
              <wp:positionH relativeFrom="margin">
                <wp:posOffset>906780</wp:posOffset>
              </wp:positionH>
              <wp:positionV relativeFrom="paragraph">
                <wp:posOffset>207010</wp:posOffset>
              </wp:positionV>
              <wp:extent cx="7957820" cy="8890"/>
              <wp:effectExtent l="0" t="0" r="0" b="0"/>
              <wp:wrapNone/>
              <wp:docPr id="200693254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CE3606" id="Rectangle 33" o:spid="_x0000_s1026" style="position:absolute;margin-left:71.4pt;margin-top:16.3pt;width:626.6pt;height:.7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ADBE0" w14:textId="45032AFE" w:rsidR="00F6441F" w:rsidRDefault="00BC7699" w:rsidP="002C4BAA">
    <w:pPr>
      <w:pStyle w:val="Tiltle"/>
      <w:rPr>
        <w:rFonts w:asciiTheme="minorHAnsi" w:hAnsiTheme="minorHAnsi" w:cstheme="minorHAnsi"/>
        <w:sz w:val="16"/>
      </w:rPr>
    </w:pPr>
    <w:r>
      <mc:AlternateContent>
        <mc:Choice Requires="wpg">
          <w:drawing>
            <wp:anchor distT="0" distB="0" distL="114300" distR="114300" simplePos="0" relativeHeight="251655680" behindDoc="0" locked="0" layoutInCell="1" allowOverlap="1" wp14:anchorId="3A360DCD" wp14:editId="7B7D516F">
              <wp:simplePos x="0" y="0"/>
              <wp:positionH relativeFrom="column">
                <wp:posOffset>0</wp:posOffset>
              </wp:positionH>
              <wp:positionV relativeFrom="paragraph">
                <wp:posOffset>-1905</wp:posOffset>
              </wp:positionV>
              <wp:extent cx="7780020" cy="539750"/>
              <wp:effectExtent l="0" t="0" r="0" b="0"/>
              <wp:wrapNone/>
              <wp:docPr id="595194587"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04" name="Rectangle 104"/>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82591EF" id="Group 28" o:spid="_x0000_s1026" style="position:absolute;margin-left:0;margin-top:-.15pt;width:612.6pt;height:42.5pt;z-index:25165568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">
              <v:rect id="Rectangle 104"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" fillcolor="#fbd1b7" stroked="f" strokeweight="2.25pt">
                <v:fill color2="#f36f21" o:opacity2="19660f" angle="90" colors="0 #fbd1b7;24248f #f8a978;47186f #f69458;1 #f36f21" focus="100%" type="gradient"/>
              </v:rect>
              <v:rect id="Rectangle 105"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" fillcolor="#fbd1b7" stroked="f" strokeweight="2.25pt">
                <v:fill color2="#f36f21" o:opacity2="19660f" angle="90" colors="0 #fbd1b7;24248f #f8a978;47186f #f69458;1 #f36f21" focus="100%" type="gradient"/>
              </v:rect>
            </v:group>
          </w:pict>
        </mc:Fallback>
      </mc:AlternateContent>
    </w:r>
    <w:r w:rsidR="00F6441F">
      <w:rPr>
        <w:rFonts w:asciiTheme="minorHAnsi" w:hAnsiTheme="minorHAnsi" w:cstheme="minorHAnsi"/>
        <w:sz w:val="16"/>
      </w:rPr>
      <w:fldChar w:fldCharType="begin"/>
    </w:r>
    <w:r w:rsidR="00F6441F">
      <w:rPr>
        <w:rFonts w:asciiTheme="minorHAnsi" w:hAnsiTheme="minorHAnsi" w:cstheme="minorHAnsi"/>
        <w:sz w:val="16"/>
      </w:rPr>
      <w:instrText xml:space="preserve"> DATE \@ "dddd, MMMM d, yyyy" </w:instrText>
    </w:r>
    <w:r w:rsidR="00F6441F">
      <w:rPr>
        <w:rFonts w:asciiTheme="minorHAnsi" w:hAnsiTheme="minorHAnsi" w:cstheme="minorHAnsi"/>
        <w:sz w:val="16"/>
      </w:rPr>
      <w:fldChar w:fldCharType="separate"/>
    </w:r>
    <w:r w:rsidR="009B0DB4">
      <w:rPr>
        <w:rFonts w:asciiTheme="minorHAnsi" w:hAnsiTheme="minorHAnsi" w:cstheme="minorHAnsi"/>
        <w:sz w:val="16"/>
      </w:rPr>
      <w:t>Friday, March 6, 2026</w:t>
    </w:r>
    <w:r w:rsidR="00F6441F">
      <w:rPr>
        <w:rFonts w:asciiTheme="minorHAnsi" w:hAnsiTheme="minorHAnsi" w:cstheme="minorHAnsi"/>
        <w:sz w:val="16"/>
      </w:rPr>
      <w:fldChar w:fldCharType="end"/>
    </w:r>
  </w:p>
  <w:p w14:paraId="2A52168A" w14:textId="77777777" w:rsidR="00F6441F" w:rsidRPr="00F920E9" w:rsidRDefault="00F6441F" w:rsidP="00B74CEF">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66944" behindDoc="0" locked="0" layoutInCell="1" allowOverlap="1" wp14:anchorId="5DD0E2BD" wp14:editId="31975317">
          <wp:simplePos x="0" y="0"/>
          <wp:positionH relativeFrom="column">
            <wp:posOffset>8566573</wp:posOffset>
          </wp:positionH>
          <wp:positionV relativeFrom="page">
            <wp:posOffset>682625</wp:posOffset>
          </wp:positionV>
          <wp:extent cx="1146810" cy="309880"/>
          <wp:effectExtent l="0" t="0" r="0" b="0"/>
          <wp:wrapSquare wrapText="bothSides"/>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2A3770C5" w14:textId="77777777" w:rsidR="00F6441F" w:rsidRPr="0046532D" w:rsidRDefault="00F6441F" w:rsidP="00462A62">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w:t>
    </w:r>
    <w:r w:rsidRPr="0039744C">
      <w:rPr>
        <w:rFonts w:asciiTheme="minorHAnsi" w:hAnsiTheme="minorHAnsi" w:cstheme="minorHAnsi"/>
        <w:b/>
        <w:color w:val="163884"/>
        <w:sz w:val="36"/>
        <w:szCs w:val="24"/>
      </w:rPr>
      <w:t>DATE</w:t>
    </w:r>
  </w:p>
  <w:p w14:paraId="2BEDF7BB" w14:textId="2FDBBAE0" w:rsidR="00F6441F" w:rsidRPr="00824484" w:rsidRDefault="00BC7699" w:rsidP="00B74CEF">
    <w:pPr>
      <w:pStyle w:val="Tiltle"/>
      <w:ind w:left="180"/>
      <w:rPr>
        <w:rFonts w:asciiTheme="minorHAnsi" w:hAnsiTheme="minorHAnsi" w:cstheme="minorHAnsi"/>
      </w:rPr>
    </w:pPr>
    <w:r>
      <mc:AlternateContent>
        <mc:Choice Requires="wps">
          <w:drawing>
            <wp:anchor distT="0" distB="0" distL="114300" distR="114300" simplePos="0" relativeHeight="251667968" behindDoc="0" locked="0" layoutInCell="1" allowOverlap="1" wp14:anchorId="15273D3F" wp14:editId="3EC1E785">
              <wp:simplePos x="0" y="0"/>
              <wp:positionH relativeFrom="margin">
                <wp:posOffset>1019810</wp:posOffset>
              </wp:positionH>
              <wp:positionV relativeFrom="paragraph">
                <wp:posOffset>263525</wp:posOffset>
              </wp:positionV>
              <wp:extent cx="7957820" cy="8890"/>
              <wp:effectExtent l="0" t="0" r="0" b="0"/>
              <wp:wrapNone/>
              <wp:docPr id="68328772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E21EA2" id="Rectangle 27" o:spid="_x0000_s1026" style="position:absolute;margin-left:80.3pt;margin-top:20.75pt;width:626.6pt;height:.7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" fillcolor="#d8d8d8 [2732]" stroked="f" strokeweight="2.25pt">
              <v:fill opacity="48496f" color2="#a5a5a5 [2092]" rotate="t" angle="270" focus="52%" type="gradient"/>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0192B" w14:textId="49A9076A" w:rsidR="00155BC0" w:rsidRDefault="00BC7699" w:rsidP="005D6610">
    <w:pPr>
      <w:pStyle w:val="Tiltle"/>
      <w:ind w:left="0" w:firstLine="180"/>
      <w:rPr>
        <w:rFonts w:asciiTheme="minorHAnsi" w:hAnsiTheme="minorHAnsi" w:cstheme="minorHAnsi"/>
        <w:sz w:val="16"/>
      </w:rPr>
    </w:pPr>
    <w:r>
      <mc:AlternateContent>
        <mc:Choice Requires="wpg">
          <w:drawing>
            <wp:anchor distT="0" distB="0" distL="114300" distR="114300" simplePos="0" relativeHeight="251655168" behindDoc="0" locked="0" layoutInCell="1" allowOverlap="1" wp14:anchorId="02607390" wp14:editId="71AB09EF">
              <wp:simplePos x="0" y="0"/>
              <wp:positionH relativeFrom="column">
                <wp:posOffset>0</wp:posOffset>
              </wp:positionH>
              <wp:positionV relativeFrom="paragraph">
                <wp:posOffset>-1905</wp:posOffset>
              </wp:positionV>
              <wp:extent cx="7780020" cy="539750"/>
              <wp:effectExtent l="0" t="0" r="0" b="0"/>
              <wp:wrapNone/>
              <wp:docPr id="157421047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225413596" name="Rectangle 1225413596"/>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962650" name="Rectangle 1103962650"/>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B9937B" id="Group 22" o:spid="_x0000_s1026" style="position:absolute;margin-left:0;margin-top:-.15pt;width:612.6pt;height:42.5pt;z-index:251655168"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">
              <v:rect id="Rectangle 1225413596"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" fillcolor="#fbd1b7" stroked="f" strokeweight="2.25pt">
                <v:fill color2="#f36f21" o:opacity2="19660f" angle="90" colors="0 #fbd1b7;24248f #f8a978;47186f #f69458;1 #f36f21" focus="100%" type="gradient"/>
              </v:rect>
              <v:rect id="Rectangle 1103962650"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" fillcolor="#fbd1b7" stroked="f" strokeweight="2.25pt">
                <v:fill color2="#f36f21" o:opacity2="19660f" angle="90" colors="0 #fbd1b7;24248f #f8a978;47186f #f69458;1 #f36f21" focus="100%" type="gradient"/>
              </v:rect>
            </v:group>
          </w:pict>
        </mc:Fallback>
      </mc:AlternateContent>
    </w:r>
    <w:r w:rsidR="00155BC0">
      <w:rPr>
        <w:rFonts w:asciiTheme="minorHAnsi" w:hAnsiTheme="minorHAnsi" w:cstheme="minorHAnsi"/>
        <w:sz w:val="16"/>
      </w:rPr>
      <w:t xml:space="preserve"> </w:t>
    </w:r>
  </w:p>
  <w:p w14:paraId="18E23D19" w14:textId="77777777" w:rsidR="00155BC0" w:rsidRPr="00F920E9" w:rsidRDefault="00155BC0" w:rsidP="005D6610">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71552" behindDoc="0" locked="0" layoutInCell="1" allowOverlap="1" wp14:anchorId="401ECF56" wp14:editId="7904EEA8">
          <wp:simplePos x="0" y="0"/>
          <wp:positionH relativeFrom="column">
            <wp:posOffset>8568690</wp:posOffset>
          </wp:positionH>
          <wp:positionV relativeFrom="page">
            <wp:posOffset>688340</wp:posOffset>
          </wp:positionV>
          <wp:extent cx="1146810" cy="309880"/>
          <wp:effectExtent l="0" t="0" r="0" b="0"/>
          <wp:wrapSquare wrapText="bothSides"/>
          <wp:docPr id="2085486939" name="Picture 208548693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3A4E9D95" w14:textId="77777777" w:rsidR="00155BC0" w:rsidRPr="0046532D" w:rsidRDefault="00155BC0"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DATE</w:t>
    </w:r>
  </w:p>
  <w:p w14:paraId="75002B20" w14:textId="6E363138" w:rsidR="00155BC0"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57216" behindDoc="0" locked="0" layoutInCell="1" allowOverlap="1" wp14:anchorId="73FE0C77" wp14:editId="6557A3DD">
              <wp:simplePos x="0" y="0"/>
              <wp:positionH relativeFrom="margin">
                <wp:posOffset>906780</wp:posOffset>
              </wp:positionH>
              <wp:positionV relativeFrom="paragraph">
                <wp:posOffset>207010</wp:posOffset>
              </wp:positionV>
              <wp:extent cx="7957820" cy="8890"/>
              <wp:effectExtent l="0" t="0" r="0" b="0"/>
              <wp:wrapNone/>
              <wp:docPr id="29163519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607D73" id="Rectangle 21" o:spid="_x0000_s1026" style="position:absolute;margin-left:71.4pt;margin-top:16.3pt;width:626.6pt;height:.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FAD61" w14:textId="1DA1BB15" w:rsidR="00155BC0" w:rsidRDefault="00BC7699" w:rsidP="002C4BAA">
    <w:pPr>
      <w:pStyle w:val="Tiltle"/>
      <w:rPr>
        <w:rFonts w:asciiTheme="minorHAnsi" w:hAnsiTheme="minorHAnsi" w:cstheme="minorHAnsi"/>
        <w:sz w:val="16"/>
      </w:rPr>
    </w:pPr>
    <w:r>
      <mc:AlternateContent>
        <mc:Choice Requires="wpg">
          <w:drawing>
            <wp:anchor distT="0" distB="0" distL="114300" distR="114300" simplePos="0" relativeHeight="251644928" behindDoc="0" locked="0" layoutInCell="1" allowOverlap="1" wp14:anchorId="0306340A" wp14:editId="39AC772F">
              <wp:simplePos x="0" y="0"/>
              <wp:positionH relativeFrom="column">
                <wp:posOffset>0</wp:posOffset>
              </wp:positionH>
              <wp:positionV relativeFrom="paragraph">
                <wp:posOffset>-1905</wp:posOffset>
              </wp:positionV>
              <wp:extent cx="7780020" cy="539750"/>
              <wp:effectExtent l="0" t="0" r="0" b="0"/>
              <wp:wrapNone/>
              <wp:docPr id="152867337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454032658" name="Rectangle 454032658"/>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739423" name="Rectangle 792739423"/>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11632BB" id="Group 16" o:spid="_x0000_s1026" style="position:absolute;margin-left:0;margin-top:-.15pt;width:612.6pt;height:42.5pt;z-index:251644928"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">
              <v:rect id="Rectangle 454032658"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" fillcolor="#fbd1b7" stroked="f" strokeweight="2.25pt">
                <v:fill color2="#f36f21" o:opacity2="19660f" angle="90" colors="0 #fbd1b7;24248f #f8a978;47186f #f69458;1 #f36f21" focus="100%" type="gradient"/>
              </v:rect>
              <v:rect id="Rectangle 792739423"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" fillcolor="#fbd1b7" stroked="f" strokeweight="2.25pt">
                <v:fill color2="#f36f21" o:opacity2="19660f" angle="90" colors="0 #fbd1b7;24248f #f8a978;47186f #f69458;1 #f36f21" focus="100%" type="gradient"/>
              </v:rect>
            </v:group>
          </w:pict>
        </mc:Fallback>
      </mc:AlternateContent>
    </w:r>
    <w:r w:rsidR="00155BC0">
      <w:rPr>
        <w:rFonts w:asciiTheme="minorHAnsi" w:hAnsiTheme="minorHAnsi" w:cstheme="minorHAnsi"/>
        <w:sz w:val="16"/>
      </w:rPr>
      <w:fldChar w:fldCharType="begin"/>
    </w:r>
    <w:r w:rsidR="00155BC0">
      <w:rPr>
        <w:rFonts w:asciiTheme="minorHAnsi" w:hAnsiTheme="minorHAnsi" w:cstheme="minorHAnsi"/>
        <w:sz w:val="16"/>
      </w:rPr>
      <w:instrText xml:space="preserve"> DATE \@ "dddd, MMMM d, yyyy" </w:instrText>
    </w:r>
    <w:r w:rsidR="00155BC0">
      <w:rPr>
        <w:rFonts w:asciiTheme="minorHAnsi" w:hAnsiTheme="minorHAnsi" w:cstheme="minorHAnsi"/>
        <w:sz w:val="16"/>
      </w:rPr>
      <w:fldChar w:fldCharType="separate"/>
    </w:r>
    <w:r w:rsidR="009B0DB4">
      <w:rPr>
        <w:rFonts w:asciiTheme="minorHAnsi" w:hAnsiTheme="minorHAnsi" w:cstheme="minorHAnsi"/>
        <w:sz w:val="16"/>
      </w:rPr>
      <w:t>Friday, March 6, 2026</w:t>
    </w:r>
    <w:r w:rsidR="00155BC0">
      <w:rPr>
        <w:rFonts w:asciiTheme="minorHAnsi" w:hAnsiTheme="minorHAnsi" w:cstheme="minorHAnsi"/>
        <w:sz w:val="16"/>
      </w:rPr>
      <w:fldChar w:fldCharType="end"/>
    </w:r>
  </w:p>
  <w:p w14:paraId="7D8B4E0F" w14:textId="77777777" w:rsidR="00155BC0" w:rsidRPr="00F920E9" w:rsidRDefault="00155BC0" w:rsidP="00B74CEF">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67456" behindDoc="0" locked="0" layoutInCell="1" allowOverlap="1" wp14:anchorId="01103361" wp14:editId="658FB6AD">
          <wp:simplePos x="0" y="0"/>
          <wp:positionH relativeFrom="column">
            <wp:posOffset>8566573</wp:posOffset>
          </wp:positionH>
          <wp:positionV relativeFrom="page">
            <wp:posOffset>682625</wp:posOffset>
          </wp:positionV>
          <wp:extent cx="1146810" cy="309880"/>
          <wp:effectExtent l="0" t="0" r="0" b="0"/>
          <wp:wrapSquare wrapText="bothSides"/>
          <wp:docPr id="1633611161" name="Picture 163361116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643E7DF9" w14:textId="77777777" w:rsidR="00155BC0" w:rsidRPr="0046532D" w:rsidRDefault="00155BC0" w:rsidP="00462A62">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w:t>
    </w:r>
    <w:r w:rsidRPr="0039744C">
      <w:rPr>
        <w:rFonts w:asciiTheme="minorHAnsi" w:hAnsiTheme="minorHAnsi" w:cstheme="minorHAnsi"/>
        <w:b/>
        <w:color w:val="163884"/>
        <w:sz w:val="36"/>
        <w:szCs w:val="24"/>
      </w:rPr>
      <w:t>DATE</w:t>
    </w:r>
  </w:p>
  <w:p w14:paraId="4C73A248" w14:textId="77E04F2F" w:rsidR="00155BC0" w:rsidRPr="00824484" w:rsidRDefault="00BC7699" w:rsidP="00B74CEF">
    <w:pPr>
      <w:pStyle w:val="Tiltle"/>
      <w:ind w:left="180"/>
      <w:rPr>
        <w:rFonts w:asciiTheme="minorHAnsi" w:hAnsiTheme="minorHAnsi" w:cstheme="minorHAnsi"/>
      </w:rPr>
    </w:pPr>
    <w:r>
      <mc:AlternateContent>
        <mc:Choice Requires="wps">
          <w:drawing>
            <wp:anchor distT="0" distB="0" distL="114300" distR="114300" simplePos="0" relativeHeight="251669504" behindDoc="0" locked="0" layoutInCell="1" allowOverlap="1" wp14:anchorId="2E1023D8" wp14:editId="7FB90420">
              <wp:simplePos x="0" y="0"/>
              <wp:positionH relativeFrom="margin">
                <wp:posOffset>1019810</wp:posOffset>
              </wp:positionH>
              <wp:positionV relativeFrom="paragraph">
                <wp:posOffset>263525</wp:posOffset>
              </wp:positionV>
              <wp:extent cx="7957820" cy="8890"/>
              <wp:effectExtent l="0" t="0" r="0" b="0"/>
              <wp:wrapNone/>
              <wp:docPr id="60852994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26E81E" id="Rectangle 15" o:spid="_x0000_s1026" style="position:absolute;margin-left:80.3pt;margin-top:20.75pt;width:626.6pt;height:.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" fillcolor="#d8d8d8 [2732]" stroked="f" strokeweight="2.25pt">
              <v:fill opacity="48496f" color2="#a5a5a5 [2092]" rotate="t" angle="270" focus="52%" type="gradient"/>
              <w10:wrap anchorx="margin"/>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98435" w14:textId="22CCAEDA" w:rsidR="00530289" w:rsidRDefault="00BC7699" w:rsidP="00530289">
    <w:pPr>
      <w:pStyle w:val="Tiltle"/>
      <w:ind w:left="0"/>
      <w:rPr>
        <w:rFonts w:asciiTheme="minorHAnsi" w:hAnsiTheme="minorHAnsi" w:cstheme="minorHAnsi"/>
        <w:sz w:val="16"/>
      </w:rPr>
    </w:pPr>
    <w:r>
      <mc:AlternateContent>
        <mc:Choice Requires="wpg">
          <w:drawing>
            <wp:anchor distT="0" distB="0" distL="114300" distR="114300" simplePos="0" relativeHeight="251668992" behindDoc="0" locked="0" layoutInCell="1" allowOverlap="1" wp14:anchorId="2C180F66" wp14:editId="598D74F5">
              <wp:simplePos x="0" y="0"/>
              <wp:positionH relativeFrom="column">
                <wp:posOffset>0</wp:posOffset>
              </wp:positionH>
              <wp:positionV relativeFrom="paragraph">
                <wp:posOffset>-1905</wp:posOffset>
              </wp:positionV>
              <wp:extent cx="7780020" cy="539750"/>
              <wp:effectExtent l="0" t="0" r="0" b="0"/>
              <wp:wrapNone/>
              <wp:docPr id="132561781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22" name="Rectangle 122"/>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angle 123"/>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A7CBC18" id="Group 10" o:spid="_x0000_s1026" style="position:absolute;margin-left:0;margin-top:-.15pt;width:612.6pt;height:42.5pt;z-index:251668992"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">
              <v:rect id="Rectangle 122"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" fillcolor="#fbd1b7" stroked="f" strokeweight="2.25pt">
                <v:fill color2="#f36f21" o:opacity2="19660f" angle="90" colors="0 #fbd1b7;24248f #f8a978;47186f #f69458;1 #f36f21" focus="100%" type="gradient"/>
              </v:rect>
              <v:rect id="Rectangle 123"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" fillcolor="#fbd1b7" stroked="f" strokeweight="2.25pt">
                <v:fill color2="#f36f21" o:opacity2="19660f" angle="90" colors="0 #fbd1b7;24248f #f8a978;47186f #f69458;1 #f36f21" focus="100%" type="gradient"/>
              </v:rect>
            </v:group>
          </w:pict>
        </mc:Fallback>
      </mc:AlternateContent>
    </w:r>
    <w:r w:rsidR="00530289">
      <w:rPr>
        <w:rFonts w:asciiTheme="minorHAnsi" w:hAnsiTheme="minorHAnsi" w:cstheme="minorHAnsi"/>
        <w:sz w:val="16"/>
      </w:rPr>
      <w:t xml:space="preserve"> </w:t>
    </w:r>
  </w:p>
  <w:p w14:paraId="00F1AD6A" w14:textId="42C17D59" w:rsidR="00530289" w:rsidRPr="00F920E9" w:rsidRDefault="00BB06FE" w:rsidP="005D6610">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74112" behindDoc="0" locked="0" layoutInCell="1" allowOverlap="1" wp14:anchorId="4D0DDB1F" wp14:editId="38093469">
          <wp:simplePos x="0" y="0"/>
          <wp:positionH relativeFrom="column">
            <wp:posOffset>8572500</wp:posOffset>
          </wp:positionH>
          <wp:positionV relativeFrom="page">
            <wp:posOffset>688975</wp:posOffset>
          </wp:positionV>
          <wp:extent cx="1146810" cy="309880"/>
          <wp:effectExtent l="0" t="0" r="0" b="0"/>
          <wp:wrapSquare wrapText="bothSides"/>
          <wp:docPr id="233660593" name="Picture 23366059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52966BE9" w14:textId="4C076834" w:rsidR="00530289" w:rsidRPr="0046532D" w:rsidRDefault="00530289"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FOREX MARKETS’ STATISTIC</w:t>
    </w:r>
    <w:r w:rsidR="00DC5984">
      <w:rPr>
        <w:rFonts w:asciiTheme="minorHAnsi" w:hAnsiTheme="minorHAnsi" w:cstheme="minorHAnsi"/>
        <w:b/>
        <w:color w:val="163884"/>
        <w:sz w:val="36"/>
        <w:szCs w:val="24"/>
      </w:rPr>
      <w:t>S</w:t>
    </w:r>
  </w:p>
  <w:p w14:paraId="6FB6B085" w14:textId="206AE59A" w:rsidR="00530289"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70016" behindDoc="0" locked="0" layoutInCell="1" allowOverlap="1" wp14:anchorId="3E958DFB" wp14:editId="08B199EE">
              <wp:simplePos x="0" y="0"/>
              <wp:positionH relativeFrom="margin">
                <wp:posOffset>906780</wp:posOffset>
              </wp:positionH>
              <wp:positionV relativeFrom="paragraph">
                <wp:posOffset>207010</wp:posOffset>
              </wp:positionV>
              <wp:extent cx="7957820" cy="8890"/>
              <wp:effectExtent l="0" t="0" r="0" b="0"/>
              <wp:wrapNone/>
              <wp:docPr id="161226600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6A7CB3" id="Rectangle 9" o:spid="_x0000_s1026" style="position:absolute;margin-left:71.4pt;margin-top:16.3pt;width:626.6pt;height:.7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857F7" w14:textId="11DA4BB7" w:rsidR="00DC5984" w:rsidRDefault="00BC7699" w:rsidP="00530289">
    <w:pPr>
      <w:pStyle w:val="Tiltle"/>
      <w:ind w:left="0"/>
      <w:rPr>
        <w:rFonts w:asciiTheme="minorHAnsi" w:hAnsiTheme="minorHAnsi" w:cstheme="minorHAnsi"/>
        <w:sz w:val="16"/>
      </w:rPr>
    </w:pPr>
    <w:r>
      <mc:AlternateContent>
        <mc:Choice Requires="wpg">
          <w:drawing>
            <wp:anchor distT="0" distB="0" distL="114300" distR="114300" simplePos="0" relativeHeight="251671040" behindDoc="0" locked="0" layoutInCell="1" allowOverlap="1" wp14:anchorId="34E7C22B" wp14:editId="632B5EA2">
              <wp:simplePos x="0" y="0"/>
              <wp:positionH relativeFrom="column">
                <wp:posOffset>0</wp:posOffset>
              </wp:positionH>
              <wp:positionV relativeFrom="paragraph">
                <wp:posOffset>-1905</wp:posOffset>
              </wp:positionV>
              <wp:extent cx="7780020" cy="539750"/>
              <wp:effectExtent l="0" t="0" r="0" b="0"/>
              <wp:wrapNone/>
              <wp:docPr id="63420924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26" name="Rectangle 126"/>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8D7FE73" id="Group 8" o:spid="_x0000_s1026" style="position:absolute;margin-left:0;margin-top:-.15pt;width:612.6pt;height:42.5pt;z-index:25167104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">
              <v:rect id="Rectangle 126"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" fillcolor="#fbd1b7" stroked="f" strokeweight="2.25pt">
                <v:fill color2="#f36f21" o:opacity2="19660f" angle="90" colors="0 #fbd1b7;24248f #f8a978;47186f #f69458;1 #f36f21" focus="100%" type="gradient"/>
              </v:rect>
              <v:rect id="Rectangle 127"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" fillcolor="#fbd1b7" stroked="f" strokeweight="2.25pt">
                <v:fill color2="#f36f21" o:opacity2="19660f" angle="90" colors="0 #fbd1b7;24248f #f8a978;47186f #f69458;1 #f36f21" focus="100%" type="gradient"/>
              </v:rect>
            </v:group>
          </w:pict>
        </mc:Fallback>
      </mc:AlternateContent>
    </w:r>
    <w:r w:rsidR="00DC5984">
      <w:rPr>
        <w:rFonts w:asciiTheme="minorHAnsi" w:hAnsiTheme="minorHAnsi" w:cstheme="minorHAnsi"/>
        <w:sz w:val="16"/>
      </w:rPr>
      <w:t xml:space="preserve"> </w:t>
    </w:r>
  </w:p>
  <w:p w14:paraId="4D234F95" w14:textId="77777777" w:rsidR="00DC5984" w:rsidRPr="00F920E9" w:rsidRDefault="00DC5984" w:rsidP="005D6610">
    <w:pPr>
      <w:pStyle w:val="Tiltle"/>
      <w:spacing w:line="240" w:lineRule="auto"/>
      <w:ind w:left="187"/>
      <w:rPr>
        <w:rFonts w:asciiTheme="minorHAnsi" w:hAnsiTheme="minorHAnsi" w:cstheme="minorHAnsi"/>
        <w:b/>
        <w:color w:val="163884"/>
        <w:szCs w:val="24"/>
      </w:rPr>
    </w:pPr>
  </w:p>
  <w:p w14:paraId="5EB0F173" w14:textId="3BECBDA3" w:rsidR="00DC5984" w:rsidRPr="0046532D" w:rsidRDefault="00DC5984"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DISCLAIMER</w:t>
    </w:r>
  </w:p>
  <w:p w14:paraId="452BBF50" w14:textId="46932CD2" w:rsidR="00DC5984"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72064" behindDoc="0" locked="0" layoutInCell="1" allowOverlap="1" wp14:anchorId="0D53E475" wp14:editId="55EB7FD0">
              <wp:simplePos x="0" y="0"/>
              <wp:positionH relativeFrom="margin">
                <wp:posOffset>906780</wp:posOffset>
              </wp:positionH>
              <wp:positionV relativeFrom="paragraph">
                <wp:posOffset>207010</wp:posOffset>
              </wp:positionV>
              <wp:extent cx="7957820" cy="8890"/>
              <wp:effectExtent l="0" t="0" r="0" b="0"/>
              <wp:wrapNone/>
              <wp:docPr id="128308759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AC6145" id="Rectangle 7" o:spid="_x0000_s1026" style="position:absolute;margin-left:71.4pt;margin-top:16.3pt;width:626.6pt;height:.7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934EE" w14:textId="2F4B86AF" w:rsidR="000F069D" w:rsidRDefault="000F069D" w:rsidP="00A4788F">
    <w:pPr>
      <w:pStyle w:val="Tiltle"/>
      <w:ind w:left="180"/>
      <w:rPr>
        <w:rFonts w:asciiTheme="minorHAnsi" w:hAnsiTheme="minorHAnsi" w:cstheme="minorHAnsi"/>
        <w:sz w:val="16"/>
      </w:rPr>
    </w:pPr>
    <w:r w:rsidRPr="00A619FE">
      <w:rPr>
        <w:rFonts w:asciiTheme="minorHAnsi" w:hAnsiTheme="minorHAnsi" w:cstheme="minorHAnsi"/>
        <w:b/>
        <w:sz w:val="16"/>
      </w:rPr>
      <w:drawing>
        <wp:anchor distT="0" distB="0" distL="114300" distR="114300" simplePos="0" relativeHeight="251662336" behindDoc="0" locked="0" layoutInCell="1" allowOverlap="1" wp14:anchorId="08EB17EF" wp14:editId="451AA4DE">
          <wp:simplePos x="0" y="0"/>
          <wp:positionH relativeFrom="column">
            <wp:posOffset>9095740</wp:posOffset>
          </wp:positionH>
          <wp:positionV relativeFrom="paragraph">
            <wp:posOffset>149225</wp:posOffset>
          </wp:positionV>
          <wp:extent cx="619760" cy="476250"/>
          <wp:effectExtent l="0" t="0" r="8890" b="0"/>
          <wp:wrapSquare wrapText="bothSides"/>
          <wp:docPr id="11" name="Picture 11" descr="C:\Users\Research\AppData\Local\Microsoft\Windows\INetCache\Content.Word\Abbas Comapny Logo(grey)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search\AppData\Local\Microsoft\Windows\INetCache\Content.Word\Abbas Comapny Logo(grey) copy.png"/>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61976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BC7699">
      <mc:AlternateContent>
        <mc:Choice Requires="wpg">
          <w:drawing>
            <wp:anchor distT="0" distB="0" distL="114300" distR="114300" simplePos="0" relativeHeight="251658240" behindDoc="0" locked="0" layoutInCell="1" allowOverlap="1" wp14:anchorId="4A052A0A" wp14:editId="403E5B9B">
              <wp:simplePos x="0" y="0"/>
              <wp:positionH relativeFrom="column">
                <wp:posOffset>0</wp:posOffset>
              </wp:positionH>
              <wp:positionV relativeFrom="page">
                <wp:posOffset>269875</wp:posOffset>
              </wp:positionV>
              <wp:extent cx="4945380" cy="540385"/>
              <wp:effectExtent l="0" t="0" r="0" b="0"/>
              <wp:wrapNone/>
              <wp:docPr id="7435104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4945380" cy="540385"/>
                        <a:chOff x="0" y="1"/>
                        <a:chExt cx="5378325" cy="1395225"/>
                      </a:xfrm>
                    </wpg:grpSpPr>
                    <wps:wsp>
                      <wps:cNvPr id="5" name="Rectangle 5"/>
                      <wps:cNvSpPr/>
                      <wps:spPr>
                        <a:xfrm>
                          <a:off x="0" y="1376938"/>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rot="5400000">
                          <a:off x="4676457" y="692726"/>
                          <a:ext cx="1394593"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F516F8C" id="Group 6" o:spid="_x0000_s1026" style="position:absolute;margin-left:0;margin-top:21.25pt;width:389.4pt;height:42.55pt;rotation:180;z-index:251658240;mso-position-vertical-relative:page;mso-width-relative:margin;mso-height-relative:margin" coordori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">
              <v:rect id="Rectangle 5"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" fillcolor="#fbd1b7" stroked="f" strokeweight="2.25pt">
                <v:fill color2="#f36f21" o:opacity2="19660f" angle="90" colors="0 #fbd1b7;24248f #f8a978;47186f #f69458;1 #f36f21" focus="100%" type="gradient"/>
              </v:rect>
              <v:rect id="Rectangle 6"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" fillcolor="#fbd1b7" stroked="f" strokeweight="2.25pt">
                <v:fill color2="#f36f21" o:opacity2="19660f" angle="90" colors="0 #fbd1b7;24248f #f8a978;47186f #f69458;1 #f36f21" focus="100%" type="gradient"/>
              </v:rect>
              <w10:wrap anchory="page"/>
            </v:group>
          </w:pict>
        </mc:Fallback>
      </mc:AlternateContent>
    </w:r>
    <w:r>
      <w:rPr>
        <w:rFonts w:asciiTheme="minorHAnsi" w:hAnsiTheme="minorHAnsi" w:cstheme="minorHAnsi"/>
        <w:sz w:val="16"/>
      </w:rPr>
      <w:fldChar w:fldCharType="begin"/>
    </w:r>
    <w:r>
      <w:rPr>
        <w:rFonts w:asciiTheme="minorHAnsi" w:hAnsiTheme="minorHAnsi" w:cstheme="minorHAnsi"/>
        <w:sz w:val="16"/>
      </w:rPr>
      <w:instrText xml:space="preserve"> DATE \@ "dddd, MMMM d, yyyy" </w:instrText>
    </w:r>
    <w:r>
      <w:rPr>
        <w:rFonts w:asciiTheme="minorHAnsi" w:hAnsiTheme="minorHAnsi" w:cstheme="minorHAnsi"/>
        <w:sz w:val="16"/>
      </w:rPr>
      <w:fldChar w:fldCharType="separate"/>
    </w:r>
    <w:r w:rsidR="009B0DB4">
      <w:rPr>
        <w:rFonts w:asciiTheme="minorHAnsi" w:hAnsiTheme="minorHAnsi" w:cstheme="minorHAnsi"/>
        <w:sz w:val="16"/>
      </w:rPr>
      <w:t>Friday, March 6, 2026</w:t>
    </w:r>
    <w:r>
      <w:rPr>
        <w:rFonts w:asciiTheme="minorHAnsi" w:hAnsiTheme="minorHAnsi" w:cstheme="minorHAnsi"/>
        <w:sz w:val="16"/>
      </w:rPr>
      <w:fldChar w:fldCharType="end"/>
    </w:r>
  </w:p>
  <w:p w14:paraId="18A0484F" w14:textId="77777777" w:rsidR="000F069D" w:rsidRPr="00F920E9" w:rsidRDefault="000F069D" w:rsidP="00A4788F">
    <w:pPr>
      <w:pStyle w:val="Tiltle"/>
      <w:spacing w:line="240" w:lineRule="auto"/>
      <w:ind w:left="187"/>
      <w:rPr>
        <w:rFonts w:asciiTheme="minorHAnsi" w:hAnsiTheme="minorHAnsi" w:cstheme="minorHAnsi"/>
        <w:b/>
        <w:color w:val="163884"/>
        <w:szCs w:val="24"/>
      </w:rPr>
    </w:pPr>
  </w:p>
  <w:p w14:paraId="5802BADE" w14:textId="77777777" w:rsidR="000F069D" w:rsidRDefault="000F069D" w:rsidP="00A4788F">
    <w:pPr>
      <w:pStyle w:val="Tiltle"/>
      <w:spacing w:line="240" w:lineRule="auto"/>
      <w:ind w:left="180"/>
      <w:rPr>
        <w:rFonts w:asciiTheme="minorHAnsi" w:hAnsiTheme="minorHAnsi" w:cstheme="minorHAnsi"/>
        <w:b/>
        <w:color w:val="163884"/>
        <w:sz w:val="36"/>
        <w:szCs w:val="24"/>
      </w:rPr>
    </w:pPr>
    <w:r>
      <w:rPr>
        <w:rFonts w:asciiTheme="minorHAnsi" w:hAnsiTheme="minorHAnsi" w:cstheme="minorHAnsi"/>
        <w:b/>
        <w:color w:val="163884"/>
        <w:sz w:val="36"/>
        <w:szCs w:val="24"/>
      </w:rPr>
      <w:t>PMEX UPDATE</w:t>
    </w:r>
  </w:p>
  <w:p w14:paraId="7BC7AB04" w14:textId="1A9900B6" w:rsidR="000F069D" w:rsidRDefault="00BC7699" w:rsidP="00A4788F">
    <w:pPr>
      <w:pStyle w:val="Tiltle"/>
      <w:tabs>
        <w:tab w:val="left" w:pos="4153"/>
      </w:tabs>
      <w:spacing w:line="240" w:lineRule="auto"/>
      <w:ind w:left="180"/>
      <w:rPr>
        <w:rFonts w:asciiTheme="minorHAnsi" w:hAnsiTheme="minorHAnsi" w:cstheme="minorHAnsi"/>
        <w:b/>
        <w:color w:val="163884"/>
        <w:szCs w:val="24"/>
      </w:rPr>
    </w:pPr>
    <w:r>
      <mc:AlternateContent>
        <mc:Choice Requires="wps">
          <w:drawing>
            <wp:anchor distT="0" distB="0" distL="114300" distR="114300" simplePos="0" relativeHeight="251660288" behindDoc="0" locked="0" layoutInCell="1" allowOverlap="1" wp14:anchorId="06BA6E66" wp14:editId="5E8B21B5">
              <wp:simplePos x="0" y="0"/>
              <wp:positionH relativeFrom="margin">
                <wp:posOffset>605790</wp:posOffset>
              </wp:positionH>
              <wp:positionV relativeFrom="paragraph">
                <wp:posOffset>151130</wp:posOffset>
              </wp:positionV>
              <wp:extent cx="8423910" cy="8890"/>
              <wp:effectExtent l="0" t="0" r="0" b="0"/>
              <wp:wrapNone/>
              <wp:docPr id="115097265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842391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4961D3" id="Rectangle 5" o:spid="_x0000_s1026" style="position:absolute;margin-left:47.7pt;margin-top:11.9pt;width:663.3pt;height:.7pt;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" fillcolor="#d8d8d8 [2732]" stroked="f" strokeweight="2.25pt">
              <v:fill opacity="48496f" color2="#a5a5a5 [2092]" rotate="t" angle="270" focus="52%" type="gradient"/>
              <w10:wrap anchorx="margin"/>
            </v:rect>
          </w:pict>
        </mc:Fallback>
      </mc:AlternateContent>
    </w:r>
    <w:r w:rsidR="000F069D">
      <w:rPr>
        <w:rFonts w:asciiTheme="minorHAnsi" w:hAnsiTheme="minorHAnsi" w:cstheme="minorHAnsi"/>
        <w:b/>
        <w:color w:val="163884"/>
        <w:szCs w:val="24"/>
      </w:rPr>
      <w:tab/>
    </w:r>
  </w:p>
  <w:p w14:paraId="35F8A686" w14:textId="77777777" w:rsidR="000F069D" w:rsidRPr="00A25B2C" w:rsidRDefault="000F069D" w:rsidP="00A4788F">
    <w:pPr>
      <w:pStyle w:val="Tiltle"/>
      <w:spacing w:line="240" w:lineRule="auto"/>
      <w:ind w:left="180"/>
      <w:rPr>
        <w:rFonts w:asciiTheme="minorHAnsi" w:hAnsiTheme="minorHAnsi" w:cstheme="minorHAnsi"/>
        <w:b/>
        <w:color w:val="16388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5277"/>
    <w:multiLevelType w:val="hybridMultilevel"/>
    <w:tmpl w:val="1F8EED80"/>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D20492"/>
    <w:multiLevelType w:val="hybridMultilevel"/>
    <w:tmpl w:val="F072DE22"/>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A31B88"/>
    <w:multiLevelType w:val="hybridMultilevel"/>
    <w:tmpl w:val="BCC8DD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A6101DF"/>
    <w:multiLevelType w:val="hybridMultilevel"/>
    <w:tmpl w:val="123E2526"/>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B722A"/>
    <w:multiLevelType w:val="hybridMultilevel"/>
    <w:tmpl w:val="236EB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7F43C69"/>
    <w:multiLevelType w:val="hybridMultilevel"/>
    <w:tmpl w:val="564872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4C45EB"/>
    <w:multiLevelType w:val="hybridMultilevel"/>
    <w:tmpl w:val="3BB0519C"/>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73C758F7"/>
    <w:multiLevelType w:val="hybridMultilevel"/>
    <w:tmpl w:val="73563D54"/>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624E27"/>
    <w:multiLevelType w:val="hybridMultilevel"/>
    <w:tmpl w:val="DA628C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6"/>
  </w:num>
  <w:num w:numId="5">
    <w:abstractNumId w:val="1"/>
  </w:num>
  <w:num w:numId="6">
    <w:abstractNumId w:val="7"/>
  </w:num>
  <w:num w:numId="7">
    <w:abstractNumId w:val="8"/>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MrQwNTa0MDQzN7dU0lEKTi0uzszPAymwMDatBQCmXZ10LgAAAA=="/>
  </w:docVars>
  <w:rsids>
    <w:rsidRoot w:val="00B74CEF"/>
    <w:rsid w:val="000001FB"/>
    <w:rsid w:val="000002C6"/>
    <w:rsid w:val="00000437"/>
    <w:rsid w:val="000004C6"/>
    <w:rsid w:val="000006B8"/>
    <w:rsid w:val="000007F8"/>
    <w:rsid w:val="00000842"/>
    <w:rsid w:val="00000845"/>
    <w:rsid w:val="0000098F"/>
    <w:rsid w:val="00000AE3"/>
    <w:rsid w:val="00000BEC"/>
    <w:rsid w:val="00000E82"/>
    <w:rsid w:val="0000131F"/>
    <w:rsid w:val="00001337"/>
    <w:rsid w:val="0000141D"/>
    <w:rsid w:val="0000145B"/>
    <w:rsid w:val="00001462"/>
    <w:rsid w:val="00001636"/>
    <w:rsid w:val="0000177C"/>
    <w:rsid w:val="000017CB"/>
    <w:rsid w:val="00001941"/>
    <w:rsid w:val="00001A9B"/>
    <w:rsid w:val="00001D5C"/>
    <w:rsid w:val="00001E42"/>
    <w:rsid w:val="00001EF4"/>
    <w:rsid w:val="00002206"/>
    <w:rsid w:val="0000222B"/>
    <w:rsid w:val="00002430"/>
    <w:rsid w:val="00002449"/>
    <w:rsid w:val="00002BE6"/>
    <w:rsid w:val="00002DFD"/>
    <w:rsid w:val="00002F62"/>
    <w:rsid w:val="00002F9E"/>
    <w:rsid w:val="0000306D"/>
    <w:rsid w:val="0000308E"/>
    <w:rsid w:val="000031DE"/>
    <w:rsid w:val="000032A4"/>
    <w:rsid w:val="000032BC"/>
    <w:rsid w:val="0000344E"/>
    <w:rsid w:val="000036A2"/>
    <w:rsid w:val="000037A8"/>
    <w:rsid w:val="00003968"/>
    <w:rsid w:val="00003A5E"/>
    <w:rsid w:val="00003C90"/>
    <w:rsid w:val="00003CE6"/>
    <w:rsid w:val="0000427D"/>
    <w:rsid w:val="0000457C"/>
    <w:rsid w:val="000045E5"/>
    <w:rsid w:val="000048ED"/>
    <w:rsid w:val="00004A1A"/>
    <w:rsid w:val="00004C11"/>
    <w:rsid w:val="00005253"/>
    <w:rsid w:val="000054E7"/>
    <w:rsid w:val="000054EB"/>
    <w:rsid w:val="000057F6"/>
    <w:rsid w:val="0000585E"/>
    <w:rsid w:val="000058EB"/>
    <w:rsid w:val="000059C9"/>
    <w:rsid w:val="00005BAE"/>
    <w:rsid w:val="00005EF2"/>
    <w:rsid w:val="00005FA7"/>
    <w:rsid w:val="00006483"/>
    <w:rsid w:val="000064BA"/>
    <w:rsid w:val="0000650D"/>
    <w:rsid w:val="000065B5"/>
    <w:rsid w:val="00006614"/>
    <w:rsid w:val="00006631"/>
    <w:rsid w:val="0000668C"/>
    <w:rsid w:val="000066AD"/>
    <w:rsid w:val="00006894"/>
    <w:rsid w:val="000069B1"/>
    <w:rsid w:val="000069BC"/>
    <w:rsid w:val="00006DAC"/>
    <w:rsid w:val="00006E6B"/>
    <w:rsid w:val="00006F20"/>
    <w:rsid w:val="00007130"/>
    <w:rsid w:val="000071EC"/>
    <w:rsid w:val="000075CA"/>
    <w:rsid w:val="00007691"/>
    <w:rsid w:val="00007836"/>
    <w:rsid w:val="00007BD8"/>
    <w:rsid w:val="00007C09"/>
    <w:rsid w:val="00007CBB"/>
    <w:rsid w:val="0001005D"/>
    <w:rsid w:val="00010180"/>
    <w:rsid w:val="000108A0"/>
    <w:rsid w:val="00010CA8"/>
    <w:rsid w:val="00010CCB"/>
    <w:rsid w:val="00010CDF"/>
    <w:rsid w:val="00010E34"/>
    <w:rsid w:val="00010F60"/>
    <w:rsid w:val="00010FDC"/>
    <w:rsid w:val="000110F0"/>
    <w:rsid w:val="000110FD"/>
    <w:rsid w:val="000113E7"/>
    <w:rsid w:val="000119C4"/>
    <w:rsid w:val="00011D85"/>
    <w:rsid w:val="00011F90"/>
    <w:rsid w:val="00011FCF"/>
    <w:rsid w:val="00012226"/>
    <w:rsid w:val="0001252E"/>
    <w:rsid w:val="0001266B"/>
    <w:rsid w:val="0001306B"/>
    <w:rsid w:val="0001317D"/>
    <w:rsid w:val="000132EB"/>
    <w:rsid w:val="00013AF0"/>
    <w:rsid w:val="0001462C"/>
    <w:rsid w:val="000146D5"/>
    <w:rsid w:val="000147B4"/>
    <w:rsid w:val="00014B32"/>
    <w:rsid w:val="00014B53"/>
    <w:rsid w:val="00014CB9"/>
    <w:rsid w:val="00014F9B"/>
    <w:rsid w:val="0001530F"/>
    <w:rsid w:val="00015515"/>
    <w:rsid w:val="00015906"/>
    <w:rsid w:val="0001597A"/>
    <w:rsid w:val="00015AA4"/>
    <w:rsid w:val="00015BA2"/>
    <w:rsid w:val="00015C05"/>
    <w:rsid w:val="00015C32"/>
    <w:rsid w:val="00015FAE"/>
    <w:rsid w:val="00016222"/>
    <w:rsid w:val="0001639C"/>
    <w:rsid w:val="0001659E"/>
    <w:rsid w:val="00016851"/>
    <w:rsid w:val="00016869"/>
    <w:rsid w:val="00016AF8"/>
    <w:rsid w:val="00016E38"/>
    <w:rsid w:val="00016EDE"/>
    <w:rsid w:val="00017311"/>
    <w:rsid w:val="00017531"/>
    <w:rsid w:val="00017641"/>
    <w:rsid w:val="0001776B"/>
    <w:rsid w:val="000178AB"/>
    <w:rsid w:val="0001798C"/>
    <w:rsid w:val="00017A03"/>
    <w:rsid w:val="00017ED0"/>
    <w:rsid w:val="00020023"/>
    <w:rsid w:val="000200AF"/>
    <w:rsid w:val="000202B5"/>
    <w:rsid w:val="00020602"/>
    <w:rsid w:val="00020AA4"/>
    <w:rsid w:val="00020DD0"/>
    <w:rsid w:val="00021143"/>
    <w:rsid w:val="0002133B"/>
    <w:rsid w:val="0002157A"/>
    <w:rsid w:val="000216DA"/>
    <w:rsid w:val="00021796"/>
    <w:rsid w:val="00021C7B"/>
    <w:rsid w:val="00021F2F"/>
    <w:rsid w:val="000220FB"/>
    <w:rsid w:val="00022183"/>
    <w:rsid w:val="000221A5"/>
    <w:rsid w:val="00022453"/>
    <w:rsid w:val="0002247E"/>
    <w:rsid w:val="00022591"/>
    <w:rsid w:val="00022804"/>
    <w:rsid w:val="000229CF"/>
    <w:rsid w:val="00022A73"/>
    <w:rsid w:val="00022D00"/>
    <w:rsid w:val="00022D36"/>
    <w:rsid w:val="00022E19"/>
    <w:rsid w:val="000230D0"/>
    <w:rsid w:val="00023136"/>
    <w:rsid w:val="000237B1"/>
    <w:rsid w:val="000237C4"/>
    <w:rsid w:val="0002392F"/>
    <w:rsid w:val="00023AEC"/>
    <w:rsid w:val="00023B04"/>
    <w:rsid w:val="00023FF1"/>
    <w:rsid w:val="0002404B"/>
    <w:rsid w:val="000240D3"/>
    <w:rsid w:val="00024181"/>
    <w:rsid w:val="000242B8"/>
    <w:rsid w:val="000243B9"/>
    <w:rsid w:val="00024414"/>
    <w:rsid w:val="00024796"/>
    <w:rsid w:val="000248EC"/>
    <w:rsid w:val="00024B79"/>
    <w:rsid w:val="00024B82"/>
    <w:rsid w:val="00024FA2"/>
    <w:rsid w:val="00024FBF"/>
    <w:rsid w:val="000250C1"/>
    <w:rsid w:val="000250FC"/>
    <w:rsid w:val="000254EE"/>
    <w:rsid w:val="00025711"/>
    <w:rsid w:val="000259FD"/>
    <w:rsid w:val="00025D50"/>
    <w:rsid w:val="00025DF4"/>
    <w:rsid w:val="00025F28"/>
    <w:rsid w:val="00025F9B"/>
    <w:rsid w:val="000261FD"/>
    <w:rsid w:val="00026471"/>
    <w:rsid w:val="000265FF"/>
    <w:rsid w:val="00026738"/>
    <w:rsid w:val="000267E4"/>
    <w:rsid w:val="000267EE"/>
    <w:rsid w:val="00026C6B"/>
    <w:rsid w:val="00026E3F"/>
    <w:rsid w:val="00026F99"/>
    <w:rsid w:val="00027176"/>
    <w:rsid w:val="000273C2"/>
    <w:rsid w:val="00027A21"/>
    <w:rsid w:val="00027AA4"/>
    <w:rsid w:val="00027AA7"/>
    <w:rsid w:val="00027E66"/>
    <w:rsid w:val="0003025A"/>
    <w:rsid w:val="0003058E"/>
    <w:rsid w:val="000305A4"/>
    <w:rsid w:val="0003099C"/>
    <w:rsid w:val="00030AA5"/>
    <w:rsid w:val="00030ADA"/>
    <w:rsid w:val="00030BCA"/>
    <w:rsid w:val="00030F32"/>
    <w:rsid w:val="00031535"/>
    <w:rsid w:val="0003170C"/>
    <w:rsid w:val="00031995"/>
    <w:rsid w:val="000319AC"/>
    <w:rsid w:val="000319FF"/>
    <w:rsid w:val="00031B62"/>
    <w:rsid w:val="00031B9F"/>
    <w:rsid w:val="00031E94"/>
    <w:rsid w:val="00031F2C"/>
    <w:rsid w:val="00032A5C"/>
    <w:rsid w:val="00032ABD"/>
    <w:rsid w:val="00032C1A"/>
    <w:rsid w:val="00032D4F"/>
    <w:rsid w:val="00032FCC"/>
    <w:rsid w:val="00033428"/>
    <w:rsid w:val="00033503"/>
    <w:rsid w:val="00033840"/>
    <w:rsid w:val="00033944"/>
    <w:rsid w:val="00033B2D"/>
    <w:rsid w:val="00033C75"/>
    <w:rsid w:val="00033D16"/>
    <w:rsid w:val="00033D5F"/>
    <w:rsid w:val="00033FDE"/>
    <w:rsid w:val="000340E0"/>
    <w:rsid w:val="00034101"/>
    <w:rsid w:val="0003411B"/>
    <w:rsid w:val="00034368"/>
    <w:rsid w:val="00034380"/>
    <w:rsid w:val="00034384"/>
    <w:rsid w:val="00034385"/>
    <w:rsid w:val="00034438"/>
    <w:rsid w:val="00034482"/>
    <w:rsid w:val="00034489"/>
    <w:rsid w:val="0003470F"/>
    <w:rsid w:val="0003476C"/>
    <w:rsid w:val="00034873"/>
    <w:rsid w:val="00034A75"/>
    <w:rsid w:val="00034E7D"/>
    <w:rsid w:val="0003510A"/>
    <w:rsid w:val="000351BA"/>
    <w:rsid w:val="000352C0"/>
    <w:rsid w:val="000353FF"/>
    <w:rsid w:val="0003542C"/>
    <w:rsid w:val="00035B5F"/>
    <w:rsid w:val="00035ED1"/>
    <w:rsid w:val="000363F9"/>
    <w:rsid w:val="00036516"/>
    <w:rsid w:val="00036668"/>
    <w:rsid w:val="000367B4"/>
    <w:rsid w:val="00036937"/>
    <w:rsid w:val="00036AB3"/>
    <w:rsid w:val="00036CD0"/>
    <w:rsid w:val="000377A1"/>
    <w:rsid w:val="000377B4"/>
    <w:rsid w:val="000379A4"/>
    <w:rsid w:val="00037D81"/>
    <w:rsid w:val="00037E2E"/>
    <w:rsid w:val="00037FD7"/>
    <w:rsid w:val="000401E6"/>
    <w:rsid w:val="00040426"/>
    <w:rsid w:val="0004053A"/>
    <w:rsid w:val="000408A9"/>
    <w:rsid w:val="00040941"/>
    <w:rsid w:val="00040962"/>
    <w:rsid w:val="00040AD1"/>
    <w:rsid w:val="00040C59"/>
    <w:rsid w:val="00040E34"/>
    <w:rsid w:val="00040F4D"/>
    <w:rsid w:val="00041035"/>
    <w:rsid w:val="000411E7"/>
    <w:rsid w:val="0004124F"/>
    <w:rsid w:val="000412CA"/>
    <w:rsid w:val="000414BC"/>
    <w:rsid w:val="00041827"/>
    <w:rsid w:val="0004182B"/>
    <w:rsid w:val="0004191B"/>
    <w:rsid w:val="00041ED6"/>
    <w:rsid w:val="00041F0A"/>
    <w:rsid w:val="00041FD0"/>
    <w:rsid w:val="00042097"/>
    <w:rsid w:val="000420DB"/>
    <w:rsid w:val="00042155"/>
    <w:rsid w:val="00042238"/>
    <w:rsid w:val="00042287"/>
    <w:rsid w:val="0004234D"/>
    <w:rsid w:val="000425F1"/>
    <w:rsid w:val="0004277C"/>
    <w:rsid w:val="00042B0D"/>
    <w:rsid w:val="00042B2B"/>
    <w:rsid w:val="00042B5E"/>
    <w:rsid w:val="00042C1F"/>
    <w:rsid w:val="00042CDF"/>
    <w:rsid w:val="00042CEB"/>
    <w:rsid w:val="00042F86"/>
    <w:rsid w:val="00042FCA"/>
    <w:rsid w:val="00043364"/>
    <w:rsid w:val="00043375"/>
    <w:rsid w:val="000435E7"/>
    <w:rsid w:val="00043881"/>
    <w:rsid w:val="00043A13"/>
    <w:rsid w:val="00043DFD"/>
    <w:rsid w:val="00044390"/>
    <w:rsid w:val="00044458"/>
    <w:rsid w:val="0004461F"/>
    <w:rsid w:val="00044707"/>
    <w:rsid w:val="000447E0"/>
    <w:rsid w:val="00044C67"/>
    <w:rsid w:val="00044D33"/>
    <w:rsid w:val="00044D48"/>
    <w:rsid w:val="00044D66"/>
    <w:rsid w:val="00044FF2"/>
    <w:rsid w:val="00045011"/>
    <w:rsid w:val="000452C3"/>
    <w:rsid w:val="00045479"/>
    <w:rsid w:val="000454A2"/>
    <w:rsid w:val="00045609"/>
    <w:rsid w:val="00045619"/>
    <w:rsid w:val="00045685"/>
    <w:rsid w:val="000458BF"/>
    <w:rsid w:val="00045E86"/>
    <w:rsid w:val="000466BF"/>
    <w:rsid w:val="0004684E"/>
    <w:rsid w:val="00046AF1"/>
    <w:rsid w:val="00046B44"/>
    <w:rsid w:val="00046BDA"/>
    <w:rsid w:val="00046BF9"/>
    <w:rsid w:val="00046C19"/>
    <w:rsid w:val="00046F03"/>
    <w:rsid w:val="00046F81"/>
    <w:rsid w:val="0004709E"/>
    <w:rsid w:val="000472C0"/>
    <w:rsid w:val="0004751C"/>
    <w:rsid w:val="000475CD"/>
    <w:rsid w:val="0004762B"/>
    <w:rsid w:val="00047811"/>
    <w:rsid w:val="0004784C"/>
    <w:rsid w:val="00047B23"/>
    <w:rsid w:val="00047B95"/>
    <w:rsid w:val="00047F85"/>
    <w:rsid w:val="00050064"/>
    <w:rsid w:val="000505E5"/>
    <w:rsid w:val="00050661"/>
    <w:rsid w:val="00050A4F"/>
    <w:rsid w:val="00050AC0"/>
    <w:rsid w:val="00050B13"/>
    <w:rsid w:val="00050B92"/>
    <w:rsid w:val="00050C5E"/>
    <w:rsid w:val="00050DB0"/>
    <w:rsid w:val="00051013"/>
    <w:rsid w:val="000510F7"/>
    <w:rsid w:val="00051140"/>
    <w:rsid w:val="00051389"/>
    <w:rsid w:val="00051A2F"/>
    <w:rsid w:val="00051D9A"/>
    <w:rsid w:val="0005216B"/>
    <w:rsid w:val="000521D4"/>
    <w:rsid w:val="0005227A"/>
    <w:rsid w:val="0005232A"/>
    <w:rsid w:val="00052507"/>
    <w:rsid w:val="0005251A"/>
    <w:rsid w:val="000527AC"/>
    <w:rsid w:val="00052923"/>
    <w:rsid w:val="00052DD8"/>
    <w:rsid w:val="00052F89"/>
    <w:rsid w:val="00053049"/>
    <w:rsid w:val="000531FF"/>
    <w:rsid w:val="000532C2"/>
    <w:rsid w:val="0005342D"/>
    <w:rsid w:val="000534E8"/>
    <w:rsid w:val="00053518"/>
    <w:rsid w:val="00053601"/>
    <w:rsid w:val="00053B69"/>
    <w:rsid w:val="00053C35"/>
    <w:rsid w:val="00053C57"/>
    <w:rsid w:val="00053EF2"/>
    <w:rsid w:val="0005419E"/>
    <w:rsid w:val="000542ED"/>
    <w:rsid w:val="000542F9"/>
    <w:rsid w:val="000547CC"/>
    <w:rsid w:val="000547F4"/>
    <w:rsid w:val="00054812"/>
    <w:rsid w:val="00054A3E"/>
    <w:rsid w:val="00054ACB"/>
    <w:rsid w:val="00054B7E"/>
    <w:rsid w:val="00054BB9"/>
    <w:rsid w:val="000553A8"/>
    <w:rsid w:val="0005552F"/>
    <w:rsid w:val="00055532"/>
    <w:rsid w:val="000556F0"/>
    <w:rsid w:val="00055A1C"/>
    <w:rsid w:val="00055C01"/>
    <w:rsid w:val="00055CB8"/>
    <w:rsid w:val="00056576"/>
    <w:rsid w:val="00056AE1"/>
    <w:rsid w:val="00056F5B"/>
    <w:rsid w:val="00057574"/>
    <w:rsid w:val="00057A07"/>
    <w:rsid w:val="00057AAE"/>
    <w:rsid w:val="00057CFC"/>
    <w:rsid w:val="00057D04"/>
    <w:rsid w:val="00057DA7"/>
    <w:rsid w:val="00057DCF"/>
    <w:rsid w:val="000602EA"/>
    <w:rsid w:val="00060305"/>
    <w:rsid w:val="00060356"/>
    <w:rsid w:val="00060691"/>
    <w:rsid w:val="00060913"/>
    <w:rsid w:val="000609E9"/>
    <w:rsid w:val="00060BC3"/>
    <w:rsid w:val="00060CB2"/>
    <w:rsid w:val="000613E4"/>
    <w:rsid w:val="0006178F"/>
    <w:rsid w:val="000618B9"/>
    <w:rsid w:val="00061B01"/>
    <w:rsid w:val="00061B94"/>
    <w:rsid w:val="00061D4E"/>
    <w:rsid w:val="00061DDB"/>
    <w:rsid w:val="00061E52"/>
    <w:rsid w:val="00062221"/>
    <w:rsid w:val="00062231"/>
    <w:rsid w:val="00062555"/>
    <w:rsid w:val="0006280F"/>
    <w:rsid w:val="000628C3"/>
    <w:rsid w:val="00062ABE"/>
    <w:rsid w:val="00062D9C"/>
    <w:rsid w:val="00062DD4"/>
    <w:rsid w:val="0006309B"/>
    <w:rsid w:val="000632F4"/>
    <w:rsid w:val="0006343E"/>
    <w:rsid w:val="0006362E"/>
    <w:rsid w:val="000636A2"/>
    <w:rsid w:val="00063A34"/>
    <w:rsid w:val="00063C68"/>
    <w:rsid w:val="00063EA5"/>
    <w:rsid w:val="0006400E"/>
    <w:rsid w:val="00064063"/>
    <w:rsid w:val="0006409F"/>
    <w:rsid w:val="00064554"/>
    <w:rsid w:val="000645AB"/>
    <w:rsid w:val="000647C4"/>
    <w:rsid w:val="000647CF"/>
    <w:rsid w:val="00064ABC"/>
    <w:rsid w:val="00064B4A"/>
    <w:rsid w:val="00064CEB"/>
    <w:rsid w:val="00064D0D"/>
    <w:rsid w:val="00064E58"/>
    <w:rsid w:val="00064EA2"/>
    <w:rsid w:val="000652D2"/>
    <w:rsid w:val="000653D6"/>
    <w:rsid w:val="00065420"/>
    <w:rsid w:val="00065491"/>
    <w:rsid w:val="000654F6"/>
    <w:rsid w:val="000656A9"/>
    <w:rsid w:val="000656DA"/>
    <w:rsid w:val="00065738"/>
    <w:rsid w:val="0006574E"/>
    <w:rsid w:val="00065889"/>
    <w:rsid w:val="000658EE"/>
    <w:rsid w:val="00065BF5"/>
    <w:rsid w:val="00065DE3"/>
    <w:rsid w:val="0006604C"/>
    <w:rsid w:val="0006629F"/>
    <w:rsid w:val="000662F0"/>
    <w:rsid w:val="000664A9"/>
    <w:rsid w:val="000666B4"/>
    <w:rsid w:val="00066D1B"/>
    <w:rsid w:val="00066DB0"/>
    <w:rsid w:val="000672CD"/>
    <w:rsid w:val="00067315"/>
    <w:rsid w:val="00067324"/>
    <w:rsid w:val="0006740A"/>
    <w:rsid w:val="0006756D"/>
    <w:rsid w:val="0006786A"/>
    <w:rsid w:val="0006796D"/>
    <w:rsid w:val="00067A8D"/>
    <w:rsid w:val="00067EF7"/>
    <w:rsid w:val="00070298"/>
    <w:rsid w:val="00070659"/>
    <w:rsid w:val="000706CB"/>
    <w:rsid w:val="00070815"/>
    <w:rsid w:val="00070A37"/>
    <w:rsid w:val="00070AFF"/>
    <w:rsid w:val="00070C0D"/>
    <w:rsid w:val="00070D7D"/>
    <w:rsid w:val="00070E93"/>
    <w:rsid w:val="00071267"/>
    <w:rsid w:val="00071612"/>
    <w:rsid w:val="00071E20"/>
    <w:rsid w:val="00071EC2"/>
    <w:rsid w:val="0007209F"/>
    <w:rsid w:val="0007240D"/>
    <w:rsid w:val="00072452"/>
    <w:rsid w:val="0007299F"/>
    <w:rsid w:val="00072A30"/>
    <w:rsid w:val="000732A2"/>
    <w:rsid w:val="00073568"/>
    <w:rsid w:val="00073873"/>
    <w:rsid w:val="000738CE"/>
    <w:rsid w:val="00073E41"/>
    <w:rsid w:val="00073E97"/>
    <w:rsid w:val="00073FD4"/>
    <w:rsid w:val="0007419C"/>
    <w:rsid w:val="0007424E"/>
    <w:rsid w:val="00074476"/>
    <w:rsid w:val="0007484D"/>
    <w:rsid w:val="00074C42"/>
    <w:rsid w:val="000751EB"/>
    <w:rsid w:val="000753B6"/>
    <w:rsid w:val="000755F9"/>
    <w:rsid w:val="00075755"/>
    <w:rsid w:val="00075842"/>
    <w:rsid w:val="000758BD"/>
    <w:rsid w:val="00075BBD"/>
    <w:rsid w:val="00075C54"/>
    <w:rsid w:val="00075E83"/>
    <w:rsid w:val="000762F9"/>
    <w:rsid w:val="00076304"/>
    <w:rsid w:val="00076319"/>
    <w:rsid w:val="00076591"/>
    <w:rsid w:val="000767A4"/>
    <w:rsid w:val="00076CD7"/>
    <w:rsid w:val="000770FF"/>
    <w:rsid w:val="00077267"/>
    <w:rsid w:val="00077440"/>
    <w:rsid w:val="000774F9"/>
    <w:rsid w:val="000776D6"/>
    <w:rsid w:val="00077790"/>
    <w:rsid w:val="00077D04"/>
    <w:rsid w:val="00077F2D"/>
    <w:rsid w:val="00077FCF"/>
    <w:rsid w:val="0008006B"/>
    <w:rsid w:val="0008007A"/>
    <w:rsid w:val="000800CD"/>
    <w:rsid w:val="000801F5"/>
    <w:rsid w:val="00080261"/>
    <w:rsid w:val="00080295"/>
    <w:rsid w:val="0008032A"/>
    <w:rsid w:val="000804C7"/>
    <w:rsid w:val="000805E0"/>
    <w:rsid w:val="000806CC"/>
    <w:rsid w:val="000806EE"/>
    <w:rsid w:val="0008091F"/>
    <w:rsid w:val="000809FA"/>
    <w:rsid w:val="00080B7D"/>
    <w:rsid w:val="000810CA"/>
    <w:rsid w:val="000812D3"/>
    <w:rsid w:val="00081318"/>
    <w:rsid w:val="00081325"/>
    <w:rsid w:val="00081336"/>
    <w:rsid w:val="00081371"/>
    <w:rsid w:val="00081446"/>
    <w:rsid w:val="000814EA"/>
    <w:rsid w:val="000818EE"/>
    <w:rsid w:val="00081B4C"/>
    <w:rsid w:val="00081E3E"/>
    <w:rsid w:val="00081E45"/>
    <w:rsid w:val="000821A9"/>
    <w:rsid w:val="000823C3"/>
    <w:rsid w:val="000823EE"/>
    <w:rsid w:val="0008264C"/>
    <w:rsid w:val="000826AE"/>
    <w:rsid w:val="000827D2"/>
    <w:rsid w:val="00082923"/>
    <w:rsid w:val="00082ADF"/>
    <w:rsid w:val="00082C15"/>
    <w:rsid w:val="00082D2D"/>
    <w:rsid w:val="000831C7"/>
    <w:rsid w:val="0008347D"/>
    <w:rsid w:val="00083637"/>
    <w:rsid w:val="0008366D"/>
    <w:rsid w:val="00083674"/>
    <w:rsid w:val="000836B7"/>
    <w:rsid w:val="00083720"/>
    <w:rsid w:val="000838C4"/>
    <w:rsid w:val="00083C3D"/>
    <w:rsid w:val="00084459"/>
    <w:rsid w:val="0008449D"/>
    <w:rsid w:val="00084C20"/>
    <w:rsid w:val="00084CEF"/>
    <w:rsid w:val="0008532B"/>
    <w:rsid w:val="00085354"/>
    <w:rsid w:val="000854DC"/>
    <w:rsid w:val="0008553B"/>
    <w:rsid w:val="0008592F"/>
    <w:rsid w:val="00085944"/>
    <w:rsid w:val="000860F8"/>
    <w:rsid w:val="0008639F"/>
    <w:rsid w:val="0008676D"/>
    <w:rsid w:val="00086923"/>
    <w:rsid w:val="000869F7"/>
    <w:rsid w:val="00086BBA"/>
    <w:rsid w:val="00086DB8"/>
    <w:rsid w:val="000874A0"/>
    <w:rsid w:val="00087558"/>
    <w:rsid w:val="00087A28"/>
    <w:rsid w:val="00087BD5"/>
    <w:rsid w:val="00087FA6"/>
    <w:rsid w:val="0009009E"/>
    <w:rsid w:val="000900C7"/>
    <w:rsid w:val="0009020E"/>
    <w:rsid w:val="00090217"/>
    <w:rsid w:val="00090445"/>
    <w:rsid w:val="000907EA"/>
    <w:rsid w:val="000907F1"/>
    <w:rsid w:val="00090AEC"/>
    <w:rsid w:val="00090B6F"/>
    <w:rsid w:val="00090B89"/>
    <w:rsid w:val="00090D90"/>
    <w:rsid w:val="00090E0D"/>
    <w:rsid w:val="00090ED3"/>
    <w:rsid w:val="00091262"/>
    <w:rsid w:val="000913C5"/>
    <w:rsid w:val="00091565"/>
    <w:rsid w:val="00091999"/>
    <w:rsid w:val="000919AD"/>
    <w:rsid w:val="00091A0C"/>
    <w:rsid w:val="00091AA8"/>
    <w:rsid w:val="00091B7B"/>
    <w:rsid w:val="00091F44"/>
    <w:rsid w:val="00092024"/>
    <w:rsid w:val="000922C4"/>
    <w:rsid w:val="00092300"/>
    <w:rsid w:val="00092480"/>
    <w:rsid w:val="000924EE"/>
    <w:rsid w:val="0009251F"/>
    <w:rsid w:val="000925A3"/>
    <w:rsid w:val="00092790"/>
    <w:rsid w:val="00092942"/>
    <w:rsid w:val="000929A2"/>
    <w:rsid w:val="00092A58"/>
    <w:rsid w:val="00092CE2"/>
    <w:rsid w:val="00092DA3"/>
    <w:rsid w:val="000930BC"/>
    <w:rsid w:val="000933E4"/>
    <w:rsid w:val="00093697"/>
    <w:rsid w:val="00093711"/>
    <w:rsid w:val="00093889"/>
    <w:rsid w:val="00093A9E"/>
    <w:rsid w:val="00093AC0"/>
    <w:rsid w:val="00093D65"/>
    <w:rsid w:val="00093DCB"/>
    <w:rsid w:val="00094025"/>
    <w:rsid w:val="00094451"/>
    <w:rsid w:val="00094655"/>
    <w:rsid w:val="00094A0C"/>
    <w:rsid w:val="00094A38"/>
    <w:rsid w:val="00094D64"/>
    <w:rsid w:val="00094F4A"/>
    <w:rsid w:val="00094FA7"/>
    <w:rsid w:val="00095018"/>
    <w:rsid w:val="0009511C"/>
    <w:rsid w:val="00095237"/>
    <w:rsid w:val="00095444"/>
    <w:rsid w:val="0009549B"/>
    <w:rsid w:val="00095831"/>
    <w:rsid w:val="00095A36"/>
    <w:rsid w:val="00095BE2"/>
    <w:rsid w:val="00095BE6"/>
    <w:rsid w:val="00095E79"/>
    <w:rsid w:val="00095FB1"/>
    <w:rsid w:val="00096151"/>
    <w:rsid w:val="000965B7"/>
    <w:rsid w:val="0009667D"/>
    <w:rsid w:val="00096725"/>
    <w:rsid w:val="00096D0A"/>
    <w:rsid w:val="00096DD5"/>
    <w:rsid w:val="00096E00"/>
    <w:rsid w:val="000971C7"/>
    <w:rsid w:val="0009725C"/>
    <w:rsid w:val="000972C8"/>
    <w:rsid w:val="0009745D"/>
    <w:rsid w:val="00097590"/>
    <w:rsid w:val="0009765F"/>
    <w:rsid w:val="0009793E"/>
    <w:rsid w:val="00097A34"/>
    <w:rsid w:val="00097A83"/>
    <w:rsid w:val="00097DFB"/>
    <w:rsid w:val="000A0026"/>
    <w:rsid w:val="000A0174"/>
    <w:rsid w:val="000A0296"/>
    <w:rsid w:val="000A052E"/>
    <w:rsid w:val="000A05ED"/>
    <w:rsid w:val="000A0DCE"/>
    <w:rsid w:val="000A140D"/>
    <w:rsid w:val="000A18A9"/>
    <w:rsid w:val="000A1F69"/>
    <w:rsid w:val="000A1FD2"/>
    <w:rsid w:val="000A2304"/>
    <w:rsid w:val="000A23A6"/>
    <w:rsid w:val="000A242A"/>
    <w:rsid w:val="000A2638"/>
    <w:rsid w:val="000A274A"/>
    <w:rsid w:val="000A2859"/>
    <w:rsid w:val="000A3019"/>
    <w:rsid w:val="000A3076"/>
    <w:rsid w:val="000A3760"/>
    <w:rsid w:val="000A379E"/>
    <w:rsid w:val="000A3832"/>
    <w:rsid w:val="000A393B"/>
    <w:rsid w:val="000A39CF"/>
    <w:rsid w:val="000A3A8F"/>
    <w:rsid w:val="000A3B25"/>
    <w:rsid w:val="000A4109"/>
    <w:rsid w:val="000A4446"/>
    <w:rsid w:val="000A4548"/>
    <w:rsid w:val="000A4688"/>
    <w:rsid w:val="000A4AC6"/>
    <w:rsid w:val="000A5235"/>
    <w:rsid w:val="000A5589"/>
    <w:rsid w:val="000A5682"/>
    <w:rsid w:val="000A5A8E"/>
    <w:rsid w:val="000A5B89"/>
    <w:rsid w:val="000A5EC4"/>
    <w:rsid w:val="000A606F"/>
    <w:rsid w:val="000A616A"/>
    <w:rsid w:val="000A6337"/>
    <w:rsid w:val="000A641C"/>
    <w:rsid w:val="000A66D2"/>
    <w:rsid w:val="000A6A42"/>
    <w:rsid w:val="000A6A56"/>
    <w:rsid w:val="000A6C60"/>
    <w:rsid w:val="000A70FF"/>
    <w:rsid w:val="000A7301"/>
    <w:rsid w:val="000A73C7"/>
    <w:rsid w:val="000A7570"/>
    <w:rsid w:val="000A7A01"/>
    <w:rsid w:val="000A7A91"/>
    <w:rsid w:val="000A7F86"/>
    <w:rsid w:val="000B0352"/>
    <w:rsid w:val="000B0595"/>
    <w:rsid w:val="000B0603"/>
    <w:rsid w:val="000B0BE9"/>
    <w:rsid w:val="000B0FE8"/>
    <w:rsid w:val="000B1119"/>
    <w:rsid w:val="000B1435"/>
    <w:rsid w:val="000B1482"/>
    <w:rsid w:val="000B178F"/>
    <w:rsid w:val="000B18D6"/>
    <w:rsid w:val="000B1D1B"/>
    <w:rsid w:val="000B1E5E"/>
    <w:rsid w:val="000B1F03"/>
    <w:rsid w:val="000B1F23"/>
    <w:rsid w:val="000B20E2"/>
    <w:rsid w:val="000B211B"/>
    <w:rsid w:val="000B383C"/>
    <w:rsid w:val="000B38C3"/>
    <w:rsid w:val="000B3B43"/>
    <w:rsid w:val="000B3E31"/>
    <w:rsid w:val="000B3EB4"/>
    <w:rsid w:val="000B4118"/>
    <w:rsid w:val="000B41F0"/>
    <w:rsid w:val="000B4224"/>
    <w:rsid w:val="000B43AA"/>
    <w:rsid w:val="000B43B1"/>
    <w:rsid w:val="000B44EC"/>
    <w:rsid w:val="000B453F"/>
    <w:rsid w:val="000B4696"/>
    <w:rsid w:val="000B476A"/>
    <w:rsid w:val="000B47C2"/>
    <w:rsid w:val="000B484F"/>
    <w:rsid w:val="000B48B1"/>
    <w:rsid w:val="000B498C"/>
    <w:rsid w:val="000B4AA2"/>
    <w:rsid w:val="000B4EC6"/>
    <w:rsid w:val="000B4F52"/>
    <w:rsid w:val="000B4FF8"/>
    <w:rsid w:val="000B5177"/>
    <w:rsid w:val="000B51DE"/>
    <w:rsid w:val="000B5212"/>
    <w:rsid w:val="000B52B5"/>
    <w:rsid w:val="000B52DD"/>
    <w:rsid w:val="000B5475"/>
    <w:rsid w:val="000B5504"/>
    <w:rsid w:val="000B5524"/>
    <w:rsid w:val="000B58E5"/>
    <w:rsid w:val="000B5ACC"/>
    <w:rsid w:val="000B5E7F"/>
    <w:rsid w:val="000B5EC2"/>
    <w:rsid w:val="000B5FEC"/>
    <w:rsid w:val="000B61BB"/>
    <w:rsid w:val="000B6278"/>
    <w:rsid w:val="000B6535"/>
    <w:rsid w:val="000B67E3"/>
    <w:rsid w:val="000B686A"/>
    <w:rsid w:val="000B6D0B"/>
    <w:rsid w:val="000B7112"/>
    <w:rsid w:val="000B7347"/>
    <w:rsid w:val="000B739D"/>
    <w:rsid w:val="000B789D"/>
    <w:rsid w:val="000B7A50"/>
    <w:rsid w:val="000B7B5D"/>
    <w:rsid w:val="000B7BAE"/>
    <w:rsid w:val="000B7BFF"/>
    <w:rsid w:val="000B7C8E"/>
    <w:rsid w:val="000B7DFF"/>
    <w:rsid w:val="000C03EE"/>
    <w:rsid w:val="000C045D"/>
    <w:rsid w:val="000C0712"/>
    <w:rsid w:val="000C07B2"/>
    <w:rsid w:val="000C0983"/>
    <w:rsid w:val="000C09F2"/>
    <w:rsid w:val="000C0B5F"/>
    <w:rsid w:val="000C0BCB"/>
    <w:rsid w:val="000C0D8F"/>
    <w:rsid w:val="000C0DA1"/>
    <w:rsid w:val="000C0DE2"/>
    <w:rsid w:val="000C10BD"/>
    <w:rsid w:val="000C13BB"/>
    <w:rsid w:val="000C1BE3"/>
    <w:rsid w:val="000C1C29"/>
    <w:rsid w:val="000C1EF5"/>
    <w:rsid w:val="000C1FAA"/>
    <w:rsid w:val="000C202B"/>
    <w:rsid w:val="000C225B"/>
    <w:rsid w:val="000C22BF"/>
    <w:rsid w:val="000C2513"/>
    <w:rsid w:val="000C26A1"/>
    <w:rsid w:val="000C2ADD"/>
    <w:rsid w:val="000C2B4F"/>
    <w:rsid w:val="000C31B4"/>
    <w:rsid w:val="000C3328"/>
    <w:rsid w:val="000C33EC"/>
    <w:rsid w:val="000C3423"/>
    <w:rsid w:val="000C3583"/>
    <w:rsid w:val="000C36CF"/>
    <w:rsid w:val="000C372D"/>
    <w:rsid w:val="000C386D"/>
    <w:rsid w:val="000C3967"/>
    <w:rsid w:val="000C3C87"/>
    <w:rsid w:val="000C3EAB"/>
    <w:rsid w:val="000C4107"/>
    <w:rsid w:val="000C44A1"/>
    <w:rsid w:val="000C45FE"/>
    <w:rsid w:val="000C493E"/>
    <w:rsid w:val="000C4A11"/>
    <w:rsid w:val="000C4AD1"/>
    <w:rsid w:val="000C4B72"/>
    <w:rsid w:val="000C4FAA"/>
    <w:rsid w:val="000C53E3"/>
    <w:rsid w:val="000C5502"/>
    <w:rsid w:val="000C550A"/>
    <w:rsid w:val="000C57B4"/>
    <w:rsid w:val="000C585E"/>
    <w:rsid w:val="000C58C7"/>
    <w:rsid w:val="000C593B"/>
    <w:rsid w:val="000C5983"/>
    <w:rsid w:val="000C5B8C"/>
    <w:rsid w:val="000C5BB9"/>
    <w:rsid w:val="000C5C24"/>
    <w:rsid w:val="000C5E7D"/>
    <w:rsid w:val="000C5EE3"/>
    <w:rsid w:val="000C616D"/>
    <w:rsid w:val="000C6184"/>
    <w:rsid w:val="000C647B"/>
    <w:rsid w:val="000C6572"/>
    <w:rsid w:val="000C6602"/>
    <w:rsid w:val="000C669F"/>
    <w:rsid w:val="000C66B8"/>
    <w:rsid w:val="000C69A9"/>
    <w:rsid w:val="000C6AEC"/>
    <w:rsid w:val="000C7033"/>
    <w:rsid w:val="000C7153"/>
    <w:rsid w:val="000C7189"/>
    <w:rsid w:val="000C735A"/>
    <w:rsid w:val="000C742B"/>
    <w:rsid w:val="000C74A5"/>
    <w:rsid w:val="000C75FF"/>
    <w:rsid w:val="000C78C7"/>
    <w:rsid w:val="000C7AEF"/>
    <w:rsid w:val="000C7D3A"/>
    <w:rsid w:val="000C7E28"/>
    <w:rsid w:val="000C7E41"/>
    <w:rsid w:val="000D03A6"/>
    <w:rsid w:val="000D0443"/>
    <w:rsid w:val="000D049B"/>
    <w:rsid w:val="000D05F0"/>
    <w:rsid w:val="000D072B"/>
    <w:rsid w:val="000D0D36"/>
    <w:rsid w:val="000D0E07"/>
    <w:rsid w:val="000D0E9F"/>
    <w:rsid w:val="000D10BE"/>
    <w:rsid w:val="000D123D"/>
    <w:rsid w:val="000D1707"/>
    <w:rsid w:val="000D187B"/>
    <w:rsid w:val="000D1AE0"/>
    <w:rsid w:val="000D1AE6"/>
    <w:rsid w:val="000D1F64"/>
    <w:rsid w:val="000D2305"/>
    <w:rsid w:val="000D2307"/>
    <w:rsid w:val="000D2587"/>
    <w:rsid w:val="000D27AC"/>
    <w:rsid w:val="000D2858"/>
    <w:rsid w:val="000D28D6"/>
    <w:rsid w:val="000D2E11"/>
    <w:rsid w:val="000D2F08"/>
    <w:rsid w:val="000D2FFA"/>
    <w:rsid w:val="000D30AF"/>
    <w:rsid w:val="000D3103"/>
    <w:rsid w:val="000D3214"/>
    <w:rsid w:val="000D33F3"/>
    <w:rsid w:val="000D3690"/>
    <w:rsid w:val="000D3744"/>
    <w:rsid w:val="000D3755"/>
    <w:rsid w:val="000D3783"/>
    <w:rsid w:val="000D3948"/>
    <w:rsid w:val="000D3D3C"/>
    <w:rsid w:val="000D40D3"/>
    <w:rsid w:val="000D40EB"/>
    <w:rsid w:val="000D4879"/>
    <w:rsid w:val="000D4A41"/>
    <w:rsid w:val="000D4C01"/>
    <w:rsid w:val="000D4C09"/>
    <w:rsid w:val="000D4F1D"/>
    <w:rsid w:val="000D4FDA"/>
    <w:rsid w:val="000D50AC"/>
    <w:rsid w:val="000D524C"/>
    <w:rsid w:val="000D53EC"/>
    <w:rsid w:val="000D587A"/>
    <w:rsid w:val="000D58ED"/>
    <w:rsid w:val="000D5966"/>
    <w:rsid w:val="000D5A71"/>
    <w:rsid w:val="000D5A7A"/>
    <w:rsid w:val="000D5C84"/>
    <w:rsid w:val="000D5DCC"/>
    <w:rsid w:val="000D5E3A"/>
    <w:rsid w:val="000D6276"/>
    <w:rsid w:val="000D62CA"/>
    <w:rsid w:val="000D633E"/>
    <w:rsid w:val="000D63B1"/>
    <w:rsid w:val="000D652C"/>
    <w:rsid w:val="000D6614"/>
    <w:rsid w:val="000D663C"/>
    <w:rsid w:val="000D6E11"/>
    <w:rsid w:val="000D6EA3"/>
    <w:rsid w:val="000D7309"/>
    <w:rsid w:val="000D7393"/>
    <w:rsid w:val="000D7445"/>
    <w:rsid w:val="000D74FD"/>
    <w:rsid w:val="000D7812"/>
    <w:rsid w:val="000D7901"/>
    <w:rsid w:val="000D7DE0"/>
    <w:rsid w:val="000E0108"/>
    <w:rsid w:val="000E072A"/>
    <w:rsid w:val="000E0738"/>
    <w:rsid w:val="000E07E4"/>
    <w:rsid w:val="000E0825"/>
    <w:rsid w:val="000E1149"/>
    <w:rsid w:val="000E1482"/>
    <w:rsid w:val="000E14EE"/>
    <w:rsid w:val="000E1978"/>
    <w:rsid w:val="000E19E1"/>
    <w:rsid w:val="000E20FF"/>
    <w:rsid w:val="000E2268"/>
    <w:rsid w:val="000E2728"/>
    <w:rsid w:val="000E2815"/>
    <w:rsid w:val="000E2827"/>
    <w:rsid w:val="000E28E6"/>
    <w:rsid w:val="000E29F5"/>
    <w:rsid w:val="000E2AF3"/>
    <w:rsid w:val="000E2B38"/>
    <w:rsid w:val="000E2E21"/>
    <w:rsid w:val="000E2E9D"/>
    <w:rsid w:val="000E3B78"/>
    <w:rsid w:val="000E40DF"/>
    <w:rsid w:val="000E4140"/>
    <w:rsid w:val="000E4195"/>
    <w:rsid w:val="000E4356"/>
    <w:rsid w:val="000E4398"/>
    <w:rsid w:val="000E4550"/>
    <w:rsid w:val="000E50E2"/>
    <w:rsid w:val="000E54AD"/>
    <w:rsid w:val="000E557B"/>
    <w:rsid w:val="000E55A8"/>
    <w:rsid w:val="000E583D"/>
    <w:rsid w:val="000E5BFB"/>
    <w:rsid w:val="000E5F85"/>
    <w:rsid w:val="000E6191"/>
    <w:rsid w:val="000E6504"/>
    <w:rsid w:val="000E662C"/>
    <w:rsid w:val="000E679A"/>
    <w:rsid w:val="000E6856"/>
    <w:rsid w:val="000E68D0"/>
    <w:rsid w:val="000E6A0A"/>
    <w:rsid w:val="000E6BCC"/>
    <w:rsid w:val="000E6BDE"/>
    <w:rsid w:val="000E6CF2"/>
    <w:rsid w:val="000E6E69"/>
    <w:rsid w:val="000E714E"/>
    <w:rsid w:val="000E7326"/>
    <w:rsid w:val="000E74A4"/>
    <w:rsid w:val="000E7575"/>
    <w:rsid w:val="000E7C7A"/>
    <w:rsid w:val="000E7DE6"/>
    <w:rsid w:val="000F0266"/>
    <w:rsid w:val="000F0326"/>
    <w:rsid w:val="000F0461"/>
    <w:rsid w:val="000F052C"/>
    <w:rsid w:val="000F069D"/>
    <w:rsid w:val="000F08AD"/>
    <w:rsid w:val="000F09FB"/>
    <w:rsid w:val="000F0ABD"/>
    <w:rsid w:val="000F0C26"/>
    <w:rsid w:val="000F1052"/>
    <w:rsid w:val="000F1134"/>
    <w:rsid w:val="000F1157"/>
    <w:rsid w:val="000F1494"/>
    <w:rsid w:val="000F1B98"/>
    <w:rsid w:val="000F1BC9"/>
    <w:rsid w:val="000F1F5D"/>
    <w:rsid w:val="000F2034"/>
    <w:rsid w:val="000F2049"/>
    <w:rsid w:val="000F23C3"/>
    <w:rsid w:val="000F2489"/>
    <w:rsid w:val="000F25AC"/>
    <w:rsid w:val="000F2697"/>
    <w:rsid w:val="000F28D4"/>
    <w:rsid w:val="000F29C2"/>
    <w:rsid w:val="000F2CA3"/>
    <w:rsid w:val="000F2E82"/>
    <w:rsid w:val="000F320B"/>
    <w:rsid w:val="000F32AF"/>
    <w:rsid w:val="000F362D"/>
    <w:rsid w:val="000F38CB"/>
    <w:rsid w:val="000F39F4"/>
    <w:rsid w:val="000F3C6B"/>
    <w:rsid w:val="000F3CCC"/>
    <w:rsid w:val="000F3D11"/>
    <w:rsid w:val="000F3F0B"/>
    <w:rsid w:val="000F4196"/>
    <w:rsid w:val="000F44D3"/>
    <w:rsid w:val="000F4748"/>
    <w:rsid w:val="000F4856"/>
    <w:rsid w:val="000F4B90"/>
    <w:rsid w:val="000F4D49"/>
    <w:rsid w:val="000F4F4D"/>
    <w:rsid w:val="000F5058"/>
    <w:rsid w:val="000F511E"/>
    <w:rsid w:val="000F513F"/>
    <w:rsid w:val="000F514D"/>
    <w:rsid w:val="000F5306"/>
    <w:rsid w:val="000F55F5"/>
    <w:rsid w:val="000F56E9"/>
    <w:rsid w:val="000F5827"/>
    <w:rsid w:val="000F59A9"/>
    <w:rsid w:val="000F5A78"/>
    <w:rsid w:val="000F5AAB"/>
    <w:rsid w:val="000F62DB"/>
    <w:rsid w:val="000F634A"/>
    <w:rsid w:val="000F6569"/>
    <w:rsid w:val="000F6B15"/>
    <w:rsid w:val="000F6C24"/>
    <w:rsid w:val="000F6CEE"/>
    <w:rsid w:val="000F6F40"/>
    <w:rsid w:val="000F6F7B"/>
    <w:rsid w:val="000F70A4"/>
    <w:rsid w:val="000F7582"/>
    <w:rsid w:val="000F75C5"/>
    <w:rsid w:val="000F7811"/>
    <w:rsid w:val="000F7A58"/>
    <w:rsid w:val="000F7B08"/>
    <w:rsid w:val="000F7D2D"/>
    <w:rsid w:val="00100275"/>
    <w:rsid w:val="001002AF"/>
    <w:rsid w:val="0010033E"/>
    <w:rsid w:val="0010039F"/>
    <w:rsid w:val="00100BD0"/>
    <w:rsid w:val="00100D9C"/>
    <w:rsid w:val="00101048"/>
    <w:rsid w:val="001011C4"/>
    <w:rsid w:val="00101316"/>
    <w:rsid w:val="0010182C"/>
    <w:rsid w:val="00101E3B"/>
    <w:rsid w:val="00102052"/>
    <w:rsid w:val="00102345"/>
    <w:rsid w:val="0010251C"/>
    <w:rsid w:val="001025F5"/>
    <w:rsid w:val="00102690"/>
    <w:rsid w:val="00102845"/>
    <w:rsid w:val="00102B07"/>
    <w:rsid w:val="00102D97"/>
    <w:rsid w:val="00102F6C"/>
    <w:rsid w:val="0010304F"/>
    <w:rsid w:val="001030B1"/>
    <w:rsid w:val="001030DF"/>
    <w:rsid w:val="00103851"/>
    <w:rsid w:val="00103994"/>
    <w:rsid w:val="001039BC"/>
    <w:rsid w:val="00103AA9"/>
    <w:rsid w:val="00103B82"/>
    <w:rsid w:val="00103BA5"/>
    <w:rsid w:val="00103D94"/>
    <w:rsid w:val="0010407C"/>
    <w:rsid w:val="0010429D"/>
    <w:rsid w:val="00104828"/>
    <w:rsid w:val="001048CA"/>
    <w:rsid w:val="001049BE"/>
    <w:rsid w:val="001049D8"/>
    <w:rsid w:val="00104A59"/>
    <w:rsid w:val="00104B7F"/>
    <w:rsid w:val="00104CB2"/>
    <w:rsid w:val="00104EF7"/>
    <w:rsid w:val="00105000"/>
    <w:rsid w:val="00105184"/>
    <w:rsid w:val="001051CF"/>
    <w:rsid w:val="001054B0"/>
    <w:rsid w:val="00105719"/>
    <w:rsid w:val="00105A81"/>
    <w:rsid w:val="00105AC1"/>
    <w:rsid w:val="00105DDB"/>
    <w:rsid w:val="001060A3"/>
    <w:rsid w:val="0010628B"/>
    <w:rsid w:val="00106AFF"/>
    <w:rsid w:val="00106C57"/>
    <w:rsid w:val="00106E33"/>
    <w:rsid w:val="00106FBE"/>
    <w:rsid w:val="00107007"/>
    <w:rsid w:val="00107108"/>
    <w:rsid w:val="00107266"/>
    <w:rsid w:val="00107AD7"/>
    <w:rsid w:val="00107D45"/>
    <w:rsid w:val="00107DB2"/>
    <w:rsid w:val="001103BD"/>
    <w:rsid w:val="001106A3"/>
    <w:rsid w:val="001107D0"/>
    <w:rsid w:val="001107DF"/>
    <w:rsid w:val="00110876"/>
    <w:rsid w:val="001108F8"/>
    <w:rsid w:val="00110AF9"/>
    <w:rsid w:val="00110CFE"/>
    <w:rsid w:val="001110F8"/>
    <w:rsid w:val="001116D2"/>
    <w:rsid w:val="001117FF"/>
    <w:rsid w:val="00111812"/>
    <w:rsid w:val="0011195E"/>
    <w:rsid w:val="00111FA2"/>
    <w:rsid w:val="0011217D"/>
    <w:rsid w:val="0011234A"/>
    <w:rsid w:val="00112404"/>
    <w:rsid w:val="00112571"/>
    <w:rsid w:val="001125AA"/>
    <w:rsid w:val="001125F1"/>
    <w:rsid w:val="001126FD"/>
    <w:rsid w:val="00112788"/>
    <w:rsid w:val="0011295A"/>
    <w:rsid w:val="00112C10"/>
    <w:rsid w:val="00112EBF"/>
    <w:rsid w:val="00112FB4"/>
    <w:rsid w:val="0011303E"/>
    <w:rsid w:val="0011322E"/>
    <w:rsid w:val="0011343E"/>
    <w:rsid w:val="00113897"/>
    <w:rsid w:val="00113F28"/>
    <w:rsid w:val="00113FE8"/>
    <w:rsid w:val="00114316"/>
    <w:rsid w:val="001143E8"/>
    <w:rsid w:val="001148FB"/>
    <w:rsid w:val="00114AF8"/>
    <w:rsid w:val="00114BF4"/>
    <w:rsid w:val="00114C50"/>
    <w:rsid w:val="001151D8"/>
    <w:rsid w:val="0011525C"/>
    <w:rsid w:val="00115392"/>
    <w:rsid w:val="0011543B"/>
    <w:rsid w:val="00115ACA"/>
    <w:rsid w:val="00115B0E"/>
    <w:rsid w:val="00115B8A"/>
    <w:rsid w:val="00115D0B"/>
    <w:rsid w:val="00115E7A"/>
    <w:rsid w:val="00116155"/>
    <w:rsid w:val="001162E5"/>
    <w:rsid w:val="0011677B"/>
    <w:rsid w:val="0011690C"/>
    <w:rsid w:val="00116946"/>
    <w:rsid w:val="00116CBD"/>
    <w:rsid w:val="00116DF6"/>
    <w:rsid w:val="00116E25"/>
    <w:rsid w:val="00116E58"/>
    <w:rsid w:val="00116FFF"/>
    <w:rsid w:val="0011724F"/>
    <w:rsid w:val="00117450"/>
    <w:rsid w:val="0011770C"/>
    <w:rsid w:val="00117D0F"/>
    <w:rsid w:val="001201BA"/>
    <w:rsid w:val="00120213"/>
    <w:rsid w:val="00120650"/>
    <w:rsid w:val="00120777"/>
    <w:rsid w:val="0012122A"/>
    <w:rsid w:val="0012136D"/>
    <w:rsid w:val="00121942"/>
    <w:rsid w:val="00121A33"/>
    <w:rsid w:val="00121BA1"/>
    <w:rsid w:val="00121D8E"/>
    <w:rsid w:val="00121EA0"/>
    <w:rsid w:val="00122027"/>
    <w:rsid w:val="00122336"/>
    <w:rsid w:val="00122359"/>
    <w:rsid w:val="00122485"/>
    <w:rsid w:val="0012249E"/>
    <w:rsid w:val="0012255D"/>
    <w:rsid w:val="001225BC"/>
    <w:rsid w:val="00122749"/>
    <w:rsid w:val="00122C5F"/>
    <w:rsid w:val="001234C9"/>
    <w:rsid w:val="001234DE"/>
    <w:rsid w:val="001238AE"/>
    <w:rsid w:val="001240C4"/>
    <w:rsid w:val="001240C8"/>
    <w:rsid w:val="00124352"/>
    <w:rsid w:val="00124457"/>
    <w:rsid w:val="001246EE"/>
    <w:rsid w:val="00124760"/>
    <w:rsid w:val="001248F8"/>
    <w:rsid w:val="00124A33"/>
    <w:rsid w:val="00124A5E"/>
    <w:rsid w:val="0012501F"/>
    <w:rsid w:val="00125047"/>
    <w:rsid w:val="00125240"/>
    <w:rsid w:val="00125591"/>
    <w:rsid w:val="001255F1"/>
    <w:rsid w:val="0012564A"/>
    <w:rsid w:val="00125805"/>
    <w:rsid w:val="00125A22"/>
    <w:rsid w:val="00125A5F"/>
    <w:rsid w:val="00125E27"/>
    <w:rsid w:val="00125FF3"/>
    <w:rsid w:val="0012615E"/>
    <w:rsid w:val="001261A2"/>
    <w:rsid w:val="0012630A"/>
    <w:rsid w:val="0012645B"/>
    <w:rsid w:val="001264ED"/>
    <w:rsid w:val="00126537"/>
    <w:rsid w:val="001265D0"/>
    <w:rsid w:val="001266AE"/>
    <w:rsid w:val="00126876"/>
    <w:rsid w:val="00126AE8"/>
    <w:rsid w:val="00126BD2"/>
    <w:rsid w:val="001271BD"/>
    <w:rsid w:val="001271D3"/>
    <w:rsid w:val="00127428"/>
    <w:rsid w:val="001274BD"/>
    <w:rsid w:val="001275BC"/>
    <w:rsid w:val="00127697"/>
    <w:rsid w:val="00127868"/>
    <w:rsid w:val="00127930"/>
    <w:rsid w:val="0012796B"/>
    <w:rsid w:val="00127EE0"/>
    <w:rsid w:val="00130116"/>
    <w:rsid w:val="0013018A"/>
    <w:rsid w:val="001301B4"/>
    <w:rsid w:val="0013043E"/>
    <w:rsid w:val="0013048F"/>
    <w:rsid w:val="00130494"/>
    <w:rsid w:val="0013059C"/>
    <w:rsid w:val="00130610"/>
    <w:rsid w:val="0013064C"/>
    <w:rsid w:val="0013080C"/>
    <w:rsid w:val="0013087E"/>
    <w:rsid w:val="00130ABA"/>
    <w:rsid w:val="00130EB9"/>
    <w:rsid w:val="00130EC3"/>
    <w:rsid w:val="00130F2F"/>
    <w:rsid w:val="0013101C"/>
    <w:rsid w:val="001310F1"/>
    <w:rsid w:val="00131151"/>
    <w:rsid w:val="0013126F"/>
    <w:rsid w:val="0013135E"/>
    <w:rsid w:val="00131400"/>
    <w:rsid w:val="00131576"/>
    <w:rsid w:val="00131886"/>
    <w:rsid w:val="00131DB4"/>
    <w:rsid w:val="00131E3D"/>
    <w:rsid w:val="00132166"/>
    <w:rsid w:val="00132354"/>
    <w:rsid w:val="00132913"/>
    <w:rsid w:val="001329B6"/>
    <w:rsid w:val="00132A18"/>
    <w:rsid w:val="00132B7A"/>
    <w:rsid w:val="00132E09"/>
    <w:rsid w:val="00132F57"/>
    <w:rsid w:val="0013342C"/>
    <w:rsid w:val="00133517"/>
    <w:rsid w:val="00133629"/>
    <w:rsid w:val="001336ED"/>
    <w:rsid w:val="001337C4"/>
    <w:rsid w:val="00133877"/>
    <w:rsid w:val="00133AE3"/>
    <w:rsid w:val="00133EDC"/>
    <w:rsid w:val="00133FC9"/>
    <w:rsid w:val="00133FCE"/>
    <w:rsid w:val="00134110"/>
    <w:rsid w:val="00134146"/>
    <w:rsid w:val="001344F2"/>
    <w:rsid w:val="001346DA"/>
    <w:rsid w:val="001346DE"/>
    <w:rsid w:val="0013498E"/>
    <w:rsid w:val="00134A0F"/>
    <w:rsid w:val="00134B79"/>
    <w:rsid w:val="00134E2D"/>
    <w:rsid w:val="001350AD"/>
    <w:rsid w:val="001351DF"/>
    <w:rsid w:val="001358BB"/>
    <w:rsid w:val="00135924"/>
    <w:rsid w:val="00135CE9"/>
    <w:rsid w:val="00135E35"/>
    <w:rsid w:val="00135F91"/>
    <w:rsid w:val="001360DA"/>
    <w:rsid w:val="001362B9"/>
    <w:rsid w:val="00136318"/>
    <w:rsid w:val="00136432"/>
    <w:rsid w:val="0013680F"/>
    <w:rsid w:val="001369B3"/>
    <w:rsid w:val="001371F7"/>
    <w:rsid w:val="001372CF"/>
    <w:rsid w:val="00137C4D"/>
    <w:rsid w:val="00137E92"/>
    <w:rsid w:val="00137F82"/>
    <w:rsid w:val="00140449"/>
    <w:rsid w:val="0014049C"/>
    <w:rsid w:val="001405B0"/>
    <w:rsid w:val="001405FE"/>
    <w:rsid w:val="00140628"/>
    <w:rsid w:val="00140726"/>
    <w:rsid w:val="001407C9"/>
    <w:rsid w:val="00140A37"/>
    <w:rsid w:val="00140AF2"/>
    <w:rsid w:val="00140C21"/>
    <w:rsid w:val="00140D14"/>
    <w:rsid w:val="00140E36"/>
    <w:rsid w:val="00140FC1"/>
    <w:rsid w:val="001410CE"/>
    <w:rsid w:val="001410ED"/>
    <w:rsid w:val="0014117D"/>
    <w:rsid w:val="00141377"/>
    <w:rsid w:val="00141666"/>
    <w:rsid w:val="001416D0"/>
    <w:rsid w:val="00141810"/>
    <w:rsid w:val="00141D1B"/>
    <w:rsid w:val="00141E8D"/>
    <w:rsid w:val="001422AA"/>
    <w:rsid w:val="001428B6"/>
    <w:rsid w:val="00142A5A"/>
    <w:rsid w:val="00142F42"/>
    <w:rsid w:val="001434FC"/>
    <w:rsid w:val="00143824"/>
    <w:rsid w:val="00143A6C"/>
    <w:rsid w:val="00143B2E"/>
    <w:rsid w:val="00143BD6"/>
    <w:rsid w:val="0014413E"/>
    <w:rsid w:val="00144226"/>
    <w:rsid w:val="00144400"/>
    <w:rsid w:val="001444AC"/>
    <w:rsid w:val="00144685"/>
    <w:rsid w:val="00144784"/>
    <w:rsid w:val="00144810"/>
    <w:rsid w:val="00144924"/>
    <w:rsid w:val="00144AD1"/>
    <w:rsid w:val="00144BF6"/>
    <w:rsid w:val="00144CCA"/>
    <w:rsid w:val="00145036"/>
    <w:rsid w:val="00145152"/>
    <w:rsid w:val="0014520E"/>
    <w:rsid w:val="0014550C"/>
    <w:rsid w:val="001456E8"/>
    <w:rsid w:val="00145801"/>
    <w:rsid w:val="0014585A"/>
    <w:rsid w:val="00145A01"/>
    <w:rsid w:val="00145ADF"/>
    <w:rsid w:val="00145E20"/>
    <w:rsid w:val="00145FBE"/>
    <w:rsid w:val="00145FDA"/>
    <w:rsid w:val="001462C5"/>
    <w:rsid w:val="001462C8"/>
    <w:rsid w:val="001463A8"/>
    <w:rsid w:val="00146425"/>
    <w:rsid w:val="001464FC"/>
    <w:rsid w:val="001466FC"/>
    <w:rsid w:val="0014673A"/>
    <w:rsid w:val="00146BA7"/>
    <w:rsid w:val="00146EBE"/>
    <w:rsid w:val="0014708B"/>
    <w:rsid w:val="0014709B"/>
    <w:rsid w:val="001476E6"/>
    <w:rsid w:val="00147967"/>
    <w:rsid w:val="00147A1C"/>
    <w:rsid w:val="00147C4B"/>
    <w:rsid w:val="00147E94"/>
    <w:rsid w:val="0015042B"/>
    <w:rsid w:val="001504F1"/>
    <w:rsid w:val="001505DB"/>
    <w:rsid w:val="00150665"/>
    <w:rsid w:val="00150758"/>
    <w:rsid w:val="00150774"/>
    <w:rsid w:val="001507B5"/>
    <w:rsid w:val="00150A78"/>
    <w:rsid w:val="00151117"/>
    <w:rsid w:val="00151137"/>
    <w:rsid w:val="0015125C"/>
    <w:rsid w:val="00151887"/>
    <w:rsid w:val="001518BE"/>
    <w:rsid w:val="00151996"/>
    <w:rsid w:val="00151CED"/>
    <w:rsid w:val="00151DF7"/>
    <w:rsid w:val="00152385"/>
    <w:rsid w:val="001525B6"/>
    <w:rsid w:val="00152623"/>
    <w:rsid w:val="00152A7D"/>
    <w:rsid w:val="00152ADE"/>
    <w:rsid w:val="00152CA3"/>
    <w:rsid w:val="00152CC6"/>
    <w:rsid w:val="001530A7"/>
    <w:rsid w:val="00153530"/>
    <w:rsid w:val="00153B4F"/>
    <w:rsid w:val="00153CA4"/>
    <w:rsid w:val="00153E1E"/>
    <w:rsid w:val="001543D1"/>
    <w:rsid w:val="001543F4"/>
    <w:rsid w:val="001544D2"/>
    <w:rsid w:val="001544F1"/>
    <w:rsid w:val="00154872"/>
    <w:rsid w:val="00154CFD"/>
    <w:rsid w:val="00154DC5"/>
    <w:rsid w:val="00154E79"/>
    <w:rsid w:val="00154F3C"/>
    <w:rsid w:val="0015505C"/>
    <w:rsid w:val="001552C8"/>
    <w:rsid w:val="001558B1"/>
    <w:rsid w:val="00155BC0"/>
    <w:rsid w:val="00155EAB"/>
    <w:rsid w:val="00155F97"/>
    <w:rsid w:val="0015634F"/>
    <w:rsid w:val="00156716"/>
    <w:rsid w:val="00156ADF"/>
    <w:rsid w:val="00156B75"/>
    <w:rsid w:val="00156C79"/>
    <w:rsid w:val="00156F1E"/>
    <w:rsid w:val="00157035"/>
    <w:rsid w:val="0015725F"/>
    <w:rsid w:val="001577FD"/>
    <w:rsid w:val="001579A3"/>
    <w:rsid w:val="00157D72"/>
    <w:rsid w:val="00157DA4"/>
    <w:rsid w:val="001600D8"/>
    <w:rsid w:val="00160670"/>
    <w:rsid w:val="001608D4"/>
    <w:rsid w:val="00160AB7"/>
    <w:rsid w:val="00160F12"/>
    <w:rsid w:val="00160F80"/>
    <w:rsid w:val="00160FFC"/>
    <w:rsid w:val="00161274"/>
    <w:rsid w:val="001614C3"/>
    <w:rsid w:val="00161542"/>
    <w:rsid w:val="001615BC"/>
    <w:rsid w:val="0016191C"/>
    <w:rsid w:val="00161D2A"/>
    <w:rsid w:val="00161D76"/>
    <w:rsid w:val="00162059"/>
    <w:rsid w:val="0016227A"/>
    <w:rsid w:val="0016253D"/>
    <w:rsid w:val="0016289E"/>
    <w:rsid w:val="00162BF3"/>
    <w:rsid w:val="00162D0D"/>
    <w:rsid w:val="00162D31"/>
    <w:rsid w:val="00162D69"/>
    <w:rsid w:val="00162E31"/>
    <w:rsid w:val="001633B0"/>
    <w:rsid w:val="0016349B"/>
    <w:rsid w:val="00163664"/>
    <w:rsid w:val="001636DF"/>
    <w:rsid w:val="00163887"/>
    <w:rsid w:val="00163900"/>
    <w:rsid w:val="00163DC5"/>
    <w:rsid w:val="00163DDF"/>
    <w:rsid w:val="00163F4E"/>
    <w:rsid w:val="0016410A"/>
    <w:rsid w:val="00164346"/>
    <w:rsid w:val="001649BD"/>
    <w:rsid w:val="00164AD5"/>
    <w:rsid w:val="00164EAF"/>
    <w:rsid w:val="00165026"/>
    <w:rsid w:val="001659B4"/>
    <w:rsid w:val="00165BB6"/>
    <w:rsid w:val="00165D5E"/>
    <w:rsid w:val="00165D79"/>
    <w:rsid w:val="00165D82"/>
    <w:rsid w:val="00165EFA"/>
    <w:rsid w:val="00166065"/>
    <w:rsid w:val="001660BF"/>
    <w:rsid w:val="00166235"/>
    <w:rsid w:val="001665E7"/>
    <w:rsid w:val="00166983"/>
    <w:rsid w:val="00166A1A"/>
    <w:rsid w:val="00166CC8"/>
    <w:rsid w:val="00166D6F"/>
    <w:rsid w:val="00166DC1"/>
    <w:rsid w:val="00166EF7"/>
    <w:rsid w:val="00166FDC"/>
    <w:rsid w:val="00167060"/>
    <w:rsid w:val="0016719A"/>
    <w:rsid w:val="001671FC"/>
    <w:rsid w:val="00167221"/>
    <w:rsid w:val="001677F8"/>
    <w:rsid w:val="00167961"/>
    <w:rsid w:val="001679A1"/>
    <w:rsid w:val="00167A1A"/>
    <w:rsid w:val="00167C42"/>
    <w:rsid w:val="00167EDE"/>
    <w:rsid w:val="00170068"/>
    <w:rsid w:val="00170127"/>
    <w:rsid w:val="00170185"/>
    <w:rsid w:val="001704C7"/>
    <w:rsid w:val="0017052E"/>
    <w:rsid w:val="00170539"/>
    <w:rsid w:val="00170EB3"/>
    <w:rsid w:val="00170F4F"/>
    <w:rsid w:val="00170F6C"/>
    <w:rsid w:val="00170F8C"/>
    <w:rsid w:val="00171022"/>
    <w:rsid w:val="001710EF"/>
    <w:rsid w:val="00171261"/>
    <w:rsid w:val="00171558"/>
    <w:rsid w:val="0017179E"/>
    <w:rsid w:val="00171826"/>
    <w:rsid w:val="0017182E"/>
    <w:rsid w:val="00171C20"/>
    <w:rsid w:val="00171C70"/>
    <w:rsid w:val="00171E17"/>
    <w:rsid w:val="00172046"/>
    <w:rsid w:val="00172469"/>
    <w:rsid w:val="001724F0"/>
    <w:rsid w:val="00172558"/>
    <w:rsid w:val="00172638"/>
    <w:rsid w:val="00172D0E"/>
    <w:rsid w:val="00172E23"/>
    <w:rsid w:val="00172F4C"/>
    <w:rsid w:val="001731CD"/>
    <w:rsid w:val="0017321A"/>
    <w:rsid w:val="001735BC"/>
    <w:rsid w:val="001739A9"/>
    <w:rsid w:val="00173B8D"/>
    <w:rsid w:val="00173D0D"/>
    <w:rsid w:val="001741DA"/>
    <w:rsid w:val="0017426A"/>
    <w:rsid w:val="00174327"/>
    <w:rsid w:val="00174860"/>
    <w:rsid w:val="00174D8D"/>
    <w:rsid w:val="00174FA6"/>
    <w:rsid w:val="001751B2"/>
    <w:rsid w:val="001752E6"/>
    <w:rsid w:val="00175465"/>
    <w:rsid w:val="00175538"/>
    <w:rsid w:val="00175650"/>
    <w:rsid w:val="001757C8"/>
    <w:rsid w:val="00175B9B"/>
    <w:rsid w:val="00176094"/>
    <w:rsid w:val="0017643A"/>
    <w:rsid w:val="0017643C"/>
    <w:rsid w:val="001765C6"/>
    <w:rsid w:val="00176926"/>
    <w:rsid w:val="00176A2B"/>
    <w:rsid w:val="00176C23"/>
    <w:rsid w:val="00176D6C"/>
    <w:rsid w:val="0017740F"/>
    <w:rsid w:val="0017773B"/>
    <w:rsid w:val="00177803"/>
    <w:rsid w:val="00177862"/>
    <w:rsid w:val="00177907"/>
    <w:rsid w:val="00177B74"/>
    <w:rsid w:val="00177C3D"/>
    <w:rsid w:val="00177CC7"/>
    <w:rsid w:val="00177DF9"/>
    <w:rsid w:val="00177E05"/>
    <w:rsid w:val="00177E41"/>
    <w:rsid w:val="00177FDF"/>
    <w:rsid w:val="00180093"/>
    <w:rsid w:val="0018035B"/>
    <w:rsid w:val="00180466"/>
    <w:rsid w:val="001805B5"/>
    <w:rsid w:val="001805EA"/>
    <w:rsid w:val="00180950"/>
    <w:rsid w:val="00181155"/>
    <w:rsid w:val="00181401"/>
    <w:rsid w:val="001816FA"/>
    <w:rsid w:val="0018187E"/>
    <w:rsid w:val="00181AB5"/>
    <w:rsid w:val="00181ABA"/>
    <w:rsid w:val="00181C68"/>
    <w:rsid w:val="00181E6C"/>
    <w:rsid w:val="001823B3"/>
    <w:rsid w:val="00182C39"/>
    <w:rsid w:val="00182D38"/>
    <w:rsid w:val="00182F1A"/>
    <w:rsid w:val="00183079"/>
    <w:rsid w:val="001832CF"/>
    <w:rsid w:val="00183435"/>
    <w:rsid w:val="001835C2"/>
    <w:rsid w:val="001838F6"/>
    <w:rsid w:val="001839DD"/>
    <w:rsid w:val="00183F69"/>
    <w:rsid w:val="00183FC6"/>
    <w:rsid w:val="0018415E"/>
    <w:rsid w:val="00184226"/>
    <w:rsid w:val="00184387"/>
    <w:rsid w:val="0018468C"/>
    <w:rsid w:val="0018478A"/>
    <w:rsid w:val="00184A0F"/>
    <w:rsid w:val="00184AC9"/>
    <w:rsid w:val="00184F0F"/>
    <w:rsid w:val="001851D3"/>
    <w:rsid w:val="001852BD"/>
    <w:rsid w:val="00185321"/>
    <w:rsid w:val="0018533C"/>
    <w:rsid w:val="001853FD"/>
    <w:rsid w:val="00185613"/>
    <w:rsid w:val="001857EE"/>
    <w:rsid w:val="00185856"/>
    <w:rsid w:val="001858F1"/>
    <w:rsid w:val="00185D40"/>
    <w:rsid w:val="00185F96"/>
    <w:rsid w:val="00186420"/>
    <w:rsid w:val="00186E81"/>
    <w:rsid w:val="00186E90"/>
    <w:rsid w:val="00186EEB"/>
    <w:rsid w:val="00186F23"/>
    <w:rsid w:val="00186F8B"/>
    <w:rsid w:val="001870C0"/>
    <w:rsid w:val="00187183"/>
    <w:rsid w:val="001872FF"/>
    <w:rsid w:val="00187452"/>
    <w:rsid w:val="0018751F"/>
    <w:rsid w:val="001875AD"/>
    <w:rsid w:val="001876E9"/>
    <w:rsid w:val="00187824"/>
    <w:rsid w:val="00187B62"/>
    <w:rsid w:val="00187D57"/>
    <w:rsid w:val="001901FA"/>
    <w:rsid w:val="001903F8"/>
    <w:rsid w:val="00190970"/>
    <w:rsid w:val="00190FBE"/>
    <w:rsid w:val="001910DD"/>
    <w:rsid w:val="00191121"/>
    <w:rsid w:val="001911BA"/>
    <w:rsid w:val="0019137A"/>
    <w:rsid w:val="00191509"/>
    <w:rsid w:val="001916F1"/>
    <w:rsid w:val="00191842"/>
    <w:rsid w:val="00191ACA"/>
    <w:rsid w:val="00191B98"/>
    <w:rsid w:val="00191E78"/>
    <w:rsid w:val="00191FA8"/>
    <w:rsid w:val="001926F5"/>
    <w:rsid w:val="001929AF"/>
    <w:rsid w:val="00192E0F"/>
    <w:rsid w:val="00192FEB"/>
    <w:rsid w:val="001931C8"/>
    <w:rsid w:val="0019337A"/>
    <w:rsid w:val="001933E9"/>
    <w:rsid w:val="001934F9"/>
    <w:rsid w:val="00193519"/>
    <w:rsid w:val="0019354C"/>
    <w:rsid w:val="00193A31"/>
    <w:rsid w:val="0019400A"/>
    <w:rsid w:val="0019417D"/>
    <w:rsid w:val="00194249"/>
    <w:rsid w:val="00194817"/>
    <w:rsid w:val="0019482E"/>
    <w:rsid w:val="0019487E"/>
    <w:rsid w:val="00194A74"/>
    <w:rsid w:val="00194FAC"/>
    <w:rsid w:val="00195318"/>
    <w:rsid w:val="0019536C"/>
    <w:rsid w:val="001953F2"/>
    <w:rsid w:val="00195BE9"/>
    <w:rsid w:val="00195C26"/>
    <w:rsid w:val="00195DCE"/>
    <w:rsid w:val="00196010"/>
    <w:rsid w:val="00196114"/>
    <w:rsid w:val="00196348"/>
    <w:rsid w:val="0019671E"/>
    <w:rsid w:val="00196991"/>
    <w:rsid w:val="00196A58"/>
    <w:rsid w:val="00196E04"/>
    <w:rsid w:val="0019717B"/>
    <w:rsid w:val="00197721"/>
    <w:rsid w:val="001979A1"/>
    <w:rsid w:val="001979BD"/>
    <w:rsid w:val="00197A5D"/>
    <w:rsid w:val="00197A71"/>
    <w:rsid w:val="00197C30"/>
    <w:rsid w:val="00197D77"/>
    <w:rsid w:val="001A00B5"/>
    <w:rsid w:val="001A0203"/>
    <w:rsid w:val="001A034D"/>
    <w:rsid w:val="001A0356"/>
    <w:rsid w:val="001A04F4"/>
    <w:rsid w:val="001A0753"/>
    <w:rsid w:val="001A09CF"/>
    <w:rsid w:val="001A0A72"/>
    <w:rsid w:val="001A0CA9"/>
    <w:rsid w:val="001A108F"/>
    <w:rsid w:val="001A10BB"/>
    <w:rsid w:val="001A11F7"/>
    <w:rsid w:val="001A1280"/>
    <w:rsid w:val="001A13CA"/>
    <w:rsid w:val="001A147A"/>
    <w:rsid w:val="001A1605"/>
    <w:rsid w:val="001A1B68"/>
    <w:rsid w:val="001A1C2B"/>
    <w:rsid w:val="001A1EC3"/>
    <w:rsid w:val="001A1F1D"/>
    <w:rsid w:val="001A1F91"/>
    <w:rsid w:val="001A1FEA"/>
    <w:rsid w:val="001A230A"/>
    <w:rsid w:val="001A2830"/>
    <w:rsid w:val="001A285A"/>
    <w:rsid w:val="001A295F"/>
    <w:rsid w:val="001A2981"/>
    <w:rsid w:val="001A2F0E"/>
    <w:rsid w:val="001A3085"/>
    <w:rsid w:val="001A30F4"/>
    <w:rsid w:val="001A331C"/>
    <w:rsid w:val="001A349A"/>
    <w:rsid w:val="001A37DD"/>
    <w:rsid w:val="001A37FF"/>
    <w:rsid w:val="001A3906"/>
    <w:rsid w:val="001A3EB5"/>
    <w:rsid w:val="001A3F6F"/>
    <w:rsid w:val="001A4135"/>
    <w:rsid w:val="001A429E"/>
    <w:rsid w:val="001A441B"/>
    <w:rsid w:val="001A466D"/>
    <w:rsid w:val="001A46DA"/>
    <w:rsid w:val="001A4936"/>
    <w:rsid w:val="001A4B01"/>
    <w:rsid w:val="001A4CE1"/>
    <w:rsid w:val="001A4E90"/>
    <w:rsid w:val="001A501C"/>
    <w:rsid w:val="001A50B3"/>
    <w:rsid w:val="001A50C4"/>
    <w:rsid w:val="001A54F7"/>
    <w:rsid w:val="001A5771"/>
    <w:rsid w:val="001A5AF5"/>
    <w:rsid w:val="001A5BF6"/>
    <w:rsid w:val="001A5C69"/>
    <w:rsid w:val="001A5D08"/>
    <w:rsid w:val="001A5D0E"/>
    <w:rsid w:val="001A5D77"/>
    <w:rsid w:val="001A61D2"/>
    <w:rsid w:val="001A6303"/>
    <w:rsid w:val="001A6386"/>
    <w:rsid w:val="001A6664"/>
    <w:rsid w:val="001A69FD"/>
    <w:rsid w:val="001A6A05"/>
    <w:rsid w:val="001A6B75"/>
    <w:rsid w:val="001A6E9F"/>
    <w:rsid w:val="001A6EDA"/>
    <w:rsid w:val="001A6F05"/>
    <w:rsid w:val="001A72FA"/>
    <w:rsid w:val="001A7474"/>
    <w:rsid w:val="001A754C"/>
    <w:rsid w:val="001A7635"/>
    <w:rsid w:val="001A793F"/>
    <w:rsid w:val="001A7A15"/>
    <w:rsid w:val="001A7B15"/>
    <w:rsid w:val="001A7DA7"/>
    <w:rsid w:val="001A7E23"/>
    <w:rsid w:val="001A7E49"/>
    <w:rsid w:val="001B010A"/>
    <w:rsid w:val="001B013C"/>
    <w:rsid w:val="001B0141"/>
    <w:rsid w:val="001B0311"/>
    <w:rsid w:val="001B047F"/>
    <w:rsid w:val="001B057C"/>
    <w:rsid w:val="001B074D"/>
    <w:rsid w:val="001B07CD"/>
    <w:rsid w:val="001B09F2"/>
    <w:rsid w:val="001B0ADC"/>
    <w:rsid w:val="001B0D41"/>
    <w:rsid w:val="001B0DC9"/>
    <w:rsid w:val="001B0F28"/>
    <w:rsid w:val="001B10FF"/>
    <w:rsid w:val="001B1173"/>
    <w:rsid w:val="001B135A"/>
    <w:rsid w:val="001B15AA"/>
    <w:rsid w:val="001B15F9"/>
    <w:rsid w:val="001B1657"/>
    <w:rsid w:val="001B18FC"/>
    <w:rsid w:val="001B1D9A"/>
    <w:rsid w:val="001B2353"/>
    <w:rsid w:val="001B2795"/>
    <w:rsid w:val="001B2B78"/>
    <w:rsid w:val="001B2BA3"/>
    <w:rsid w:val="001B2C02"/>
    <w:rsid w:val="001B2DAD"/>
    <w:rsid w:val="001B2E13"/>
    <w:rsid w:val="001B30C3"/>
    <w:rsid w:val="001B32D3"/>
    <w:rsid w:val="001B3659"/>
    <w:rsid w:val="001B3B74"/>
    <w:rsid w:val="001B3DAA"/>
    <w:rsid w:val="001B3E56"/>
    <w:rsid w:val="001B4004"/>
    <w:rsid w:val="001B4061"/>
    <w:rsid w:val="001B4309"/>
    <w:rsid w:val="001B432B"/>
    <w:rsid w:val="001B463D"/>
    <w:rsid w:val="001B4DEF"/>
    <w:rsid w:val="001B50FA"/>
    <w:rsid w:val="001B517D"/>
    <w:rsid w:val="001B52AE"/>
    <w:rsid w:val="001B52D2"/>
    <w:rsid w:val="001B5447"/>
    <w:rsid w:val="001B54FA"/>
    <w:rsid w:val="001B5625"/>
    <w:rsid w:val="001B57DE"/>
    <w:rsid w:val="001B5984"/>
    <w:rsid w:val="001B5C92"/>
    <w:rsid w:val="001B5E24"/>
    <w:rsid w:val="001B6016"/>
    <w:rsid w:val="001B628A"/>
    <w:rsid w:val="001B63C1"/>
    <w:rsid w:val="001B690E"/>
    <w:rsid w:val="001B6AB3"/>
    <w:rsid w:val="001B6CB3"/>
    <w:rsid w:val="001B6DD5"/>
    <w:rsid w:val="001B6EAE"/>
    <w:rsid w:val="001B706C"/>
    <w:rsid w:val="001B70F0"/>
    <w:rsid w:val="001B71F1"/>
    <w:rsid w:val="001B7520"/>
    <w:rsid w:val="001B7552"/>
    <w:rsid w:val="001B780D"/>
    <w:rsid w:val="001B7D07"/>
    <w:rsid w:val="001C0532"/>
    <w:rsid w:val="001C0774"/>
    <w:rsid w:val="001C121A"/>
    <w:rsid w:val="001C159F"/>
    <w:rsid w:val="001C1668"/>
    <w:rsid w:val="001C1728"/>
    <w:rsid w:val="001C1801"/>
    <w:rsid w:val="001C190A"/>
    <w:rsid w:val="001C1A51"/>
    <w:rsid w:val="001C1D11"/>
    <w:rsid w:val="001C1E09"/>
    <w:rsid w:val="001C1E6B"/>
    <w:rsid w:val="001C22A2"/>
    <w:rsid w:val="001C243B"/>
    <w:rsid w:val="001C2641"/>
    <w:rsid w:val="001C2841"/>
    <w:rsid w:val="001C291D"/>
    <w:rsid w:val="001C2C78"/>
    <w:rsid w:val="001C2C92"/>
    <w:rsid w:val="001C2F5B"/>
    <w:rsid w:val="001C2F8F"/>
    <w:rsid w:val="001C31BE"/>
    <w:rsid w:val="001C3263"/>
    <w:rsid w:val="001C3292"/>
    <w:rsid w:val="001C36A3"/>
    <w:rsid w:val="001C381F"/>
    <w:rsid w:val="001C38A7"/>
    <w:rsid w:val="001C38B6"/>
    <w:rsid w:val="001C3AB8"/>
    <w:rsid w:val="001C3EED"/>
    <w:rsid w:val="001C4084"/>
    <w:rsid w:val="001C4222"/>
    <w:rsid w:val="001C4500"/>
    <w:rsid w:val="001C455B"/>
    <w:rsid w:val="001C4590"/>
    <w:rsid w:val="001C45FE"/>
    <w:rsid w:val="001C4712"/>
    <w:rsid w:val="001C47DA"/>
    <w:rsid w:val="001C48D2"/>
    <w:rsid w:val="001C4939"/>
    <w:rsid w:val="001C4AAB"/>
    <w:rsid w:val="001C4AC2"/>
    <w:rsid w:val="001C4B75"/>
    <w:rsid w:val="001C4C94"/>
    <w:rsid w:val="001C4E7F"/>
    <w:rsid w:val="001C50DF"/>
    <w:rsid w:val="001C5158"/>
    <w:rsid w:val="001C515E"/>
    <w:rsid w:val="001C51BE"/>
    <w:rsid w:val="001C53F2"/>
    <w:rsid w:val="001C5639"/>
    <w:rsid w:val="001C582F"/>
    <w:rsid w:val="001C5AD2"/>
    <w:rsid w:val="001C5BAA"/>
    <w:rsid w:val="001C5BBC"/>
    <w:rsid w:val="001C5C0B"/>
    <w:rsid w:val="001C5D04"/>
    <w:rsid w:val="001C5D98"/>
    <w:rsid w:val="001C618B"/>
    <w:rsid w:val="001C66FC"/>
    <w:rsid w:val="001C6C0E"/>
    <w:rsid w:val="001C6DC3"/>
    <w:rsid w:val="001C6EE9"/>
    <w:rsid w:val="001C6F5F"/>
    <w:rsid w:val="001C73E9"/>
    <w:rsid w:val="001C75CD"/>
    <w:rsid w:val="001C7B0B"/>
    <w:rsid w:val="001C7CF3"/>
    <w:rsid w:val="001C7D7A"/>
    <w:rsid w:val="001C7DC0"/>
    <w:rsid w:val="001D006E"/>
    <w:rsid w:val="001D021D"/>
    <w:rsid w:val="001D03CE"/>
    <w:rsid w:val="001D0523"/>
    <w:rsid w:val="001D057C"/>
    <w:rsid w:val="001D06E0"/>
    <w:rsid w:val="001D0820"/>
    <w:rsid w:val="001D08CA"/>
    <w:rsid w:val="001D0ADC"/>
    <w:rsid w:val="001D0DD0"/>
    <w:rsid w:val="001D0FEC"/>
    <w:rsid w:val="001D11ED"/>
    <w:rsid w:val="001D125C"/>
    <w:rsid w:val="001D1B72"/>
    <w:rsid w:val="001D1C71"/>
    <w:rsid w:val="001D1C7C"/>
    <w:rsid w:val="001D21BC"/>
    <w:rsid w:val="001D2275"/>
    <w:rsid w:val="001D242C"/>
    <w:rsid w:val="001D25A5"/>
    <w:rsid w:val="001D2B35"/>
    <w:rsid w:val="001D2F8A"/>
    <w:rsid w:val="001D2FC6"/>
    <w:rsid w:val="001D3563"/>
    <w:rsid w:val="001D3591"/>
    <w:rsid w:val="001D3710"/>
    <w:rsid w:val="001D38B6"/>
    <w:rsid w:val="001D3A14"/>
    <w:rsid w:val="001D3B64"/>
    <w:rsid w:val="001D3D46"/>
    <w:rsid w:val="001D3E71"/>
    <w:rsid w:val="001D3E83"/>
    <w:rsid w:val="001D4119"/>
    <w:rsid w:val="001D4225"/>
    <w:rsid w:val="001D42F4"/>
    <w:rsid w:val="001D4544"/>
    <w:rsid w:val="001D479E"/>
    <w:rsid w:val="001D4851"/>
    <w:rsid w:val="001D4DF2"/>
    <w:rsid w:val="001D51D8"/>
    <w:rsid w:val="001D5256"/>
    <w:rsid w:val="001D540D"/>
    <w:rsid w:val="001D5539"/>
    <w:rsid w:val="001D5981"/>
    <w:rsid w:val="001D5AF6"/>
    <w:rsid w:val="001D5B16"/>
    <w:rsid w:val="001D5E46"/>
    <w:rsid w:val="001D5E79"/>
    <w:rsid w:val="001D60AF"/>
    <w:rsid w:val="001D611A"/>
    <w:rsid w:val="001D6544"/>
    <w:rsid w:val="001D65F2"/>
    <w:rsid w:val="001D66FF"/>
    <w:rsid w:val="001D69CE"/>
    <w:rsid w:val="001D6B2F"/>
    <w:rsid w:val="001D6BF8"/>
    <w:rsid w:val="001D6D82"/>
    <w:rsid w:val="001D6E9D"/>
    <w:rsid w:val="001D6F17"/>
    <w:rsid w:val="001D7566"/>
    <w:rsid w:val="001D7889"/>
    <w:rsid w:val="001D78B5"/>
    <w:rsid w:val="001D7AA9"/>
    <w:rsid w:val="001D7B4C"/>
    <w:rsid w:val="001D7D95"/>
    <w:rsid w:val="001D7F18"/>
    <w:rsid w:val="001E034C"/>
    <w:rsid w:val="001E03D1"/>
    <w:rsid w:val="001E0425"/>
    <w:rsid w:val="001E0F39"/>
    <w:rsid w:val="001E114E"/>
    <w:rsid w:val="001E15AF"/>
    <w:rsid w:val="001E1652"/>
    <w:rsid w:val="001E1C38"/>
    <w:rsid w:val="001E1D00"/>
    <w:rsid w:val="001E1E1A"/>
    <w:rsid w:val="001E2144"/>
    <w:rsid w:val="001E2224"/>
    <w:rsid w:val="001E22B3"/>
    <w:rsid w:val="001E2320"/>
    <w:rsid w:val="001E2534"/>
    <w:rsid w:val="001E25DC"/>
    <w:rsid w:val="001E2754"/>
    <w:rsid w:val="001E29EB"/>
    <w:rsid w:val="001E2FDE"/>
    <w:rsid w:val="001E302B"/>
    <w:rsid w:val="001E3047"/>
    <w:rsid w:val="001E3341"/>
    <w:rsid w:val="001E3594"/>
    <w:rsid w:val="001E3878"/>
    <w:rsid w:val="001E3ABE"/>
    <w:rsid w:val="001E3D6E"/>
    <w:rsid w:val="001E3DC0"/>
    <w:rsid w:val="001E3F29"/>
    <w:rsid w:val="001E3FFD"/>
    <w:rsid w:val="001E4CEE"/>
    <w:rsid w:val="001E4D4F"/>
    <w:rsid w:val="001E503C"/>
    <w:rsid w:val="001E521E"/>
    <w:rsid w:val="001E5320"/>
    <w:rsid w:val="001E533D"/>
    <w:rsid w:val="001E53CF"/>
    <w:rsid w:val="001E5678"/>
    <w:rsid w:val="001E5692"/>
    <w:rsid w:val="001E57CB"/>
    <w:rsid w:val="001E5880"/>
    <w:rsid w:val="001E5D8A"/>
    <w:rsid w:val="001E6157"/>
    <w:rsid w:val="001E6225"/>
    <w:rsid w:val="001E64B5"/>
    <w:rsid w:val="001E673D"/>
    <w:rsid w:val="001E6893"/>
    <w:rsid w:val="001E6A07"/>
    <w:rsid w:val="001E6CE8"/>
    <w:rsid w:val="001E6F6A"/>
    <w:rsid w:val="001E7152"/>
    <w:rsid w:val="001E7279"/>
    <w:rsid w:val="001E72BB"/>
    <w:rsid w:val="001E7589"/>
    <w:rsid w:val="001E7590"/>
    <w:rsid w:val="001E75C4"/>
    <w:rsid w:val="001E77F4"/>
    <w:rsid w:val="001E7C8F"/>
    <w:rsid w:val="001E7ED4"/>
    <w:rsid w:val="001F0372"/>
    <w:rsid w:val="001F092B"/>
    <w:rsid w:val="001F0AFC"/>
    <w:rsid w:val="001F0E0C"/>
    <w:rsid w:val="001F103E"/>
    <w:rsid w:val="001F10BB"/>
    <w:rsid w:val="001F10C6"/>
    <w:rsid w:val="001F1195"/>
    <w:rsid w:val="001F1217"/>
    <w:rsid w:val="001F141B"/>
    <w:rsid w:val="001F141F"/>
    <w:rsid w:val="001F16AE"/>
    <w:rsid w:val="001F1E72"/>
    <w:rsid w:val="001F1FD6"/>
    <w:rsid w:val="001F2131"/>
    <w:rsid w:val="001F22B1"/>
    <w:rsid w:val="001F27DD"/>
    <w:rsid w:val="001F295C"/>
    <w:rsid w:val="001F2B56"/>
    <w:rsid w:val="001F2BC3"/>
    <w:rsid w:val="001F2F7D"/>
    <w:rsid w:val="001F302F"/>
    <w:rsid w:val="001F3107"/>
    <w:rsid w:val="001F372A"/>
    <w:rsid w:val="001F3917"/>
    <w:rsid w:val="001F3967"/>
    <w:rsid w:val="001F3F01"/>
    <w:rsid w:val="001F401D"/>
    <w:rsid w:val="001F4043"/>
    <w:rsid w:val="001F409C"/>
    <w:rsid w:val="001F4137"/>
    <w:rsid w:val="001F4290"/>
    <w:rsid w:val="001F43BC"/>
    <w:rsid w:val="001F4817"/>
    <w:rsid w:val="001F48F0"/>
    <w:rsid w:val="001F4989"/>
    <w:rsid w:val="001F517C"/>
    <w:rsid w:val="001F51B4"/>
    <w:rsid w:val="001F52E9"/>
    <w:rsid w:val="001F5351"/>
    <w:rsid w:val="001F55D7"/>
    <w:rsid w:val="001F55E6"/>
    <w:rsid w:val="001F5810"/>
    <w:rsid w:val="001F594A"/>
    <w:rsid w:val="001F5AFA"/>
    <w:rsid w:val="001F5B93"/>
    <w:rsid w:val="001F5BB3"/>
    <w:rsid w:val="001F5F46"/>
    <w:rsid w:val="001F5FB9"/>
    <w:rsid w:val="001F61E4"/>
    <w:rsid w:val="001F61F1"/>
    <w:rsid w:val="001F66E0"/>
    <w:rsid w:val="001F6FBC"/>
    <w:rsid w:val="001F700C"/>
    <w:rsid w:val="001F7099"/>
    <w:rsid w:val="001F7272"/>
    <w:rsid w:val="001F7367"/>
    <w:rsid w:val="001F74B3"/>
    <w:rsid w:val="001F7534"/>
    <w:rsid w:val="001F7A06"/>
    <w:rsid w:val="001F7CD5"/>
    <w:rsid w:val="00200040"/>
    <w:rsid w:val="00200048"/>
    <w:rsid w:val="002001C9"/>
    <w:rsid w:val="00200316"/>
    <w:rsid w:val="0020095D"/>
    <w:rsid w:val="00200A4F"/>
    <w:rsid w:val="00200D35"/>
    <w:rsid w:val="00201114"/>
    <w:rsid w:val="002012D4"/>
    <w:rsid w:val="002013B1"/>
    <w:rsid w:val="00201675"/>
    <w:rsid w:val="00201B47"/>
    <w:rsid w:val="00201D23"/>
    <w:rsid w:val="0020238D"/>
    <w:rsid w:val="002024BA"/>
    <w:rsid w:val="0020251C"/>
    <w:rsid w:val="0020265F"/>
    <w:rsid w:val="00203295"/>
    <w:rsid w:val="0020343E"/>
    <w:rsid w:val="00203802"/>
    <w:rsid w:val="00203829"/>
    <w:rsid w:val="00203860"/>
    <w:rsid w:val="002039A2"/>
    <w:rsid w:val="00203E2E"/>
    <w:rsid w:val="0020405E"/>
    <w:rsid w:val="002040D1"/>
    <w:rsid w:val="002041E7"/>
    <w:rsid w:val="00204332"/>
    <w:rsid w:val="00204532"/>
    <w:rsid w:val="0020461D"/>
    <w:rsid w:val="0020479A"/>
    <w:rsid w:val="002047F6"/>
    <w:rsid w:val="00204B1A"/>
    <w:rsid w:val="00204BA0"/>
    <w:rsid w:val="00204C43"/>
    <w:rsid w:val="00204C7F"/>
    <w:rsid w:val="00204E96"/>
    <w:rsid w:val="00204EF2"/>
    <w:rsid w:val="00204FD4"/>
    <w:rsid w:val="00205454"/>
    <w:rsid w:val="00205640"/>
    <w:rsid w:val="00205664"/>
    <w:rsid w:val="00205739"/>
    <w:rsid w:val="00205823"/>
    <w:rsid w:val="00205B29"/>
    <w:rsid w:val="00205CFC"/>
    <w:rsid w:val="00205E48"/>
    <w:rsid w:val="00205F78"/>
    <w:rsid w:val="0020612C"/>
    <w:rsid w:val="00206494"/>
    <w:rsid w:val="002065CD"/>
    <w:rsid w:val="002068BF"/>
    <w:rsid w:val="00206E13"/>
    <w:rsid w:val="00206FF9"/>
    <w:rsid w:val="00207224"/>
    <w:rsid w:val="0020729D"/>
    <w:rsid w:val="00207350"/>
    <w:rsid w:val="00207467"/>
    <w:rsid w:val="00207696"/>
    <w:rsid w:val="00207D97"/>
    <w:rsid w:val="0021002A"/>
    <w:rsid w:val="00210375"/>
    <w:rsid w:val="002103E2"/>
    <w:rsid w:val="00210662"/>
    <w:rsid w:val="00210812"/>
    <w:rsid w:val="002108AE"/>
    <w:rsid w:val="00210964"/>
    <w:rsid w:val="00210A7B"/>
    <w:rsid w:val="00210B91"/>
    <w:rsid w:val="00210E1E"/>
    <w:rsid w:val="0021111B"/>
    <w:rsid w:val="00211129"/>
    <w:rsid w:val="00211396"/>
    <w:rsid w:val="00211B61"/>
    <w:rsid w:val="00211D36"/>
    <w:rsid w:val="00211D83"/>
    <w:rsid w:val="00211E32"/>
    <w:rsid w:val="00211E78"/>
    <w:rsid w:val="002123B2"/>
    <w:rsid w:val="002124EA"/>
    <w:rsid w:val="00212747"/>
    <w:rsid w:val="00212764"/>
    <w:rsid w:val="00212AD0"/>
    <w:rsid w:val="00212DC7"/>
    <w:rsid w:val="00212E16"/>
    <w:rsid w:val="00212F85"/>
    <w:rsid w:val="00212FF8"/>
    <w:rsid w:val="00213047"/>
    <w:rsid w:val="0021308C"/>
    <w:rsid w:val="0021377B"/>
    <w:rsid w:val="0021395F"/>
    <w:rsid w:val="00213ADF"/>
    <w:rsid w:val="00213BBB"/>
    <w:rsid w:val="00213EFF"/>
    <w:rsid w:val="00213FBC"/>
    <w:rsid w:val="00214094"/>
    <w:rsid w:val="00214095"/>
    <w:rsid w:val="002144BA"/>
    <w:rsid w:val="00214628"/>
    <w:rsid w:val="00214832"/>
    <w:rsid w:val="00214915"/>
    <w:rsid w:val="002149D0"/>
    <w:rsid w:val="002149D8"/>
    <w:rsid w:val="00214A1E"/>
    <w:rsid w:val="00214B29"/>
    <w:rsid w:val="002150B1"/>
    <w:rsid w:val="0021524E"/>
    <w:rsid w:val="00215317"/>
    <w:rsid w:val="0021546C"/>
    <w:rsid w:val="0021549F"/>
    <w:rsid w:val="0021585B"/>
    <w:rsid w:val="00215AA2"/>
    <w:rsid w:val="00215B41"/>
    <w:rsid w:val="002160AC"/>
    <w:rsid w:val="002160F7"/>
    <w:rsid w:val="002161A5"/>
    <w:rsid w:val="00216397"/>
    <w:rsid w:val="0021677A"/>
    <w:rsid w:val="00216AC2"/>
    <w:rsid w:val="00217342"/>
    <w:rsid w:val="002173A6"/>
    <w:rsid w:val="00217792"/>
    <w:rsid w:val="002178C1"/>
    <w:rsid w:val="00217AE1"/>
    <w:rsid w:val="00217B06"/>
    <w:rsid w:val="0022006F"/>
    <w:rsid w:val="0022014E"/>
    <w:rsid w:val="00220488"/>
    <w:rsid w:val="002207BB"/>
    <w:rsid w:val="002207D5"/>
    <w:rsid w:val="00220812"/>
    <w:rsid w:val="0022086D"/>
    <w:rsid w:val="00220AF3"/>
    <w:rsid w:val="00220CBC"/>
    <w:rsid w:val="00220F19"/>
    <w:rsid w:val="00220F54"/>
    <w:rsid w:val="002210D5"/>
    <w:rsid w:val="00221162"/>
    <w:rsid w:val="00221371"/>
    <w:rsid w:val="0022138D"/>
    <w:rsid w:val="0022158E"/>
    <w:rsid w:val="0022158F"/>
    <w:rsid w:val="00221814"/>
    <w:rsid w:val="002218E0"/>
    <w:rsid w:val="00221ADB"/>
    <w:rsid w:val="00221B7F"/>
    <w:rsid w:val="00221DC9"/>
    <w:rsid w:val="00221F77"/>
    <w:rsid w:val="00222051"/>
    <w:rsid w:val="002220E9"/>
    <w:rsid w:val="00222765"/>
    <w:rsid w:val="00222866"/>
    <w:rsid w:val="002229E8"/>
    <w:rsid w:val="002229EB"/>
    <w:rsid w:val="00222A63"/>
    <w:rsid w:val="00223048"/>
    <w:rsid w:val="00223251"/>
    <w:rsid w:val="00223254"/>
    <w:rsid w:val="0022336A"/>
    <w:rsid w:val="002235C8"/>
    <w:rsid w:val="002236F4"/>
    <w:rsid w:val="002239C5"/>
    <w:rsid w:val="00223A1B"/>
    <w:rsid w:val="00223ADF"/>
    <w:rsid w:val="00223CEB"/>
    <w:rsid w:val="00223F35"/>
    <w:rsid w:val="00223F85"/>
    <w:rsid w:val="0022403A"/>
    <w:rsid w:val="00224247"/>
    <w:rsid w:val="002242D4"/>
    <w:rsid w:val="00224361"/>
    <w:rsid w:val="002244C2"/>
    <w:rsid w:val="002246B5"/>
    <w:rsid w:val="00224873"/>
    <w:rsid w:val="00224975"/>
    <w:rsid w:val="00224B0B"/>
    <w:rsid w:val="00224C9A"/>
    <w:rsid w:val="00224F9F"/>
    <w:rsid w:val="002256C6"/>
    <w:rsid w:val="002256E6"/>
    <w:rsid w:val="00225B15"/>
    <w:rsid w:val="00225B99"/>
    <w:rsid w:val="00226149"/>
    <w:rsid w:val="0022619E"/>
    <w:rsid w:val="0022624F"/>
    <w:rsid w:val="002262D6"/>
    <w:rsid w:val="00226495"/>
    <w:rsid w:val="002267D4"/>
    <w:rsid w:val="00226A45"/>
    <w:rsid w:val="00226D77"/>
    <w:rsid w:val="00226E70"/>
    <w:rsid w:val="00226E7A"/>
    <w:rsid w:val="00227164"/>
    <w:rsid w:val="0022745D"/>
    <w:rsid w:val="00227828"/>
    <w:rsid w:val="00227913"/>
    <w:rsid w:val="0022796B"/>
    <w:rsid w:val="00227CA4"/>
    <w:rsid w:val="002300E7"/>
    <w:rsid w:val="002301ED"/>
    <w:rsid w:val="00230246"/>
    <w:rsid w:val="002305C6"/>
    <w:rsid w:val="00230754"/>
    <w:rsid w:val="00230783"/>
    <w:rsid w:val="0023098C"/>
    <w:rsid w:val="00230D39"/>
    <w:rsid w:val="00230FC3"/>
    <w:rsid w:val="002310B3"/>
    <w:rsid w:val="002311DB"/>
    <w:rsid w:val="002314A3"/>
    <w:rsid w:val="00231578"/>
    <w:rsid w:val="00231616"/>
    <w:rsid w:val="00231628"/>
    <w:rsid w:val="002316B6"/>
    <w:rsid w:val="00231B46"/>
    <w:rsid w:val="00231C29"/>
    <w:rsid w:val="00231C96"/>
    <w:rsid w:val="00231E43"/>
    <w:rsid w:val="00231F12"/>
    <w:rsid w:val="0023209F"/>
    <w:rsid w:val="002328F9"/>
    <w:rsid w:val="00232D55"/>
    <w:rsid w:val="00232F2F"/>
    <w:rsid w:val="00233581"/>
    <w:rsid w:val="002335D0"/>
    <w:rsid w:val="0023373C"/>
    <w:rsid w:val="002339A4"/>
    <w:rsid w:val="00233AD3"/>
    <w:rsid w:val="00233BEF"/>
    <w:rsid w:val="00233C48"/>
    <w:rsid w:val="00233CFF"/>
    <w:rsid w:val="00233D2A"/>
    <w:rsid w:val="00233D99"/>
    <w:rsid w:val="00233EDC"/>
    <w:rsid w:val="00233F34"/>
    <w:rsid w:val="002340EA"/>
    <w:rsid w:val="002341C2"/>
    <w:rsid w:val="00234262"/>
    <w:rsid w:val="002342C3"/>
    <w:rsid w:val="002342D0"/>
    <w:rsid w:val="002342D6"/>
    <w:rsid w:val="002343EA"/>
    <w:rsid w:val="00234432"/>
    <w:rsid w:val="002347C9"/>
    <w:rsid w:val="00234875"/>
    <w:rsid w:val="002348BC"/>
    <w:rsid w:val="00234A6C"/>
    <w:rsid w:val="00234D64"/>
    <w:rsid w:val="00235016"/>
    <w:rsid w:val="002353B8"/>
    <w:rsid w:val="00235890"/>
    <w:rsid w:val="00235CCB"/>
    <w:rsid w:val="00235D5A"/>
    <w:rsid w:val="002360A3"/>
    <w:rsid w:val="002360B0"/>
    <w:rsid w:val="0023620C"/>
    <w:rsid w:val="0023644B"/>
    <w:rsid w:val="00236468"/>
    <w:rsid w:val="00236DB4"/>
    <w:rsid w:val="002370E2"/>
    <w:rsid w:val="00237190"/>
    <w:rsid w:val="002374D5"/>
    <w:rsid w:val="002375B5"/>
    <w:rsid w:val="00237822"/>
    <w:rsid w:val="002378B0"/>
    <w:rsid w:val="00237AEA"/>
    <w:rsid w:val="00237C8F"/>
    <w:rsid w:val="00237F37"/>
    <w:rsid w:val="00237FB1"/>
    <w:rsid w:val="002404F8"/>
    <w:rsid w:val="00240B92"/>
    <w:rsid w:val="0024118C"/>
    <w:rsid w:val="002411A7"/>
    <w:rsid w:val="002411D1"/>
    <w:rsid w:val="00241588"/>
    <w:rsid w:val="0024177D"/>
    <w:rsid w:val="00241D64"/>
    <w:rsid w:val="00241F33"/>
    <w:rsid w:val="00241FEA"/>
    <w:rsid w:val="00242141"/>
    <w:rsid w:val="00242412"/>
    <w:rsid w:val="0024278E"/>
    <w:rsid w:val="002429B1"/>
    <w:rsid w:val="00242A84"/>
    <w:rsid w:val="00242BAE"/>
    <w:rsid w:val="00242C1C"/>
    <w:rsid w:val="00242EDE"/>
    <w:rsid w:val="002430E5"/>
    <w:rsid w:val="0024320E"/>
    <w:rsid w:val="00243304"/>
    <w:rsid w:val="0024350E"/>
    <w:rsid w:val="00243D43"/>
    <w:rsid w:val="00243D57"/>
    <w:rsid w:val="00243FD6"/>
    <w:rsid w:val="00244786"/>
    <w:rsid w:val="00244860"/>
    <w:rsid w:val="00244A35"/>
    <w:rsid w:val="00244ADA"/>
    <w:rsid w:val="00244E78"/>
    <w:rsid w:val="00245012"/>
    <w:rsid w:val="002450F2"/>
    <w:rsid w:val="0024524E"/>
    <w:rsid w:val="00245557"/>
    <w:rsid w:val="0024560A"/>
    <w:rsid w:val="00245772"/>
    <w:rsid w:val="00245859"/>
    <w:rsid w:val="00245A23"/>
    <w:rsid w:val="00245B3F"/>
    <w:rsid w:val="00245E30"/>
    <w:rsid w:val="0024608B"/>
    <w:rsid w:val="002460AA"/>
    <w:rsid w:val="00246173"/>
    <w:rsid w:val="002463C2"/>
    <w:rsid w:val="00246571"/>
    <w:rsid w:val="002465CF"/>
    <w:rsid w:val="002469FE"/>
    <w:rsid w:val="00246E16"/>
    <w:rsid w:val="00246F06"/>
    <w:rsid w:val="00246FBE"/>
    <w:rsid w:val="00247456"/>
    <w:rsid w:val="0024758B"/>
    <w:rsid w:val="00247696"/>
    <w:rsid w:val="002476E0"/>
    <w:rsid w:val="00247A83"/>
    <w:rsid w:val="00247A84"/>
    <w:rsid w:val="00247ABD"/>
    <w:rsid w:val="00247F26"/>
    <w:rsid w:val="00250008"/>
    <w:rsid w:val="002505C2"/>
    <w:rsid w:val="0025060C"/>
    <w:rsid w:val="00250618"/>
    <w:rsid w:val="002507AF"/>
    <w:rsid w:val="00250C21"/>
    <w:rsid w:val="00250CBD"/>
    <w:rsid w:val="00250DA2"/>
    <w:rsid w:val="00250E84"/>
    <w:rsid w:val="002510DD"/>
    <w:rsid w:val="002515FD"/>
    <w:rsid w:val="0025170B"/>
    <w:rsid w:val="00251886"/>
    <w:rsid w:val="00251B12"/>
    <w:rsid w:val="00251E49"/>
    <w:rsid w:val="0025228E"/>
    <w:rsid w:val="00252332"/>
    <w:rsid w:val="00252A6F"/>
    <w:rsid w:val="00252AFD"/>
    <w:rsid w:val="00252B3B"/>
    <w:rsid w:val="00252BC3"/>
    <w:rsid w:val="00252DD7"/>
    <w:rsid w:val="00253055"/>
    <w:rsid w:val="00253174"/>
    <w:rsid w:val="002533F1"/>
    <w:rsid w:val="00253458"/>
    <w:rsid w:val="0025360F"/>
    <w:rsid w:val="0025367F"/>
    <w:rsid w:val="002538C2"/>
    <w:rsid w:val="00253BF4"/>
    <w:rsid w:val="00253F64"/>
    <w:rsid w:val="00254308"/>
    <w:rsid w:val="0025436F"/>
    <w:rsid w:val="0025459A"/>
    <w:rsid w:val="002548F0"/>
    <w:rsid w:val="00254AD6"/>
    <w:rsid w:val="00254D80"/>
    <w:rsid w:val="00255119"/>
    <w:rsid w:val="00255403"/>
    <w:rsid w:val="0025575B"/>
    <w:rsid w:val="002557DA"/>
    <w:rsid w:val="0025599F"/>
    <w:rsid w:val="00255D78"/>
    <w:rsid w:val="00256991"/>
    <w:rsid w:val="00256AD6"/>
    <w:rsid w:val="00256F69"/>
    <w:rsid w:val="00257022"/>
    <w:rsid w:val="002572A3"/>
    <w:rsid w:val="002573CD"/>
    <w:rsid w:val="002576C0"/>
    <w:rsid w:val="00257888"/>
    <w:rsid w:val="00260237"/>
    <w:rsid w:val="0026031A"/>
    <w:rsid w:val="00260455"/>
    <w:rsid w:val="00260609"/>
    <w:rsid w:val="0026079D"/>
    <w:rsid w:val="00260965"/>
    <w:rsid w:val="00260FD1"/>
    <w:rsid w:val="002612B8"/>
    <w:rsid w:val="002615EA"/>
    <w:rsid w:val="00261720"/>
    <w:rsid w:val="002618EC"/>
    <w:rsid w:val="0026191B"/>
    <w:rsid w:val="0026202F"/>
    <w:rsid w:val="00262253"/>
    <w:rsid w:val="002623FD"/>
    <w:rsid w:val="002626FC"/>
    <w:rsid w:val="002628DB"/>
    <w:rsid w:val="00262C87"/>
    <w:rsid w:val="00262CA6"/>
    <w:rsid w:val="00262CC5"/>
    <w:rsid w:val="002631A4"/>
    <w:rsid w:val="002632FA"/>
    <w:rsid w:val="0026342A"/>
    <w:rsid w:val="00263797"/>
    <w:rsid w:val="00263870"/>
    <w:rsid w:val="00263A95"/>
    <w:rsid w:val="00263A9B"/>
    <w:rsid w:val="00263B50"/>
    <w:rsid w:val="00263EEF"/>
    <w:rsid w:val="00263F02"/>
    <w:rsid w:val="002640E7"/>
    <w:rsid w:val="00264156"/>
    <w:rsid w:val="002641D2"/>
    <w:rsid w:val="0026449D"/>
    <w:rsid w:val="00264E30"/>
    <w:rsid w:val="00264F71"/>
    <w:rsid w:val="0026520F"/>
    <w:rsid w:val="002654E5"/>
    <w:rsid w:val="0026556A"/>
    <w:rsid w:val="00265690"/>
    <w:rsid w:val="00265805"/>
    <w:rsid w:val="00265818"/>
    <w:rsid w:val="00265ACA"/>
    <w:rsid w:val="00265B4B"/>
    <w:rsid w:val="00265C1D"/>
    <w:rsid w:val="002661E2"/>
    <w:rsid w:val="002661EF"/>
    <w:rsid w:val="002665CC"/>
    <w:rsid w:val="002666EC"/>
    <w:rsid w:val="00266A5A"/>
    <w:rsid w:val="00266CF5"/>
    <w:rsid w:val="00266F2D"/>
    <w:rsid w:val="002670CB"/>
    <w:rsid w:val="00267158"/>
    <w:rsid w:val="0026719F"/>
    <w:rsid w:val="002671FB"/>
    <w:rsid w:val="002673F7"/>
    <w:rsid w:val="0026765C"/>
    <w:rsid w:val="0026784D"/>
    <w:rsid w:val="00267BF0"/>
    <w:rsid w:val="00267CE3"/>
    <w:rsid w:val="00267E89"/>
    <w:rsid w:val="0027037A"/>
    <w:rsid w:val="002705C0"/>
    <w:rsid w:val="0027060C"/>
    <w:rsid w:val="00270883"/>
    <w:rsid w:val="00270BC8"/>
    <w:rsid w:val="00270EF1"/>
    <w:rsid w:val="00270F19"/>
    <w:rsid w:val="00270F22"/>
    <w:rsid w:val="002712E5"/>
    <w:rsid w:val="0027136F"/>
    <w:rsid w:val="002713D1"/>
    <w:rsid w:val="002714B8"/>
    <w:rsid w:val="002715FF"/>
    <w:rsid w:val="002718B8"/>
    <w:rsid w:val="00271E6D"/>
    <w:rsid w:val="002720C3"/>
    <w:rsid w:val="00272451"/>
    <w:rsid w:val="00272547"/>
    <w:rsid w:val="00272582"/>
    <w:rsid w:val="00272E25"/>
    <w:rsid w:val="00272E79"/>
    <w:rsid w:val="00273265"/>
    <w:rsid w:val="00273455"/>
    <w:rsid w:val="00273A68"/>
    <w:rsid w:val="00273A98"/>
    <w:rsid w:val="00273AC3"/>
    <w:rsid w:val="00273B89"/>
    <w:rsid w:val="00273BBC"/>
    <w:rsid w:val="00274027"/>
    <w:rsid w:val="002742F8"/>
    <w:rsid w:val="00274455"/>
    <w:rsid w:val="00274681"/>
    <w:rsid w:val="00274893"/>
    <w:rsid w:val="002748DB"/>
    <w:rsid w:val="00274A7F"/>
    <w:rsid w:val="00274D75"/>
    <w:rsid w:val="00274DA7"/>
    <w:rsid w:val="00274DBC"/>
    <w:rsid w:val="00275156"/>
    <w:rsid w:val="00275175"/>
    <w:rsid w:val="002756EE"/>
    <w:rsid w:val="00275805"/>
    <w:rsid w:val="00275866"/>
    <w:rsid w:val="0027657B"/>
    <w:rsid w:val="002765B9"/>
    <w:rsid w:val="002765D8"/>
    <w:rsid w:val="00276ABE"/>
    <w:rsid w:val="00276EC3"/>
    <w:rsid w:val="00276F55"/>
    <w:rsid w:val="00277147"/>
    <w:rsid w:val="0027724E"/>
    <w:rsid w:val="002772AC"/>
    <w:rsid w:val="00277450"/>
    <w:rsid w:val="002774EA"/>
    <w:rsid w:val="002774FF"/>
    <w:rsid w:val="002776EB"/>
    <w:rsid w:val="00277F5A"/>
    <w:rsid w:val="002800BB"/>
    <w:rsid w:val="0028012B"/>
    <w:rsid w:val="0028022F"/>
    <w:rsid w:val="002803E3"/>
    <w:rsid w:val="00280568"/>
    <w:rsid w:val="002805D7"/>
    <w:rsid w:val="00280826"/>
    <w:rsid w:val="00280B67"/>
    <w:rsid w:val="00280C14"/>
    <w:rsid w:val="00280CAA"/>
    <w:rsid w:val="00280F04"/>
    <w:rsid w:val="00281113"/>
    <w:rsid w:val="00281172"/>
    <w:rsid w:val="00281378"/>
    <w:rsid w:val="002815B6"/>
    <w:rsid w:val="00281959"/>
    <w:rsid w:val="00281D44"/>
    <w:rsid w:val="002821AD"/>
    <w:rsid w:val="002823F5"/>
    <w:rsid w:val="002824EB"/>
    <w:rsid w:val="00282609"/>
    <w:rsid w:val="002827AC"/>
    <w:rsid w:val="0028285D"/>
    <w:rsid w:val="00282A0E"/>
    <w:rsid w:val="00282A5F"/>
    <w:rsid w:val="00282D47"/>
    <w:rsid w:val="00283103"/>
    <w:rsid w:val="00283140"/>
    <w:rsid w:val="0028337A"/>
    <w:rsid w:val="002833CF"/>
    <w:rsid w:val="002834CE"/>
    <w:rsid w:val="00283636"/>
    <w:rsid w:val="00283878"/>
    <w:rsid w:val="0028393B"/>
    <w:rsid w:val="00283ADF"/>
    <w:rsid w:val="00283AF3"/>
    <w:rsid w:val="00283B42"/>
    <w:rsid w:val="00283D49"/>
    <w:rsid w:val="00283FE4"/>
    <w:rsid w:val="0028436D"/>
    <w:rsid w:val="002846A0"/>
    <w:rsid w:val="002847A2"/>
    <w:rsid w:val="00284B7D"/>
    <w:rsid w:val="00284D22"/>
    <w:rsid w:val="00285102"/>
    <w:rsid w:val="0028527B"/>
    <w:rsid w:val="002852A9"/>
    <w:rsid w:val="002853BA"/>
    <w:rsid w:val="002859F0"/>
    <w:rsid w:val="00285B90"/>
    <w:rsid w:val="00285C0D"/>
    <w:rsid w:val="00285CDB"/>
    <w:rsid w:val="00285D6F"/>
    <w:rsid w:val="00285DF4"/>
    <w:rsid w:val="002860A0"/>
    <w:rsid w:val="00286226"/>
    <w:rsid w:val="00286341"/>
    <w:rsid w:val="0028639C"/>
    <w:rsid w:val="0028695B"/>
    <w:rsid w:val="00286C04"/>
    <w:rsid w:val="00287066"/>
    <w:rsid w:val="00287156"/>
    <w:rsid w:val="0028720A"/>
    <w:rsid w:val="00287266"/>
    <w:rsid w:val="002874D3"/>
    <w:rsid w:val="00287A03"/>
    <w:rsid w:val="00287A28"/>
    <w:rsid w:val="00287B64"/>
    <w:rsid w:val="00287DC2"/>
    <w:rsid w:val="00290262"/>
    <w:rsid w:val="00290373"/>
    <w:rsid w:val="00290485"/>
    <w:rsid w:val="0029060A"/>
    <w:rsid w:val="002908E8"/>
    <w:rsid w:val="0029096C"/>
    <w:rsid w:val="00290D7B"/>
    <w:rsid w:val="00290E3B"/>
    <w:rsid w:val="00290E4C"/>
    <w:rsid w:val="00291353"/>
    <w:rsid w:val="002914B0"/>
    <w:rsid w:val="00291673"/>
    <w:rsid w:val="002918C5"/>
    <w:rsid w:val="00291CA1"/>
    <w:rsid w:val="00291EE6"/>
    <w:rsid w:val="00292044"/>
    <w:rsid w:val="00292234"/>
    <w:rsid w:val="00292267"/>
    <w:rsid w:val="002924F2"/>
    <w:rsid w:val="00293003"/>
    <w:rsid w:val="0029336B"/>
    <w:rsid w:val="00293523"/>
    <w:rsid w:val="00293708"/>
    <w:rsid w:val="00293922"/>
    <w:rsid w:val="002939C7"/>
    <w:rsid w:val="00293D0F"/>
    <w:rsid w:val="00293E11"/>
    <w:rsid w:val="0029405F"/>
    <w:rsid w:val="00294062"/>
    <w:rsid w:val="002940E1"/>
    <w:rsid w:val="0029431B"/>
    <w:rsid w:val="002943A4"/>
    <w:rsid w:val="0029474C"/>
    <w:rsid w:val="00294A23"/>
    <w:rsid w:val="00294B39"/>
    <w:rsid w:val="00294B3D"/>
    <w:rsid w:val="00294B5C"/>
    <w:rsid w:val="00294F56"/>
    <w:rsid w:val="002951E5"/>
    <w:rsid w:val="00295200"/>
    <w:rsid w:val="0029549D"/>
    <w:rsid w:val="002954E1"/>
    <w:rsid w:val="00295644"/>
    <w:rsid w:val="00295C81"/>
    <w:rsid w:val="00295F87"/>
    <w:rsid w:val="0029650B"/>
    <w:rsid w:val="00296662"/>
    <w:rsid w:val="0029678E"/>
    <w:rsid w:val="00296909"/>
    <w:rsid w:val="00296AE0"/>
    <w:rsid w:val="00296F69"/>
    <w:rsid w:val="002974C3"/>
    <w:rsid w:val="0029770C"/>
    <w:rsid w:val="00297875"/>
    <w:rsid w:val="002978B4"/>
    <w:rsid w:val="00297C5D"/>
    <w:rsid w:val="00297DA6"/>
    <w:rsid w:val="00297EB7"/>
    <w:rsid w:val="00297F6F"/>
    <w:rsid w:val="002A0011"/>
    <w:rsid w:val="002A0337"/>
    <w:rsid w:val="002A087A"/>
    <w:rsid w:val="002A0BEC"/>
    <w:rsid w:val="002A0F2A"/>
    <w:rsid w:val="002A101F"/>
    <w:rsid w:val="002A1243"/>
    <w:rsid w:val="002A12AF"/>
    <w:rsid w:val="002A1476"/>
    <w:rsid w:val="002A1650"/>
    <w:rsid w:val="002A1F72"/>
    <w:rsid w:val="002A23EC"/>
    <w:rsid w:val="002A2488"/>
    <w:rsid w:val="002A282A"/>
    <w:rsid w:val="002A2953"/>
    <w:rsid w:val="002A2A21"/>
    <w:rsid w:val="002A2B17"/>
    <w:rsid w:val="002A2EC7"/>
    <w:rsid w:val="002A3043"/>
    <w:rsid w:val="002A30E2"/>
    <w:rsid w:val="002A3258"/>
    <w:rsid w:val="002A33F4"/>
    <w:rsid w:val="002A3494"/>
    <w:rsid w:val="002A3782"/>
    <w:rsid w:val="002A390B"/>
    <w:rsid w:val="002A39EC"/>
    <w:rsid w:val="002A3E65"/>
    <w:rsid w:val="002A4023"/>
    <w:rsid w:val="002A41D2"/>
    <w:rsid w:val="002A442A"/>
    <w:rsid w:val="002A44DC"/>
    <w:rsid w:val="002A44F8"/>
    <w:rsid w:val="002A456A"/>
    <w:rsid w:val="002A45CB"/>
    <w:rsid w:val="002A47FE"/>
    <w:rsid w:val="002A484D"/>
    <w:rsid w:val="002A4AF6"/>
    <w:rsid w:val="002A4B27"/>
    <w:rsid w:val="002A4C77"/>
    <w:rsid w:val="002A4C95"/>
    <w:rsid w:val="002A5007"/>
    <w:rsid w:val="002A5176"/>
    <w:rsid w:val="002A5889"/>
    <w:rsid w:val="002A59B0"/>
    <w:rsid w:val="002A5ABC"/>
    <w:rsid w:val="002A5B26"/>
    <w:rsid w:val="002A5BAA"/>
    <w:rsid w:val="002A5BC0"/>
    <w:rsid w:val="002A5D13"/>
    <w:rsid w:val="002A5D5A"/>
    <w:rsid w:val="002A5E95"/>
    <w:rsid w:val="002A6258"/>
    <w:rsid w:val="002A650C"/>
    <w:rsid w:val="002A6628"/>
    <w:rsid w:val="002A6794"/>
    <w:rsid w:val="002A6897"/>
    <w:rsid w:val="002A68D9"/>
    <w:rsid w:val="002A6CD8"/>
    <w:rsid w:val="002A6CF2"/>
    <w:rsid w:val="002A72EF"/>
    <w:rsid w:val="002A738A"/>
    <w:rsid w:val="002A7914"/>
    <w:rsid w:val="002A7BE8"/>
    <w:rsid w:val="002A7D9B"/>
    <w:rsid w:val="002B0084"/>
    <w:rsid w:val="002B04CF"/>
    <w:rsid w:val="002B0500"/>
    <w:rsid w:val="002B07FC"/>
    <w:rsid w:val="002B0D2B"/>
    <w:rsid w:val="002B0D40"/>
    <w:rsid w:val="002B0F74"/>
    <w:rsid w:val="002B0FFE"/>
    <w:rsid w:val="002B103A"/>
    <w:rsid w:val="002B1051"/>
    <w:rsid w:val="002B12D8"/>
    <w:rsid w:val="002B1384"/>
    <w:rsid w:val="002B1432"/>
    <w:rsid w:val="002B1498"/>
    <w:rsid w:val="002B14CF"/>
    <w:rsid w:val="002B18A0"/>
    <w:rsid w:val="002B1A11"/>
    <w:rsid w:val="002B1C98"/>
    <w:rsid w:val="002B1D73"/>
    <w:rsid w:val="002B1DD3"/>
    <w:rsid w:val="002B1E2A"/>
    <w:rsid w:val="002B1E77"/>
    <w:rsid w:val="002B1F10"/>
    <w:rsid w:val="002B2962"/>
    <w:rsid w:val="002B2BC4"/>
    <w:rsid w:val="002B2EBD"/>
    <w:rsid w:val="002B322E"/>
    <w:rsid w:val="002B3295"/>
    <w:rsid w:val="002B3333"/>
    <w:rsid w:val="002B3517"/>
    <w:rsid w:val="002B394C"/>
    <w:rsid w:val="002B395D"/>
    <w:rsid w:val="002B3B03"/>
    <w:rsid w:val="002B3BEB"/>
    <w:rsid w:val="002B461D"/>
    <w:rsid w:val="002B4738"/>
    <w:rsid w:val="002B4970"/>
    <w:rsid w:val="002B4A63"/>
    <w:rsid w:val="002B50BB"/>
    <w:rsid w:val="002B5178"/>
    <w:rsid w:val="002B558D"/>
    <w:rsid w:val="002B5595"/>
    <w:rsid w:val="002B55F5"/>
    <w:rsid w:val="002B5694"/>
    <w:rsid w:val="002B5776"/>
    <w:rsid w:val="002B5A2E"/>
    <w:rsid w:val="002B5B73"/>
    <w:rsid w:val="002B5CE4"/>
    <w:rsid w:val="002B5F9A"/>
    <w:rsid w:val="002B68B5"/>
    <w:rsid w:val="002B6B6F"/>
    <w:rsid w:val="002B6F62"/>
    <w:rsid w:val="002B7235"/>
    <w:rsid w:val="002B7366"/>
    <w:rsid w:val="002B76D2"/>
    <w:rsid w:val="002B7721"/>
    <w:rsid w:val="002B7D17"/>
    <w:rsid w:val="002B7DF1"/>
    <w:rsid w:val="002B7F4B"/>
    <w:rsid w:val="002C014D"/>
    <w:rsid w:val="002C01F8"/>
    <w:rsid w:val="002C0408"/>
    <w:rsid w:val="002C041B"/>
    <w:rsid w:val="002C115E"/>
    <w:rsid w:val="002C12DC"/>
    <w:rsid w:val="002C13CF"/>
    <w:rsid w:val="002C15FD"/>
    <w:rsid w:val="002C16C8"/>
    <w:rsid w:val="002C1931"/>
    <w:rsid w:val="002C1DED"/>
    <w:rsid w:val="002C208C"/>
    <w:rsid w:val="002C2968"/>
    <w:rsid w:val="002C2CE0"/>
    <w:rsid w:val="002C2D28"/>
    <w:rsid w:val="002C2F35"/>
    <w:rsid w:val="002C317A"/>
    <w:rsid w:val="002C375C"/>
    <w:rsid w:val="002C376B"/>
    <w:rsid w:val="002C3831"/>
    <w:rsid w:val="002C3950"/>
    <w:rsid w:val="002C3D82"/>
    <w:rsid w:val="002C3E84"/>
    <w:rsid w:val="002C43BF"/>
    <w:rsid w:val="002C44CF"/>
    <w:rsid w:val="002C45B3"/>
    <w:rsid w:val="002C478C"/>
    <w:rsid w:val="002C4924"/>
    <w:rsid w:val="002C495D"/>
    <w:rsid w:val="002C4A1E"/>
    <w:rsid w:val="002C4AE4"/>
    <w:rsid w:val="002C4BAA"/>
    <w:rsid w:val="002C5383"/>
    <w:rsid w:val="002C53FB"/>
    <w:rsid w:val="002C548D"/>
    <w:rsid w:val="002C54EB"/>
    <w:rsid w:val="002C5563"/>
    <w:rsid w:val="002C56CB"/>
    <w:rsid w:val="002C57CC"/>
    <w:rsid w:val="002C5934"/>
    <w:rsid w:val="002C5B31"/>
    <w:rsid w:val="002C5D06"/>
    <w:rsid w:val="002C5EB9"/>
    <w:rsid w:val="002C6187"/>
    <w:rsid w:val="002C6341"/>
    <w:rsid w:val="002C66FD"/>
    <w:rsid w:val="002C6770"/>
    <w:rsid w:val="002C67EE"/>
    <w:rsid w:val="002C68E4"/>
    <w:rsid w:val="002C6C1B"/>
    <w:rsid w:val="002C6C38"/>
    <w:rsid w:val="002C6F6B"/>
    <w:rsid w:val="002C7060"/>
    <w:rsid w:val="002C7250"/>
    <w:rsid w:val="002C7282"/>
    <w:rsid w:val="002C74A5"/>
    <w:rsid w:val="002C74D2"/>
    <w:rsid w:val="002C7508"/>
    <w:rsid w:val="002C76B7"/>
    <w:rsid w:val="002C782E"/>
    <w:rsid w:val="002C785A"/>
    <w:rsid w:val="002C79FD"/>
    <w:rsid w:val="002C7B90"/>
    <w:rsid w:val="002C7C39"/>
    <w:rsid w:val="002C7DF7"/>
    <w:rsid w:val="002D00DC"/>
    <w:rsid w:val="002D023D"/>
    <w:rsid w:val="002D0276"/>
    <w:rsid w:val="002D0558"/>
    <w:rsid w:val="002D0B93"/>
    <w:rsid w:val="002D10F0"/>
    <w:rsid w:val="002D142B"/>
    <w:rsid w:val="002D149C"/>
    <w:rsid w:val="002D159F"/>
    <w:rsid w:val="002D1604"/>
    <w:rsid w:val="002D1944"/>
    <w:rsid w:val="002D1A19"/>
    <w:rsid w:val="002D1A3C"/>
    <w:rsid w:val="002D20E6"/>
    <w:rsid w:val="002D2158"/>
    <w:rsid w:val="002D23A8"/>
    <w:rsid w:val="002D23B7"/>
    <w:rsid w:val="002D23D4"/>
    <w:rsid w:val="002D26E7"/>
    <w:rsid w:val="002D2820"/>
    <w:rsid w:val="002D2870"/>
    <w:rsid w:val="002D2882"/>
    <w:rsid w:val="002D28BD"/>
    <w:rsid w:val="002D2916"/>
    <w:rsid w:val="002D2A21"/>
    <w:rsid w:val="002D2BBE"/>
    <w:rsid w:val="002D2EBD"/>
    <w:rsid w:val="002D2FB6"/>
    <w:rsid w:val="002D2FCB"/>
    <w:rsid w:val="002D3032"/>
    <w:rsid w:val="002D3372"/>
    <w:rsid w:val="002D35A5"/>
    <w:rsid w:val="002D3834"/>
    <w:rsid w:val="002D39D9"/>
    <w:rsid w:val="002D39E5"/>
    <w:rsid w:val="002D3B6C"/>
    <w:rsid w:val="002D3C48"/>
    <w:rsid w:val="002D4108"/>
    <w:rsid w:val="002D462F"/>
    <w:rsid w:val="002D46F6"/>
    <w:rsid w:val="002D4801"/>
    <w:rsid w:val="002D4D51"/>
    <w:rsid w:val="002D4DAA"/>
    <w:rsid w:val="002D4E8E"/>
    <w:rsid w:val="002D5289"/>
    <w:rsid w:val="002D55CB"/>
    <w:rsid w:val="002D569E"/>
    <w:rsid w:val="002D5964"/>
    <w:rsid w:val="002D5999"/>
    <w:rsid w:val="002D5A31"/>
    <w:rsid w:val="002D5BFC"/>
    <w:rsid w:val="002D5E93"/>
    <w:rsid w:val="002D5FC9"/>
    <w:rsid w:val="002D6068"/>
    <w:rsid w:val="002D6252"/>
    <w:rsid w:val="002D6265"/>
    <w:rsid w:val="002D641E"/>
    <w:rsid w:val="002D6B83"/>
    <w:rsid w:val="002D6C16"/>
    <w:rsid w:val="002D6D6E"/>
    <w:rsid w:val="002D6FE1"/>
    <w:rsid w:val="002D702F"/>
    <w:rsid w:val="002D713B"/>
    <w:rsid w:val="002D7151"/>
    <w:rsid w:val="002D719A"/>
    <w:rsid w:val="002D73B3"/>
    <w:rsid w:val="002D74C9"/>
    <w:rsid w:val="002D7A6F"/>
    <w:rsid w:val="002D7F02"/>
    <w:rsid w:val="002E005C"/>
    <w:rsid w:val="002E00CF"/>
    <w:rsid w:val="002E0347"/>
    <w:rsid w:val="002E0398"/>
    <w:rsid w:val="002E0581"/>
    <w:rsid w:val="002E06A7"/>
    <w:rsid w:val="002E0750"/>
    <w:rsid w:val="002E08EA"/>
    <w:rsid w:val="002E0A06"/>
    <w:rsid w:val="002E0C8F"/>
    <w:rsid w:val="002E0CF6"/>
    <w:rsid w:val="002E0E32"/>
    <w:rsid w:val="002E179D"/>
    <w:rsid w:val="002E17B9"/>
    <w:rsid w:val="002E1852"/>
    <w:rsid w:val="002E19E5"/>
    <w:rsid w:val="002E1AF8"/>
    <w:rsid w:val="002E1C5E"/>
    <w:rsid w:val="002E1E17"/>
    <w:rsid w:val="002E1FDC"/>
    <w:rsid w:val="002E2331"/>
    <w:rsid w:val="002E2366"/>
    <w:rsid w:val="002E26B5"/>
    <w:rsid w:val="002E2890"/>
    <w:rsid w:val="002E2934"/>
    <w:rsid w:val="002E299B"/>
    <w:rsid w:val="002E2C7B"/>
    <w:rsid w:val="002E2D99"/>
    <w:rsid w:val="002E32A1"/>
    <w:rsid w:val="002E32FB"/>
    <w:rsid w:val="002E345D"/>
    <w:rsid w:val="002E3633"/>
    <w:rsid w:val="002E3A3D"/>
    <w:rsid w:val="002E3B5D"/>
    <w:rsid w:val="002E3BDF"/>
    <w:rsid w:val="002E3D3F"/>
    <w:rsid w:val="002E3DE8"/>
    <w:rsid w:val="002E3E36"/>
    <w:rsid w:val="002E4157"/>
    <w:rsid w:val="002E4457"/>
    <w:rsid w:val="002E44E6"/>
    <w:rsid w:val="002E44F6"/>
    <w:rsid w:val="002E450A"/>
    <w:rsid w:val="002E48CF"/>
    <w:rsid w:val="002E49C8"/>
    <w:rsid w:val="002E4BAB"/>
    <w:rsid w:val="002E4FFD"/>
    <w:rsid w:val="002E5021"/>
    <w:rsid w:val="002E5736"/>
    <w:rsid w:val="002E5787"/>
    <w:rsid w:val="002E5D2A"/>
    <w:rsid w:val="002E5D82"/>
    <w:rsid w:val="002E5DD5"/>
    <w:rsid w:val="002E6235"/>
    <w:rsid w:val="002E63D6"/>
    <w:rsid w:val="002E67F8"/>
    <w:rsid w:val="002E6883"/>
    <w:rsid w:val="002E691F"/>
    <w:rsid w:val="002E692F"/>
    <w:rsid w:val="002E6950"/>
    <w:rsid w:val="002E69AC"/>
    <w:rsid w:val="002E6E07"/>
    <w:rsid w:val="002E759F"/>
    <w:rsid w:val="002E7A67"/>
    <w:rsid w:val="002E7C20"/>
    <w:rsid w:val="002E7E51"/>
    <w:rsid w:val="002F023B"/>
    <w:rsid w:val="002F031F"/>
    <w:rsid w:val="002F046F"/>
    <w:rsid w:val="002F069D"/>
    <w:rsid w:val="002F099E"/>
    <w:rsid w:val="002F0D26"/>
    <w:rsid w:val="002F0D5B"/>
    <w:rsid w:val="002F0DAD"/>
    <w:rsid w:val="002F0F4A"/>
    <w:rsid w:val="002F0F53"/>
    <w:rsid w:val="002F137B"/>
    <w:rsid w:val="002F13FE"/>
    <w:rsid w:val="002F14EE"/>
    <w:rsid w:val="002F14EF"/>
    <w:rsid w:val="002F18B9"/>
    <w:rsid w:val="002F1BAE"/>
    <w:rsid w:val="002F1DE4"/>
    <w:rsid w:val="002F1F46"/>
    <w:rsid w:val="002F22F4"/>
    <w:rsid w:val="002F241D"/>
    <w:rsid w:val="002F2522"/>
    <w:rsid w:val="002F26F3"/>
    <w:rsid w:val="002F2859"/>
    <w:rsid w:val="002F2E67"/>
    <w:rsid w:val="002F30D8"/>
    <w:rsid w:val="002F317E"/>
    <w:rsid w:val="002F3325"/>
    <w:rsid w:val="002F34EF"/>
    <w:rsid w:val="002F36AB"/>
    <w:rsid w:val="002F382D"/>
    <w:rsid w:val="002F38C4"/>
    <w:rsid w:val="002F3ABC"/>
    <w:rsid w:val="002F4209"/>
    <w:rsid w:val="002F4834"/>
    <w:rsid w:val="002F484A"/>
    <w:rsid w:val="002F4BAE"/>
    <w:rsid w:val="002F4CB6"/>
    <w:rsid w:val="002F4CE8"/>
    <w:rsid w:val="002F4EA3"/>
    <w:rsid w:val="002F4FB4"/>
    <w:rsid w:val="002F5142"/>
    <w:rsid w:val="002F52E2"/>
    <w:rsid w:val="002F5705"/>
    <w:rsid w:val="002F57CB"/>
    <w:rsid w:val="002F5979"/>
    <w:rsid w:val="002F5A0D"/>
    <w:rsid w:val="002F5DF0"/>
    <w:rsid w:val="002F65B6"/>
    <w:rsid w:val="002F68E1"/>
    <w:rsid w:val="002F6E54"/>
    <w:rsid w:val="002F6EC5"/>
    <w:rsid w:val="002F6ED2"/>
    <w:rsid w:val="002F71E2"/>
    <w:rsid w:val="002F71FA"/>
    <w:rsid w:val="002F7220"/>
    <w:rsid w:val="002F7223"/>
    <w:rsid w:val="002F72BA"/>
    <w:rsid w:val="002F731E"/>
    <w:rsid w:val="002F75DB"/>
    <w:rsid w:val="00300121"/>
    <w:rsid w:val="00300325"/>
    <w:rsid w:val="003004B8"/>
    <w:rsid w:val="00300658"/>
    <w:rsid w:val="003009DF"/>
    <w:rsid w:val="00300F84"/>
    <w:rsid w:val="00301267"/>
    <w:rsid w:val="003018AB"/>
    <w:rsid w:val="00301A7E"/>
    <w:rsid w:val="00301B0E"/>
    <w:rsid w:val="00301E04"/>
    <w:rsid w:val="003021CD"/>
    <w:rsid w:val="00302312"/>
    <w:rsid w:val="0030238F"/>
    <w:rsid w:val="003023F6"/>
    <w:rsid w:val="00302426"/>
    <w:rsid w:val="003025F9"/>
    <w:rsid w:val="003028CB"/>
    <w:rsid w:val="003029FF"/>
    <w:rsid w:val="00302D7C"/>
    <w:rsid w:val="0030302E"/>
    <w:rsid w:val="0030315F"/>
    <w:rsid w:val="003031C6"/>
    <w:rsid w:val="00303418"/>
    <w:rsid w:val="0030352B"/>
    <w:rsid w:val="0030355D"/>
    <w:rsid w:val="003036D0"/>
    <w:rsid w:val="003036EF"/>
    <w:rsid w:val="003037F2"/>
    <w:rsid w:val="0030393C"/>
    <w:rsid w:val="00303BF8"/>
    <w:rsid w:val="00303DEF"/>
    <w:rsid w:val="00303E0A"/>
    <w:rsid w:val="00304076"/>
    <w:rsid w:val="003041C8"/>
    <w:rsid w:val="0030442A"/>
    <w:rsid w:val="00304D20"/>
    <w:rsid w:val="00304E10"/>
    <w:rsid w:val="00304E15"/>
    <w:rsid w:val="00304EA7"/>
    <w:rsid w:val="00304FE3"/>
    <w:rsid w:val="00305018"/>
    <w:rsid w:val="00305050"/>
    <w:rsid w:val="003050CB"/>
    <w:rsid w:val="0030542C"/>
    <w:rsid w:val="0030551F"/>
    <w:rsid w:val="0030555F"/>
    <w:rsid w:val="00305C91"/>
    <w:rsid w:val="00305CBF"/>
    <w:rsid w:val="00305D5A"/>
    <w:rsid w:val="00305F5C"/>
    <w:rsid w:val="0030604F"/>
    <w:rsid w:val="0030632F"/>
    <w:rsid w:val="00306846"/>
    <w:rsid w:val="003068EB"/>
    <w:rsid w:val="00306964"/>
    <w:rsid w:val="00306AD4"/>
    <w:rsid w:val="00306DBF"/>
    <w:rsid w:val="0030704D"/>
    <w:rsid w:val="003073E8"/>
    <w:rsid w:val="003075A6"/>
    <w:rsid w:val="00307706"/>
    <w:rsid w:val="00307760"/>
    <w:rsid w:val="003079BB"/>
    <w:rsid w:val="00307B0F"/>
    <w:rsid w:val="00307C30"/>
    <w:rsid w:val="00307D27"/>
    <w:rsid w:val="00310476"/>
    <w:rsid w:val="00310630"/>
    <w:rsid w:val="003106D5"/>
    <w:rsid w:val="0031078F"/>
    <w:rsid w:val="00310804"/>
    <w:rsid w:val="0031080D"/>
    <w:rsid w:val="00311046"/>
    <w:rsid w:val="003110E7"/>
    <w:rsid w:val="00311955"/>
    <w:rsid w:val="00311F63"/>
    <w:rsid w:val="00312052"/>
    <w:rsid w:val="00312343"/>
    <w:rsid w:val="00312538"/>
    <w:rsid w:val="003125EB"/>
    <w:rsid w:val="00312CD9"/>
    <w:rsid w:val="00312D8C"/>
    <w:rsid w:val="003131B5"/>
    <w:rsid w:val="0031333A"/>
    <w:rsid w:val="0031337A"/>
    <w:rsid w:val="00313812"/>
    <w:rsid w:val="003139A3"/>
    <w:rsid w:val="00313D44"/>
    <w:rsid w:val="00313EFD"/>
    <w:rsid w:val="00313F37"/>
    <w:rsid w:val="00314054"/>
    <w:rsid w:val="00314136"/>
    <w:rsid w:val="00314261"/>
    <w:rsid w:val="00314DB9"/>
    <w:rsid w:val="003151AC"/>
    <w:rsid w:val="0031524D"/>
    <w:rsid w:val="00315373"/>
    <w:rsid w:val="00315409"/>
    <w:rsid w:val="00315581"/>
    <w:rsid w:val="003156D4"/>
    <w:rsid w:val="00315894"/>
    <w:rsid w:val="00315908"/>
    <w:rsid w:val="00315B92"/>
    <w:rsid w:val="00315CC4"/>
    <w:rsid w:val="00316120"/>
    <w:rsid w:val="00316287"/>
    <w:rsid w:val="00316322"/>
    <w:rsid w:val="00316E93"/>
    <w:rsid w:val="00317217"/>
    <w:rsid w:val="00317341"/>
    <w:rsid w:val="0031760A"/>
    <w:rsid w:val="0031777A"/>
    <w:rsid w:val="003178E9"/>
    <w:rsid w:val="003179E0"/>
    <w:rsid w:val="0032002C"/>
    <w:rsid w:val="00320207"/>
    <w:rsid w:val="00320279"/>
    <w:rsid w:val="003202E9"/>
    <w:rsid w:val="003202FF"/>
    <w:rsid w:val="00320396"/>
    <w:rsid w:val="00320551"/>
    <w:rsid w:val="0032069F"/>
    <w:rsid w:val="00320DF3"/>
    <w:rsid w:val="00321062"/>
    <w:rsid w:val="00321318"/>
    <w:rsid w:val="0032178A"/>
    <w:rsid w:val="003218BA"/>
    <w:rsid w:val="00321981"/>
    <w:rsid w:val="003219F2"/>
    <w:rsid w:val="00321B0A"/>
    <w:rsid w:val="00321B76"/>
    <w:rsid w:val="00321D0C"/>
    <w:rsid w:val="00321DF2"/>
    <w:rsid w:val="00322057"/>
    <w:rsid w:val="00322171"/>
    <w:rsid w:val="00322301"/>
    <w:rsid w:val="00322439"/>
    <w:rsid w:val="00322489"/>
    <w:rsid w:val="003224B8"/>
    <w:rsid w:val="003226FC"/>
    <w:rsid w:val="0032278C"/>
    <w:rsid w:val="003228EA"/>
    <w:rsid w:val="00322B3C"/>
    <w:rsid w:val="00322B8B"/>
    <w:rsid w:val="00322C57"/>
    <w:rsid w:val="00322E24"/>
    <w:rsid w:val="003232E6"/>
    <w:rsid w:val="00323B17"/>
    <w:rsid w:val="00323B59"/>
    <w:rsid w:val="00323C20"/>
    <w:rsid w:val="00323DAA"/>
    <w:rsid w:val="003241CF"/>
    <w:rsid w:val="003242E1"/>
    <w:rsid w:val="0032455D"/>
    <w:rsid w:val="003245FF"/>
    <w:rsid w:val="00324608"/>
    <w:rsid w:val="00324687"/>
    <w:rsid w:val="0032481A"/>
    <w:rsid w:val="003248F6"/>
    <w:rsid w:val="003248FB"/>
    <w:rsid w:val="00324D1A"/>
    <w:rsid w:val="00324DD1"/>
    <w:rsid w:val="00324E0A"/>
    <w:rsid w:val="00324EE3"/>
    <w:rsid w:val="0032506A"/>
    <w:rsid w:val="00325202"/>
    <w:rsid w:val="0032532A"/>
    <w:rsid w:val="00325355"/>
    <w:rsid w:val="00325706"/>
    <w:rsid w:val="00325916"/>
    <w:rsid w:val="00325AFB"/>
    <w:rsid w:val="00325C0B"/>
    <w:rsid w:val="00325DE4"/>
    <w:rsid w:val="00325F00"/>
    <w:rsid w:val="0032619B"/>
    <w:rsid w:val="00326285"/>
    <w:rsid w:val="00326288"/>
    <w:rsid w:val="003262C8"/>
    <w:rsid w:val="00326317"/>
    <w:rsid w:val="003267FA"/>
    <w:rsid w:val="00326AC6"/>
    <w:rsid w:val="00326ADF"/>
    <w:rsid w:val="00326AF7"/>
    <w:rsid w:val="00326D50"/>
    <w:rsid w:val="00327045"/>
    <w:rsid w:val="00327214"/>
    <w:rsid w:val="00327960"/>
    <w:rsid w:val="00327DC2"/>
    <w:rsid w:val="00327E44"/>
    <w:rsid w:val="00327F43"/>
    <w:rsid w:val="00330086"/>
    <w:rsid w:val="00330416"/>
    <w:rsid w:val="00330491"/>
    <w:rsid w:val="00330647"/>
    <w:rsid w:val="003306A0"/>
    <w:rsid w:val="00330784"/>
    <w:rsid w:val="00330794"/>
    <w:rsid w:val="003308ED"/>
    <w:rsid w:val="00330A13"/>
    <w:rsid w:val="00330A51"/>
    <w:rsid w:val="00330B17"/>
    <w:rsid w:val="00330C45"/>
    <w:rsid w:val="00330C95"/>
    <w:rsid w:val="00330D9D"/>
    <w:rsid w:val="00330DB4"/>
    <w:rsid w:val="00331168"/>
    <w:rsid w:val="0033120F"/>
    <w:rsid w:val="0033133F"/>
    <w:rsid w:val="003317D4"/>
    <w:rsid w:val="00331B41"/>
    <w:rsid w:val="003320DE"/>
    <w:rsid w:val="00332364"/>
    <w:rsid w:val="0033262D"/>
    <w:rsid w:val="00332851"/>
    <w:rsid w:val="00332A38"/>
    <w:rsid w:val="00332B31"/>
    <w:rsid w:val="00332CFC"/>
    <w:rsid w:val="003330AE"/>
    <w:rsid w:val="00333364"/>
    <w:rsid w:val="00333853"/>
    <w:rsid w:val="00333CFE"/>
    <w:rsid w:val="00333DB0"/>
    <w:rsid w:val="00333E53"/>
    <w:rsid w:val="00333EAC"/>
    <w:rsid w:val="00334198"/>
    <w:rsid w:val="0033443B"/>
    <w:rsid w:val="003347FB"/>
    <w:rsid w:val="0033480E"/>
    <w:rsid w:val="003349F2"/>
    <w:rsid w:val="00334B98"/>
    <w:rsid w:val="00334BD1"/>
    <w:rsid w:val="00334CCF"/>
    <w:rsid w:val="0033507E"/>
    <w:rsid w:val="00335592"/>
    <w:rsid w:val="0033576F"/>
    <w:rsid w:val="00335946"/>
    <w:rsid w:val="00336001"/>
    <w:rsid w:val="00336002"/>
    <w:rsid w:val="0033608E"/>
    <w:rsid w:val="003361C8"/>
    <w:rsid w:val="003362B2"/>
    <w:rsid w:val="003363C7"/>
    <w:rsid w:val="003363E6"/>
    <w:rsid w:val="00336414"/>
    <w:rsid w:val="00336454"/>
    <w:rsid w:val="003364B4"/>
    <w:rsid w:val="003365DE"/>
    <w:rsid w:val="00336930"/>
    <w:rsid w:val="003369FC"/>
    <w:rsid w:val="00336D65"/>
    <w:rsid w:val="00336D82"/>
    <w:rsid w:val="00336DB3"/>
    <w:rsid w:val="00336F9D"/>
    <w:rsid w:val="00337270"/>
    <w:rsid w:val="00337488"/>
    <w:rsid w:val="00337946"/>
    <w:rsid w:val="00337D26"/>
    <w:rsid w:val="00337FC2"/>
    <w:rsid w:val="0034009D"/>
    <w:rsid w:val="003400C5"/>
    <w:rsid w:val="00340322"/>
    <w:rsid w:val="003407AD"/>
    <w:rsid w:val="00340D37"/>
    <w:rsid w:val="00340EDA"/>
    <w:rsid w:val="0034106B"/>
    <w:rsid w:val="003413EE"/>
    <w:rsid w:val="0034154A"/>
    <w:rsid w:val="0034184F"/>
    <w:rsid w:val="00341884"/>
    <w:rsid w:val="00341ECA"/>
    <w:rsid w:val="00341F38"/>
    <w:rsid w:val="003421E5"/>
    <w:rsid w:val="00342A53"/>
    <w:rsid w:val="00342AE0"/>
    <w:rsid w:val="00342C22"/>
    <w:rsid w:val="00342D20"/>
    <w:rsid w:val="00343234"/>
    <w:rsid w:val="003436A1"/>
    <w:rsid w:val="003436BF"/>
    <w:rsid w:val="00343ABB"/>
    <w:rsid w:val="003440CB"/>
    <w:rsid w:val="0034430A"/>
    <w:rsid w:val="0034466F"/>
    <w:rsid w:val="00344B9B"/>
    <w:rsid w:val="00344BD7"/>
    <w:rsid w:val="00344E1E"/>
    <w:rsid w:val="00344EC9"/>
    <w:rsid w:val="00344F62"/>
    <w:rsid w:val="00344FAB"/>
    <w:rsid w:val="003450A1"/>
    <w:rsid w:val="00345100"/>
    <w:rsid w:val="003453D5"/>
    <w:rsid w:val="003453E3"/>
    <w:rsid w:val="0034572E"/>
    <w:rsid w:val="00345C00"/>
    <w:rsid w:val="0034603F"/>
    <w:rsid w:val="003461DD"/>
    <w:rsid w:val="0034658B"/>
    <w:rsid w:val="00346A43"/>
    <w:rsid w:val="00346AD1"/>
    <w:rsid w:val="00346C7D"/>
    <w:rsid w:val="00346ED8"/>
    <w:rsid w:val="00346F43"/>
    <w:rsid w:val="0034700A"/>
    <w:rsid w:val="003470CD"/>
    <w:rsid w:val="003471EF"/>
    <w:rsid w:val="00347360"/>
    <w:rsid w:val="003473F8"/>
    <w:rsid w:val="0034744D"/>
    <w:rsid w:val="003474FD"/>
    <w:rsid w:val="00347801"/>
    <w:rsid w:val="0034783F"/>
    <w:rsid w:val="00347C8F"/>
    <w:rsid w:val="00347EDB"/>
    <w:rsid w:val="003501F2"/>
    <w:rsid w:val="00350548"/>
    <w:rsid w:val="00350878"/>
    <w:rsid w:val="00350927"/>
    <w:rsid w:val="00350B0A"/>
    <w:rsid w:val="00350D88"/>
    <w:rsid w:val="00350EA2"/>
    <w:rsid w:val="00351052"/>
    <w:rsid w:val="00351255"/>
    <w:rsid w:val="00351470"/>
    <w:rsid w:val="00351495"/>
    <w:rsid w:val="00351598"/>
    <w:rsid w:val="003516A3"/>
    <w:rsid w:val="0035182E"/>
    <w:rsid w:val="003519DA"/>
    <w:rsid w:val="00351FCF"/>
    <w:rsid w:val="00351FF1"/>
    <w:rsid w:val="003520F3"/>
    <w:rsid w:val="0035249B"/>
    <w:rsid w:val="00352585"/>
    <w:rsid w:val="003527A2"/>
    <w:rsid w:val="00352B3E"/>
    <w:rsid w:val="0035300C"/>
    <w:rsid w:val="0035331D"/>
    <w:rsid w:val="00353403"/>
    <w:rsid w:val="003536D0"/>
    <w:rsid w:val="00353A3F"/>
    <w:rsid w:val="00353B40"/>
    <w:rsid w:val="00353D70"/>
    <w:rsid w:val="00353FF1"/>
    <w:rsid w:val="0035424E"/>
    <w:rsid w:val="0035431F"/>
    <w:rsid w:val="003544C5"/>
    <w:rsid w:val="00354624"/>
    <w:rsid w:val="00354645"/>
    <w:rsid w:val="00354742"/>
    <w:rsid w:val="00354783"/>
    <w:rsid w:val="003547A6"/>
    <w:rsid w:val="003548BC"/>
    <w:rsid w:val="003548C6"/>
    <w:rsid w:val="003548E6"/>
    <w:rsid w:val="00354AFB"/>
    <w:rsid w:val="00354EBF"/>
    <w:rsid w:val="003552CF"/>
    <w:rsid w:val="00355311"/>
    <w:rsid w:val="003553D9"/>
    <w:rsid w:val="00355508"/>
    <w:rsid w:val="0035556E"/>
    <w:rsid w:val="00355845"/>
    <w:rsid w:val="0035592C"/>
    <w:rsid w:val="00355A23"/>
    <w:rsid w:val="00355D0E"/>
    <w:rsid w:val="00355D97"/>
    <w:rsid w:val="003560A6"/>
    <w:rsid w:val="0035614E"/>
    <w:rsid w:val="0035681F"/>
    <w:rsid w:val="00356EB0"/>
    <w:rsid w:val="00357151"/>
    <w:rsid w:val="003574D9"/>
    <w:rsid w:val="0035765B"/>
    <w:rsid w:val="00357A3C"/>
    <w:rsid w:val="00357ABE"/>
    <w:rsid w:val="003600C9"/>
    <w:rsid w:val="003600E2"/>
    <w:rsid w:val="00360102"/>
    <w:rsid w:val="0036027A"/>
    <w:rsid w:val="003607B1"/>
    <w:rsid w:val="00360BA1"/>
    <w:rsid w:val="00360DF4"/>
    <w:rsid w:val="00361050"/>
    <w:rsid w:val="00361067"/>
    <w:rsid w:val="003610FF"/>
    <w:rsid w:val="00361700"/>
    <w:rsid w:val="00361704"/>
    <w:rsid w:val="0036179E"/>
    <w:rsid w:val="00361D8E"/>
    <w:rsid w:val="00361E46"/>
    <w:rsid w:val="00361F20"/>
    <w:rsid w:val="00361FE5"/>
    <w:rsid w:val="00362328"/>
    <w:rsid w:val="003624EB"/>
    <w:rsid w:val="00362512"/>
    <w:rsid w:val="003625A1"/>
    <w:rsid w:val="00362607"/>
    <w:rsid w:val="0036273F"/>
    <w:rsid w:val="0036288F"/>
    <w:rsid w:val="00362A3C"/>
    <w:rsid w:val="00362AA8"/>
    <w:rsid w:val="00362EB2"/>
    <w:rsid w:val="00363478"/>
    <w:rsid w:val="0036355D"/>
    <w:rsid w:val="003637AB"/>
    <w:rsid w:val="00363872"/>
    <w:rsid w:val="00363913"/>
    <w:rsid w:val="00363EB3"/>
    <w:rsid w:val="003640BA"/>
    <w:rsid w:val="003641FC"/>
    <w:rsid w:val="00364361"/>
    <w:rsid w:val="00364373"/>
    <w:rsid w:val="00364522"/>
    <w:rsid w:val="0036468F"/>
    <w:rsid w:val="0036471D"/>
    <w:rsid w:val="0036478E"/>
    <w:rsid w:val="00364945"/>
    <w:rsid w:val="00364EBF"/>
    <w:rsid w:val="003652A0"/>
    <w:rsid w:val="00365624"/>
    <w:rsid w:val="0036564E"/>
    <w:rsid w:val="0036596F"/>
    <w:rsid w:val="00365C13"/>
    <w:rsid w:val="00365C2E"/>
    <w:rsid w:val="00365E6C"/>
    <w:rsid w:val="0036620F"/>
    <w:rsid w:val="00366335"/>
    <w:rsid w:val="00366471"/>
    <w:rsid w:val="0036656D"/>
    <w:rsid w:val="00366660"/>
    <w:rsid w:val="0036674B"/>
    <w:rsid w:val="0036689D"/>
    <w:rsid w:val="003669F7"/>
    <w:rsid w:val="00366A4A"/>
    <w:rsid w:val="00366ACB"/>
    <w:rsid w:val="00366C63"/>
    <w:rsid w:val="00366D15"/>
    <w:rsid w:val="00366D6B"/>
    <w:rsid w:val="00366F1A"/>
    <w:rsid w:val="00367082"/>
    <w:rsid w:val="003670A1"/>
    <w:rsid w:val="003672D6"/>
    <w:rsid w:val="003672ED"/>
    <w:rsid w:val="003674F2"/>
    <w:rsid w:val="003675B2"/>
    <w:rsid w:val="00367767"/>
    <w:rsid w:val="00367FDF"/>
    <w:rsid w:val="00370104"/>
    <w:rsid w:val="003702B0"/>
    <w:rsid w:val="00370313"/>
    <w:rsid w:val="00370459"/>
    <w:rsid w:val="003706C5"/>
    <w:rsid w:val="00370718"/>
    <w:rsid w:val="003708EA"/>
    <w:rsid w:val="00370A0C"/>
    <w:rsid w:val="00370B47"/>
    <w:rsid w:val="00370BC5"/>
    <w:rsid w:val="00370F7F"/>
    <w:rsid w:val="00371011"/>
    <w:rsid w:val="003710AE"/>
    <w:rsid w:val="00371238"/>
    <w:rsid w:val="003712EE"/>
    <w:rsid w:val="003714CC"/>
    <w:rsid w:val="00371541"/>
    <w:rsid w:val="00371672"/>
    <w:rsid w:val="00371988"/>
    <w:rsid w:val="00371B0A"/>
    <w:rsid w:val="00371C2B"/>
    <w:rsid w:val="00371D5B"/>
    <w:rsid w:val="00371E68"/>
    <w:rsid w:val="00371F01"/>
    <w:rsid w:val="00372536"/>
    <w:rsid w:val="00372CB5"/>
    <w:rsid w:val="00372D1C"/>
    <w:rsid w:val="00372FD8"/>
    <w:rsid w:val="0037309B"/>
    <w:rsid w:val="0037329D"/>
    <w:rsid w:val="0037347C"/>
    <w:rsid w:val="00373A22"/>
    <w:rsid w:val="00373E61"/>
    <w:rsid w:val="00373E6E"/>
    <w:rsid w:val="003742DE"/>
    <w:rsid w:val="0037434E"/>
    <w:rsid w:val="003745D7"/>
    <w:rsid w:val="00374734"/>
    <w:rsid w:val="00374808"/>
    <w:rsid w:val="003748E9"/>
    <w:rsid w:val="0037496E"/>
    <w:rsid w:val="00374AAE"/>
    <w:rsid w:val="00374B80"/>
    <w:rsid w:val="00374FEC"/>
    <w:rsid w:val="00375035"/>
    <w:rsid w:val="003752CC"/>
    <w:rsid w:val="0037536B"/>
    <w:rsid w:val="003753FC"/>
    <w:rsid w:val="003754A3"/>
    <w:rsid w:val="003754C3"/>
    <w:rsid w:val="00375828"/>
    <w:rsid w:val="003758D9"/>
    <w:rsid w:val="00375A1B"/>
    <w:rsid w:val="00375B81"/>
    <w:rsid w:val="00375C54"/>
    <w:rsid w:val="00375DEE"/>
    <w:rsid w:val="00375E73"/>
    <w:rsid w:val="00375F24"/>
    <w:rsid w:val="00376101"/>
    <w:rsid w:val="003761AE"/>
    <w:rsid w:val="00376456"/>
    <w:rsid w:val="00376847"/>
    <w:rsid w:val="00376934"/>
    <w:rsid w:val="00376DE4"/>
    <w:rsid w:val="00376F5C"/>
    <w:rsid w:val="0037728C"/>
    <w:rsid w:val="003773BC"/>
    <w:rsid w:val="00377526"/>
    <w:rsid w:val="00377574"/>
    <w:rsid w:val="003776D3"/>
    <w:rsid w:val="003777DD"/>
    <w:rsid w:val="00380057"/>
    <w:rsid w:val="003800B1"/>
    <w:rsid w:val="0038012F"/>
    <w:rsid w:val="0038022E"/>
    <w:rsid w:val="003803A2"/>
    <w:rsid w:val="003803BA"/>
    <w:rsid w:val="003804E5"/>
    <w:rsid w:val="00380507"/>
    <w:rsid w:val="00380735"/>
    <w:rsid w:val="00380A98"/>
    <w:rsid w:val="00380AD1"/>
    <w:rsid w:val="00380E5F"/>
    <w:rsid w:val="00380E78"/>
    <w:rsid w:val="003810C8"/>
    <w:rsid w:val="003812C3"/>
    <w:rsid w:val="0038154B"/>
    <w:rsid w:val="00381558"/>
    <w:rsid w:val="00381776"/>
    <w:rsid w:val="003819A4"/>
    <w:rsid w:val="003819A8"/>
    <w:rsid w:val="00381AE2"/>
    <w:rsid w:val="00381B5A"/>
    <w:rsid w:val="00381C27"/>
    <w:rsid w:val="00381C74"/>
    <w:rsid w:val="00381CDF"/>
    <w:rsid w:val="00382115"/>
    <w:rsid w:val="003821C8"/>
    <w:rsid w:val="003821F6"/>
    <w:rsid w:val="003822BA"/>
    <w:rsid w:val="00382585"/>
    <w:rsid w:val="003829A5"/>
    <w:rsid w:val="00382B2B"/>
    <w:rsid w:val="00382D81"/>
    <w:rsid w:val="00382DB5"/>
    <w:rsid w:val="00382F76"/>
    <w:rsid w:val="00382FE0"/>
    <w:rsid w:val="00383185"/>
    <w:rsid w:val="0038337D"/>
    <w:rsid w:val="003834D2"/>
    <w:rsid w:val="003837AB"/>
    <w:rsid w:val="00383A99"/>
    <w:rsid w:val="00383C08"/>
    <w:rsid w:val="00383D60"/>
    <w:rsid w:val="00383E48"/>
    <w:rsid w:val="00384107"/>
    <w:rsid w:val="00384154"/>
    <w:rsid w:val="00384192"/>
    <w:rsid w:val="00384292"/>
    <w:rsid w:val="00384459"/>
    <w:rsid w:val="003845AA"/>
    <w:rsid w:val="0038477F"/>
    <w:rsid w:val="003849BF"/>
    <w:rsid w:val="00384A82"/>
    <w:rsid w:val="00384C70"/>
    <w:rsid w:val="00384DCF"/>
    <w:rsid w:val="00384E76"/>
    <w:rsid w:val="00384FBD"/>
    <w:rsid w:val="0038511F"/>
    <w:rsid w:val="003855BB"/>
    <w:rsid w:val="00385610"/>
    <w:rsid w:val="0038568C"/>
    <w:rsid w:val="00385719"/>
    <w:rsid w:val="00385920"/>
    <w:rsid w:val="003859EB"/>
    <w:rsid w:val="00385A24"/>
    <w:rsid w:val="00385ADE"/>
    <w:rsid w:val="00385BCE"/>
    <w:rsid w:val="00386012"/>
    <w:rsid w:val="003866AD"/>
    <w:rsid w:val="003866DC"/>
    <w:rsid w:val="00386877"/>
    <w:rsid w:val="00386BD0"/>
    <w:rsid w:val="00386D30"/>
    <w:rsid w:val="00386DD0"/>
    <w:rsid w:val="00386F5E"/>
    <w:rsid w:val="00387215"/>
    <w:rsid w:val="0038755A"/>
    <w:rsid w:val="00387647"/>
    <w:rsid w:val="00387AA1"/>
    <w:rsid w:val="00387B8E"/>
    <w:rsid w:val="00387BAA"/>
    <w:rsid w:val="00387F82"/>
    <w:rsid w:val="00390209"/>
    <w:rsid w:val="003903A3"/>
    <w:rsid w:val="00390480"/>
    <w:rsid w:val="00390748"/>
    <w:rsid w:val="00390752"/>
    <w:rsid w:val="003908B7"/>
    <w:rsid w:val="00390919"/>
    <w:rsid w:val="00390954"/>
    <w:rsid w:val="00390AA3"/>
    <w:rsid w:val="00390B50"/>
    <w:rsid w:val="00390DF2"/>
    <w:rsid w:val="00390F83"/>
    <w:rsid w:val="0039109C"/>
    <w:rsid w:val="003911DC"/>
    <w:rsid w:val="003912A1"/>
    <w:rsid w:val="003914F0"/>
    <w:rsid w:val="0039165B"/>
    <w:rsid w:val="00391F11"/>
    <w:rsid w:val="00392102"/>
    <w:rsid w:val="00392648"/>
    <w:rsid w:val="003926C6"/>
    <w:rsid w:val="00392975"/>
    <w:rsid w:val="00392A27"/>
    <w:rsid w:val="00392A8E"/>
    <w:rsid w:val="00392B84"/>
    <w:rsid w:val="00393096"/>
    <w:rsid w:val="003930E2"/>
    <w:rsid w:val="003930E7"/>
    <w:rsid w:val="003931C6"/>
    <w:rsid w:val="003933CB"/>
    <w:rsid w:val="00393659"/>
    <w:rsid w:val="00393A89"/>
    <w:rsid w:val="003940EE"/>
    <w:rsid w:val="0039433B"/>
    <w:rsid w:val="003944CE"/>
    <w:rsid w:val="003946F5"/>
    <w:rsid w:val="003947C9"/>
    <w:rsid w:val="003948B9"/>
    <w:rsid w:val="00394D89"/>
    <w:rsid w:val="0039503E"/>
    <w:rsid w:val="003952B4"/>
    <w:rsid w:val="00395358"/>
    <w:rsid w:val="00395538"/>
    <w:rsid w:val="00395661"/>
    <w:rsid w:val="003958D0"/>
    <w:rsid w:val="003959E6"/>
    <w:rsid w:val="00395AC2"/>
    <w:rsid w:val="00395FF8"/>
    <w:rsid w:val="0039612D"/>
    <w:rsid w:val="003961F3"/>
    <w:rsid w:val="0039633A"/>
    <w:rsid w:val="003963A6"/>
    <w:rsid w:val="0039647B"/>
    <w:rsid w:val="00396559"/>
    <w:rsid w:val="0039661B"/>
    <w:rsid w:val="00396624"/>
    <w:rsid w:val="00396699"/>
    <w:rsid w:val="003967EB"/>
    <w:rsid w:val="00396968"/>
    <w:rsid w:val="00396C73"/>
    <w:rsid w:val="00396C83"/>
    <w:rsid w:val="00396D89"/>
    <w:rsid w:val="00396E2C"/>
    <w:rsid w:val="00396F9C"/>
    <w:rsid w:val="003970EF"/>
    <w:rsid w:val="00397144"/>
    <w:rsid w:val="003971EE"/>
    <w:rsid w:val="0039729B"/>
    <w:rsid w:val="003972DA"/>
    <w:rsid w:val="00397316"/>
    <w:rsid w:val="0039744C"/>
    <w:rsid w:val="003978A4"/>
    <w:rsid w:val="00397B07"/>
    <w:rsid w:val="00397B9C"/>
    <w:rsid w:val="00397C3B"/>
    <w:rsid w:val="00397CAD"/>
    <w:rsid w:val="00397D90"/>
    <w:rsid w:val="00397F79"/>
    <w:rsid w:val="003A014A"/>
    <w:rsid w:val="003A0222"/>
    <w:rsid w:val="003A053A"/>
    <w:rsid w:val="003A0AB7"/>
    <w:rsid w:val="003A0B7A"/>
    <w:rsid w:val="003A0BDF"/>
    <w:rsid w:val="003A0C54"/>
    <w:rsid w:val="003A0D44"/>
    <w:rsid w:val="003A0E2E"/>
    <w:rsid w:val="003A0F0F"/>
    <w:rsid w:val="003A1579"/>
    <w:rsid w:val="003A15F9"/>
    <w:rsid w:val="003A164D"/>
    <w:rsid w:val="003A19F1"/>
    <w:rsid w:val="003A1B5D"/>
    <w:rsid w:val="003A1C01"/>
    <w:rsid w:val="003A2057"/>
    <w:rsid w:val="003A20D3"/>
    <w:rsid w:val="003A21D6"/>
    <w:rsid w:val="003A2399"/>
    <w:rsid w:val="003A242C"/>
    <w:rsid w:val="003A28BB"/>
    <w:rsid w:val="003A28BC"/>
    <w:rsid w:val="003A2CF9"/>
    <w:rsid w:val="003A2E6F"/>
    <w:rsid w:val="003A3033"/>
    <w:rsid w:val="003A332F"/>
    <w:rsid w:val="003A35AA"/>
    <w:rsid w:val="003A35AE"/>
    <w:rsid w:val="003A379D"/>
    <w:rsid w:val="003A3A54"/>
    <w:rsid w:val="003A3AFE"/>
    <w:rsid w:val="003A3C8B"/>
    <w:rsid w:val="003A3CA5"/>
    <w:rsid w:val="003A4360"/>
    <w:rsid w:val="003A489C"/>
    <w:rsid w:val="003A4971"/>
    <w:rsid w:val="003A4AC2"/>
    <w:rsid w:val="003A51B4"/>
    <w:rsid w:val="003A5316"/>
    <w:rsid w:val="003A5540"/>
    <w:rsid w:val="003A578E"/>
    <w:rsid w:val="003A57E7"/>
    <w:rsid w:val="003A58B2"/>
    <w:rsid w:val="003A58B4"/>
    <w:rsid w:val="003A58DF"/>
    <w:rsid w:val="003A59D0"/>
    <w:rsid w:val="003A5A6F"/>
    <w:rsid w:val="003A5B10"/>
    <w:rsid w:val="003A5BA9"/>
    <w:rsid w:val="003A5BC9"/>
    <w:rsid w:val="003A5F2B"/>
    <w:rsid w:val="003A6141"/>
    <w:rsid w:val="003A6275"/>
    <w:rsid w:val="003A62DD"/>
    <w:rsid w:val="003A638D"/>
    <w:rsid w:val="003A64B2"/>
    <w:rsid w:val="003A6524"/>
    <w:rsid w:val="003A65F2"/>
    <w:rsid w:val="003A68C8"/>
    <w:rsid w:val="003A6AD5"/>
    <w:rsid w:val="003A6E1A"/>
    <w:rsid w:val="003A6E23"/>
    <w:rsid w:val="003A6FBD"/>
    <w:rsid w:val="003A7098"/>
    <w:rsid w:val="003A729C"/>
    <w:rsid w:val="003A7392"/>
    <w:rsid w:val="003A798C"/>
    <w:rsid w:val="003A7BEF"/>
    <w:rsid w:val="003A7BF0"/>
    <w:rsid w:val="003A7F90"/>
    <w:rsid w:val="003A7FC6"/>
    <w:rsid w:val="003B01CD"/>
    <w:rsid w:val="003B0799"/>
    <w:rsid w:val="003B0C74"/>
    <w:rsid w:val="003B1113"/>
    <w:rsid w:val="003B1339"/>
    <w:rsid w:val="003B134B"/>
    <w:rsid w:val="003B1925"/>
    <w:rsid w:val="003B1B8E"/>
    <w:rsid w:val="003B1CFE"/>
    <w:rsid w:val="003B1D2D"/>
    <w:rsid w:val="003B1DFF"/>
    <w:rsid w:val="003B1FCB"/>
    <w:rsid w:val="003B20E7"/>
    <w:rsid w:val="003B214C"/>
    <w:rsid w:val="003B2412"/>
    <w:rsid w:val="003B2ACE"/>
    <w:rsid w:val="003B2B3B"/>
    <w:rsid w:val="003B325E"/>
    <w:rsid w:val="003B3395"/>
    <w:rsid w:val="003B3B3B"/>
    <w:rsid w:val="003B3BF7"/>
    <w:rsid w:val="003B3CAF"/>
    <w:rsid w:val="003B3E0B"/>
    <w:rsid w:val="003B4013"/>
    <w:rsid w:val="003B44B2"/>
    <w:rsid w:val="003B456E"/>
    <w:rsid w:val="003B4A92"/>
    <w:rsid w:val="003B4A96"/>
    <w:rsid w:val="003B4BC4"/>
    <w:rsid w:val="003B4E0E"/>
    <w:rsid w:val="003B4E49"/>
    <w:rsid w:val="003B4FCA"/>
    <w:rsid w:val="003B4FD9"/>
    <w:rsid w:val="003B505A"/>
    <w:rsid w:val="003B5126"/>
    <w:rsid w:val="003B52A8"/>
    <w:rsid w:val="003B5693"/>
    <w:rsid w:val="003B5809"/>
    <w:rsid w:val="003B5B79"/>
    <w:rsid w:val="003B5C08"/>
    <w:rsid w:val="003B5E5E"/>
    <w:rsid w:val="003B60DA"/>
    <w:rsid w:val="003B69E0"/>
    <w:rsid w:val="003B6AB1"/>
    <w:rsid w:val="003B702B"/>
    <w:rsid w:val="003B71E1"/>
    <w:rsid w:val="003B72BA"/>
    <w:rsid w:val="003B7387"/>
    <w:rsid w:val="003B7426"/>
    <w:rsid w:val="003B7AB1"/>
    <w:rsid w:val="003B7C86"/>
    <w:rsid w:val="003B7D62"/>
    <w:rsid w:val="003B7DE7"/>
    <w:rsid w:val="003B7EE9"/>
    <w:rsid w:val="003B7F45"/>
    <w:rsid w:val="003C0007"/>
    <w:rsid w:val="003C0389"/>
    <w:rsid w:val="003C03C5"/>
    <w:rsid w:val="003C059D"/>
    <w:rsid w:val="003C0775"/>
    <w:rsid w:val="003C09BD"/>
    <w:rsid w:val="003C109C"/>
    <w:rsid w:val="003C11BB"/>
    <w:rsid w:val="003C13C2"/>
    <w:rsid w:val="003C1562"/>
    <w:rsid w:val="003C1779"/>
    <w:rsid w:val="003C1AD1"/>
    <w:rsid w:val="003C1CC4"/>
    <w:rsid w:val="003C1D87"/>
    <w:rsid w:val="003C224D"/>
    <w:rsid w:val="003C2677"/>
    <w:rsid w:val="003C27D8"/>
    <w:rsid w:val="003C2906"/>
    <w:rsid w:val="003C2A72"/>
    <w:rsid w:val="003C2BA0"/>
    <w:rsid w:val="003C2CAB"/>
    <w:rsid w:val="003C2F03"/>
    <w:rsid w:val="003C32C6"/>
    <w:rsid w:val="003C39A4"/>
    <w:rsid w:val="003C3B73"/>
    <w:rsid w:val="003C3D0F"/>
    <w:rsid w:val="003C3E3E"/>
    <w:rsid w:val="003C3EE2"/>
    <w:rsid w:val="003C3FBC"/>
    <w:rsid w:val="003C3FCD"/>
    <w:rsid w:val="003C3FF5"/>
    <w:rsid w:val="003C4164"/>
    <w:rsid w:val="003C4472"/>
    <w:rsid w:val="003C4885"/>
    <w:rsid w:val="003C4947"/>
    <w:rsid w:val="003C49CD"/>
    <w:rsid w:val="003C4C27"/>
    <w:rsid w:val="003C4E21"/>
    <w:rsid w:val="003C4F58"/>
    <w:rsid w:val="003C5094"/>
    <w:rsid w:val="003C5350"/>
    <w:rsid w:val="003C54BC"/>
    <w:rsid w:val="003C554E"/>
    <w:rsid w:val="003C5C4D"/>
    <w:rsid w:val="003C5F3C"/>
    <w:rsid w:val="003C6119"/>
    <w:rsid w:val="003C653D"/>
    <w:rsid w:val="003C657C"/>
    <w:rsid w:val="003C687A"/>
    <w:rsid w:val="003C6B80"/>
    <w:rsid w:val="003C6CC0"/>
    <w:rsid w:val="003C6D7F"/>
    <w:rsid w:val="003C73C6"/>
    <w:rsid w:val="003C7437"/>
    <w:rsid w:val="003C75A3"/>
    <w:rsid w:val="003C760C"/>
    <w:rsid w:val="003C77F4"/>
    <w:rsid w:val="003C7A96"/>
    <w:rsid w:val="003C7C73"/>
    <w:rsid w:val="003C7D71"/>
    <w:rsid w:val="003C7E9F"/>
    <w:rsid w:val="003C7F5E"/>
    <w:rsid w:val="003D0004"/>
    <w:rsid w:val="003D0885"/>
    <w:rsid w:val="003D08FE"/>
    <w:rsid w:val="003D0C84"/>
    <w:rsid w:val="003D10C3"/>
    <w:rsid w:val="003D11C6"/>
    <w:rsid w:val="003D12BA"/>
    <w:rsid w:val="003D1304"/>
    <w:rsid w:val="003D130C"/>
    <w:rsid w:val="003D1573"/>
    <w:rsid w:val="003D17B5"/>
    <w:rsid w:val="003D2265"/>
    <w:rsid w:val="003D26CF"/>
    <w:rsid w:val="003D273B"/>
    <w:rsid w:val="003D2862"/>
    <w:rsid w:val="003D2A5E"/>
    <w:rsid w:val="003D2C31"/>
    <w:rsid w:val="003D2EE3"/>
    <w:rsid w:val="003D3051"/>
    <w:rsid w:val="003D31BB"/>
    <w:rsid w:val="003D3939"/>
    <w:rsid w:val="003D3E01"/>
    <w:rsid w:val="003D3E9E"/>
    <w:rsid w:val="003D3F3F"/>
    <w:rsid w:val="003D43FB"/>
    <w:rsid w:val="003D4483"/>
    <w:rsid w:val="003D44DD"/>
    <w:rsid w:val="003D4839"/>
    <w:rsid w:val="003D4B69"/>
    <w:rsid w:val="003D4BF6"/>
    <w:rsid w:val="003D4C98"/>
    <w:rsid w:val="003D4CB7"/>
    <w:rsid w:val="003D50B7"/>
    <w:rsid w:val="003D50B8"/>
    <w:rsid w:val="003D52D9"/>
    <w:rsid w:val="003D5388"/>
    <w:rsid w:val="003D55D2"/>
    <w:rsid w:val="003D564C"/>
    <w:rsid w:val="003D56F0"/>
    <w:rsid w:val="003D57AA"/>
    <w:rsid w:val="003D583D"/>
    <w:rsid w:val="003D5AB1"/>
    <w:rsid w:val="003D5AB5"/>
    <w:rsid w:val="003D5C70"/>
    <w:rsid w:val="003D5D63"/>
    <w:rsid w:val="003D60CE"/>
    <w:rsid w:val="003D61C6"/>
    <w:rsid w:val="003D6305"/>
    <w:rsid w:val="003D63DD"/>
    <w:rsid w:val="003D6673"/>
    <w:rsid w:val="003D67BE"/>
    <w:rsid w:val="003D6D8C"/>
    <w:rsid w:val="003D6DA0"/>
    <w:rsid w:val="003D6F36"/>
    <w:rsid w:val="003D729C"/>
    <w:rsid w:val="003D734A"/>
    <w:rsid w:val="003D73F6"/>
    <w:rsid w:val="003D78EE"/>
    <w:rsid w:val="003D7CE9"/>
    <w:rsid w:val="003D7E4F"/>
    <w:rsid w:val="003D7E83"/>
    <w:rsid w:val="003D7F85"/>
    <w:rsid w:val="003E04AA"/>
    <w:rsid w:val="003E054E"/>
    <w:rsid w:val="003E068E"/>
    <w:rsid w:val="003E08E3"/>
    <w:rsid w:val="003E0C2B"/>
    <w:rsid w:val="003E0C70"/>
    <w:rsid w:val="003E0CF4"/>
    <w:rsid w:val="003E0F71"/>
    <w:rsid w:val="003E108F"/>
    <w:rsid w:val="003E10A9"/>
    <w:rsid w:val="003E1162"/>
    <w:rsid w:val="003E1219"/>
    <w:rsid w:val="003E1408"/>
    <w:rsid w:val="003E1853"/>
    <w:rsid w:val="003E1A6F"/>
    <w:rsid w:val="003E1A99"/>
    <w:rsid w:val="003E1B01"/>
    <w:rsid w:val="003E1B6A"/>
    <w:rsid w:val="003E1C2A"/>
    <w:rsid w:val="003E1F2B"/>
    <w:rsid w:val="003E20D4"/>
    <w:rsid w:val="003E20E3"/>
    <w:rsid w:val="003E238C"/>
    <w:rsid w:val="003E27B8"/>
    <w:rsid w:val="003E27D0"/>
    <w:rsid w:val="003E2C15"/>
    <w:rsid w:val="003E2CAD"/>
    <w:rsid w:val="003E2F02"/>
    <w:rsid w:val="003E2F6F"/>
    <w:rsid w:val="003E317A"/>
    <w:rsid w:val="003E3546"/>
    <w:rsid w:val="003E3603"/>
    <w:rsid w:val="003E3788"/>
    <w:rsid w:val="003E39E9"/>
    <w:rsid w:val="003E3BB5"/>
    <w:rsid w:val="003E3D82"/>
    <w:rsid w:val="003E3FA9"/>
    <w:rsid w:val="003E4045"/>
    <w:rsid w:val="003E4191"/>
    <w:rsid w:val="003E452D"/>
    <w:rsid w:val="003E4626"/>
    <w:rsid w:val="003E46F6"/>
    <w:rsid w:val="003E4747"/>
    <w:rsid w:val="003E479D"/>
    <w:rsid w:val="003E4CC9"/>
    <w:rsid w:val="003E4E0D"/>
    <w:rsid w:val="003E4EAF"/>
    <w:rsid w:val="003E4FC9"/>
    <w:rsid w:val="003E4FE4"/>
    <w:rsid w:val="003E51C5"/>
    <w:rsid w:val="003E51E9"/>
    <w:rsid w:val="003E52F9"/>
    <w:rsid w:val="003E5545"/>
    <w:rsid w:val="003E5B4A"/>
    <w:rsid w:val="003E5CBD"/>
    <w:rsid w:val="003E6070"/>
    <w:rsid w:val="003E616E"/>
    <w:rsid w:val="003E6334"/>
    <w:rsid w:val="003E67A6"/>
    <w:rsid w:val="003E687C"/>
    <w:rsid w:val="003E6951"/>
    <w:rsid w:val="003E6BDA"/>
    <w:rsid w:val="003E71FA"/>
    <w:rsid w:val="003E731C"/>
    <w:rsid w:val="003E7484"/>
    <w:rsid w:val="003E7488"/>
    <w:rsid w:val="003E74F5"/>
    <w:rsid w:val="003E7A38"/>
    <w:rsid w:val="003E7B5F"/>
    <w:rsid w:val="003E7BBC"/>
    <w:rsid w:val="003E7C69"/>
    <w:rsid w:val="003E7CD2"/>
    <w:rsid w:val="003E7EA6"/>
    <w:rsid w:val="003E7F88"/>
    <w:rsid w:val="003F00E1"/>
    <w:rsid w:val="003F017E"/>
    <w:rsid w:val="003F0C75"/>
    <w:rsid w:val="003F0CB0"/>
    <w:rsid w:val="003F0F58"/>
    <w:rsid w:val="003F15D0"/>
    <w:rsid w:val="003F15DE"/>
    <w:rsid w:val="003F18DB"/>
    <w:rsid w:val="003F19AE"/>
    <w:rsid w:val="003F1D24"/>
    <w:rsid w:val="003F1D5F"/>
    <w:rsid w:val="003F1FB8"/>
    <w:rsid w:val="003F21FC"/>
    <w:rsid w:val="003F239E"/>
    <w:rsid w:val="003F27F4"/>
    <w:rsid w:val="003F2837"/>
    <w:rsid w:val="003F29C1"/>
    <w:rsid w:val="003F29D0"/>
    <w:rsid w:val="003F2CD9"/>
    <w:rsid w:val="003F2E21"/>
    <w:rsid w:val="003F3862"/>
    <w:rsid w:val="003F38BB"/>
    <w:rsid w:val="003F39E3"/>
    <w:rsid w:val="003F3C27"/>
    <w:rsid w:val="003F4730"/>
    <w:rsid w:val="003F4823"/>
    <w:rsid w:val="003F482D"/>
    <w:rsid w:val="003F486B"/>
    <w:rsid w:val="003F49E7"/>
    <w:rsid w:val="003F4B81"/>
    <w:rsid w:val="003F4DF0"/>
    <w:rsid w:val="003F521B"/>
    <w:rsid w:val="003F5924"/>
    <w:rsid w:val="003F5927"/>
    <w:rsid w:val="003F59FE"/>
    <w:rsid w:val="003F5BAB"/>
    <w:rsid w:val="003F5C00"/>
    <w:rsid w:val="003F5E61"/>
    <w:rsid w:val="003F5FF0"/>
    <w:rsid w:val="003F6453"/>
    <w:rsid w:val="003F6756"/>
    <w:rsid w:val="003F6B15"/>
    <w:rsid w:val="003F6B20"/>
    <w:rsid w:val="003F6B67"/>
    <w:rsid w:val="003F6D13"/>
    <w:rsid w:val="003F6D7D"/>
    <w:rsid w:val="003F6E4B"/>
    <w:rsid w:val="003F7410"/>
    <w:rsid w:val="003F7498"/>
    <w:rsid w:val="003F76EA"/>
    <w:rsid w:val="003F798B"/>
    <w:rsid w:val="003F7A0E"/>
    <w:rsid w:val="003F7A97"/>
    <w:rsid w:val="003F7CE2"/>
    <w:rsid w:val="003F7D54"/>
    <w:rsid w:val="003F7D67"/>
    <w:rsid w:val="00400037"/>
    <w:rsid w:val="00400333"/>
    <w:rsid w:val="00400454"/>
    <w:rsid w:val="004004C4"/>
    <w:rsid w:val="00400615"/>
    <w:rsid w:val="00400A16"/>
    <w:rsid w:val="00400EAD"/>
    <w:rsid w:val="00400EE3"/>
    <w:rsid w:val="0040171A"/>
    <w:rsid w:val="00401912"/>
    <w:rsid w:val="00402223"/>
    <w:rsid w:val="0040245F"/>
    <w:rsid w:val="00402484"/>
    <w:rsid w:val="00402573"/>
    <w:rsid w:val="00402A1C"/>
    <w:rsid w:val="00402CCE"/>
    <w:rsid w:val="00402D84"/>
    <w:rsid w:val="00402DFE"/>
    <w:rsid w:val="00402FF7"/>
    <w:rsid w:val="004031AC"/>
    <w:rsid w:val="00403424"/>
    <w:rsid w:val="00403686"/>
    <w:rsid w:val="004037B4"/>
    <w:rsid w:val="004037B5"/>
    <w:rsid w:val="004039AB"/>
    <w:rsid w:val="00403A37"/>
    <w:rsid w:val="00403D8B"/>
    <w:rsid w:val="00403E34"/>
    <w:rsid w:val="00403EBB"/>
    <w:rsid w:val="00403EED"/>
    <w:rsid w:val="004041A9"/>
    <w:rsid w:val="004043E8"/>
    <w:rsid w:val="00404529"/>
    <w:rsid w:val="00404776"/>
    <w:rsid w:val="00404826"/>
    <w:rsid w:val="00404FF7"/>
    <w:rsid w:val="004053DA"/>
    <w:rsid w:val="0040551C"/>
    <w:rsid w:val="00405A68"/>
    <w:rsid w:val="00405DF2"/>
    <w:rsid w:val="00405EBA"/>
    <w:rsid w:val="004060DD"/>
    <w:rsid w:val="00406222"/>
    <w:rsid w:val="0040629D"/>
    <w:rsid w:val="004064FC"/>
    <w:rsid w:val="00406557"/>
    <w:rsid w:val="004066BD"/>
    <w:rsid w:val="00406825"/>
    <w:rsid w:val="00406A70"/>
    <w:rsid w:val="00406BC9"/>
    <w:rsid w:val="00406F38"/>
    <w:rsid w:val="00406F41"/>
    <w:rsid w:val="00406FCC"/>
    <w:rsid w:val="0040706C"/>
    <w:rsid w:val="00407701"/>
    <w:rsid w:val="00407881"/>
    <w:rsid w:val="00407DE5"/>
    <w:rsid w:val="00407F57"/>
    <w:rsid w:val="004100AF"/>
    <w:rsid w:val="0041052F"/>
    <w:rsid w:val="004106CD"/>
    <w:rsid w:val="00410933"/>
    <w:rsid w:val="0041097C"/>
    <w:rsid w:val="00410AD6"/>
    <w:rsid w:val="00410DA2"/>
    <w:rsid w:val="00410DC9"/>
    <w:rsid w:val="00411A4A"/>
    <w:rsid w:val="00411F80"/>
    <w:rsid w:val="0041201C"/>
    <w:rsid w:val="0041243E"/>
    <w:rsid w:val="0041277E"/>
    <w:rsid w:val="004128D3"/>
    <w:rsid w:val="00412B19"/>
    <w:rsid w:val="00412D99"/>
    <w:rsid w:val="00412F6A"/>
    <w:rsid w:val="00412FB3"/>
    <w:rsid w:val="004131A4"/>
    <w:rsid w:val="00413AA3"/>
    <w:rsid w:val="004140BA"/>
    <w:rsid w:val="004148A6"/>
    <w:rsid w:val="004148EF"/>
    <w:rsid w:val="0041491F"/>
    <w:rsid w:val="00414FA0"/>
    <w:rsid w:val="0041518C"/>
    <w:rsid w:val="00415244"/>
    <w:rsid w:val="00415377"/>
    <w:rsid w:val="00415409"/>
    <w:rsid w:val="00415512"/>
    <w:rsid w:val="0041554F"/>
    <w:rsid w:val="004157D4"/>
    <w:rsid w:val="00415851"/>
    <w:rsid w:val="00415A48"/>
    <w:rsid w:val="00415C6F"/>
    <w:rsid w:val="00415D8B"/>
    <w:rsid w:val="00415DEC"/>
    <w:rsid w:val="004163B1"/>
    <w:rsid w:val="00416805"/>
    <w:rsid w:val="00416A8E"/>
    <w:rsid w:val="00416C55"/>
    <w:rsid w:val="00416D7C"/>
    <w:rsid w:val="00416F4C"/>
    <w:rsid w:val="00416F69"/>
    <w:rsid w:val="00416FBA"/>
    <w:rsid w:val="0041753D"/>
    <w:rsid w:val="00417730"/>
    <w:rsid w:val="00417802"/>
    <w:rsid w:val="00417845"/>
    <w:rsid w:val="00420174"/>
    <w:rsid w:val="004202B8"/>
    <w:rsid w:val="00420355"/>
    <w:rsid w:val="00420525"/>
    <w:rsid w:val="0042068C"/>
    <w:rsid w:val="004208D7"/>
    <w:rsid w:val="00420D1A"/>
    <w:rsid w:val="00420F5A"/>
    <w:rsid w:val="004213C1"/>
    <w:rsid w:val="00421470"/>
    <w:rsid w:val="00421A66"/>
    <w:rsid w:val="00421C0E"/>
    <w:rsid w:val="00421CBB"/>
    <w:rsid w:val="00421FBA"/>
    <w:rsid w:val="00422251"/>
    <w:rsid w:val="00422394"/>
    <w:rsid w:val="00422805"/>
    <w:rsid w:val="00422A1D"/>
    <w:rsid w:val="00422DB3"/>
    <w:rsid w:val="00422DED"/>
    <w:rsid w:val="00422E7F"/>
    <w:rsid w:val="00422EB9"/>
    <w:rsid w:val="00422EDE"/>
    <w:rsid w:val="00423084"/>
    <w:rsid w:val="0042331D"/>
    <w:rsid w:val="0042335C"/>
    <w:rsid w:val="00423B5F"/>
    <w:rsid w:val="00423F4B"/>
    <w:rsid w:val="00424412"/>
    <w:rsid w:val="00424427"/>
    <w:rsid w:val="0042449D"/>
    <w:rsid w:val="004245B7"/>
    <w:rsid w:val="00424691"/>
    <w:rsid w:val="004246BD"/>
    <w:rsid w:val="00424766"/>
    <w:rsid w:val="00424D4C"/>
    <w:rsid w:val="00424EAC"/>
    <w:rsid w:val="0042505E"/>
    <w:rsid w:val="00425271"/>
    <w:rsid w:val="004255D2"/>
    <w:rsid w:val="00425944"/>
    <w:rsid w:val="00425D30"/>
    <w:rsid w:val="00426044"/>
    <w:rsid w:val="00426086"/>
    <w:rsid w:val="0042615A"/>
    <w:rsid w:val="00426272"/>
    <w:rsid w:val="004262DE"/>
    <w:rsid w:val="00426308"/>
    <w:rsid w:val="004263D2"/>
    <w:rsid w:val="004266E1"/>
    <w:rsid w:val="004269D5"/>
    <w:rsid w:val="00426A07"/>
    <w:rsid w:val="00426B04"/>
    <w:rsid w:val="00426E04"/>
    <w:rsid w:val="00426FE6"/>
    <w:rsid w:val="0042713E"/>
    <w:rsid w:val="004272A9"/>
    <w:rsid w:val="0042771E"/>
    <w:rsid w:val="004277B0"/>
    <w:rsid w:val="00427CCE"/>
    <w:rsid w:val="00427DC2"/>
    <w:rsid w:val="00427DD6"/>
    <w:rsid w:val="00430645"/>
    <w:rsid w:val="004306D7"/>
    <w:rsid w:val="00430B9E"/>
    <w:rsid w:val="00430C8E"/>
    <w:rsid w:val="00430FD4"/>
    <w:rsid w:val="00430FD6"/>
    <w:rsid w:val="00431072"/>
    <w:rsid w:val="00431168"/>
    <w:rsid w:val="004311E8"/>
    <w:rsid w:val="00431307"/>
    <w:rsid w:val="004315C2"/>
    <w:rsid w:val="004315F3"/>
    <w:rsid w:val="00431686"/>
    <w:rsid w:val="004316FB"/>
    <w:rsid w:val="0043177E"/>
    <w:rsid w:val="0043184D"/>
    <w:rsid w:val="00431AEB"/>
    <w:rsid w:val="00431BC8"/>
    <w:rsid w:val="00431D07"/>
    <w:rsid w:val="00431D9D"/>
    <w:rsid w:val="00432246"/>
    <w:rsid w:val="00432276"/>
    <w:rsid w:val="00432767"/>
    <w:rsid w:val="00432799"/>
    <w:rsid w:val="0043292A"/>
    <w:rsid w:val="0043298C"/>
    <w:rsid w:val="00432A0E"/>
    <w:rsid w:val="004336FF"/>
    <w:rsid w:val="0043378E"/>
    <w:rsid w:val="0043394E"/>
    <w:rsid w:val="0043399B"/>
    <w:rsid w:val="00433B1A"/>
    <w:rsid w:val="00433B26"/>
    <w:rsid w:val="00433E54"/>
    <w:rsid w:val="00433F37"/>
    <w:rsid w:val="00433F74"/>
    <w:rsid w:val="00434292"/>
    <w:rsid w:val="00434446"/>
    <w:rsid w:val="004344DD"/>
    <w:rsid w:val="004344ED"/>
    <w:rsid w:val="0043476D"/>
    <w:rsid w:val="004347E4"/>
    <w:rsid w:val="00434BDA"/>
    <w:rsid w:val="00434D3E"/>
    <w:rsid w:val="00434FA1"/>
    <w:rsid w:val="0043515B"/>
    <w:rsid w:val="00435571"/>
    <w:rsid w:val="004355D6"/>
    <w:rsid w:val="00435EA1"/>
    <w:rsid w:val="00436172"/>
    <w:rsid w:val="00436494"/>
    <w:rsid w:val="0043652D"/>
    <w:rsid w:val="00436554"/>
    <w:rsid w:val="0043688F"/>
    <w:rsid w:val="004370FD"/>
    <w:rsid w:val="00437277"/>
    <w:rsid w:val="0043781F"/>
    <w:rsid w:val="00437825"/>
    <w:rsid w:val="0043793F"/>
    <w:rsid w:val="00437A01"/>
    <w:rsid w:val="0044010D"/>
    <w:rsid w:val="004401AD"/>
    <w:rsid w:val="004407FF"/>
    <w:rsid w:val="00440A24"/>
    <w:rsid w:val="00440A52"/>
    <w:rsid w:val="00440A98"/>
    <w:rsid w:val="00440B7F"/>
    <w:rsid w:val="00440E7D"/>
    <w:rsid w:val="00440EC0"/>
    <w:rsid w:val="00440EFB"/>
    <w:rsid w:val="00441135"/>
    <w:rsid w:val="00441291"/>
    <w:rsid w:val="0044140B"/>
    <w:rsid w:val="00441857"/>
    <w:rsid w:val="00441F24"/>
    <w:rsid w:val="00442031"/>
    <w:rsid w:val="004421E0"/>
    <w:rsid w:val="0044259D"/>
    <w:rsid w:val="00442621"/>
    <w:rsid w:val="0044272E"/>
    <w:rsid w:val="004429C8"/>
    <w:rsid w:val="00442AFB"/>
    <w:rsid w:val="00442C85"/>
    <w:rsid w:val="00442C90"/>
    <w:rsid w:val="00442D9F"/>
    <w:rsid w:val="00443868"/>
    <w:rsid w:val="00443896"/>
    <w:rsid w:val="00443B7F"/>
    <w:rsid w:val="00443B99"/>
    <w:rsid w:val="00443D46"/>
    <w:rsid w:val="00443DAB"/>
    <w:rsid w:val="00443ED1"/>
    <w:rsid w:val="0044404A"/>
    <w:rsid w:val="004442E7"/>
    <w:rsid w:val="004443C9"/>
    <w:rsid w:val="0044455C"/>
    <w:rsid w:val="00444911"/>
    <w:rsid w:val="00444AC7"/>
    <w:rsid w:val="00444D0E"/>
    <w:rsid w:val="00444E66"/>
    <w:rsid w:val="00444FB5"/>
    <w:rsid w:val="004451D8"/>
    <w:rsid w:val="0044521F"/>
    <w:rsid w:val="00445417"/>
    <w:rsid w:val="00445754"/>
    <w:rsid w:val="004457AC"/>
    <w:rsid w:val="00445945"/>
    <w:rsid w:val="00445AB2"/>
    <w:rsid w:val="00446069"/>
    <w:rsid w:val="00446580"/>
    <w:rsid w:val="00446980"/>
    <w:rsid w:val="00446AA0"/>
    <w:rsid w:val="00446C26"/>
    <w:rsid w:val="00446D73"/>
    <w:rsid w:val="00446E0F"/>
    <w:rsid w:val="00446E5B"/>
    <w:rsid w:val="00447248"/>
    <w:rsid w:val="00447404"/>
    <w:rsid w:val="00447BA1"/>
    <w:rsid w:val="00447BBF"/>
    <w:rsid w:val="00447BFF"/>
    <w:rsid w:val="00447C17"/>
    <w:rsid w:val="00447CD3"/>
    <w:rsid w:val="00447D1D"/>
    <w:rsid w:val="00447D31"/>
    <w:rsid w:val="00447E52"/>
    <w:rsid w:val="00447E77"/>
    <w:rsid w:val="00450175"/>
    <w:rsid w:val="00450269"/>
    <w:rsid w:val="004502C1"/>
    <w:rsid w:val="00450DF9"/>
    <w:rsid w:val="00451032"/>
    <w:rsid w:val="00451242"/>
    <w:rsid w:val="0045140E"/>
    <w:rsid w:val="004514E0"/>
    <w:rsid w:val="00452094"/>
    <w:rsid w:val="004521AF"/>
    <w:rsid w:val="0045253A"/>
    <w:rsid w:val="00452686"/>
    <w:rsid w:val="00452A11"/>
    <w:rsid w:val="00452AE2"/>
    <w:rsid w:val="00452DCB"/>
    <w:rsid w:val="004530FC"/>
    <w:rsid w:val="004532AB"/>
    <w:rsid w:val="00453305"/>
    <w:rsid w:val="00453B5C"/>
    <w:rsid w:val="00453B6A"/>
    <w:rsid w:val="00453D67"/>
    <w:rsid w:val="00453E3C"/>
    <w:rsid w:val="0045408E"/>
    <w:rsid w:val="00454108"/>
    <w:rsid w:val="004542D2"/>
    <w:rsid w:val="004543D9"/>
    <w:rsid w:val="0045446E"/>
    <w:rsid w:val="00454567"/>
    <w:rsid w:val="00454803"/>
    <w:rsid w:val="004550BF"/>
    <w:rsid w:val="004551DB"/>
    <w:rsid w:val="0045524E"/>
    <w:rsid w:val="004553AD"/>
    <w:rsid w:val="0045562B"/>
    <w:rsid w:val="004556E4"/>
    <w:rsid w:val="004557C0"/>
    <w:rsid w:val="00455807"/>
    <w:rsid w:val="00455A14"/>
    <w:rsid w:val="00455BA0"/>
    <w:rsid w:val="00455C28"/>
    <w:rsid w:val="00455CC5"/>
    <w:rsid w:val="00455CE1"/>
    <w:rsid w:val="00455D83"/>
    <w:rsid w:val="00455FF3"/>
    <w:rsid w:val="0045605C"/>
    <w:rsid w:val="0045628F"/>
    <w:rsid w:val="004563E0"/>
    <w:rsid w:val="00456455"/>
    <w:rsid w:val="00456CED"/>
    <w:rsid w:val="00456CF1"/>
    <w:rsid w:val="00457493"/>
    <w:rsid w:val="0045754A"/>
    <w:rsid w:val="0045757B"/>
    <w:rsid w:val="004576D6"/>
    <w:rsid w:val="004577E4"/>
    <w:rsid w:val="00460475"/>
    <w:rsid w:val="004606EA"/>
    <w:rsid w:val="0046087C"/>
    <w:rsid w:val="0046087D"/>
    <w:rsid w:val="004608E3"/>
    <w:rsid w:val="00460B35"/>
    <w:rsid w:val="00460B52"/>
    <w:rsid w:val="00460F5B"/>
    <w:rsid w:val="004612BF"/>
    <w:rsid w:val="0046135F"/>
    <w:rsid w:val="004617B0"/>
    <w:rsid w:val="004618A4"/>
    <w:rsid w:val="0046190C"/>
    <w:rsid w:val="00461AF3"/>
    <w:rsid w:val="00461B0B"/>
    <w:rsid w:val="00461D7C"/>
    <w:rsid w:val="00461D98"/>
    <w:rsid w:val="0046218B"/>
    <w:rsid w:val="004624F9"/>
    <w:rsid w:val="004626B3"/>
    <w:rsid w:val="00462983"/>
    <w:rsid w:val="00462A04"/>
    <w:rsid w:val="00462A62"/>
    <w:rsid w:val="004630E2"/>
    <w:rsid w:val="004631B6"/>
    <w:rsid w:val="004636D1"/>
    <w:rsid w:val="00463853"/>
    <w:rsid w:val="004638C4"/>
    <w:rsid w:val="0046390F"/>
    <w:rsid w:val="0046435B"/>
    <w:rsid w:val="00464782"/>
    <w:rsid w:val="0046497E"/>
    <w:rsid w:val="00464985"/>
    <w:rsid w:val="004649A8"/>
    <w:rsid w:val="00464BA7"/>
    <w:rsid w:val="00464BF1"/>
    <w:rsid w:val="0046515B"/>
    <w:rsid w:val="00465267"/>
    <w:rsid w:val="0046532D"/>
    <w:rsid w:val="00465794"/>
    <w:rsid w:val="004657D7"/>
    <w:rsid w:val="00465947"/>
    <w:rsid w:val="0046604F"/>
    <w:rsid w:val="00466111"/>
    <w:rsid w:val="004661AE"/>
    <w:rsid w:val="004661B7"/>
    <w:rsid w:val="00466211"/>
    <w:rsid w:val="00466278"/>
    <w:rsid w:val="004664BA"/>
    <w:rsid w:val="0046659F"/>
    <w:rsid w:val="00466662"/>
    <w:rsid w:val="0046675B"/>
    <w:rsid w:val="004669B4"/>
    <w:rsid w:val="00466B04"/>
    <w:rsid w:val="00466BF8"/>
    <w:rsid w:val="00466CB1"/>
    <w:rsid w:val="004675FE"/>
    <w:rsid w:val="0046791B"/>
    <w:rsid w:val="00467D67"/>
    <w:rsid w:val="00467EA2"/>
    <w:rsid w:val="00470163"/>
    <w:rsid w:val="00470351"/>
    <w:rsid w:val="0047037C"/>
    <w:rsid w:val="00470492"/>
    <w:rsid w:val="00470531"/>
    <w:rsid w:val="004705DA"/>
    <w:rsid w:val="0047085F"/>
    <w:rsid w:val="00470A24"/>
    <w:rsid w:val="00470A91"/>
    <w:rsid w:val="00471000"/>
    <w:rsid w:val="004710AD"/>
    <w:rsid w:val="004710C7"/>
    <w:rsid w:val="00471292"/>
    <w:rsid w:val="004712AD"/>
    <w:rsid w:val="004717B9"/>
    <w:rsid w:val="004717EB"/>
    <w:rsid w:val="00471933"/>
    <w:rsid w:val="00471BEA"/>
    <w:rsid w:val="00471F51"/>
    <w:rsid w:val="00471F8A"/>
    <w:rsid w:val="00472094"/>
    <w:rsid w:val="00472541"/>
    <w:rsid w:val="00472573"/>
    <w:rsid w:val="00472706"/>
    <w:rsid w:val="00472811"/>
    <w:rsid w:val="0047288E"/>
    <w:rsid w:val="00472A78"/>
    <w:rsid w:val="00472B79"/>
    <w:rsid w:val="00472CF7"/>
    <w:rsid w:val="00472E73"/>
    <w:rsid w:val="00473311"/>
    <w:rsid w:val="00473486"/>
    <w:rsid w:val="00473B6E"/>
    <w:rsid w:val="00473C29"/>
    <w:rsid w:val="00473C77"/>
    <w:rsid w:val="004741FD"/>
    <w:rsid w:val="0047421C"/>
    <w:rsid w:val="0047465F"/>
    <w:rsid w:val="004746FA"/>
    <w:rsid w:val="00474824"/>
    <w:rsid w:val="00474D0C"/>
    <w:rsid w:val="00475177"/>
    <w:rsid w:val="004754B3"/>
    <w:rsid w:val="004757ED"/>
    <w:rsid w:val="00475E84"/>
    <w:rsid w:val="00475EE9"/>
    <w:rsid w:val="00475FD0"/>
    <w:rsid w:val="00476021"/>
    <w:rsid w:val="00476197"/>
    <w:rsid w:val="0047646D"/>
    <w:rsid w:val="00476B81"/>
    <w:rsid w:val="00476BD5"/>
    <w:rsid w:val="00476E3E"/>
    <w:rsid w:val="004772AA"/>
    <w:rsid w:val="00477343"/>
    <w:rsid w:val="004773D9"/>
    <w:rsid w:val="00477802"/>
    <w:rsid w:val="0047793C"/>
    <w:rsid w:val="004779C8"/>
    <w:rsid w:val="00477B70"/>
    <w:rsid w:val="00477F5E"/>
    <w:rsid w:val="004801EC"/>
    <w:rsid w:val="00480A9D"/>
    <w:rsid w:val="00480BF7"/>
    <w:rsid w:val="00480FAF"/>
    <w:rsid w:val="004811D2"/>
    <w:rsid w:val="00481210"/>
    <w:rsid w:val="004814D9"/>
    <w:rsid w:val="004817A5"/>
    <w:rsid w:val="004818C0"/>
    <w:rsid w:val="00481A54"/>
    <w:rsid w:val="00481EC2"/>
    <w:rsid w:val="00482019"/>
    <w:rsid w:val="00482C4A"/>
    <w:rsid w:val="00482ED6"/>
    <w:rsid w:val="00482F93"/>
    <w:rsid w:val="0048306D"/>
    <w:rsid w:val="00483118"/>
    <w:rsid w:val="0048321D"/>
    <w:rsid w:val="004834C8"/>
    <w:rsid w:val="00483645"/>
    <w:rsid w:val="00483842"/>
    <w:rsid w:val="00483B13"/>
    <w:rsid w:val="00483BBF"/>
    <w:rsid w:val="00483D97"/>
    <w:rsid w:val="00483FB7"/>
    <w:rsid w:val="00484118"/>
    <w:rsid w:val="00484160"/>
    <w:rsid w:val="00484400"/>
    <w:rsid w:val="00484584"/>
    <w:rsid w:val="0048462E"/>
    <w:rsid w:val="00484A01"/>
    <w:rsid w:val="00484B58"/>
    <w:rsid w:val="00485176"/>
    <w:rsid w:val="00485270"/>
    <w:rsid w:val="004853F0"/>
    <w:rsid w:val="004859F3"/>
    <w:rsid w:val="00485DC7"/>
    <w:rsid w:val="00485F28"/>
    <w:rsid w:val="0048635F"/>
    <w:rsid w:val="004863D5"/>
    <w:rsid w:val="004863F1"/>
    <w:rsid w:val="0048683F"/>
    <w:rsid w:val="00486967"/>
    <w:rsid w:val="00486CBD"/>
    <w:rsid w:val="00486E9D"/>
    <w:rsid w:val="00486F1B"/>
    <w:rsid w:val="0048707B"/>
    <w:rsid w:val="0048712B"/>
    <w:rsid w:val="00487372"/>
    <w:rsid w:val="00487386"/>
    <w:rsid w:val="00487B97"/>
    <w:rsid w:val="00487BB1"/>
    <w:rsid w:val="00487C0F"/>
    <w:rsid w:val="00487FB1"/>
    <w:rsid w:val="00490285"/>
    <w:rsid w:val="00490951"/>
    <w:rsid w:val="00490FC6"/>
    <w:rsid w:val="004910D7"/>
    <w:rsid w:val="004911BD"/>
    <w:rsid w:val="004915A9"/>
    <w:rsid w:val="0049173F"/>
    <w:rsid w:val="00491915"/>
    <w:rsid w:val="00491E99"/>
    <w:rsid w:val="00491EA1"/>
    <w:rsid w:val="00492496"/>
    <w:rsid w:val="00492588"/>
    <w:rsid w:val="0049285E"/>
    <w:rsid w:val="00492B0C"/>
    <w:rsid w:val="00492B71"/>
    <w:rsid w:val="004931E6"/>
    <w:rsid w:val="00493B25"/>
    <w:rsid w:val="00493C2A"/>
    <w:rsid w:val="004940D9"/>
    <w:rsid w:val="00494220"/>
    <w:rsid w:val="00494474"/>
    <w:rsid w:val="00494924"/>
    <w:rsid w:val="0049498C"/>
    <w:rsid w:val="00494A5A"/>
    <w:rsid w:val="00494F44"/>
    <w:rsid w:val="00495041"/>
    <w:rsid w:val="004953B5"/>
    <w:rsid w:val="00495482"/>
    <w:rsid w:val="004956B2"/>
    <w:rsid w:val="004957DA"/>
    <w:rsid w:val="00495A57"/>
    <w:rsid w:val="00495CE0"/>
    <w:rsid w:val="00496157"/>
    <w:rsid w:val="004965F0"/>
    <w:rsid w:val="0049664A"/>
    <w:rsid w:val="004966FB"/>
    <w:rsid w:val="00496C65"/>
    <w:rsid w:val="00496D5E"/>
    <w:rsid w:val="00496EA4"/>
    <w:rsid w:val="0049708A"/>
    <w:rsid w:val="00497178"/>
    <w:rsid w:val="0049728B"/>
    <w:rsid w:val="00497317"/>
    <w:rsid w:val="00497341"/>
    <w:rsid w:val="004973A5"/>
    <w:rsid w:val="004977A5"/>
    <w:rsid w:val="0049791A"/>
    <w:rsid w:val="00497D18"/>
    <w:rsid w:val="00497D81"/>
    <w:rsid w:val="004A0213"/>
    <w:rsid w:val="004A0446"/>
    <w:rsid w:val="004A0526"/>
    <w:rsid w:val="004A054A"/>
    <w:rsid w:val="004A05AB"/>
    <w:rsid w:val="004A06C6"/>
    <w:rsid w:val="004A08B4"/>
    <w:rsid w:val="004A094F"/>
    <w:rsid w:val="004A0E5B"/>
    <w:rsid w:val="004A0EC7"/>
    <w:rsid w:val="004A111B"/>
    <w:rsid w:val="004A1483"/>
    <w:rsid w:val="004A152C"/>
    <w:rsid w:val="004A154C"/>
    <w:rsid w:val="004A172A"/>
    <w:rsid w:val="004A173D"/>
    <w:rsid w:val="004A1941"/>
    <w:rsid w:val="004A1A89"/>
    <w:rsid w:val="004A1A97"/>
    <w:rsid w:val="004A1CDA"/>
    <w:rsid w:val="004A1EA2"/>
    <w:rsid w:val="004A2009"/>
    <w:rsid w:val="004A22C0"/>
    <w:rsid w:val="004A24F9"/>
    <w:rsid w:val="004A2678"/>
    <w:rsid w:val="004A2719"/>
    <w:rsid w:val="004A2A27"/>
    <w:rsid w:val="004A2BAF"/>
    <w:rsid w:val="004A2D18"/>
    <w:rsid w:val="004A2D3D"/>
    <w:rsid w:val="004A2F51"/>
    <w:rsid w:val="004A351A"/>
    <w:rsid w:val="004A357B"/>
    <w:rsid w:val="004A3609"/>
    <w:rsid w:val="004A3A1E"/>
    <w:rsid w:val="004A449F"/>
    <w:rsid w:val="004A44D2"/>
    <w:rsid w:val="004A465A"/>
    <w:rsid w:val="004A47BA"/>
    <w:rsid w:val="004A4AEF"/>
    <w:rsid w:val="004A4B9B"/>
    <w:rsid w:val="004A4BC0"/>
    <w:rsid w:val="004A4CA4"/>
    <w:rsid w:val="004A4FDD"/>
    <w:rsid w:val="004A4FDE"/>
    <w:rsid w:val="004A519E"/>
    <w:rsid w:val="004A56D8"/>
    <w:rsid w:val="004A5928"/>
    <w:rsid w:val="004A5C0A"/>
    <w:rsid w:val="004A6535"/>
    <w:rsid w:val="004A67B9"/>
    <w:rsid w:val="004A67D9"/>
    <w:rsid w:val="004A68C8"/>
    <w:rsid w:val="004A6B34"/>
    <w:rsid w:val="004A6B4A"/>
    <w:rsid w:val="004A6BBA"/>
    <w:rsid w:val="004A71F8"/>
    <w:rsid w:val="004A748E"/>
    <w:rsid w:val="004A757D"/>
    <w:rsid w:val="004A7BAF"/>
    <w:rsid w:val="004A7C89"/>
    <w:rsid w:val="004A7CAC"/>
    <w:rsid w:val="004A7D36"/>
    <w:rsid w:val="004B0299"/>
    <w:rsid w:val="004B0756"/>
    <w:rsid w:val="004B0894"/>
    <w:rsid w:val="004B0C59"/>
    <w:rsid w:val="004B0DDD"/>
    <w:rsid w:val="004B1034"/>
    <w:rsid w:val="004B13AA"/>
    <w:rsid w:val="004B13B5"/>
    <w:rsid w:val="004B175D"/>
    <w:rsid w:val="004B182B"/>
    <w:rsid w:val="004B1A3F"/>
    <w:rsid w:val="004B1B41"/>
    <w:rsid w:val="004B1BAD"/>
    <w:rsid w:val="004B1D5F"/>
    <w:rsid w:val="004B1D72"/>
    <w:rsid w:val="004B1FD3"/>
    <w:rsid w:val="004B214E"/>
    <w:rsid w:val="004B227D"/>
    <w:rsid w:val="004B25FA"/>
    <w:rsid w:val="004B2665"/>
    <w:rsid w:val="004B26E5"/>
    <w:rsid w:val="004B2CE9"/>
    <w:rsid w:val="004B32D1"/>
    <w:rsid w:val="004B37C4"/>
    <w:rsid w:val="004B381C"/>
    <w:rsid w:val="004B38B4"/>
    <w:rsid w:val="004B3A09"/>
    <w:rsid w:val="004B3A96"/>
    <w:rsid w:val="004B3B3A"/>
    <w:rsid w:val="004B3F39"/>
    <w:rsid w:val="004B3F6B"/>
    <w:rsid w:val="004B40BE"/>
    <w:rsid w:val="004B4289"/>
    <w:rsid w:val="004B42A0"/>
    <w:rsid w:val="004B47C5"/>
    <w:rsid w:val="004B4925"/>
    <w:rsid w:val="004B4F67"/>
    <w:rsid w:val="004B54D6"/>
    <w:rsid w:val="004B55C1"/>
    <w:rsid w:val="004B576F"/>
    <w:rsid w:val="004B5A3F"/>
    <w:rsid w:val="004B5C61"/>
    <w:rsid w:val="004B5D07"/>
    <w:rsid w:val="004B5DCA"/>
    <w:rsid w:val="004B6209"/>
    <w:rsid w:val="004B6471"/>
    <w:rsid w:val="004B65BA"/>
    <w:rsid w:val="004B67F1"/>
    <w:rsid w:val="004B6A13"/>
    <w:rsid w:val="004B6CC9"/>
    <w:rsid w:val="004B6D6F"/>
    <w:rsid w:val="004B6E36"/>
    <w:rsid w:val="004B6FDB"/>
    <w:rsid w:val="004B70F5"/>
    <w:rsid w:val="004B72A1"/>
    <w:rsid w:val="004B76BF"/>
    <w:rsid w:val="004B779A"/>
    <w:rsid w:val="004B78E6"/>
    <w:rsid w:val="004B7B8B"/>
    <w:rsid w:val="004B7D49"/>
    <w:rsid w:val="004B7DF5"/>
    <w:rsid w:val="004B7E5F"/>
    <w:rsid w:val="004B7E82"/>
    <w:rsid w:val="004C0212"/>
    <w:rsid w:val="004C04CE"/>
    <w:rsid w:val="004C064B"/>
    <w:rsid w:val="004C09A3"/>
    <w:rsid w:val="004C0A1B"/>
    <w:rsid w:val="004C11CD"/>
    <w:rsid w:val="004C1256"/>
    <w:rsid w:val="004C1426"/>
    <w:rsid w:val="004C1762"/>
    <w:rsid w:val="004C189F"/>
    <w:rsid w:val="004C191C"/>
    <w:rsid w:val="004C1AB6"/>
    <w:rsid w:val="004C1AC8"/>
    <w:rsid w:val="004C1D69"/>
    <w:rsid w:val="004C2139"/>
    <w:rsid w:val="004C21A7"/>
    <w:rsid w:val="004C256C"/>
    <w:rsid w:val="004C271B"/>
    <w:rsid w:val="004C2B07"/>
    <w:rsid w:val="004C2E24"/>
    <w:rsid w:val="004C3017"/>
    <w:rsid w:val="004C392B"/>
    <w:rsid w:val="004C3B49"/>
    <w:rsid w:val="004C3CB2"/>
    <w:rsid w:val="004C3CC8"/>
    <w:rsid w:val="004C3DC8"/>
    <w:rsid w:val="004C3F75"/>
    <w:rsid w:val="004C4610"/>
    <w:rsid w:val="004C4911"/>
    <w:rsid w:val="004C49D7"/>
    <w:rsid w:val="004C49DE"/>
    <w:rsid w:val="004C4D24"/>
    <w:rsid w:val="004C4D28"/>
    <w:rsid w:val="004C4E42"/>
    <w:rsid w:val="004C4E8F"/>
    <w:rsid w:val="004C5119"/>
    <w:rsid w:val="004C5911"/>
    <w:rsid w:val="004C591B"/>
    <w:rsid w:val="004C5A48"/>
    <w:rsid w:val="004C5C99"/>
    <w:rsid w:val="004C7203"/>
    <w:rsid w:val="004C72B3"/>
    <w:rsid w:val="004C7864"/>
    <w:rsid w:val="004C7D36"/>
    <w:rsid w:val="004C7E88"/>
    <w:rsid w:val="004C7EE8"/>
    <w:rsid w:val="004C7FB9"/>
    <w:rsid w:val="004D0282"/>
    <w:rsid w:val="004D0482"/>
    <w:rsid w:val="004D0AC4"/>
    <w:rsid w:val="004D0DE3"/>
    <w:rsid w:val="004D0FE0"/>
    <w:rsid w:val="004D1051"/>
    <w:rsid w:val="004D10A0"/>
    <w:rsid w:val="004D1285"/>
    <w:rsid w:val="004D12AE"/>
    <w:rsid w:val="004D12D5"/>
    <w:rsid w:val="004D13AD"/>
    <w:rsid w:val="004D15D6"/>
    <w:rsid w:val="004D168E"/>
    <w:rsid w:val="004D17C7"/>
    <w:rsid w:val="004D1A72"/>
    <w:rsid w:val="004D1A78"/>
    <w:rsid w:val="004D1B16"/>
    <w:rsid w:val="004D1B7C"/>
    <w:rsid w:val="004D1C58"/>
    <w:rsid w:val="004D2180"/>
    <w:rsid w:val="004D21AC"/>
    <w:rsid w:val="004D21CC"/>
    <w:rsid w:val="004D234E"/>
    <w:rsid w:val="004D253C"/>
    <w:rsid w:val="004D264F"/>
    <w:rsid w:val="004D2905"/>
    <w:rsid w:val="004D2A2B"/>
    <w:rsid w:val="004D2A4A"/>
    <w:rsid w:val="004D2A7F"/>
    <w:rsid w:val="004D2BBF"/>
    <w:rsid w:val="004D2BF4"/>
    <w:rsid w:val="004D2C10"/>
    <w:rsid w:val="004D2C6A"/>
    <w:rsid w:val="004D2C83"/>
    <w:rsid w:val="004D2DEE"/>
    <w:rsid w:val="004D2FA9"/>
    <w:rsid w:val="004D33BB"/>
    <w:rsid w:val="004D36A3"/>
    <w:rsid w:val="004D37B3"/>
    <w:rsid w:val="004D4111"/>
    <w:rsid w:val="004D4363"/>
    <w:rsid w:val="004D4853"/>
    <w:rsid w:val="004D4B46"/>
    <w:rsid w:val="004D4E6E"/>
    <w:rsid w:val="004D4F81"/>
    <w:rsid w:val="004D51F5"/>
    <w:rsid w:val="004D5257"/>
    <w:rsid w:val="004D532B"/>
    <w:rsid w:val="004D59AF"/>
    <w:rsid w:val="004D5D8B"/>
    <w:rsid w:val="004D5D98"/>
    <w:rsid w:val="004D5DD8"/>
    <w:rsid w:val="004D618E"/>
    <w:rsid w:val="004D6392"/>
    <w:rsid w:val="004D6AB1"/>
    <w:rsid w:val="004D6C72"/>
    <w:rsid w:val="004D6E41"/>
    <w:rsid w:val="004D6F41"/>
    <w:rsid w:val="004D710D"/>
    <w:rsid w:val="004D741D"/>
    <w:rsid w:val="004D74AC"/>
    <w:rsid w:val="004D7F90"/>
    <w:rsid w:val="004E009B"/>
    <w:rsid w:val="004E018C"/>
    <w:rsid w:val="004E0379"/>
    <w:rsid w:val="004E0931"/>
    <w:rsid w:val="004E09CA"/>
    <w:rsid w:val="004E0A34"/>
    <w:rsid w:val="004E0A3C"/>
    <w:rsid w:val="004E0D9B"/>
    <w:rsid w:val="004E0DA0"/>
    <w:rsid w:val="004E102F"/>
    <w:rsid w:val="004E13D3"/>
    <w:rsid w:val="004E1452"/>
    <w:rsid w:val="004E15A2"/>
    <w:rsid w:val="004E1606"/>
    <w:rsid w:val="004E165A"/>
    <w:rsid w:val="004E181D"/>
    <w:rsid w:val="004E1A74"/>
    <w:rsid w:val="004E1A8B"/>
    <w:rsid w:val="004E1B81"/>
    <w:rsid w:val="004E1F81"/>
    <w:rsid w:val="004E2468"/>
    <w:rsid w:val="004E257B"/>
    <w:rsid w:val="004E2594"/>
    <w:rsid w:val="004E269C"/>
    <w:rsid w:val="004E27DD"/>
    <w:rsid w:val="004E28D6"/>
    <w:rsid w:val="004E29A5"/>
    <w:rsid w:val="004E2BD6"/>
    <w:rsid w:val="004E2BFB"/>
    <w:rsid w:val="004E2F6A"/>
    <w:rsid w:val="004E3411"/>
    <w:rsid w:val="004E359B"/>
    <w:rsid w:val="004E35DF"/>
    <w:rsid w:val="004E381D"/>
    <w:rsid w:val="004E389A"/>
    <w:rsid w:val="004E3A4E"/>
    <w:rsid w:val="004E3AF3"/>
    <w:rsid w:val="004E3B73"/>
    <w:rsid w:val="004E3BD4"/>
    <w:rsid w:val="004E3C10"/>
    <w:rsid w:val="004E3E83"/>
    <w:rsid w:val="004E3F84"/>
    <w:rsid w:val="004E40B7"/>
    <w:rsid w:val="004E4433"/>
    <w:rsid w:val="004E4505"/>
    <w:rsid w:val="004E4529"/>
    <w:rsid w:val="004E45C3"/>
    <w:rsid w:val="004E4747"/>
    <w:rsid w:val="004E479F"/>
    <w:rsid w:val="004E4BEB"/>
    <w:rsid w:val="004E4DE4"/>
    <w:rsid w:val="004E4EC4"/>
    <w:rsid w:val="004E4F00"/>
    <w:rsid w:val="004E511D"/>
    <w:rsid w:val="004E5668"/>
    <w:rsid w:val="004E5A21"/>
    <w:rsid w:val="004E5F82"/>
    <w:rsid w:val="004E6222"/>
    <w:rsid w:val="004E6571"/>
    <w:rsid w:val="004E69F9"/>
    <w:rsid w:val="004E6BB2"/>
    <w:rsid w:val="004E6C47"/>
    <w:rsid w:val="004E7936"/>
    <w:rsid w:val="004E7AE7"/>
    <w:rsid w:val="004E7C7B"/>
    <w:rsid w:val="004E7D7B"/>
    <w:rsid w:val="004F0073"/>
    <w:rsid w:val="004F020F"/>
    <w:rsid w:val="004F07CC"/>
    <w:rsid w:val="004F0965"/>
    <w:rsid w:val="004F09B9"/>
    <w:rsid w:val="004F0BCA"/>
    <w:rsid w:val="004F0EAC"/>
    <w:rsid w:val="004F12B8"/>
    <w:rsid w:val="004F14E9"/>
    <w:rsid w:val="004F14FC"/>
    <w:rsid w:val="004F1602"/>
    <w:rsid w:val="004F18C0"/>
    <w:rsid w:val="004F19A3"/>
    <w:rsid w:val="004F1A53"/>
    <w:rsid w:val="004F1AF5"/>
    <w:rsid w:val="004F1EEC"/>
    <w:rsid w:val="004F223D"/>
    <w:rsid w:val="004F2474"/>
    <w:rsid w:val="004F274D"/>
    <w:rsid w:val="004F2785"/>
    <w:rsid w:val="004F2B97"/>
    <w:rsid w:val="004F3225"/>
    <w:rsid w:val="004F34E1"/>
    <w:rsid w:val="004F36A9"/>
    <w:rsid w:val="004F3900"/>
    <w:rsid w:val="004F391A"/>
    <w:rsid w:val="004F3A6E"/>
    <w:rsid w:val="004F3C68"/>
    <w:rsid w:val="004F3DE5"/>
    <w:rsid w:val="004F3FAB"/>
    <w:rsid w:val="004F4010"/>
    <w:rsid w:val="004F4383"/>
    <w:rsid w:val="004F4436"/>
    <w:rsid w:val="004F4B88"/>
    <w:rsid w:val="004F4C3E"/>
    <w:rsid w:val="004F4C7F"/>
    <w:rsid w:val="004F505F"/>
    <w:rsid w:val="004F5270"/>
    <w:rsid w:val="004F52AC"/>
    <w:rsid w:val="004F5C20"/>
    <w:rsid w:val="004F5CDA"/>
    <w:rsid w:val="004F5DEE"/>
    <w:rsid w:val="004F5FB0"/>
    <w:rsid w:val="004F6310"/>
    <w:rsid w:val="004F6510"/>
    <w:rsid w:val="004F6513"/>
    <w:rsid w:val="004F6A0A"/>
    <w:rsid w:val="004F6A53"/>
    <w:rsid w:val="004F6B4A"/>
    <w:rsid w:val="004F6B88"/>
    <w:rsid w:val="004F6BEC"/>
    <w:rsid w:val="004F6C23"/>
    <w:rsid w:val="004F6D53"/>
    <w:rsid w:val="004F71FA"/>
    <w:rsid w:val="004F7544"/>
    <w:rsid w:val="004F7BD1"/>
    <w:rsid w:val="004F7E07"/>
    <w:rsid w:val="004F7EC1"/>
    <w:rsid w:val="004F7FE2"/>
    <w:rsid w:val="005002E9"/>
    <w:rsid w:val="005004C0"/>
    <w:rsid w:val="0050052A"/>
    <w:rsid w:val="0050055F"/>
    <w:rsid w:val="005005BF"/>
    <w:rsid w:val="00500939"/>
    <w:rsid w:val="00500A46"/>
    <w:rsid w:val="00500C8E"/>
    <w:rsid w:val="00500E14"/>
    <w:rsid w:val="00500E60"/>
    <w:rsid w:val="00500FFB"/>
    <w:rsid w:val="0050170F"/>
    <w:rsid w:val="005017FD"/>
    <w:rsid w:val="0050187F"/>
    <w:rsid w:val="005019D1"/>
    <w:rsid w:val="00501A19"/>
    <w:rsid w:val="00501A5D"/>
    <w:rsid w:val="00501A8B"/>
    <w:rsid w:val="00501B27"/>
    <w:rsid w:val="00501E2C"/>
    <w:rsid w:val="00501EC0"/>
    <w:rsid w:val="005021E8"/>
    <w:rsid w:val="00502235"/>
    <w:rsid w:val="00502514"/>
    <w:rsid w:val="00502D18"/>
    <w:rsid w:val="00502EFF"/>
    <w:rsid w:val="00503088"/>
    <w:rsid w:val="00503155"/>
    <w:rsid w:val="00503453"/>
    <w:rsid w:val="0050354C"/>
    <w:rsid w:val="00503C22"/>
    <w:rsid w:val="00503E7E"/>
    <w:rsid w:val="0050405A"/>
    <w:rsid w:val="0050416B"/>
    <w:rsid w:val="0050422D"/>
    <w:rsid w:val="0050468A"/>
    <w:rsid w:val="00504778"/>
    <w:rsid w:val="0050498B"/>
    <w:rsid w:val="00504A85"/>
    <w:rsid w:val="00504B4B"/>
    <w:rsid w:val="00505326"/>
    <w:rsid w:val="005053BF"/>
    <w:rsid w:val="00505B4F"/>
    <w:rsid w:val="00505C86"/>
    <w:rsid w:val="00505D41"/>
    <w:rsid w:val="00506189"/>
    <w:rsid w:val="00506888"/>
    <w:rsid w:val="00506DC6"/>
    <w:rsid w:val="00506E21"/>
    <w:rsid w:val="00507296"/>
    <w:rsid w:val="005072DE"/>
    <w:rsid w:val="005072E2"/>
    <w:rsid w:val="0050773D"/>
    <w:rsid w:val="00507AE7"/>
    <w:rsid w:val="00507BFF"/>
    <w:rsid w:val="00507D4C"/>
    <w:rsid w:val="0051015E"/>
    <w:rsid w:val="005105AF"/>
    <w:rsid w:val="00510801"/>
    <w:rsid w:val="0051082A"/>
    <w:rsid w:val="005108EA"/>
    <w:rsid w:val="00510952"/>
    <w:rsid w:val="00510CBD"/>
    <w:rsid w:val="00510CE3"/>
    <w:rsid w:val="00510E2E"/>
    <w:rsid w:val="00510ECC"/>
    <w:rsid w:val="00510F06"/>
    <w:rsid w:val="00510F59"/>
    <w:rsid w:val="005110A9"/>
    <w:rsid w:val="00511159"/>
    <w:rsid w:val="005111F3"/>
    <w:rsid w:val="0051156D"/>
    <w:rsid w:val="00511570"/>
    <w:rsid w:val="005117B6"/>
    <w:rsid w:val="005118CE"/>
    <w:rsid w:val="005119A2"/>
    <w:rsid w:val="00511B16"/>
    <w:rsid w:val="0051208A"/>
    <w:rsid w:val="00512230"/>
    <w:rsid w:val="005125EC"/>
    <w:rsid w:val="00512626"/>
    <w:rsid w:val="00512834"/>
    <w:rsid w:val="005128B0"/>
    <w:rsid w:val="00512B49"/>
    <w:rsid w:val="00512EFD"/>
    <w:rsid w:val="00512FDA"/>
    <w:rsid w:val="005130A3"/>
    <w:rsid w:val="0051362F"/>
    <w:rsid w:val="0051370F"/>
    <w:rsid w:val="00513C16"/>
    <w:rsid w:val="00513EE3"/>
    <w:rsid w:val="00514084"/>
    <w:rsid w:val="00514143"/>
    <w:rsid w:val="005141EA"/>
    <w:rsid w:val="005144D5"/>
    <w:rsid w:val="00514771"/>
    <w:rsid w:val="00514AB8"/>
    <w:rsid w:val="00514D74"/>
    <w:rsid w:val="00514DB1"/>
    <w:rsid w:val="00515239"/>
    <w:rsid w:val="0051533E"/>
    <w:rsid w:val="00515405"/>
    <w:rsid w:val="00515C19"/>
    <w:rsid w:val="00515C5C"/>
    <w:rsid w:val="00515DFA"/>
    <w:rsid w:val="00515E27"/>
    <w:rsid w:val="0051627D"/>
    <w:rsid w:val="00516F31"/>
    <w:rsid w:val="005173B5"/>
    <w:rsid w:val="0051752D"/>
    <w:rsid w:val="005175AC"/>
    <w:rsid w:val="005176BB"/>
    <w:rsid w:val="00520081"/>
    <w:rsid w:val="0052054C"/>
    <w:rsid w:val="0052058D"/>
    <w:rsid w:val="00520616"/>
    <w:rsid w:val="00520655"/>
    <w:rsid w:val="00520732"/>
    <w:rsid w:val="00520960"/>
    <w:rsid w:val="00520963"/>
    <w:rsid w:val="005209E1"/>
    <w:rsid w:val="00520E97"/>
    <w:rsid w:val="0052117E"/>
    <w:rsid w:val="00521200"/>
    <w:rsid w:val="00521674"/>
    <w:rsid w:val="00521834"/>
    <w:rsid w:val="00521857"/>
    <w:rsid w:val="0052185B"/>
    <w:rsid w:val="0052196D"/>
    <w:rsid w:val="00521D0D"/>
    <w:rsid w:val="00521D26"/>
    <w:rsid w:val="00521F0A"/>
    <w:rsid w:val="00521FB3"/>
    <w:rsid w:val="005221D3"/>
    <w:rsid w:val="0052229C"/>
    <w:rsid w:val="00522307"/>
    <w:rsid w:val="00522397"/>
    <w:rsid w:val="005228DF"/>
    <w:rsid w:val="00522B1F"/>
    <w:rsid w:val="00522BDF"/>
    <w:rsid w:val="00522E20"/>
    <w:rsid w:val="00523339"/>
    <w:rsid w:val="005233C8"/>
    <w:rsid w:val="00523BDD"/>
    <w:rsid w:val="00523DBC"/>
    <w:rsid w:val="0052407D"/>
    <w:rsid w:val="005243C2"/>
    <w:rsid w:val="00524411"/>
    <w:rsid w:val="00524538"/>
    <w:rsid w:val="0052471D"/>
    <w:rsid w:val="00524800"/>
    <w:rsid w:val="005249F9"/>
    <w:rsid w:val="00524B6B"/>
    <w:rsid w:val="00524E8C"/>
    <w:rsid w:val="00525066"/>
    <w:rsid w:val="005250F4"/>
    <w:rsid w:val="00525857"/>
    <w:rsid w:val="00525B79"/>
    <w:rsid w:val="00525BF3"/>
    <w:rsid w:val="00525CE9"/>
    <w:rsid w:val="00525E42"/>
    <w:rsid w:val="00526082"/>
    <w:rsid w:val="005263B6"/>
    <w:rsid w:val="0052678A"/>
    <w:rsid w:val="00526AF1"/>
    <w:rsid w:val="00526B86"/>
    <w:rsid w:val="00526C81"/>
    <w:rsid w:val="00526CA0"/>
    <w:rsid w:val="0052702D"/>
    <w:rsid w:val="0052703C"/>
    <w:rsid w:val="00527376"/>
    <w:rsid w:val="0052748B"/>
    <w:rsid w:val="005277D2"/>
    <w:rsid w:val="00527A5E"/>
    <w:rsid w:val="00527C66"/>
    <w:rsid w:val="00527C91"/>
    <w:rsid w:val="00527CBB"/>
    <w:rsid w:val="00527CDB"/>
    <w:rsid w:val="00527D58"/>
    <w:rsid w:val="00527E2A"/>
    <w:rsid w:val="00527EE8"/>
    <w:rsid w:val="00530084"/>
    <w:rsid w:val="0053013F"/>
    <w:rsid w:val="00530155"/>
    <w:rsid w:val="00530289"/>
    <w:rsid w:val="00530304"/>
    <w:rsid w:val="00530800"/>
    <w:rsid w:val="00530A55"/>
    <w:rsid w:val="00530B72"/>
    <w:rsid w:val="00530C02"/>
    <w:rsid w:val="00530CB6"/>
    <w:rsid w:val="00530F2A"/>
    <w:rsid w:val="005314FF"/>
    <w:rsid w:val="0053174F"/>
    <w:rsid w:val="00531B50"/>
    <w:rsid w:val="00531E1F"/>
    <w:rsid w:val="00531E79"/>
    <w:rsid w:val="00531E8B"/>
    <w:rsid w:val="00531F2F"/>
    <w:rsid w:val="00531F62"/>
    <w:rsid w:val="00532095"/>
    <w:rsid w:val="005320F3"/>
    <w:rsid w:val="0053222A"/>
    <w:rsid w:val="00532283"/>
    <w:rsid w:val="00532589"/>
    <w:rsid w:val="00532859"/>
    <w:rsid w:val="0053288B"/>
    <w:rsid w:val="00532B99"/>
    <w:rsid w:val="005332BC"/>
    <w:rsid w:val="00533433"/>
    <w:rsid w:val="005335BE"/>
    <w:rsid w:val="0053360F"/>
    <w:rsid w:val="00533884"/>
    <w:rsid w:val="00533A69"/>
    <w:rsid w:val="00533E16"/>
    <w:rsid w:val="00533E25"/>
    <w:rsid w:val="0053407D"/>
    <w:rsid w:val="005340F8"/>
    <w:rsid w:val="005347A0"/>
    <w:rsid w:val="00534B63"/>
    <w:rsid w:val="00534B67"/>
    <w:rsid w:val="00534C1E"/>
    <w:rsid w:val="00534D21"/>
    <w:rsid w:val="0053574D"/>
    <w:rsid w:val="005358C6"/>
    <w:rsid w:val="00535C0B"/>
    <w:rsid w:val="00535D2B"/>
    <w:rsid w:val="00535F1E"/>
    <w:rsid w:val="00536541"/>
    <w:rsid w:val="005366ED"/>
    <w:rsid w:val="0053679C"/>
    <w:rsid w:val="005368F4"/>
    <w:rsid w:val="00536C44"/>
    <w:rsid w:val="00536D36"/>
    <w:rsid w:val="00536E58"/>
    <w:rsid w:val="00536EE7"/>
    <w:rsid w:val="00536EF3"/>
    <w:rsid w:val="00537166"/>
    <w:rsid w:val="00537193"/>
    <w:rsid w:val="005371BA"/>
    <w:rsid w:val="00537633"/>
    <w:rsid w:val="005378F2"/>
    <w:rsid w:val="00537C2F"/>
    <w:rsid w:val="00537D68"/>
    <w:rsid w:val="00537E02"/>
    <w:rsid w:val="00537F3E"/>
    <w:rsid w:val="00540346"/>
    <w:rsid w:val="00540758"/>
    <w:rsid w:val="00540ACA"/>
    <w:rsid w:val="00540E68"/>
    <w:rsid w:val="00541092"/>
    <w:rsid w:val="00541101"/>
    <w:rsid w:val="00541429"/>
    <w:rsid w:val="0054143A"/>
    <w:rsid w:val="0054144C"/>
    <w:rsid w:val="0054164F"/>
    <w:rsid w:val="00541690"/>
    <w:rsid w:val="00541A04"/>
    <w:rsid w:val="00541AF9"/>
    <w:rsid w:val="00541C64"/>
    <w:rsid w:val="00541CFE"/>
    <w:rsid w:val="00541DAB"/>
    <w:rsid w:val="00541E34"/>
    <w:rsid w:val="00542164"/>
    <w:rsid w:val="00542488"/>
    <w:rsid w:val="005427CB"/>
    <w:rsid w:val="00542802"/>
    <w:rsid w:val="00542872"/>
    <w:rsid w:val="0054292A"/>
    <w:rsid w:val="00542A35"/>
    <w:rsid w:val="00542A93"/>
    <w:rsid w:val="00542C08"/>
    <w:rsid w:val="00542D55"/>
    <w:rsid w:val="00542FCA"/>
    <w:rsid w:val="005431DB"/>
    <w:rsid w:val="005432D6"/>
    <w:rsid w:val="00543769"/>
    <w:rsid w:val="005438CA"/>
    <w:rsid w:val="005438FD"/>
    <w:rsid w:val="00543A91"/>
    <w:rsid w:val="00543B54"/>
    <w:rsid w:val="005443BF"/>
    <w:rsid w:val="00544B50"/>
    <w:rsid w:val="00544BFC"/>
    <w:rsid w:val="00544C1B"/>
    <w:rsid w:val="00544EDA"/>
    <w:rsid w:val="005452FA"/>
    <w:rsid w:val="00545551"/>
    <w:rsid w:val="0054567F"/>
    <w:rsid w:val="00545790"/>
    <w:rsid w:val="0054584E"/>
    <w:rsid w:val="00545D1A"/>
    <w:rsid w:val="00545DA7"/>
    <w:rsid w:val="00545E95"/>
    <w:rsid w:val="00545EE6"/>
    <w:rsid w:val="00546051"/>
    <w:rsid w:val="00546062"/>
    <w:rsid w:val="00546160"/>
    <w:rsid w:val="00546223"/>
    <w:rsid w:val="005463D1"/>
    <w:rsid w:val="0054643B"/>
    <w:rsid w:val="005464C6"/>
    <w:rsid w:val="005465AE"/>
    <w:rsid w:val="00546B7D"/>
    <w:rsid w:val="00546E1B"/>
    <w:rsid w:val="00546FB7"/>
    <w:rsid w:val="005471C7"/>
    <w:rsid w:val="00547371"/>
    <w:rsid w:val="005474CC"/>
    <w:rsid w:val="005474E2"/>
    <w:rsid w:val="00547501"/>
    <w:rsid w:val="00547598"/>
    <w:rsid w:val="005477FA"/>
    <w:rsid w:val="00547D51"/>
    <w:rsid w:val="00547DFD"/>
    <w:rsid w:val="00547E34"/>
    <w:rsid w:val="00550232"/>
    <w:rsid w:val="005506AC"/>
    <w:rsid w:val="00550791"/>
    <w:rsid w:val="00550A1E"/>
    <w:rsid w:val="00550B73"/>
    <w:rsid w:val="00550BAC"/>
    <w:rsid w:val="00550CF1"/>
    <w:rsid w:val="00550D87"/>
    <w:rsid w:val="00550DAD"/>
    <w:rsid w:val="00550F30"/>
    <w:rsid w:val="0055121C"/>
    <w:rsid w:val="005513CC"/>
    <w:rsid w:val="00551C64"/>
    <w:rsid w:val="00551D3D"/>
    <w:rsid w:val="00551F24"/>
    <w:rsid w:val="00551F7A"/>
    <w:rsid w:val="0055249F"/>
    <w:rsid w:val="005524EF"/>
    <w:rsid w:val="0055257E"/>
    <w:rsid w:val="005525F8"/>
    <w:rsid w:val="00552835"/>
    <w:rsid w:val="005529FD"/>
    <w:rsid w:val="00552B99"/>
    <w:rsid w:val="00552DE3"/>
    <w:rsid w:val="005530E7"/>
    <w:rsid w:val="0055318C"/>
    <w:rsid w:val="00553272"/>
    <w:rsid w:val="00553363"/>
    <w:rsid w:val="005539C4"/>
    <w:rsid w:val="00553AE2"/>
    <w:rsid w:val="00554024"/>
    <w:rsid w:val="00554152"/>
    <w:rsid w:val="00554237"/>
    <w:rsid w:val="00554397"/>
    <w:rsid w:val="005544C8"/>
    <w:rsid w:val="005545C0"/>
    <w:rsid w:val="00554753"/>
    <w:rsid w:val="00554FCB"/>
    <w:rsid w:val="005550DF"/>
    <w:rsid w:val="00555364"/>
    <w:rsid w:val="0055541C"/>
    <w:rsid w:val="00555618"/>
    <w:rsid w:val="00555652"/>
    <w:rsid w:val="005556AB"/>
    <w:rsid w:val="0055595A"/>
    <w:rsid w:val="005559DF"/>
    <w:rsid w:val="00556165"/>
    <w:rsid w:val="00556455"/>
    <w:rsid w:val="005564CA"/>
    <w:rsid w:val="005569F5"/>
    <w:rsid w:val="00556B69"/>
    <w:rsid w:val="00556C97"/>
    <w:rsid w:val="00556DE5"/>
    <w:rsid w:val="00556E1F"/>
    <w:rsid w:val="00556E58"/>
    <w:rsid w:val="00556EBB"/>
    <w:rsid w:val="00556F7B"/>
    <w:rsid w:val="005571AA"/>
    <w:rsid w:val="005571DC"/>
    <w:rsid w:val="005571DD"/>
    <w:rsid w:val="00557717"/>
    <w:rsid w:val="0055776B"/>
    <w:rsid w:val="0055779C"/>
    <w:rsid w:val="005578C0"/>
    <w:rsid w:val="005579C8"/>
    <w:rsid w:val="00557C1A"/>
    <w:rsid w:val="00557FE6"/>
    <w:rsid w:val="005603C8"/>
    <w:rsid w:val="0056046F"/>
    <w:rsid w:val="00560537"/>
    <w:rsid w:val="00560746"/>
    <w:rsid w:val="0056076D"/>
    <w:rsid w:val="00560C1B"/>
    <w:rsid w:val="00560D1D"/>
    <w:rsid w:val="00560E17"/>
    <w:rsid w:val="00560F86"/>
    <w:rsid w:val="00560FE5"/>
    <w:rsid w:val="005610AB"/>
    <w:rsid w:val="005610FF"/>
    <w:rsid w:val="0056126E"/>
    <w:rsid w:val="005613BA"/>
    <w:rsid w:val="00561B7A"/>
    <w:rsid w:val="00561C29"/>
    <w:rsid w:val="00561F55"/>
    <w:rsid w:val="00561FAD"/>
    <w:rsid w:val="0056201C"/>
    <w:rsid w:val="0056210E"/>
    <w:rsid w:val="005623CB"/>
    <w:rsid w:val="005626F2"/>
    <w:rsid w:val="00562BAC"/>
    <w:rsid w:val="00562C28"/>
    <w:rsid w:val="00562F9A"/>
    <w:rsid w:val="00563015"/>
    <w:rsid w:val="00563201"/>
    <w:rsid w:val="0056324C"/>
    <w:rsid w:val="0056341C"/>
    <w:rsid w:val="00563474"/>
    <w:rsid w:val="00563777"/>
    <w:rsid w:val="005638B9"/>
    <w:rsid w:val="00563A08"/>
    <w:rsid w:val="00563AB9"/>
    <w:rsid w:val="00563C3B"/>
    <w:rsid w:val="00563E6E"/>
    <w:rsid w:val="005640DF"/>
    <w:rsid w:val="005643EC"/>
    <w:rsid w:val="0056449C"/>
    <w:rsid w:val="00564A4B"/>
    <w:rsid w:val="00564ABE"/>
    <w:rsid w:val="00564ADF"/>
    <w:rsid w:val="00564CBE"/>
    <w:rsid w:val="00564DB6"/>
    <w:rsid w:val="00565206"/>
    <w:rsid w:val="0056523B"/>
    <w:rsid w:val="0056529C"/>
    <w:rsid w:val="00565B8E"/>
    <w:rsid w:val="00566168"/>
    <w:rsid w:val="005661CD"/>
    <w:rsid w:val="00566264"/>
    <w:rsid w:val="005667B0"/>
    <w:rsid w:val="00566A00"/>
    <w:rsid w:val="00566D0B"/>
    <w:rsid w:val="00566DB6"/>
    <w:rsid w:val="00567302"/>
    <w:rsid w:val="0056730D"/>
    <w:rsid w:val="005673B5"/>
    <w:rsid w:val="00567942"/>
    <w:rsid w:val="00567A1B"/>
    <w:rsid w:val="00567B73"/>
    <w:rsid w:val="00567C1B"/>
    <w:rsid w:val="00567DCC"/>
    <w:rsid w:val="00567EBE"/>
    <w:rsid w:val="00567F39"/>
    <w:rsid w:val="005701F5"/>
    <w:rsid w:val="0057022E"/>
    <w:rsid w:val="005705B5"/>
    <w:rsid w:val="00570615"/>
    <w:rsid w:val="00570890"/>
    <w:rsid w:val="005708FA"/>
    <w:rsid w:val="0057098C"/>
    <w:rsid w:val="00570BE1"/>
    <w:rsid w:val="00570D53"/>
    <w:rsid w:val="00570E9D"/>
    <w:rsid w:val="005712D5"/>
    <w:rsid w:val="005713D4"/>
    <w:rsid w:val="0057140F"/>
    <w:rsid w:val="00571444"/>
    <w:rsid w:val="0057163A"/>
    <w:rsid w:val="00571866"/>
    <w:rsid w:val="005718EB"/>
    <w:rsid w:val="00571C16"/>
    <w:rsid w:val="00571C26"/>
    <w:rsid w:val="00571CAB"/>
    <w:rsid w:val="00571E12"/>
    <w:rsid w:val="00571FC2"/>
    <w:rsid w:val="0057231B"/>
    <w:rsid w:val="0057240F"/>
    <w:rsid w:val="005725D3"/>
    <w:rsid w:val="0057286F"/>
    <w:rsid w:val="00572A7A"/>
    <w:rsid w:val="00572B91"/>
    <w:rsid w:val="0057301C"/>
    <w:rsid w:val="0057306E"/>
    <w:rsid w:val="005731CB"/>
    <w:rsid w:val="00573285"/>
    <w:rsid w:val="005732B8"/>
    <w:rsid w:val="005733E5"/>
    <w:rsid w:val="00573532"/>
    <w:rsid w:val="005739A5"/>
    <w:rsid w:val="00573A8F"/>
    <w:rsid w:val="00573C84"/>
    <w:rsid w:val="00573C8A"/>
    <w:rsid w:val="00574389"/>
    <w:rsid w:val="00574791"/>
    <w:rsid w:val="0057531D"/>
    <w:rsid w:val="005753F0"/>
    <w:rsid w:val="0057546B"/>
    <w:rsid w:val="0057547E"/>
    <w:rsid w:val="00575793"/>
    <w:rsid w:val="005757D1"/>
    <w:rsid w:val="00575CF3"/>
    <w:rsid w:val="00575E4C"/>
    <w:rsid w:val="005760A9"/>
    <w:rsid w:val="005760C4"/>
    <w:rsid w:val="005763CD"/>
    <w:rsid w:val="00576508"/>
    <w:rsid w:val="00576A73"/>
    <w:rsid w:val="00576E25"/>
    <w:rsid w:val="00577686"/>
    <w:rsid w:val="0057777E"/>
    <w:rsid w:val="00577AAC"/>
    <w:rsid w:val="00577AC3"/>
    <w:rsid w:val="0058071C"/>
    <w:rsid w:val="005809FC"/>
    <w:rsid w:val="00580B98"/>
    <w:rsid w:val="00580BA5"/>
    <w:rsid w:val="00580D76"/>
    <w:rsid w:val="0058107C"/>
    <w:rsid w:val="005810D4"/>
    <w:rsid w:val="00581112"/>
    <w:rsid w:val="005811CE"/>
    <w:rsid w:val="00581774"/>
    <w:rsid w:val="005819C8"/>
    <w:rsid w:val="00581BE0"/>
    <w:rsid w:val="00581DD7"/>
    <w:rsid w:val="005826EF"/>
    <w:rsid w:val="00582765"/>
    <w:rsid w:val="005827D8"/>
    <w:rsid w:val="00582C58"/>
    <w:rsid w:val="00582D3A"/>
    <w:rsid w:val="00582FEB"/>
    <w:rsid w:val="00583000"/>
    <w:rsid w:val="005832E0"/>
    <w:rsid w:val="005834C5"/>
    <w:rsid w:val="005838BE"/>
    <w:rsid w:val="00583D62"/>
    <w:rsid w:val="00583DBB"/>
    <w:rsid w:val="00583FD6"/>
    <w:rsid w:val="0058415A"/>
    <w:rsid w:val="00584698"/>
    <w:rsid w:val="005846B7"/>
    <w:rsid w:val="00584861"/>
    <w:rsid w:val="00584967"/>
    <w:rsid w:val="00584C2D"/>
    <w:rsid w:val="005851E8"/>
    <w:rsid w:val="00585438"/>
    <w:rsid w:val="005855A1"/>
    <w:rsid w:val="00585750"/>
    <w:rsid w:val="00585DB1"/>
    <w:rsid w:val="00585DF0"/>
    <w:rsid w:val="00585E1B"/>
    <w:rsid w:val="00586379"/>
    <w:rsid w:val="005863B8"/>
    <w:rsid w:val="005863D5"/>
    <w:rsid w:val="005867C4"/>
    <w:rsid w:val="0058692B"/>
    <w:rsid w:val="00586C83"/>
    <w:rsid w:val="00586F01"/>
    <w:rsid w:val="00586F05"/>
    <w:rsid w:val="00586F1B"/>
    <w:rsid w:val="00586FD6"/>
    <w:rsid w:val="00587077"/>
    <w:rsid w:val="00587553"/>
    <w:rsid w:val="00587900"/>
    <w:rsid w:val="00587A0D"/>
    <w:rsid w:val="00587A3B"/>
    <w:rsid w:val="00587C24"/>
    <w:rsid w:val="00587D53"/>
    <w:rsid w:val="005900C5"/>
    <w:rsid w:val="005901E3"/>
    <w:rsid w:val="00590315"/>
    <w:rsid w:val="0059056C"/>
    <w:rsid w:val="00590A4F"/>
    <w:rsid w:val="00590F11"/>
    <w:rsid w:val="0059107A"/>
    <w:rsid w:val="005911B5"/>
    <w:rsid w:val="00591286"/>
    <w:rsid w:val="00591418"/>
    <w:rsid w:val="0059146B"/>
    <w:rsid w:val="00591907"/>
    <w:rsid w:val="00592163"/>
    <w:rsid w:val="00592253"/>
    <w:rsid w:val="0059244E"/>
    <w:rsid w:val="00592A67"/>
    <w:rsid w:val="00592C31"/>
    <w:rsid w:val="00592CEC"/>
    <w:rsid w:val="00592D81"/>
    <w:rsid w:val="00592E6E"/>
    <w:rsid w:val="00592FE5"/>
    <w:rsid w:val="0059319E"/>
    <w:rsid w:val="00593F69"/>
    <w:rsid w:val="0059419B"/>
    <w:rsid w:val="00594566"/>
    <w:rsid w:val="00594987"/>
    <w:rsid w:val="005949FC"/>
    <w:rsid w:val="00594B14"/>
    <w:rsid w:val="00594B85"/>
    <w:rsid w:val="00594BAA"/>
    <w:rsid w:val="00594C6A"/>
    <w:rsid w:val="00594E50"/>
    <w:rsid w:val="00594F0F"/>
    <w:rsid w:val="00595021"/>
    <w:rsid w:val="00595174"/>
    <w:rsid w:val="0059525C"/>
    <w:rsid w:val="005952B1"/>
    <w:rsid w:val="00595472"/>
    <w:rsid w:val="00595494"/>
    <w:rsid w:val="00595726"/>
    <w:rsid w:val="00595728"/>
    <w:rsid w:val="00595D27"/>
    <w:rsid w:val="00595E85"/>
    <w:rsid w:val="00595E89"/>
    <w:rsid w:val="0059601B"/>
    <w:rsid w:val="0059614C"/>
    <w:rsid w:val="00596158"/>
    <w:rsid w:val="00596181"/>
    <w:rsid w:val="0059667D"/>
    <w:rsid w:val="005966BE"/>
    <w:rsid w:val="0059683D"/>
    <w:rsid w:val="0059696B"/>
    <w:rsid w:val="00596A1D"/>
    <w:rsid w:val="00596B48"/>
    <w:rsid w:val="00596C4C"/>
    <w:rsid w:val="00596D52"/>
    <w:rsid w:val="00596E85"/>
    <w:rsid w:val="00597082"/>
    <w:rsid w:val="00597125"/>
    <w:rsid w:val="0059721D"/>
    <w:rsid w:val="005972D4"/>
    <w:rsid w:val="00597998"/>
    <w:rsid w:val="00597B52"/>
    <w:rsid w:val="00597E94"/>
    <w:rsid w:val="00597E95"/>
    <w:rsid w:val="00597F57"/>
    <w:rsid w:val="005A009A"/>
    <w:rsid w:val="005A045B"/>
    <w:rsid w:val="005A05D5"/>
    <w:rsid w:val="005A063D"/>
    <w:rsid w:val="005A0919"/>
    <w:rsid w:val="005A0CB2"/>
    <w:rsid w:val="005A0D88"/>
    <w:rsid w:val="005A0ED3"/>
    <w:rsid w:val="005A0F5C"/>
    <w:rsid w:val="005A1091"/>
    <w:rsid w:val="005A10CE"/>
    <w:rsid w:val="005A12D4"/>
    <w:rsid w:val="005A1389"/>
    <w:rsid w:val="005A13B2"/>
    <w:rsid w:val="005A1418"/>
    <w:rsid w:val="005A14AC"/>
    <w:rsid w:val="005A14E6"/>
    <w:rsid w:val="005A14F1"/>
    <w:rsid w:val="005A15ED"/>
    <w:rsid w:val="005A1793"/>
    <w:rsid w:val="005A1935"/>
    <w:rsid w:val="005A1F19"/>
    <w:rsid w:val="005A1F58"/>
    <w:rsid w:val="005A1FF1"/>
    <w:rsid w:val="005A2201"/>
    <w:rsid w:val="005A2353"/>
    <w:rsid w:val="005A23B8"/>
    <w:rsid w:val="005A23EC"/>
    <w:rsid w:val="005A23FB"/>
    <w:rsid w:val="005A249E"/>
    <w:rsid w:val="005A2549"/>
    <w:rsid w:val="005A2B25"/>
    <w:rsid w:val="005A2FE5"/>
    <w:rsid w:val="005A3227"/>
    <w:rsid w:val="005A329E"/>
    <w:rsid w:val="005A34FA"/>
    <w:rsid w:val="005A3654"/>
    <w:rsid w:val="005A37A6"/>
    <w:rsid w:val="005A3875"/>
    <w:rsid w:val="005A3B94"/>
    <w:rsid w:val="005A3D6F"/>
    <w:rsid w:val="005A3E98"/>
    <w:rsid w:val="005A3FB0"/>
    <w:rsid w:val="005A3FDE"/>
    <w:rsid w:val="005A415B"/>
    <w:rsid w:val="005A429D"/>
    <w:rsid w:val="005A4368"/>
    <w:rsid w:val="005A4436"/>
    <w:rsid w:val="005A4579"/>
    <w:rsid w:val="005A4A3C"/>
    <w:rsid w:val="005A4F41"/>
    <w:rsid w:val="005A4F7A"/>
    <w:rsid w:val="005A519C"/>
    <w:rsid w:val="005A567A"/>
    <w:rsid w:val="005A5BA7"/>
    <w:rsid w:val="005A5E36"/>
    <w:rsid w:val="005A5F9B"/>
    <w:rsid w:val="005A63C4"/>
    <w:rsid w:val="005A6608"/>
    <w:rsid w:val="005A6781"/>
    <w:rsid w:val="005A68E3"/>
    <w:rsid w:val="005A694F"/>
    <w:rsid w:val="005A69D3"/>
    <w:rsid w:val="005A6AE4"/>
    <w:rsid w:val="005A6D31"/>
    <w:rsid w:val="005A6F23"/>
    <w:rsid w:val="005A6F32"/>
    <w:rsid w:val="005A6F8C"/>
    <w:rsid w:val="005A7067"/>
    <w:rsid w:val="005A7122"/>
    <w:rsid w:val="005A74AA"/>
    <w:rsid w:val="005A76D4"/>
    <w:rsid w:val="005A784E"/>
    <w:rsid w:val="005A7879"/>
    <w:rsid w:val="005A7B87"/>
    <w:rsid w:val="005A7E8F"/>
    <w:rsid w:val="005B0043"/>
    <w:rsid w:val="005B02C9"/>
    <w:rsid w:val="005B0456"/>
    <w:rsid w:val="005B0516"/>
    <w:rsid w:val="005B071A"/>
    <w:rsid w:val="005B0978"/>
    <w:rsid w:val="005B0A0F"/>
    <w:rsid w:val="005B0B26"/>
    <w:rsid w:val="005B0C54"/>
    <w:rsid w:val="005B0CE3"/>
    <w:rsid w:val="005B0F27"/>
    <w:rsid w:val="005B0F38"/>
    <w:rsid w:val="005B12F8"/>
    <w:rsid w:val="005B1757"/>
    <w:rsid w:val="005B1894"/>
    <w:rsid w:val="005B1953"/>
    <w:rsid w:val="005B1B1E"/>
    <w:rsid w:val="005B1E88"/>
    <w:rsid w:val="005B1FFD"/>
    <w:rsid w:val="005B25B0"/>
    <w:rsid w:val="005B25B4"/>
    <w:rsid w:val="005B2611"/>
    <w:rsid w:val="005B281D"/>
    <w:rsid w:val="005B293C"/>
    <w:rsid w:val="005B2A16"/>
    <w:rsid w:val="005B2AB8"/>
    <w:rsid w:val="005B2E00"/>
    <w:rsid w:val="005B2F4A"/>
    <w:rsid w:val="005B3126"/>
    <w:rsid w:val="005B32F1"/>
    <w:rsid w:val="005B3355"/>
    <w:rsid w:val="005B3A1A"/>
    <w:rsid w:val="005B3A3F"/>
    <w:rsid w:val="005B3B9A"/>
    <w:rsid w:val="005B4054"/>
    <w:rsid w:val="005B4185"/>
    <w:rsid w:val="005B424B"/>
    <w:rsid w:val="005B45A7"/>
    <w:rsid w:val="005B47BE"/>
    <w:rsid w:val="005B4986"/>
    <w:rsid w:val="005B4CD7"/>
    <w:rsid w:val="005B51FD"/>
    <w:rsid w:val="005B5281"/>
    <w:rsid w:val="005B534E"/>
    <w:rsid w:val="005B5A3C"/>
    <w:rsid w:val="005B5B79"/>
    <w:rsid w:val="005B5BD0"/>
    <w:rsid w:val="005B5F5B"/>
    <w:rsid w:val="005B6112"/>
    <w:rsid w:val="005B655A"/>
    <w:rsid w:val="005B66F1"/>
    <w:rsid w:val="005B68E7"/>
    <w:rsid w:val="005B69EA"/>
    <w:rsid w:val="005B69FE"/>
    <w:rsid w:val="005B6E0F"/>
    <w:rsid w:val="005B6E4E"/>
    <w:rsid w:val="005B6FCE"/>
    <w:rsid w:val="005B73FC"/>
    <w:rsid w:val="005B74B2"/>
    <w:rsid w:val="005B7666"/>
    <w:rsid w:val="005B76E0"/>
    <w:rsid w:val="005B7820"/>
    <w:rsid w:val="005B7EB1"/>
    <w:rsid w:val="005B7F7D"/>
    <w:rsid w:val="005B7FA3"/>
    <w:rsid w:val="005B7FD3"/>
    <w:rsid w:val="005C009D"/>
    <w:rsid w:val="005C01A7"/>
    <w:rsid w:val="005C04A2"/>
    <w:rsid w:val="005C06CA"/>
    <w:rsid w:val="005C075C"/>
    <w:rsid w:val="005C0BF5"/>
    <w:rsid w:val="005C0F42"/>
    <w:rsid w:val="005C1092"/>
    <w:rsid w:val="005C11FB"/>
    <w:rsid w:val="005C1511"/>
    <w:rsid w:val="005C1751"/>
    <w:rsid w:val="005C1D62"/>
    <w:rsid w:val="005C1F08"/>
    <w:rsid w:val="005C205C"/>
    <w:rsid w:val="005C2228"/>
    <w:rsid w:val="005C24C9"/>
    <w:rsid w:val="005C2A07"/>
    <w:rsid w:val="005C2A44"/>
    <w:rsid w:val="005C2B57"/>
    <w:rsid w:val="005C3229"/>
    <w:rsid w:val="005C33A4"/>
    <w:rsid w:val="005C372F"/>
    <w:rsid w:val="005C399A"/>
    <w:rsid w:val="005C3CE2"/>
    <w:rsid w:val="005C3DEE"/>
    <w:rsid w:val="005C3DF6"/>
    <w:rsid w:val="005C41ED"/>
    <w:rsid w:val="005C4B1B"/>
    <w:rsid w:val="005C4F6D"/>
    <w:rsid w:val="005C5253"/>
    <w:rsid w:val="005C5584"/>
    <w:rsid w:val="005C55DE"/>
    <w:rsid w:val="005C568F"/>
    <w:rsid w:val="005C5943"/>
    <w:rsid w:val="005C59A2"/>
    <w:rsid w:val="005C5A84"/>
    <w:rsid w:val="005C5BBF"/>
    <w:rsid w:val="005C5C89"/>
    <w:rsid w:val="005C5CB7"/>
    <w:rsid w:val="005C5CF7"/>
    <w:rsid w:val="005C5EED"/>
    <w:rsid w:val="005C5F24"/>
    <w:rsid w:val="005C6046"/>
    <w:rsid w:val="005C6471"/>
    <w:rsid w:val="005C66FF"/>
    <w:rsid w:val="005C672A"/>
    <w:rsid w:val="005C67A2"/>
    <w:rsid w:val="005C67BA"/>
    <w:rsid w:val="005C6B54"/>
    <w:rsid w:val="005C6C1B"/>
    <w:rsid w:val="005C6D18"/>
    <w:rsid w:val="005C7019"/>
    <w:rsid w:val="005C70E3"/>
    <w:rsid w:val="005C738B"/>
    <w:rsid w:val="005C75D4"/>
    <w:rsid w:val="005C75DE"/>
    <w:rsid w:val="005C772A"/>
    <w:rsid w:val="005C7785"/>
    <w:rsid w:val="005C789B"/>
    <w:rsid w:val="005C7E77"/>
    <w:rsid w:val="005D00C3"/>
    <w:rsid w:val="005D0143"/>
    <w:rsid w:val="005D0C6E"/>
    <w:rsid w:val="005D0F67"/>
    <w:rsid w:val="005D109E"/>
    <w:rsid w:val="005D11B8"/>
    <w:rsid w:val="005D1283"/>
    <w:rsid w:val="005D1335"/>
    <w:rsid w:val="005D14EE"/>
    <w:rsid w:val="005D1578"/>
    <w:rsid w:val="005D163D"/>
    <w:rsid w:val="005D163F"/>
    <w:rsid w:val="005D1671"/>
    <w:rsid w:val="005D1747"/>
    <w:rsid w:val="005D177F"/>
    <w:rsid w:val="005D1E17"/>
    <w:rsid w:val="005D1EBD"/>
    <w:rsid w:val="005D1F09"/>
    <w:rsid w:val="005D1FBE"/>
    <w:rsid w:val="005D200F"/>
    <w:rsid w:val="005D23DC"/>
    <w:rsid w:val="005D242D"/>
    <w:rsid w:val="005D261B"/>
    <w:rsid w:val="005D26A7"/>
    <w:rsid w:val="005D2AF2"/>
    <w:rsid w:val="005D2FAA"/>
    <w:rsid w:val="005D321F"/>
    <w:rsid w:val="005D374A"/>
    <w:rsid w:val="005D37A2"/>
    <w:rsid w:val="005D3868"/>
    <w:rsid w:val="005D38F5"/>
    <w:rsid w:val="005D3AE9"/>
    <w:rsid w:val="005D3BA2"/>
    <w:rsid w:val="005D3C78"/>
    <w:rsid w:val="005D3F97"/>
    <w:rsid w:val="005D406F"/>
    <w:rsid w:val="005D4662"/>
    <w:rsid w:val="005D4696"/>
    <w:rsid w:val="005D48A0"/>
    <w:rsid w:val="005D48A9"/>
    <w:rsid w:val="005D4BC0"/>
    <w:rsid w:val="005D4BD9"/>
    <w:rsid w:val="005D4D42"/>
    <w:rsid w:val="005D4D9F"/>
    <w:rsid w:val="005D4DAF"/>
    <w:rsid w:val="005D4FB2"/>
    <w:rsid w:val="005D51DC"/>
    <w:rsid w:val="005D526E"/>
    <w:rsid w:val="005D52CC"/>
    <w:rsid w:val="005D5584"/>
    <w:rsid w:val="005D563F"/>
    <w:rsid w:val="005D5DCF"/>
    <w:rsid w:val="005D6345"/>
    <w:rsid w:val="005D644D"/>
    <w:rsid w:val="005D650D"/>
    <w:rsid w:val="005D6610"/>
    <w:rsid w:val="005D678A"/>
    <w:rsid w:val="005D6D99"/>
    <w:rsid w:val="005D6D9E"/>
    <w:rsid w:val="005D6DC2"/>
    <w:rsid w:val="005D6EF7"/>
    <w:rsid w:val="005D71E5"/>
    <w:rsid w:val="005D75A8"/>
    <w:rsid w:val="005D78F6"/>
    <w:rsid w:val="005D7908"/>
    <w:rsid w:val="005D794A"/>
    <w:rsid w:val="005D7D12"/>
    <w:rsid w:val="005D7FD1"/>
    <w:rsid w:val="005E04E2"/>
    <w:rsid w:val="005E079E"/>
    <w:rsid w:val="005E0B1C"/>
    <w:rsid w:val="005E0FE7"/>
    <w:rsid w:val="005E12C0"/>
    <w:rsid w:val="005E13F1"/>
    <w:rsid w:val="005E16D5"/>
    <w:rsid w:val="005E1D1F"/>
    <w:rsid w:val="005E20D0"/>
    <w:rsid w:val="005E22DA"/>
    <w:rsid w:val="005E234A"/>
    <w:rsid w:val="005E236E"/>
    <w:rsid w:val="005E26B3"/>
    <w:rsid w:val="005E26D4"/>
    <w:rsid w:val="005E27D0"/>
    <w:rsid w:val="005E28AA"/>
    <w:rsid w:val="005E28ED"/>
    <w:rsid w:val="005E2A8B"/>
    <w:rsid w:val="005E2BB0"/>
    <w:rsid w:val="005E2CCB"/>
    <w:rsid w:val="005E2D91"/>
    <w:rsid w:val="005E2DAB"/>
    <w:rsid w:val="005E2E9C"/>
    <w:rsid w:val="005E3022"/>
    <w:rsid w:val="005E30CA"/>
    <w:rsid w:val="005E325D"/>
    <w:rsid w:val="005E338A"/>
    <w:rsid w:val="005E35AF"/>
    <w:rsid w:val="005E38D9"/>
    <w:rsid w:val="005E3998"/>
    <w:rsid w:val="005E3ACD"/>
    <w:rsid w:val="005E3BBD"/>
    <w:rsid w:val="005E3C2C"/>
    <w:rsid w:val="005E3D89"/>
    <w:rsid w:val="005E3ED3"/>
    <w:rsid w:val="005E421F"/>
    <w:rsid w:val="005E4745"/>
    <w:rsid w:val="005E4751"/>
    <w:rsid w:val="005E4AAD"/>
    <w:rsid w:val="005E4B28"/>
    <w:rsid w:val="005E4C17"/>
    <w:rsid w:val="005E4E1D"/>
    <w:rsid w:val="005E52A3"/>
    <w:rsid w:val="005E5720"/>
    <w:rsid w:val="005E5869"/>
    <w:rsid w:val="005E591F"/>
    <w:rsid w:val="005E5D9E"/>
    <w:rsid w:val="005E5EA4"/>
    <w:rsid w:val="005E5FF7"/>
    <w:rsid w:val="005E60D9"/>
    <w:rsid w:val="005E6B7A"/>
    <w:rsid w:val="005E6D5C"/>
    <w:rsid w:val="005E6E28"/>
    <w:rsid w:val="005E723E"/>
    <w:rsid w:val="005E7390"/>
    <w:rsid w:val="005E798B"/>
    <w:rsid w:val="005E7A9C"/>
    <w:rsid w:val="005E7C0A"/>
    <w:rsid w:val="005E7D3F"/>
    <w:rsid w:val="005F02F0"/>
    <w:rsid w:val="005F0672"/>
    <w:rsid w:val="005F0A89"/>
    <w:rsid w:val="005F0FE9"/>
    <w:rsid w:val="005F1688"/>
    <w:rsid w:val="005F1863"/>
    <w:rsid w:val="005F18ED"/>
    <w:rsid w:val="005F1A90"/>
    <w:rsid w:val="005F1B0F"/>
    <w:rsid w:val="005F1C21"/>
    <w:rsid w:val="005F1D0F"/>
    <w:rsid w:val="005F1F5D"/>
    <w:rsid w:val="005F2018"/>
    <w:rsid w:val="005F20CB"/>
    <w:rsid w:val="005F2225"/>
    <w:rsid w:val="005F242D"/>
    <w:rsid w:val="005F276A"/>
    <w:rsid w:val="005F2B09"/>
    <w:rsid w:val="005F2B65"/>
    <w:rsid w:val="005F2C77"/>
    <w:rsid w:val="005F2CBD"/>
    <w:rsid w:val="005F2DE6"/>
    <w:rsid w:val="005F2DF9"/>
    <w:rsid w:val="005F2EBA"/>
    <w:rsid w:val="005F2F5B"/>
    <w:rsid w:val="005F311E"/>
    <w:rsid w:val="005F315B"/>
    <w:rsid w:val="005F3555"/>
    <w:rsid w:val="005F39D8"/>
    <w:rsid w:val="005F3C2C"/>
    <w:rsid w:val="005F3E71"/>
    <w:rsid w:val="005F3FEC"/>
    <w:rsid w:val="005F407A"/>
    <w:rsid w:val="005F4109"/>
    <w:rsid w:val="005F4151"/>
    <w:rsid w:val="005F4269"/>
    <w:rsid w:val="005F470E"/>
    <w:rsid w:val="005F473E"/>
    <w:rsid w:val="005F4C80"/>
    <w:rsid w:val="005F4CDC"/>
    <w:rsid w:val="005F4D01"/>
    <w:rsid w:val="005F4E4A"/>
    <w:rsid w:val="005F50BE"/>
    <w:rsid w:val="005F512B"/>
    <w:rsid w:val="005F537C"/>
    <w:rsid w:val="005F53E8"/>
    <w:rsid w:val="005F5429"/>
    <w:rsid w:val="005F54CA"/>
    <w:rsid w:val="005F5811"/>
    <w:rsid w:val="005F5BF3"/>
    <w:rsid w:val="005F5D27"/>
    <w:rsid w:val="005F5F2B"/>
    <w:rsid w:val="005F618C"/>
    <w:rsid w:val="005F61F6"/>
    <w:rsid w:val="005F6354"/>
    <w:rsid w:val="005F640F"/>
    <w:rsid w:val="005F668B"/>
    <w:rsid w:val="005F66DB"/>
    <w:rsid w:val="005F695C"/>
    <w:rsid w:val="005F6DE9"/>
    <w:rsid w:val="005F739B"/>
    <w:rsid w:val="005F78C7"/>
    <w:rsid w:val="005F78F3"/>
    <w:rsid w:val="005F79B0"/>
    <w:rsid w:val="005F7B97"/>
    <w:rsid w:val="005F7E43"/>
    <w:rsid w:val="005F7EE3"/>
    <w:rsid w:val="005F7EED"/>
    <w:rsid w:val="005F7FB1"/>
    <w:rsid w:val="005F7FF8"/>
    <w:rsid w:val="00600089"/>
    <w:rsid w:val="00600579"/>
    <w:rsid w:val="0060081A"/>
    <w:rsid w:val="006008E9"/>
    <w:rsid w:val="00600A65"/>
    <w:rsid w:val="00600D16"/>
    <w:rsid w:val="00601264"/>
    <w:rsid w:val="00601310"/>
    <w:rsid w:val="006015A4"/>
    <w:rsid w:val="006016C4"/>
    <w:rsid w:val="0060184E"/>
    <w:rsid w:val="00601876"/>
    <w:rsid w:val="00601A12"/>
    <w:rsid w:val="00601AD3"/>
    <w:rsid w:val="00601C5D"/>
    <w:rsid w:val="00601C82"/>
    <w:rsid w:val="00601E4A"/>
    <w:rsid w:val="00601E9E"/>
    <w:rsid w:val="00601F5A"/>
    <w:rsid w:val="0060216E"/>
    <w:rsid w:val="00602298"/>
    <w:rsid w:val="006022DC"/>
    <w:rsid w:val="0060231D"/>
    <w:rsid w:val="0060245E"/>
    <w:rsid w:val="006024CE"/>
    <w:rsid w:val="0060264F"/>
    <w:rsid w:val="00602A64"/>
    <w:rsid w:val="00602A95"/>
    <w:rsid w:val="00602B73"/>
    <w:rsid w:val="00602E07"/>
    <w:rsid w:val="00602E14"/>
    <w:rsid w:val="00602E18"/>
    <w:rsid w:val="00602ED9"/>
    <w:rsid w:val="0060335D"/>
    <w:rsid w:val="006036CD"/>
    <w:rsid w:val="006037A1"/>
    <w:rsid w:val="00603A30"/>
    <w:rsid w:val="00603A8E"/>
    <w:rsid w:val="00603C10"/>
    <w:rsid w:val="00603F77"/>
    <w:rsid w:val="006042D1"/>
    <w:rsid w:val="00604563"/>
    <w:rsid w:val="0060458A"/>
    <w:rsid w:val="006048BC"/>
    <w:rsid w:val="006048D9"/>
    <w:rsid w:val="006048FF"/>
    <w:rsid w:val="0060493E"/>
    <w:rsid w:val="00604B07"/>
    <w:rsid w:val="00604D03"/>
    <w:rsid w:val="00604EFB"/>
    <w:rsid w:val="00605158"/>
    <w:rsid w:val="00605338"/>
    <w:rsid w:val="006053EE"/>
    <w:rsid w:val="00605471"/>
    <w:rsid w:val="00605782"/>
    <w:rsid w:val="006057F4"/>
    <w:rsid w:val="00605D28"/>
    <w:rsid w:val="00606167"/>
    <w:rsid w:val="006063EC"/>
    <w:rsid w:val="00606464"/>
    <w:rsid w:val="0060683F"/>
    <w:rsid w:val="0060685F"/>
    <w:rsid w:val="0060689B"/>
    <w:rsid w:val="00606C68"/>
    <w:rsid w:val="00606CCC"/>
    <w:rsid w:val="00606F20"/>
    <w:rsid w:val="00607180"/>
    <w:rsid w:val="0060722D"/>
    <w:rsid w:val="0060739B"/>
    <w:rsid w:val="00607433"/>
    <w:rsid w:val="006074E6"/>
    <w:rsid w:val="006075A2"/>
    <w:rsid w:val="006075C9"/>
    <w:rsid w:val="00607651"/>
    <w:rsid w:val="006076BE"/>
    <w:rsid w:val="006078A1"/>
    <w:rsid w:val="00607B8A"/>
    <w:rsid w:val="00607DC4"/>
    <w:rsid w:val="00607DD8"/>
    <w:rsid w:val="00607E66"/>
    <w:rsid w:val="00610E1C"/>
    <w:rsid w:val="00610E66"/>
    <w:rsid w:val="00610EA7"/>
    <w:rsid w:val="00611147"/>
    <w:rsid w:val="0061117D"/>
    <w:rsid w:val="006112E8"/>
    <w:rsid w:val="006113BB"/>
    <w:rsid w:val="00611494"/>
    <w:rsid w:val="006118E9"/>
    <w:rsid w:val="00611F81"/>
    <w:rsid w:val="00612003"/>
    <w:rsid w:val="00612067"/>
    <w:rsid w:val="006120FF"/>
    <w:rsid w:val="00612112"/>
    <w:rsid w:val="0061216A"/>
    <w:rsid w:val="0061245C"/>
    <w:rsid w:val="006126BC"/>
    <w:rsid w:val="00612704"/>
    <w:rsid w:val="0061283C"/>
    <w:rsid w:val="0061299A"/>
    <w:rsid w:val="00612AAE"/>
    <w:rsid w:val="00612CAB"/>
    <w:rsid w:val="006130D5"/>
    <w:rsid w:val="00613253"/>
    <w:rsid w:val="006134E6"/>
    <w:rsid w:val="00613B7F"/>
    <w:rsid w:val="00613C25"/>
    <w:rsid w:val="00613C76"/>
    <w:rsid w:val="00613D3D"/>
    <w:rsid w:val="00613DEE"/>
    <w:rsid w:val="00613F2D"/>
    <w:rsid w:val="00613FE1"/>
    <w:rsid w:val="006144FA"/>
    <w:rsid w:val="00614863"/>
    <w:rsid w:val="00614AC9"/>
    <w:rsid w:val="00614AEC"/>
    <w:rsid w:val="00614B52"/>
    <w:rsid w:val="00614BED"/>
    <w:rsid w:val="0061521A"/>
    <w:rsid w:val="00615577"/>
    <w:rsid w:val="00615782"/>
    <w:rsid w:val="006157EF"/>
    <w:rsid w:val="00615831"/>
    <w:rsid w:val="0061589E"/>
    <w:rsid w:val="00615D35"/>
    <w:rsid w:val="00615DE8"/>
    <w:rsid w:val="00616240"/>
    <w:rsid w:val="00616805"/>
    <w:rsid w:val="00616885"/>
    <w:rsid w:val="00616907"/>
    <w:rsid w:val="00616A1E"/>
    <w:rsid w:val="00616B87"/>
    <w:rsid w:val="00616BF1"/>
    <w:rsid w:val="00616E82"/>
    <w:rsid w:val="006171A8"/>
    <w:rsid w:val="006171EB"/>
    <w:rsid w:val="00617405"/>
    <w:rsid w:val="00617444"/>
    <w:rsid w:val="006177DF"/>
    <w:rsid w:val="00617AEF"/>
    <w:rsid w:val="00617B5D"/>
    <w:rsid w:val="00617DD3"/>
    <w:rsid w:val="00617E15"/>
    <w:rsid w:val="00617E37"/>
    <w:rsid w:val="006201B5"/>
    <w:rsid w:val="0062022F"/>
    <w:rsid w:val="006205A5"/>
    <w:rsid w:val="006207AC"/>
    <w:rsid w:val="00620932"/>
    <w:rsid w:val="00620B1D"/>
    <w:rsid w:val="00620EA6"/>
    <w:rsid w:val="00620EF3"/>
    <w:rsid w:val="0062108F"/>
    <w:rsid w:val="0062110B"/>
    <w:rsid w:val="00621153"/>
    <w:rsid w:val="0062128F"/>
    <w:rsid w:val="006216A0"/>
    <w:rsid w:val="006218F0"/>
    <w:rsid w:val="00621E1D"/>
    <w:rsid w:val="00621F96"/>
    <w:rsid w:val="006222D0"/>
    <w:rsid w:val="006224B4"/>
    <w:rsid w:val="006227F3"/>
    <w:rsid w:val="00622B23"/>
    <w:rsid w:val="00622C64"/>
    <w:rsid w:val="00622EE8"/>
    <w:rsid w:val="006235EE"/>
    <w:rsid w:val="00623840"/>
    <w:rsid w:val="0062398E"/>
    <w:rsid w:val="00623AA6"/>
    <w:rsid w:val="00623E5C"/>
    <w:rsid w:val="00623F4C"/>
    <w:rsid w:val="006241C1"/>
    <w:rsid w:val="006242CB"/>
    <w:rsid w:val="00624837"/>
    <w:rsid w:val="00624A3B"/>
    <w:rsid w:val="00624CFE"/>
    <w:rsid w:val="00624DCE"/>
    <w:rsid w:val="00624EC4"/>
    <w:rsid w:val="00624F3D"/>
    <w:rsid w:val="00624F4A"/>
    <w:rsid w:val="006251F9"/>
    <w:rsid w:val="006255C2"/>
    <w:rsid w:val="0062587A"/>
    <w:rsid w:val="00625A98"/>
    <w:rsid w:val="00625B07"/>
    <w:rsid w:val="00625FDF"/>
    <w:rsid w:val="0062622B"/>
    <w:rsid w:val="0062623D"/>
    <w:rsid w:val="00626344"/>
    <w:rsid w:val="006264EE"/>
    <w:rsid w:val="0062670D"/>
    <w:rsid w:val="006268C1"/>
    <w:rsid w:val="006269E0"/>
    <w:rsid w:val="00626FE0"/>
    <w:rsid w:val="00627358"/>
    <w:rsid w:val="0062754B"/>
    <w:rsid w:val="006275B8"/>
    <w:rsid w:val="006278DC"/>
    <w:rsid w:val="00627979"/>
    <w:rsid w:val="00627A1A"/>
    <w:rsid w:val="00627E44"/>
    <w:rsid w:val="00627F66"/>
    <w:rsid w:val="00630008"/>
    <w:rsid w:val="00630522"/>
    <w:rsid w:val="00630589"/>
    <w:rsid w:val="00630673"/>
    <w:rsid w:val="006308CD"/>
    <w:rsid w:val="00630979"/>
    <w:rsid w:val="00630B81"/>
    <w:rsid w:val="00630BC9"/>
    <w:rsid w:val="00630D23"/>
    <w:rsid w:val="00630D37"/>
    <w:rsid w:val="00630FE3"/>
    <w:rsid w:val="0063123C"/>
    <w:rsid w:val="00631280"/>
    <w:rsid w:val="006313C2"/>
    <w:rsid w:val="00631754"/>
    <w:rsid w:val="00631823"/>
    <w:rsid w:val="0063192F"/>
    <w:rsid w:val="00631A16"/>
    <w:rsid w:val="00631E11"/>
    <w:rsid w:val="00631F0A"/>
    <w:rsid w:val="00632334"/>
    <w:rsid w:val="006323B2"/>
    <w:rsid w:val="0063243E"/>
    <w:rsid w:val="00632654"/>
    <w:rsid w:val="00632A57"/>
    <w:rsid w:val="00632C03"/>
    <w:rsid w:val="00632C4F"/>
    <w:rsid w:val="0063304B"/>
    <w:rsid w:val="0063306B"/>
    <w:rsid w:val="00633350"/>
    <w:rsid w:val="00633458"/>
    <w:rsid w:val="00633770"/>
    <w:rsid w:val="00633AAF"/>
    <w:rsid w:val="00633FAF"/>
    <w:rsid w:val="00634258"/>
    <w:rsid w:val="00634331"/>
    <w:rsid w:val="00634447"/>
    <w:rsid w:val="006344D6"/>
    <w:rsid w:val="006345A7"/>
    <w:rsid w:val="0063481B"/>
    <w:rsid w:val="006348F3"/>
    <w:rsid w:val="00634AC4"/>
    <w:rsid w:val="00634F31"/>
    <w:rsid w:val="006356EC"/>
    <w:rsid w:val="00635927"/>
    <w:rsid w:val="00635A96"/>
    <w:rsid w:val="00635CD5"/>
    <w:rsid w:val="00635E74"/>
    <w:rsid w:val="0063625F"/>
    <w:rsid w:val="0063628E"/>
    <w:rsid w:val="006363D5"/>
    <w:rsid w:val="0063665D"/>
    <w:rsid w:val="0063679B"/>
    <w:rsid w:val="00636CCB"/>
    <w:rsid w:val="00636CEA"/>
    <w:rsid w:val="00636E56"/>
    <w:rsid w:val="006370A5"/>
    <w:rsid w:val="00637184"/>
    <w:rsid w:val="00637220"/>
    <w:rsid w:val="0063725E"/>
    <w:rsid w:val="006375E2"/>
    <w:rsid w:val="006379E9"/>
    <w:rsid w:val="00637B0C"/>
    <w:rsid w:val="00637E2B"/>
    <w:rsid w:val="00637EB9"/>
    <w:rsid w:val="00637F40"/>
    <w:rsid w:val="00640476"/>
    <w:rsid w:val="00640772"/>
    <w:rsid w:val="006408DD"/>
    <w:rsid w:val="00640A5D"/>
    <w:rsid w:val="00640D2E"/>
    <w:rsid w:val="00640F60"/>
    <w:rsid w:val="00640F88"/>
    <w:rsid w:val="00640FDA"/>
    <w:rsid w:val="0064105C"/>
    <w:rsid w:val="0064119A"/>
    <w:rsid w:val="006416A4"/>
    <w:rsid w:val="006416A8"/>
    <w:rsid w:val="0064187C"/>
    <w:rsid w:val="006419A2"/>
    <w:rsid w:val="00641CD1"/>
    <w:rsid w:val="00642027"/>
    <w:rsid w:val="00642076"/>
    <w:rsid w:val="00642227"/>
    <w:rsid w:val="00642272"/>
    <w:rsid w:val="0064227A"/>
    <w:rsid w:val="00642354"/>
    <w:rsid w:val="006423B3"/>
    <w:rsid w:val="0064245D"/>
    <w:rsid w:val="00642497"/>
    <w:rsid w:val="006428E3"/>
    <w:rsid w:val="006428E9"/>
    <w:rsid w:val="00642BC2"/>
    <w:rsid w:val="00642C00"/>
    <w:rsid w:val="00642C06"/>
    <w:rsid w:val="00642FE9"/>
    <w:rsid w:val="006431EB"/>
    <w:rsid w:val="006435D7"/>
    <w:rsid w:val="00643771"/>
    <w:rsid w:val="00644215"/>
    <w:rsid w:val="00644695"/>
    <w:rsid w:val="006448D8"/>
    <w:rsid w:val="006448EB"/>
    <w:rsid w:val="00644C5B"/>
    <w:rsid w:val="00644D11"/>
    <w:rsid w:val="00644E84"/>
    <w:rsid w:val="006451CE"/>
    <w:rsid w:val="00645249"/>
    <w:rsid w:val="00645AE5"/>
    <w:rsid w:val="00645E99"/>
    <w:rsid w:val="00645F73"/>
    <w:rsid w:val="006460C4"/>
    <w:rsid w:val="0064612A"/>
    <w:rsid w:val="006462E4"/>
    <w:rsid w:val="00646335"/>
    <w:rsid w:val="006467DA"/>
    <w:rsid w:val="00646AD2"/>
    <w:rsid w:val="00646C41"/>
    <w:rsid w:val="00646CB1"/>
    <w:rsid w:val="00646DF3"/>
    <w:rsid w:val="00646EFF"/>
    <w:rsid w:val="00646F8C"/>
    <w:rsid w:val="00647144"/>
    <w:rsid w:val="00647201"/>
    <w:rsid w:val="00647463"/>
    <w:rsid w:val="00647596"/>
    <w:rsid w:val="006478BB"/>
    <w:rsid w:val="006478EB"/>
    <w:rsid w:val="00647919"/>
    <w:rsid w:val="00647A2B"/>
    <w:rsid w:val="00647F5C"/>
    <w:rsid w:val="00647F77"/>
    <w:rsid w:val="006501D4"/>
    <w:rsid w:val="0065024E"/>
    <w:rsid w:val="00650455"/>
    <w:rsid w:val="0065056A"/>
    <w:rsid w:val="00650607"/>
    <w:rsid w:val="00650DAC"/>
    <w:rsid w:val="00650E0B"/>
    <w:rsid w:val="00650EA6"/>
    <w:rsid w:val="00650ECA"/>
    <w:rsid w:val="00651020"/>
    <w:rsid w:val="0065133E"/>
    <w:rsid w:val="00651518"/>
    <w:rsid w:val="0065180F"/>
    <w:rsid w:val="0065185B"/>
    <w:rsid w:val="006518AF"/>
    <w:rsid w:val="00651A64"/>
    <w:rsid w:val="00651BBF"/>
    <w:rsid w:val="00651C3E"/>
    <w:rsid w:val="00651EB0"/>
    <w:rsid w:val="00651EEB"/>
    <w:rsid w:val="0065222D"/>
    <w:rsid w:val="00652293"/>
    <w:rsid w:val="00652540"/>
    <w:rsid w:val="006526F9"/>
    <w:rsid w:val="006529C7"/>
    <w:rsid w:val="00652A51"/>
    <w:rsid w:val="00652C17"/>
    <w:rsid w:val="00653288"/>
    <w:rsid w:val="00653413"/>
    <w:rsid w:val="006537D7"/>
    <w:rsid w:val="00653B82"/>
    <w:rsid w:val="00653D45"/>
    <w:rsid w:val="00653E14"/>
    <w:rsid w:val="006540B1"/>
    <w:rsid w:val="0065483B"/>
    <w:rsid w:val="0065491F"/>
    <w:rsid w:val="00654B92"/>
    <w:rsid w:val="00654C9A"/>
    <w:rsid w:val="00654ED2"/>
    <w:rsid w:val="00654FDB"/>
    <w:rsid w:val="00655009"/>
    <w:rsid w:val="006550AA"/>
    <w:rsid w:val="0065534D"/>
    <w:rsid w:val="006554D7"/>
    <w:rsid w:val="006555F4"/>
    <w:rsid w:val="006557DF"/>
    <w:rsid w:val="00655806"/>
    <w:rsid w:val="00655D5E"/>
    <w:rsid w:val="00655D67"/>
    <w:rsid w:val="00655D8E"/>
    <w:rsid w:val="00656015"/>
    <w:rsid w:val="00656071"/>
    <w:rsid w:val="0065670A"/>
    <w:rsid w:val="006567C1"/>
    <w:rsid w:val="0065686F"/>
    <w:rsid w:val="00656A32"/>
    <w:rsid w:val="00656DF1"/>
    <w:rsid w:val="0065702E"/>
    <w:rsid w:val="00657142"/>
    <w:rsid w:val="00657164"/>
    <w:rsid w:val="006571E0"/>
    <w:rsid w:val="00657224"/>
    <w:rsid w:val="006573E4"/>
    <w:rsid w:val="00657493"/>
    <w:rsid w:val="00657C30"/>
    <w:rsid w:val="00657C9B"/>
    <w:rsid w:val="00657CE6"/>
    <w:rsid w:val="00657F9B"/>
    <w:rsid w:val="0066005C"/>
    <w:rsid w:val="0066018B"/>
    <w:rsid w:val="00660457"/>
    <w:rsid w:val="006605BE"/>
    <w:rsid w:val="00660B7A"/>
    <w:rsid w:val="00660EBA"/>
    <w:rsid w:val="00660FBE"/>
    <w:rsid w:val="00661052"/>
    <w:rsid w:val="00661198"/>
    <w:rsid w:val="006611CE"/>
    <w:rsid w:val="00661234"/>
    <w:rsid w:val="0066124C"/>
    <w:rsid w:val="006612C3"/>
    <w:rsid w:val="0066130A"/>
    <w:rsid w:val="006614E1"/>
    <w:rsid w:val="00661790"/>
    <w:rsid w:val="00661802"/>
    <w:rsid w:val="00661B06"/>
    <w:rsid w:val="00661E07"/>
    <w:rsid w:val="00661EDB"/>
    <w:rsid w:val="00661F16"/>
    <w:rsid w:val="00662730"/>
    <w:rsid w:val="006629AB"/>
    <w:rsid w:val="00662B6E"/>
    <w:rsid w:val="00662DBD"/>
    <w:rsid w:val="00662EC8"/>
    <w:rsid w:val="0066352D"/>
    <w:rsid w:val="0066353D"/>
    <w:rsid w:val="006637C5"/>
    <w:rsid w:val="006638D9"/>
    <w:rsid w:val="00663BF0"/>
    <w:rsid w:val="00663D99"/>
    <w:rsid w:val="00663F17"/>
    <w:rsid w:val="00663F52"/>
    <w:rsid w:val="006640E1"/>
    <w:rsid w:val="00664310"/>
    <w:rsid w:val="00664512"/>
    <w:rsid w:val="006645E1"/>
    <w:rsid w:val="00664D1F"/>
    <w:rsid w:val="00664ED9"/>
    <w:rsid w:val="006653C9"/>
    <w:rsid w:val="0066557D"/>
    <w:rsid w:val="0066558D"/>
    <w:rsid w:val="0066591D"/>
    <w:rsid w:val="00665AD8"/>
    <w:rsid w:val="00665BC0"/>
    <w:rsid w:val="00665F81"/>
    <w:rsid w:val="00665FA0"/>
    <w:rsid w:val="00665FD0"/>
    <w:rsid w:val="006663BE"/>
    <w:rsid w:val="00666B1F"/>
    <w:rsid w:val="00666CC7"/>
    <w:rsid w:val="00666ECD"/>
    <w:rsid w:val="006675D0"/>
    <w:rsid w:val="00667647"/>
    <w:rsid w:val="0066765C"/>
    <w:rsid w:val="006676B7"/>
    <w:rsid w:val="00667915"/>
    <w:rsid w:val="00667A56"/>
    <w:rsid w:val="00667AE5"/>
    <w:rsid w:val="00667F3D"/>
    <w:rsid w:val="0067008B"/>
    <w:rsid w:val="006704EA"/>
    <w:rsid w:val="0067050A"/>
    <w:rsid w:val="00670792"/>
    <w:rsid w:val="006708AA"/>
    <w:rsid w:val="006709F9"/>
    <w:rsid w:val="00670AAE"/>
    <w:rsid w:val="00670F11"/>
    <w:rsid w:val="00671775"/>
    <w:rsid w:val="00671A62"/>
    <w:rsid w:val="00671C3B"/>
    <w:rsid w:val="00671D6B"/>
    <w:rsid w:val="00672049"/>
    <w:rsid w:val="0067204B"/>
    <w:rsid w:val="0067254F"/>
    <w:rsid w:val="00672587"/>
    <w:rsid w:val="00672749"/>
    <w:rsid w:val="006728C6"/>
    <w:rsid w:val="0067296C"/>
    <w:rsid w:val="00672989"/>
    <w:rsid w:val="00672B75"/>
    <w:rsid w:val="00672BFC"/>
    <w:rsid w:val="00672E87"/>
    <w:rsid w:val="00672F28"/>
    <w:rsid w:val="00673045"/>
    <w:rsid w:val="006731F7"/>
    <w:rsid w:val="006734AD"/>
    <w:rsid w:val="0067357E"/>
    <w:rsid w:val="006735B5"/>
    <w:rsid w:val="00673654"/>
    <w:rsid w:val="00673709"/>
    <w:rsid w:val="00673914"/>
    <w:rsid w:val="00673FA1"/>
    <w:rsid w:val="006740E3"/>
    <w:rsid w:val="006742E2"/>
    <w:rsid w:val="00674A7C"/>
    <w:rsid w:val="00674B3F"/>
    <w:rsid w:val="00674EB8"/>
    <w:rsid w:val="006755BC"/>
    <w:rsid w:val="00675612"/>
    <w:rsid w:val="0067569F"/>
    <w:rsid w:val="00675732"/>
    <w:rsid w:val="006757DD"/>
    <w:rsid w:val="0067599A"/>
    <w:rsid w:val="00675AAE"/>
    <w:rsid w:val="00675CDB"/>
    <w:rsid w:val="00675D07"/>
    <w:rsid w:val="00675E80"/>
    <w:rsid w:val="00675F63"/>
    <w:rsid w:val="00676088"/>
    <w:rsid w:val="006760AD"/>
    <w:rsid w:val="006762C6"/>
    <w:rsid w:val="00676411"/>
    <w:rsid w:val="00676752"/>
    <w:rsid w:val="006767A5"/>
    <w:rsid w:val="00676863"/>
    <w:rsid w:val="00676886"/>
    <w:rsid w:val="00676C7A"/>
    <w:rsid w:val="00676C97"/>
    <w:rsid w:val="00676D56"/>
    <w:rsid w:val="00677406"/>
    <w:rsid w:val="006774A6"/>
    <w:rsid w:val="00677577"/>
    <w:rsid w:val="006775AE"/>
    <w:rsid w:val="0067765E"/>
    <w:rsid w:val="0067792D"/>
    <w:rsid w:val="00677CFE"/>
    <w:rsid w:val="00677E50"/>
    <w:rsid w:val="00680269"/>
    <w:rsid w:val="0068033A"/>
    <w:rsid w:val="0068039C"/>
    <w:rsid w:val="006804B0"/>
    <w:rsid w:val="006806AC"/>
    <w:rsid w:val="006808E0"/>
    <w:rsid w:val="00680A73"/>
    <w:rsid w:val="00680B44"/>
    <w:rsid w:val="00680C48"/>
    <w:rsid w:val="00680F15"/>
    <w:rsid w:val="006816A8"/>
    <w:rsid w:val="00681711"/>
    <w:rsid w:val="00681DAC"/>
    <w:rsid w:val="00681DCF"/>
    <w:rsid w:val="00681E54"/>
    <w:rsid w:val="00682098"/>
    <w:rsid w:val="006823A6"/>
    <w:rsid w:val="00682652"/>
    <w:rsid w:val="006828EC"/>
    <w:rsid w:val="0068295F"/>
    <w:rsid w:val="00682C12"/>
    <w:rsid w:val="00682C18"/>
    <w:rsid w:val="0068309A"/>
    <w:rsid w:val="00683375"/>
    <w:rsid w:val="00683495"/>
    <w:rsid w:val="006834AA"/>
    <w:rsid w:val="0068359A"/>
    <w:rsid w:val="0068375B"/>
    <w:rsid w:val="00683773"/>
    <w:rsid w:val="00683A79"/>
    <w:rsid w:val="00683BA0"/>
    <w:rsid w:val="00683D6D"/>
    <w:rsid w:val="0068470C"/>
    <w:rsid w:val="0068473D"/>
    <w:rsid w:val="00684751"/>
    <w:rsid w:val="00684762"/>
    <w:rsid w:val="006847B7"/>
    <w:rsid w:val="00684BF3"/>
    <w:rsid w:val="00684C21"/>
    <w:rsid w:val="006850D3"/>
    <w:rsid w:val="00685211"/>
    <w:rsid w:val="006852BE"/>
    <w:rsid w:val="00685458"/>
    <w:rsid w:val="006856B8"/>
    <w:rsid w:val="006856EC"/>
    <w:rsid w:val="00685759"/>
    <w:rsid w:val="0068593B"/>
    <w:rsid w:val="00685ECF"/>
    <w:rsid w:val="0068605A"/>
    <w:rsid w:val="0068637E"/>
    <w:rsid w:val="00686472"/>
    <w:rsid w:val="00686481"/>
    <w:rsid w:val="006866A6"/>
    <w:rsid w:val="00686B5F"/>
    <w:rsid w:val="00687046"/>
    <w:rsid w:val="0068708B"/>
    <w:rsid w:val="006872FF"/>
    <w:rsid w:val="0068745D"/>
    <w:rsid w:val="006878DA"/>
    <w:rsid w:val="006878E1"/>
    <w:rsid w:val="00687919"/>
    <w:rsid w:val="00687939"/>
    <w:rsid w:val="00687C40"/>
    <w:rsid w:val="00687CE9"/>
    <w:rsid w:val="00690280"/>
    <w:rsid w:val="006903E5"/>
    <w:rsid w:val="00690579"/>
    <w:rsid w:val="00690848"/>
    <w:rsid w:val="0069097B"/>
    <w:rsid w:val="00690A82"/>
    <w:rsid w:val="00690E6D"/>
    <w:rsid w:val="00690ED5"/>
    <w:rsid w:val="00690F87"/>
    <w:rsid w:val="006910CC"/>
    <w:rsid w:val="00691302"/>
    <w:rsid w:val="00691BA8"/>
    <w:rsid w:val="00691D1E"/>
    <w:rsid w:val="00691DFB"/>
    <w:rsid w:val="006922A1"/>
    <w:rsid w:val="0069241F"/>
    <w:rsid w:val="00692489"/>
    <w:rsid w:val="00692690"/>
    <w:rsid w:val="006928D5"/>
    <w:rsid w:val="00692C93"/>
    <w:rsid w:val="00692E39"/>
    <w:rsid w:val="00692E6A"/>
    <w:rsid w:val="00693098"/>
    <w:rsid w:val="0069318F"/>
    <w:rsid w:val="006931A6"/>
    <w:rsid w:val="006933BA"/>
    <w:rsid w:val="0069349A"/>
    <w:rsid w:val="0069352C"/>
    <w:rsid w:val="00693693"/>
    <w:rsid w:val="00693730"/>
    <w:rsid w:val="0069388F"/>
    <w:rsid w:val="00693D0B"/>
    <w:rsid w:val="00693DEC"/>
    <w:rsid w:val="00694023"/>
    <w:rsid w:val="006940D3"/>
    <w:rsid w:val="00694239"/>
    <w:rsid w:val="006943FA"/>
    <w:rsid w:val="006945DE"/>
    <w:rsid w:val="00694A8A"/>
    <w:rsid w:val="00694B6D"/>
    <w:rsid w:val="00694C91"/>
    <w:rsid w:val="00694EAC"/>
    <w:rsid w:val="006950C9"/>
    <w:rsid w:val="006952DF"/>
    <w:rsid w:val="00695418"/>
    <w:rsid w:val="00695857"/>
    <w:rsid w:val="0069595F"/>
    <w:rsid w:val="006959C5"/>
    <w:rsid w:val="00695B54"/>
    <w:rsid w:val="00695B5A"/>
    <w:rsid w:val="00695D1E"/>
    <w:rsid w:val="00695DD0"/>
    <w:rsid w:val="00695FE7"/>
    <w:rsid w:val="00696161"/>
    <w:rsid w:val="006961ED"/>
    <w:rsid w:val="00696373"/>
    <w:rsid w:val="00696401"/>
    <w:rsid w:val="00696582"/>
    <w:rsid w:val="006965D4"/>
    <w:rsid w:val="006966F9"/>
    <w:rsid w:val="00696941"/>
    <w:rsid w:val="0069698A"/>
    <w:rsid w:val="0069698B"/>
    <w:rsid w:val="00696C0F"/>
    <w:rsid w:val="00696E0B"/>
    <w:rsid w:val="00696ED3"/>
    <w:rsid w:val="006970CB"/>
    <w:rsid w:val="006971D6"/>
    <w:rsid w:val="00697635"/>
    <w:rsid w:val="0069772F"/>
    <w:rsid w:val="006977FF"/>
    <w:rsid w:val="00697B8A"/>
    <w:rsid w:val="00697C01"/>
    <w:rsid w:val="00697EA9"/>
    <w:rsid w:val="00697F7B"/>
    <w:rsid w:val="006A020C"/>
    <w:rsid w:val="006A081E"/>
    <w:rsid w:val="006A091D"/>
    <w:rsid w:val="006A0A7C"/>
    <w:rsid w:val="006A0D3B"/>
    <w:rsid w:val="006A0E0F"/>
    <w:rsid w:val="006A0F89"/>
    <w:rsid w:val="006A122E"/>
    <w:rsid w:val="006A1408"/>
    <w:rsid w:val="006A14BF"/>
    <w:rsid w:val="006A14F2"/>
    <w:rsid w:val="006A1551"/>
    <w:rsid w:val="006A1C05"/>
    <w:rsid w:val="006A1EB8"/>
    <w:rsid w:val="006A1F32"/>
    <w:rsid w:val="006A225A"/>
    <w:rsid w:val="006A22F8"/>
    <w:rsid w:val="006A2728"/>
    <w:rsid w:val="006A2787"/>
    <w:rsid w:val="006A2A51"/>
    <w:rsid w:val="006A2B5B"/>
    <w:rsid w:val="006A2FE2"/>
    <w:rsid w:val="006A31B9"/>
    <w:rsid w:val="006A31DF"/>
    <w:rsid w:val="006A3433"/>
    <w:rsid w:val="006A379C"/>
    <w:rsid w:val="006A3808"/>
    <w:rsid w:val="006A3841"/>
    <w:rsid w:val="006A3933"/>
    <w:rsid w:val="006A3DAE"/>
    <w:rsid w:val="006A3F7E"/>
    <w:rsid w:val="006A428E"/>
    <w:rsid w:val="006A4659"/>
    <w:rsid w:val="006A46A7"/>
    <w:rsid w:val="006A4755"/>
    <w:rsid w:val="006A478A"/>
    <w:rsid w:val="006A48C5"/>
    <w:rsid w:val="006A48ED"/>
    <w:rsid w:val="006A4936"/>
    <w:rsid w:val="006A4962"/>
    <w:rsid w:val="006A4AFB"/>
    <w:rsid w:val="006A4BD2"/>
    <w:rsid w:val="006A4E14"/>
    <w:rsid w:val="006A4E58"/>
    <w:rsid w:val="006A4E92"/>
    <w:rsid w:val="006A4F40"/>
    <w:rsid w:val="006A505A"/>
    <w:rsid w:val="006A50C4"/>
    <w:rsid w:val="006A50C6"/>
    <w:rsid w:val="006A5212"/>
    <w:rsid w:val="006A52E7"/>
    <w:rsid w:val="006A5356"/>
    <w:rsid w:val="006A547E"/>
    <w:rsid w:val="006A5726"/>
    <w:rsid w:val="006A5DD4"/>
    <w:rsid w:val="006A602F"/>
    <w:rsid w:val="006A61DA"/>
    <w:rsid w:val="006A6294"/>
    <w:rsid w:val="006A6811"/>
    <w:rsid w:val="006A6911"/>
    <w:rsid w:val="006A6B38"/>
    <w:rsid w:val="006A6C11"/>
    <w:rsid w:val="006A6CE3"/>
    <w:rsid w:val="006A6F10"/>
    <w:rsid w:val="006A7497"/>
    <w:rsid w:val="006A74C2"/>
    <w:rsid w:val="006A77B0"/>
    <w:rsid w:val="006A7B47"/>
    <w:rsid w:val="006A7BE3"/>
    <w:rsid w:val="006A7D41"/>
    <w:rsid w:val="006B00C1"/>
    <w:rsid w:val="006B00CC"/>
    <w:rsid w:val="006B01C1"/>
    <w:rsid w:val="006B0776"/>
    <w:rsid w:val="006B07A3"/>
    <w:rsid w:val="006B098E"/>
    <w:rsid w:val="006B0C61"/>
    <w:rsid w:val="006B0F80"/>
    <w:rsid w:val="006B1004"/>
    <w:rsid w:val="006B1034"/>
    <w:rsid w:val="006B1352"/>
    <w:rsid w:val="006B15A6"/>
    <w:rsid w:val="006B15F9"/>
    <w:rsid w:val="006B1647"/>
    <w:rsid w:val="006B174C"/>
    <w:rsid w:val="006B184E"/>
    <w:rsid w:val="006B1EBB"/>
    <w:rsid w:val="006B24E3"/>
    <w:rsid w:val="006B27FC"/>
    <w:rsid w:val="006B28E8"/>
    <w:rsid w:val="006B2950"/>
    <w:rsid w:val="006B2B01"/>
    <w:rsid w:val="006B2DC2"/>
    <w:rsid w:val="006B2E0D"/>
    <w:rsid w:val="006B2E67"/>
    <w:rsid w:val="006B31DB"/>
    <w:rsid w:val="006B35E8"/>
    <w:rsid w:val="006B366B"/>
    <w:rsid w:val="006B37D8"/>
    <w:rsid w:val="006B39A4"/>
    <w:rsid w:val="006B3CEC"/>
    <w:rsid w:val="006B3E24"/>
    <w:rsid w:val="006B4581"/>
    <w:rsid w:val="006B4795"/>
    <w:rsid w:val="006B4E33"/>
    <w:rsid w:val="006B501D"/>
    <w:rsid w:val="006B5114"/>
    <w:rsid w:val="006B566A"/>
    <w:rsid w:val="006B5858"/>
    <w:rsid w:val="006B58F1"/>
    <w:rsid w:val="006B591D"/>
    <w:rsid w:val="006B59A5"/>
    <w:rsid w:val="006B5AD3"/>
    <w:rsid w:val="006B652E"/>
    <w:rsid w:val="006B65A3"/>
    <w:rsid w:val="006B663B"/>
    <w:rsid w:val="006B66BB"/>
    <w:rsid w:val="006B6AF5"/>
    <w:rsid w:val="006B6E6D"/>
    <w:rsid w:val="006B6F24"/>
    <w:rsid w:val="006B7150"/>
    <w:rsid w:val="006B7393"/>
    <w:rsid w:val="006B73E4"/>
    <w:rsid w:val="006B75D9"/>
    <w:rsid w:val="006B7760"/>
    <w:rsid w:val="006B79C5"/>
    <w:rsid w:val="006B7B2E"/>
    <w:rsid w:val="006B7B78"/>
    <w:rsid w:val="006B7FE2"/>
    <w:rsid w:val="006C0074"/>
    <w:rsid w:val="006C06CD"/>
    <w:rsid w:val="006C0B8C"/>
    <w:rsid w:val="006C132B"/>
    <w:rsid w:val="006C15FF"/>
    <w:rsid w:val="006C1A2F"/>
    <w:rsid w:val="006C1B0B"/>
    <w:rsid w:val="006C1C2E"/>
    <w:rsid w:val="006C20DC"/>
    <w:rsid w:val="006C2207"/>
    <w:rsid w:val="006C2373"/>
    <w:rsid w:val="006C2481"/>
    <w:rsid w:val="006C2659"/>
    <w:rsid w:val="006C294F"/>
    <w:rsid w:val="006C29B7"/>
    <w:rsid w:val="006C2B0C"/>
    <w:rsid w:val="006C2C3A"/>
    <w:rsid w:val="006C2EE6"/>
    <w:rsid w:val="006C311C"/>
    <w:rsid w:val="006C318D"/>
    <w:rsid w:val="006C33C5"/>
    <w:rsid w:val="006C35FC"/>
    <w:rsid w:val="006C383E"/>
    <w:rsid w:val="006C3968"/>
    <w:rsid w:val="006C3D9D"/>
    <w:rsid w:val="006C3DC1"/>
    <w:rsid w:val="006C3E4E"/>
    <w:rsid w:val="006C3F41"/>
    <w:rsid w:val="006C3F86"/>
    <w:rsid w:val="006C410E"/>
    <w:rsid w:val="006C4207"/>
    <w:rsid w:val="006C4436"/>
    <w:rsid w:val="006C4564"/>
    <w:rsid w:val="006C4A59"/>
    <w:rsid w:val="006C4B13"/>
    <w:rsid w:val="006C4B64"/>
    <w:rsid w:val="006C4BCB"/>
    <w:rsid w:val="006C537B"/>
    <w:rsid w:val="006C57FB"/>
    <w:rsid w:val="006C584D"/>
    <w:rsid w:val="006C59F8"/>
    <w:rsid w:val="006C5A8C"/>
    <w:rsid w:val="006C5AF9"/>
    <w:rsid w:val="006C5D0A"/>
    <w:rsid w:val="006C5EEE"/>
    <w:rsid w:val="006C5FB0"/>
    <w:rsid w:val="006C6075"/>
    <w:rsid w:val="006C654E"/>
    <w:rsid w:val="006C67AA"/>
    <w:rsid w:val="006C6835"/>
    <w:rsid w:val="006C6F8D"/>
    <w:rsid w:val="006C7319"/>
    <w:rsid w:val="006C76B6"/>
    <w:rsid w:val="006C7768"/>
    <w:rsid w:val="006C78A3"/>
    <w:rsid w:val="006C7943"/>
    <w:rsid w:val="006C7A96"/>
    <w:rsid w:val="006C7B79"/>
    <w:rsid w:val="006C7BF7"/>
    <w:rsid w:val="006D049A"/>
    <w:rsid w:val="006D0AE0"/>
    <w:rsid w:val="006D0C5A"/>
    <w:rsid w:val="006D0D33"/>
    <w:rsid w:val="006D1022"/>
    <w:rsid w:val="006D1210"/>
    <w:rsid w:val="006D13AE"/>
    <w:rsid w:val="006D15BF"/>
    <w:rsid w:val="006D1688"/>
    <w:rsid w:val="006D1A3F"/>
    <w:rsid w:val="006D1C9C"/>
    <w:rsid w:val="006D1CA0"/>
    <w:rsid w:val="006D1CF1"/>
    <w:rsid w:val="006D2283"/>
    <w:rsid w:val="006D2730"/>
    <w:rsid w:val="006D2B97"/>
    <w:rsid w:val="006D2D19"/>
    <w:rsid w:val="006D2FE9"/>
    <w:rsid w:val="006D3194"/>
    <w:rsid w:val="006D32FD"/>
    <w:rsid w:val="006D33D1"/>
    <w:rsid w:val="006D35AC"/>
    <w:rsid w:val="006D371A"/>
    <w:rsid w:val="006D394E"/>
    <w:rsid w:val="006D3965"/>
    <w:rsid w:val="006D3968"/>
    <w:rsid w:val="006D3AFA"/>
    <w:rsid w:val="006D3BD3"/>
    <w:rsid w:val="006D3C89"/>
    <w:rsid w:val="006D3E99"/>
    <w:rsid w:val="006D3F44"/>
    <w:rsid w:val="006D40BD"/>
    <w:rsid w:val="006D415D"/>
    <w:rsid w:val="006D41B4"/>
    <w:rsid w:val="006D430F"/>
    <w:rsid w:val="006D43AF"/>
    <w:rsid w:val="006D4534"/>
    <w:rsid w:val="006D48C0"/>
    <w:rsid w:val="006D48D2"/>
    <w:rsid w:val="006D4994"/>
    <w:rsid w:val="006D49BE"/>
    <w:rsid w:val="006D4C12"/>
    <w:rsid w:val="006D4C26"/>
    <w:rsid w:val="006D4E4D"/>
    <w:rsid w:val="006D4E79"/>
    <w:rsid w:val="006D4F0A"/>
    <w:rsid w:val="006D4FBD"/>
    <w:rsid w:val="006D4FE0"/>
    <w:rsid w:val="006D50E5"/>
    <w:rsid w:val="006D5460"/>
    <w:rsid w:val="006D549E"/>
    <w:rsid w:val="006D560A"/>
    <w:rsid w:val="006D5AD6"/>
    <w:rsid w:val="006D5AE6"/>
    <w:rsid w:val="006D5C9A"/>
    <w:rsid w:val="006D5D05"/>
    <w:rsid w:val="006D5D2A"/>
    <w:rsid w:val="006D5D56"/>
    <w:rsid w:val="006D6174"/>
    <w:rsid w:val="006D618B"/>
    <w:rsid w:val="006D6518"/>
    <w:rsid w:val="006D6CF8"/>
    <w:rsid w:val="006D7329"/>
    <w:rsid w:val="006D75AB"/>
    <w:rsid w:val="006D7808"/>
    <w:rsid w:val="006D79C5"/>
    <w:rsid w:val="006D7E0E"/>
    <w:rsid w:val="006D7E2C"/>
    <w:rsid w:val="006D7EA5"/>
    <w:rsid w:val="006D7F22"/>
    <w:rsid w:val="006E0063"/>
    <w:rsid w:val="006E0119"/>
    <w:rsid w:val="006E0283"/>
    <w:rsid w:val="006E04DB"/>
    <w:rsid w:val="006E0564"/>
    <w:rsid w:val="006E0777"/>
    <w:rsid w:val="006E07A4"/>
    <w:rsid w:val="006E07FB"/>
    <w:rsid w:val="006E0DE8"/>
    <w:rsid w:val="006E0E16"/>
    <w:rsid w:val="006E0EB4"/>
    <w:rsid w:val="006E0FF8"/>
    <w:rsid w:val="006E1140"/>
    <w:rsid w:val="006E137B"/>
    <w:rsid w:val="006E1978"/>
    <w:rsid w:val="006E1AA6"/>
    <w:rsid w:val="006E1B9D"/>
    <w:rsid w:val="006E1C4F"/>
    <w:rsid w:val="006E1E79"/>
    <w:rsid w:val="006E2580"/>
    <w:rsid w:val="006E2589"/>
    <w:rsid w:val="006E2974"/>
    <w:rsid w:val="006E2A4A"/>
    <w:rsid w:val="006E2AC3"/>
    <w:rsid w:val="006E2C27"/>
    <w:rsid w:val="006E2D4D"/>
    <w:rsid w:val="006E2EBB"/>
    <w:rsid w:val="006E30AD"/>
    <w:rsid w:val="006E318C"/>
    <w:rsid w:val="006E352E"/>
    <w:rsid w:val="006E4032"/>
    <w:rsid w:val="006E4035"/>
    <w:rsid w:val="006E403A"/>
    <w:rsid w:val="006E404D"/>
    <w:rsid w:val="006E42BD"/>
    <w:rsid w:val="006E4462"/>
    <w:rsid w:val="006E4779"/>
    <w:rsid w:val="006E4A01"/>
    <w:rsid w:val="006E4D6A"/>
    <w:rsid w:val="006E4FD6"/>
    <w:rsid w:val="006E5022"/>
    <w:rsid w:val="006E5227"/>
    <w:rsid w:val="006E5488"/>
    <w:rsid w:val="006E56F0"/>
    <w:rsid w:val="006E56F6"/>
    <w:rsid w:val="006E5719"/>
    <w:rsid w:val="006E5DB9"/>
    <w:rsid w:val="006E62F5"/>
    <w:rsid w:val="006E6464"/>
    <w:rsid w:val="006E6540"/>
    <w:rsid w:val="006E66E8"/>
    <w:rsid w:val="006E6C07"/>
    <w:rsid w:val="006E6EC4"/>
    <w:rsid w:val="006E6F12"/>
    <w:rsid w:val="006E71A5"/>
    <w:rsid w:val="006E730E"/>
    <w:rsid w:val="006E741B"/>
    <w:rsid w:val="006E74C2"/>
    <w:rsid w:val="006E769C"/>
    <w:rsid w:val="006E7874"/>
    <w:rsid w:val="006E7CC9"/>
    <w:rsid w:val="006E7D1E"/>
    <w:rsid w:val="006E7E0D"/>
    <w:rsid w:val="006F0323"/>
    <w:rsid w:val="006F0659"/>
    <w:rsid w:val="006F06AE"/>
    <w:rsid w:val="006F0877"/>
    <w:rsid w:val="006F08D5"/>
    <w:rsid w:val="006F0C19"/>
    <w:rsid w:val="006F0ED6"/>
    <w:rsid w:val="006F1339"/>
    <w:rsid w:val="006F139C"/>
    <w:rsid w:val="006F1589"/>
    <w:rsid w:val="006F164B"/>
    <w:rsid w:val="006F1693"/>
    <w:rsid w:val="006F16B6"/>
    <w:rsid w:val="006F1889"/>
    <w:rsid w:val="006F1B4E"/>
    <w:rsid w:val="006F1E0C"/>
    <w:rsid w:val="006F1EE1"/>
    <w:rsid w:val="006F2056"/>
    <w:rsid w:val="006F20E4"/>
    <w:rsid w:val="006F21D2"/>
    <w:rsid w:val="006F2954"/>
    <w:rsid w:val="006F2E68"/>
    <w:rsid w:val="006F2EA5"/>
    <w:rsid w:val="006F2EE5"/>
    <w:rsid w:val="006F2F1B"/>
    <w:rsid w:val="006F3004"/>
    <w:rsid w:val="006F30E6"/>
    <w:rsid w:val="006F3203"/>
    <w:rsid w:val="006F3221"/>
    <w:rsid w:val="006F350E"/>
    <w:rsid w:val="006F3523"/>
    <w:rsid w:val="006F3851"/>
    <w:rsid w:val="006F3939"/>
    <w:rsid w:val="006F3985"/>
    <w:rsid w:val="006F3AC6"/>
    <w:rsid w:val="006F3AE7"/>
    <w:rsid w:val="006F3D24"/>
    <w:rsid w:val="006F3F39"/>
    <w:rsid w:val="006F449D"/>
    <w:rsid w:val="006F457E"/>
    <w:rsid w:val="006F4670"/>
    <w:rsid w:val="006F4677"/>
    <w:rsid w:val="006F4F87"/>
    <w:rsid w:val="006F5194"/>
    <w:rsid w:val="006F545F"/>
    <w:rsid w:val="006F549C"/>
    <w:rsid w:val="006F5717"/>
    <w:rsid w:val="006F57F2"/>
    <w:rsid w:val="006F5871"/>
    <w:rsid w:val="006F5AA3"/>
    <w:rsid w:val="006F6422"/>
    <w:rsid w:val="006F65FB"/>
    <w:rsid w:val="006F66E1"/>
    <w:rsid w:val="006F6AAF"/>
    <w:rsid w:val="006F6B70"/>
    <w:rsid w:val="006F6E48"/>
    <w:rsid w:val="006F7920"/>
    <w:rsid w:val="006F7C6E"/>
    <w:rsid w:val="006F7ED1"/>
    <w:rsid w:val="0070018F"/>
    <w:rsid w:val="0070042F"/>
    <w:rsid w:val="00700761"/>
    <w:rsid w:val="00700770"/>
    <w:rsid w:val="00700848"/>
    <w:rsid w:val="007008D7"/>
    <w:rsid w:val="00700A09"/>
    <w:rsid w:val="00700D40"/>
    <w:rsid w:val="00700E83"/>
    <w:rsid w:val="007011EC"/>
    <w:rsid w:val="00701223"/>
    <w:rsid w:val="00701383"/>
    <w:rsid w:val="00701385"/>
    <w:rsid w:val="00701660"/>
    <w:rsid w:val="007016C0"/>
    <w:rsid w:val="007016D9"/>
    <w:rsid w:val="007018BE"/>
    <w:rsid w:val="00701913"/>
    <w:rsid w:val="0070192E"/>
    <w:rsid w:val="00701ADE"/>
    <w:rsid w:val="00701F6B"/>
    <w:rsid w:val="007021B0"/>
    <w:rsid w:val="00702572"/>
    <w:rsid w:val="007028AC"/>
    <w:rsid w:val="00702911"/>
    <w:rsid w:val="00702D4D"/>
    <w:rsid w:val="00702D8E"/>
    <w:rsid w:val="00702DC2"/>
    <w:rsid w:val="00702F3A"/>
    <w:rsid w:val="0070306D"/>
    <w:rsid w:val="0070352C"/>
    <w:rsid w:val="00703634"/>
    <w:rsid w:val="0070370F"/>
    <w:rsid w:val="0070376D"/>
    <w:rsid w:val="00703A27"/>
    <w:rsid w:val="00703E54"/>
    <w:rsid w:val="00704075"/>
    <w:rsid w:val="007044E1"/>
    <w:rsid w:val="0070465B"/>
    <w:rsid w:val="00704D01"/>
    <w:rsid w:val="00704D5F"/>
    <w:rsid w:val="00704DC3"/>
    <w:rsid w:val="00704F9E"/>
    <w:rsid w:val="007051E6"/>
    <w:rsid w:val="00705327"/>
    <w:rsid w:val="0070534F"/>
    <w:rsid w:val="0070570E"/>
    <w:rsid w:val="00705BA2"/>
    <w:rsid w:val="00705DCA"/>
    <w:rsid w:val="00705E19"/>
    <w:rsid w:val="00705EE0"/>
    <w:rsid w:val="007060F5"/>
    <w:rsid w:val="007061F2"/>
    <w:rsid w:val="00706272"/>
    <w:rsid w:val="00706619"/>
    <w:rsid w:val="00706B28"/>
    <w:rsid w:val="00706B9B"/>
    <w:rsid w:val="00706C2C"/>
    <w:rsid w:val="00706E61"/>
    <w:rsid w:val="00706F63"/>
    <w:rsid w:val="00706FC9"/>
    <w:rsid w:val="00707405"/>
    <w:rsid w:val="007077B3"/>
    <w:rsid w:val="0070793E"/>
    <w:rsid w:val="00707987"/>
    <w:rsid w:val="00707AE2"/>
    <w:rsid w:val="00707AF0"/>
    <w:rsid w:val="00707B25"/>
    <w:rsid w:val="00710061"/>
    <w:rsid w:val="007100F6"/>
    <w:rsid w:val="007101DC"/>
    <w:rsid w:val="0071083D"/>
    <w:rsid w:val="007109CD"/>
    <w:rsid w:val="00710F12"/>
    <w:rsid w:val="00710FC4"/>
    <w:rsid w:val="007112B2"/>
    <w:rsid w:val="007112BA"/>
    <w:rsid w:val="007114ED"/>
    <w:rsid w:val="00711587"/>
    <w:rsid w:val="007115F3"/>
    <w:rsid w:val="007116F9"/>
    <w:rsid w:val="007118A6"/>
    <w:rsid w:val="00711930"/>
    <w:rsid w:val="007119AC"/>
    <w:rsid w:val="00711A11"/>
    <w:rsid w:val="00711A90"/>
    <w:rsid w:val="00711D2D"/>
    <w:rsid w:val="00711D96"/>
    <w:rsid w:val="00711DE9"/>
    <w:rsid w:val="00711E2E"/>
    <w:rsid w:val="00711F16"/>
    <w:rsid w:val="0071205B"/>
    <w:rsid w:val="0071295B"/>
    <w:rsid w:val="00712968"/>
    <w:rsid w:val="0071305A"/>
    <w:rsid w:val="00713635"/>
    <w:rsid w:val="00713B9A"/>
    <w:rsid w:val="00713BD0"/>
    <w:rsid w:val="00713BF2"/>
    <w:rsid w:val="00713C34"/>
    <w:rsid w:val="00713CEC"/>
    <w:rsid w:val="00713D7B"/>
    <w:rsid w:val="00713EF8"/>
    <w:rsid w:val="00713F85"/>
    <w:rsid w:val="00714081"/>
    <w:rsid w:val="00714159"/>
    <w:rsid w:val="007147DA"/>
    <w:rsid w:val="00714CF7"/>
    <w:rsid w:val="00714D45"/>
    <w:rsid w:val="00714DE7"/>
    <w:rsid w:val="00714F83"/>
    <w:rsid w:val="0071504C"/>
    <w:rsid w:val="00715B3A"/>
    <w:rsid w:val="00715D9B"/>
    <w:rsid w:val="00715F39"/>
    <w:rsid w:val="007160A6"/>
    <w:rsid w:val="007162D7"/>
    <w:rsid w:val="007165D1"/>
    <w:rsid w:val="00717031"/>
    <w:rsid w:val="007173F8"/>
    <w:rsid w:val="007175DD"/>
    <w:rsid w:val="00717669"/>
    <w:rsid w:val="007177A8"/>
    <w:rsid w:val="00717C0D"/>
    <w:rsid w:val="00717E6E"/>
    <w:rsid w:val="00720007"/>
    <w:rsid w:val="00720236"/>
    <w:rsid w:val="0072050D"/>
    <w:rsid w:val="00720568"/>
    <w:rsid w:val="00720733"/>
    <w:rsid w:val="00720957"/>
    <w:rsid w:val="007209E2"/>
    <w:rsid w:val="00720ADE"/>
    <w:rsid w:val="00721926"/>
    <w:rsid w:val="00721DAB"/>
    <w:rsid w:val="007220C6"/>
    <w:rsid w:val="007222AE"/>
    <w:rsid w:val="00722368"/>
    <w:rsid w:val="00722495"/>
    <w:rsid w:val="007225B4"/>
    <w:rsid w:val="0072268D"/>
    <w:rsid w:val="0072270B"/>
    <w:rsid w:val="007230DA"/>
    <w:rsid w:val="007230EB"/>
    <w:rsid w:val="007231F5"/>
    <w:rsid w:val="00723325"/>
    <w:rsid w:val="007233C7"/>
    <w:rsid w:val="00723771"/>
    <w:rsid w:val="0072388A"/>
    <w:rsid w:val="007238AD"/>
    <w:rsid w:val="0072395E"/>
    <w:rsid w:val="007239B5"/>
    <w:rsid w:val="00723ADC"/>
    <w:rsid w:val="00723B0D"/>
    <w:rsid w:val="00723C7A"/>
    <w:rsid w:val="00723D2F"/>
    <w:rsid w:val="00723D52"/>
    <w:rsid w:val="00723F16"/>
    <w:rsid w:val="00724076"/>
    <w:rsid w:val="007241E6"/>
    <w:rsid w:val="0072431A"/>
    <w:rsid w:val="007248A3"/>
    <w:rsid w:val="00724B87"/>
    <w:rsid w:val="00724D07"/>
    <w:rsid w:val="00724D56"/>
    <w:rsid w:val="00724EF0"/>
    <w:rsid w:val="00724F08"/>
    <w:rsid w:val="007251F9"/>
    <w:rsid w:val="00725307"/>
    <w:rsid w:val="00725682"/>
    <w:rsid w:val="00725842"/>
    <w:rsid w:val="007259CB"/>
    <w:rsid w:val="00725B02"/>
    <w:rsid w:val="00725BAB"/>
    <w:rsid w:val="00725D47"/>
    <w:rsid w:val="00726042"/>
    <w:rsid w:val="007260BE"/>
    <w:rsid w:val="007262E2"/>
    <w:rsid w:val="00726314"/>
    <w:rsid w:val="0072650B"/>
    <w:rsid w:val="00726682"/>
    <w:rsid w:val="007266AE"/>
    <w:rsid w:val="00726897"/>
    <w:rsid w:val="0072690E"/>
    <w:rsid w:val="007269F6"/>
    <w:rsid w:val="00726A95"/>
    <w:rsid w:val="00726AB1"/>
    <w:rsid w:val="00726B3F"/>
    <w:rsid w:val="00726F97"/>
    <w:rsid w:val="0072718C"/>
    <w:rsid w:val="007274E5"/>
    <w:rsid w:val="0072754B"/>
    <w:rsid w:val="0072771E"/>
    <w:rsid w:val="0072783C"/>
    <w:rsid w:val="007278AD"/>
    <w:rsid w:val="007278C6"/>
    <w:rsid w:val="00727A64"/>
    <w:rsid w:val="00727BC5"/>
    <w:rsid w:val="00727CA5"/>
    <w:rsid w:val="00727F68"/>
    <w:rsid w:val="007306EF"/>
    <w:rsid w:val="0073071F"/>
    <w:rsid w:val="00730A87"/>
    <w:rsid w:val="00730CAE"/>
    <w:rsid w:val="00730D7E"/>
    <w:rsid w:val="007310DB"/>
    <w:rsid w:val="0073113C"/>
    <w:rsid w:val="007313C4"/>
    <w:rsid w:val="0073151D"/>
    <w:rsid w:val="007315F6"/>
    <w:rsid w:val="00731BEF"/>
    <w:rsid w:val="00732019"/>
    <w:rsid w:val="007321D8"/>
    <w:rsid w:val="007324C2"/>
    <w:rsid w:val="007324E2"/>
    <w:rsid w:val="00732667"/>
    <w:rsid w:val="007328C4"/>
    <w:rsid w:val="00732E96"/>
    <w:rsid w:val="0073319C"/>
    <w:rsid w:val="0073348C"/>
    <w:rsid w:val="00733520"/>
    <w:rsid w:val="00733597"/>
    <w:rsid w:val="0073359F"/>
    <w:rsid w:val="00733622"/>
    <w:rsid w:val="0073385D"/>
    <w:rsid w:val="0073390D"/>
    <w:rsid w:val="00733F34"/>
    <w:rsid w:val="0073410F"/>
    <w:rsid w:val="00734440"/>
    <w:rsid w:val="007344DB"/>
    <w:rsid w:val="007344EF"/>
    <w:rsid w:val="007345D8"/>
    <w:rsid w:val="0073471F"/>
    <w:rsid w:val="00734B18"/>
    <w:rsid w:val="00734BA0"/>
    <w:rsid w:val="00734C1F"/>
    <w:rsid w:val="00734C78"/>
    <w:rsid w:val="00734ECA"/>
    <w:rsid w:val="00734FAC"/>
    <w:rsid w:val="00734FD6"/>
    <w:rsid w:val="00735178"/>
    <w:rsid w:val="00735814"/>
    <w:rsid w:val="00735A76"/>
    <w:rsid w:val="00735FF2"/>
    <w:rsid w:val="00736035"/>
    <w:rsid w:val="00736538"/>
    <w:rsid w:val="0073663F"/>
    <w:rsid w:val="007367C8"/>
    <w:rsid w:val="007367D6"/>
    <w:rsid w:val="00736A82"/>
    <w:rsid w:val="00736D88"/>
    <w:rsid w:val="00736DEF"/>
    <w:rsid w:val="0073705D"/>
    <w:rsid w:val="00737104"/>
    <w:rsid w:val="0073712E"/>
    <w:rsid w:val="00737484"/>
    <w:rsid w:val="007376EC"/>
    <w:rsid w:val="00737AF2"/>
    <w:rsid w:val="00737B94"/>
    <w:rsid w:val="00737CC6"/>
    <w:rsid w:val="00740043"/>
    <w:rsid w:val="0074006C"/>
    <w:rsid w:val="0074026B"/>
    <w:rsid w:val="007403E9"/>
    <w:rsid w:val="007404DD"/>
    <w:rsid w:val="00740646"/>
    <w:rsid w:val="007408AB"/>
    <w:rsid w:val="0074094C"/>
    <w:rsid w:val="00740A8C"/>
    <w:rsid w:val="00740AB2"/>
    <w:rsid w:val="00740B1F"/>
    <w:rsid w:val="00740DB4"/>
    <w:rsid w:val="00741104"/>
    <w:rsid w:val="0074151D"/>
    <w:rsid w:val="0074152C"/>
    <w:rsid w:val="007416BE"/>
    <w:rsid w:val="00741C91"/>
    <w:rsid w:val="00741C9A"/>
    <w:rsid w:val="00741FAE"/>
    <w:rsid w:val="00742067"/>
    <w:rsid w:val="00742131"/>
    <w:rsid w:val="00742516"/>
    <w:rsid w:val="007428BF"/>
    <w:rsid w:val="007428E2"/>
    <w:rsid w:val="00742993"/>
    <w:rsid w:val="0074300A"/>
    <w:rsid w:val="00743144"/>
    <w:rsid w:val="00743225"/>
    <w:rsid w:val="007432C4"/>
    <w:rsid w:val="007434CA"/>
    <w:rsid w:val="007435FB"/>
    <w:rsid w:val="007437CF"/>
    <w:rsid w:val="0074390D"/>
    <w:rsid w:val="00743946"/>
    <w:rsid w:val="00743A58"/>
    <w:rsid w:val="00743BB7"/>
    <w:rsid w:val="00743C10"/>
    <w:rsid w:val="00743D83"/>
    <w:rsid w:val="00743DF1"/>
    <w:rsid w:val="00743F87"/>
    <w:rsid w:val="007441C7"/>
    <w:rsid w:val="007443C9"/>
    <w:rsid w:val="00744508"/>
    <w:rsid w:val="00744730"/>
    <w:rsid w:val="007448FA"/>
    <w:rsid w:val="00744C7B"/>
    <w:rsid w:val="007451DF"/>
    <w:rsid w:val="0074537F"/>
    <w:rsid w:val="00745381"/>
    <w:rsid w:val="00745511"/>
    <w:rsid w:val="00745919"/>
    <w:rsid w:val="00745A70"/>
    <w:rsid w:val="00745BAD"/>
    <w:rsid w:val="0074619F"/>
    <w:rsid w:val="007463DC"/>
    <w:rsid w:val="007465E7"/>
    <w:rsid w:val="007467FA"/>
    <w:rsid w:val="007468F5"/>
    <w:rsid w:val="00746E69"/>
    <w:rsid w:val="00746EC8"/>
    <w:rsid w:val="00747471"/>
    <w:rsid w:val="0074748F"/>
    <w:rsid w:val="007474CF"/>
    <w:rsid w:val="00747528"/>
    <w:rsid w:val="0074759A"/>
    <w:rsid w:val="007476D0"/>
    <w:rsid w:val="007478D0"/>
    <w:rsid w:val="00747B8A"/>
    <w:rsid w:val="00747D27"/>
    <w:rsid w:val="00747E89"/>
    <w:rsid w:val="00747FE8"/>
    <w:rsid w:val="0075006D"/>
    <w:rsid w:val="00750879"/>
    <w:rsid w:val="00750CCF"/>
    <w:rsid w:val="00750D55"/>
    <w:rsid w:val="00751157"/>
    <w:rsid w:val="00751591"/>
    <w:rsid w:val="007515A5"/>
    <w:rsid w:val="00751808"/>
    <w:rsid w:val="00751950"/>
    <w:rsid w:val="007519AD"/>
    <w:rsid w:val="00751B62"/>
    <w:rsid w:val="00752054"/>
    <w:rsid w:val="0075215C"/>
    <w:rsid w:val="0075220B"/>
    <w:rsid w:val="007523B2"/>
    <w:rsid w:val="00752605"/>
    <w:rsid w:val="007526AA"/>
    <w:rsid w:val="00752B67"/>
    <w:rsid w:val="00752F2F"/>
    <w:rsid w:val="007531EE"/>
    <w:rsid w:val="0075374C"/>
    <w:rsid w:val="00753889"/>
    <w:rsid w:val="00753917"/>
    <w:rsid w:val="007539BB"/>
    <w:rsid w:val="00753AA7"/>
    <w:rsid w:val="00753CF4"/>
    <w:rsid w:val="00753D88"/>
    <w:rsid w:val="00753DF6"/>
    <w:rsid w:val="00753E7D"/>
    <w:rsid w:val="00753F54"/>
    <w:rsid w:val="00753F83"/>
    <w:rsid w:val="00754097"/>
    <w:rsid w:val="0075415E"/>
    <w:rsid w:val="00754439"/>
    <w:rsid w:val="00754831"/>
    <w:rsid w:val="00754BD1"/>
    <w:rsid w:val="0075502A"/>
    <w:rsid w:val="0075502C"/>
    <w:rsid w:val="007551EA"/>
    <w:rsid w:val="00755240"/>
    <w:rsid w:val="00755368"/>
    <w:rsid w:val="00755932"/>
    <w:rsid w:val="0075599E"/>
    <w:rsid w:val="00755BED"/>
    <w:rsid w:val="00755BF3"/>
    <w:rsid w:val="00755DB8"/>
    <w:rsid w:val="007562F0"/>
    <w:rsid w:val="007565FD"/>
    <w:rsid w:val="0075681D"/>
    <w:rsid w:val="007568D1"/>
    <w:rsid w:val="00756A0A"/>
    <w:rsid w:val="00756B56"/>
    <w:rsid w:val="00756C04"/>
    <w:rsid w:val="00756C40"/>
    <w:rsid w:val="00756C9F"/>
    <w:rsid w:val="00756CB7"/>
    <w:rsid w:val="00756FE3"/>
    <w:rsid w:val="00757305"/>
    <w:rsid w:val="0075754D"/>
    <w:rsid w:val="007577D1"/>
    <w:rsid w:val="007579A0"/>
    <w:rsid w:val="00757DAD"/>
    <w:rsid w:val="0076019E"/>
    <w:rsid w:val="00760381"/>
    <w:rsid w:val="007604E2"/>
    <w:rsid w:val="00760521"/>
    <w:rsid w:val="0076071D"/>
    <w:rsid w:val="0076079C"/>
    <w:rsid w:val="007609BA"/>
    <w:rsid w:val="00760CC2"/>
    <w:rsid w:val="00760F27"/>
    <w:rsid w:val="0076108B"/>
    <w:rsid w:val="00761267"/>
    <w:rsid w:val="00761322"/>
    <w:rsid w:val="0076156C"/>
    <w:rsid w:val="00761856"/>
    <w:rsid w:val="0076185C"/>
    <w:rsid w:val="00761B05"/>
    <w:rsid w:val="00761B7D"/>
    <w:rsid w:val="00761DAB"/>
    <w:rsid w:val="00761DB1"/>
    <w:rsid w:val="00761FA8"/>
    <w:rsid w:val="00762319"/>
    <w:rsid w:val="0076247B"/>
    <w:rsid w:val="007624FE"/>
    <w:rsid w:val="00762A16"/>
    <w:rsid w:val="00762A1D"/>
    <w:rsid w:val="00762BA6"/>
    <w:rsid w:val="007632CA"/>
    <w:rsid w:val="00763606"/>
    <w:rsid w:val="0076366C"/>
    <w:rsid w:val="00763705"/>
    <w:rsid w:val="0076371F"/>
    <w:rsid w:val="007637DC"/>
    <w:rsid w:val="007637F6"/>
    <w:rsid w:val="007638DB"/>
    <w:rsid w:val="007639EE"/>
    <w:rsid w:val="00763AD3"/>
    <w:rsid w:val="00763C93"/>
    <w:rsid w:val="00763E5D"/>
    <w:rsid w:val="00763F63"/>
    <w:rsid w:val="007645DF"/>
    <w:rsid w:val="007646B5"/>
    <w:rsid w:val="0076499A"/>
    <w:rsid w:val="00764BCE"/>
    <w:rsid w:val="00764C4A"/>
    <w:rsid w:val="00764DC1"/>
    <w:rsid w:val="00764FAA"/>
    <w:rsid w:val="007651FF"/>
    <w:rsid w:val="007652C0"/>
    <w:rsid w:val="00765469"/>
    <w:rsid w:val="007656A4"/>
    <w:rsid w:val="00765728"/>
    <w:rsid w:val="00765AAD"/>
    <w:rsid w:val="00765C49"/>
    <w:rsid w:val="00766C52"/>
    <w:rsid w:val="00766F8C"/>
    <w:rsid w:val="0076737C"/>
    <w:rsid w:val="007675A2"/>
    <w:rsid w:val="007675F3"/>
    <w:rsid w:val="007677E0"/>
    <w:rsid w:val="00767CE8"/>
    <w:rsid w:val="00767FE7"/>
    <w:rsid w:val="00770002"/>
    <w:rsid w:val="007705DA"/>
    <w:rsid w:val="007706E4"/>
    <w:rsid w:val="00770AFC"/>
    <w:rsid w:val="00770BED"/>
    <w:rsid w:val="00770CE4"/>
    <w:rsid w:val="00770D83"/>
    <w:rsid w:val="00770DEE"/>
    <w:rsid w:val="00770E3E"/>
    <w:rsid w:val="00770E65"/>
    <w:rsid w:val="00770FB5"/>
    <w:rsid w:val="007713B8"/>
    <w:rsid w:val="0077159E"/>
    <w:rsid w:val="00771BDC"/>
    <w:rsid w:val="00771C2B"/>
    <w:rsid w:val="00771DD9"/>
    <w:rsid w:val="00771EC0"/>
    <w:rsid w:val="0077201C"/>
    <w:rsid w:val="007723D1"/>
    <w:rsid w:val="00772516"/>
    <w:rsid w:val="0077282B"/>
    <w:rsid w:val="00772830"/>
    <w:rsid w:val="00772E0E"/>
    <w:rsid w:val="00773056"/>
    <w:rsid w:val="00773059"/>
    <w:rsid w:val="0077335D"/>
    <w:rsid w:val="007738C9"/>
    <w:rsid w:val="00773B93"/>
    <w:rsid w:val="00774567"/>
    <w:rsid w:val="007745A3"/>
    <w:rsid w:val="00774601"/>
    <w:rsid w:val="00774767"/>
    <w:rsid w:val="007747D1"/>
    <w:rsid w:val="007747DC"/>
    <w:rsid w:val="007749DD"/>
    <w:rsid w:val="00774EF5"/>
    <w:rsid w:val="007750D5"/>
    <w:rsid w:val="0077541D"/>
    <w:rsid w:val="0077555F"/>
    <w:rsid w:val="00775575"/>
    <w:rsid w:val="007757CF"/>
    <w:rsid w:val="00775AFB"/>
    <w:rsid w:val="00775E8D"/>
    <w:rsid w:val="00775F20"/>
    <w:rsid w:val="007760CF"/>
    <w:rsid w:val="007760E6"/>
    <w:rsid w:val="00776999"/>
    <w:rsid w:val="00776B53"/>
    <w:rsid w:val="00776C72"/>
    <w:rsid w:val="00776EF6"/>
    <w:rsid w:val="00776F5B"/>
    <w:rsid w:val="007773EB"/>
    <w:rsid w:val="00777580"/>
    <w:rsid w:val="007775B6"/>
    <w:rsid w:val="0077794D"/>
    <w:rsid w:val="00777E36"/>
    <w:rsid w:val="00780017"/>
    <w:rsid w:val="007801B6"/>
    <w:rsid w:val="0078022A"/>
    <w:rsid w:val="007802CF"/>
    <w:rsid w:val="007803C9"/>
    <w:rsid w:val="007803F8"/>
    <w:rsid w:val="0078068F"/>
    <w:rsid w:val="00780E65"/>
    <w:rsid w:val="00781175"/>
    <w:rsid w:val="007812A9"/>
    <w:rsid w:val="0078151E"/>
    <w:rsid w:val="007815A1"/>
    <w:rsid w:val="007817E5"/>
    <w:rsid w:val="007818BB"/>
    <w:rsid w:val="007818CA"/>
    <w:rsid w:val="0078193C"/>
    <w:rsid w:val="00781940"/>
    <w:rsid w:val="00781975"/>
    <w:rsid w:val="00781A1C"/>
    <w:rsid w:val="00781F32"/>
    <w:rsid w:val="00782007"/>
    <w:rsid w:val="00782027"/>
    <w:rsid w:val="00782152"/>
    <w:rsid w:val="00782271"/>
    <w:rsid w:val="007822EB"/>
    <w:rsid w:val="007824F4"/>
    <w:rsid w:val="00782645"/>
    <w:rsid w:val="007828DF"/>
    <w:rsid w:val="00782A94"/>
    <w:rsid w:val="00782CA6"/>
    <w:rsid w:val="00783113"/>
    <w:rsid w:val="007831E8"/>
    <w:rsid w:val="007833F3"/>
    <w:rsid w:val="0078350E"/>
    <w:rsid w:val="00783543"/>
    <w:rsid w:val="00783858"/>
    <w:rsid w:val="00783BFA"/>
    <w:rsid w:val="0078405B"/>
    <w:rsid w:val="0078414F"/>
    <w:rsid w:val="007843AE"/>
    <w:rsid w:val="0078455C"/>
    <w:rsid w:val="0078475C"/>
    <w:rsid w:val="00784A1F"/>
    <w:rsid w:val="00784A49"/>
    <w:rsid w:val="00784B35"/>
    <w:rsid w:val="00784C0E"/>
    <w:rsid w:val="00784C9A"/>
    <w:rsid w:val="00784E3A"/>
    <w:rsid w:val="007850D4"/>
    <w:rsid w:val="007850E7"/>
    <w:rsid w:val="00785136"/>
    <w:rsid w:val="00785218"/>
    <w:rsid w:val="007852BC"/>
    <w:rsid w:val="007857F0"/>
    <w:rsid w:val="00785885"/>
    <w:rsid w:val="00785898"/>
    <w:rsid w:val="00785930"/>
    <w:rsid w:val="00785A37"/>
    <w:rsid w:val="00785CF8"/>
    <w:rsid w:val="00786447"/>
    <w:rsid w:val="00786727"/>
    <w:rsid w:val="00786C4F"/>
    <w:rsid w:val="00786D5A"/>
    <w:rsid w:val="00786E01"/>
    <w:rsid w:val="007870E1"/>
    <w:rsid w:val="00787147"/>
    <w:rsid w:val="007871D5"/>
    <w:rsid w:val="007874D6"/>
    <w:rsid w:val="0078778D"/>
    <w:rsid w:val="007878E1"/>
    <w:rsid w:val="007879FA"/>
    <w:rsid w:val="00787AE6"/>
    <w:rsid w:val="00787C3C"/>
    <w:rsid w:val="00787CAF"/>
    <w:rsid w:val="00790031"/>
    <w:rsid w:val="007905C6"/>
    <w:rsid w:val="00790653"/>
    <w:rsid w:val="00790A2D"/>
    <w:rsid w:val="00790D71"/>
    <w:rsid w:val="00790E6A"/>
    <w:rsid w:val="00790FF3"/>
    <w:rsid w:val="00791054"/>
    <w:rsid w:val="0079112B"/>
    <w:rsid w:val="00791474"/>
    <w:rsid w:val="00791529"/>
    <w:rsid w:val="007915AC"/>
    <w:rsid w:val="0079170F"/>
    <w:rsid w:val="00791782"/>
    <w:rsid w:val="007917E0"/>
    <w:rsid w:val="0079187F"/>
    <w:rsid w:val="00791CC7"/>
    <w:rsid w:val="00791D46"/>
    <w:rsid w:val="00791D48"/>
    <w:rsid w:val="00791DDC"/>
    <w:rsid w:val="00791E11"/>
    <w:rsid w:val="007921BD"/>
    <w:rsid w:val="007923F6"/>
    <w:rsid w:val="0079246E"/>
    <w:rsid w:val="00792667"/>
    <w:rsid w:val="00792EA4"/>
    <w:rsid w:val="00793047"/>
    <w:rsid w:val="00793220"/>
    <w:rsid w:val="00793320"/>
    <w:rsid w:val="00793395"/>
    <w:rsid w:val="00793405"/>
    <w:rsid w:val="00793503"/>
    <w:rsid w:val="0079361D"/>
    <w:rsid w:val="00793970"/>
    <w:rsid w:val="00793A3C"/>
    <w:rsid w:val="00793C93"/>
    <w:rsid w:val="00793F50"/>
    <w:rsid w:val="00794C8F"/>
    <w:rsid w:val="00794F0E"/>
    <w:rsid w:val="0079504B"/>
    <w:rsid w:val="0079507F"/>
    <w:rsid w:val="007950F7"/>
    <w:rsid w:val="00795156"/>
    <w:rsid w:val="0079518F"/>
    <w:rsid w:val="007951A5"/>
    <w:rsid w:val="007952BD"/>
    <w:rsid w:val="0079574A"/>
    <w:rsid w:val="0079592D"/>
    <w:rsid w:val="00795997"/>
    <w:rsid w:val="00795A5B"/>
    <w:rsid w:val="00795C09"/>
    <w:rsid w:val="00795EE5"/>
    <w:rsid w:val="0079627B"/>
    <w:rsid w:val="007963CE"/>
    <w:rsid w:val="0079716B"/>
    <w:rsid w:val="0079718D"/>
    <w:rsid w:val="007972C7"/>
    <w:rsid w:val="00797371"/>
    <w:rsid w:val="0079742E"/>
    <w:rsid w:val="0079768E"/>
    <w:rsid w:val="0079771B"/>
    <w:rsid w:val="00797E02"/>
    <w:rsid w:val="00797E5E"/>
    <w:rsid w:val="00797F30"/>
    <w:rsid w:val="007A008A"/>
    <w:rsid w:val="007A060D"/>
    <w:rsid w:val="007A061E"/>
    <w:rsid w:val="007A064C"/>
    <w:rsid w:val="007A0C7D"/>
    <w:rsid w:val="007A0C86"/>
    <w:rsid w:val="007A0D0F"/>
    <w:rsid w:val="007A1512"/>
    <w:rsid w:val="007A19A2"/>
    <w:rsid w:val="007A1B42"/>
    <w:rsid w:val="007A1BAD"/>
    <w:rsid w:val="007A1CE0"/>
    <w:rsid w:val="007A1CEC"/>
    <w:rsid w:val="007A1E38"/>
    <w:rsid w:val="007A2227"/>
    <w:rsid w:val="007A2757"/>
    <w:rsid w:val="007A27BA"/>
    <w:rsid w:val="007A27BC"/>
    <w:rsid w:val="007A28AC"/>
    <w:rsid w:val="007A2B79"/>
    <w:rsid w:val="007A2C8B"/>
    <w:rsid w:val="007A2D0D"/>
    <w:rsid w:val="007A31C8"/>
    <w:rsid w:val="007A3228"/>
    <w:rsid w:val="007A3563"/>
    <w:rsid w:val="007A361B"/>
    <w:rsid w:val="007A382A"/>
    <w:rsid w:val="007A38D4"/>
    <w:rsid w:val="007A3BBC"/>
    <w:rsid w:val="007A47AB"/>
    <w:rsid w:val="007A49FF"/>
    <w:rsid w:val="007A4A86"/>
    <w:rsid w:val="007A4CFB"/>
    <w:rsid w:val="007A4D21"/>
    <w:rsid w:val="007A4FD0"/>
    <w:rsid w:val="007A5054"/>
    <w:rsid w:val="007A529D"/>
    <w:rsid w:val="007A52F2"/>
    <w:rsid w:val="007A570A"/>
    <w:rsid w:val="007A572E"/>
    <w:rsid w:val="007A5A33"/>
    <w:rsid w:val="007A5A96"/>
    <w:rsid w:val="007A5D0D"/>
    <w:rsid w:val="007A6020"/>
    <w:rsid w:val="007A63FD"/>
    <w:rsid w:val="007A65CD"/>
    <w:rsid w:val="007A672A"/>
    <w:rsid w:val="007A6760"/>
    <w:rsid w:val="007A6AA6"/>
    <w:rsid w:val="007A6D32"/>
    <w:rsid w:val="007A6DEE"/>
    <w:rsid w:val="007A6E72"/>
    <w:rsid w:val="007A6F59"/>
    <w:rsid w:val="007A70BE"/>
    <w:rsid w:val="007A7377"/>
    <w:rsid w:val="007A754A"/>
    <w:rsid w:val="007A7568"/>
    <w:rsid w:val="007A7604"/>
    <w:rsid w:val="007A783D"/>
    <w:rsid w:val="007A7A08"/>
    <w:rsid w:val="007A7B1F"/>
    <w:rsid w:val="007A7BB2"/>
    <w:rsid w:val="007A7D4F"/>
    <w:rsid w:val="007A7EE3"/>
    <w:rsid w:val="007B028E"/>
    <w:rsid w:val="007B0368"/>
    <w:rsid w:val="007B0544"/>
    <w:rsid w:val="007B06E1"/>
    <w:rsid w:val="007B07EA"/>
    <w:rsid w:val="007B0A23"/>
    <w:rsid w:val="007B0C09"/>
    <w:rsid w:val="007B0CE7"/>
    <w:rsid w:val="007B1210"/>
    <w:rsid w:val="007B1240"/>
    <w:rsid w:val="007B1260"/>
    <w:rsid w:val="007B1322"/>
    <w:rsid w:val="007B13A7"/>
    <w:rsid w:val="007B15D8"/>
    <w:rsid w:val="007B1950"/>
    <w:rsid w:val="007B19AB"/>
    <w:rsid w:val="007B1CF3"/>
    <w:rsid w:val="007B24B2"/>
    <w:rsid w:val="007B2633"/>
    <w:rsid w:val="007B28DB"/>
    <w:rsid w:val="007B2AA8"/>
    <w:rsid w:val="007B2B3A"/>
    <w:rsid w:val="007B2CD5"/>
    <w:rsid w:val="007B2F7C"/>
    <w:rsid w:val="007B2F9B"/>
    <w:rsid w:val="007B3086"/>
    <w:rsid w:val="007B3112"/>
    <w:rsid w:val="007B320D"/>
    <w:rsid w:val="007B351E"/>
    <w:rsid w:val="007B354F"/>
    <w:rsid w:val="007B36D7"/>
    <w:rsid w:val="007B3734"/>
    <w:rsid w:val="007B3A76"/>
    <w:rsid w:val="007B3AB9"/>
    <w:rsid w:val="007B3B77"/>
    <w:rsid w:val="007B3B96"/>
    <w:rsid w:val="007B3C39"/>
    <w:rsid w:val="007B3C5D"/>
    <w:rsid w:val="007B3F29"/>
    <w:rsid w:val="007B4070"/>
    <w:rsid w:val="007B4106"/>
    <w:rsid w:val="007B417C"/>
    <w:rsid w:val="007B431D"/>
    <w:rsid w:val="007B4602"/>
    <w:rsid w:val="007B4609"/>
    <w:rsid w:val="007B4625"/>
    <w:rsid w:val="007B4672"/>
    <w:rsid w:val="007B4943"/>
    <w:rsid w:val="007B4B0E"/>
    <w:rsid w:val="007B511C"/>
    <w:rsid w:val="007B548F"/>
    <w:rsid w:val="007B5716"/>
    <w:rsid w:val="007B5BF8"/>
    <w:rsid w:val="007B5D55"/>
    <w:rsid w:val="007B61AA"/>
    <w:rsid w:val="007B6423"/>
    <w:rsid w:val="007B6518"/>
    <w:rsid w:val="007B651A"/>
    <w:rsid w:val="007B653C"/>
    <w:rsid w:val="007B662B"/>
    <w:rsid w:val="007B66A8"/>
    <w:rsid w:val="007B6827"/>
    <w:rsid w:val="007B69E3"/>
    <w:rsid w:val="007B69E4"/>
    <w:rsid w:val="007B6DA6"/>
    <w:rsid w:val="007B71D8"/>
    <w:rsid w:val="007B746B"/>
    <w:rsid w:val="007B7510"/>
    <w:rsid w:val="007B759D"/>
    <w:rsid w:val="007B78A5"/>
    <w:rsid w:val="007B7C0D"/>
    <w:rsid w:val="007B7C88"/>
    <w:rsid w:val="007B7D0D"/>
    <w:rsid w:val="007B7D60"/>
    <w:rsid w:val="007B7DC4"/>
    <w:rsid w:val="007B7EBC"/>
    <w:rsid w:val="007C0226"/>
    <w:rsid w:val="007C0282"/>
    <w:rsid w:val="007C071E"/>
    <w:rsid w:val="007C0873"/>
    <w:rsid w:val="007C0AC8"/>
    <w:rsid w:val="007C0AE0"/>
    <w:rsid w:val="007C0BC0"/>
    <w:rsid w:val="007C0C10"/>
    <w:rsid w:val="007C0C9F"/>
    <w:rsid w:val="007C0E8C"/>
    <w:rsid w:val="007C105A"/>
    <w:rsid w:val="007C108C"/>
    <w:rsid w:val="007C1258"/>
    <w:rsid w:val="007C16A2"/>
    <w:rsid w:val="007C1920"/>
    <w:rsid w:val="007C1A16"/>
    <w:rsid w:val="007C1C1B"/>
    <w:rsid w:val="007C1CF0"/>
    <w:rsid w:val="007C1DF5"/>
    <w:rsid w:val="007C1EF7"/>
    <w:rsid w:val="007C2064"/>
    <w:rsid w:val="007C2133"/>
    <w:rsid w:val="007C216E"/>
    <w:rsid w:val="007C2774"/>
    <w:rsid w:val="007C27DB"/>
    <w:rsid w:val="007C28C1"/>
    <w:rsid w:val="007C28F6"/>
    <w:rsid w:val="007C2A84"/>
    <w:rsid w:val="007C2ACB"/>
    <w:rsid w:val="007C2B42"/>
    <w:rsid w:val="007C2BEC"/>
    <w:rsid w:val="007C326C"/>
    <w:rsid w:val="007C32EC"/>
    <w:rsid w:val="007C344C"/>
    <w:rsid w:val="007C37C3"/>
    <w:rsid w:val="007C39C3"/>
    <w:rsid w:val="007C39F5"/>
    <w:rsid w:val="007C3A94"/>
    <w:rsid w:val="007C3EA9"/>
    <w:rsid w:val="007C3F9D"/>
    <w:rsid w:val="007C433A"/>
    <w:rsid w:val="007C45B3"/>
    <w:rsid w:val="007C46F7"/>
    <w:rsid w:val="007C487F"/>
    <w:rsid w:val="007C48BB"/>
    <w:rsid w:val="007C49F8"/>
    <w:rsid w:val="007C4AB7"/>
    <w:rsid w:val="007C4AC2"/>
    <w:rsid w:val="007C4CE6"/>
    <w:rsid w:val="007C4E7E"/>
    <w:rsid w:val="007C4EA4"/>
    <w:rsid w:val="007C4FB2"/>
    <w:rsid w:val="007C502B"/>
    <w:rsid w:val="007C506C"/>
    <w:rsid w:val="007C5264"/>
    <w:rsid w:val="007C5509"/>
    <w:rsid w:val="007C562C"/>
    <w:rsid w:val="007C5696"/>
    <w:rsid w:val="007C572A"/>
    <w:rsid w:val="007C57A6"/>
    <w:rsid w:val="007C5904"/>
    <w:rsid w:val="007C630D"/>
    <w:rsid w:val="007C63B5"/>
    <w:rsid w:val="007C65D2"/>
    <w:rsid w:val="007C66DD"/>
    <w:rsid w:val="007C6801"/>
    <w:rsid w:val="007C68FC"/>
    <w:rsid w:val="007C6C8E"/>
    <w:rsid w:val="007C6D50"/>
    <w:rsid w:val="007C6FAE"/>
    <w:rsid w:val="007C6FB6"/>
    <w:rsid w:val="007C70EC"/>
    <w:rsid w:val="007C7181"/>
    <w:rsid w:val="007C7526"/>
    <w:rsid w:val="007C781B"/>
    <w:rsid w:val="007C7940"/>
    <w:rsid w:val="007C7E01"/>
    <w:rsid w:val="007D0112"/>
    <w:rsid w:val="007D01E2"/>
    <w:rsid w:val="007D0232"/>
    <w:rsid w:val="007D0269"/>
    <w:rsid w:val="007D0326"/>
    <w:rsid w:val="007D042F"/>
    <w:rsid w:val="007D04BB"/>
    <w:rsid w:val="007D053E"/>
    <w:rsid w:val="007D0BF6"/>
    <w:rsid w:val="007D0D23"/>
    <w:rsid w:val="007D0F32"/>
    <w:rsid w:val="007D14DE"/>
    <w:rsid w:val="007D15ED"/>
    <w:rsid w:val="007D18DA"/>
    <w:rsid w:val="007D1D85"/>
    <w:rsid w:val="007D1F15"/>
    <w:rsid w:val="007D1F43"/>
    <w:rsid w:val="007D2110"/>
    <w:rsid w:val="007D235E"/>
    <w:rsid w:val="007D2372"/>
    <w:rsid w:val="007D23FB"/>
    <w:rsid w:val="007D24DE"/>
    <w:rsid w:val="007D2653"/>
    <w:rsid w:val="007D2739"/>
    <w:rsid w:val="007D284C"/>
    <w:rsid w:val="007D2DA1"/>
    <w:rsid w:val="007D3266"/>
    <w:rsid w:val="007D34DE"/>
    <w:rsid w:val="007D3562"/>
    <w:rsid w:val="007D35BA"/>
    <w:rsid w:val="007D395C"/>
    <w:rsid w:val="007D3E60"/>
    <w:rsid w:val="007D3EDF"/>
    <w:rsid w:val="007D3FCB"/>
    <w:rsid w:val="007D4014"/>
    <w:rsid w:val="007D4295"/>
    <w:rsid w:val="007D42AD"/>
    <w:rsid w:val="007D4726"/>
    <w:rsid w:val="007D47CC"/>
    <w:rsid w:val="007D4B84"/>
    <w:rsid w:val="007D4E1F"/>
    <w:rsid w:val="007D5206"/>
    <w:rsid w:val="007D52C6"/>
    <w:rsid w:val="007D5380"/>
    <w:rsid w:val="007D54F5"/>
    <w:rsid w:val="007D5679"/>
    <w:rsid w:val="007D57A6"/>
    <w:rsid w:val="007D5879"/>
    <w:rsid w:val="007D5B07"/>
    <w:rsid w:val="007D5BDB"/>
    <w:rsid w:val="007D5C31"/>
    <w:rsid w:val="007D5CDC"/>
    <w:rsid w:val="007D5D71"/>
    <w:rsid w:val="007D6113"/>
    <w:rsid w:val="007D6232"/>
    <w:rsid w:val="007D62BF"/>
    <w:rsid w:val="007D640B"/>
    <w:rsid w:val="007D64E5"/>
    <w:rsid w:val="007D6AE1"/>
    <w:rsid w:val="007D6B3F"/>
    <w:rsid w:val="007D6EB0"/>
    <w:rsid w:val="007D6F02"/>
    <w:rsid w:val="007D715A"/>
    <w:rsid w:val="007D73B7"/>
    <w:rsid w:val="007D745D"/>
    <w:rsid w:val="007D7A28"/>
    <w:rsid w:val="007D7A59"/>
    <w:rsid w:val="007D7AD8"/>
    <w:rsid w:val="007E0032"/>
    <w:rsid w:val="007E017F"/>
    <w:rsid w:val="007E03A0"/>
    <w:rsid w:val="007E0849"/>
    <w:rsid w:val="007E0858"/>
    <w:rsid w:val="007E092B"/>
    <w:rsid w:val="007E0E0F"/>
    <w:rsid w:val="007E0F26"/>
    <w:rsid w:val="007E0F76"/>
    <w:rsid w:val="007E0FD5"/>
    <w:rsid w:val="007E1119"/>
    <w:rsid w:val="007E119D"/>
    <w:rsid w:val="007E133C"/>
    <w:rsid w:val="007E1392"/>
    <w:rsid w:val="007E14C6"/>
    <w:rsid w:val="007E1633"/>
    <w:rsid w:val="007E1812"/>
    <w:rsid w:val="007E1897"/>
    <w:rsid w:val="007E1913"/>
    <w:rsid w:val="007E19BD"/>
    <w:rsid w:val="007E1A86"/>
    <w:rsid w:val="007E1C7E"/>
    <w:rsid w:val="007E1CF3"/>
    <w:rsid w:val="007E1F31"/>
    <w:rsid w:val="007E2219"/>
    <w:rsid w:val="007E22D3"/>
    <w:rsid w:val="007E23A4"/>
    <w:rsid w:val="007E23C8"/>
    <w:rsid w:val="007E276A"/>
    <w:rsid w:val="007E29C8"/>
    <w:rsid w:val="007E2A48"/>
    <w:rsid w:val="007E2BF9"/>
    <w:rsid w:val="007E2D8C"/>
    <w:rsid w:val="007E2EBC"/>
    <w:rsid w:val="007E30A4"/>
    <w:rsid w:val="007E3181"/>
    <w:rsid w:val="007E38AF"/>
    <w:rsid w:val="007E3927"/>
    <w:rsid w:val="007E3B0C"/>
    <w:rsid w:val="007E3B49"/>
    <w:rsid w:val="007E3B95"/>
    <w:rsid w:val="007E3C04"/>
    <w:rsid w:val="007E3FAB"/>
    <w:rsid w:val="007E4004"/>
    <w:rsid w:val="007E43EE"/>
    <w:rsid w:val="007E4687"/>
    <w:rsid w:val="007E485F"/>
    <w:rsid w:val="007E4960"/>
    <w:rsid w:val="007E4A22"/>
    <w:rsid w:val="007E4CBB"/>
    <w:rsid w:val="007E4E73"/>
    <w:rsid w:val="007E507E"/>
    <w:rsid w:val="007E53B9"/>
    <w:rsid w:val="007E5668"/>
    <w:rsid w:val="007E5830"/>
    <w:rsid w:val="007E5A6B"/>
    <w:rsid w:val="007E5BE0"/>
    <w:rsid w:val="007E5C3A"/>
    <w:rsid w:val="007E5D2B"/>
    <w:rsid w:val="007E5F31"/>
    <w:rsid w:val="007E614C"/>
    <w:rsid w:val="007E634A"/>
    <w:rsid w:val="007E640C"/>
    <w:rsid w:val="007E6739"/>
    <w:rsid w:val="007E69A1"/>
    <w:rsid w:val="007E6A07"/>
    <w:rsid w:val="007E6CA8"/>
    <w:rsid w:val="007E718A"/>
    <w:rsid w:val="007E7222"/>
    <w:rsid w:val="007E72ED"/>
    <w:rsid w:val="007E7376"/>
    <w:rsid w:val="007E7389"/>
    <w:rsid w:val="007E755B"/>
    <w:rsid w:val="007E75FC"/>
    <w:rsid w:val="007E7655"/>
    <w:rsid w:val="007E77B8"/>
    <w:rsid w:val="007E7980"/>
    <w:rsid w:val="007E7A22"/>
    <w:rsid w:val="007E7E8D"/>
    <w:rsid w:val="007F0017"/>
    <w:rsid w:val="007F001B"/>
    <w:rsid w:val="007F0036"/>
    <w:rsid w:val="007F02A9"/>
    <w:rsid w:val="007F0373"/>
    <w:rsid w:val="007F05E8"/>
    <w:rsid w:val="007F05EA"/>
    <w:rsid w:val="007F06B1"/>
    <w:rsid w:val="007F070E"/>
    <w:rsid w:val="007F09CE"/>
    <w:rsid w:val="007F0D80"/>
    <w:rsid w:val="007F0F0A"/>
    <w:rsid w:val="007F0F77"/>
    <w:rsid w:val="007F1109"/>
    <w:rsid w:val="007F11E5"/>
    <w:rsid w:val="007F1432"/>
    <w:rsid w:val="007F14EA"/>
    <w:rsid w:val="007F1621"/>
    <w:rsid w:val="007F179D"/>
    <w:rsid w:val="007F18A7"/>
    <w:rsid w:val="007F1D7C"/>
    <w:rsid w:val="007F1E58"/>
    <w:rsid w:val="007F1F50"/>
    <w:rsid w:val="007F201E"/>
    <w:rsid w:val="007F208B"/>
    <w:rsid w:val="007F23C2"/>
    <w:rsid w:val="007F24EE"/>
    <w:rsid w:val="007F25E2"/>
    <w:rsid w:val="007F27A8"/>
    <w:rsid w:val="007F2B27"/>
    <w:rsid w:val="007F2DD7"/>
    <w:rsid w:val="007F2E9C"/>
    <w:rsid w:val="007F2EC4"/>
    <w:rsid w:val="007F302C"/>
    <w:rsid w:val="007F303A"/>
    <w:rsid w:val="007F3198"/>
    <w:rsid w:val="007F322B"/>
    <w:rsid w:val="007F3232"/>
    <w:rsid w:val="007F350F"/>
    <w:rsid w:val="007F368F"/>
    <w:rsid w:val="007F3752"/>
    <w:rsid w:val="007F38A1"/>
    <w:rsid w:val="007F3B9B"/>
    <w:rsid w:val="007F3D1C"/>
    <w:rsid w:val="007F416B"/>
    <w:rsid w:val="007F417E"/>
    <w:rsid w:val="007F4359"/>
    <w:rsid w:val="007F435D"/>
    <w:rsid w:val="007F4395"/>
    <w:rsid w:val="007F4493"/>
    <w:rsid w:val="007F47CD"/>
    <w:rsid w:val="007F4939"/>
    <w:rsid w:val="007F514E"/>
    <w:rsid w:val="007F544D"/>
    <w:rsid w:val="007F5488"/>
    <w:rsid w:val="007F54F4"/>
    <w:rsid w:val="007F5817"/>
    <w:rsid w:val="007F59BA"/>
    <w:rsid w:val="007F59C8"/>
    <w:rsid w:val="007F5ACE"/>
    <w:rsid w:val="007F5C10"/>
    <w:rsid w:val="007F5C57"/>
    <w:rsid w:val="007F5D24"/>
    <w:rsid w:val="007F5DBE"/>
    <w:rsid w:val="007F600B"/>
    <w:rsid w:val="007F60A6"/>
    <w:rsid w:val="007F60D2"/>
    <w:rsid w:val="007F6148"/>
    <w:rsid w:val="007F64FF"/>
    <w:rsid w:val="007F65C7"/>
    <w:rsid w:val="007F668C"/>
    <w:rsid w:val="007F6BB4"/>
    <w:rsid w:val="007F6BBB"/>
    <w:rsid w:val="007F6BE4"/>
    <w:rsid w:val="007F6FA2"/>
    <w:rsid w:val="007F71D0"/>
    <w:rsid w:val="007F7314"/>
    <w:rsid w:val="007F73BF"/>
    <w:rsid w:val="007F7613"/>
    <w:rsid w:val="007F7989"/>
    <w:rsid w:val="007F7A52"/>
    <w:rsid w:val="007F7A76"/>
    <w:rsid w:val="007F7AD4"/>
    <w:rsid w:val="007F7E69"/>
    <w:rsid w:val="007F7EDE"/>
    <w:rsid w:val="00800502"/>
    <w:rsid w:val="00800768"/>
    <w:rsid w:val="00800928"/>
    <w:rsid w:val="008009EA"/>
    <w:rsid w:val="00800D59"/>
    <w:rsid w:val="0080142C"/>
    <w:rsid w:val="008017D9"/>
    <w:rsid w:val="008018B9"/>
    <w:rsid w:val="00801C99"/>
    <w:rsid w:val="00801D40"/>
    <w:rsid w:val="00802090"/>
    <w:rsid w:val="008022C3"/>
    <w:rsid w:val="00802830"/>
    <w:rsid w:val="00802D9B"/>
    <w:rsid w:val="00802E70"/>
    <w:rsid w:val="00803388"/>
    <w:rsid w:val="008033A0"/>
    <w:rsid w:val="008033A3"/>
    <w:rsid w:val="00803967"/>
    <w:rsid w:val="00803C68"/>
    <w:rsid w:val="00803CB5"/>
    <w:rsid w:val="00803D90"/>
    <w:rsid w:val="00803F2F"/>
    <w:rsid w:val="00803F75"/>
    <w:rsid w:val="00804234"/>
    <w:rsid w:val="0080457D"/>
    <w:rsid w:val="008047C5"/>
    <w:rsid w:val="008048D8"/>
    <w:rsid w:val="00804940"/>
    <w:rsid w:val="00804A9F"/>
    <w:rsid w:val="00804B02"/>
    <w:rsid w:val="00804CBD"/>
    <w:rsid w:val="00804EC7"/>
    <w:rsid w:val="00804ED8"/>
    <w:rsid w:val="0080516E"/>
    <w:rsid w:val="008051C7"/>
    <w:rsid w:val="00805371"/>
    <w:rsid w:val="00805541"/>
    <w:rsid w:val="0080575F"/>
    <w:rsid w:val="008057C7"/>
    <w:rsid w:val="0080583D"/>
    <w:rsid w:val="00805A6A"/>
    <w:rsid w:val="00805B33"/>
    <w:rsid w:val="00805CD9"/>
    <w:rsid w:val="00805E61"/>
    <w:rsid w:val="00805E67"/>
    <w:rsid w:val="00805F13"/>
    <w:rsid w:val="00805FA3"/>
    <w:rsid w:val="00805FE4"/>
    <w:rsid w:val="008065EA"/>
    <w:rsid w:val="008068A4"/>
    <w:rsid w:val="00806BE4"/>
    <w:rsid w:val="00806C12"/>
    <w:rsid w:val="00806DA2"/>
    <w:rsid w:val="00807284"/>
    <w:rsid w:val="008077F3"/>
    <w:rsid w:val="0080799C"/>
    <w:rsid w:val="00807C71"/>
    <w:rsid w:val="00807CB2"/>
    <w:rsid w:val="00807DA3"/>
    <w:rsid w:val="00807E70"/>
    <w:rsid w:val="00807ECC"/>
    <w:rsid w:val="00810071"/>
    <w:rsid w:val="008102A2"/>
    <w:rsid w:val="0081031D"/>
    <w:rsid w:val="0081041F"/>
    <w:rsid w:val="008105C7"/>
    <w:rsid w:val="008106CE"/>
    <w:rsid w:val="008108B6"/>
    <w:rsid w:val="00810B0B"/>
    <w:rsid w:val="00810C92"/>
    <w:rsid w:val="00810EA8"/>
    <w:rsid w:val="00810EDB"/>
    <w:rsid w:val="00810F70"/>
    <w:rsid w:val="008113D4"/>
    <w:rsid w:val="00811760"/>
    <w:rsid w:val="00811B7D"/>
    <w:rsid w:val="00811E32"/>
    <w:rsid w:val="00811FD4"/>
    <w:rsid w:val="00812537"/>
    <w:rsid w:val="0081285D"/>
    <w:rsid w:val="0081299B"/>
    <w:rsid w:val="00812A16"/>
    <w:rsid w:val="00812AF6"/>
    <w:rsid w:val="00812F4A"/>
    <w:rsid w:val="00812F9D"/>
    <w:rsid w:val="008131A8"/>
    <w:rsid w:val="0081321D"/>
    <w:rsid w:val="008137EE"/>
    <w:rsid w:val="00813A3F"/>
    <w:rsid w:val="00813DD1"/>
    <w:rsid w:val="00813F4B"/>
    <w:rsid w:val="0081402A"/>
    <w:rsid w:val="0081406B"/>
    <w:rsid w:val="008141D4"/>
    <w:rsid w:val="008141F2"/>
    <w:rsid w:val="008142F4"/>
    <w:rsid w:val="0081430B"/>
    <w:rsid w:val="00814404"/>
    <w:rsid w:val="0081451F"/>
    <w:rsid w:val="008148D3"/>
    <w:rsid w:val="00814921"/>
    <w:rsid w:val="0081499F"/>
    <w:rsid w:val="00814BF8"/>
    <w:rsid w:val="008150B6"/>
    <w:rsid w:val="00815790"/>
    <w:rsid w:val="008157F6"/>
    <w:rsid w:val="00815B1B"/>
    <w:rsid w:val="00815C48"/>
    <w:rsid w:val="00815CDB"/>
    <w:rsid w:val="00815F20"/>
    <w:rsid w:val="008160AE"/>
    <w:rsid w:val="00816BF6"/>
    <w:rsid w:val="0081716D"/>
    <w:rsid w:val="0081740F"/>
    <w:rsid w:val="00817446"/>
    <w:rsid w:val="00817AD2"/>
    <w:rsid w:val="00817B32"/>
    <w:rsid w:val="00817D67"/>
    <w:rsid w:val="00817F2E"/>
    <w:rsid w:val="00820189"/>
    <w:rsid w:val="0082020B"/>
    <w:rsid w:val="008205DB"/>
    <w:rsid w:val="008206C3"/>
    <w:rsid w:val="008206FB"/>
    <w:rsid w:val="00820747"/>
    <w:rsid w:val="00820916"/>
    <w:rsid w:val="00820A8E"/>
    <w:rsid w:val="00820D5F"/>
    <w:rsid w:val="00820DAA"/>
    <w:rsid w:val="00820F30"/>
    <w:rsid w:val="0082106D"/>
    <w:rsid w:val="008211CA"/>
    <w:rsid w:val="008212EE"/>
    <w:rsid w:val="00821300"/>
    <w:rsid w:val="008213AC"/>
    <w:rsid w:val="00821698"/>
    <w:rsid w:val="0082180D"/>
    <w:rsid w:val="008218AF"/>
    <w:rsid w:val="00821B44"/>
    <w:rsid w:val="00821DAA"/>
    <w:rsid w:val="008220D2"/>
    <w:rsid w:val="008223B0"/>
    <w:rsid w:val="008223E0"/>
    <w:rsid w:val="00822616"/>
    <w:rsid w:val="008226B3"/>
    <w:rsid w:val="0082277D"/>
    <w:rsid w:val="0082285B"/>
    <w:rsid w:val="00822914"/>
    <w:rsid w:val="008229C2"/>
    <w:rsid w:val="00822BB9"/>
    <w:rsid w:val="0082300A"/>
    <w:rsid w:val="008230D1"/>
    <w:rsid w:val="0082316F"/>
    <w:rsid w:val="00823316"/>
    <w:rsid w:val="0082346F"/>
    <w:rsid w:val="0082355F"/>
    <w:rsid w:val="00823612"/>
    <w:rsid w:val="00823B4B"/>
    <w:rsid w:val="00824378"/>
    <w:rsid w:val="00824457"/>
    <w:rsid w:val="008244CB"/>
    <w:rsid w:val="00824792"/>
    <w:rsid w:val="0082480A"/>
    <w:rsid w:val="00824814"/>
    <w:rsid w:val="00824857"/>
    <w:rsid w:val="00824893"/>
    <w:rsid w:val="008249D1"/>
    <w:rsid w:val="00824B5A"/>
    <w:rsid w:val="00824CD0"/>
    <w:rsid w:val="00824E1B"/>
    <w:rsid w:val="00824E38"/>
    <w:rsid w:val="008250AC"/>
    <w:rsid w:val="0082565F"/>
    <w:rsid w:val="00825847"/>
    <w:rsid w:val="00825A66"/>
    <w:rsid w:val="00825C3F"/>
    <w:rsid w:val="00825E3B"/>
    <w:rsid w:val="008260B2"/>
    <w:rsid w:val="0082656C"/>
    <w:rsid w:val="008267B8"/>
    <w:rsid w:val="00827101"/>
    <w:rsid w:val="0082711B"/>
    <w:rsid w:val="00827297"/>
    <w:rsid w:val="008272A7"/>
    <w:rsid w:val="008272DC"/>
    <w:rsid w:val="008272E1"/>
    <w:rsid w:val="0082784E"/>
    <w:rsid w:val="00827906"/>
    <w:rsid w:val="00827D2B"/>
    <w:rsid w:val="00827F64"/>
    <w:rsid w:val="0083046D"/>
    <w:rsid w:val="008308F4"/>
    <w:rsid w:val="00830959"/>
    <w:rsid w:val="00830CDE"/>
    <w:rsid w:val="00831021"/>
    <w:rsid w:val="0083115E"/>
    <w:rsid w:val="008311D4"/>
    <w:rsid w:val="00831399"/>
    <w:rsid w:val="00831431"/>
    <w:rsid w:val="00831589"/>
    <w:rsid w:val="00831715"/>
    <w:rsid w:val="00831D15"/>
    <w:rsid w:val="00831D89"/>
    <w:rsid w:val="00831E52"/>
    <w:rsid w:val="00832374"/>
    <w:rsid w:val="008325E0"/>
    <w:rsid w:val="00832602"/>
    <w:rsid w:val="0083260A"/>
    <w:rsid w:val="00832B53"/>
    <w:rsid w:val="00832B5F"/>
    <w:rsid w:val="00832CBE"/>
    <w:rsid w:val="00832D56"/>
    <w:rsid w:val="0083303D"/>
    <w:rsid w:val="0083310D"/>
    <w:rsid w:val="008331BB"/>
    <w:rsid w:val="0083323D"/>
    <w:rsid w:val="0083344E"/>
    <w:rsid w:val="00833D99"/>
    <w:rsid w:val="00834290"/>
    <w:rsid w:val="008342C5"/>
    <w:rsid w:val="0083435F"/>
    <w:rsid w:val="00834908"/>
    <w:rsid w:val="00834C9A"/>
    <w:rsid w:val="00834E7C"/>
    <w:rsid w:val="00834F8E"/>
    <w:rsid w:val="00835287"/>
    <w:rsid w:val="0083542F"/>
    <w:rsid w:val="00835482"/>
    <w:rsid w:val="00835564"/>
    <w:rsid w:val="00835569"/>
    <w:rsid w:val="008358A6"/>
    <w:rsid w:val="00835BA6"/>
    <w:rsid w:val="008362D9"/>
    <w:rsid w:val="008362E5"/>
    <w:rsid w:val="0083664B"/>
    <w:rsid w:val="008366B6"/>
    <w:rsid w:val="008369DF"/>
    <w:rsid w:val="00836A06"/>
    <w:rsid w:val="00836B73"/>
    <w:rsid w:val="00836C23"/>
    <w:rsid w:val="008373B1"/>
    <w:rsid w:val="00837421"/>
    <w:rsid w:val="00837443"/>
    <w:rsid w:val="0083766B"/>
    <w:rsid w:val="008378A9"/>
    <w:rsid w:val="008378BE"/>
    <w:rsid w:val="00837B11"/>
    <w:rsid w:val="00837C2A"/>
    <w:rsid w:val="00837F43"/>
    <w:rsid w:val="0084027B"/>
    <w:rsid w:val="008402A2"/>
    <w:rsid w:val="0084033B"/>
    <w:rsid w:val="0084039C"/>
    <w:rsid w:val="0084046E"/>
    <w:rsid w:val="00840521"/>
    <w:rsid w:val="0084054F"/>
    <w:rsid w:val="0084062C"/>
    <w:rsid w:val="0084063C"/>
    <w:rsid w:val="00840E27"/>
    <w:rsid w:val="00840F18"/>
    <w:rsid w:val="00841898"/>
    <w:rsid w:val="00841A66"/>
    <w:rsid w:val="00842049"/>
    <w:rsid w:val="00842077"/>
    <w:rsid w:val="00842095"/>
    <w:rsid w:val="00842250"/>
    <w:rsid w:val="00842530"/>
    <w:rsid w:val="008425D3"/>
    <w:rsid w:val="00842AFC"/>
    <w:rsid w:val="00842E0E"/>
    <w:rsid w:val="00842F0C"/>
    <w:rsid w:val="00842F38"/>
    <w:rsid w:val="00843019"/>
    <w:rsid w:val="008430BB"/>
    <w:rsid w:val="008430C9"/>
    <w:rsid w:val="0084314E"/>
    <w:rsid w:val="00843202"/>
    <w:rsid w:val="0084345A"/>
    <w:rsid w:val="00843485"/>
    <w:rsid w:val="008435DA"/>
    <w:rsid w:val="00843621"/>
    <w:rsid w:val="008439B3"/>
    <w:rsid w:val="00843CF9"/>
    <w:rsid w:val="00843F7F"/>
    <w:rsid w:val="00844022"/>
    <w:rsid w:val="00844058"/>
    <w:rsid w:val="008440D2"/>
    <w:rsid w:val="00844472"/>
    <w:rsid w:val="008444D0"/>
    <w:rsid w:val="00844813"/>
    <w:rsid w:val="0084489C"/>
    <w:rsid w:val="00844C1C"/>
    <w:rsid w:val="00844CD6"/>
    <w:rsid w:val="00844D75"/>
    <w:rsid w:val="00844E1F"/>
    <w:rsid w:val="008450CF"/>
    <w:rsid w:val="00845811"/>
    <w:rsid w:val="00845A57"/>
    <w:rsid w:val="00845AA7"/>
    <w:rsid w:val="00845D0F"/>
    <w:rsid w:val="00845EDE"/>
    <w:rsid w:val="00845FF3"/>
    <w:rsid w:val="00846244"/>
    <w:rsid w:val="008463CA"/>
    <w:rsid w:val="0084680F"/>
    <w:rsid w:val="008469A8"/>
    <w:rsid w:val="008469AE"/>
    <w:rsid w:val="00846C9B"/>
    <w:rsid w:val="00846D78"/>
    <w:rsid w:val="00846E46"/>
    <w:rsid w:val="00846EBB"/>
    <w:rsid w:val="00846F9B"/>
    <w:rsid w:val="008470DA"/>
    <w:rsid w:val="00847200"/>
    <w:rsid w:val="0084762E"/>
    <w:rsid w:val="00847983"/>
    <w:rsid w:val="00847ABF"/>
    <w:rsid w:val="00847BCC"/>
    <w:rsid w:val="008500F5"/>
    <w:rsid w:val="0085038F"/>
    <w:rsid w:val="0085044F"/>
    <w:rsid w:val="0085052A"/>
    <w:rsid w:val="008506CF"/>
    <w:rsid w:val="0085075C"/>
    <w:rsid w:val="008507AD"/>
    <w:rsid w:val="00850C41"/>
    <w:rsid w:val="0085138F"/>
    <w:rsid w:val="00851640"/>
    <w:rsid w:val="008517BA"/>
    <w:rsid w:val="00851A66"/>
    <w:rsid w:val="00851D8A"/>
    <w:rsid w:val="00851F0D"/>
    <w:rsid w:val="00851F10"/>
    <w:rsid w:val="00852032"/>
    <w:rsid w:val="0085219F"/>
    <w:rsid w:val="0085232F"/>
    <w:rsid w:val="008524AD"/>
    <w:rsid w:val="008525B3"/>
    <w:rsid w:val="00852709"/>
    <w:rsid w:val="00852807"/>
    <w:rsid w:val="00852A13"/>
    <w:rsid w:val="00852BFF"/>
    <w:rsid w:val="00852CC7"/>
    <w:rsid w:val="00852E49"/>
    <w:rsid w:val="00852E8C"/>
    <w:rsid w:val="00853787"/>
    <w:rsid w:val="0085408A"/>
    <w:rsid w:val="008542DA"/>
    <w:rsid w:val="00854386"/>
    <w:rsid w:val="008543D3"/>
    <w:rsid w:val="008545DB"/>
    <w:rsid w:val="00854634"/>
    <w:rsid w:val="00854AE8"/>
    <w:rsid w:val="00854ECB"/>
    <w:rsid w:val="00854FE1"/>
    <w:rsid w:val="00855584"/>
    <w:rsid w:val="0085587C"/>
    <w:rsid w:val="00855A1B"/>
    <w:rsid w:val="00855BEF"/>
    <w:rsid w:val="00855C47"/>
    <w:rsid w:val="0085602B"/>
    <w:rsid w:val="0085628C"/>
    <w:rsid w:val="00856297"/>
    <w:rsid w:val="008562FF"/>
    <w:rsid w:val="008563A4"/>
    <w:rsid w:val="00856500"/>
    <w:rsid w:val="0085667B"/>
    <w:rsid w:val="00856B3C"/>
    <w:rsid w:val="00856B52"/>
    <w:rsid w:val="00856CB7"/>
    <w:rsid w:val="0085704E"/>
    <w:rsid w:val="008575AD"/>
    <w:rsid w:val="008576F2"/>
    <w:rsid w:val="00857711"/>
    <w:rsid w:val="008578E8"/>
    <w:rsid w:val="00857924"/>
    <w:rsid w:val="00857B13"/>
    <w:rsid w:val="00857C25"/>
    <w:rsid w:val="00857E6D"/>
    <w:rsid w:val="00857EC8"/>
    <w:rsid w:val="008602F0"/>
    <w:rsid w:val="008603A7"/>
    <w:rsid w:val="008603BE"/>
    <w:rsid w:val="0086054C"/>
    <w:rsid w:val="00860622"/>
    <w:rsid w:val="008607BA"/>
    <w:rsid w:val="008608B0"/>
    <w:rsid w:val="00860AA5"/>
    <w:rsid w:val="00860AF1"/>
    <w:rsid w:val="00860CF2"/>
    <w:rsid w:val="00860E00"/>
    <w:rsid w:val="00860FAF"/>
    <w:rsid w:val="00861152"/>
    <w:rsid w:val="00861345"/>
    <w:rsid w:val="00861533"/>
    <w:rsid w:val="00861CD9"/>
    <w:rsid w:val="00861D44"/>
    <w:rsid w:val="00862293"/>
    <w:rsid w:val="0086287E"/>
    <w:rsid w:val="0086287F"/>
    <w:rsid w:val="00862950"/>
    <w:rsid w:val="00862CB9"/>
    <w:rsid w:val="00862EFE"/>
    <w:rsid w:val="0086302C"/>
    <w:rsid w:val="00863057"/>
    <w:rsid w:val="008631A9"/>
    <w:rsid w:val="0086328D"/>
    <w:rsid w:val="00863355"/>
    <w:rsid w:val="00863422"/>
    <w:rsid w:val="00863617"/>
    <w:rsid w:val="00863699"/>
    <w:rsid w:val="0086383D"/>
    <w:rsid w:val="008639D4"/>
    <w:rsid w:val="00863A4E"/>
    <w:rsid w:val="00863F62"/>
    <w:rsid w:val="00863FA9"/>
    <w:rsid w:val="00863FD2"/>
    <w:rsid w:val="00864272"/>
    <w:rsid w:val="0086440F"/>
    <w:rsid w:val="00864478"/>
    <w:rsid w:val="0086465F"/>
    <w:rsid w:val="00864AE0"/>
    <w:rsid w:val="00864FA4"/>
    <w:rsid w:val="0086520D"/>
    <w:rsid w:val="008653E1"/>
    <w:rsid w:val="00865607"/>
    <w:rsid w:val="008658D0"/>
    <w:rsid w:val="00865BD0"/>
    <w:rsid w:val="00865F17"/>
    <w:rsid w:val="00866064"/>
    <w:rsid w:val="008661C9"/>
    <w:rsid w:val="00866472"/>
    <w:rsid w:val="008664B8"/>
    <w:rsid w:val="00866699"/>
    <w:rsid w:val="008668DB"/>
    <w:rsid w:val="00866AD2"/>
    <w:rsid w:val="00866CBA"/>
    <w:rsid w:val="00867188"/>
    <w:rsid w:val="00867242"/>
    <w:rsid w:val="0086742D"/>
    <w:rsid w:val="00870125"/>
    <w:rsid w:val="00870A15"/>
    <w:rsid w:val="00870B77"/>
    <w:rsid w:val="00870CD1"/>
    <w:rsid w:val="00870DF7"/>
    <w:rsid w:val="00870EEF"/>
    <w:rsid w:val="00871108"/>
    <w:rsid w:val="00871130"/>
    <w:rsid w:val="00871259"/>
    <w:rsid w:val="00871351"/>
    <w:rsid w:val="008713CE"/>
    <w:rsid w:val="008713D0"/>
    <w:rsid w:val="00871426"/>
    <w:rsid w:val="00871641"/>
    <w:rsid w:val="00871CEB"/>
    <w:rsid w:val="00871E4B"/>
    <w:rsid w:val="00871E99"/>
    <w:rsid w:val="00872477"/>
    <w:rsid w:val="00872968"/>
    <w:rsid w:val="008729F8"/>
    <w:rsid w:val="00872B54"/>
    <w:rsid w:val="00872DDC"/>
    <w:rsid w:val="00873284"/>
    <w:rsid w:val="008735BB"/>
    <w:rsid w:val="00873825"/>
    <w:rsid w:val="00873A26"/>
    <w:rsid w:val="00873A74"/>
    <w:rsid w:val="00873C70"/>
    <w:rsid w:val="00873EFE"/>
    <w:rsid w:val="00873F6E"/>
    <w:rsid w:val="00874093"/>
    <w:rsid w:val="00874502"/>
    <w:rsid w:val="008746D2"/>
    <w:rsid w:val="00874730"/>
    <w:rsid w:val="008748AF"/>
    <w:rsid w:val="008748C1"/>
    <w:rsid w:val="00874A26"/>
    <w:rsid w:val="00874A39"/>
    <w:rsid w:val="00874D18"/>
    <w:rsid w:val="008752C8"/>
    <w:rsid w:val="00875724"/>
    <w:rsid w:val="00875A06"/>
    <w:rsid w:val="00875E43"/>
    <w:rsid w:val="00875EBB"/>
    <w:rsid w:val="00875EFD"/>
    <w:rsid w:val="00876083"/>
    <w:rsid w:val="008762F3"/>
    <w:rsid w:val="00876421"/>
    <w:rsid w:val="0087697B"/>
    <w:rsid w:val="00876AAE"/>
    <w:rsid w:val="00876AD0"/>
    <w:rsid w:val="00876B87"/>
    <w:rsid w:val="0087704C"/>
    <w:rsid w:val="0087755F"/>
    <w:rsid w:val="00877AC1"/>
    <w:rsid w:val="00877B0D"/>
    <w:rsid w:val="00880025"/>
    <w:rsid w:val="0088018F"/>
    <w:rsid w:val="00880742"/>
    <w:rsid w:val="008808A2"/>
    <w:rsid w:val="00880B4B"/>
    <w:rsid w:val="00880CEF"/>
    <w:rsid w:val="00880D47"/>
    <w:rsid w:val="00880ECC"/>
    <w:rsid w:val="0088110B"/>
    <w:rsid w:val="00881114"/>
    <w:rsid w:val="008812FB"/>
    <w:rsid w:val="00881EB4"/>
    <w:rsid w:val="008821BE"/>
    <w:rsid w:val="00882742"/>
    <w:rsid w:val="00882746"/>
    <w:rsid w:val="0088279D"/>
    <w:rsid w:val="0088286B"/>
    <w:rsid w:val="00882E77"/>
    <w:rsid w:val="00882F28"/>
    <w:rsid w:val="0088301C"/>
    <w:rsid w:val="00883337"/>
    <w:rsid w:val="0088335F"/>
    <w:rsid w:val="008837EC"/>
    <w:rsid w:val="0088386B"/>
    <w:rsid w:val="008838F6"/>
    <w:rsid w:val="008841F6"/>
    <w:rsid w:val="0088448B"/>
    <w:rsid w:val="00884AEB"/>
    <w:rsid w:val="00884BBE"/>
    <w:rsid w:val="008850AE"/>
    <w:rsid w:val="008853B2"/>
    <w:rsid w:val="0088548C"/>
    <w:rsid w:val="00885561"/>
    <w:rsid w:val="0088559B"/>
    <w:rsid w:val="0088569E"/>
    <w:rsid w:val="00885738"/>
    <w:rsid w:val="008857F8"/>
    <w:rsid w:val="008858B1"/>
    <w:rsid w:val="008859A6"/>
    <w:rsid w:val="00885A49"/>
    <w:rsid w:val="00885CC9"/>
    <w:rsid w:val="0088641F"/>
    <w:rsid w:val="008864E2"/>
    <w:rsid w:val="00886801"/>
    <w:rsid w:val="0088698C"/>
    <w:rsid w:val="00886BBC"/>
    <w:rsid w:val="00886C25"/>
    <w:rsid w:val="00886C83"/>
    <w:rsid w:val="00886CDE"/>
    <w:rsid w:val="00886EA4"/>
    <w:rsid w:val="00887009"/>
    <w:rsid w:val="008871B4"/>
    <w:rsid w:val="0088733F"/>
    <w:rsid w:val="008874DA"/>
    <w:rsid w:val="008874EC"/>
    <w:rsid w:val="0088755E"/>
    <w:rsid w:val="00887756"/>
    <w:rsid w:val="0088786E"/>
    <w:rsid w:val="008878F0"/>
    <w:rsid w:val="00887ACD"/>
    <w:rsid w:val="00887DB7"/>
    <w:rsid w:val="008903FF"/>
    <w:rsid w:val="008905A5"/>
    <w:rsid w:val="00890725"/>
    <w:rsid w:val="00890A52"/>
    <w:rsid w:val="00890E3D"/>
    <w:rsid w:val="0089100C"/>
    <w:rsid w:val="00891094"/>
    <w:rsid w:val="00891215"/>
    <w:rsid w:val="0089139F"/>
    <w:rsid w:val="00891702"/>
    <w:rsid w:val="00891926"/>
    <w:rsid w:val="00891F5B"/>
    <w:rsid w:val="00892137"/>
    <w:rsid w:val="008921A8"/>
    <w:rsid w:val="0089228C"/>
    <w:rsid w:val="0089257C"/>
    <w:rsid w:val="008927F3"/>
    <w:rsid w:val="00892848"/>
    <w:rsid w:val="008928A7"/>
    <w:rsid w:val="00892930"/>
    <w:rsid w:val="00892BD0"/>
    <w:rsid w:val="00892C1D"/>
    <w:rsid w:val="00892DA2"/>
    <w:rsid w:val="00892ED9"/>
    <w:rsid w:val="00892F07"/>
    <w:rsid w:val="00892F1A"/>
    <w:rsid w:val="00892F44"/>
    <w:rsid w:val="00892F68"/>
    <w:rsid w:val="00892F72"/>
    <w:rsid w:val="0089300C"/>
    <w:rsid w:val="00893034"/>
    <w:rsid w:val="00893113"/>
    <w:rsid w:val="008932B5"/>
    <w:rsid w:val="00893460"/>
    <w:rsid w:val="008936BD"/>
    <w:rsid w:val="008937FB"/>
    <w:rsid w:val="0089382C"/>
    <w:rsid w:val="008938D2"/>
    <w:rsid w:val="0089397E"/>
    <w:rsid w:val="00893A83"/>
    <w:rsid w:val="00893E72"/>
    <w:rsid w:val="00894259"/>
    <w:rsid w:val="008942ED"/>
    <w:rsid w:val="00894441"/>
    <w:rsid w:val="008945FF"/>
    <w:rsid w:val="0089480E"/>
    <w:rsid w:val="008948E8"/>
    <w:rsid w:val="00894A13"/>
    <w:rsid w:val="00894BF8"/>
    <w:rsid w:val="00894CA2"/>
    <w:rsid w:val="00895254"/>
    <w:rsid w:val="00895446"/>
    <w:rsid w:val="0089546C"/>
    <w:rsid w:val="0089557E"/>
    <w:rsid w:val="008955CA"/>
    <w:rsid w:val="0089566C"/>
    <w:rsid w:val="00895764"/>
    <w:rsid w:val="00895781"/>
    <w:rsid w:val="00895804"/>
    <w:rsid w:val="00895FE1"/>
    <w:rsid w:val="00896058"/>
    <w:rsid w:val="0089651B"/>
    <w:rsid w:val="008965CB"/>
    <w:rsid w:val="00896640"/>
    <w:rsid w:val="008966E3"/>
    <w:rsid w:val="008967C8"/>
    <w:rsid w:val="0089683C"/>
    <w:rsid w:val="0089690B"/>
    <w:rsid w:val="008969AD"/>
    <w:rsid w:val="00896F4F"/>
    <w:rsid w:val="00896F6D"/>
    <w:rsid w:val="008976DC"/>
    <w:rsid w:val="0089776A"/>
    <w:rsid w:val="00897A63"/>
    <w:rsid w:val="00897BDC"/>
    <w:rsid w:val="00897D91"/>
    <w:rsid w:val="008A0021"/>
    <w:rsid w:val="008A008C"/>
    <w:rsid w:val="008A01BD"/>
    <w:rsid w:val="008A0274"/>
    <w:rsid w:val="008A03A6"/>
    <w:rsid w:val="008A0438"/>
    <w:rsid w:val="008A052B"/>
    <w:rsid w:val="008A07DD"/>
    <w:rsid w:val="008A08AB"/>
    <w:rsid w:val="008A0948"/>
    <w:rsid w:val="008A0DF9"/>
    <w:rsid w:val="008A0E7D"/>
    <w:rsid w:val="008A106B"/>
    <w:rsid w:val="008A130F"/>
    <w:rsid w:val="008A1323"/>
    <w:rsid w:val="008A143C"/>
    <w:rsid w:val="008A1529"/>
    <w:rsid w:val="008A1537"/>
    <w:rsid w:val="008A172F"/>
    <w:rsid w:val="008A192E"/>
    <w:rsid w:val="008A19DB"/>
    <w:rsid w:val="008A1A49"/>
    <w:rsid w:val="008A1BCB"/>
    <w:rsid w:val="008A2198"/>
    <w:rsid w:val="008A2202"/>
    <w:rsid w:val="008A2242"/>
    <w:rsid w:val="008A230C"/>
    <w:rsid w:val="008A2796"/>
    <w:rsid w:val="008A289A"/>
    <w:rsid w:val="008A2E4F"/>
    <w:rsid w:val="008A2F2D"/>
    <w:rsid w:val="008A31A0"/>
    <w:rsid w:val="008A3331"/>
    <w:rsid w:val="008A354C"/>
    <w:rsid w:val="008A373E"/>
    <w:rsid w:val="008A37C1"/>
    <w:rsid w:val="008A38EC"/>
    <w:rsid w:val="008A39C7"/>
    <w:rsid w:val="008A3B1E"/>
    <w:rsid w:val="008A3C0C"/>
    <w:rsid w:val="008A3DD0"/>
    <w:rsid w:val="008A3F07"/>
    <w:rsid w:val="008A409F"/>
    <w:rsid w:val="008A41B0"/>
    <w:rsid w:val="008A46AC"/>
    <w:rsid w:val="008A4851"/>
    <w:rsid w:val="008A48C9"/>
    <w:rsid w:val="008A492D"/>
    <w:rsid w:val="008A4FEE"/>
    <w:rsid w:val="008A512E"/>
    <w:rsid w:val="008A5380"/>
    <w:rsid w:val="008A53F4"/>
    <w:rsid w:val="008A5830"/>
    <w:rsid w:val="008A5A92"/>
    <w:rsid w:val="008A5CF5"/>
    <w:rsid w:val="008A5F50"/>
    <w:rsid w:val="008A617A"/>
    <w:rsid w:val="008A6263"/>
    <w:rsid w:val="008A6370"/>
    <w:rsid w:val="008A63DE"/>
    <w:rsid w:val="008A6806"/>
    <w:rsid w:val="008A6A2C"/>
    <w:rsid w:val="008A6D77"/>
    <w:rsid w:val="008A6F31"/>
    <w:rsid w:val="008A7040"/>
    <w:rsid w:val="008A729B"/>
    <w:rsid w:val="008A7773"/>
    <w:rsid w:val="008A78A5"/>
    <w:rsid w:val="008A78D3"/>
    <w:rsid w:val="008A7D3C"/>
    <w:rsid w:val="008A7F4F"/>
    <w:rsid w:val="008B0412"/>
    <w:rsid w:val="008B068A"/>
    <w:rsid w:val="008B0938"/>
    <w:rsid w:val="008B0992"/>
    <w:rsid w:val="008B0A6E"/>
    <w:rsid w:val="008B0B5D"/>
    <w:rsid w:val="008B0F89"/>
    <w:rsid w:val="008B111F"/>
    <w:rsid w:val="008B14F0"/>
    <w:rsid w:val="008B16E0"/>
    <w:rsid w:val="008B16F3"/>
    <w:rsid w:val="008B1959"/>
    <w:rsid w:val="008B195A"/>
    <w:rsid w:val="008B1B3C"/>
    <w:rsid w:val="008B1CEE"/>
    <w:rsid w:val="008B1D42"/>
    <w:rsid w:val="008B1E46"/>
    <w:rsid w:val="008B1F0F"/>
    <w:rsid w:val="008B203A"/>
    <w:rsid w:val="008B212D"/>
    <w:rsid w:val="008B2302"/>
    <w:rsid w:val="008B24CA"/>
    <w:rsid w:val="008B2AB7"/>
    <w:rsid w:val="008B352F"/>
    <w:rsid w:val="008B377C"/>
    <w:rsid w:val="008B399F"/>
    <w:rsid w:val="008B3BFC"/>
    <w:rsid w:val="008B3DCD"/>
    <w:rsid w:val="008B4359"/>
    <w:rsid w:val="008B4420"/>
    <w:rsid w:val="008B47D3"/>
    <w:rsid w:val="008B4A0F"/>
    <w:rsid w:val="008B4CB9"/>
    <w:rsid w:val="008B4E28"/>
    <w:rsid w:val="008B4F0D"/>
    <w:rsid w:val="008B4F16"/>
    <w:rsid w:val="008B4F48"/>
    <w:rsid w:val="008B504D"/>
    <w:rsid w:val="008B52B8"/>
    <w:rsid w:val="008B5317"/>
    <w:rsid w:val="008B5578"/>
    <w:rsid w:val="008B575B"/>
    <w:rsid w:val="008B5988"/>
    <w:rsid w:val="008B6163"/>
    <w:rsid w:val="008B617B"/>
    <w:rsid w:val="008B6239"/>
    <w:rsid w:val="008B62F4"/>
    <w:rsid w:val="008B63EA"/>
    <w:rsid w:val="008B6538"/>
    <w:rsid w:val="008B678B"/>
    <w:rsid w:val="008B67DE"/>
    <w:rsid w:val="008B6CA8"/>
    <w:rsid w:val="008B6D9C"/>
    <w:rsid w:val="008B6ECE"/>
    <w:rsid w:val="008B7177"/>
    <w:rsid w:val="008B7424"/>
    <w:rsid w:val="008B7436"/>
    <w:rsid w:val="008B750E"/>
    <w:rsid w:val="008B7751"/>
    <w:rsid w:val="008B7DB4"/>
    <w:rsid w:val="008B7E6C"/>
    <w:rsid w:val="008C03EB"/>
    <w:rsid w:val="008C0433"/>
    <w:rsid w:val="008C049E"/>
    <w:rsid w:val="008C0515"/>
    <w:rsid w:val="008C057E"/>
    <w:rsid w:val="008C06C9"/>
    <w:rsid w:val="008C07BC"/>
    <w:rsid w:val="008C0A56"/>
    <w:rsid w:val="008C0E34"/>
    <w:rsid w:val="008C0F7D"/>
    <w:rsid w:val="008C10B8"/>
    <w:rsid w:val="008C1206"/>
    <w:rsid w:val="008C15A7"/>
    <w:rsid w:val="008C1700"/>
    <w:rsid w:val="008C186E"/>
    <w:rsid w:val="008C1908"/>
    <w:rsid w:val="008C1C87"/>
    <w:rsid w:val="008C1F85"/>
    <w:rsid w:val="008C203C"/>
    <w:rsid w:val="008C2250"/>
    <w:rsid w:val="008C2262"/>
    <w:rsid w:val="008C24AB"/>
    <w:rsid w:val="008C2721"/>
    <w:rsid w:val="008C2788"/>
    <w:rsid w:val="008C2840"/>
    <w:rsid w:val="008C2DD2"/>
    <w:rsid w:val="008C3074"/>
    <w:rsid w:val="008C33CF"/>
    <w:rsid w:val="008C347C"/>
    <w:rsid w:val="008C362D"/>
    <w:rsid w:val="008C369A"/>
    <w:rsid w:val="008C3739"/>
    <w:rsid w:val="008C37B4"/>
    <w:rsid w:val="008C39D0"/>
    <w:rsid w:val="008C3D86"/>
    <w:rsid w:val="008C3EA1"/>
    <w:rsid w:val="008C3FD1"/>
    <w:rsid w:val="008C407E"/>
    <w:rsid w:val="008C46EB"/>
    <w:rsid w:val="008C4814"/>
    <w:rsid w:val="008C4932"/>
    <w:rsid w:val="008C4950"/>
    <w:rsid w:val="008C4F75"/>
    <w:rsid w:val="008C52BE"/>
    <w:rsid w:val="008C53B2"/>
    <w:rsid w:val="008C55C7"/>
    <w:rsid w:val="008C5687"/>
    <w:rsid w:val="008C5985"/>
    <w:rsid w:val="008C5BCD"/>
    <w:rsid w:val="008C5C23"/>
    <w:rsid w:val="008C6318"/>
    <w:rsid w:val="008C645A"/>
    <w:rsid w:val="008C6522"/>
    <w:rsid w:val="008C695A"/>
    <w:rsid w:val="008C697E"/>
    <w:rsid w:val="008C6B06"/>
    <w:rsid w:val="008C6B60"/>
    <w:rsid w:val="008C6B77"/>
    <w:rsid w:val="008C6BF9"/>
    <w:rsid w:val="008C6C07"/>
    <w:rsid w:val="008C6D1A"/>
    <w:rsid w:val="008C6E71"/>
    <w:rsid w:val="008C6E90"/>
    <w:rsid w:val="008C6FAF"/>
    <w:rsid w:val="008C7492"/>
    <w:rsid w:val="008C78F1"/>
    <w:rsid w:val="008C7A68"/>
    <w:rsid w:val="008C7F14"/>
    <w:rsid w:val="008D03D9"/>
    <w:rsid w:val="008D04BC"/>
    <w:rsid w:val="008D0640"/>
    <w:rsid w:val="008D068E"/>
    <w:rsid w:val="008D0969"/>
    <w:rsid w:val="008D1003"/>
    <w:rsid w:val="008D12F0"/>
    <w:rsid w:val="008D15D1"/>
    <w:rsid w:val="008D2098"/>
    <w:rsid w:val="008D2282"/>
    <w:rsid w:val="008D25E4"/>
    <w:rsid w:val="008D36B5"/>
    <w:rsid w:val="008D3BF2"/>
    <w:rsid w:val="008D3D02"/>
    <w:rsid w:val="008D40C2"/>
    <w:rsid w:val="008D444A"/>
    <w:rsid w:val="008D4477"/>
    <w:rsid w:val="008D4488"/>
    <w:rsid w:val="008D46F9"/>
    <w:rsid w:val="008D4770"/>
    <w:rsid w:val="008D4A8D"/>
    <w:rsid w:val="008D4AE6"/>
    <w:rsid w:val="008D4BFE"/>
    <w:rsid w:val="008D4E04"/>
    <w:rsid w:val="008D4ECA"/>
    <w:rsid w:val="008D4F4F"/>
    <w:rsid w:val="008D5017"/>
    <w:rsid w:val="008D51CB"/>
    <w:rsid w:val="008D537D"/>
    <w:rsid w:val="008D5542"/>
    <w:rsid w:val="008D57D5"/>
    <w:rsid w:val="008D590E"/>
    <w:rsid w:val="008D5973"/>
    <w:rsid w:val="008D5C4B"/>
    <w:rsid w:val="008D6668"/>
    <w:rsid w:val="008D6918"/>
    <w:rsid w:val="008D69C0"/>
    <w:rsid w:val="008D6BA2"/>
    <w:rsid w:val="008D6C9E"/>
    <w:rsid w:val="008D6E25"/>
    <w:rsid w:val="008D6E7B"/>
    <w:rsid w:val="008D6F20"/>
    <w:rsid w:val="008D6F6E"/>
    <w:rsid w:val="008D6FD4"/>
    <w:rsid w:val="008D7260"/>
    <w:rsid w:val="008D7462"/>
    <w:rsid w:val="008D7573"/>
    <w:rsid w:val="008D7AC4"/>
    <w:rsid w:val="008D7B4E"/>
    <w:rsid w:val="008D7EE9"/>
    <w:rsid w:val="008E01EC"/>
    <w:rsid w:val="008E0871"/>
    <w:rsid w:val="008E0874"/>
    <w:rsid w:val="008E0B97"/>
    <w:rsid w:val="008E0D63"/>
    <w:rsid w:val="008E0EE0"/>
    <w:rsid w:val="008E134D"/>
    <w:rsid w:val="008E14A3"/>
    <w:rsid w:val="008E1516"/>
    <w:rsid w:val="008E162E"/>
    <w:rsid w:val="008E1A8D"/>
    <w:rsid w:val="008E1BC9"/>
    <w:rsid w:val="008E1CA0"/>
    <w:rsid w:val="008E1D93"/>
    <w:rsid w:val="008E1DCE"/>
    <w:rsid w:val="008E1F09"/>
    <w:rsid w:val="008E1FA4"/>
    <w:rsid w:val="008E217C"/>
    <w:rsid w:val="008E22B2"/>
    <w:rsid w:val="008E2890"/>
    <w:rsid w:val="008E2975"/>
    <w:rsid w:val="008E2C02"/>
    <w:rsid w:val="008E2EF2"/>
    <w:rsid w:val="008E3342"/>
    <w:rsid w:val="008E33B6"/>
    <w:rsid w:val="008E372B"/>
    <w:rsid w:val="008E3893"/>
    <w:rsid w:val="008E39DA"/>
    <w:rsid w:val="008E3BE6"/>
    <w:rsid w:val="008E3F0D"/>
    <w:rsid w:val="008E403E"/>
    <w:rsid w:val="008E4049"/>
    <w:rsid w:val="008E4524"/>
    <w:rsid w:val="008E4814"/>
    <w:rsid w:val="008E497A"/>
    <w:rsid w:val="008E4AA4"/>
    <w:rsid w:val="008E4AAD"/>
    <w:rsid w:val="008E5220"/>
    <w:rsid w:val="008E55AC"/>
    <w:rsid w:val="008E5612"/>
    <w:rsid w:val="008E5796"/>
    <w:rsid w:val="008E5892"/>
    <w:rsid w:val="008E58C6"/>
    <w:rsid w:val="008E58DC"/>
    <w:rsid w:val="008E593E"/>
    <w:rsid w:val="008E5C31"/>
    <w:rsid w:val="008E5C68"/>
    <w:rsid w:val="008E5EAD"/>
    <w:rsid w:val="008E5ECE"/>
    <w:rsid w:val="008E63DB"/>
    <w:rsid w:val="008E63E8"/>
    <w:rsid w:val="008E6467"/>
    <w:rsid w:val="008E6659"/>
    <w:rsid w:val="008E66AE"/>
    <w:rsid w:val="008E66D3"/>
    <w:rsid w:val="008E67FD"/>
    <w:rsid w:val="008E6902"/>
    <w:rsid w:val="008E6B1D"/>
    <w:rsid w:val="008E7392"/>
    <w:rsid w:val="008E77CE"/>
    <w:rsid w:val="008E7801"/>
    <w:rsid w:val="008E79C7"/>
    <w:rsid w:val="008E7CE3"/>
    <w:rsid w:val="008F02CB"/>
    <w:rsid w:val="008F04AF"/>
    <w:rsid w:val="008F0744"/>
    <w:rsid w:val="008F0809"/>
    <w:rsid w:val="008F09FC"/>
    <w:rsid w:val="008F0B12"/>
    <w:rsid w:val="008F0D98"/>
    <w:rsid w:val="008F10AC"/>
    <w:rsid w:val="008F1304"/>
    <w:rsid w:val="008F1367"/>
    <w:rsid w:val="008F14F8"/>
    <w:rsid w:val="008F153B"/>
    <w:rsid w:val="008F1621"/>
    <w:rsid w:val="008F173F"/>
    <w:rsid w:val="008F1861"/>
    <w:rsid w:val="008F18B8"/>
    <w:rsid w:val="008F1921"/>
    <w:rsid w:val="008F1A31"/>
    <w:rsid w:val="008F1A34"/>
    <w:rsid w:val="008F1B75"/>
    <w:rsid w:val="008F1C17"/>
    <w:rsid w:val="008F1CDC"/>
    <w:rsid w:val="008F1EA7"/>
    <w:rsid w:val="008F1EFA"/>
    <w:rsid w:val="008F213C"/>
    <w:rsid w:val="008F2153"/>
    <w:rsid w:val="008F241F"/>
    <w:rsid w:val="008F2457"/>
    <w:rsid w:val="008F2735"/>
    <w:rsid w:val="008F27B1"/>
    <w:rsid w:val="008F2B5A"/>
    <w:rsid w:val="008F2B8B"/>
    <w:rsid w:val="008F2BDB"/>
    <w:rsid w:val="008F3125"/>
    <w:rsid w:val="008F32F1"/>
    <w:rsid w:val="008F330B"/>
    <w:rsid w:val="008F3363"/>
    <w:rsid w:val="008F36E7"/>
    <w:rsid w:val="008F398A"/>
    <w:rsid w:val="008F3A53"/>
    <w:rsid w:val="008F3B20"/>
    <w:rsid w:val="008F3DD3"/>
    <w:rsid w:val="008F3DE0"/>
    <w:rsid w:val="008F41C8"/>
    <w:rsid w:val="008F43D4"/>
    <w:rsid w:val="008F449D"/>
    <w:rsid w:val="008F44C6"/>
    <w:rsid w:val="008F4502"/>
    <w:rsid w:val="008F4641"/>
    <w:rsid w:val="008F46E6"/>
    <w:rsid w:val="008F4790"/>
    <w:rsid w:val="008F4C9A"/>
    <w:rsid w:val="008F4FE8"/>
    <w:rsid w:val="008F5012"/>
    <w:rsid w:val="008F5065"/>
    <w:rsid w:val="008F50F3"/>
    <w:rsid w:val="008F522E"/>
    <w:rsid w:val="008F5291"/>
    <w:rsid w:val="008F53DD"/>
    <w:rsid w:val="008F5459"/>
    <w:rsid w:val="008F5A59"/>
    <w:rsid w:val="008F5CCF"/>
    <w:rsid w:val="008F5E4F"/>
    <w:rsid w:val="008F5EAE"/>
    <w:rsid w:val="008F61BC"/>
    <w:rsid w:val="008F62C9"/>
    <w:rsid w:val="008F636B"/>
    <w:rsid w:val="008F63CF"/>
    <w:rsid w:val="008F6609"/>
    <w:rsid w:val="008F66EA"/>
    <w:rsid w:val="008F6759"/>
    <w:rsid w:val="008F6839"/>
    <w:rsid w:val="008F6C81"/>
    <w:rsid w:val="008F6FAE"/>
    <w:rsid w:val="008F73CA"/>
    <w:rsid w:val="008F75A0"/>
    <w:rsid w:val="008F75DD"/>
    <w:rsid w:val="008F792B"/>
    <w:rsid w:val="008F7EED"/>
    <w:rsid w:val="0090005A"/>
    <w:rsid w:val="0090016A"/>
    <w:rsid w:val="0090020D"/>
    <w:rsid w:val="00900437"/>
    <w:rsid w:val="00900CB5"/>
    <w:rsid w:val="009010D9"/>
    <w:rsid w:val="00901292"/>
    <w:rsid w:val="0090135D"/>
    <w:rsid w:val="00901428"/>
    <w:rsid w:val="0090176F"/>
    <w:rsid w:val="0090190A"/>
    <w:rsid w:val="00901991"/>
    <w:rsid w:val="00901AE3"/>
    <w:rsid w:val="00901EC1"/>
    <w:rsid w:val="0090228D"/>
    <w:rsid w:val="009026AB"/>
    <w:rsid w:val="009027CC"/>
    <w:rsid w:val="00902954"/>
    <w:rsid w:val="009029DB"/>
    <w:rsid w:val="00902A09"/>
    <w:rsid w:val="00902C03"/>
    <w:rsid w:val="00902C91"/>
    <w:rsid w:val="00902CFA"/>
    <w:rsid w:val="00902D95"/>
    <w:rsid w:val="00902DC5"/>
    <w:rsid w:val="00902E76"/>
    <w:rsid w:val="00902E93"/>
    <w:rsid w:val="00902F75"/>
    <w:rsid w:val="00902F77"/>
    <w:rsid w:val="00902F7D"/>
    <w:rsid w:val="00902FF4"/>
    <w:rsid w:val="009030C0"/>
    <w:rsid w:val="00903149"/>
    <w:rsid w:val="0090353B"/>
    <w:rsid w:val="00903679"/>
    <w:rsid w:val="00903B7F"/>
    <w:rsid w:val="00904019"/>
    <w:rsid w:val="0090403D"/>
    <w:rsid w:val="009042AD"/>
    <w:rsid w:val="009043A4"/>
    <w:rsid w:val="009043BA"/>
    <w:rsid w:val="0090455B"/>
    <w:rsid w:val="00904657"/>
    <w:rsid w:val="0090486A"/>
    <w:rsid w:val="00904892"/>
    <w:rsid w:val="00904A8D"/>
    <w:rsid w:val="00904ABD"/>
    <w:rsid w:val="00904ADF"/>
    <w:rsid w:val="00904BD3"/>
    <w:rsid w:val="00904CAF"/>
    <w:rsid w:val="00905164"/>
    <w:rsid w:val="009052A8"/>
    <w:rsid w:val="009052F9"/>
    <w:rsid w:val="0090530A"/>
    <w:rsid w:val="009055C4"/>
    <w:rsid w:val="00905B4E"/>
    <w:rsid w:val="00905C2A"/>
    <w:rsid w:val="00905CA9"/>
    <w:rsid w:val="00906482"/>
    <w:rsid w:val="00906BE5"/>
    <w:rsid w:val="00906C8C"/>
    <w:rsid w:val="00906D3E"/>
    <w:rsid w:val="00906E27"/>
    <w:rsid w:val="00906FE2"/>
    <w:rsid w:val="00907447"/>
    <w:rsid w:val="009074F4"/>
    <w:rsid w:val="0090773B"/>
    <w:rsid w:val="0090791A"/>
    <w:rsid w:val="00907A28"/>
    <w:rsid w:val="00907A45"/>
    <w:rsid w:val="00907AD2"/>
    <w:rsid w:val="00907B79"/>
    <w:rsid w:val="00907BC1"/>
    <w:rsid w:val="00907FF1"/>
    <w:rsid w:val="009100FB"/>
    <w:rsid w:val="009101D8"/>
    <w:rsid w:val="0091024F"/>
    <w:rsid w:val="009104E5"/>
    <w:rsid w:val="00910536"/>
    <w:rsid w:val="0091056D"/>
    <w:rsid w:val="00910837"/>
    <w:rsid w:val="00910864"/>
    <w:rsid w:val="009109D9"/>
    <w:rsid w:val="00910AAA"/>
    <w:rsid w:val="00910C3D"/>
    <w:rsid w:val="00910C9A"/>
    <w:rsid w:val="009111B8"/>
    <w:rsid w:val="0091155C"/>
    <w:rsid w:val="00911859"/>
    <w:rsid w:val="00911A18"/>
    <w:rsid w:val="00911AF3"/>
    <w:rsid w:val="00911BEA"/>
    <w:rsid w:val="00911C71"/>
    <w:rsid w:val="00911CD2"/>
    <w:rsid w:val="00911F69"/>
    <w:rsid w:val="00912217"/>
    <w:rsid w:val="009123EE"/>
    <w:rsid w:val="009125B1"/>
    <w:rsid w:val="009125DE"/>
    <w:rsid w:val="00912606"/>
    <w:rsid w:val="009126A1"/>
    <w:rsid w:val="009126A7"/>
    <w:rsid w:val="00912726"/>
    <w:rsid w:val="00912A4F"/>
    <w:rsid w:val="0091335A"/>
    <w:rsid w:val="00913389"/>
    <w:rsid w:val="00913682"/>
    <w:rsid w:val="00913891"/>
    <w:rsid w:val="00913A96"/>
    <w:rsid w:val="00913AA6"/>
    <w:rsid w:val="00913DB9"/>
    <w:rsid w:val="0091412F"/>
    <w:rsid w:val="0091434A"/>
    <w:rsid w:val="00914357"/>
    <w:rsid w:val="00914416"/>
    <w:rsid w:val="009144A8"/>
    <w:rsid w:val="009145AD"/>
    <w:rsid w:val="0091466A"/>
    <w:rsid w:val="00914A50"/>
    <w:rsid w:val="00914F36"/>
    <w:rsid w:val="00915039"/>
    <w:rsid w:val="009153A5"/>
    <w:rsid w:val="00915401"/>
    <w:rsid w:val="0091550A"/>
    <w:rsid w:val="009155FF"/>
    <w:rsid w:val="009157E8"/>
    <w:rsid w:val="00915815"/>
    <w:rsid w:val="00915A47"/>
    <w:rsid w:val="00915A92"/>
    <w:rsid w:val="00915B1B"/>
    <w:rsid w:val="00915C39"/>
    <w:rsid w:val="00915D72"/>
    <w:rsid w:val="00915FD0"/>
    <w:rsid w:val="009161B0"/>
    <w:rsid w:val="0091639D"/>
    <w:rsid w:val="009163F5"/>
    <w:rsid w:val="009164B6"/>
    <w:rsid w:val="00916601"/>
    <w:rsid w:val="00916B86"/>
    <w:rsid w:val="00916C3C"/>
    <w:rsid w:val="00916D76"/>
    <w:rsid w:val="00916F9D"/>
    <w:rsid w:val="009171CA"/>
    <w:rsid w:val="00917410"/>
    <w:rsid w:val="009179B7"/>
    <w:rsid w:val="00917A62"/>
    <w:rsid w:val="00917FBC"/>
    <w:rsid w:val="00920043"/>
    <w:rsid w:val="00920242"/>
    <w:rsid w:val="009206B3"/>
    <w:rsid w:val="00920B71"/>
    <w:rsid w:val="00920D33"/>
    <w:rsid w:val="00920FAD"/>
    <w:rsid w:val="00920FDA"/>
    <w:rsid w:val="00921105"/>
    <w:rsid w:val="00921201"/>
    <w:rsid w:val="0092154C"/>
    <w:rsid w:val="00921631"/>
    <w:rsid w:val="00921B11"/>
    <w:rsid w:val="00921D5D"/>
    <w:rsid w:val="00921D67"/>
    <w:rsid w:val="00921F47"/>
    <w:rsid w:val="00921FD9"/>
    <w:rsid w:val="0092245B"/>
    <w:rsid w:val="00922609"/>
    <w:rsid w:val="00922651"/>
    <w:rsid w:val="00922B26"/>
    <w:rsid w:val="00922D2D"/>
    <w:rsid w:val="00922D4B"/>
    <w:rsid w:val="009230E6"/>
    <w:rsid w:val="0092349E"/>
    <w:rsid w:val="009234B7"/>
    <w:rsid w:val="009235BD"/>
    <w:rsid w:val="009237F5"/>
    <w:rsid w:val="009238FD"/>
    <w:rsid w:val="00923B1D"/>
    <w:rsid w:val="00923B24"/>
    <w:rsid w:val="00923F48"/>
    <w:rsid w:val="00924C29"/>
    <w:rsid w:val="00924D8E"/>
    <w:rsid w:val="00924DBD"/>
    <w:rsid w:val="00924E16"/>
    <w:rsid w:val="00924F5E"/>
    <w:rsid w:val="0092532D"/>
    <w:rsid w:val="009253A7"/>
    <w:rsid w:val="0092540D"/>
    <w:rsid w:val="00925E53"/>
    <w:rsid w:val="00925FA7"/>
    <w:rsid w:val="00926197"/>
    <w:rsid w:val="00926253"/>
    <w:rsid w:val="00926297"/>
    <w:rsid w:val="00926593"/>
    <w:rsid w:val="009265B7"/>
    <w:rsid w:val="00926682"/>
    <w:rsid w:val="009266CE"/>
    <w:rsid w:val="009270D6"/>
    <w:rsid w:val="0092743C"/>
    <w:rsid w:val="009276FB"/>
    <w:rsid w:val="0092773D"/>
    <w:rsid w:val="00927768"/>
    <w:rsid w:val="00927788"/>
    <w:rsid w:val="009277A7"/>
    <w:rsid w:val="00927FB4"/>
    <w:rsid w:val="00930164"/>
    <w:rsid w:val="009304A3"/>
    <w:rsid w:val="009305A8"/>
    <w:rsid w:val="00930693"/>
    <w:rsid w:val="0093083D"/>
    <w:rsid w:val="00930B1D"/>
    <w:rsid w:val="00930DA4"/>
    <w:rsid w:val="0093106A"/>
    <w:rsid w:val="009313D7"/>
    <w:rsid w:val="00931763"/>
    <w:rsid w:val="00931CD1"/>
    <w:rsid w:val="00931D4A"/>
    <w:rsid w:val="00931E24"/>
    <w:rsid w:val="00931E61"/>
    <w:rsid w:val="00932032"/>
    <w:rsid w:val="0093205C"/>
    <w:rsid w:val="00932188"/>
    <w:rsid w:val="0093228D"/>
    <w:rsid w:val="009325F7"/>
    <w:rsid w:val="0093283A"/>
    <w:rsid w:val="00932939"/>
    <w:rsid w:val="00932CB4"/>
    <w:rsid w:val="00932FC5"/>
    <w:rsid w:val="0093311A"/>
    <w:rsid w:val="00933215"/>
    <w:rsid w:val="00933216"/>
    <w:rsid w:val="00933221"/>
    <w:rsid w:val="009334B1"/>
    <w:rsid w:val="009334CA"/>
    <w:rsid w:val="00933697"/>
    <w:rsid w:val="009339BB"/>
    <w:rsid w:val="009339F0"/>
    <w:rsid w:val="00933A1F"/>
    <w:rsid w:val="00933AC1"/>
    <w:rsid w:val="00933B15"/>
    <w:rsid w:val="00933C22"/>
    <w:rsid w:val="00933C99"/>
    <w:rsid w:val="00933E06"/>
    <w:rsid w:val="00933E71"/>
    <w:rsid w:val="00934083"/>
    <w:rsid w:val="009341CD"/>
    <w:rsid w:val="0093440E"/>
    <w:rsid w:val="0093444B"/>
    <w:rsid w:val="009344C5"/>
    <w:rsid w:val="00934836"/>
    <w:rsid w:val="00934864"/>
    <w:rsid w:val="00934B2B"/>
    <w:rsid w:val="00934B9C"/>
    <w:rsid w:val="00934BD2"/>
    <w:rsid w:val="00934E19"/>
    <w:rsid w:val="0093536D"/>
    <w:rsid w:val="009353B1"/>
    <w:rsid w:val="009356E3"/>
    <w:rsid w:val="00935B2F"/>
    <w:rsid w:val="00935C8F"/>
    <w:rsid w:val="00936324"/>
    <w:rsid w:val="0093654B"/>
    <w:rsid w:val="00936569"/>
    <w:rsid w:val="00936917"/>
    <w:rsid w:val="00936BD3"/>
    <w:rsid w:val="00936C3A"/>
    <w:rsid w:val="00936C51"/>
    <w:rsid w:val="00936F6B"/>
    <w:rsid w:val="00936F7C"/>
    <w:rsid w:val="00936FF9"/>
    <w:rsid w:val="00937607"/>
    <w:rsid w:val="009377F6"/>
    <w:rsid w:val="00937CF0"/>
    <w:rsid w:val="00940045"/>
    <w:rsid w:val="00940394"/>
    <w:rsid w:val="00940751"/>
    <w:rsid w:val="00940C62"/>
    <w:rsid w:val="00940D53"/>
    <w:rsid w:val="00940DEB"/>
    <w:rsid w:val="00941121"/>
    <w:rsid w:val="009418AB"/>
    <w:rsid w:val="00941BE1"/>
    <w:rsid w:val="00941D82"/>
    <w:rsid w:val="00941DD6"/>
    <w:rsid w:val="00941E7C"/>
    <w:rsid w:val="00942055"/>
    <w:rsid w:val="00942107"/>
    <w:rsid w:val="009423C4"/>
    <w:rsid w:val="0094257A"/>
    <w:rsid w:val="00942D24"/>
    <w:rsid w:val="009435DE"/>
    <w:rsid w:val="0094368C"/>
    <w:rsid w:val="00943832"/>
    <w:rsid w:val="0094384F"/>
    <w:rsid w:val="00943881"/>
    <w:rsid w:val="00943FF7"/>
    <w:rsid w:val="0094442F"/>
    <w:rsid w:val="009445F0"/>
    <w:rsid w:val="00944711"/>
    <w:rsid w:val="00944ACD"/>
    <w:rsid w:val="00945049"/>
    <w:rsid w:val="00945394"/>
    <w:rsid w:val="009455AF"/>
    <w:rsid w:val="00945C72"/>
    <w:rsid w:val="00945D5D"/>
    <w:rsid w:val="00945E30"/>
    <w:rsid w:val="00945FAA"/>
    <w:rsid w:val="009460BE"/>
    <w:rsid w:val="009462B1"/>
    <w:rsid w:val="0094649F"/>
    <w:rsid w:val="00946956"/>
    <w:rsid w:val="009469CF"/>
    <w:rsid w:val="00946A9F"/>
    <w:rsid w:val="00946E1C"/>
    <w:rsid w:val="00946E56"/>
    <w:rsid w:val="00947007"/>
    <w:rsid w:val="00947391"/>
    <w:rsid w:val="00947E85"/>
    <w:rsid w:val="00947F7C"/>
    <w:rsid w:val="00950030"/>
    <w:rsid w:val="00950166"/>
    <w:rsid w:val="009501AE"/>
    <w:rsid w:val="0095049D"/>
    <w:rsid w:val="0095053F"/>
    <w:rsid w:val="009506EF"/>
    <w:rsid w:val="00950920"/>
    <w:rsid w:val="009509A2"/>
    <w:rsid w:val="00950A53"/>
    <w:rsid w:val="00950B3E"/>
    <w:rsid w:val="00950C3A"/>
    <w:rsid w:val="00950D66"/>
    <w:rsid w:val="00950F52"/>
    <w:rsid w:val="00951114"/>
    <w:rsid w:val="00951471"/>
    <w:rsid w:val="009514F7"/>
    <w:rsid w:val="00951849"/>
    <w:rsid w:val="009518D4"/>
    <w:rsid w:val="00951C6E"/>
    <w:rsid w:val="00951DA5"/>
    <w:rsid w:val="00951E18"/>
    <w:rsid w:val="00951F94"/>
    <w:rsid w:val="00951FF2"/>
    <w:rsid w:val="00952135"/>
    <w:rsid w:val="009522E8"/>
    <w:rsid w:val="00952338"/>
    <w:rsid w:val="009524DB"/>
    <w:rsid w:val="009525BE"/>
    <w:rsid w:val="00952995"/>
    <w:rsid w:val="00952AC8"/>
    <w:rsid w:val="00952C9A"/>
    <w:rsid w:val="00952CAF"/>
    <w:rsid w:val="00953083"/>
    <w:rsid w:val="00953287"/>
    <w:rsid w:val="00953289"/>
    <w:rsid w:val="00953463"/>
    <w:rsid w:val="009536FE"/>
    <w:rsid w:val="00953727"/>
    <w:rsid w:val="00953935"/>
    <w:rsid w:val="00953A92"/>
    <w:rsid w:val="00953C38"/>
    <w:rsid w:val="00953DB1"/>
    <w:rsid w:val="00953FB3"/>
    <w:rsid w:val="009543E5"/>
    <w:rsid w:val="00954555"/>
    <w:rsid w:val="009546E2"/>
    <w:rsid w:val="00954775"/>
    <w:rsid w:val="0095498A"/>
    <w:rsid w:val="009549AF"/>
    <w:rsid w:val="009549B9"/>
    <w:rsid w:val="00954A6B"/>
    <w:rsid w:val="00954B0A"/>
    <w:rsid w:val="00954EC7"/>
    <w:rsid w:val="0095568E"/>
    <w:rsid w:val="009556DF"/>
    <w:rsid w:val="009557FB"/>
    <w:rsid w:val="009559FE"/>
    <w:rsid w:val="00955CAB"/>
    <w:rsid w:val="00955E53"/>
    <w:rsid w:val="009563CC"/>
    <w:rsid w:val="00956792"/>
    <w:rsid w:val="00956A9B"/>
    <w:rsid w:val="009571F7"/>
    <w:rsid w:val="0095745F"/>
    <w:rsid w:val="009575BA"/>
    <w:rsid w:val="00957600"/>
    <w:rsid w:val="00957686"/>
    <w:rsid w:val="0095771C"/>
    <w:rsid w:val="0095776B"/>
    <w:rsid w:val="00957AF4"/>
    <w:rsid w:val="00957E07"/>
    <w:rsid w:val="0096004F"/>
    <w:rsid w:val="009601DA"/>
    <w:rsid w:val="0096032E"/>
    <w:rsid w:val="00960592"/>
    <w:rsid w:val="009608B7"/>
    <w:rsid w:val="00960BC0"/>
    <w:rsid w:val="00960D5D"/>
    <w:rsid w:val="00960EDF"/>
    <w:rsid w:val="0096138B"/>
    <w:rsid w:val="0096161B"/>
    <w:rsid w:val="0096194B"/>
    <w:rsid w:val="00961AAE"/>
    <w:rsid w:val="00961B10"/>
    <w:rsid w:val="00961FC1"/>
    <w:rsid w:val="009622C0"/>
    <w:rsid w:val="00962487"/>
    <w:rsid w:val="009624C4"/>
    <w:rsid w:val="0096253B"/>
    <w:rsid w:val="009627AD"/>
    <w:rsid w:val="00962D10"/>
    <w:rsid w:val="00962E67"/>
    <w:rsid w:val="009630E9"/>
    <w:rsid w:val="009632C4"/>
    <w:rsid w:val="0096355E"/>
    <w:rsid w:val="009638A3"/>
    <w:rsid w:val="009638DE"/>
    <w:rsid w:val="00963C5C"/>
    <w:rsid w:val="00963E05"/>
    <w:rsid w:val="00963FFC"/>
    <w:rsid w:val="00964018"/>
    <w:rsid w:val="0096401D"/>
    <w:rsid w:val="009647F2"/>
    <w:rsid w:val="009648AF"/>
    <w:rsid w:val="00964BA8"/>
    <w:rsid w:val="00964D94"/>
    <w:rsid w:val="00964DE6"/>
    <w:rsid w:val="00964F2F"/>
    <w:rsid w:val="0096530D"/>
    <w:rsid w:val="0096534E"/>
    <w:rsid w:val="0096539B"/>
    <w:rsid w:val="009653E1"/>
    <w:rsid w:val="0096557C"/>
    <w:rsid w:val="009657A5"/>
    <w:rsid w:val="00965872"/>
    <w:rsid w:val="009659E5"/>
    <w:rsid w:val="00965CA3"/>
    <w:rsid w:val="00965D2C"/>
    <w:rsid w:val="00966235"/>
    <w:rsid w:val="009664C1"/>
    <w:rsid w:val="00966650"/>
    <w:rsid w:val="00966A88"/>
    <w:rsid w:val="0096709F"/>
    <w:rsid w:val="00967157"/>
    <w:rsid w:val="009673FA"/>
    <w:rsid w:val="0096741C"/>
    <w:rsid w:val="009674E5"/>
    <w:rsid w:val="00967549"/>
    <w:rsid w:val="0096759E"/>
    <w:rsid w:val="00967728"/>
    <w:rsid w:val="00967A78"/>
    <w:rsid w:val="009705D0"/>
    <w:rsid w:val="00970E35"/>
    <w:rsid w:val="00970F92"/>
    <w:rsid w:val="00970FCE"/>
    <w:rsid w:val="0097120A"/>
    <w:rsid w:val="0097125D"/>
    <w:rsid w:val="0097186F"/>
    <w:rsid w:val="00971E2F"/>
    <w:rsid w:val="00971E33"/>
    <w:rsid w:val="00972117"/>
    <w:rsid w:val="009723C6"/>
    <w:rsid w:val="00972559"/>
    <w:rsid w:val="0097256A"/>
    <w:rsid w:val="009727C5"/>
    <w:rsid w:val="00972879"/>
    <w:rsid w:val="009728BE"/>
    <w:rsid w:val="00972B3D"/>
    <w:rsid w:val="00972C84"/>
    <w:rsid w:val="00972D0A"/>
    <w:rsid w:val="0097337C"/>
    <w:rsid w:val="00973658"/>
    <w:rsid w:val="009738BF"/>
    <w:rsid w:val="00973A57"/>
    <w:rsid w:val="00973DEB"/>
    <w:rsid w:val="00973F9B"/>
    <w:rsid w:val="0097403D"/>
    <w:rsid w:val="009740F1"/>
    <w:rsid w:val="00974502"/>
    <w:rsid w:val="009746D7"/>
    <w:rsid w:val="009746EC"/>
    <w:rsid w:val="00974737"/>
    <w:rsid w:val="00974885"/>
    <w:rsid w:val="009748DA"/>
    <w:rsid w:val="00974906"/>
    <w:rsid w:val="0097490D"/>
    <w:rsid w:val="00974951"/>
    <w:rsid w:val="009749CF"/>
    <w:rsid w:val="00974AA8"/>
    <w:rsid w:val="00974B63"/>
    <w:rsid w:val="009751FF"/>
    <w:rsid w:val="009752EC"/>
    <w:rsid w:val="00975390"/>
    <w:rsid w:val="00975444"/>
    <w:rsid w:val="00975480"/>
    <w:rsid w:val="009754F6"/>
    <w:rsid w:val="00975542"/>
    <w:rsid w:val="00975666"/>
    <w:rsid w:val="009756EB"/>
    <w:rsid w:val="00975BD5"/>
    <w:rsid w:val="00975D21"/>
    <w:rsid w:val="00976413"/>
    <w:rsid w:val="009764BD"/>
    <w:rsid w:val="0097669D"/>
    <w:rsid w:val="00976C27"/>
    <w:rsid w:val="009773C8"/>
    <w:rsid w:val="00977622"/>
    <w:rsid w:val="00977838"/>
    <w:rsid w:val="00977A2A"/>
    <w:rsid w:val="00977AE9"/>
    <w:rsid w:val="00977EBE"/>
    <w:rsid w:val="00977EEE"/>
    <w:rsid w:val="009801C6"/>
    <w:rsid w:val="009802CD"/>
    <w:rsid w:val="00980325"/>
    <w:rsid w:val="0098032D"/>
    <w:rsid w:val="00980628"/>
    <w:rsid w:val="009807BD"/>
    <w:rsid w:val="00980C2A"/>
    <w:rsid w:val="00980C57"/>
    <w:rsid w:val="00980C94"/>
    <w:rsid w:val="00980CCE"/>
    <w:rsid w:val="00980E6F"/>
    <w:rsid w:val="00980F75"/>
    <w:rsid w:val="0098104D"/>
    <w:rsid w:val="00981565"/>
    <w:rsid w:val="00981709"/>
    <w:rsid w:val="0098170A"/>
    <w:rsid w:val="00981764"/>
    <w:rsid w:val="00981794"/>
    <w:rsid w:val="009817BA"/>
    <w:rsid w:val="00981B40"/>
    <w:rsid w:val="00982216"/>
    <w:rsid w:val="00982652"/>
    <w:rsid w:val="00982AF0"/>
    <w:rsid w:val="00982C28"/>
    <w:rsid w:val="00982D36"/>
    <w:rsid w:val="00982D63"/>
    <w:rsid w:val="00982E6D"/>
    <w:rsid w:val="00983003"/>
    <w:rsid w:val="00983127"/>
    <w:rsid w:val="0098320D"/>
    <w:rsid w:val="009833AE"/>
    <w:rsid w:val="009833B7"/>
    <w:rsid w:val="00983541"/>
    <w:rsid w:val="0098365F"/>
    <w:rsid w:val="009836CB"/>
    <w:rsid w:val="00983702"/>
    <w:rsid w:val="00983AF1"/>
    <w:rsid w:val="00983D91"/>
    <w:rsid w:val="00983E59"/>
    <w:rsid w:val="00984068"/>
    <w:rsid w:val="00984211"/>
    <w:rsid w:val="0098446D"/>
    <w:rsid w:val="009844FD"/>
    <w:rsid w:val="009846BC"/>
    <w:rsid w:val="009847C2"/>
    <w:rsid w:val="00984AFE"/>
    <w:rsid w:val="00984BD8"/>
    <w:rsid w:val="00984BF7"/>
    <w:rsid w:val="00984C61"/>
    <w:rsid w:val="00984D02"/>
    <w:rsid w:val="00984D75"/>
    <w:rsid w:val="00984EFC"/>
    <w:rsid w:val="00984F0E"/>
    <w:rsid w:val="009850ED"/>
    <w:rsid w:val="0098515B"/>
    <w:rsid w:val="00985367"/>
    <w:rsid w:val="0098543A"/>
    <w:rsid w:val="00985567"/>
    <w:rsid w:val="00985887"/>
    <w:rsid w:val="00985AA4"/>
    <w:rsid w:val="00985AE3"/>
    <w:rsid w:val="00985D38"/>
    <w:rsid w:val="00985DBA"/>
    <w:rsid w:val="00985E31"/>
    <w:rsid w:val="009860DB"/>
    <w:rsid w:val="00986448"/>
    <w:rsid w:val="009866BE"/>
    <w:rsid w:val="009867B7"/>
    <w:rsid w:val="00986C3C"/>
    <w:rsid w:val="00986C9D"/>
    <w:rsid w:val="00986D45"/>
    <w:rsid w:val="00986DA2"/>
    <w:rsid w:val="00986DFC"/>
    <w:rsid w:val="009870A9"/>
    <w:rsid w:val="009871E1"/>
    <w:rsid w:val="00987311"/>
    <w:rsid w:val="0098732A"/>
    <w:rsid w:val="009876E7"/>
    <w:rsid w:val="00987746"/>
    <w:rsid w:val="0098777D"/>
    <w:rsid w:val="0098797C"/>
    <w:rsid w:val="00987BAB"/>
    <w:rsid w:val="0099006B"/>
    <w:rsid w:val="009900B2"/>
    <w:rsid w:val="0099014A"/>
    <w:rsid w:val="0099067E"/>
    <w:rsid w:val="00990715"/>
    <w:rsid w:val="009909DE"/>
    <w:rsid w:val="00990B9A"/>
    <w:rsid w:val="00990C82"/>
    <w:rsid w:val="00990F2A"/>
    <w:rsid w:val="00990FF6"/>
    <w:rsid w:val="0099105E"/>
    <w:rsid w:val="009910E5"/>
    <w:rsid w:val="00991262"/>
    <w:rsid w:val="00991388"/>
    <w:rsid w:val="009913D1"/>
    <w:rsid w:val="00991B33"/>
    <w:rsid w:val="00991C9B"/>
    <w:rsid w:val="009922E1"/>
    <w:rsid w:val="00992362"/>
    <w:rsid w:val="009927D7"/>
    <w:rsid w:val="00992CBF"/>
    <w:rsid w:val="00993258"/>
    <w:rsid w:val="0099329F"/>
    <w:rsid w:val="00993429"/>
    <w:rsid w:val="0099351A"/>
    <w:rsid w:val="00993528"/>
    <w:rsid w:val="009935A9"/>
    <w:rsid w:val="009938C0"/>
    <w:rsid w:val="0099391B"/>
    <w:rsid w:val="00993A21"/>
    <w:rsid w:val="00993AB6"/>
    <w:rsid w:val="00993BA5"/>
    <w:rsid w:val="00993C34"/>
    <w:rsid w:val="00993E13"/>
    <w:rsid w:val="00993E17"/>
    <w:rsid w:val="009947BA"/>
    <w:rsid w:val="00994BE1"/>
    <w:rsid w:val="00994D3A"/>
    <w:rsid w:val="00994DAE"/>
    <w:rsid w:val="00995208"/>
    <w:rsid w:val="00995284"/>
    <w:rsid w:val="00995699"/>
    <w:rsid w:val="00995DB0"/>
    <w:rsid w:val="00996017"/>
    <w:rsid w:val="0099601C"/>
    <w:rsid w:val="009961FE"/>
    <w:rsid w:val="0099620C"/>
    <w:rsid w:val="00996324"/>
    <w:rsid w:val="0099638E"/>
    <w:rsid w:val="00996791"/>
    <w:rsid w:val="00996D1B"/>
    <w:rsid w:val="00996D46"/>
    <w:rsid w:val="00996D6B"/>
    <w:rsid w:val="00996D80"/>
    <w:rsid w:val="0099712E"/>
    <w:rsid w:val="00997282"/>
    <w:rsid w:val="0099757C"/>
    <w:rsid w:val="009977C0"/>
    <w:rsid w:val="00997CAF"/>
    <w:rsid w:val="00997FAE"/>
    <w:rsid w:val="009A0715"/>
    <w:rsid w:val="009A09D7"/>
    <w:rsid w:val="009A10C2"/>
    <w:rsid w:val="009A13C3"/>
    <w:rsid w:val="009A14A6"/>
    <w:rsid w:val="009A183D"/>
    <w:rsid w:val="009A1B15"/>
    <w:rsid w:val="009A1C35"/>
    <w:rsid w:val="009A200A"/>
    <w:rsid w:val="009A2132"/>
    <w:rsid w:val="009A2247"/>
    <w:rsid w:val="009A2649"/>
    <w:rsid w:val="009A26A8"/>
    <w:rsid w:val="009A270E"/>
    <w:rsid w:val="009A2739"/>
    <w:rsid w:val="009A2953"/>
    <w:rsid w:val="009A2982"/>
    <w:rsid w:val="009A2B0D"/>
    <w:rsid w:val="009A2B2B"/>
    <w:rsid w:val="009A2B64"/>
    <w:rsid w:val="009A2BBC"/>
    <w:rsid w:val="009A347C"/>
    <w:rsid w:val="009A3516"/>
    <w:rsid w:val="009A361B"/>
    <w:rsid w:val="009A39D3"/>
    <w:rsid w:val="009A39F7"/>
    <w:rsid w:val="009A3EBB"/>
    <w:rsid w:val="009A3FF2"/>
    <w:rsid w:val="009A4554"/>
    <w:rsid w:val="009A47A8"/>
    <w:rsid w:val="009A4E94"/>
    <w:rsid w:val="009A4FD3"/>
    <w:rsid w:val="009A501A"/>
    <w:rsid w:val="009A5023"/>
    <w:rsid w:val="009A5282"/>
    <w:rsid w:val="009A54F3"/>
    <w:rsid w:val="009A576F"/>
    <w:rsid w:val="009A5A18"/>
    <w:rsid w:val="009A5F39"/>
    <w:rsid w:val="009A5F63"/>
    <w:rsid w:val="009A5F8F"/>
    <w:rsid w:val="009A5FD5"/>
    <w:rsid w:val="009A6009"/>
    <w:rsid w:val="009A6170"/>
    <w:rsid w:val="009A6418"/>
    <w:rsid w:val="009A665F"/>
    <w:rsid w:val="009A66D8"/>
    <w:rsid w:val="009A67EF"/>
    <w:rsid w:val="009A6888"/>
    <w:rsid w:val="009A69BF"/>
    <w:rsid w:val="009A6B27"/>
    <w:rsid w:val="009A6D96"/>
    <w:rsid w:val="009A6E24"/>
    <w:rsid w:val="009A6EEC"/>
    <w:rsid w:val="009A6FD8"/>
    <w:rsid w:val="009A7190"/>
    <w:rsid w:val="009A73E5"/>
    <w:rsid w:val="009A7EB7"/>
    <w:rsid w:val="009A7F2D"/>
    <w:rsid w:val="009B022F"/>
    <w:rsid w:val="009B02AC"/>
    <w:rsid w:val="009B05DB"/>
    <w:rsid w:val="009B0624"/>
    <w:rsid w:val="009B0662"/>
    <w:rsid w:val="009B0CBE"/>
    <w:rsid w:val="009B0DB4"/>
    <w:rsid w:val="009B10C5"/>
    <w:rsid w:val="009B10CB"/>
    <w:rsid w:val="009B14EC"/>
    <w:rsid w:val="009B1649"/>
    <w:rsid w:val="009B1AA6"/>
    <w:rsid w:val="009B1EF8"/>
    <w:rsid w:val="009B266A"/>
    <w:rsid w:val="009B26F9"/>
    <w:rsid w:val="009B27EE"/>
    <w:rsid w:val="009B2E33"/>
    <w:rsid w:val="009B3086"/>
    <w:rsid w:val="009B30CF"/>
    <w:rsid w:val="009B315F"/>
    <w:rsid w:val="009B3188"/>
    <w:rsid w:val="009B329C"/>
    <w:rsid w:val="009B3625"/>
    <w:rsid w:val="009B366D"/>
    <w:rsid w:val="009B3FDD"/>
    <w:rsid w:val="009B4217"/>
    <w:rsid w:val="009B4448"/>
    <w:rsid w:val="009B4503"/>
    <w:rsid w:val="009B48A9"/>
    <w:rsid w:val="009B494B"/>
    <w:rsid w:val="009B49EE"/>
    <w:rsid w:val="009B4A23"/>
    <w:rsid w:val="009B4FA6"/>
    <w:rsid w:val="009B4FA8"/>
    <w:rsid w:val="009B5294"/>
    <w:rsid w:val="009B552E"/>
    <w:rsid w:val="009B553C"/>
    <w:rsid w:val="009B5875"/>
    <w:rsid w:val="009B5939"/>
    <w:rsid w:val="009B65B4"/>
    <w:rsid w:val="009B65C0"/>
    <w:rsid w:val="009B67D5"/>
    <w:rsid w:val="009B6D1F"/>
    <w:rsid w:val="009B6DBB"/>
    <w:rsid w:val="009B6E11"/>
    <w:rsid w:val="009B6ECC"/>
    <w:rsid w:val="009B7122"/>
    <w:rsid w:val="009B71D3"/>
    <w:rsid w:val="009B743D"/>
    <w:rsid w:val="009B75EE"/>
    <w:rsid w:val="009B77B6"/>
    <w:rsid w:val="009B7A09"/>
    <w:rsid w:val="009B7A45"/>
    <w:rsid w:val="009B7F15"/>
    <w:rsid w:val="009C008B"/>
    <w:rsid w:val="009C00B5"/>
    <w:rsid w:val="009C012B"/>
    <w:rsid w:val="009C01E5"/>
    <w:rsid w:val="009C052A"/>
    <w:rsid w:val="009C06BE"/>
    <w:rsid w:val="009C0883"/>
    <w:rsid w:val="009C0921"/>
    <w:rsid w:val="009C09EB"/>
    <w:rsid w:val="009C0BAA"/>
    <w:rsid w:val="009C0EDC"/>
    <w:rsid w:val="009C131D"/>
    <w:rsid w:val="009C15AE"/>
    <w:rsid w:val="009C177E"/>
    <w:rsid w:val="009C18D1"/>
    <w:rsid w:val="009C19CB"/>
    <w:rsid w:val="009C1EDB"/>
    <w:rsid w:val="009C2002"/>
    <w:rsid w:val="009C23E9"/>
    <w:rsid w:val="009C26D3"/>
    <w:rsid w:val="009C26EF"/>
    <w:rsid w:val="009C27A9"/>
    <w:rsid w:val="009C29AA"/>
    <w:rsid w:val="009C2A88"/>
    <w:rsid w:val="009C2DB4"/>
    <w:rsid w:val="009C2E2E"/>
    <w:rsid w:val="009C2F15"/>
    <w:rsid w:val="009C3034"/>
    <w:rsid w:val="009C3178"/>
    <w:rsid w:val="009C31D0"/>
    <w:rsid w:val="009C3675"/>
    <w:rsid w:val="009C39CB"/>
    <w:rsid w:val="009C3A0C"/>
    <w:rsid w:val="009C3B5D"/>
    <w:rsid w:val="009C3D64"/>
    <w:rsid w:val="009C3E34"/>
    <w:rsid w:val="009C3FD4"/>
    <w:rsid w:val="009C4230"/>
    <w:rsid w:val="009C45E3"/>
    <w:rsid w:val="009C46A0"/>
    <w:rsid w:val="009C46DB"/>
    <w:rsid w:val="009C46E2"/>
    <w:rsid w:val="009C48FB"/>
    <w:rsid w:val="009C4C6C"/>
    <w:rsid w:val="009C4C9B"/>
    <w:rsid w:val="009C4D64"/>
    <w:rsid w:val="009C4EFF"/>
    <w:rsid w:val="009C5017"/>
    <w:rsid w:val="009C5313"/>
    <w:rsid w:val="009C5570"/>
    <w:rsid w:val="009C5870"/>
    <w:rsid w:val="009C59B3"/>
    <w:rsid w:val="009C5B44"/>
    <w:rsid w:val="009C5C7F"/>
    <w:rsid w:val="009C5DA4"/>
    <w:rsid w:val="009C63D9"/>
    <w:rsid w:val="009C6894"/>
    <w:rsid w:val="009C6A52"/>
    <w:rsid w:val="009C6EFE"/>
    <w:rsid w:val="009C7473"/>
    <w:rsid w:val="009C76C2"/>
    <w:rsid w:val="009C77AA"/>
    <w:rsid w:val="009C784F"/>
    <w:rsid w:val="009C7958"/>
    <w:rsid w:val="009C79BA"/>
    <w:rsid w:val="009C7A9F"/>
    <w:rsid w:val="009C7E7A"/>
    <w:rsid w:val="009C7FE6"/>
    <w:rsid w:val="009D0354"/>
    <w:rsid w:val="009D0387"/>
    <w:rsid w:val="009D045E"/>
    <w:rsid w:val="009D072B"/>
    <w:rsid w:val="009D077B"/>
    <w:rsid w:val="009D0B7B"/>
    <w:rsid w:val="009D1238"/>
    <w:rsid w:val="009D15A3"/>
    <w:rsid w:val="009D19B9"/>
    <w:rsid w:val="009D1AB3"/>
    <w:rsid w:val="009D1B8D"/>
    <w:rsid w:val="009D2143"/>
    <w:rsid w:val="009D2465"/>
    <w:rsid w:val="009D29F8"/>
    <w:rsid w:val="009D2AD5"/>
    <w:rsid w:val="009D2C04"/>
    <w:rsid w:val="009D2D0A"/>
    <w:rsid w:val="009D2F28"/>
    <w:rsid w:val="009D3006"/>
    <w:rsid w:val="009D3060"/>
    <w:rsid w:val="009D34F8"/>
    <w:rsid w:val="009D3654"/>
    <w:rsid w:val="009D3671"/>
    <w:rsid w:val="009D37D5"/>
    <w:rsid w:val="009D3C4A"/>
    <w:rsid w:val="009D3CD6"/>
    <w:rsid w:val="009D3DA7"/>
    <w:rsid w:val="009D3F30"/>
    <w:rsid w:val="009D4002"/>
    <w:rsid w:val="009D415E"/>
    <w:rsid w:val="009D43B1"/>
    <w:rsid w:val="009D43CB"/>
    <w:rsid w:val="009D4912"/>
    <w:rsid w:val="009D4BB2"/>
    <w:rsid w:val="009D4EA4"/>
    <w:rsid w:val="009D4FB4"/>
    <w:rsid w:val="009D5085"/>
    <w:rsid w:val="009D509A"/>
    <w:rsid w:val="009D5135"/>
    <w:rsid w:val="009D5361"/>
    <w:rsid w:val="009D5489"/>
    <w:rsid w:val="009D5EFD"/>
    <w:rsid w:val="009D6239"/>
    <w:rsid w:val="009D62FC"/>
    <w:rsid w:val="009D6389"/>
    <w:rsid w:val="009D6568"/>
    <w:rsid w:val="009D697E"/>
    <w:rsid w:val="009D6D21"/>
    <w:rsid w:val="009D6D4D"/>
    <w:rsid w:val="009D6D86"/>
    <w:rsid w:val="009D703A"/>
    <w:rsid w:val="009D7783"/>
    <w:rsid w:val="009D799C"/>
    <w:rsid w:val="009D7CA2"/>
    <w:rsid w:val="009E06CD"/>
    <w:rsid w:val="009E0A07"/>
    <w:rsid w:val="009E0C9B"/>
    <w:rsid w:val="009E0D22"/>
    <w:rsid w:val="009E0D24"/>
    <w:rsid w:val="009E0D7F"/>
    <w:rsid w:val="009E0DC7"/>
    <w:rsid w:val="009E0FD6"/>
    <w:rsid w:val="009E10E7"/>
    <w:rsid w:val="009E12E5"/>
    <w:rsid w:val="009E151A"/>
    <w:rsid w:val="009E17C0"/>
    <w:rsid w:val="009E1B0B"/>
    <w:rsid w:val="009E1D3B"/>
    <w:rsid w:val="009E1F06"/>
    <w:rsid w:val="009E2041"/>
    <w:rsid w:val="009E2285"/>
    <w:rsid w:val="009E23A1"/>
    <w:rsid w:val="009E23BA"/>
    <w:rsid w:val="009E273D"/>
    <w:rsid w:val="009E27DB"/>
    <w:rsid w:val="009E2C13"/>
    <w:rsid w:val="009E2E6E"/>
    <w:rsid w:val="009E31E0"/>
    <w:rsid w:val="009E344B"/>
    <w:rsid w:val="009E3827"/>
    <w:rsid w:val="009E391B"/>
    <w:rsid w:val="009E39D2"/>
    <w:rsid w:val="009E4519"/>
    <w:rsid w:val="009E454A"/>
    <w:rsid w:val="009E460F"/>
    <w:rsid w:val="009E46F4"/>
    <w:rsid w:val="009E472E"/>
    <w:rsid w:val="009E47CA"/>
    <w:rsid w:val="009E4835"/>
    <w:rsid w:val="009E48CD"/>
    <w:rsid w:val="009E4CF0"/>
    <w:rsid w:val="009E4E1E"/>
    <w:rsid w:val="009E51F8"/>
    <w:rsid w:val="009E52E3"/>
    <w:rsid w:val="009E5490"/>
    <w:rsid w:val="009E556C"/>
    <w:rsid w:val="009E56A3"/>
    <w:rsid w:val="009E5862"/>
    <w:rsid w:val="009E5911"/>
    <w:rsid w:val="009E61BA"/>
    <w:rsid w:val="009E6277"/>
    <w:rsid w:val="009E65C0"/>
    <w:rsid w:val="009E6931"/>
    <w:rsid w:val="009E6A59"/>
    <w:rsid w:val="009E6F66"/>
    <w:rsid w:val="009E738E"/>
    <w:rsid w:val="009E73DC"/>
    <w:rsid w:val="009E7439"/>
    <w:rsid w:val="009E79B5"/>
    <w:rsid w:val="009E7CF7"/>
    <w:rsid w:val="009E7DAC"/>
    <w:rsid w:val="009E7F41"/>
    <w:rsid w:val="009F0054"/>
    <w:rsid w:val="009F0269"/>
    <w:rsid w:val="009F02D6"/>
    <w:rsid w:val="009F0390"/>
    <w:rsid w:val="009F0664"/>
    <w:rsid w:val="009F0767"/>
    <w:rsid w:val="009F080F"/>
    <w:rsid w:val="009F081A"/>
    <w:rsid w:val="009F0A0B"/>
    <w:rsid w:val="009F0A65"/>
    <w:rsid w:val="009F0A87"/>
    <w:rsid w:val="009F0C8A"/>
    <w:rsid w:val="009F0D0B"/>
    <w:rsid w:val="009F0DF9"/>
    <w:rsid w:val="009F0E26"/>
    <w:rsid w:val="009F0EC9"/>
    <w:rsid w:val="009F12CD"/>
    <w:rsid w:val="009F14E9"/>
    <w:rsid w:val="009F15E3"/>
    <w:rsid w:val="009F1CE3"/>
    <w:rsid w:val="009F2244"/>
    <w:rsid w:val="009F22EC"/>
    <w:rsid w:val="009F244A"/>
    <w:rsid w:val="009F24FD"/>
    <w:rsid w:val="009F254B"/>
    <w:rsid w:val="009F2583"/>
    <w:rsid w:val="009F28BF"/>
    <w:rsid w:val="009F2CAA"/>
    <w:rsid w:val="009F2CF5"/>
    <w:rsid w:val="009F2DB1"/>
    <w:rsid w:val="009F310F"/>
    <w:rsid w:val="009F31E8"/>
    <w:rsid w:val="009F32A5"/>
    <w:rsid w:val="009F3481"/>
    <w:rsid w:val="009F3589"/>
    <w:rsid w:val="009F35B5"/>
    <w:rsid w:val="009F36E0"/>
    <w:rsid w:val="009F3767"/>
    <w:rsid w:val="009F376F"/>
    <w:rsid w:val="009F3795"/>
    <w:rsid w:val="009F3989"/>
    <w:rsid w:val="009F3BB7"/>
    <w:rsid w:val="009F3C6D"/>
    <w:rsid w:val="009F3D9A"/>
    <w:rsid w:val="009F3E01"/>
    <w:rsid w:val="009F3FDA"/>
    <w:rsid w:val="009F41AD"/>
    <w:rsid w:val="009F424C"/>
    <w:rsid w:val="009F436F"/>
    <w:rsid w:val="009F4445"/>
    <w:rsid w:val="009F45CF"/>
    <w:rsid w:val="009F461D"/>
    <w:rsid w:val="009F4896"/>
    <w:rsid w:val="009F4925"/>
    <w:rsid w:val="009F4BF0"/>
    <w:rsid w:val="009F4D53"/>
    <w:rsid w:val="009F54DB"/>
    <w:rsid w:val="009F56A5"/>
    <w:rsid w:val="009F5783"/>
    <w:rsid w:val="009F5C9B"/>
    <w:rsid w:val="009F5EDF"/>
    <w:rsid w:val="009F642D"/>
    <w:rsid w:val="009F648D"/>
    <w:rsid w:val="009F650F"/>
    <w:rsid w:val="009F6528"/>
    <w:rsid w:val="009F66C3"/>
    <w:rsid w:val="009F6901"/>
    <w:rsid w:val="009F6F28"/>
    <w:rsid w:val="009F7177"/>
    <w:rsid w:val="009F7320"/>
    <w:rsid w:val="009F76C4"/>
    <w:rsid w:val="009F771F"/>
    <w:rsid w:val="009F7949"/>
    <w:rsid w:val="009F7955"/>
    <w:rsid w:val="009F7AD6"/>
    <w:rsid w:val="009F7B06"/>
    <w:rsid w:val="009F7CCD"/>
    <w:rsid w:val="009F7D0C"/>
    <w:rsid w:val="009F7EC0"/>
    <w:rsid w:val="00A003B1"/>
    <w:rsid w:val="00A00506"/>
    <w:rsid w:val="00A005FB"/>
    <w:rsid w:val="00A00696"/>
    <w:rsid w:val="00A00865"/>
    <w:rsid w:val="00A0096F"/>
    <w:rsid w:val="00A00EAC"/>
    <w:rsid w:val="00A00F26"/>
    <w:rsid w:val="00A01040"/>
    <w:rsid w:val="00A01131"/>
    <w:rsid w:val="00A011BA"/>
    <w:rsid w:val="00A0136D"/>
    <w:rsid w:val="00A01372"/>
    <w:rsid w:val="00A016CF"/>
    <w:rsid w:val="00A01BC2"/>
    <w:rsid w:val="00A01C5C"/>
    <w:rsid w:val="00A01D08"/>
    <w:rsid w:val="00A02481"/>
    <w:rsid w:val="00A0254C"/>
    <w:rsid w:val="00A02561"/>
    <w:rsid w:val="00A025FC"/>
    <w:rsid w:val="00A026D4"/>
    <w:rsid w:val="00A02953"/>
    <w:rsid w:val="00A02A35"/>
    <w:rsid w:val="00A02A6A"/>
    <w:rsid w:val="00A02C09"/>
    <w:rsid w:val="00A02C83"/>
    <w:rsid w:val="00A02D2E"/>
    <w:rsid w:val="00A03171"/>
    <w:rsid w:val="00A031DF"/>
    <w:rsid w:val="00A0329F"/>
    <w:rsid w:val="00A034D5"/>
    <w:rsid w:val="00A035B8"/>
    <w:rsid w:val="00A036A9"/>
    <w:rsid w:val="00A03725"/>
    <w:rsid w:val="00A03779"/>
    <w:rsid w:val="00A03B85"/>
    <w:rsid w:val="00A03C6D"/>
    <w:rsid w:val="00A03C73"/>
    <w:rsid w:val="00A03E6D"/>
    <w:rsid w:val="00A03FE5"/>
    <w:rsid w:val="00A040A6"/>
    <w:rsid w:val="00A040B5"/>
    <w:rsid w:val="00A044B2"/>
    <w:rsid w:val="00A04570"/>
    <w:rsid w:val="00A04C12"/>
    <w:rsid w:val="00A05197"/>
    <w:rsid w:val="00A05761"/>
    <w:rsid w:val="00A05829"/>
    <w:rsid w:val="00A05E10"/>
    <w:rsid w:val="00A05E1E"/>
    <w:rsid w:val="00A05FB4"/>
    <w:rsid w:val="00A06702"/>
    <w:rsid w:val="00A06A0E"/>
    <w:rsid w:val="00A06A55"/>
    <w:rsid w:val="00A06BC5"/>
    <w:rsid w:val="00A06D21"/>
    <w:rsid w:val="00A06FEF"/>
    <w:rsid w:val="00A07095"/>
    <w:rsid w:val="00A071B4"/>
    <w:rsid w:val="00A075D4"/>
    <w:rsid w:val="00A076A0"/>
    <w:rsid w:val="00A07804"/>
    <w:rsid w:val="00A0798E"/>
    <w:rsid w:val="00A079E1"/>
    <w:rsid w:val="00A07CEA"/>
    <w:rsid w:val="00A07E18"/>
    <w:rsid w:val="00A07FC9"/>
    <w:rsid w:val="00A100FB"/>
    <w:rsid w:val="00A1043B"/>
    <w:rsid w:val="00A10549"/>
    <w:rsid w:val="00A10595"/>
    <w:rsid w:val="00A105DB"/>
    <w:rsid w:val="00A10617"/>
    <w:rsid w:val="00A1097D"/>
    <w:rsid w:val="00A10C32"/>
    <w:rsid w:val="00A11118"/>
    <w:rsid w:val="00A112C3"/>
    <w:rsid w:val="00A11311"/>
    <w:rsid w:val="00A114D1"/>
    <w:rsid w:val="00A117EE"/>
    <w:rsid w:val="00A11966"/>
    <w:rsid w:val="00A11B20"/>
    <w:rsid w:val="00A11E01"/>
    <w:rsid w:val="00A12053"/>
    <w:rsid w:val="00A1211D"/>
    <w:rsid w:val="00A121A2"/>
    <w:rsid w:val="00A1241C"/>
    <w:rsid w:val="00A1251A"/>
    <w:rsid w:val="00A125F4"/>
    <w:rsid w:val="00A1289A"/>
    <w:rsid w:val="00A12AA4"/>
    <w:rsid w:val="00A12BF9"/>
    <w:rsid w:val="00A12C62"/>
    <w:rsid w:val="00A12DD7"/>
    <w:rsid w:val="00A12F3B"/>
    <w:rsid w:val="00A1317C"/>
    <w:rsid w:val="00A13339"/>
    <w:rsid w:val="00A135DF"/>
    <w:rsid w:val="00A137AE"/>
    <w:rsid w:val="00A138FB"/>
    <w:rsid w:val="00A139A5"/>
    <w:rsid w:val="00A13A89"/>
    <w:rsid w:val="00A13D7E"/>
    <w:rsid w:val="00A13ECC"/>
    <w:rsid w:val="00A1406A"/>
    <w:rsid w:val="00A141DE"/>
    <w:rsid w:val="00A1423E"/>
    <w:rsid w:val="00A1427E"/>
    <w:rsid w:val="00A14975"/>
    <w:rsid w:val="00A14AC8"/>
    <w:rsid w:val="00A14AF3"/>
    <w:rsid w:val="00A14CC2"/>
    <w:rsid w:val="00A14E63"/>
    <w:rsid w:val="00A150F5"/>
    <w:rsid w:val="00A152D8"/>
    <w:rsid w:val="00A15546"/>
    <w:rsid w:val="00A15774"/>
    <w:rsid w:val="00A1583F"/>
    <w:rsid w:val="00A15ABF"/>
    <w:rsid w:val="00A15B8F"/>
    <w:rsid w:val="00A15F51"/>
    <w:rsid w:val="00A15FB5"/>
    <w:rsid w:val="00A16078"/>
    <w:rsid w:val="00A1609E"/>
    <w:rsid w:val="00A1631F"/>
    <w:rsid w:val="00A1635C"/>
    <w:rsid w:val="00A163BD"/>
    <w:rsid w:val="00A16837"/>
    <w:rsid w:val="00A16C94"/>
    <w:rsid w:val="00A16DAC"/>
    <w:rsid w:val="00A16EB8"/>
    <w:rsid w:val="00A170EB"/>
    <w:rsid w:val="00A1715B"/>
    <w:rsid w:val="00A17543"/>
    <w:rsid w:val="00A17924"/>
    <w:rsid w:val="00A17948"/>
    <w:rsid w:val="00A179FB"/>
    <w:rsid w:val="00A17B2F"/>
    <w:rsid w:val="00A17DF4"/>
    <w:rsid w:val="00A17E88"/>
    <w:rsid w:val="00A201D4"/>
    <w:rsid w:val="00A203BA"/>
    <w:rsid w:val="00A2054C"/>
    <w:rsid w:val="00A2061E"/>
    <w:rsid w:val="00A2064D"/>
    <w:rsid w:val="00A20672"/>
    <w:rsid w:val="00A20746"/>
    <w:rsid w:val="00A21068"/>
    <w:rsid w:val="00A2122E"/>
    <w:rsid w:val="00A2127D"/>
    <w:rsid w:val="00A21441"/>
    <w:rsid w:val="00A21547"/>
    <w:rsid w:val="00A21559"/>
    <w:rsid w:val="00A218AE"/>
    <w:rsid w:val="00A219DC"/>
    <w:rsid w:val="00A21C05"/>
    <w:rsid w:val="00A21C42"/>
    <w:rsid w:val="00A21DE6"/>
    <w:rsid w:val="00A22312"/>
    <w:rsid w:val="00A22668"/>
    <w:rsid w:val="00A2267C"/>
    <w:rsid w:val="00A2272B"/>
    <w:rsid w:val="00A227EA"/>
    <w:rsid w:val="00A22961"/>
    <w:rsid w:val="00A229CF"/>
    <w:rsid w:val="00A22B24"/>
    <w:rsid w:val="00A22B33"/>
    <w:rsid w:val="00A22CAC"/>
    <w:rsid w:val="00A2314A"/>
    <w:rsid w:val="00A23172"/>
    <w:rsid w:val="00A2341B"/>
    <w:rsid w:val="00A23482"/>
    <w:rsid w:val="00A2356D"/>
    <w:rsid w:val="00A23C12"/>
    <w:rsid w:val="00A24065"/>
    <w:rsid w:val="00A2462D"/>
    <w:rsid w:val="00A24949"/>
    <w:rsid w:val="00A24962"/>
    <w:rsid w:val="00A24D7D"/>
    <w:rsid w:val="00A25632"/>
    <w:rsid w:val="00A257CD"/>
    <w:rsid w:val="00A25910"/>
    <w:rsid w:val="00A25C61"/>
    <w:rsid w:val="00A2633E"/>
    <w:rsid w:val="00A268F8"/>
    <w:rsid w:val="00A268F9"/>
    <w:rsid w:val="00A26C8F"/>
    <w:rsid w:val="00A2719A"/>
    <w:rsid w:val="00A27222"/>
    <w:rsid w:val="00A275A5"/>
    <w:rsid w:val="00A2773C"/>
    <w:rsid w:val="00A27745"/>
    <w:rsid w:val="00A27779"/>
    <w:rsid w:val="00A277D0"/>
    <w:rsid w:val="00A279AC"/>
    <w:rsid w:val="00A27AA6"/>
    <w:rsid w:val="00A27BDC"/>
    <w:rsid w:val="00A27E08"/>
    <w:rsid w:val="00A27FC4"/>
    <w:rsid w:val="00A30596"/>
    <w:rsid w:val="00A30967"/>
    <w:rsid w:val="00A309E8"/>
    <w:rsid w:val="00A31225"/>
    <w:rsid w:val="00A3132C"/>
    <w:rsid w:val="00A31437"/>
    <w:rsid w:val="00A31687"/>
    <w:rsid w:val="00A31848"/>
    <w:rsid w:val="00A3187C"/>
    <w:rsid w:val="00A318AE"/>
    <w:rsid w:val="00A319DE"/>
    <w:rsid w:val="00A31FEA"/>
    <w:rsid w:val="00A32239"/>
    <w:rsid w:val="00A324D2"/>
    <w:rsid w:val="00A32700"/>
    <w:rsid w:val="00A328FC"/>
    <w:rsid w:val="00A329EB"/>
    <w:rsid w:val="00A32A3E"/>
    <w:rsid w:val="00A32A89"/>
    <w:rsid w:val="00A32CCD"/>
    <w:rsid w:val="00A32D52"/>
    <w:rsid w:val="00A333E1"/>
    <w:rsid w:val="00A334AC"/>
    <w:rsid w:val="00A33622"/>
    <w:rsid w:val="00A33663"/>
    <w:rsid w:val="00A33835"/>
    <w:rsid w:val="00A33959"/>
    <w:rsid w:val="00A33B81"/>
    <w:rsid w:val="00A33D09"/>
    <w:rsid w:val="00A33F36"/>
    <w:rsid w:val="00A340E7"/>
    <w:rsid w:val="00A34442"/>
    <w:rsid w:val="00A344E0"/>
    <w:rsid w:val="00A3479D"/>
    <w:rsid w:val="00A34909"/>
    <w:rsid w:val="00A34AC6"/>
    <w:rsid w:val="00A34FB8"/>
    <w:rsid w:val="00A34FD3"/>
    <w:rsid w:val="00A34FF1"/>
    <w:rsid w:val="00A351BC"/>
    <w:rsid w:val="00A352FE"/>
    <w:rsid w:val="00A355C8"/>
    <w:rsid w:val="00A355FD"/>
    <w:rsid w:val="00A356D2"/>
    <w:rsid w:val="00A3584C"/>
    <w:rsid w:val="00A35CB4"/>
    <w:rsid w:val="00A35CEF"/>
    <w:rsid w:val="00A35D8E"/>
    <w:rsid w:val="00A35DA8"/>
    <w:rsid w:val="00A35EBE"/>
    <w:rsid w:val="00A36203"/>
    <w:rsid w:val="00A362B9"/>
    <w:rsid w:val="00A3666E"/>
    <w:rsid w:val="00A36798"/>
    <w:rsid w:val="00A36BFA"/>
    <w:rsid w:val="00A370E0"/>
    <w:rsid w:val="00A3718C"/>
    <w:rsid w:val="00A374ED"/>
    <w:rsid w:val="00A374F1"/>
    <w:rsid w:val="00A37921"/>
    <w:rsid w:val="00A37E05"/>
    <w:rsid w:val="00A37E97"/>
    <w:rsid w:val="00A37F67"/>
    <w:rsid w:val="00A40680"/>
    <w:rsid w:val="00A4081E"/>
    <w:rsid w:val="00A40E33"/>
    <w:rsid w:val="00A411A0"/>
    <w:rsid w:val="00A411BA"/>
    <w:rsid w:val="00A41235"/>
    <w:rsid w:val="00A41320"/>
    <w:rsid w:val="00A41859"/>
    <w:rsid w:val="00A41870"/>
    <w:rsid w:val="00A41C37"/>
    <w:rsid w:val="00A41D0F"/>
    <w:rsid w:val="00A41D8F"/>
    <w:rsid w:val="00A422E4"/>
    <w:rsid w:val="00A4234E"/>
    <w:rsid w:val="00A425E6"/>
    <w:rsid w:val="00A427D9"/>
    <w:rsid w:val="00A4283D"/>
    <w:rsid w:val="00A42BCF"/>
    <w:rsid w:val="00A42C6C"/>
    <w:rsid w:val="00A42CA9"/>
    <w:rsid w:val="00A42F43"/>
    <w:rsid w:val="00A42F81"/>
    <w:rsid w:val="00A43056"/>
    <w:rsid w:val="00A431F1"/>
    <w:rsid w:val="00A433CB"/>
    <w:rsid w:val="00A436BE"/>
    <w:rsid w:val="00A43819"/>
    <w:rsid w:val="00A43BAE"/>
    <w:rsid w:val="00A43F5A"/>
    <w:rsid w:val="00A440B9"/>
    <w:rsid w:val="00A440D4"/>
    <w:rsid w:val="00A44153"/>
    <w:rsid w:val="00A4421D"/>
    <w:rsid w:val="00A44223"/>
    <w:rsid w:val="00A44342"/>
    <w:rsid w:val="00A443E4"/>
    <w:rsid w:val="00A44685"/>
    <w:rsid w:val="00A4519D"/>
    <w:rsid w:val="00A45512"/>
    <w:rsid w:val="00A45A7C"/>
    <w:rsid w:val="00A45C49"/>
    <w:rsid w:val="00A45C92"/>
    <w:rsid w:val="00A45F89"/>
    <w:rsid w:val="00A45FA5"/>
    <w:rsid w:val="00A46667"/>
    <w:rsid w:val="00A4672D"/>
    <w:rsid w:val="00A467AF"/>
    <w:rsid w:val="00A46ABF"/>
    <w:rsid w:val="00A46BD9"/>
    <w:rsid w:val="00A46C18"/>
    <w:rsid w:val="00A47239"/>
    <w:rsid w:val="00A477EA"/>
    <w:rsid w:val="00A4788F"/>
    <w:rsid w:val="00A47937"/>
    <w:rsid w:val="00A47A31"/>
    <w:rsid w:val="00A47B7E"/>
    <w:rsid w:val="00A47CB1"/>
    <w:rsid w:val="00A47F73"/>
    <w:rsid w:val="00A47F7B"/>
    <w:rsid w:val="00A500F7"/>
    <w:rsid w:val="00A50102"/>
    <w:rsid w:val="00A50250"/>
    <w:rsid w:val="00A503BF"/>
    <w:rsid w:val="00A5052C"/>
    <w:rsid w:val="00A506C5"/>
    <w:rsid w:val="00A50907"/>
    <w:rsid w:val="00A509A7"/>
    <w:rsid w:val="00A50BB9"/>
    <w:rsid w:val="00A50CE4"/>
    <w:rsid w:val="00A50D47"/>
    <w:rsid w:val="00A50EBA"/>
    <w:rsid w:val="00A5124F"/>
    <w:rsid w:val="00A51278"/>
    <w:rsid w:val="00A51480"/>
    <w:rsid w:val="00A5150E"/>
    <w:rsid w:val="00A516A7"/>
    <w:rsid w:val="00A51C7A"/>
    <w:rsid w:val="00A51DF4"/>
    <w:rsid w:val="00A523BB"/>
    <w:rsid w:val="00A52573"/>
    <w:rsid w:val="00A528A2"/>
    <w:rsid w:val="00A52AF5"/>
    <w:rsid w:val="00A532C5"/>
    <w:rsid w:val="00A533E3"/>
    <w:rsid w:val="00A53427"/>
    <w:rsid w:val="00A53501"/>
    <w:rsid w:val="00A538C6"/>
    <w:rsid w:val="00A53EE6"/>
    <w:rsid w:val="00A544CD"/>
    <w:rsid w:val="00A545D2"/>
    <w:rsid w:val="00A54643"/>
    <w:rsid w:val="00A546D2"/>
    <w:rsid w:val="00A54718"/>
    <w:rsid w:val="00A54A4C"/>
    <w:rsid w:val="00A54BEB"/>
    <w:rsid w:val="00A54C66"/>
    <w:rsid w:val="00A54FBC"/>
    <w:rsid w:val="00A5510E"/>
    <w:rsid w:val="00A55239"/>
    <w:rsid w:val="00A55253"/>
    <w:rsid w:val="00A555A3"/>
    <w:rsid w:val="00A555B1"/>
    <w:rsid w:val="00A556E3"/>
    <w:rsid w:val="00A557D0"/>
    <w:rsid w:val="00A5585A"/>
    <w:rsid w:val="00A55915"/>
    <w:rsid w:val="00A5591C"/>
    <w:rsid w:val="00A559E8"/>
    <w:rsid w:val="00A55B90"/>
    <w:rsid w:val="00A55E33"/>
    <w:rsid w:val="00A55FA8"/>
    <w:rsid w:val="00A56012"/>
    <w:rsid w:val="00A5636B"/>
    <w:rsid w:val="00A5648F"/>
    <w:rsid w:val="00A56629"/>
    <w:rsid w:val="00A5697D"/>
    <w:rsid w:val="00A56B62"/>
    <w:rsid w:val="00A56BF0"/>
    <w:rsid w:val="00A56C70"/>
    <w:rsid w:val="00A56EAF"/>
    <w:rsid w:val="00A57213"/>
    <w:rsid w:val="00A57274"/>
    <w:rsid w:val="00A573BE"/>
    <w:rsid w:val="00A5780F"/>
    <w:rsid w:val="00A57A0E"/>
    <w:rsid w:val="00A57BDB"/>
    <w:rsid w:val="00A57E26"/>
    <w:rsid w:val="00A57E34"/>
    <w:rsid w:val="00A57FA2"/>
    <w:rsid w:val="00A6003E"/>
    <w:rsid w:val="00A600FC"/>
    <w:rsid w:val="00A603BA"/>
    <w:rsid w:val="00A60970"/>
    <w:rsid w:val="00A609C0"/>
    <w:rsid w:val="00A60A78"/>
    <w:rsid w:val="00A60C41"/>
    <w:rsid w:val="00A60C9A"/>
    <w:rsid w:val="00A60D2E"/>
    <w:rsid w:val="00A60DF3"/>
    <w:rsid w:val="00A60E7B"/>
    <w:rsid w:val="00A60ED7"/>
    <w:rsid w:val="00A611F0"/>
    <w:rsid w:val="00A6142F"/>
    <w:rsid w:val="00A61CA6"/>
    <w:rsid w:val="00A61DEE"/>
    <w:rsid w:val="00A61EE4"/>
    <w:rsid w:val="00A62319"/>
    <w:rsid w:val="00A623F2"/>
    <w:rsid w:val="00A62661"/>
    <w:rsid w:val="00A62675"/>
    <w:rsid w:val="00A62801"/>
    <w:rsid w:val="00A629A0"/>
    <w:rsid w:val="00A629B0"/>
    <w:rsid w:val="00A62CBC"/>
    <w:rsid w:val="00A62FAF"/>
    <w:rsid w:val="00A63207"/>
    <w:rsid w:val="00A63452"/>
    <w:rsid w:val="00A638DC"/>
    <w:rsid w:val="00A63923"/>
    <w:rsid w:val="00A63B5B"/>
    <w:rsid w:val="00A63BCE"/>
    <w:rsid w:val="00A64020"/>
    <w:rsid w:val="00A64351"/>
    <w:rsid w:val="00A644A5"/>
    <w:rsid w:val="00A64855"/>
    <w:rsid w:val="00A6488C"/>
    <w:rsid w:val="00A6494B"/>
    <w:rsid w:val="00A64A4A"/>
    <w:rsid w:val="00A64A7A"/>
    <w:rsid w:val="00A64B61"/>
    <w:rsid w:val="00A64BB1"/>
    <w:rsid w:val="00A64C04"/>
    <w:rsid w:val="00A64FB2"/>
    <w:rsid w:val="00A651BD"/>
    <w:rsid w:val="00A65219"/>
    <w:rsid w:val="00A65245"/>
    <w:rsid w:val="00A6529F"/>
    <w:rsid w:val="00A65396"/>
    <w:rsid w:val="00A65422"/>
    <w:rsid w:val="00A655EE"/>
    <w:rsid w:val="00A65935"/>
    <w:rsid w:val="00A65AF8"/>
    <w:rsid w:val="00A65BED"/>
    <w:rsid w:val="00A65C58"/>
    <w:rsid w:val="00A65C6D"/>
    <w:rsid w:val="00A65D14"/>
    <w:rsid w:val="00A65F85"/>
    <w:rsid w:val="00A65FC7"/>
    <w:rsid w:val="00A66139"/>
    <w:rsid w:val="00A664EF"/>
    <w:rsid w:val="00A66551"/>
    <w:rsid w:val="00A66633"/>
    <w:rsid w:val="00A6663B"/>
    <w:rsid w:val="00A6664D"/>
    <w:rsid w:val="00A66681"/>
    <w:rsid w:val="00A66707"/>
    <w:rsid w:val="00A669B5"/>
    <w:rsid w:val="00A66B4D"/>
    <w:rsid w:val="00A66C17"/>
    <w:rsid w:val="00A66E9A"/>
    <w:rsid w:val="00A66FBD"/>
    <w:rsid w:val="00A67A69"/>
    <w:rsid w:val="00A67E1A"/>
    <w:rsid w:val="00A67EF0"/>
    <w:rsid w:val="00A704FA"/>
    <w:rsid w:val="00A70590"/>
    <w:rsid w:val="00A70D91"/>
    <w:rsid w:val="00A712D8"/>
    <w:rsid w:val="00A71429"/>
    <w:rsid w:val="00A71B34"/>
    <w:rsid w:val="00A71C4C"/>
    <w:rsid w:val="00A71E70"/>
    <w:rsid w:val="00A721EB"/>
    <w:rsid w:val="00A7241F"/>
    <w:rsid w:val="00A724E8"/>
    <w:rsid w:val="00A72625"/>
    <w:rsid w:val="00A7273D"/>
    <w:rsid w:val="00A72829"/>
    <w:rsid w:val="00A728EC"/>
    <w:rsid w:val="00A72983"/>
    <w:rsid w:val="00A729A5"/>
    <w:rsid w:val="00A72B38"/>
    <w:rsid w:val="00A72C5D"/>
    <w:rsid w:val="00A72CDE"/>
    <w:rsid w:val="00A72E92"/>
    <w:rsid w:val="00A7303D"/>
    <w:rsid w:val="00A73249"/>
    <w:rsid w:val="00A73294"/>
    <w:rsid w:val="00A734A6"/>
    <w:rsid w:val="00A734E0"/>
    <w:rsid w:val="00A73606"/>
    <w:rsid w:val="00A736CC"/>
    <w:rsid w:val="00A7374D"/>
    <w:rsid w:val="00A7399B"/>
    <w:rsid w:val="00A73A9A"/>
    <w:rsid w:val="00A7435C"/>
    <w:rsid w:val="00A7448C"/>
    <w:rsid w:val="00A745A7"/>
    <w:rsid w:val="00A74681"/>
    <w:rsid w:val="00A747E9"/>
    <w:rsid w:val="00A7491B"/>
    <w:rsid w:val="00A749AD"/>
    <w:rsid w:val="00A74C80"/>
    <w:rsid w:val="00A74DE8"/>
    <w:rsid w:val="00A754EA"/>
    <w:rsid w:val="00A7592A"/>
    <w:rsid w:val="00A75BF9"/>
    <w:rsid w:val="00A76074"/>
    <w:rsid w:val="00A764E5"/>
    <w:rsid w:val="00A76527"/>
    <w:rsid w:val="00A76A5F"/>
    <w:rsid w:val="00A76C19"/>
    <w:rsid w:val="00A76D7D"/>
    <w:rsid w:val="00A76EAA"/>
    <w:rsid w:val="00A77A63"/>
    <w:rsid w:val="00A77A6E"/>
    <w:rsid w:val="00A77E19"/>
    <w:rsid w:val="00A8021A"/>
    <w:rsid w:val="00A80420"/>
    <w:rsid w:val="00A80603"/>
    <w:rsid w:val="00A80770"/>
    <w:rsid w:val="00A808EC"/>
    <w:rsid w:val="00A809AF"/>
    <w:rsid w:val="00A80A17"/>
    <w:rsid w:val="00A80C03"/>
    <w:rsid w:val="00A80E42"/>
    <w:rsid w:val="00A8140C"/>
    <w:rsid w:val="00A8158B"/>
    <w:rsid w:val="00A815F9"/>
    <w:rsid w:val="00A817F2"/>
    <w:rsid w:val="00A81B36"/>
    <w:rsid w:val="00A820FB"/>
    <w:rsid w:val="00A824F9"/>
    <w:rsid w:val="00A82647"/>
    <w:rsid w:val="00A8274B"/>
    <w:rsid w:val="00A8275B"/>
    <w:rsid w:val="00A829B7"/>
    <w:rsid w:val="00A82B1D"/>
    <w:rsid w:val="00A8320A"/>
    <w:rsid w:val="00A8331C"/>
    <w:rsid w:val="00A83615"/>
    <w:rsid w:val="00A83643"/>
    <w:rsid w:val="00A83726"/>
    <w:rsid w:val="00A83CED"/>
    <w:rsid w:val="00A83D3E"/>
    <w:rsid w:val="00A83E20"/>
    <w:rsid w:val="00A83FD0"/>
    <w:rsid w:val="00A84120"/>
    <w:rsid w:val="00A84316"/>
    <w:rsid w:val="00A847A3"/>
    <w:rsid w:val="00A847BD"/>
    <w:rsid w:val="00A8487B"/>
    <w:rsid w:val="00A84AE2"/>
    <w:rsid w:val="00A84DA3"/>
    <w:rsid w:val="00A850C2"/>
    <w:rsid w:val="00A851F2"/>
    <w:rsid w:val="00A85616"/>
    <w:rsid w:val="00A856F3"/>
    <w:rsid w:val="00A85C6D"/>
    <w:rsid w:val="00A85DEE"/>
    <w:rsid w:val="00A85EB5"/>
    <w:rsid w:val="00A86005"/>
    <w:rsid w:val="00A8602D"/>
    <w:rsid w:val="00A8614E"/>
    <w:rsid w:val="00A86222"/>
    <w:rsid w:val="00A863A9"/>
    <w:rsid w:val="00A86673"/>
    <w:rsid w:val="00A8684B"/>
    <w:rsid w:val="00A86858"/>
    <w:rsid w:val="00A86A7D"/>
    <w:rsid w:val="00A86AC5"/>
    <w:rsid w:val="00A86C1F"/>
    <w:rsid w:val="00A86D33"/>
    <w:rsid w:val="00A87397"/>
    <w:rsid w:val="00A8740C"/>
    <w:rsid w:val="00A8746C"/>
    <w:rsid w:val="00A87564"/>
    <w:rsid w:val="00A87599"/>
    <w:rsid w:val="00A876BA"/>
    <w:rsid w:val="00A8793E"/>
    <w:rsid w:val="00A87A5C"/>
    <w:rsid w:val="00A87A91"/>
    <w:rsid w:val="00A87D8D"/>
    <w:rsid w:val="00A9005F"/>
    <w:rsid w:val="00A9012E"/>
    <w:rsid w:val="00A9027F"/>
    <w:rsid w:val="00A9030D"/>
    <w:rsid w:val="00A9058C"/>
    <w:rsid w:val="00A9097F"/>
    <w:rsid w:val="00A90A18"/>
    <w:rsid w:val="00A90C6E"/>
    <w:rsid w:val="00A90F29"/>
    <w:rsid w:val="00A90FB6"/>
    <w:rsid w:val="00A90FBE"/>
    <w:rsid w:val="00A9153D"/>
    <w:rsid w:val="00A918C5"/>
    <w:rsid w:val="00A91DE7"/>
    <w:rsid w:val="00A91EE0"/>
    <w:rsid w:val="00A91F40"/>
    <w:rsid w:val="00A91F6B"/>
    <w:rsid w:val="00A926F3"/>
    <w:rsid w:val="00A92806"/>
    <w:rsid w:val="00A92F39"/>
    <w:rsid w:val="00A93142"/>
    <w:rsid w:val="00A93296"/>
    <w:rsid w:val="00A932FA"/>
    <w:rsid w:val="00A933A6"/>
    <w:rsid w:val="00A93613"/>
    <w:rsid w:val="00A9379E"/>
    <w:rsid w:val="00A9380B"/>
    <w:rsid w:val="00A939FB"/>
    <w:rsid w:val="00A93A40"/>
    <w:rsid w:val="00A93CA7"/>
    <w:rsid w:val="00A93FB5"/>
    <w:rsid w:val="00A93FD7"/>
    <w:rsid w:val="00A94356"/>
    <w:rsid w:val="00A944AD"/>
    <w:rsid w:val="00A945BE"/>
    <w:rsid w:val="00A9469A"/>
    <w:rsid w:val="00A94744"/>
    <w:rsid w:val="00A94AFF"/>
    <w:rsid w:val="00A94F51"/>
    <w:rsid w:val="00A95116"/>
    <w:rsid w:val="00A95817"/>
    <w:rsid w:val="00A95914"/>
    <w:rsid w:val="00A95949"/>
    <w:rsid w:val="00A95AEE"/>
    <w:rsid w:val="00A95C01"/>
    <w:rsid w:val="00A95C64"/>
    <w:rsid w:val="00A95C66"/>
    <w:rsid w:val="00A95DDA"/>
    <w:rsid w:val="00A96521"/>
    <w:rsid w:val="00A96634"/>
    <w:rsid w:val="00A968A8"/>
    <w:rsid w:val="00A968D4"/>
    <w:rsid w:val="00A969C4"/>
    <w:rsid w:val="00A96BB8"/>
    <w:rsid w:val="00A96D50"/>
    <w:rsid w:val="00A96E0B"/>
    <w:rsid w:val="00A970F1"/>
    <w:rsid w:val="00A97483"/>
    <w:rsid w:val="00A97974"/>
    <w:rsid w:val="00A97B4E"/>
    <w:rsid w:val="00A97BAD"/>
    <w:rsid w:val="00A97D47"/>
    <w:rsid w:val="00AA0000"/>
    <w:rsid w:val="00AA0365"/>
    <w:rsid w:val="00AA036A"/>
    <w:rsid w:val="00AA0716"/>
    <w:rsid w:val="00AA07C3"/>
    <w:rsid w:val="00AA07CA"/>
    <w:rsid w:val="00AA0801"/>
    <w:rsid w:val="00AA0845"/>
    <w:rsid w:val="00AA084A"/>
    <w:rsid w:val="00AA0A4F"/>
    <w:rsid w:val="00AA0B65"/>
    <w:rsid w:val="00AA0BD4"/>
    <w:rsid w:val="00AA0EB8"/>
    <w:rsid w:val="00AA0F10"/>
    <w:rsid w:val="00AA1BF3"/>
    <w:rsid w:val="00AA209E"/>
    <w:rsid w:val="00AA23CC"/>
    <w:rsid w:val="00AA2595"/>
    <w:rsid w:val="00AA27E0"/>
    <w:rsid w:val="00AA2838"/>
    <w:rsid w:val="00AA29F5"/>
    <w:rsid w:val="00AA2BA9"/>
    <w:rsid w:val="00AA2EE5"/>
    <w:rsid w:val="00AA30C3"/>
    <w:rsid w:val="00AA3181"/>
    <w:rsid w:val="00AA32AA"/>
    <w:rsid w:val="00AA32CC"/>
    <w:rsid w:val="00AA3539"/>
    <w:rsid w:val="00AA388C"/>
    <w:rsid w:val="00AA3B6A"/>
    <w:rsid w:val="00AA3D74"/>
    <w:rsid w:val="00AA3FD7"/>
    <w:rsid w:val="00AA4349"/>
    <w:rsid w:val="00AA4A71"/>
    <w:rsid w:val="00AA4B24"/>
    <w:rsid w:val="00AA4D53"/>
    <w:rsid w:val="00AA4D57"/>
    <w:rsid w:val="00AA505F"/>
    <w:rsid w:val="00AA50AF"/>
    <w:rsid w:val="00AA522C"/>
    <w:rsid w:val="00AA52E2"/>
    <w:rsid w:val="00AA5392"/>
    <w:rsid w:val="00AA59B4"/>
    <w:rsid w:val="00AA5A80"/>
    <w:rsid w:val="00AA5E06"/>
    <w:rsid w:val="00AA61A2"/>
    <w:rsid w:val="00AA6208"/>
    <w:rsid w:val="00AA6397"/>
    <w:rsid w:val="00AA65A7"/>
    <w:rsid w:val="00AA6621"/>
    <w:rsid w:val="00AA664D"/>
    <w:rsid w:val="00AA6B3F"/>
    <w:rsid w:val="00AA6C6B"/>
    <w:rsid w:val="00AA6F99"/>
    <w:rsid w:val="00AA6FBF"/>
    <w:rsid w:val="00AA7319"/>
    <w:rsid w:val="00AA739C"/>
    <w:rsid w:val="00AA770A"/>
    <w:rsid w:val="00AA784B"/>
    <w:rsid w:val="00AA7E3D"/>
    <w:rsid w:val="00AA7EAB"/>
    <w:rsid w:val="00AB0331"/>
    <w:rsid w:val="00AB064E"/>
    <w:rsid w:val="00AB0CD7"/>
    <w:rsid w:val="00AB0D3F"/>
    <w:rsid w:val="00AB0D59"/>
    <w:rsid w:val="00AB0D94"/>
    <w:rsid w:val="00AB0DD5"/>
    <w:rsid w:val="00AB150B"/>
    <w:rsid w:val="00AB163A"/>
    <w:rsid w:val="00AB18A2"/>
    <w:rsid w:val="00AB1C2D"/>
    <w:rsid w:val="00AB2091"/>
    <w:rsid w:val="00AB20FE"/>
    <w:rsid w:val="00AB214E"/>
    <w:rsid w:val="00AB220A"/>
    <w:rsid w:val="00AB2275"/>
    <w:rsid w:val="00AB22F5"/>
    <w:rsid w:val="00AB2695"/>
    <w:rsid w:val="00AB2727"/>
    <w:rsid w:val="00AB2AE8"/>
    <w:rsid w:val="00AB2B1B"/>
    <w:rsid w:val="00AB305E"/>
    <w:rsid w:val="00AB322E"/>
    <w:rsid w:val="00AB323E"/>
    <w:rsid w:val="00AB3362"/>
    <w:rsid w:val="00AB3507"/>
    <w:rsid w:val="00AB351D"/>
    <w:rsid w:val="00AB35F9"/>
    <w:rsid w:val="00AB398C"/>
    <w:rsid w:val="00AB39E7"/>
    <w:rsid w:val="00AB3FB2"/>
    <w:rsid w:val="00AB40AE"/>
    <w:rsid w:val="00AB41F2"/>
    <w:rsid w:val="00AB4399"/>
    <w:rsid w:val="00AB48E5"/>
    <w:rsid w:val="00AB4915"/>
    <w:rsid w:val="00AB4F55"/>
    <w:rsid w:val="00AB5175"/>
    <w:rsid w:val="00AB54A7"/>
    <w:rsid w:val="00AB54F1"/>
    <w:rsid w:val="00AB54F3"/>
    <w:rsid w:val="00AB5531"/>
    <w:rsid w:val="00AB57F9"/>
    <w:rsid w:val="00AB5B29"/>
    <w:rsid w:val="00AB5C6F"/>
    <w:rsid w:val="00AB6244"/>
    <w:rsid w:val="00AB655E"/>
    <w:rsid w:val="00AB695C"/>
    <w:rsid w:val="00AB6AD3"/>
    <w:rsid w:val="00AB6B11"/>
    <w:rsid w:val="00AB6DC9"/>
    <w:rsid w:val="00AB6EC3"/>
    <w:rsid w:val="00AB6FCF"/>
    <w:rsid w:val="00AB70AA"/>
    <w:rsid w:val="00AB70F6"/>
    <w:rsid w:val="00AB74B7"/>
    <w:rsid w:val="00AB75A6"/>
    <w:rsid w:val="00AB76EE"/>
    <w:rsid w:val="00AB77AD"/>
    <w:rsid w:val="00AB78D4"/>
    <w:rsid w:val="00AB7A26"/>
    <w:rsid w:val="00AB7B76"/>
    <w:rsid w:val="00AB7BF8"/>
    <w:rsid w:val="00AB7DEA"/>
    <w:rsid w:val="00AC0129"/>
    <w:rsid w:val="00AC01B7"/>
    <w:rsid w:val="00AC056C"/>
    <w:rsid w:val="00AC0576"/>
    <w:rsid w:val="00AC05AB"/>
    <w:rsid w:val="00AC0830"/>
    <w:rsid w:val="00AC0B40"/>
    <w:rsid w:val="00AC0E5D"/>
    <w:rsid w:val="00AC0FAC"/>
    <w:rsid w:val="00AC101B"/>
    <w:rsid w:val="00AC13DA"/>
    <w:rsid w:val="00AC1546"/>
    <w:rsid w:val="00AC1A0F"/>
    <w:rsid w:val="00AC1AED"/>
    <w:rsid w:val="00AC1BB0"/>
    <w:rsid w:val="00AC25B5"/>
    <w:rsid w:val="00AC2716"/>
    <w:rsid w:val="00AC286B"/>
    <w:rsid w:val="00AC295A"/>
    <w:rsid w:val="00AC2981"/>
    <w:rsid w:val="00AC2DED"/>
    <w:rsid w:val="00AC31A9"/>
    <w:rsid w:val="00AC386A"/>
    <w:rsid w:val="00AC3BC9"/>
    <w:rsid w:val="00AC3BCA"/>
    <w:rsid w:val="00AC3C40"/>
    <w:rsid w:val="00AC3D89"/>
    <w:rsid w:val="00AC3F2E"/>
    <w:rsid w:val="00AC3F9C"/>
    <w:rsid w:val="00AC3FA1"/>
    <w:rsid w:val="00AC46DD"/>
    <w:rsid w:val="00AC488A"/>
    <w:rsid w:val="00AC4DA8"/>
    <w:rsid w:val="00AC501F"/>
    <w:rsid w:val="00AC5810"/>
    <w:rsid w:val="00AC5D28"/>
    <w:rsid w:val="00AC5F47"/>
    <w:rsid w:val="00AC60B8"/>
    <w:rsid w:val="00AC64A2"/>
    <w:rsid w:val="00AC670A"/>
    <w:rsid w:val="00AC6989"/>
    <w:rsid w:val="00AC6CAE"/>
    <w:rsid w:val="00AC74EF"/>
    <w:rsid w:val="00AC7563"/>
    <w:rsid w:val="00AC7726"/>
    <w:rsid w:val="00AC778D"/>
    <w:rsid w:val="00AC78F7"/>
    <w:rsid w:val="00AC79D4"/>
    <w:rsid w:val="00AC7C31"/>
    <w:rsid w:val="00AD0173"/>
    <w:rsid w:val="00AD02C1"/>
    <w:rsid w:val="00AD0336"/>
    <w:rsid w:val="00AD03C4"/>
    <w:rsid w:val="00AD05CB"/>
    <w:rsid w:val="00AD0611"/>
    <w:rsid w:val="00AD08D3"/>
    <w:rsid w:val="00AD099F"/>
    <w:rsid w:val="00AD0E2C"/>
    <w:rsid w:val="00AD0F19"/>
    <w:rsid w:val="00AD11AD"/>
    <w:rsid w:val="00AD1251"/>
    <w:rsid w:val="00AD1B32"/>
    <w:rsid w:val="00AD1FF7"/>
    <w:rsid w:val="00AD2115"/>
    <w:rsid w:val="00AD257D"/>
    <w:rsid w:val="00AD25CD"/>
    <w:rsid w:val="00AD26C1"/>
    <w:rsid w:val="00AD2872"/>
    <w:rsid w:val="00AD2894"/>
    <w:rsid w:val="00AD2B15"/>
    <w:rsid w:val="00AD2B2E"/>
    <w:rsid w:val="00AD2B61"/>
    <w:rsid w:val="00AD2E18"/>
    <w:rsid w:val="00AD2E74"/>
    <w:rsid w:val="00AD3402"/>
    <w:rsid w:val="00AD3507"/>
    <w:rsid w:val="00AD370D"/>
    <w:rsid w:val="00AD3A0D"/>
    <w:rsid w:val="00AD3AA3"/>
    <w:rsid w:val="00AD3AFA"/>
    <w:rsid w:val="00AD3B43"/>
    <w:rsid w:val="00AD3D84"/>
    <w:rsid w:val="00AD47AD"/>
    <w:rsid w:val="00AD4AE4"/>
    <w:rsid w:val="00AD4D73"/>
    <w:rsid w:val="00AD4D93"/>
    <w:rsid w:val="00AD4E74"/>
    <w:rsid w:val="00AD4F56"/>
    <w:rsid w:val="00AD511E"/>
    <w:rsid w:val="00AD5405"/>
    <w:rsid w:val="00AD57C4"/>
    <w:rsid w:val="00AD585B"/>
    <w:rsid w:val="00AD5969"/>
    <w:rsid w:val="00AD608E"/>
    <w:rsid w:val="00AD60AC"/>
    <w:rsid w:val="00AD61AA"/>
    <w:rsid w:val="00AD61ED"/>
    <w:rsid w:val="00AD6229"/>
    <w:rsid w:val="00AD6461"/>
    <w:rsid w:val="00AD64B9"/>
    <w:rsid w:val="00AD64C4"/>
    <w:rsid w:val="00AD669A"/>
    <w:rsid w:val="00AD6773"/>
    <w:rsid w:val="00AD6778"/>
    <w:rsid w:val="00AD6865"/>
    <w:rsid w:val="00AD69FE"/>
    <w:rsid w:val="00AD6A34"/>
    <w:rsid w:val="00AD6A8E"/>
    <w:rsid w:val="00AD6C4E"/>
    <w:rsid w:val="00AD7030"/>
    <w:rsid w:val="00AD7318"/>
    <w:rsid w:val="00AD7329"/>
    <w:rsid w:val="00AD75D4"/>
    <w:rsid w:val="00AD775F"/>
    <w:rsid w:val="00AD789B"/>
    <w:rsid w:val="00AD7A31"/>
    <w:rsid w:val="00AD7BD5"/>
    <w:rsid w:val="00AD7D50"/>
    <w:rsid w:val="00AE0014"/>
    <w:rsid w:val="00AE0101"/>
    <w:rsid w:val="00AE01C7"/>
    <w:rsid w:val="00AE040E"/>
    <w:rsid w:val="00AE051E"/>
    <w:rsid w:val="00AE059B"/>
    <w:rsid w:val="00AE0630"/>
    <w:rsid w:val="00AE06C5"/>
    <w:rsid w:val="00AE07C0"/>
    <w:rsid w:val="00AE0984"/>
    <w:rsid w:val="00AE09AD"/>
    <w:rsid w:val="00AE09EC"/>
    <w:rsid w:val="00AE0E6C"/>
    <w:rsid w:val="00AE131F"/>
    <w:rsid w:val="00AE18AF"/>
    <w:rsid w:val="00AE1B01"/>
    <w:rsid w:val="00AE1B2F"/>
    <w:rsid w:val="00AE1BC9"/>
    <w:rsid w:val="00AE1BEB"/>
    <w:rsid w:val="00AE1EDF"/>
    <w:rsid w:val="00AE2158"/>
    <w:rsid w:val="00AE21B1"/>
    <w:rsid w:val="00AE273D"/>
    <w:rsid w:val="00AE2925"/>
    <w:rsid w:val="00AE3832"/>
    <w:rsid w:val="00AE38E4"/>
    <w:rsid w:val="00AE3AAA"/>
    <w:rsid w:val="00AE3AED"/>
    <w:rsid w:val="00AE3AF9"/>
    <w:rsid w:val="00AE3F3D"/>
    <w:rsid w:val="00AE4046"/>
    <w:rsid w:val="00AE4268"/>
    <w:rsid w:val="00AE4472"/>
    <w:rsid w:val="00AE44C0"/>
    <w:rsid w:val="00AE46EC"/>
    <w:rsid w:val="00AE470E"/>
    <w:rsid w:val="00AE4C15"/>
    <w:rsid w:val="00AE4D9E"/>
    <w:rsid w:val="00AE5071"/>
    <w:rsid w:val="00AE5285"/>
    <w:rsid w:val="00AE55B7"/>
    <w:rsid w:val="00AE5CD0"/>
    <w:rsid w:val="00AE5F94"/>
    <w:rsid w:val="00AE612C"/>
    <w:rsid w:val="00AE6603"/>
    <w:rsid w:val="00AE6650"/>
    <w:rsid w:val="00AE66C1"/>
    <w:rsid w:val="00AE6A0B"/>
    <w:rsid w:val="00AE6B9B"/>
    <w:rsid w:val="00AE6C41"/>
    <w:rsid w:val="00AE6C5F"/>
    <w:rsid w:val="00AE6F53"/>
    <w:rsid w:val="00AE722B"/>
    <w:rsid w:val="00AE73B4"/>
    <w:rsid w:val="00AE748C"/>
    <w:rsid w:val="00AE7680"/>
    <w:rsid w:val="00AE7700"/>
    <w:rsid w:val="00AE7DA5"/>
    <w:rsid w:val="00AE7DBA"/>
    <w:rsid w:val="00AE7EE8"/>
    <w:rsid w:val="00AE7FBE"/>
    <w:rsid w:val="00AF0122"/>
    <w:rsid w:val="00AF038A"/>
    <w:rsid w:val="00AF040D"/>
    <w:rsid w:val="00AF04BE"/>
    <w:rsid w:val="00AF04EC"/>
    <w:rsid w:val="00AF05E6"/>
    <w:rsid w:val="00AF0778"/>
    <w:rsid w:val="00AF0965"/>
    <w:rsid w:val="00AF0B90"/>
    <w:rsid w:val="00AF0D53"/>
    <w:rsid w:val="00AF0E8F"/>
    <w:rsid w:val="00AF0FD3"/>
    <w:rsid w:val="00AF1304"/>
    <w:rsid w:val="00AF14B3"/>
    <w:rsid w:val="00AF14CB"/>
    <w:rsid w:val="00AF1883"/>
    <w:rsid w:val="00AF18E7"/>
    <w:rsid w:val="00AF1DB0"/>
    <w:rsid w:val="00AF1E59"/>
    <w:rsid w:val="00AF1E8A"/>
    <w:rsid w:val="00AF21B1"/>
    <w:rsid w:val="00AF2CD5"/>
    <w:rsid w:val="00AF2DF1"/>
    <w:rsid w:val="00AF2E4D"/>
    <w:rsid w:val="00AF3419"/>
    <w:rsid w:val="00AF35D7"/>
    <w:rsid w:val="00AF36D8"/>
    <w:rsid w:val="00AF3AEA"/>
    <w:rsid w:val="00AF3B17"/>
    <w:rsid w:val="00AF459D"/>
    <w:rsid w:val="00AF4837"/>
    <w:rsid w:val="00AF4A1C"/>
    <w:rsid w:val="00AF4A6F"/>
    <w:rsid w:val="00AF4CC2"/>
    <w:rsid w:val="00AF4FD7"/>
    <w:rsid w:val="00AF535C"/>
    <w:rsid w:val="00AF551B"/>
    <w:rsid w:val="00AF57F1"/>
    <w:rsid w:val="00AF5918"/>
    <w:rsid w:val="00AF5944"/>
    <w:rsid w:val="00AF5A2A"/>
    <w:rsid w:val="00AF5F8B"/>
    <w:rsid w:val="00AF604B"/>
    <w:rsid w:val="00AF6395"/>
    <w:rsid w:val="00AF643E"/>
    <w:rsid w:val="00AF65D9"/>
    <w:rsid w:val="00AF6780"/>
    <w:rsid w:val="00AF6C00"/>
    <w:rsid w:val="00AF6F41"/>
    <w:rsid w:val="00AF6F62"/>
    <w:rsid w:val="00AF7148"/>
    <w:rsid w:val="00AF716D"/>
    <w:rsid w:val="00AF738B"/>
    <w:rsid w:val="00AF7739"/>
    <w:rsid w:val="00AF77C4"/>
    <w:rsid w:val="00AF7B31"/>
    <w:rsid w:val="00AF7F84"/>
    <w:rsid w:val="00B0008E"/>
    <w:rsid w:val="00B002EA"/>
    <w:rsid w:val="00B004A8"/>
    <w:rsid w:val="00B00572"/>
    <w:rsid w:val="00B00573"/>
    <w:rsid w:val="00B005EB"/>
    <w:rsid w:val="00B00DA4"/>
    <w:rsid w:val="00B00EB2"/>
    <w:rsid w:val="00B01410"/>
    <w:rsid w:val="00B018EA"/>
    <w:rsid w:val="00B01A39"/>
    <w:rsid w:val="00B0204D"/>
    <w:rsid w:val="00B02085"/>
    <w:rsid w:val="00B021FF"/>
    <w:rsid w:val="00B02457"/>
    <w:rsid w:val="00B02524"/>
    <w:rsid w:val="00B02A1D"/>
    <w:rsid w:val="00B02B85"/>
    <w:rsid w:val="00B02DE8"/>
    <w:rsid w:val="00B03DEC"/>
    <w:rsid w:val="00B03F72"/>
    <w:rsid w:val="00B0429C"/>
    <w:rsid w:val="00B04A56"/>
    <w:rsid w:val="00B04A71"/>
    <w:rsid w:val="00B04CB6"/>
    <w:rsid w:val="00B04FAC"/>
    <w:rsid w:val="00B0525F"/>
    <w:rsid w:val="00B057F4"/>
    <w:rsid w:val="00B059A1"/>
    <w:rsid w:val="00B05BB6"/>
    <w:rsid w:val="00B05CE3"/>
    <w:rsid w:val="00B05DF1"/>
    <w:rsid w:val="00B05FE0"/>
    <w:rsid w:val="00B0616D"/>
    <w:rsid w:val="00B0665F"/>
    <w:rsid w:val="00B06ABA"/>
    <w:rsid w:val="00B06CC0"/>
    <w:rsid w:val="00B06FDF"/>
    <w:rsid w:val="00B06FF7"/>
    <w:rsid w:val="00B07225"/>
    <w:rsid w:val="00B07363"/>
    <w:rsid w:val="00B0756A"/>
    <w:rsid w:val="00B07612"/>
    <w:rsid w:val="00B077A4"/>
    <w:rsid w:val="00B077C8"/>
    <w:rsid w:val="00B07A2C"/>
    <w:rsid w:val="00B07B49"/>
    <w:rsid w:val="00B07BF7"/>
    <w:rsid w:val="00B07DEF"/>
    <w:rsid w:val="00B07F4E"/>
    <w:rsid w:val="00B10105"/>
    <w:rsid w:val="00B10128"/>
    <w:rsid w:val="00B10170"/>
    <w:rsid w:val="00B10697"/>
    <w:rsid w:val="00B1089C"/>
    <w:rsid w:val="00B10D9B"/>
    <w:rsid w:val="00B11265"/>
    <w:rsid w:val="00B1136C"/>
    <w:rsid w:val="00B12331"/>
    <w:rsid w:val="00B123A5"/>
    <w:rsid w:val="00B12774"/>
    <w:rsid w:val="00B12927"/>
    <w:rsid w:val="00B12960"/>
    <w:rsid w:val="00B12C4B"/>
    <w:rsid w:val="00B12E13"/>
    <w:rsid w:val="00B12FF1"/>
    <w:rsid w:val="00B130CA"/>
    <w:rsid w:val="00B13617"/>
    <w:rsid w:val="00B13675"/>
    <w:rsid w:val="00B13946"/>
    <w:rsid w:val="00B139E6"/>
    <w:rsid w:val="00B13C1B"/>
    <w:rsid w:val="00B13EAD"/>
    <w:rsid w:val="00B1401B"/>
    <w:rsid w:val="00B1416B"/>
    <w:rsid w:val="00B1458A"/>
    <w:rsid w:val="00B145D9"/>
    <w:rsid w:val="00B147EE"/>
    <w:rsid w:val="00B149E6"/>
    <w:rsid w:val="00B14C11"/>
    <w:rsid w:val="00B15234"/>
    <w:rsid w:val="00B152DB"/>
    <w:rsid w:val="00B153A9"/>
    <w:rsid w:val="00B15414"/>
    <w:rsid w:val="00B1564E"/>
    <w:rsid w:val="00B1567E"/>
    <w:rsid w:val="00B157A3"/>
    <w:rsid w:val="00B15D0C"/>
    <w:rsid w:val="00B15DD7"/>
    <w:rsid w:val="00B15DE9"/>
    <w:rsid w:val="00B15EF9"/>
    <w:rsid w:val="00B16310"/>
    <w:rsid w:val="00B1690E"/>
    <w:rsid w:val="00B16FB6"/>
    <w:rsid w:val="00B16FE2"/>
    <w:rsid w:val="00B170ED"/>
    <w:rsid w:val="00B171AA"/>
    <w:rsid w:val="00B1720D"/>
    <w:rsid w:val="00B1753D"/>
    <w:rsid w:val="00B175FC"/>
    <w:rsid w:val="00B17742"/>
    <w:rsid w:val="00B17790"/>
    <w:rsid w:val="00B177C1"/>
    <w:rsid w:val="00B178B6"/>
    <w:rsid w:val="00B1794C"/>
    <w:rsid w:val="00B179A1"/>
    <w:rsid w:val="00B17BAE"/>
    <w:rsid w:val="00B17CCF"/>
    <w:rsid w:val="00B17D59"/>
    <w:rsid w:val="00B17D95"/>
    <w:rsid w:val="00B17DDF"/>
    <w:rsid w:val="00B17E59"/>
    <w:rsid w:val="00B17EB7"/>
    <w:rsid w:val="00B17FAC"/>
    <w:rsid w:val="00B20306"/>
    <w:rsid w:val="00B2045E"/>
    <w:rsid w:val="00B205DE"/>
    <w:rsid w:val="00B20B21"/>
    <w:rsid w:val="00B21027"/>
    <w:rsid w:val="00B2157E"/>
    <w:rsid w:val="00B21B89"/>
    <w:rsid w:val="00B21C79"/>
    <w:rsid w:val="00B21D9C"/>
    <w:rsid w:val="00B21DC4"/>
    <w:rsid w:val="00B21EE5"/>
    <w:rsid w:val="00B21F7C"/>
    <w:rsid w:val="00B2224F"/>
    <w:rsid w:val="00B223A8"/>
    <w:rsid w:val="00B226AB"/>
    <w:rsid w:val="00B229F8"/>
    <w:rsid w:val="00B231EA"/>
    <w:rsid w:val="00B2332B"/>
    <w:rsid w:val="00B234C2"/>
    <w:rsid w:val="00B239A3"/>
    <w:rsid w:val="00B23A87"/>
    <w:rsid w:val="00B23F3E"/>
    <w:rsid w:val="00B23FE1"/>
    <w:rsid w:val="00B24574"/>
    <w:rsid w:val="00B24767"/>
    <w:rsid w:val="00B24828"/>
    <w:rsid w:val="00B2483B"/>
    <w:rsid w:val="00B248A5"/>
    <w:rsid w:val="00B248C6"/>
    <w:rsid w:val="00B24AD1"/>
    <w:rsid w:val="00B2502E"/>
    <w:rsid w:val="00B25141"/>
    <w:rsid w:val="00B25228"/>
    <w:rsid w:val="00B25702"/>
    <w:rsid w:val="00B25A5D"/>
    <w:rsid w:val="00B25AC2"/>
    <w:rsid w:val="00B25AD7"/>
    <w:rsid w:val="00B25D25"/>
    <w:rsid w:val="00B25DB1"/>
    <w:rsid w:val="00B25E47"/>
    <w:rsid w:val="00B25ECB"/>
    <w:rsid w:val="00B2604E"/>
    <w:rsid w:val="00B261E8"/>
    <w:rsid w:val="00B2622B"/>
    <w:rsid w:val="00B26251"/>
    <w:rsid w:val="00B268F9"/>
    <w:rsid w:val="00B269FD"/>
    <w:rsid w:val="00B26BFE"/>
    <w:rsid w:val="00B27A37"/>
    <w:rsid w:val="00B27BEF"/>
    <w:rsid w:val="00B27C07"/>
    <w:rsid w:val="00B27C0B"/>
    <w:rsid w:val="00B27DCD"/>
    <w:rsid w:val="00B27E7C"/>
    <w:rsid w:val="00B3077E"/>
    <w:rsid w:val="00B30943"/>
    <w:rsid w:val="00B30AD3"/>
    <w:rsid w:val="00B31035"/>
    <w:rsid w:val="00B315A7"/>
    <w:rsid w:val="00B31634"/>
    <w:rsid w:val="00B31953"/>
    <w:rsid w:val="00B31BE4"/>
    <w:rsid w:val="00B31FE1"/>
    <w:rsid w:val="00B32000"/>
    <w:rsid w:val="00B32180"/>
    <w:rsid w:val="00B3234D"/>
    <w:rsid w:val="00B325D7"/>
    <w:rsid w:val="00B32A58"/>
    <w:rsid w:val="00B32E83"/>
    <w:rsid w:val="00B32F00"/>
    <w:rsid w:val="00B32F40"/>
    <w:rsid w:val="00B331A9"/>
    <w:rsid w:val="00B33516"/>
    <w:rsid w:val="00B335E4"/>
    <w:rsid w:val="00B337AE"/>
    <w:rsid w:val="00B3387F"/>
    <w:rsid w:val="00B33884"/>
    <w:rsid w:val="00B3388C"/>
    <w:rsid w:val="00B339AB"/>
    <w:rsid w:val="00B33C37"/>
    <w:rsid w:val="00B33D08"/>
    <w:rsid w:val="00B33F7B"/>
    <w:rsid w:val="00B342AC"/>
    <w:rsid w:val="00B342C7"/>
    <w:rsid w:val="00B34306"/>
    <w:rsid w:val="00B34DBA"/>
    <w:rsid w:val="00B34F04"/>
    <w:rsid w:val="00B34F13"/>
    <w:rsid w:val="00B358D6"/>
    <w:rsid w:val="00B35920"/>
    <w:rsid w:val="00B35B96"/>
    <w:rsid w:val="00B3602C"/>
    <w:rsid w:val="00B360D5"/>
    <w:rsid w:val="00B3610C"/>
    <w:rsid w:val="00B362F1"/>
    <w:rsid w:val="00B3651A"/>
    <w:rsid w:val="00B36738"/>
    <w:rsid w:val="00B3691C"/>
    <w:rsid w:val="00B36A0E"/>
    <w:rsid w:val="00B36A56"/>
    <w:rsid w:val="00B36B27"/>
    <w:rsid w:val="00B36B52"/>
    <w:rsid w:val="00B36D89"/>
    <w:rsid w:val="00B36DAA"/>
    <w:rsid w:val="00B36F92"/>
    <w:rsid w:val="00B37231"/>
    <w:rsid w:val="00B3749B"/>
    <w:rsid w:val="00B37756"/>
    <w:rsid w:val="00B379B7"/>
    <w:rsid w:val="00B37A42"/>
    <w:rsid w:val="00B37AD0"/>
    <w:rsid w:val="00B403C0"/>
    <w:rsid w:val="00B4041F"/>
    <w:rsid w:val="00B40472"/>
    <w:rsid w:val="00B40631"/>
    <w:rsid w:val="00B409D4"/>
    <w:rsid w:val="00B40B28"/>
    <w:rsid w:val="00B40E61"/>
    <w:rsid w:val="00B41385"/>
    <w:rsid w:val="00B414A7"/>
    <w:rsid w:val="00B41647"/>
    <w:rsid w:val="00B41A9C"/>
    <w:rsid w:val="00B41AD0"/>
    <w:rsid w:val="00B41F04"/>
    <w:rsid w:val="00B42315"/>
    <w:rsid w:val="00B42354"/>
    <w:rsid w:val="00B4240F"/>
    <w:rsid w:val="00B42491"/>
    <w:rsid w:val="00B425E6"/>
    <w:rsid w:val="00B42A64"/>
    <w:rsid w:val="00B42BDA"/>
    <w:rsid w:val="00B42D3B"/>
    <w:rsid w:val="00B42DB4"/>
    <w:rsid w:val="00B432BC"/>
    <w:rsid w:val="00B433D2"/>
    <w:rsid w:val="00B43A99"/>
    <w:rsid w:val="00B43B47"/>
    <w:rsid w:val="00B4414F"/>
    <w:rsid w:val="00B4424D"/>
    <w:rsid w:val="00B4457D"/>
    <w:rsid w:val="00B445C6"/>
    <w:rsid w:val="00B4460A"/>
    <w:rsid w:val="00B447FB"/>
    <w:rsid w:val="00B4497F"/>
    <w:rsid w:val="00B44E30"/>
    <w:rsid w:val="00B44F11"/>
    <w:rsid w:val="00B44FAE"/>
    <w:rsid w:val="00B45406"/>
    <w:rsid w:val="00B45484"/>
    <w:rsid w:val="00B454F0"/>
    <w:rsid w:val="00B45679"/>
    <w:rsid w:val="00B457E4"/>
    <w:rsid w:val="00B45D30"/>
    <w:rsid w:val="00B460C5"/>
    <w:rsid w:val="00B4627C"/>
    <w:rsid w:val="00B4657E"/>
    <w:rsid w:val="00B46665"/>
    <w:rsid w:val="00B4675A"/>
    <w:rsid w:val="00B46967"/>
    <w:rsid w:val="00B46AAE"/>
    <w:rsid w:val="00B46D1B"/>
    <w:rsid w:val="00B46DBC"/>
    <w:rsid w:val="00B46E7D"/>
    <w:rsid w:val="00B47023"/>
    <w:rsid w:val="00B474FE"/>
    <w:rsid w:val="00B47704"/>
    <w:rsid w:val="00B47777"/>
    <w:rsid w:val="00B47AC5"/>
    <w:rsid w:val="00B47B41"/>
    <w:rsid w:val="00B47F79"/>
    <w:rsid w:val="00B47FAB"/>
    <w:rsid w:val="00B501D9"/>
    <w:rsid w:val="00B505A9"/>
    <w:rsid w:val="00B506C7"/>
    <w:rsid w:val="00B506E9"/>
    <w:rsid w:val="00B50D29"/>
    <w:rsid w:val="00B50E21"/>
    <w:rsid w:val="00B51071"/>
    <w:rsid w:val="00B51308"/>
    <w:rsid w:val="00B5167A"/>
    <w:rsid w:val="00B51776"/>
    <w:rsid w:val="00B5183A"/>
    <w:rsid w:val="00B51971"/>
    <w:rsid w:val="00B519EB"/>
    <w:rsid w:val="00B51A04"/>
    <w:rsid w:val="00B51C35"/>
    <w:rsid w:val="00B51CDF"/>
    <w:rsid w:val="00B51E0B"/>
    <w:rsid w:val="00B51E2F"/>
    <w:rsid w:val="00B51EC8"/>
    <w:rsid w:val="00B5266B"/>
    <w:rsid w:val="00B527A1"/>
    <w:rsid w:val="00B52882"/>
    <w:rsid w:val="00B52A82"/>
    <w:rsid w:val="00B52B35"/>
    <w:rsid w:val="00B52CA3"/>
    <w:rsid w:val="00B52D3D"/>
    <w:rsid w:val="00B52E29"/>
    <w:rsid w:val="00B53393"/>
    <w:rsid w:val="00B53680"/>
    <w:rsid w:val="00B53957"/>
    <w:rsid w:val="00B53AAF"/>
    <w:rsid w:val="00B53AF2"/>
    <w:rsid w:val="00B53C8D"/>
    <w:rsid w:val="00B53E71"/>
    <w:rsid w:val="00B53F56"/>
    <w:rsid w:val="00B53FA9"/>
    <w:rsid w:val="00B5495E"/>
    <w:rsid w:val="00B54C39"/>
    <w:rsid w:val="00B54F2F"/>
    <w:rsid w:val="00B55008"/>
    <w:rsid w:val="00B550C2"/>
    <w:rsid w:val="00B550EA"/>
    <w:rsid w:val="00B55183"/>
    <w:rsid w:val="00B5570F"/>
    <w:rsid w:val="00B55A15"/>
    <w:rsid w:val="00B55AE2"/>
    <w:rsid w:val="00B55D6A"/>
    <w:rsid w:val="00B5602B"/>
    <w:rsid w:val="00B561C4"/>
    <w:rsid w:val="00B562D0"/>
    <w:rsid w:val="00B563D0"/>
    <w:rsid w:val="00B563EB"/>
    <w:rsid w:val="00B56B69"/>
    <w:rsid w:val="00B56CA2"/>
    <w:rsid w:val="00B56D37"/>
    <w:rsid w:val="00B56DA8"/>
    <w:rsid w:val="00B56E54"/>
    <w:rsid w:val="00B57023"/>
    <w:rsid w:val="00B577C0"/>
    <w:rsid w:val="00B57901"/>
    <w:rsid w:val="00B579CF"/>
    <w:rsid w:val="00B57A70"/>
    <w:rsid w:val="00B57AA3"/>
    <w:rsid w:val="00B57B06"/>
    <w:rsid w:val="00B57B0F"/>
    <w:rsid w:val="00B57D68"/>
    <w:rsid w:val="00B57DE7"/>
    <w:rsid w:val="00B604C6"/>
    <w:rsid w:val="00B60ADC"/>
    <w:rsid w:val="00B60F51"/>
    <w:rsid w:val="00B611F7"/>
    <w:rsid w:val="00B61A9D"/>
    <w:rsid w:val="00B61B00"/>
    <w:rsid w:val="00B61B7B"/>
    <w:rsid w:val="00B61DDD"/>
    <w:rsid w:val="00B61EAF"/>
    <w:rsid w:val="00B6215B"/>
    <w:rsid w:val="00B62265"/>
    <w:rsid w:val="00B6228A"/>
    <w:rsid w:val="00B6237A"/>
    <w:rsid w:val="00B62397"/>
    <w:rsid w:val="00B625DA"/>
    <w:rsid w:val="00B6268A"/>
    <w:rsid w:val="00B628A8"/>
    <w:rsid w:val="00B628F7"/>
    <w:rsid w:val="00B62928"/>
    <w:rsid w:val="00B62BA5"/>
    <w:rsid w:val="00B637AC"/>
    <w:rsid w:val="00B639E5"/>
    <w:rsid w:val="00B63E64"/>
    <w:rsid w:val="00B63E8E"/>
    <w:rsid w:val="00B63F5E"/>
    <w:rsid w:val="00B640F9"/>
    <w:rsid w:val="00B64120"/>
    <w:rsid w:val="00B64301"/>
    <w:rsid w:val="00B64E56"/>
    <w:rsid w:val="00B64F1D"/>
    <w:rsid w:val="00B65070"/>
    <w:rsid w:val="00B652F9"/>
    <w:rsid w:val="00B65576"/>
    <w:rsid w:val="00B65793"/>
    <w:rsid w:val="00B65A33"/>
    <w:rsid w:val="00B6626B"/>
    <w:rsid w:val="00B665CD"/>
    <w:rsid w:val="00B66A4B"/>
    <w:rsid w:val="00B66A66"/>
    <w:rsid w:val="00B66BB1"/>
    <w:rsid w:val="00B66CD7"/>
    <w:rsid w:val="00B66F4E"/>
    <w:rsid w:val="00B66FDF"/>
    <w:rsid w:val="00B67115"/>
    <w:rsid w:val="00B677A2"/>
    <w:rsid w:val="00B678E9"/>
    <w:rsid w:val="00B67B58"/>
    <w:rsid w:val="00B67B6C"/>
    <w:rsid w:val="00B67B83"/>
    <w:rsid w:val="00B67D82"/>
    <w:rsid w:val="00B67ECB"/>
    <w:rsid w:val="00B67EEC"/>
    <w:rsid w:val="00B70015"/>
    <w:rsid w:val="00B700EB"/>
    <w:rsid w:val="00B70125"/>
    <w:rsid w:val="00B701BB"/>
    <w:rsid w:val="00B70339"/>
    <w:rsid w:val="00B70426"/>
    <w:rsid w:val="00B704C8"/>
    <w:rsid w:val="00B70609"/>
    <w:rsid w:val="00B7070E"/>
    <w:rsid w:val="00B70A87"/>
    <w:rsid w:val="00B70E6B"/>
    <w:rsid w:val="00B71C96"/>
    <w:rsid w:val="00B71DB9"/>
    <w:rsid w:val="00B72730"/>
    <w:rsid w:val="00B72739"/>
    <w:rsid w:val="00B72933"/>
    <w:rsid w:val="00B72ABC"/>
    <w:rsid w:val="00B72ACE"/>
    <w:rsid w:val="00B72B51"/>
    <w:rsid w:val="00B72CDE"/>
    <w:rsid w:val="00B72D58"/>
    <w:rsid w:val="00B72E20"/>
    <w:rsid w:val="00B730EA"/>
    <w:rsid w:val="00B7361C"/>
    <w:rsid w:val="00B73662"/>
    <w:rsid w:val="00B7390D"/>
    <w:rsid w:val="00B7390F"/>
    <w:rsid w:val="00B739DA"/>
    <w:rsid w:val="00B73ABA"/>
    <w:rsid w:val="00B73B21"/>
    <w:rsid w:val="00B73C94"/>
    <w:rsid w:val="00B73E56"/>
    <w:rsid w:val="00B74314"/>
    <w:rsid w:val="00B7434D"/>
    <w:rsid w:val="00B7457F"/>
    <w:rsid w:val="00B746EF"/>
    <w:rsid w:val="00B74792"/>
    <w:rsid w:val="00B74CEF"/>
    <w:rsid w:val="00B74E91"/>
    <w:rsid w:val="00B74F3A"/>
    <w:rsid w:val="00B75445"/>
    <w:rsid w:val="00B75888"/>
    <w:rsid w:val="00B7599A"/>
    <w:rsid w:val="00B75F92"/>
    <w:rsid w:val="00B7617F"/>
    <w:rsid w:val="00B7635A"/>
    <w:rsid w:val="00B76364"/>
    <w:rsid w:val="00B76386"/>
    <w:rsid w:val="00B76517"/>
    <w:rsid w:val="00B766F7"/>
    <w:rsid w:val="00B7697B"/>
    <w:rsid w:val="00B769F0"/>
    <w:rsid w:val="00B76CB1"/>
    <w:rsid w:val="00B76D43"/>
    <w:rsid w:val="00B76E62"/>
    <w:rsid w:val="00B7703B"/>
    <w:rsid w:val="00B77139"/>
    <w:rsid w:val="00B7733B"/>
    <w:rsid w:val="00B774F6"/>
    <w:rsid w:val="00B77505"/>
    <w:rsid w:val="00B775A9"/>
    <w:rsid w:val="00B77886"/>
    <w:rsid w:val="00B7789D"/>
    <w:rsid w:val="00B77ED2"/>
    <w:rsid w:val="00B77EF7"/>
    <w:rsid w:val="00B80089"/>
    <w:rsid w:val="00B80662"/>
    <w:rsid w:val="00B8072F"/>
    <w:rsid w:val="00B80A95"/>
    <w:rsid w:val="00B80C76"/>
    <w:rsid w:val="00B81002"/>
    <w:rsid w:val="00B8115D"/>
    <w:rsid w:val="00B8124B"/>
    <w:rsid w:val="00B81332"/>
    <w:rsid w:val="00B81384"/>
    <w:rsid w:val="00B8141C"/>
    <w:rsid w:val="00B815B7"/>
    <w:rsid w:val="00B8180A"/>
    <w:rsid w:val="00B81AEE"/>
    <w:rsid w:val="00B81CDC"/>
    <w:rsid w:val="00B81D70"/>
    <w:rsid w:val="00B822D5"/>
    <w:rsid w:val="00B8239A"/>
    <w:rsid w:val="00B824C3"/>
    <w:rsid w:val="00B82545"/>
    <w:rsid w:val="00B82781"/>
    <w:rsid w:val="00B82836"/>
    <w:rsid w:val="00B82C57"/>
    <w:rsid w:val="00B82E35"/>
    <w:rsid w:val="00B82FB3"/>
    <w:rsid w:val="00B831A3"/>
    <w:rsid w:val="00B83450"/>
    <w:rsid w:val="00B83571"/>
    <w:rsid w:val="00B83790"/>
    <w:rsid w:val="00B83BD2"/>
    <w:rsid w:val="00B83BE1"/>
    <w:rsid w:val="00B840C5"/>
    <w:rsid w:val="00B84188"/>
    <w:rsid w:val="00B84329"/>
    <w:rsid w:val="00B84385"/>
    <w:rsid w:val="00B84665"/>
    <w:rsid w:val="00B84CBB"/>
    <w:rsid w:val="00B84E46"/>
    <w:rsid w:val="00B855E1"/>
    <w:rsid w:val="00B857A2"/>
    <w:rsid w:val="00B865B9"/>
    <w:rsid w:val="00B86ABE"/>
    <w:rsid w:val="00B87265"/>
    <w:rsid w:val="00B878D7"/>
    <w:rsid w:val="00B87990"/>
    <w:rsid w:val="00B87AC4"/>
    <w:rsid w:val="00B87D2D"/>
    <w:rsid w:val="00B87D42"/>
    <w:rsid w:val="00B87D9A"/>
    <w:rsid w:val="00B87DC4"/>
    <w:rsid w:val="00B902C7"/>
    <w:rsid w:val="00B905E6"/>
    <w:rsid w:val="00B908A0"/>
    <w:rsid w:val="00B909CC"/>
    <w:rsid w:val="00B91157"/>
    <w:rsid w:val="00B9115F"/>
    <w:rsid w:val="00B911C3"/>
    <w:rsid w:val="00B911E6"/>
    <w:rsid w:val="00B911FB"/>
    <w:rsid w:val="00B912DD"/>
    <w:rsid w:val="00B915FE"/>
    <w:rsid w:val="00B91646"/>
    <w:rsid w:val="00B91903"/>
    <w:rsid w:val="00B91998"/>
    <w:rsid w:val="00B91A6B"/>
    <w:rsid w:val="00B91B76"/>
    <w:rsid w:val="00B92093"/>
    <w:rsid w:val="00B921CE"/>
    <w:rsid w:val="00B922CC"/>
    <w:rsid w:val="00B9249D"/>
    <w:rsid w:val="00B92819"/>
    <w:rsid w:val="00B92A28"/>
    <w:rsid w:val="00B92B5F"/>
    <w:rsid w:val="00B92D6C"/>
    <w:rsid w:val="00B9304E"/>
    <w:rsid w:val="00B931C3"/>
    <w:rsid w:val="00B9329F"/>
    <w:rsid w:val="00B9365B"/>
    <w:rsid w:val="00B93CDD"/>
    <w:rsid w:val="00B94A67"/>
    <w:rsid w:val="00B94B8C"/>
    <w:rsid w:val="00B94BF4"/>
    <w:rsid w:val="00B95454"/>
    <w:rsid w:val="00B957D8"/>
    <w:rsid w:val="00B95A14"/>
    <w:rsid w:val="00B95B83"/>
    <w:rsid w:val="00B95D27"/>
    <w:rsid w:val="00B95DAF"/>
    <w:rsid w:val="00B96117"/>
    <w:rsid w:val="00B9631F"/>
    <w:rsid w:val="00B9634B"/>
    <w:rsid w:val="00B963F2"/>
    <w:rsid w:val="00B9645A"/>
    <w:rsid w:val="00B965AA"/>
    <w:rsid w:val="00B9688D"/>
    <w:rsid w:val="00B96944"/>
    <w:rsid w:val="00B96A50"/>
    <w:rsid w:val="00B96B9E"/>
    <w:rsid w:val="00B96C7D"/>
    <w:rsid w:val="00B972D7"/>
    <w:rsid w:val="00B976A7"/>
    <w:rsid w:val="00B9775C"/>
    <w:rsid w:val="00B97802"/>
    <w:rsid w:val="00B97940"/>
    <w:rsid w:val="00B97BA1"/>
    <w:rsid w:val="00B97BD3"/>
    <w:rsid w:val="00B97CB7"/>
    <w:rsid w:val="00B97F16"/>
    <w:rsid w:val="00B97FCE"/>
    <w:rsid w:val="00BA0427"/>
    <w:rsid w:val="00BA0440"/>
    <w:rsid w:val="00BA07AF"/>
    <w:rsid w:val="00BA0B39"/>
    <w:rsid w:val="00BA0BDF"/>
    <w:rsid w:val="00BA1638"/>
    <w:rsid w:val="00BA1984"/>
    <w:rsid w:val="00BA19E4"/>
    <w:rsid w:val="00BA1AD8"/>
    <w:rsid w:val="00BA1DAB"/>
    <w:rsid w:val="00BA1E86"/>
    <w:rsid w:val="00BA1F2E"/>
    <w:rsid w:val="00BA1F6E"/>
    <w:rsid w:val="00BA24C3"/>
    <w:rsid w:val="00BA276D"/>
    <w:rsid w:val="00BA2B11"/>
    <w:rsid w:val="00BA2E9B"/>
    <w:rsid w:val="00BA2F2C"/>
    <w:rsid w:val="00BA2FA8"/>
    <w:rsid w:val="00BA368C"/>
    <w:rsid w:val="00BA36A3"/>
    <w:rsid w:val="00BA39F2"/>
    <w:rsid w:val="00BA3BA4"/>
    <w:rsid w:val="00BA3C6E"/>
    <w:rsid w:val="00BA3EDF"/>
    <w:rsid w:val="00BA43F2"/>
    <w:rsid w:val="00BA4BD3"/>
    <w:rsid w:val="00BA4D20"/>
    <w:rsid w:val="00BA4D57"/>
    <w:rsid w:val="00BA4E6E"/>
    <w:rsid w:val="00BA51CB"/>
    <w:rsid w:val="00BA5286"/>
    <w:rsid w:val="00BA5B42"/>
    <w:rsid w:val="00BA5C07"/>
    <w:rsid w:val="00BA5FEE"/>
    <w:rsid w:val="00BA62F2"/>
    <w:rsid w:val="00BA63A0"/>
    <w:rsid w:val="00BA64AC"/>
    <w:rsid w:val="00BA64D7"/>
    <w:rsid w:val="00BA6561"/>
    <w:rsid w:val="00BA671E"/>
    <w:rsid w:val="00BA672E"/>
    <w:rsid w:val="00BA68CD"/>
    <w:rsid w:val="00BA6B2A"/>
    <w:rsid w:val="00BA6D6E"/>
    <w:rsid w:val="00BA6E81"/>
    <w:rsid w:val="00BA70EC"/>
    <w:rsid w:val="00BA70F9"/>
    <w:rsid w:val="00BA712F"/>
    <w:rsid w:val="00BA72EE"/>
    <w:rsid w:val="00BA7502"/>
    <w:rsid w:val="00BA7B2D"/>
    <w:rsid w:val="00BA7D23"/>
    <w:rsid w:val="00BB00EC"/>
    <w:rsid w:val="00BB020A"/>
    <w:rsid w:val="00BB03FC"/>
    <w:rsid w:val="00BB06FE"/>
    <w:rsid w:val="00BB08DB"/>
    <w:rsid w:val="00BB0934"/>
    <w:rsid w:val="00BB0B5E"/>
    <w:rsid w:val="00BB0BF4"/>
    <w:rsid w:val="00BB0FE8"/>
    <w:rsid w:val="00BB105C"/>
    <w:rsid w:val="00BB169B"/>
    <w:rsid w:val="00BB185A"/>
    <w:rsid w:val="00BB1BE8"/>
    <w:rsid w:val="00BB22E8"/>
    <w:rsid w:val="00BB25ED"/>
    <w:rsid w:val="00BB2A6B"/>
    <w:rsid w:val="00BB2AC9"/>
    <w:rsid w:val="00BB2AD6"/>
    <w:rsid w:val="00BB33FB"/>
    <w:rsid w:val="00BB394D"/>
    <w:rsid w:val="00BB3B86"/>
    <w:rsid w:val="00BB3F2B"/>
    <w:rsid w:val="00BB437C"/>
    <w:rsid w:val="00BB44AC"/>
    <w:rsid w:val="00BB45FB"/>
    <w:rsid w:val="00BB466C"/>
    <w:rsid w:val="00BB4799"/>
    <w:rsid w:val="00BB4BBF"/>
    <w:rsid w:val="00BB4D3B"/>
    <w:rsid w:val="00BB4F56"/>
    <w:rsid w:val="00BB4F6F"/>
    <w:rsid w:val="00BB4FDC"/>
    <w:rsid w:val="00BB5001"/>
    <w:rsid w:val="00BB5745"/>
    <w:rsid w:val="00BB5A78"/>
    <w:rsid w:val="00BB5B22"/>
    <w:rsid w:val="00BB5DBA"/>
    <w:rsid w:val="00BB5DE3"/>
    <w:rsid w:val="00BB5F7B"/>
    <w:rsid w:val="00BB6057"/>
    <w:rsid w:val="00BB6AE9"/>
    <w:rsid w:val="00BB6EDA"/>
    <w:rsid w:val="00BB7044"/>
    <w:rsid w:val="00BB7086"/>
    <w:rsid w:val="00BB7315"/>
    <w:rsid w:val="00BB7BA3"/>
    <w:rsid w:val="00BB7D20"/>
    <w:rsid w:val="00BB7DF6"/>
    <w:rsid w:val="00BB7E17"/>
    <w:rsid w:val="00BB7E22"/>
    <w:rsid w:val="00BB7F20"/>
    <w:rsid w:val="00BC075D"/>
    <w:rsid w:val="00BC0835"/>
    <w:rsid w:val="00BC091B"/>
    <w:rsid w:val="00BC0A23"/>
    <w:rsid w:val="00BC0E53"/>
    <w:rsid w:val="00BC0F17"/>
    <w:rsid w:val="00BC1283"/>
    <w:rsid w:val="00BC140B"/>
    <w:rsid w:val="00BC165E"/>
    <w:rsid w:val="00BC1778"/>
    <w:rsid w:val="00BC1938"/>
    <w:rsid w:val="00BC19B2"/>
    <w:rsid w:val="00BC1ABC"/>
    <w:rsid w:val="00BC1B77"/>
    <w:rsid w:val="00BC1BC0"/>
    <w:rsid w:val="00BC1CD8"/>
    <w:rsid w:val="00BC1F70"/>
    <w:rsid w:val="00BC216A"/>
    <w:rsid w:val="00BC21EC"/>
    <w:rsid w:val="00BC2213"/>
    <w:rsid w:val="00BC239D"/>
    <w:rsid w:val="00BC28BD"/>
    <w:rsid w:val="00BC2C2D"/>
    <w:rsid w:val="00BC2F0E"/>
    <w:rsid w:val="00BC2F57"/>
    <w:rsid w:val="00BC2F78"/>
    <w:rsid w:val="00BC2FDC"/>
    <w:rsid w:val="00BC3013"/>
    <w:rsid w:val="00BC31F1"/>
    <w:rsid w:val="00BC3293"/>
    <w:rsid w:val="00BC3418"/>
    <w:rsid w:val="00BC34A9"/>
    <w:rsid w:val="00BC373F"/>
    <w:rsid w:val="00BC3D08"/>
    <w:rsid w:val="00BC3F4B"/>
    <w:rsid w:val="00BC3FED"/>
    <w:rsid w:val="00BC450B"/>
    <w:rsid w:val="00BC4530"/>
    <w:rsid w:val="00BC4621"/>
    <w:rsid w:val="00BC4844"/>
    <w:rsid w:val="00BC4AB0"/>
    <w:rsid w:val="00BC4EBE"/>
    <w:rsid w:val="00BC4F38"/>
    <w:rsid w:val="00BC52F6"/>
    <w:rsid w:val="00BC5376"/>
    <w:rsid w:val="00BC541A"/>
    <w:rsid w:val="00BC5446"/>
    <w:rsid w:val="00BC558C"/>
    <w:rsid w:val="00BC59CD"/>
    <w:rsid w:val="00BC5C9E"/>
    <w:rsid w:val="00BC61AF"/>
    <w:rsid w:val="00BC61C9"/>
    <w:rsid w:val="00BC6320"/>
    <w:rsid w:val="00BC6522"/>
    <w:rsid w:val="00BC6635"/>
    <w:rsid w:val="00BC6691"/>
    <w:rsid w:val="00BC6972"/>
    <w:rsid w:val="00BC6C16"/>
    <w:rsid w:val="00BC6D6D"/>
    <w:rsid w:val="00BC6F5B"/>
    <w:rsid w:val="00BC72CF"/>
    <w:rsid w:val="00BC74B3"/>
    <w:rsid w:val="00BC7635"/>
    <w:rsid w:val="00BC7699"/>
    <w:rsid w:val="00BC7841"/>
    <w:rsid w:val="00BC7A37"/>
    <w:rsid w:val="00BC7AE7"/>
    <w:rsid w:val="00BD0177"/>
    <w:rsid w:val="00BD01F8"/>
    <w:rsid w:val="00BD0204"/>
    <w:rsid w:val="00BD0386"/>
    <w:rsid w:val="00BD06C9"/>
    <w:rsid w:val="00BD09F0"/>
    <w:rsid w:val="00BD0BCE"/>
    <w:rsid w:val="00BD0D71"/>
    <w:rsid w:val="00BD1317"/>
    <w:rsid w:val="00BD1478"/>
    <w:rsid w:val="00BD14EB"/>
    <w:rsid w:val="00BD14FC"/>
    <w:rsid w:val="00BD18DD"/>
    <w:rsid w:val="00BD19A0"/>
    <w:rsid w:val="00BD1B86"/>
    <w:rsid w:val="00BD1E21"/>
    <w:rsid w:val="00BD1FD6"/>
    <w:rsid w:val="00BD2036"/>
    <w:rsid w:val="00BD208B"/>
    <w:rsid w:val="00BD20FE"/>
    <w:rsid w:val="00BD21B2"/>
    <w:rsid w:val="00BD24ED"/>
    <w:rsid w:val="00BD27A6"/>
    <w:rsid w:val="00BD2927"/>
    <w:rsid w:val="00BD2DB6"/>
    <w:rsid w:val="00BD2FB2"/>
    <w:rsid w:val="00BD2FC0"/>
    <w:rsid w:val="00BD32BC"/>
    <w:rsid w:val="00BD36E6"/>
    <w:rsid w:val="00BD373B"/>
    <w:rsid w:val="00BD3B42"/>
    <w:rsid w:val="00BD3CA2"/>
    <w:rsid w:val="00BD3E32"/>
    <w:rsid w:val="00BD48AF"/>
    <w:rsid w:val="00BD48C2"/>
    <w:rsid w:val="00BD48E3"/>
    <w:rsid w:val="00BD4A11"/>
    <w:rsid w:val="00BD4D04"/>
    <w:rsid w:val="00BD4D5F"/>
    <w:rsid w:val="00BD4DBC"/>
    <w:rsid w:val="00BD528B"/>
    <w:rsid w:val="00BD529E"/>
    <w:rsid w:val="00BD54F4"/>
    <w:rsid w:val="00BD558C"/>
    <w:rsid w:val="00BD5693"/>
    <w:rsid w:val="00BD58FF"/>
    <w:rsid w:val="00BD5A4A"/>
    <w:rsid w:val="00BD5A6D"/>
    <w:rsid w:val="00BD5CF6"/>
    <w:rsid w:val="00BD5D7A"/>
    <w:rsid w:val="00BD5DA7"/>
    <w:rsid w:val="00BD5DDE"/>
    <w:rsid w:val="00BD60C2"/>
    <w:rsid w:val="00BD6109"/>
    <w:rsid w:val="00BD6174"/>
    <w:rsid w:val="00BD67EF"/>
    <w:rsid w:val="00BD680A"/>
    <w:rsid w:val="00BD68A9"/>
    <w:rsid w:val="00BD68D6"/>
    <w:rsid w:val="00BD69C2"/>
    <w:rsid w:val="00BD6BA0"/>
    <w:rsid w:val="00BD6C13"/>
    <w:rsid w:val="00BD749C"/>
    <w:rsid w:val="00BD75B9"/>
    <w:rsid w:val="00BD77F7"/>
    <w:rsid w:val="00BD7B29"/>
    <w:rsid w:val="00BD7CF4"/>
    <w:rsid w:val="00BD7FF5"/>
    <w:rsid w:val="00BE0083"/>
    <w:rsid w:val="00BE00ED"/>
    <w:rsid w:val="00BE0489"/>
    <w:rsid w:val="00BE05B1"/>
    <w:rsid w:val="00BE064C"/>
    <w:rsid w:val="00BE0982"/>
    <w:rsid w:val="00BE0A3D"/>
    <w:rsid w:val="00BE0A9A"/>
    <w:rsid w:val="00BE0AF5"/>
    <w:rsid w:val="00BE0AF8"/>
    <w:rsid w:val="00BE0C2B"/>
    <w:rsid w:val="00BE0D9A"/>
    <w:rsid w:val="00BE0DCC"/>
    <w:rsid w:val="00BE1197"/>
    <w:rsid w:val="00BE119D"/>
    <w:rsid w:val="00BE12A6"/>
    <w:rsid w:val="00BE13EC"/>
    <w:rsid w:val="00BE15F1"/>
    <w:rsid w:val="00BE1741"/>
    <w:rsid w:val="00BE1B0E"/>
    <w:rsid w:val="00BE2210"/>
    <w:rsid w:val="00BE2398"/>
    <w:rsid w:val="00BE2404"/>
    <w:rsid w:val="00BE2480"/>
    <w:rsid w:val="00BE2802"/>
    <w:rsid w:val="00BE28C6"/>
    <w:rsid w:val="00BE2FAF"/>
    <w:rsid w:val="00BE33AB"/>
    <w:rsid w:val="00BE34D5"/>
    <w:rsid w:val="00BE356C"/>
    <w:rsid w:val="00BE357A"/>
    <w:rsid w:val="00BE3705"/>
    <w:rsid w:val="00BE3715"/>
    <w:rsid w:val="00BE3924"/>
    <w:rsid w:val="00BE3926"/>
    <w:rsid w:val="00BE3982"/>
    <w:rsid w:val="00BE3A02"/>
    <w:rsid w:val="00BE3B0B"/>
    <w:rsid w:val="00BE3C1B"/>
    <w:rsid w:val="00BE3DAB"/>
    <w:rsid w:val="00BE4023"/>
    <w:rsid w:val="00BE4097"/>
    <w:rsid w:val="00BE4A62"/>
    <w:rsid w:val="00BE4CB2"/>
    <w:rsid w:val="00BE4E4C"/>
    <w:rsid w:val="00BE4EE8"/>
    <w:rsid w:val="00BE51F1"/>
    <w:rsid w:val="00BE5683"/>
    <w:rsid w:val="00BE5746"/>
    <w:rsid w:val="00BE5827"/>
    <w:rsid w:val="00BE58F0"/>
    <w:rsid w:val="00BE5B2F"/>
    <w:rsid w:val="00BE5D25"/>
    <w:rsid w:val="00BE5D86"/>
    <w:rsid w:val="00BE60AC"/>
    <w:rsid w:val="00BE60BA"/>
    <w:rsid w:val="00BE60D3"/>
    <w:rsid w:val="00BE62E6"/>
    <w:rsid w:val="00BE655B"/>
    <w:rsid w:val="00BE6818"/>
    <w:rsid w:val="00BE6A0C"/>
    <w:rsid w:val="00BE6B02"/>
    <w:rsid w:val="00BE6B6D"/>
    <w:rsid w:val="00BE6D8C"/>
    <w:rsid w:val="00BE7199"/>
    <w:rsid w:val="00BE720A"/>
    <w:rsid w:val="00BE746C"/>
    <w:rsid w:val="00BE74AF"/>
    <w:rsid w:val="00BE7618"/>
    <w:rsid w:val="00BE76CE"/>
    <w:rsid w:val="00BE774F"/>
    <w:rsid w:val="00BE7981"/>
    <w:rsid w:val="00BF0018"/>
    <w:rsid w:val="00BF00DE"/>
    <w:rsid w:val="00BF01F6"/>
    <w:rsid w:val="00BF0465"/>
    <w:rsid w:val="00BF051C"/>
    <w:rsid w:val="00BF091E"/>
    <w:rsid w:val="00BF0E0D"/>
    <w:rsid w:val="00BF0FAD"/>
    <w:rsid w:val="00BF109F"/>
    <w:rsid w:val="00BF118A"/>
    <w:rsid w:val="00BF1263"/>
    <w:rsid w:val="00BF13C2"/>
    <w:rsid w:val="00BF1793"/>
    <w:rsid w:val="00BF18D0"/>
    <w:rsid w:val="00BF19A9"/>
    <w:rsid w:val="00BF1BE8"/>
    <w:rsid w:val="00BF20D3"/>
    <w:rsid w:val="00BF21B9"/>
    <w:rsid w:val="00BF21E7"/>
    <w:rsid w:val="00BF25C3"/>
    <w:rsid w:val="00BF2866"/>
    <w:rsid w:val="00BF28E4"/>
    <w:rsid w:val="00BF29C4"/>
    <w:rsid w:val="00BF2A38"/>
    <w:rsid w:val="00BF2A84"/>
    <w:rsid w:val="00BF2B47"/>
    <w:rsid w:val="00BF2DCD"/>
    <w:rsid w:val="00BF2EDA"/>
    <w:rsid w:val="00BF326E"/>
    <w:rsid w:val="00BF359F"/>
    <w:rsid w:val="00BF399B"/>
    <w:rsid w:val="00BF3A73"/>
    <w:rsid w:val="00BF3CFA"/>
    <w:rsid w:val="00BF407D"/>
    <w:rsid w:val="00BF40DF"/>
    <w:rsid w:val="00BF4437"/>
    <w:rsid w:val="00BF453A"/>
    <w:rsid w:val="00BF4A69"/>
    <w:rsid w:val="00BF4E57"/>
    <w:rsid w:val="00BF5113"/>
    <w:rsid w:val="00BF5373"/>
    <w:rsid w:val="00BF5497"/>
    <w:rsid w:val="00BF5945"/>
    <w:rsid w:val="00BF5BE7"/>
    <w:rsid w:val="00BF5E88"/>
    <w:rsid w:val="00BF5EFF"/>
    <w:rsid w:val="00BF61BF"/>
    <w:rsid w:val="00BF699E"/>
    <w:rsid w:val="00BF69FA"/>
    <w:rsid w:val="00BF6BAD"/>
    <w:rsid w:val="00BF6D18"/>
    <w:rsid w:val="00BF6D8A"/>
    <w:rsid w:val="00BF6E74"/>
    <w:rsid w:val="00BF71B2"/>
    <w:rsid w:val="00BF7371"/>
    <w:rsid w:val="00BF7741"/>
    <w:rsid w:val="00BF7A2D"/>
    <w:rsid w:val="00BF7B8A"/>
    <w:rsid w:val="00BF7C56"/>
    <w:rsid w:val="00BF7DF3"/>
    <w:rsid w:val="00BF7E79"/>
    <w:rsid w:val="00BF7F8A"/>
    <w:rsid w:val="00C00017"/>
    <w:rsid w:val="00C0010F"/>
    <w:rsid w:val="00C0029A"/>
    <w:rsid w:val="00C00672"/>
    <w:rsid w:val="00C00C1C"/>
    <w:rsid w:val="00C00D9F"/>
    <w:rsid w:val="00C01454"/>
    <w:rsid w:val="00C0171E"/>
    <w:rsid w:val="00C0173A"/>
    <w:rsid w:val="00C01864"/>
    <w:rsid w:val="00C0195B"/>
    <w:rsid w:val="00C01A78"/>
    <w:rsid w:val="00C02056"/>
    <w:rsid w:val="00C021C0"/>
    <w:rsid w:val="00C024E4"/>
    <w:rsid w:val="00C029DF"/>
    <w:rsid w:val="00C02BDA"/>
    <w:rsid w:val="00C030D5"/>
    <w:rsid w:val="00C03279"/>
    <w:rsid w:val="00C0328A"/>
    <w:rsid w:val="00C03562"/>
    <w:rsid w:val="00C03839"/>
    <w:rsid w:val="00C03D5C"/>
    <w:rsid w:val="00C03DC6"/>
    <w:rsid w:val="00C03DEF"/>
    <w:rsid w:val="00C03DF3"/>
    <w:rsid w:val="00C0407E"/>
    <w:rsid w:val="00C041C7"/>
    <w:rsid w:val="00C04469"/>
    <w:rsid w:val="00C050AB"/>
    <w:rsid w:val="00C053AC"/>
    <w:rsid w:val="00C054EE"/>
    <w:rsid w:val="00C05E74"/>
    <w:rsid w:val="00C0629B"/>
    <w:rsid w:val="00C06A40"/>
    <w:rsid w:val="00C06BDC"/>
    <w:rsid w:val="00C071D7"/>
    <w:rsid w:val="00C07303"/>
    <w:rsid w:val="00C07583"/>
    <w:rsid w:val="00C0771A"/>
    <w:rsid w:val="00C07838"/>
    <w:rsid w:val="00C079F8"/>
    <w:rsid w:val="00C07DAC"/>
    <w:rsid w:val="00C1005B"/>
    <w:rsid w:val="00C100BF"/>
    <w:rsid w:val="00C10358"/>
    <w:rsid w:val="00C1067D"/>
    <w:rsid w:val="00C107C2"/>
    <w:rsid w:val="00C109C5"/>
    <w:rsid w:val="00C10A9D"/>
    <w:rsid w:val="00C10ED9"/>
    <w:rsid w:val="00C10FD2"/>
    <w:rsid w:val="00C11238"/>
    <w:rsid w:val="00C115E9"/>
    <w:rsid w:val="00C115FA"/>
    <w:rsid w:val="00C1182A"/>
    <w:rsid w:val="00C11C85"/>
    <w:rsid w:val="00C11C86"/>
    <w:rsid w:val="00C11F6C"/>
    <w:rsid w:val="00C12090"/>
    <w:rsid w:val="00C12190"/>
    <w:rsid w:val="00C122AD"/>
    <w:rsid w:val="00C126EC"/>
    <w:rsid w:val="00C127B1"/>
    <w:rsid w:val="00C12A6C"/>
    <w:rsid w:val="00C12B1D"/>
    <w:rsid w:val="00C12C21"/>
    <w:rsid w:val="00C12D34"/>
    <w:rsid w:val="00C1303F"/>
    <w:rsid w:val="00C130E6"/>
    <w:rsid w:val="00C1314F"/>
    <w:rsid w:val="00C13318"/>
    <w:rsid w:val="00C134C8"/>
    <w:rsid w:val="00C1359A"/>
    <w:rsid w:val="00C137E8"/>
    <w:rsid w:val="00C139C0"/>
    <w:rsid w:val="00C13BBD"/>
    <w:rsid w:val="00C147FB"/>
    <w:rsid w:val="00C14A7C"/>
    <w:rsid w:val="00C14E63"/>
    <w:rsid w:val="00C14EEE"/>
    <w:rsid w:val="00C14F7E"/>
    <w:rsid w:val="00C1508E"/>
    <w:rsid w:val="00C15249"/>
    <w:rsid w:val="00C15453"/>
    <w:rsid w:val="00C15B2E"/>
    <w:rsid w:val="00C15D3F"/>
    <w:rsid w:val="00C15DEF"/>
    <w:rsid w:val="00C15E8C"/>
    <w:rsid w:val="00C16174"/>
    <w:rsid w:val="00C1650F"/>
    <w:rsid w:val="00C16700"/>
    <w:rsid w:val="00C169C5"/>
    <w:rsid w:val="00C16FCE"/>
    <w:rsid w:val="00C178E2"/>
    <w:rsid w:val="00C17A54"/>
    <w:rsid w:val="00C17E3B"/>
    <w:rsid w:val="00C2035D"/>
    <w:rsid w:val="00C204A2"/>
    <w:rsid w:val="00C2075F"/>
    <w:rsid w:val="00C20F1A"/>
    <w:rsid w:val="00C210EB"/>
    <w:rsid w:val="00C212C3"/>
    <w:rsid w:val="00C21536"/>
    <w:rsid w:val="00C21B26"/>
    <w:rsid w:val="00C21BE1"/>
    <w:rsid w:val="00C22465"/>
    <w:rsid w:val="00C2315D"/>
    <w:rsid w:val="00C233DB"/>
    <w:rsid w:val="00C23770"/>
    <w:rsid w:val="00C23E89"/>
    <w:rsid w:val="00C24016"/>
    <w:rsid w:val="00C240C7"/>
    <w:rsid w:val="00C247AA"/>
    <w:rsid w:val="00C24830"/>
    <w:rsid w:val="00C24D94"/>
    <w:rsid w:val="00C250F2"/>
    <w:rsid w:val="00C255BB"/>
    <w:rsid w:val="00C255E9"/>
    <w:rsid w:val="00C25857"/>
    <w:rsid w:val="00C259F3"/>
    <w:rsid w:val="00C25C53"/>
    <w:rsid w:val="00C25E5C"/>
    <w:rsid w:val="00C25F8E"/>
    <w:rsid w:val="00C2600D"/>
    <w:rsid w:val="00C2602A"/>
    <w:rsid w:val="00C2621D"/>
    <w:rsid w:val="00C26568"/>
    <w:rsid w:val="00C26B0B"/>
    <w:rsid w:val="00C26D1D"/>
    <w:rsid w:val="00C26DCA"/>
    <w:rsid w:val="00C26E56"/>
    <w:rsid w:val="00C26EF0"/>
    <w:rsid w:val="00C27214"/>
    <w:rsid w:val="00C2745A"/>
    <w:rsid w:val="00C27784"/>
    <w:rsid w:val="00C27799"/>
    <w:rsid w:val="00C277D1"/>
    <w:rsid w:val="00C27890"/>
    <w:rsid w:val="00C27B7A"/>
    <w:rsid w:val="00C27E22"/>
    <w:rsid w:val="00C301AE"/>
    <w:rsid w:val="00C30448"/>
    <w:rsid w:val="00C30477"/>
    <w:rsid w:val="00C304B9"/>
    <w:rsid w:val="00C304F0"/>
    <w:rsid w:val="00C30632"/>
    <w:rsid w:val="00C309FE"/>
    <w:rsid w:val="00C30B61"/>
    <w:rsid w:val="00C30BB6"/>
    <w:rsid w:val="00C30E8A"/>
    <w:rsid w:val="00C31040"/>
    <w:rsid w:val="00C31047"/>
    <w:rsid w:val="00C3106A"/>
    <w:rsid w:val="00C3108F"/>
    <w:rsid w:val="00C31114"/>
    <w:rsid w:val="00C31397"/>
    <w:rsid w:val="00C3198F"/>
    <w:rsid w:val="00C3238A"/>
    <w:rsid w:val="00C3263D"/>
    <w:rsid w:val="00C328FA"/>
    <w:rsid w:val="00C33155"/>
    <w:rsid w:val="00C33495"/>
    <w:rsid w:val="00C33592"/>
    <w:rsid w:val="00C3380D"/>
    <w:rsid w:val="00C33A2D"/>
    <w:rsid w:val="00C33A6F"/>
    <w:rsid w:val="00C33A9B"/>
    <w:rsid w:val="00C33DDB"/>
    <w:rsid w:val="00C33F43"/>
    <w:rsid w:val="00C341B0"/>
    <w:rsid w:val="00C343FA"/>
    <w:rsid w:val="00C34533"/>
    <w:rsid w:val="00C34AF2"/>
    <w:rsid w:val="00C34C85"/>
    <w:rsid w:val="00C34C94"/>
    <w:rsid w:val="00C34D24"/>
    <w:rsid w:val="00C350B9"/>
    <w:rsid w:val="00C353FE"/>
    <w:rsid w:val="00C35423"/>
    <w:rsid w:val="00C35431"/>
    <w:rsid w:val="00C35519"/>
    <w:rsid w:val="00C358B8"/>
    <w:rsid w:val="00C358D1"/>
    <w:rsid w:val="00C358F9"/>
    <w:rsid w:val="00C35953"/>
    <w:rsid w:val="00C35AB1"/>
    <w:rsid w:val="00C35BD5"/>
    <w:rsid w:val="00C36462"/>
    <w:rsid w:val="00C365A1"/>
    <w:rsid w:val="00C36ACF"/>
    <w:rsid w:val="00C36B91"/>
    <w:rsid w:val="00C36E72"/>
    <w:rsid w:val="00C37141"/>
    <w:rsid w:val="00C371AE"/>
    <w:rsid w:val="00C373CF"/>
    <w:rsid w:val="00C373D4"/>
    <w:rsid w:val="00C3759A"/>
    <w:rsid w:val="00C377C6"/>
    <w:rsid w:val="00C37AA6"/>
    <w:rsid w:val="00C37DFF"/>
    <w:rsid w:val="00C37F23"/>
    <w:rsid w:val="00C37F72"/>
    <w:rsid w:val="00C40247"/>
    <w:rsid w:val="00C4039A"/>
    <w:rsid w:val="00C40732"/>
    <w:rsid w:val="00C40906"/>
    <w:rsid w:val="00C4092C"/>
    <w:rsid w:val="00C40C10"/>
    <w:rsid w:val="00C40DB3"/>
    <w:rsid w:val="00C410F5"/>
    <w:rsid w:val="00C4113C"/>
    <w:rsid w:val="00C413A2"/>
    <w:rsid w:val="00C41848"/>
    <w:rsid w:val="00C418BF"/>
    <w:rsid w:val="00C418EB"/>
    <w:rsid w:val="00C4199B"/>
    <w:rsid w:val="00C41A05"/>
    <w:rsid w:val="00C41BDE"/>
    <w:rsid w:val="00C42056"/>
    <w:rsid w:val="00C42098"/>
    <w:rsid w:val="00C42286"/>
    <w:rsid w:val="00C423E3"/>
    <w:rsid w:val="00C42548"/>
    <w:rsid w:val="00C4263E"/>
    <w:rsid w:val="00C4269A"/>
    <w:rsid w:val="00C426E7"/>
    <w:rsid w:val="00C42780"/>
    <w:rsid w:val="00C42A3B"/>
    <w:rsid w:val="00C42ACD"/>
    <w:rsid w:val="00C42B89"/>
    <w:rsid w:val="00C42D4A"/>
    <w:rsid w:val="00C42F48"/>
    <w:rsid w:val="00C4332E"/>
    <w:rsid w:val="00C43362"/>
    <w:rsid w:val="00C434B3"/>
    <w:rsid w:val="00C436DC"/>
    <w:rsid w:val="00C4370F"/>
    <w:rsid w:val="00C43AAD"/>
    <w:rsid w:val="00C43E8D"/>
    <w:rsid w:val="00C44147"/>
    <w:rsid w:val="00C4426A"/>
    <w:rsid w:val="00C44B08"/>
    <w:rsid w:val="00C451F1"/>
    <w:rsid w:val="00C45411"/>
    <w:rsid w:val="00C45613"/>
    <w:rsid w:val="00C4567D"/>
    <w:rsid w:val="00C45D33"/>
    <w:rsid w:val="00C4638B"/>
    <w:rsid w:val="00C468CF"/>
    <w:rsid w:val="00C469FD"/>
    <w:rsid w:val="00C46F07"/>
    <w:rsid w:val="00C47089"/>
    <w:rsid w:val="00C4725B"/>
    <w:rsid w:val="00C47502"/>
    <w:rsid w:val="00C47881"/>
    <w:rsid w:val="00C47A36"/>
    <w:rsid w:val="00C47E60"/>
    <w:rsid w:val="00C500AA"/>
    <w:rsid w:val="00C5029E"/>
    <w:rsid w:val="00C5042D"/>
    <w:rsid w:val="00C504A2"/>
    <w:rsid w:val="00C5050C"/>
    <w:rsid w:val="00C50563"/>
    <w:rsid w:val="00C505CB"/>
    <w:rsid w:val="00C50636"/>
    <w:rsid w:val="00C50FB2"/>
    <w:rsid w:val="00C51142"/>
    <w:rsid w:val="00C51355"/>
    <w:rsid w:val="00C513B9"/>
    <w:rsid w:val="00C514B6"/>
    <w:rsid w:val="00C515C0"/>
    <w:rsid w:val="00C5162E"/>
    <w:rsid w:val="00C51742"/>
    <w:rsid w:val="00C5192D"/>
    <w:rsid w:val="00C51A95"/>
    <w:rsid w:val="00C51AAB"/>
    <w:rsid w:val="00C51E47"/>
    <w:rsid w:val="00C51FD5"/>
    <w:rsid w:val="00C52443"/>
    <w:rsid w:val="00C5255B"/>
    <w:rsid w:val="00C527E6"/>
    <w:rsid w:val="00C5293A"/>
    <w:rsid w:val="00C529D7"/>
    <w:rsid w:val="00C529FA"/>
    <w:rsid w:val="00C52E6C"/>
    <w:rsid w:val="00C53124"/>
    <w:rsid w:val="00C53195"/>
    <w:rsid w:val="00C532DD"/>
    <w:rsid w:val="00C53305"/>
    <w:rsid w:val="00C53319"/>
    <w:rsid w:val="00C533B4"/>
    <w:rsid w:val="00C533F8"/>
    <w:rsid w:val="00C5363B"/>
    <w:rsid w:val="00C53BDB"/>
    <w:rsid w:val="00C540CE"/>
    <w:rsid w:val="00C541EC"/>
    <w:rsid w:val="00C54349"/>
    <w:rsid w:val="00C543DB"/>
    <w:rsid w:val="00C54485"/>
    <w:rsid w:val="00C54617"/>
    <w:rsid w:val="00C54EAB"/>
    <w:rsid w:val="00C5536F"/>
    <w:rsid w:val="00C558A4"/>
    <w:rsid w:val="00C55940"/>
    <w:rsid w:val="00C55B61"/>
    <w:rsid w:val="00C55EB8"/>
    <w:rsid w:val="00C55F67"/>
    <w:rsid w:val="00C5603F"/>
    <w:rsid w:val="00C560DC"/>
    <w:rsid w:val="00C565E3"/>
    <w:rsid w:val="00C56685"/>
    <w:rsid w:val="00C566F2"/>
    <w:rsid w:val="00C56A61"/>
    <w:rsid w:val="00C56AF3"/>
    <w:rsid w:val="00C56B05"/>
    <w:rsid w:val="00C56BA3"/>
    <w:rsid w:val="00C56FE1"/>
    <w:rsid w:val="00C5728D"/>
    <w:rsid w:val="00C57454"/>
    <w:rsid w:val="00C576C6"/>
    <w:rsid w:val="00C578EB"/>
    <w:rsid w:val="00C57BBB"/>
    <w:rsid w:val="00C57CA5"/>
    <w:rsid w:val="00C57DB9"/>
    <w:rsid w:val="00C6032B"/>
    <w:rsid w:val="00C60670"/>
    <w:rsid w:val="00C60914"/>
    <w:rsid w:val="00C6092C"/>
    <w:rsid w:val="00C60E50"/>
    <w:rsid w:val="00C60EDF"/>
    <w:rsid w:val="00C61186"/>
    <w:rsid w:val="00C612DA"/>
    <w:rsid w:val="00C6194A"/>
    <w:rsid w:val="00C61C57"/>
    <w:rsid w:val="00C61C8E"/>
    <w:rsid w:val="00C61E04"/>
    <w:rsid w:val="00C6205C"/>
    <w:rsid w:val="00C62213"/>
    <w:rsid w:val="00C6238F"/>
    <w:rsid w:val="00C6246D"/>
    <w:rsid w:val="00C624C4"/>
    <w:rsid w:val="00C626E0"/>
    <w:rsid w:val="00C628AF"/>
    <w:rsid w:val="00C62A54"/>
    <w:rsid w:val="00C62D9E"/>
    <w:rsid w:val="00C631CF"/>
    <w:rsid w:val="00C63AF5"/>
    <w:rsid w:val="00C63BCF"/>
    <w:rsid w:val="00C63C72"/>
    <w:rsid w:val="00C63E43"/>
    <w:rsid w:val="00C63F3C"/>
    <w:rsid w:val="00C640C9"/>
    <w:rsid w:val="00C64689"/>
    <w:rsid w:val="00C647A0"/>
    <w:rsid w:val="00C64896"/>
    <w:rsid w:val="00C64898"/>
    <w:rsid w:val="00C64B0B"/>
    <w:rsid w:val="00C64BAF"/>
    <w:rsid w:val="00C64C49"/>
    <w:rsid w:val="00C64CCC"/>
    <w:rsid w:val="00C64E68"/>
    <w:rsid w:val="00C64EAD"/>
    <w:rsid w:val="00C64FBF"/>
    <w:rsid w:val="00C65213"/>
    <w:rsid w:val="00C6566C"/>
    <w:rsid w:val="00C6569D"/>
    <w:rsid w:val="00C65930"/>
    <w:rsid w:val="00C65B06"/>
    <w:rsid w:val="00C65C43"/>
    <w:rsid w:val="00C66200"/>
    <w:rsid w:val="00C66355"/>
    <w:rsid w:val="00C66373"/>
    <w:rsid w:val="00C666D0"/>
    <w:rsid w:val="00C66712"/>
    <w:rsid w:val="00C669F5"/>
    <w:rsid w:val="00C66A6C"/>
    <w:rsid w:val="00C66F01"/>
    <w:rsid w:val="00C66FE5"/>
    <w:rsid w:val="00C670D1"/>
    <w:rsid w:val="00C6758F"/>
    <w:rsid w:val="00C675C7"/>
    <w:rsid w:val="00C67799"/>
    <w:rsid w:val="00C677DB"/>
    <w:rsid w:val="00C6784E"/>
    <w:rsid w:val="00C67922"/>
    <w:rsid w:val="00C67A47"/>
    <w:rsid w:val="00C70286"/>
    <w:rsid w:val="00C702EF"/>
    <w:rsid w:val="00C70811"/>
    <w:rsid w:val="00C70976"/>
    <w:rsid w:val="00C70BAF"/>
    <w:rsid w:val="00C70BFF"/>
    <w:rsid w:val="00C70EED"/>
    <w:rsid w:val="00C70F5F"/>
    <w:rsid w:val="00C71279"/>
    <w:rsid w:val="00C716EE"/>
    <w:rsid w:val="00C71EF1"/>
    <w:rsid w:val="00C7208C"/>
    <w:rsid w:val="00C72304"/>
    <w:rsid w:val="00C72406"/>
    <w:rsid w:val="00C72426"/>
    <w:rsid w:val="00C725B0"/>
    <w:rsid w:val="00C725F5"/>
    <w:rsid w:val="00C72663"/>
    <w:rsid w:val="00C7267E"/>
    <w:rsid w:val="00C729E2"/>
    <w:rsid w:val="00C729F5"/>
    <w:rsid w:val="00C73334"/>
    <w:rsid w:val="00C734B2"/>
    <w:rsid w:val="00C73632"/>
    <w:rsid w:val="00C73644"/>
    <w:rsid w:val="00C7370E"/>
    <w:rsid w:val="00C7383C"/>
    <w:rsid w:val="00C73A3A"/>
    <w:rsid w:val="00C73CFA"/>
    <w:rsid w:val="00C740A5"/>
    <w:rsid w:val="00C7425F"/>
    <w:rsid w:val="00C744CC"/>
    <w:rsid w:val="00C74E82"/>
    <w:rsid w:val="00C74F15"/>
    <w:rsid w:val="00C74F94"/>
    <w:rsid w:val="00C75134"/>
    <w:rsid w:val="00C75218"/>
    <w:rsid w:val="00C7541E"/>
    <w:rsid w:val="00C7564E"/>
    <w:rsid w:val="00C756FD"/>
    <w:rsid w:val="00C75936"/>
    <w:rsid w:val="00C75EC6"/>
    <w:rsid w:val="00C75F0E"/>
    <w:rsid w:val="00C76008"/>
    <w:rsid w:val="00C76035"/>
    <w:rsid w:val="00C76121"/>
    <w:rsid w:val="00C761C7"/>
    <w:rsid w:val="00C762B8"/>
    <w:rsid w:val="00C7641F"/>
    <w:rsid w:val="00C7658F"/>
    <w:rsid w:val="00C76A3B"/>
    <w:rsid w:val="00C76A9E"/>
    <w:rsid w:val="00C76D48"/>
    <w:rsid w:val="00C76D73"/>
    <w:rsid w:val="00C76D9E"/>
    <w:rsid w:val="00C76DB8"/>
    <w:rsid w:val="00C76F7F"/>
    <w:rsid w:val="00C77159"/>
    <w:rsid w:val="00C77277"/>
    <w:rsid w:val="00C775DE"/>
    <w:rsid w:val="00C77633"/>
    <w:rsid w:val="00C77A23"/>
    <w:rsid w:val="00C77BD3"/>
    <w:rsid w:val="00C77BD6"/>
    <w:rsid w:val="00C77D6F"/>
    <w:rsid w:val="00C77DAB"/>
    <w:rsid w:val="00C77DF8"/>
    <w:rsid w:val="00C80297"/>
    <w:rsid w:val="00C802FC"/>
    <w:rsid w:val="00C80447"/>
    <w:rsid w:val="00C80469"/>
    <w:rsid w:val="00C804E7"/>
    <w:rsid w:val="00C804F3"/>
    <w:rsid w:val="00C80716"/>
    <w:rsid w:val="00C80B1D"/>
    <w:rsid w:val="00C80C63"/>
    <w:rsid w:val="00C80EA3"/>
    <w:rsid w:val="00C817E6"/>
    <w:rsid w:val="00C8202A"/>
    <w:rsid w:val="00C8207E"/>
    <w:rsid w:val="00C820CD"/>
    <w:rsid w:val="00C823CF"/>
    <w:rsid w:val="00C82584"/>
    <w:rsid w:val="00C825FE"/>
    <w:rsid w:val="00C8274F"/>
    <w:rsid w:val="00C8293B"/>
    <w:rsid w:val="00C82C1F"/>
    <w:rsid w:val="00C832BA"/>
    <w:rsid w:val="00C833D5"/>
    <w:rsid w:val="00C83954"/>
    <w:rsid w:val="00C83B28"/>
    <w:rsid w:val="00C83B6A"/>
    <w:rsid w:val="00C83BE2"/>
    <w:rsid w:val="00C840DF"/>
    <w:rsid w:val="00C841E1"/>
    <w:rsid w:val="00C84300"/>
    <w:rsid w:val="00C84437"/>
    <w:rsid w:val="00C844F4"/>
    <w:rsid w:val="00C8485B"/>
    <w:rsid w:val="00C84C71"/>
    <w:rsid w:val="00C84E64"/>
    <w:rsid w:val="00C8525F"/>
    <w:rsid w:val="00C8555C"/>
    <w:rsid w:val="00C85745"/>
    <w:rsid w:val="00C857F2"/>
    <w:rsid w:val="00C858EA"/>
    <w:rsid w:val="00C85983"/>
    <w:rsid w:val="00C85BEA"/>
    <w:rsid w:val="00C85C10"/>
    <w:rsid w:val="00C86591"/>
    <w:rsid w:val="00C86971"/>
    <w:rsid w:val="00C86AF7"/>
    <w:rsid w:val="00C86B7F"/>
    <w:rsid w:val="00C86EE2"/>
    <w:rsid w:val="00C86F55"/>
    <w:rsid w:val="00C87049"/>
    <w:rsid w:val="00C87159"/>
    <w:rsid w:val="00C8725B"/>
    <w:rsid w:val="00C87357"/>
    <w:rsid w:val="00C873C7"/>
    <w:rsid w:val="00C87576"/>
    <w:rsid w:val="00C87980"/>
    <w:rsid w:val="00C879FB"/>
    <w:rsid w:val="00C87BC9"/>
    <w:rsid w:val="00C90133"/>
    <w:rsid w:val="00C90330"/>
    <w:rsid w:val="00C903A1"/>
    <w:rsid w:val="00C904EA"/>
    <w:rsid w:val="00C907B9"/>
    <w:rsid w:val="00C9082A"/>
    <w:rsid w:val="00C90A64"/>
    <w:rsid w:val="00C90B58"/>
    <w:rsid w:val="00C90CCD"/>
    <w:rsid w:val="00C90D0B"/>
    <w:rsid w:val="00C90D60"/>
    <w:rsid w:val="00C91096"/>
    <w:rsid w:val="00C9145C"/>
    <w:rsid w:val="00C914C7"/>
    <w:rsid w:val="00C916C4"/>
    <w:rsid w:val="00C9175B"/>
    <w:rsid w:val="00C917BE"/>
    <w:rsid w:val="00C917EA"/>
    <w:rsid w:val="00C918E3"/>
    <w:rsid w:val="00C91D08"/>
    <w:rsid w:val="00C921CD"/>
    <w:rsid w:val="00C923EC"/>
    <w:rsid w:val="00C92897"/>
    <w:rsid w:val="00C928E0"/>
    <w:rsid w:val="00C92B12"/>
    <w:rsid w:val="00C92EC5"/>
    <w:rsid w:val="00C92F20"/>
    <w:rsid w:val="00C93113"/>
    <w:rsid w:val="00C934B9"/>
    <w:rsid w:val="00C93BB6"/>
    <w:rsid w:val="00C93C9D"/>
    <w:rsid w:val="00C93CDD"/>
    <w:rsid w:val="00C93D4B"/>
    <w:rsid w:val="00C93F67"/>
    <w:rsid w:val="00C94154"/>
    <w:rsid w:val="00C941F5"/>
    <w:rsid w:val="00C9422E"/>
    <w:rsid w:val="00C94304"/>
    <w:rsid w:val="00C943CD"/>
    <w:rsid w:val="00C94AE9"/>
    <w:rsid w:val="00C95139"/>
    <w:rsid w:val="00C95402"/>
    <w:rsid w:val="00C95701"/>
    <w:rsid w:val="00C95913"/>
    <w:rsid w:val="00C959CA"/>
    <w:rsid w:val="00C95A5B"/>
    <w:rsid w:val="00C95B74"/>
    <w:rsid w:val="00C96281"/>
    <w:rsid w:val="00C9629A"/>
    <w:rsid w:val="00C96353"/>
    <w:rsid w:val="00C96510"/>
    <w:rsid w:val="00C9670A"/>
    <w:rsid w:val="00C96AB9"/>
    <w:rsid w:val="00C96B0C"/>
    <w:rsid w:val="00C96C05"/>
    <w:rsid w:val="00C96F1A"/>
    <w:rsid w:val="00C977A1"/>
    <w:rsid w:val="00C979DE"/>
    <w:rsid w:val="00C97A88"/>
    <w:rsid w:val="00C97E8D"/>
    <w:rsid w:val="00C97F4F"/>
    <w:rsid w:val="00CA00F3"/>
    <w:rsid w:val="00CA011A"/>
    <w:rsid w:val="00CA0603"/>
    <w:rsid w:val="00CA0B17"/>
    <w:rsid w:val="00CA0C7F"/>
    <w:rsid w:val="00CA0D32"/>
    <w:rsid w:val="00CA0D6A"/>
    <w:rsid w:val="00CA0DAD"/>
    <w:rsid w:val="00CA0EB1"/>
    <w:rsid w:val="00CA0EB2"/>
    <w:rsid w:val="00CA0F51"/>
    <w:rsid w:val="00CA11FB"/>
    <w:rsid w:val="00CA135D"/>
    <w:rsid w:val="00CA1398"/>
    <w:rsid w:val="00CA15B0"/>
    <w:rsid w:val="00CA193C"/>
    <w:rsid w:val="00CA1DDF"/>
    <w:rsid w:val="00CA25BB"/>
    <w:rsid w:val="00CA263A"/>
    <w:rsid w:val="00CA26AA"/>
    <w:rsid w:val="00CA2708"/>
    <w:rsid w:val="00CA275A"/>
    <w:rsid w:val="00CA29B7"/>
    <w:rsid w:val="00CA2AFF"/>
    <w:rsid w:val="00CA2FA5"/>
    <w:rsid w:val="00CA301D"/>
    <w:rsid w:val="00CA346A"/>
    <w:rsid w:val="00CA37AE"/>
    <w:rsid w:val="00CA3ABB"/>
    <w:rsid w:val="00CA3EB4"/>
    <w:rsid w:val="00CA3EDE"/>
    <w:rsid w:val="00CA41D0"/>
    <w:rsid w:val="00CA440D"/>
    <w:rsid w:val="00CA44E0"/>
    <w:rsid w:val="00CA4595"/>
    <w:rsid w:val="00CA4611"/>
    <w:rsid w:val="00CA47C9"/>
    <w:rsid w:val="00CA488F"/>
    <w:rsid w:val="00CA4B2C"/>
    <w:rsid w:val="00CA4E41"/>
    <w:rsid w:val="00CA4E50"/>
    <w:rsid w:val="00CA4FDF"/>
    <w:rsid w:val="00CA505E"/>
    <w:rsid w:val="00CA50FA"/>
    <w:rsid w:val="00CA52B0"/>
    <w:rsid w:val="00CA52E4"/>
    <w:rsid w:val="00CA5987"/>
    <w:rsid w:val="00CA5B83"/>
    <w:rsid w:val="00CA5D60"/>
    <w:rsid w:val="00CA5D97"/>
    <w:rsid w:val="00CA5E2F"/>
    <w:rsid w:val="00CA5E4C"/>
    <w:rsid w:val="00CA5EA7"/>
    <w:rsid w:val="00CA5F23"/>
    <w:rsid w:val="00CA602F"/>
    <w:rsid w:val="00CA62ED"/>
    <w:rsid w:val="00CA6310"/>
    <w:rsid w:val="00CA66BA"/>
    <w:rsid w:val="00CA6772"/>
    <w:rsid w:val="00CA6981"/>
    <w:rsid w:val="00CA6C16"/>
    <w:rsid w:val="00CA6D0B"/>
    <w:rsid w:val="00CA6E7C"/>
    <w:rsid w:val="00CA7052"/>
    <w:rsid w:val="00CA7501"/>
    <w:rsid w:val="00CA7503"/>
    <w:rsid w:val="00CA78F4"/>
    <w:rsid w:val="00CA7C9F"/>
    <w:rsid w:val="00CA7E1A"/>
    <w:rsid w:val="00CA7E67"/>
    <w:rsid w:val="00CA7EEA"/>
    <w:rsid w:val="00CA7F18"/>
    <w:rsid w:val="00CA7F61"/>
    <w:rsid w:val="00CB0014"/>
    <w:rsid w:val="00CB03AD"/>
    <w:rsid w:val="00CB06A0"/>
    <w:rsid w:val="00CB0768"/>
    <w:rsid w:val="00CB095B"/>
    <w:rsid w:val="00CB0A06"/>
    <w:rsid w:val="00CB0D2B"/>
    <w:rsid w:val="00CB11BF"/>
    <w:rsid w:val="00CB1483"/>
    <w:rsid w:val="00CB1552"/>
    <w:rsid w:val="00CB1622"/>
    <w:rsid w:val="00CB173E"/>
    <w:rsid w:val="00CB17C7"/>
    <w:rsid w:val="00CB19BC"/>
    <w:rsid w:val="00CB19CD"/>
    <w:rsid w:val="00CB19F5"/>
    <w:rsid w:val="00CB1B7B"/>
    <w:rsid w:val="00CB1D3D"/>
    <w:rsid w:val="00CB1F76"/>
    <w:rsid w:val="00CB2401"/>
    <w:rsid w:val="00CB24DB"/>
    <w:rsid w:val="00CB2536"/>
    <w:rsid w:val="00CB26A6"/>
    <w:rsid w:val="00CB287A"/>
    <w:rsid w:val="00CB2ACC"/>
    <w:rsid w:val="00CB2F0C"/>
    <w:rsid w:val="00CB3067"/>
    <w:rsid w:val="00CB3317"/>
    <w:rsid w:val="00CB348C"/>
    <w:rsid w:val="00CB3575"/>
    <w:rsid w:val="00CB375A"/>
    <w:rsid w:val="00CB3888"/>
    <w:rsid w:val="00CB3A9F"/>
    <w:rsid w:val="00CB3C76"/>
    <w:rsid w:val="00CB47CB"/>
    <w:rsid w:val="00CB47F2"/>
    <w:rsid w:val="00CB4951"/>
    <w:rsid w:val="00CB4EEB"/>
    <w:rsid w:val="00CB52B2"/>
    <w:rsid w:val="00CB5744"/>
    <w:rsid w:val="00CB5885"/>
    <w:rsid w:val="00CB593D"/>
    <w:rsid w:val="00CB5A5C"/>
    <w:rsid w:val="00CB5F09"/>
    <w:rsid w:val="00CB5F79"/>
    <w:rsid w:val="00CB5FF1"/>
    <w:rsid w:val="00CB603F"/>
    <w:rsid w:val="00CB605A"/>
    <w:rsid w:val="00CB60EF"/>
    <w:rsid w:val="00CB6372"/>
    <w:rsid w:val="00CB675D"/>
    <w:rsid w:val="00CB6889"/>
    <w:rsid w:val="00CB7460"/>
    <w:rsid w:val="00CB7573"/>
    <w:rsid w:val="00CB78DB"/>
    <w:rsid w:val="00CB7A8D"/>
    <w:rsid w:val="00CB7ACB"/>
    <w:rsid w:val="00CC0728"/>
    <w:rsid w:val="00CC0943"/>
    <w:rsid w:val="00CC0C12"/>
    <w:rsid w:val="00CC0DDC"/>
    <w:rsid w:val="00CC0F8F"/>
    <w:rsid w:val="00CC100C"/>
    <w:rsid w:val="00CC11AA"/>
    <w:rsid w:val="00CC12F9"/>
    <w:rsid w:val="00CC138A"/>
    <w:rsid w:val="00CC139D"/>
    <w:rsid w:val="00CC14C3"/>
    <w:rsid w:val="00CC1528"/>
    <w:rsid w:val="00CC152D"/>
    <w:rsid w:val="00CC162A"/>
    <w:rsid w:val="00CC1713"/>
    <w:rsid w:val="00CC1915"/>
    <w:rsid w:val="00CC19AC"/>
    <w:rsid w:val="00CC1C23"/>
    <w:rsid w:val="00CC1D56"/>
    <w:rsid w:val="00CC1F7E"/>
    <w:rsid w:val="00CC2055"/>
    <w:rsid w:val="00CC20B6"/>
    <w:rsid w:val="00CC28DE"/>
    <w:rsid w:val="00CC29B2"/>
    <w:rsid w:val="00CC2C80"/>
    <w:rsid w:val="00CC2DAD"/>
    <w:rsid w:val="00CC2DC8"/>
    <w:rsid w:val="00CC3095"/>
    <w:rsid w:val="00CC3AD2"/>
    <w:rsid w:val="00CC3EB0"/>
    <w:rsid w:val="00CC429B"/>
    <w:rsid w:val="00CC4423"/>
    <w:rsid w:val="00CC4546"/>
    <w:rsid w:val="00CC46EB"/>
    <w:rsid w:val="00CC46F1"/>
    <w:rsid w:val="00CC4EF5"/>
    <w:rsid w:val="00CC5377"/>
    <w:rsid w:val="00CC57F1"/>
    <w:rsid w:val="00CC598E"/>
    <w:rsid w:val="00CC59F3"/>
    <w:rsid w:val="00CC5F42"/>
    <w:rsid w:val="00CC6037"/>
    <w:rsid w:val="00CC60D3"/>
    <w:rsid w:val="00CC61D8"/>
    <w:rsid w:val="00CC6363"/>
    <w:rsid w:val="00CC641C"/>
    <w:rsid w:val="00CC6535"/>
    <w:rsid w:val="00CC68AA"/>
    <w:rsid w:val="00CC6A08"/>
    <w:rsid w:val="00CC6A19"/>
    <w:rsid w:val="00CC6F53"/>
    <w:rsid w:val="00CC7046"/>
    <w:rsid w:val="00CC709B"/>
    <w:rsid w:val="00CC70C4"/>
    <w:rsid w:val="00CC715B"/>
    <w:rsid w:val="00CC733B"/>
    <w:rsid w:val="00CC73A0"/>
    <w:rsid w:val="00CC73E1"/>
    <w:rsid w:val="00CC78F0"/>
    <w:rsid w:val="00CC7B99"/>
    <w:rsid w:val="00CC7C31"/>
    <w:rsid w:val="00CC7E7C"/>
    <w:rsid w:val="00CC7EEF"/>
    <w:rsid w:val="00CC7F85"/>
    <w:rsid w:val="00CD01BB"/>
    <w:rsid w:val="00CD0353"/>
    <w:rsid w:val="00CD03DF"/>
    <w:rsid w:val="00CD04A8"/>
    <w:rsid w:val="00CD05B9"/>
    <w:rsid w:val="00CD06EA"/>
    <w:rsid w:val="00CD0A38"/>
    <w:rsid w:val="00CD0B36"/>
    <w:rsid w:val="00CD0C2F"/>
    <w:rsid w:val="00CD11D2"/>
    <w:rsid w:val="00CD1331"/>
    <w:rsid w:val="00CD1478"/>
    <w:rsid w:val="00CD14A3"/>
    <w:rsid w:val="00CD18DD"/>
    <w:rsid w:val="00CD1CD1"/>
    <w:rsid w:val="00CD1D63"/>
    <w:rsid w:val="00CD1F07"/>
    <w:rsid w:val="00CD20AE"/>
    <w:rsid w:val="00CD2515"/>
    <w:rsid w:val="00CD255E"/>
    <w:rsid w:val="00CD2797"/>
    <w:rsid w:val="00CD2821"/>
    <w:rsid w:val="00CD28E3"/>
    <w:rsid w:val="00CD2AC7"/>
    <w:rsid w:val="00CD2B3C"/>
    <w:rsid w:val="00CD2D6F"/>
    <w:rsid w:val="00CD2DF8"/>
    <w:rsid w:val="00CD2E7F"/>
    <w:rsid w:val="00CD31DB"/>
    <w:rsid w:val="00CD3236"/>
    <w:rsid w:val="00CD3296"/>
    <w:rsid w:val="00CD3485"/>
    <w:rsid w:val="00CD34DA"/>
    <w:rsid w:val="00CD354B"/>
    <w:rsid w:val="00CD36A1"/>
    <w:rsid w:val="00CD3757"/>
    <w:rsid w:val="00CD39E7"/>
    <w:rsid w:val="00CD3BBB"/>
    <w:rsid w:val="00CD3CFA"/>
    <w:rsid w:val="00CD3EDB"/>
    <w:rsid w:val="00CD3EEE"/>
    <w:rsid w:val="00CD4061"/>
    <w:rsid w:val="00CD40A2"/>
    <w:rsid w:val="00CD4155"/>
    <w:rsid w:val="00CD45B3"/>
    <w:rsid w:val="00CD4936"/>
    <w:rsid w:val="00CD49DC"/>
    <w:rsid w:val="00CD4BC0"/>
    <w:rsid w:val="00CD4C49"/>
    <w:rsid w:val="00CD4F6D"/>
    <w:rsid w:val="00CD502F"/>
    <w:rsid w:val="00CD5083"/>
    <w:rsid w:val="00CD52A8"/>
    <w:rsid w:val="00CD5442"/>
    <w:rsid w:val="00CD5618"/>
    <w:rsid w:val="00CD5735"/>
    <w:rsid w:val="00CD57A8"/>
    <w:rsid w:val="00CD5911"/>
    <w:rsid w:val="00CD5963"/>
    <w:rsid w:val="00CD59D1"/>
    <w:rsid w:val="00CD59FC"/>
    <w:rsid w:val="00CD5D26"/>
    <w:rsid w:val="00CD5DBC"/>
    <w:rsid w:val="00CD5DFF"/>
    <w:rsid w:val="00CD5F2F"/>
    <w:rsid w:val="00CD6051"/>
    <w:rsid w:val="00CD6189"/>
    <w:rsid w:val="00CD62FF"/>
    <w:rsid w:val="00CD646A"/>
    <w:rsid w:val="00CD6ABB"/>
    <w:rsid w:val="00CD6B8D"/>
    <w:rsid w:val="00CD6C61"/>
    <w:rsid w:val="00CD6F68"/>
    <w:rsid w:val="00CD7063"/>
    <w:rsid w:val="00CD7072"/>
    <w:rsid w:val="00CD7179"/>
    <w:rsid w:val="00CD736E"/>
    <w:rsid w:val="00CD779A"/>
    <w:rsid w:val="00CD790E"/>
    <w:rsid w:val="00CD7A80"/>
    <w:rsid w:val="00CD7B6E"/>
    <w:rsid w:val="00CD7E64"/>
    <w:rsid w:val="00CD7F25"/>
    <w:rsid w:val="00CD7FCC"/>
    <w:rsid w:val="00CE005D"/>
    <w:rsid w:val="00CE00EF"/>
    <w:rsid w:val="00CE0185"/>
    <w:rsid w:val="00CE01AA"/>
    <w:rsid w:val="00CE02DA"/>
    <w:rsid w:val="00CE0452"/>
    <w:rsid w:val="00CE0487"/>
    <w:rsid w:val="00CE07F4"/>
    <w:rsid w:val="00CE0CD8"/>
    <w:rsid w:val="00CE0ED4"/>
    <w:rsid w:val="00CE1137"/>
    <w:rsid w:val="00CE11BF"/>
    <w:rsid w:val="00CE135C"/>
    <w:rsid w:val="00CE1D11"/>
    <w:rsid w:val="00CE1DBC"/>
    <w:rsid w:val="00CE20E6"/>
    <w:rsid w:val="00CE214E"/>
    <w:rsid w:val="00CE24B9"/>
    <w:rsid w:val="00CE26B1"/>
    <w:rsid w:val="00CE2955"/>
    <w:rsid w:val="00CE2B7C"/>
    <w:rsid w:val="00CE2CFB"/>
    <w:rsid w:val="00CE2F79"/>
    <w:rsid w:val="00CE31D6"/>
    <w:rsid w:val="00CE3591"/>
    <w:rsid w:val="00CE373E"/>
    <w:rsid w:val="00CE38F1"/>
    <w:rsid w:val="00CE3C81"/>
    <w:rsid w:val="00CE3D3B"/>
    <w:rsid w:val="00CE3F94"/>
    <w:rsid w:val="00CE42FA"/>
    <w:rsid w:val="00CE466D"/>
    <w:rsid w:val="00CE469C"/>
    <w:rsid w:val="00CE48DD"/>
    <w:rsid w:val="00CE497D"/>
    <w:rsid w:val="00CE4B71"/>
    <w:rsid w:val="00CE4C27"/>
    <w:rsid w:val="00CE4D51"/>
    <w:rsid w:val="00CE4F6B"/>
    <w:rsid w:val="00CE5020"/>
    <w:rsid w:val="00CE51E2"/>
    <w:rsid w:val="00CE537F"/>
    <w:rsid w:val="00CE53B8"/>
    <w:rsid w:val="00CE55B4"/>
    <w:rsid w:val="00CE56B1"/>
    <w:rsid w:val="00CE571D"/>
    <w:rsid w:val="00CE5767"/>
    <w:rsid w:val="00CE5805"/>
    <w:rsid w:val="00CE5B18"/>
    <w:rsid w:val="00CE5B4A"/>
    <w:rsid w:val="00CE5DCE"/>
    <w:rsid w:val="00CE60DC"/>
    <w:rsid w:val="00CE63DD"/>
    <w:rsid w:val="00CE658E"/>
    <w:rsid w:val="00CE65BA"/>
    <w:rsid w:val="00CE66CF"/>
    <w:rsid w:val="00CE6BE2"/>
    <w:rsid w:val="00CE6E03"/>
    <w:rsid w:val="00CE6EC7"/>
    <w:rsid w:val="00CE70DC"/>
    <w:rsid w:val="00CE71F5"/>
    <w:rsid w:val="00CE723A"/>
    <w:rsid w:val="00CE75D8"/>
    <w:rsid w:val="00CE7C2E"/>
    <w:rsid w:val="00CE7F3B"/>
    <w:rsid w:val="00CF000C"/>
    <w:rsid w:val="00CF02E4"/>
    <w:rsid w:val="00CF030C"/>
    <w:rsid w:val="00CF034C"/>
    <w:rsid w:val="00CF0362"/>
    <w:rsid w:val="00CF03F3"/>
    <w:rsid w:val="00CF0422"/>
    <w:rsid w:val="00CF08B1"/>
    <w:rsid w:val="00CF0977"/>
    <w:rsid w:val="00CF0A86"/>
    <w:rsid w:val="00CF0E14"/>
    <w:rsid w:val="00CF0E9A"/>
    <w:rsid w:val="00CF119A"/>
    <w:rsid w:val="00CF11FA"/>
    <w:rsid w:val="00CF1251"/>
    <w:rsid w:val="00CF1367"/>
    <w:rsid w:val="00CF1406"/>
    <w:rsid w:val="00CF168F"/>
    <w:rsid w:val="00CF16D1"/>
    <w:rsid w:val="00CF17C7"/>
    <w:rsid w:val="00CF17E3"/>
    <w:rsid w:val="00CF18A2"/>
    <w:rsid w:val="00CF1942"/>
    <w:rsid w:val="00CF1958"/>
    <w:rsid w:val="00CF19D3"/>
    <w:rsid w:val="00CF1B2A"/>
    <w:rsid w:val="00CF1DD4"/>
    <w:rsid w:val="00CF1EFC"/>
    <w:rsid w:val="00CF2100"/>
    <w:rsid w:val="00CF2273"/>
    <w:rsid w:val="00CF2467"/>
    <w:rsid w:val="00CF2486"/>
    <w:rsid w:val="00CF2535"/>
    <w:rsid w:val="00CF28E5"/>
    <w:rsid w:val="00CF2B47"/>
    <w:rsid w:val="00CF2C17"/>
    <w:rsid w:val="00CF2D36"/>
    <w:rsid w:val="00CF2E8E"/>
    <w:rsid w:val="00CF2ECE"/>
    <w:rsid w:val="00CF2F7A"/>
    <w:rsid w:val="00CF30E1"/>
    <w:rsid w:val="00CF30FA"/>
    <w:rsid w:val="00CF3684"/>
    <w:rsid w:val="00CF37D5"/>
    <w:rsid w:val="00CF3A50"/>
    <w:rsid w:val="00CF3A74"/>
    <w:rsid w:val="00CF3B4D"/>
    <w:rsid w:val="00CF3B9E"/>
    <w:rsid w:val="00CF3DB5"/>
    <w:rsid w:val="00CF3ED8"/>
    <w:rsid w:val="00CF4012"/>
    <w:rsid w:val="00CF4055"/>
    <w:rsid w:val="00CF4322"/>
    <w:rsid w:val="00CF435A"/>
    <w:rsid w:val="00CF45DF"/>
    <w:rsid w:val="00CF45F7"/>
    <w:rsid w:val="00CF4A59"/>
    <w:rsid w:val="00CF4B71"/>
    <w:rsid w:val="00CF4CBD"/>
    <w:rsid w:val="00CF4D83"/>
    <w:rsid w:val="00CF4EBA"/>
    <w:rsid w:val="00CF5071"/>
    <w:rsid w:val="00CF534A"/>
    <w:rsid w:val="00CF5945"/>
    <w:rsid w:val="00CF5C13"/>
    <w:rsid w:val="00CF5C17"/>
    <w:rsid w:val="00CF5E42"/>
    <w:rsid w:val="00CF5F02"/>
    <w:rsid w:val="00CF5F74"/>
    <w:rsid w:val="00CF5FB6"/>
    <w:rsid w:val="00CF62D7"/>
    <w:rsid w:val="00CF65A3"/>
    <w:rsid w:val="00CF6AE2"/>
    <w:rsid w:val="00CF6C2C"/>
    <w:rsid w:val="00CF721A"/>
    <w:rsid w:val="00CF734B"/>
    <w:rsid w:val="00CF7365"/>
    <w:rsid w:val="00CF7470"/>
    <w:rsid w:val="00CF759B"/>
    <w:rsid w:val="00CF76E0"/>
    <w:rsid w:val="00CF773E"/>
    <w:rsid w:val="00CF7790"/>
    <w:rsid w:val="00CF795A"/>
    <w:rsid w:val="00CF7B01"/>
    <w:rsid w:val="00CF7D29"/>
    <w:rsid w:val="00CF7DAA"/>
    <w:rsid w:val="00CF7FC6"/>
    <w:rsid w:val="00D0010E"/>
    <w:rsid w:val="00D002B0"/>
    <w:rsid w:val="00D00522"/>
    <w:rsid w:val="00D00664"/>
    <w:rsid w:val="00D00679"/>
    <w:rsid w:val="00D00D10"/>
    <w:rsid w:val="00D00EC4"/>
    <w:rsid w:val="00D00F09"/>
    <w:rsid w:val="00D010AD"/>
    <w:rsid w:val="00D0123D"/>
    <w:rsid w:val="00D014F4"/>
    <w:rsid w:val="00D01A97"/>
    <w:rsid w:val="00D01C19"/>
    <w:rsid w:val="00D01D57"/>
    <w:rsid w:val="00D01D76"/>
    <w:rsid w:val="00D01EB8"/>
    <w:rsid w:val="00D02205"/>
    <w:rsid w:val="00D02272"/>
    <w:rsid w:val="00D023D5"/>
    <w:rsid w:val="00D0273E"/>
    <w:rsid w:val="00D02947"/>
    <w:rsid w:val="00D02A56"/>
    <w:rsid w:val="00D02A5E"/>
    <w:rsid w:val="00D02E79"/>
    <w:rsid w:val="00D02E89"/>
    <w:rsid w:val="00D0304F"/>
    <w:rsid w:val="00D033EC"/>
    <w:rsid w:val="00D035B0"/>
    <w:rsid w:val="00D03863"/>
    <w:rsid w:val="00D0386E"/>
    <w:rsid w:val="00D03DCD"/>
    <w:rsid w:val="00D041A0"/>
    <w:rsid w:val="00D046C0"/>
    <w:rsid w:val="00D04858"/>
    <w:rsid w:val="00D0488A"/>
    <w:rsid w:val="00D048C5"/>
    <w:rsid w:val="00D04C6F"/>
    <w:rsid w:val="00D04D43"/>
    <w:rsid w:val="00D04E11"/>
    <w:rsid w:val="00D04F14"/>
    <w:rsid w:val="00D05059"/>
    <w:rsid w:val="00D05129"/>
    <w:rsid w:val="00D0524B"/>
    <w:rsid w:val="00D05797"/>
    <w:rsid w:val="00D0581F"/>
    <w:rsid w:val="00D05904"/>
    <w:rsid w:val="00D0594A"/>
    <w:rsid w:val="00D05B41"/>
    <w:rsid w:val="00D05BFF"/>
    <w:rsid w:val="00D05E39"/>
    <w:rsid w:val="00D05EB8"/>
    <w:rsid w:val="00D05F87"/>
    <w:rsid w:val="00D0619E"/>
    <w:rsid w:val="00D06215"/>
    <w:rsid w:val="00D06309"/>
    <w:rsid w:val="00D0655D"/>
    <w:rsid w:val="00D0658D"/>
    <w:rsid w:val="00D06655"/>
    <w:rsid w:val="00D06B8E"/>
    <w:rsid w:val="00D06EB0"/>
    <w:rsid w:val="00D07168"/>
    <w:rsid w:val="00D0737A"/>
    <w:rsid w:val="00D07779"/>
    <w:rsid w:val="00D079AE"/>
    <w:rsid w:val="00D07A2D"/>
    <w:rsid w:val="00D07D34"/>
    <w:rsid w:val="00D10651"/>
    <w:rsid w:val="00D10BA1"/>
    <w:rsid w:val="00D10C2A"/>
    <w:rsid w:val="00D10EE0"/>
    <w:rsid w:val="00D11058"/>
    <w:rsid w:val="00D11411"/>
    <w:rsid w:val="00D114F0"/>
    <w:rsid w:val="00D11863"/>
    <w:rsid w:val="00D1223D"/>
    <w:rsid w:val="00D1276E"/>
    <w:rsid w:val="00D12882"/>
    <w:rsid w:val="00D12A4B"/>
    <w:rsid w:val="00D12A5D"/>
    <w:rsid w:val="00D12A68"/>
    <w:rsid w:val="00D12BDC"/>
    <w:rsid w:val="00D12D7C"/>
    <w:rsid w:val="00D12EEB"/>
    <w:rsid w:val="00D12F06"/>
    <w:rsid w:val="00D12F29"/>
    <w:rsid w:val="00D13083"/>
    <w:rsid w:val="00D13264"/>
    <w:rsid w:val="00D135A0"/>
    <w:rsid w:val="00D13763"/>
    <w:rsid w:val="00D13853"/>
    <w:rsid w:val="00D13898"/>
    <w:rsid w:val="00D138B0"/>
    <w:rsid w:val="00D13EB5"/>
    <w:rsid w:val="00D140B5"/>
    <w:rsid w:val="00D14356"/>
    <w:rsid w:val="00D1436E"/>
    <w:rsid w:val="00D14482"/>
    <w:rsid w:val="00D1462A"/>
    <w:rsid w:val="00D146C9"/>
    <w:rsid w:val="00D147E5"/>
    <w:rsid w:val="00D14C96"/>
    <w:rsid w:val="00D15011"/>
    <w:rsid w:val="00D152B3"/>
    <w:rsid w:val="00D15309"/>
    <w:rsid w:val="00D1535B"/>
    <w:rsid w:val="00D154B9"/>
    <w:rsid w:val="00D15656"/>
    <w:rsid w:val="00D158B9"/>
    <w:rsid w:val="00D15A87"/>
    <w:rsid w:val="00D15ACB"/>
    <w:rsid w:val="00D15F15"/>
    <w:rsid w:val="00D162E0"/>
    <w:rsid w:val="00D16393"/>
    <w:rsid w:val="00D1663C"/>
    <w:rsid w:val="00D16698"/>
    <w:rsid w:val="00D16962"/>
    <w:rsid w:val="00D16ADF"/>
    <w:rsid w:val="00D16CCE"/>
    <w:rsid w:val="00D16CF5"/>
    <w:rsid w:val="00D16D18"/>
    <w:rsid w:val="00D17209"/>
    <w:rsid w:val="00D17385"/>
    <w:rsid w:val="00D174E5"/>
    <w:rsid w:val="00D17958"/>
    <w:rsid w:val="00D17BB6"/>
    <w:rsid w:val="00D2001B"/>
    <w:rsid w:val="00D20434"/>
    <w:rsid w:val="00D205D5"/>
    <w:rsid w:val="00D20734"/>
    <w:rsid w:val="00D20A32"/>
    <w:rsid w:val="00D21020"/>
    <w:rsid w:val="00D2144D"/>
    <w:rsid w:val="00D215D9"/>
    <w:rsid w:val="00D2163C"/>
    <w:rsid w:val="00D21CC9"/>
    <w:rsid w:val="00D22217"/>
    <w:rsid w:val="00D22AEE"/>
    <w:rsid w:val="00D22B36"/>
    <w:rsid w:val="00D22FC9"/>
    <w:rsid w:val="00D23448"/>
    <w:rsid w:val="00D2347D"/>
    <w:rsid w:val="00D2354A"/>
    <w:rsid w:val="00D236C8"/>
    <w:rsid w:val="00D23739"/>
    <w:rsid w:val="00D23854"/>
    <w:rsid w:val="00D238FE"/>
    <w:rsid w:val="00D23A46"/>
    <w:rsid w:val="00D23DF4"/>
    <w:rsid w:val="00D24444"/>
    <w:rsid w:val="00D2488B"/>
    <w:rsid w:val="00D24EB9"/>
    <w:rsid w:val="00D24F0E"/>
    <w:rsid w:val="00D25320"/>
    <w:rsid w:val="00D2564C"/>
    <w:rsid w:val="00D2566E"/>
    <w:rsid w:val="00D25996"/>
    <w:rsid w:val="00D25C87"/>
    <w:rsid w:val="00D25E9A"/>
    <w:rsid w:val="00D260D5"/>
    <w:rsid w:val="00D26209"/>
    <w:rsid w:val="00D2646A"/>
    <w:rsid w:val="00D2691B"/>
    <w:rsid w:val="00D26BA7"/>
    <w:rsid w:val="00D26D7B"/>
    <w:rsid w:val="00D27081"/>
    <w:rsid w:val="00D2718B"/>
    <w:rsid w:val="00D271DF"/>
    <w:rsid w:val="00D2743B"/>
    <w:rsid w:val="00D27535"/>
    <w:rsid w:val="00D27C20"/>
    <w:rsid w:val="00D27CBD"/>
    <w:rsid w:val="00D27F3F"/>
    <w:rsid w:val="00D302A3"/>
    <w:rsid w:val="00D302CB"/>
    <w:rsid w:val="00D30725"/>
    <w:rsid w:val="00D30748"/>
    <w:rsid w:val="00D30882"/>
    <w:rsid w:val="00D30ADE"/>
    <w:rsid w:val="00D30AF2"/>
    <w:rsid w:val="00D30CC9"/>
    <w:rsid w:val="00D30CCD"/>
    <w:rsid w:val="00D30CF5"/>
    <w:rsid w:val="00D30EB2"/>
    <w:rsid w:val="00D30FAF"/>
    <w:rsid w:val="00D3117B"/>
    <w:rsid w:val="00D312C4"/>
    <w:rsid w:val="00D31388"/>
    <w:rsid w:val="00D314B5"/>
    <w:rsid w:val="00D3177E"/>
    <w:rsid w:val="00D31880"/>
    <w:rsid w:val="00D31AEC"/>
    <w:rsid w:val="00D31E57"/>
    <w:rsid w:val="00D32470"/>
    <w:rsid w:val="00D326EF"/>
    <w:rsid w:val="00D327E2"/>
    <w:rsid w:val="00D32A71"/>
    <w:rsid w:val="00D32C07"/>
    <w:rsid w:val="00D32C93"/>
    <w:rsid w:val="00D32DFC"/>
    <w:rsid w:val="00D32F3F"/>
    <w:rsid w:val="00D33042"/>
    <w:rsid w:val="00D333C3"/>
    <w:rsid w:val="00D33A9B"/>
    <w:rsid w:val="00D33EE4"/>
    <w:rsid w:val="00D33FDE"/>
    <w:rsid w:val="00D3404C"/>
    <w:rsid w:val="00D3462A"/>
    <w:rsid w:val="00D346A3"/>
    <w:rsid w:val="00D348ED"/>
    <w:rsid w:val="00D348FE"/>
    <w:rsid w:val="00D34A92"/>
    <w:rsid w:val="00D3560E"/>
    <w:rsid w:val="00D3562D"/>
    <w:rsid w:val="00D35876"/>
    <w:rsid w:val="00D35A80"/>
    <w:rsid w:val="00D35B18"/>
    <w:rsid w:val="00D3606F"/>
    <w:rsid w:val="00D361F8"/>
    <w:rsid w:val="00D36286"/>
    <w:rsid w:val="00D36396"/>
    <w:rsid w:val="00D369A7"/>
    <w:rsid w:val="00D36C68"/>
    <w:rsid w:val="00D37135"/>
    <w:rsid w:val="00D372AF"/>
    <w:rsid w:val="00D373C2"/>
    <w:rsid w:val="00D37423"/>
    <w:rsid w:val="00D37755"/>
    <w:rsid w:val="00D377AD"/>
    <w:rsid w:val="00D37EC7"/>
    <w:rsid w:val="00D4002D"/>
    <w:rsid w:val="00D402DE"/>
    <w:rsid w:val="00D403C6"/>
    <w:rsid w:val="00D403DF"/>
    <w:rsid w:val="00D403E2"/>
    <w:rsid w:val="00D404CF"/>
    <w:rsid w:val="00D406DF"/>
    <w:rsid w:val="00D4074B"/>
    <w:rsid w:val="00D409A4"/>
    <w:rsid w:val="00D40AE7"/>
    <w:rsid w:val="00D40D68"/>
    <w:rsid w:val="00D40FA8"/>
    <w:rsid w:val="00D41115"/>
    <w:rsid w:val="00D4127F"/>
    <w:rsid w:val="00D41460"/>
    <w:rsid w:val="00D4152D"/>
    <w:rsid w:val="00D4181E"/>
    <w:rsid w:val="00D418BD"/>
    <w:rsid w:val="00D41A0C"/>
    <w:rsid w:val="00D41B00"/>
    <w:rsid w:val="00D41C64"/>
    <w:rsid w:val="00D41E83"/>
    <w:rsid w:val="00D41FB9"/>
    <w:rsid w:val="00D423DA"/>
    <w:rsid w:val="00D425EB"/>
    <w:rsid w:val="00D42709"/>
    <w:rsid w:val="00D429AA"/>
    <w:rsid w:val="00D42B50"/>
    <w:rsid w:val="00D43549"/>
    <w:rsid w:val="00D435C2"/>
    <w:rsid w:val="00D4379A"/>
    <w:rsid w:val="00D43976"/>
    <w:rsid w:val="00D439A7"/>
    <w:rsid w:val="00D43A42"/>
    <w:rsid w:val="00D43B6B"/>
    <w:rsid w:val="00D43CEE"/>
    <w:rsid w:val="00D43D82"/>
    <w:rsid w:val="00D43EDA"/>
    <w:rsid w:val="00D43EEE"/>
    <w:rsid w:val="00D440FF"/>
    <w:rsid w:val="00D44486"/>
    <w:rsid w:val="00D444E6"/>
    <w:rsid w:val="00D4457C"/>
    <w:rsid w:val="00D4461A"/>
    <w:rsid w:val="00D45693"/>
    <w:rsid w:val="00D4572E"/>
    <w:rsid w:val="00D457B9"/>
    <w:rsid w:val="00D457E4"/>
    <w:rsid w:val="00D45CCC"/>
    <w:rsid w:val="00D45EA2"/>
    <w:rsid w:val="00D46073"/>
    <w:rsid w:val="00D4619F"/>
    <w:rsid w:val="00D463EB"/>
    <w:rsid w:val="00D46508"/>
    <w:rsid w:val="00D4693E"/>
    <w:rsid w:val="00D46AB1"/>
    <w:rsid w:val="00D46D3B"/>
    <w:rsid w:val="00D46E6F"/>
    <w:rsid w:val="00D46EF4"/>
    <w:rsid w:val="00D47705"/>
    <w:rsid w:val="00D47944"/>
    <w:rsid w:val="00D47A8E"/>
    <w:rsid w:val="00D47C47"/>
    <w:rsid w:val="00D47D6D"/>
    <w:rsid w:val="00D5030E"/>
    <w:rsid w:val="00D50353"/>
    <w:rsid w:val="00D50618"/>
    <w:rsid w:val="00D50631"/>
    <w:rsid w:val="00D507EE"/>
    <w:rsid w:val="00D507F3"/>
    <w:rsid w:val="00D50CC8"/>
    <w:rsid w:val="00D50F4D"/>
    <w:rsid w:val="00D50FA5"/>
    <w:rsid w:val="00D51068"/>
    <w:rsid w:val="00D512A2"/>
    <w:rsid w:val="00D51346"/>
    <w:rsid w:val="00D51391"/>
    <w:rsid w:val="00D51500"/>
    <w:rsid w:val="00D519CA"/>
    <w:rsid w:val="00D51CD9"/>
    <w:rsid w:val="00D5206B"/>
    <w:rsid w:val="00D5210C"/>
    <w:rsid w:val="00D52CE5"/>
    <w:rsid w:val="00D5331F"/>
    <w:rsid w:val="00D535B4"/>
    <w:rsid w:val="00D53A52"/>
    <w:rsid w:val="00D53F70"/>
    <w:rsid w:val="00D54022"/>
    <w:rsid w:val="00D54477"/>
    <w:rsid w:val="00D5452F"/>
    <w:rsid w:val="00D545C3"/>
    <w:rsid w:val="00D5474C"/>
    <w:rsid w:val="00D547CA"/>
    <w:rsid w:val="00D549F5"/>
    <w:rsid w:val="00D54AB7"/>
    <w:rsid w:val="00D54E50"/>
    <w:rsid w:val="00D54F12"/>
    <w:rsid w:val="00D54FF4"/>
    <w:rsid w:val="00D55596"/>
    <w:rsid w:val="00D558DB"/>
    <w:rsid w:val="00D55930"/>
    <w:rsid w:val="00D55B2A"/>
    <w:rsid w:val="00D55B7E"/>
    <w:rsid w:val="00D55BAE"/>
    <w:rsid w:val="00D55CD1"/>
    <w:rsid w:val="00D55CFF"/>
    <w:rsid w:val="00D560C3"/>
    <w:rsid w:val="00D56110"/>
    <w:rsid w:val="00D5639B"/>
    <w:rsid w:val="00D5659B"/>
    <w:rsid w:val="00D56746"/>
    <w:rsid w:val="00D567D6"/>
    <w:rsid w:val="00D56826"/>
    <w:rsid w:val="00D56A2C"/>
    <w:rsid w:val="00D56A8A"/>
    <w:rsid w:val="00D56BBE"/>
    <w:rsid w:val="00D56C0D"/>
    <w:rsid w:val="00D56E25"/>
    <w:rsid w:val="00D56FAC"/>
    <w:rsid w:val="00D572A9"/>
    <w:rsid w:val="00D5745F"/>
    <w:rsid w:val="00D5760F"/>
    <w:rsid w:val="00D5764B"/>
    <w:rsid w:val="00D576CB"/>
    <w:rsid w:val="00D57A4F"/>
    <w:rsid w:val="00D603A2"/>
    <w:rsid w:val="00D60472"/>
    <w:rsid w:val="00D608CC"/>
    <w:rsid w:val="00D609AF"/>
    <w:rsid w:val="00D60B8F"/>
    <w:rsid w:val="00D60BD8"/>
    <w:rsid w:val="00D60DF0"/>
    <w:rsid w:val="00D60DFF"/>
    <w:rsid w:val="00D61088"/>
    <w:rsid w:val="00D614A1"/>
    <w:rsid w:val="00D6151F"/>
    <w:rsid w:val="00D616C1"/>
    <w:rsid w:val="00D61762"/>
    <w:rsid w:val="00D61791"/>
    <w:rsid w:val="00D61825"/>
    <w:rsid w:val="00D61AB8"/>
    <w:rsid w:val="00D61DE0"/>
    <w:rsid w:val="00D61ECE"/>
    <w:rsid w:val="00D61EEC"/>
    <w:rsid w:val="00D61F03"/>
    <w:rsid w:val="00D621C5"/>
    <w:rsid w:val="00D62590"/>
    <w:rsid w:val="00D6268D"/>
    <w:rsid w:val="00D62792"/>
    <w:rsid w:val="00D6298D"/>
    <w:rsid w:val="00D629BA"/>
    <w:rsid w:val="00D62B22"/>
    <w:rsid w:val="00D62B64"/>
    <w:rsid w:val="00D62C41"/>
    <w:rsid w:val="00D63340"/>
    <w:rsid w:val="00D63500"/>
    <w:rsid w:val="00D63659"/>
    <w:rsid w:val="00D639DD"/>
    <w:rsid w:val="00D639EE"/>
    <w:rsid w:val="00D63AE1"/>
    <w:rsid w:val="00D63B4B"/>
    <w:rsid w:val="00D63CA3"/>
    <w:rsid w:val="00D63D26"/>
    <w:rsid w:val="00D63FC2"/>
    <w:rsid w:val="00D64662"/>
    <w:rsid w:val="00D64870"/>
    <w:rsid w:val="00D64BB0"/>
    <w:rsid w:val="00D64C79"/>
    <w:rsid w:val="00D64CAB"/>
    <w:rsid w:val="00D64CFB"/>
    <w:rsid w:val="00D64D5A"/>
    <w:rsid w:val="00D64E12"/>
    <w:rsid w:val="00D65221"/>
    <w:rsid w:val="00D656E6"/>
    <w:rsid w:val="00D65CB8"/>
    <w:rsid w:val="00D65D11"/>
    <w:rsid w:val="00D65EEF"/>
    <w:rsid w:val="00D66172"/>
    <w:rsid w:val="00D666A6"/>
    <w:rsid w:val="00D66722"/>
    <w:rsid w:val="00D66793"/>
    <w:rsid w:val="00D6686D"/>
    <w:rsid w:val="00D668F1"/>
    <w:rsid w:val="00D66AB4"/>
    <w:rsid w:val="00D66CCE"/>
    <w:rsid w:val="00D66E50"/>
    <w:rsid w:val="00D670FA"/>
    <w:rsid w:val="00D6715B"/>
    <w:rsid w:val="00D67214"/>
    <w:rsid w:val="00D672F4"/>
    <w:rsid w:val="00D6736D"/>
    <w:rsid w:val="00D67424"/>
    <w:rsid w:val="00D679B2"/>
    <w:rsid w:val="00D67CEC"/>
    <w:rsid w:val="00D67F88"/>
    <w:rsid w:val="00D67FD6"/>
    <w:rsid w:val="00D70143"/>
    <w:rsid w:val="00D702D1"/>
    <w:rsid w:val="00D704C9"/>
    <w:rsid w:val="00D705DF"/>
    <w:rsid w:val="00D70648"/>
    <w:rsid w:val="00D7079E"/>
    <w:rsid w:val="00D707D4"/>
    <w:rsid w:val="00D70AD9"/>
    <w:rsid w:val="00D70F3E"/>
    <w:rsid w:val="00D71156"/>
    <w:rsid w:val="00D71199"/>
    <w:rsid w:val="00D712E4"/>
    <w:rsid w:val="00D71390"/>
    <w:rsid w:val="00D71513"/>
    <w:rsid w:val="00D71520"/>
    <w:rsid w:val="00D71741"/>
    <w:rsid w:val="00D717AE"/>
    <w:rsid w:val="00D71A6E"/>
    <w:rsid w:val="00D71F85"/>
    <w:rsid w:val="00D720B0"/>
    <w:rsid w:val="00D7220D"/>
    <w:rsid w:val="00D724F4"/>
    <w:rsid w:val="00D72925"/>
    <w:rsid w:val="00D72B4F"/>
    <w:rsid w:val="00D72C7D"/>
    <w:rsid w:val="00D7316E"/>
    <w:rsid w:val="00D73517"/>
    <w:rsid w:val="00D73636"/>
    <w:rsid w:val="00D7371A"/>
    <w:rsid w:val="00D73AB2"/>
    <w:rsid w:val="00D73DB8"/>
    <w:rsid w:val="00D73F55"/>
    <w:rsid w:val="00D73F7A"/>
    <w:rsid w:val="00D73F85"/>
    <w:rsid w:val="00D74018"/>
    <w:rsid w:val="00D74098"/>
    <w:rsid w:val="00D74121"/>
    <w:rsid w:val="00D74236"/>
    <w:rsid w:val="00D746C0"/>
    <w:rsid w:val="00D74899"/>
    <w:rsid w:val="00D749F0"/>
    <w:rsid w:val="00D74B9A"/>
    <w:rsid w:val="00D74CA7"/>
    <w:rsid w:val="00D74D99"/>
    <w:rsid w:val="00D74F56"/>
    <w:rsid w:val="00D75232"/>
    <w:rsid w:val="00D7537F"/>
    <w:rsid w:val="00D75593"/>
    <w:rsid w:val="00D75660"/>
    <w:rsid w:val="00D75847"/>
    <w:rsid w:val="00D758BA"/>
    <w:rsid w:val="00D75B3D"/>
    <w:rsid w:val="00D75C50"/>
    <w:rsid w:val="00D75CA7"/>
    <w:rsid w:val="00D75F23"/>
    <w:rsid w:val="00D7614C"/>
    <w:rsid w:val="00D76150"/>
    <w:rsid w:val="00D761CD"/>
    <w:rsid w:val="00D76426"/>
    <w:rsid w:val="00D765FB"/>
    <w:rsid w:val="00D76DC0"/>
    <w:rsid w:val="00D76DEB"/>
    <w:rsid w:val="00D76DFD"/>
    <w:rsid w:val="00D76FC4"/>
    <w:rsid w:val="00D77127"/>
    <w:rsid w:val="00D77361"/>
    <w:rsid w:val="00D773E8"/>
    <w:rsid w:val="00D774B2"/>
    <w:rsid w:val="00D775B9"/>
    <w:rsid w:val="00D77621"/>
    <w:rsid w:val="00D779E0"/>
    <w:rsid w:val="00D77BE1"/>
    <w:rsid w:val="00D77C78"/>
    <w:rsid w:val="00D77E41"/>
    <w:rsid w:val="00D800CC"/>
    <w:rsid w:val="00D80367"/>
    <w:rsid w:val="00D8077D"/>
    <w:rsid w:val="00D808AF"/>
    <w:rsid w:val="00D8095D"/>
    <w:rsid w:val="00D80FA7"/>
    <w:rsid w:val="00D811AA"/>
    <w:rsid w:val="00D81350"/>
    <w:rsid w:val="00D81352"/>
    <w:rsid w:val="00D81383"/>
    <w:rsid w:val="00D81555"/>
    <w:rsid w:val="00D81634"/>
    <w:rsid w:val="00D81705"/>
    <w:rsid w:val="00D8182B"/>
    <w:rsid w:val="00D819F0"/>
    <w:rsid w:val="00D81BB9"/>
    <w:rsid w:val="00D81C4D"/>
    <w:rsid w:val="00D81FFC"/>
    <w:rsid w:val="00D8244B"/>
    <w:rsid w:val="00D82A48"/>
    <w:rsid w:val="00D82D31"/>
    <w:rsid w:val="00D82DCF"/>
    <w:rsid w:val="00D82E30"/>
    <w:rsid w:val="00D82F2D"/>
    <w:rsid w:val="00D83034"/>
    <w:rsid w:val="00D83083"/>
    <w:rsid w:val="00D83109"/>
    <w:rsid w:val="00D832CF"/>
    <w:rsid w:val="00D8332C"/>
    <w:rsid w:val="00D836D4"/>
    <w:rsid w:val="00D83A08"/>
    <w:rsid w:val="00D84130"/>
    <w:rsid w:val="00D8413D"/>
    <w:rsid w:val="00D841F9"/>
    <w:rsid w:val="00D84474"/>
    <w:rsid w:val="00D8449F"/>
    <w:rsid w:val="00D845E2"/>
    <w:rsid w:val="00D846A4"/>
    <w:rsid w:val="00D84AF2"/>
    <w:rsid w:val="00D85052"/>
    <w:rsid w:val="00D852AA"/>
    <w:rsid w:val="00D8540B"/>
    <w:rsid w:val="00D8559F"/>
    <w:rsid w:val="00D856C6"/>
    <w:rsid w:val="00D85754"/>
    <w:rsid w:val="00D85782"/>
    <w:rsid w:val="00D85A30"/>
    <w:rsid w:val="00D85AC1"/>
    <w:rsid w:val="00D86074"/>
    <w:rsid w:val="00D86230"/>
    <w:rsid w:val="00D86354"/>
    <w:rsid w:val="00D863D0"/>
    <w:rsid w:val="00D867F1"/>
    <w:rsid w:val="00D86954"/>
    <w:rsid w:val="00D86983"/>
    <w:rsid w:val="00D8699C"/>
    <w:rsid w:val="00D86BE5"/>
    <w:rsid w:val="00D86E55"/>
    <w:rsid w:val="00D87271"/>
    <w:rsid w:val="00D8744F"/>
    <w:rsid w:val="00D876F5"/>
    <w:rsid w:val="00D87755"/>
    <w:rsid w:val="00D87A3F"/>
    <w:rsid w:val="00D87D93"/>
    <w:rsid w:val="00D9012B"/>
    <w:rsid w:val="00D90277"/>
    <w:rsid w:val="00D90571"/>
    <w:rsid w:val="00D909FF"/>
    <w:rsid w:val="00D90B0E"/>
    <w:rsid w:val="00D91006"/>
    <w:rsid w:val="00D911E2"/>
    <w:rsid w:val="00D912A4"/>
    <w:rsid w:val="00D9130A"/>
    <w:rsid w:val="00D913E0"/>
    <w:rsid w:val="00D914CE"/>
    <w:rsid w:val="00D915D5"/>
    <w:rsid w:val="00D916CB"/>
    <w:rsid w:val="00D91727"/>
    <w:rsid w:val="00D91C34"/>
    <w:rsid w:val="00D91D8B"/>
    <w:rsid w:val="00D9203D"/>
    <w:rsid w:val="00D92168"/>
    <w:rsid w:val="00D922A3"/>
    <w:rsid w:val="00D92648"/>
    <w:rsid w:val="00D929EF"/>
    <w:rsid w:val="00D92A23"/>
    <w:rsid w:val="00D92D7A"/>
    <w:rsid w:val="00D93174"/>
    <w:rsid w:val="00D934A3"/>
    <w:rsid w:val="00D93637"/>
    <w:rsid w:val="00D93A0B"/>
    <w:rsid w:val="00D93DB0"/>
    <w:rsid w:val="00D94BFD"/>
    <w:rsid w:val="00D94D94"/>
    <w:rsid w:val="00D94E16"/>
    <w:rsid w:val="00D95050"/>
    <w:rsid w:val="00D951D0"/>
    <w:rsid w:val="00D95214"/>
    <w:rsid w:val="00D95550"/>
    <w:rsid w:val="00D956CB"/>
    <w:rsid w:val="00D957A3"/>
    <w:rsid w:val="00D95A5D"/>
    <w:rsid w:val="00D95ACF"/>
    <w:rsid w:val="00D95C3C"/>
    <w:rsid w:val="00D95D4D"/>
    <w:rsid w:val="00D95EEE"/>
    <w:rsid w:val="00D96015"/>
    <w:rsid w:val="00D96074"/>
    <w:rsid w:val="00D96094"/>
    <w:rsid w:val="00D962B3"/>
    <w:rsid w:val="00D963AA"/>
    <w:rsid w:val="00D963C0"/>
    <w:rsid w:val="00D963C3"/>
    <w:rsid w:val="00D965E2"/>
    <w:rsid w:val="00D96E59"/>
    <w:rsid w:val="00D96EC0"/>
    <w:rsid w:val="00D96F88"/>
    <w:rsid w:val="00D97075"/>
    <w:rsid w:val="00D97374"/>
    <w:rsid w:val="00D9751D"/>
    <w:rsid w:val="00D97968"/>
    <w:rsid w:val="00D97AAC"/>
    <w:rsid w:val="00D97AF7"/>
    <w:rsid w:val="00D97B2C"/>
    <w:rsid w:val="00D97DF3"/>
    <w:rsid w:val="00DA002A"/>
    <w:rsid w:val="00DA0073"/>
    <w:rsid w:val="00DA0106"/>
    <w:rsid w:val="00DA0166"/>
    <w:rsid w:val="00DA0184"/>
    <w:rsid w:val="00DA0444"/>
    <w:rsid w:val="00DA0682"/>
    <w:rsid w:val="00DA0B49"/>
    <w:rsid w:val="00DA0D75"/>
    <w:rsid w:val="00DA106B"/>
    <w:rsid w:val="00DA12AD"/>
    <w:rsid w:val="00DA1794"/>
    <w:rsid w:val="00DA1850"/>
    <w:rsid w:val="00DA1B16"/>
    <w:rsid w:val="00DA1BB9"/>
    <w:rsid w:val="00DA1C32"/>
    <w:rsid w:val="00DA1EF1"/>
    <w:rsid w:val="00DA20C4"/>
    <w:rsid w:val="00DA229C"/>
    <w:rsid w:val="00DA2644"/>
    <w:rsid w:val="00DA26C8"/>
    <w:rsid w:val="00DA26FF"/>
    <w:rsid w:val="00DA2785"/>
    <w:rsid w:val="00DA284B"/>
    <w:rsid w:val="00DA2919"/>
    <w:rsid w:val="00DA2954"/>
    <w:rsid w:val="00DA2ADB"/>
    <w:rsid w:val="00DA2BBA"/>
    <w:rsid w:val="00DA2C38"/>
    <w:rsid w:val="00DA2C7C"/>
    <w:rsid w:val="00DA2EFE"/>
    <w:rsid w:val="00DA314B"/>
    <w:rsid w:val="00DA3376"/>
    <w:rsid w:val="00DA33B0"/>
    <w:rsid w:val="00DA33D5"/>
    <w:rsid w:val="00DA377D"/>
    <w:rsid w:val="00DA3975"/>
    <w:rsid w:val="00DA39E2"/>
    <w:rsid w:val="00DA3C78"/>
    <w:rsid w:val="00DA3F66"/>
    <w:rsid w:val="00DA4613"/>
    <w:rsid w:val="00DA498E"/>
    <w:rsid w:val="00DA4B65"/>
    <w:rsid w:val="00DA53A2"/>
    <w:rsid w:val="00DA53A9"/>
    <w:rsid w:val="00DA54B6"/>
    <w:rsid w:val="00DA5619"/>
    <w:rsid w:val="00DA56EB"/>
    <w:rsid w:val="00DA57EB"/>
    <w:rsid w:val="00DA5918"/>
    <w:rsid w:val="00DA5A10"/>
    <w:rsid w:val="00DA5C01"/>
    <w:rsid w:val="00DA5CDF"/>
    <w:rsid w:val="00DA5E7E"/>
    <w:rsid w:val="00DA6126"/>
    <w:rsid w:val="00DA67BF"/>
    <w:rsid w:val="00DA68CC"/>
    <w:rsid w:val="00DA6911"/>
    <w:rsid w:val="00DA6F25"/>
    <w:rsid w:val="00DA73D6"/>
    <w:rsid w:val="00DA75CD"/>
    <w:rsid w:val="00DA75E6"/>
    <w:rsid w:val="00DA77FE"/>
    <w:rsid w:val="00DA79BA"/>
    <w:rsid w:val="00DA7D41"/>
    <w:rsid w:val="00DB00E9"/>
    <w:rsid w:val="00DB061F"/>
    <w:rsid w:val="00DB0699"/>
    <w:rsid w:val="00DB0827"/>
    <w:rsid w:val="00DB08C6"/>
    <w:rsid w:val="00DB0AC9"/>
    <w:rsid w:val="00DB0B65"/>
    <w:rsid w:val="00DB0D1B"/>
    <w:rsid w:val="00DB0EFB"/>
    <w:rsid w:val="00DB11D7"/>
    <w:rsid w:val="00DB12DE"/>
    <w:rsid w:val="00DB169B"/>
    <w:rsid w:val="00DB19D0"/>
    <w:rsid w:val="00DB1B16"/>
    <w:rsid w:val="00DB1C86"/>
    <w:rsid w:val="00DB1CF5"/>
    <w:rsid w:val="00DB1F37"/>
    <w:rsid w:val="00DB211B"/>
    <w:rsid w:val="00DB2206"/>
    <w:rsid w:val="00DB26D4"/>
    <w:rsid w:val="00DB28FF"/>
    <w:rsid w:val="00DB2A39"/>
    <w:rsid w:val="00DB2C2C"/>
    <w:rsid w:val="00DB2E51"/>
    <w:rsid w:val="00DB2E6D"/>
    <w:rsid w:val="00DB30EE"/>
    <w:rsid w:val="00DB31D7"/>
    <w:rsid w:val="00DB396E"/>
    <w:rsid w:val="00DB3CDA"/>
    <w:rsid w:val="00DB3CE7"/>
    <w:rsid w:val="00DB3D7D"/>
    <w:rsid w:val="00DB3F86"/>
    <w:rsid w:val="00DB4026"/>
    <w:rsid w:val="00DB45EF"/>
    <w:rsid w:val="00DB4996"/>
    <w:rsid w:val="00DB49B8"/>
    <w:rsid w:val="00DB4AC2"/>
    <w:rsid w:val="00DB4C55"/>
    <w:rsid w:val="00DB4FAB"/>
    <w:rsid w:val="00DB5041"/>
    <w:rsid w:val="00DB5261"/>
    <w:rsid w:val="00DB57F8"/>
    <w:rsid w:val="00DB5AA3"/>
    <w:rsid w:val="00DB5B32"/>
    <w:rsid w:val="00DB5BA8"/>
    <w:rsid w:val="00DB61BA"/>
    <w:rsid w:val="00DB6449"/>
    <w:rsid w:val="00DB67CD"/>
    <w:rsid w:val="00DB6993"/>
    <w:rsid w:val="00DB6B37"/>
    <w:rsid w:val="00DB6C49"/>
    <w:rsid w:val="00DB6D1F"/>
    <w:rsid w:val="00DB6FAE"/>
    <w:rsid w:val="00DB7363"/>
    <w:rsid w:val="00DB7452"/>
    <w:rsid w:val="00DB7496"/>
    <w:rsid w:val="00DB7659"/>
    <w:rsid w:val="00DB77A1"/>
    <w:rsid w:val="00DB7953"/>
    <w:rsid w:val="00DB7DD2"/>
    <w:rsid w:val="00DB7E2D"/>
    <w:rsid w:val="00DB7F53"/>
    <w:rsid w:val="00DC0030"/>
    <w:rsid w:val="00DC0284"/>
    <w:rsid w:val="00DC0601"/>
    <w:rsid w:val="00DC09E0"/>
    <w:rsid w:val="00DC0A3C"/>
    <w:rsid w:val="00DC0EE2"/>
    <w:rsid w:val="00DC0FFA"/>
    <w:rsid w:val="00DC1095"/>
    <w:rsid w:val="00DC1160"/>
    <w:rsid w:val="00DC13CF"/>
    <w:rsid w:val="00DC13E1"/>
    <w:rsid w:val="00DC150D"/>
    <w:rsid w:val="00DC158C"/>
    <w:rsid w:val="00DC1674"/>
    <w:rsid w:val="00DC183F"/>
    <w:rsid w:val="00DC1AEF"/>
    <w:rsid w:val="00DC1B39"/>
    <w:rsid w:val="00DC1FE7"/>
    <w:rsid w:val="00DC2111"/>
    <w:rsid w:val="00DC2291"/>
    <w:rsid w:val="00DC23DA"/>
    <w:rsid w:val="00DC2443"/>
    <w:rsid w:val="00DC24B0"/>
    <w:rsid w:val="00DC24EB"/>
    <w:rsid w:val="00DC263C"/>
    <w:rsid w:val="00DC2D41"/>
    <w:rsid w:val="00DC3063"/>
    <w:rsid w:val="00DC32B0"/>
    <w:rsid w:val="00DC33EC"/>
    <w:rsid w:val="00DC35CB"/>
    <w:rsid w:val="00DC3680"/>
    <w:rsid w:val="00DC3891"/>
    <w:rsid w:val="00DC38A6"/>
    <w:rsid w:val="00DC3945"/>
    <w:rsid w:val="00DC3B8B"/>
    <w:rsid w:val="00DC3DEC"/>
    <w:rsid w:val="00DC3ED1"/>
    <w:rsid w:val="00DC4202"/>
    <w:rsid w:val="00DC4285"/>
    <w:rsid w:val="00DC429B"/>
    <w:rsid w:val="00DC4363"/>
    <w:rsid w:val="00DC4379"/>
    <w:rsid w:val="00DC43AE"/>
    <w:rsid w:val="00DC4440"/>
    <w:rsid w:val="00DC4593"/>
    <w:rsid w:val="00DC4AE4"/>
    <w:rsid w:val="00DC4FA0"/>
    <w:rsid w:val="00DC4FA4"/>
    <w:rsid w:val="00DC5082"/>
    <w:rsid w:val="00DC50D5"/>
    <w:rsid w:val="00DC5226"/>
    <w:rsid w:val="00DC57C3"/>
    <w:rsid w:val="00DC5921"/>
    <w:rsid w:val="00DC5984"/>
    <w:rsid w:val="00DC5A0D"/>
    <w:rsid w:val="00DC5A31"/>
    <w:rsid w:val="00DC5AE9"/>
    <w:rsid w:val="00DC5B6B"/>
    <w:rsid w:val="00DC5BD9"/>
    <w:rsid w:val="00DC5DB3"/>
    <w:rsid w:val="00DC6237"/>
    <w:rsid w:val="00DC6309"/>
    <w:rsid w:val="00DC6360"/>
    <w:rsid w:val="00DC63B4"/>
    <w:rsid w:val="00DC6A34"/>
    <w:rsid w:val="00DC6E95"/>
    <w:rsid w:val="00DC6F5F"/>
    <w:rsid w:val="00DC70C4"/>
    <w:rsid w:val="00DC7497"/>
    <w:rsid w:val="00DC787C"/>
    <w:rsid w:val="00DC79E1"/>
    <w:rsid w:val="00DC7A20"/>
    <w:rsid w:val="00DC7A62"/>
    <w:rsid w:val="00DC7A90"/>
    <w:rsid w:val="00DC7C3B"/>
    <w:rsid w:val="00DC7CC4"/>
    <w:rsid w:val="00DC7D73"/>
    <w:rsid w:val="00DC7DE1"/>
    <w:rsid w:val="00DC7E09"/>
    <w:rsid w:val="00DD0373"/>
    <w:rsid w:val="00DD044A"/>
    <w:rsid w:val="00DD0837"/>
    <w:rsid w:val="00DD0878"/>
    <w:rsid w:val="00DD09B5"/>
    <w:rsid w:val="00DD0F9C"/>
    <w:rsid w:val="00DD1182"/>
    <w:rsid w:val="00DD11EE"/>
    <w:rsid w:val="00DD1766"/>
    <w:rsid w:val="00DD18A3"/>
    <w:rsid w:val="00DD18CB"/>
    <w:rsid w:val="00DD18FC"/>
    <w:rsid w:val="00DD1B94"/>
    <w:rsid w:val="00DD1D53"/>
    <w:rsid w:val="00DD1E9E"/>
    <w:rsid w:val="00DD1F03"/>
    <w:rsid w:val="00DD2519"/>
    <w:rsid w:val="00DD26C0"/>
    <w:rsid w:val="00DD2703"/>
    <w:rsid w:val="00DD2964"/>
    <w:rsid w:val="00DD2D45"/>
    <w:rsid w:val="00DD2E65"/>
    <w:rsid w:val="00DD2F19"/>
    <w:rsid w:val="00DD336C"/>
    <w:rsid w:val="00DD3479"/>
    <w:rsid w:val="00DD3693"/>
    <w:rsid w:val="00DD375C"/>
    <w:rsid w:val="00DD38FD"/>
    <w:rsid w:val="00DD3B84"/>
    <w:rsid w:val="00DD3CBA"/>
    <w:rsid w:val="00DD3D67"/>
    <w:rsid w:val="00DD3F5A"/>
    <w:rsid w:val="00DD403D"/>
    <w:rsid w:val="00DD425A"/>
    <w:rsid w:val="00DD434B"/>
    <w:rsid w:val="00DD436B"/>
    <w:rsid w:val="00DD46CF"/>
    <w:rsid w:val="00DD48E9"/>
    <w:rsid w:val="00DD4C89"/>
    <w:rsid w:val="00DD4D4D"/>
    <w:rsid w:val="00DD4D96"/>
    <w:rsid w:val="00DD4F34"/>
    <w:rsid w:val="00DD501C"/>
    <w:rsid w:val="00DD501F"/>
    <w:rsid w:val="00DD51A1"/>
    <w:rsid w:val="00DD51FD"/>
    <w:rsid w:val="00DD551B"/>
    <w:rsid w:val="00DD57F8"/>
    <w:rsid w:val="00DD598B"/>
    <w:rsid w:val="00DD5A76"/>
    <w:rsid w:val="00DD5EED"/>
    <w:rsid w:val="00DD5F7D"/>
    <w:rsid w:val="00DD5F96"/>
    <w:rsid w:val="00DD6413"/>
    <w:rsid w:val="00DD66C5"/>
    <w:rsid w:val="00DD66D3"/>
    <w:rsid w:val="00DD7454"/>
    <w:rsid w:val="00DD7614"/>
    <w:rsid w:val="00DD76AD"/>
    <w:rsid w:val="00DD7EE0"/>
    <w:rsid w:val="00DE01E3"/>
    <w:rsid w:val="00DE03CC"/>
    <w:rsid w:val="00DE0659"/>
    <w:rsid w:val="00DE065B"/>
    <w:rsid w:val="00DE073E"/>
    <w:rsid w:val="00DE0B3F"/>
    <w:rsid w:val="00DE0B60"/>
    <w:rsid w:val="00DE0CF8"/>
    <w:rsid w:val="00DE0E5E"/>
    <w:rsid w:val="00DE1563"/>
    <w:rsid w:val="00DE1AE0"/>
    <w:rsid w:val="00DE1BA6"/>
    <w:rsid w:val="00DE1BCB"/>
    <w:rsid w:val="00DE1C52"/>
    <w:rsid w:val="00DE1CB9"/>
    <w:rsid w:val="00DE1CCE"/>
    <w:rsid w:val="00DE1D71"/>
    <w:rsid w:val="00DE1E13"/>
    <w:rsid w:val="00DE1E84"/>
    <w:rsid w:val="00DE208C"/>
    <w:rsid w:val="00DE2210"/>
    <w:rsid w:val="00DE2492"/>
    <w:rsid w:val="00DE24C3"/>
    <w:rsid w:val="00DE2675"/>
    <w:rsid w:val="00DE2BBF"/>
    <w:rsid w:val="00DE2D7C"/>
    <w:rsid w:val="00DE30A6"/>
    <w:rsid w:val="00DE323A"/>
    <w:rsid w:val="00DE35A8"/>
    <w:rsid w:val="00DE36A4"/>
    <w:rsid w:val="00DE37A1"/>
    <w:rsid w:val="00DE3E3B"/>
    <w:rsid w:val="00DE40EE"/>
    <w:rsid w:val="00DE4129"/>
    <w:rsid w:val="00DE4143"/>
    <w:rsid w:val="00DE44C1"/>
    <w:rsid w:val="00DE45BA"/>
    <w:rsid w:val="00DE490C"/>
    <w:rsid w:val="00DE4960"/>
    <w:rsid w:val="00DE4E35"/>
    <w:rsid w:val="00DE4F11"/>
    <w:rsid w:val="00DE5125"/>
    <w:rsid w:val="00DE52D4"/>
    <w:rsid w:val="00DE530A"/>
    <w:rsid w:val="00DE5320"/>
    <w:rsid w:val="00DE534D"/>
    <w:rsid w:val="00DE575F"/>
    <w:rsid w:val="00DE5792"/>
    <w:rsid w:val="00DE57D3"/>
    <w:rsid w:val="00DE5862"/>
    <w:rsid w:val="00DE5868"/>
    <w:rsid w:val="00DE5AEF"/>
    <w:rsid w:val="00DE5CF8"/>
    <w:rsid w:val="00DE5DEE"/>
    <w:rsid w:val="00DE5E28"/>
    <w:rsid w:val="00DE5F9C"/>
    <w:rsid w:val="00DE6122"/>
    <w:rsid w:val="00DE616F"/>
    <w:rsid w:val="00DE622F"/>
    <w:rsid w:val="00DE6298"/>
    <w:rsid w:val="00DE68D2"/>
    <w:rsid w:val="00DE6C8C"/>
    <w:rsid w:val="00DE6F63"/>
    <w:rsid w:val="00DE7294"/>
    <w:rsid w:val="00DE7467"/>
    <w:rsid w:val="00DE7479"/>
    <w:rsid w:val="00DE752B"/>
    <w:rsid w:val="00DE772A"/>
    <w:rsid w:val="00DE78F8"/>
    <w:rsid w:val="00DE7E69"/>
    <w:rsid w:val="00DE7F7F"/>
    <w:rsid w:val="00DE7F9D"/>
    <w:rsid w:val="00DF0146"/>
    <w:rsid w:val="00DF02CE"/>
    <w:rsid w:val="00DF04AA"/>
    <w:rsid w:val="00DF05E4"/>
    <w:rsid w:val="00DF077B"/>
    <w:rsid w:val="00DF0878"/>
    <w:rsid w:val="00DF0C5F"/>
    <w:rsid w:val="00DF0C84"/>
    <w:rsid w:val="00DF0DBD"/>
    <w:rsid w:val="00DF1579"/>
    <w:rsid w:val="00DF18D3"/>
    <w:rsid w:val="00DF20B4"/>
    <w:rsid w:val="00DF2214"/>
    <w:rsid w:val="00DF221A"/>
    <w:rsid w:val="00DF246E"/>
    <w:rsid w:val="00DF24E8"/>
    <w:rsid w:val="00DF2622"/>
    <w:rsid w:val="00DF28E8"/>
    <w:rsid w:val="00DF2921"/>
    <w:rsid w:val="00DF2C5A"/>
    <w:rsid w:val="00DF2C80"/>
    <w:rsid w:val="00DF2CE4"/>
    <w:rsid w:val="00DF2D9A"/>
    <w:rsid w:val="00DF3446"/>
    <w:rsid w:val="00DF356F"/>
    <w:rsid w:val="00DF35D9"/>
    <w:rsid w:val="00DF3602"/>
    <w:rsid w:val="00DF3C25"/>
    <w:rsid w:val="00DF3EA2"/>
    <w:rsid w:val="00DF4099"/>
    <w:rsid w:val="00DF4116"/>
    <w:rsid w:val="00DF4255"/>
    <w:rsid w:val="00DF4318"/>
    <w:rsid w:val="00DF455D"/>
    <w:rsid w:val="00DF4616"/>
    <w:rsid w:val="00DF4885"/>
    <w:rsid w:val="00DF4C7B"/>
    <w:rsid w:val="00DF4E9A"/>
    <w:rsid w:val="00DF4ED9"/>
    <w:rsid w:val="00DF5248"/>
    <w:rsid w:val="00DF5265"/>
    <w:rsid w:val="00DF52C7"/>
    <w:rsid w:val="00DF533A"/>
    <w:rsid w:val="00DF539C"/>
    <w:rsid w:val="00DF54EE"/>
    <w:rsid w:val="00DF5504"/>
    <w:rsid w:val="00DF564E"/>
    <w:rsid w:val="00DF5884"/>
    <w:rsid w:val="00DF59E8"/>
    <w:rsid w:val="00DF5A21"/>
    <w:rsid w:val="00DF61EC"/>
    <w:rsid w:val="00DF6223"/>
    <w:rsid w:val="00DF65CD"/>
    <w:rsid w:val="00DF6631"/>
    <w:rsid w:val="00DF684E"/>
    <w:rsid w:val="00DF692B"/>
    <w:rsid w:val="00DF69DB"/>
    <w:rsid w:val="00DF6A9E"/>
    <w:rsid w:val="00DF6E0B"/>
    <w:rsid w:val="00DF71D5"/>
    <w:rsid w:val="00DF7737"/>
    <w:rsid w:val="00DF7991"/>
    <w:rsid w:val="00DF7D81"/>
    <w:rsid w:val="00DF7E2D"/>
    <w:rsid w:val="00DF7F22"/>
    <w:rsid w:val="00DF7F8B"/>
    <w:rsid w:val="00E0014B"/>
    <w:rsid w:val="00E002DD"/>
    <w:rsid w:val="00E00388"/>
    <w:rsid w:val="00E004BA"/>
    <w:rsid w:val="00E004D5"/>
    <w:rsid w:val="00E00768"/>
    <w:rsid w:val="00E00932"/>
    <w:rsid w:val="00E00B3B"/>
    <w:rsid w:val="00E00CD3"/>
    <w:rsid w:val="00E010DC"/>
    <w:rsid w:val="00E010DF"/>
    <w:rsid w:val="00E01274"/>
    <w:rsid w:val="00E01532"/>
    <w:rsid w:val="00E01AFD"/>
    <w:rsid w:val="00E01B0E"/>
    <w:rsid w:val="00E01B13"/>
    <w:rsid w:val="00E01BC6"/>
    <w:rsid w:val="00E01C7E"/>
    <w:rsid w:val="00E02355"/>
    <w:rsid w:val="00E024C6"/>
    <w:rsid w:val="00E025DE"/>
    <w:rsid w:val="00E02A53"/>
    <w:rsid w:val="00E02DC8"/>
    <w:rsid w:val="00E02FA0"/>
    <w:rsid w:val="00E02FB8"/>
    <w:rsid w:val="00E03522"/>
    <w:rsid w:val="00E036B4"/>
    <w:rsid w:val="00E03864"/>
    <w:rsid w:val="00E03C2D"/>
    <w:rsid w:val="00E03D30"/>
    <w:rsid w:val="00E03DFC"/>
    <w:rsid w:val="00E03F0C"/>
    <w:rsid w:val="00E04066"/>
    <w:rsid w:val="00E04346"/>
    <w:rsid w:val="00E045FC"/>
    <w:rsid w:val="00E04601"/>
    <w:rsid w:val="00E04650"/>
    <w:rsid w:val="00E0468B"/>
    <w:rsid w:val="00E04783"/>
    <w:rsid w:val="00E047B6"/>
    <w:rsid w:val="00E047D3"/>
    <w:rsid w:val="00E0495F"/>
    <w:rsid w:val="00E04DA8"/>
    <w:rsid w:val="00E05046"/>
    <w:rsid w:val="00E053E4"/>
    <w:rsid w:val="00E054CE"/>
    <w:rsid w:val="00E05610"/>
    <w:rsid w:val="00E05690"/>
    <w:rsid w:val="00E05759"/>
    <w:rsid w:val="00E05EB9"/>
    <w:rsid w:val="00E060C4"/>
    <w:rsid w:val="00E0642B"/>
    <w:rsid w:val="00E06721"/>
    <w:rsid w:val="00E06802"/>
    <w:rsid w:val="00E0693B"/>
    <w:rsid w:val="00E069AF"/>
    <w:rsid w:val="00E06BB5"/>
    <w:rsid w:val="00E06C2A"/>
    <w:rsid w:val="00E06D4B"/>
    <w:rsid w:val="00E070CE"/>
    <w:rsid w:val="00E071D2"/>
    <w:rsid w:val="00E0730A"/>
    <w:rsid w:val="00E0743E"/>
    <w:rsid w:val="00E074A4"/>
    <w:rsid w:val="00E07593"/>
    <w:rsid w:val="00E075C6"/>
    <w:rsid w:val="00E077CA"/>
    <w:rsid w:val="00E07972"/>
    <w:rsid w:val="00E079C3"/>
    <w:rsid w:val="00E079D8"/>
    <w:rsid w:val="00E07A2D"/>
    <w:rsid w:val="00E07F95"/>
    <w:rsid w:val="00E10175"/>
    <w:rsid w:val="00E103B6"/>
    <w:rsid w:val="00E103D2"/>
    <w:rsid w:val="00E10895"/>
    <w:rsid w:val="00E10B60"/>
    <w:rsid w:val="00E10C33"/>
    <w:rsid w:val="00E11155"/>
    <w:rsid w:val="00E113A9"/>
    <w:rsid w:val="00E11402"/>
    <w:rsid w:val="00E116AA"/>
    <w:rsid w:val="00E11816"/>
    <w:rsid w:val="00E118BA"/>
    <w:rsid w:val="00E119F4"/>
    <w:rsid w:val="00E119F9"/>
    <w:rsid w:val="00E11BB0"/>
    <w:rsid w:val="00E11E54"/>
    <w:rsid w:val="00E12AC8"/>
    <w:rsid w:val="00E12AEF"/>
    <w:rsid w:val="00E12ED1"/>
    <w:rsid w:val="00E12FC4"/>
    <w:rsid w:val="00E130CB"/>
    <w:rsid w:val="00E13186"/>
    <w:rsid w:val="00E13194"/>
    <w:rsid w:val="00E131B5"/>
    <w:rsid w:val="00E133ED"/>
    <w:rsid w:val="00E135BE"/>
    <w:rsid w:val="00E13708"/>
    <w:rsid w:val="00E1371F"/>
    <w:rsid w:val="00E13828"/>
    <w:rsid w:val="00E13864"/>
    <w:rsid w:val="00E139DB"/>
    <w:rsid w:val="00E1404C"/>
    <w:rsid w:val="00E14687"/>
    <w:rsid w:val="00E14804"/>
    <w:rsid w:val="00E14921"/>
    <w:rsid w:val="00E1493E"/>
    <w:rsid w:val="00E14C41"/>
    <w:rsid w:val="00E14D5B"/>
    <w:rsid w:val="00E14F6D"/>
    <w:rsid w:val="00E15119"/>
    <w:rsid w:val="00E15242"/>
    <w:rsid w:val="00E15289"/>
    <w:rsid w:val="00E15573"/>
    <w:rsid w:val="00E15638"/>
    <w:rsid w:val="00E15AC9"/>
    <w:rsid w:val="00E15EC1"/>
    <w:rsid w:val="00E15F32"/>
    <w:rsid w:val="00E16064"/>
    <w:rsid w:val="00E161BB"/>
    <w:rsid w:val="00E1630B"/>
    <w:rsid w:val="00E16425"/>
    <w:rsid w:val="00E16887"/>
    <w:rsid w:val="00E168F2"/>
    <w:rsid w:val="00E16B63"/>
    <w:rsid w:val="00E16C38"/>
    <w:rsid w:val="00E16E4D"/>
    <w:rsid w:val="00E16E7A"/>
    <w:rsid w:val="00E16EDA"/>
    <w:rsid w:val="00E16F9F"/>
    <w:rsid w:val="00E16FC2"/>
    <w:rsid w:val="00E17119"/>
    <w:rsid w:val="00E174E8"/>
    <w:rsid w:val="00E17AD2"/>
    <w:rsid w:val="00E17C70"/>
    <w:rsid w:val="00E202ED"/>
    <w:rsid w:val="00E207A3"/>
    <w:rsid w:val="00E2088F"/>
    <w:rsid w:val="00E20A37"/>
    <w:rsid w:val="00E20DCB"/>
    <w:rsid w:val="00E20DE5"/>
    <w:rsid w:val="00E20EF5"/>
    <w:rsid w:val="00E211C7"/>
    <w:rsid w:val="00E2134E"/>
    <w:rsid w:val="00E2137C"/>
    <w:rsid w:val="00E216DF"/>
    <w:rsid w:val="00E217E0"/>
    <w:rsid w:val="00E21889"/>
    <w:rsid w:val="00E21A33"/>
    <w:rsid w:val="00E21B37"/>
    <w:rsid w:val="00E21B50"/>
    <w:rsid w:val="00E21FD3"/>
    <w:rsid w:val="00E2202E"/>
    <w:rsid w:val="00E220D9"/>
    <w:rsid w:val="00E221DB"/>
    <w:rsid w:val="00E22522"/>
    <w:rsid w:val="00E22A74"/>
    <w:rsid w:val="00E22BFD"/>
    <w:rsid w:val="00E231B2"/>
    <w:rsid w:val="00E23269"/>
    <w:rsid w:val="00E233B4"/>
    <w:rsid w:val="00E2370B"/>
    <w:rsid w:val="00E2377C"/>
    <w:rsid w:val="00E2381E"/>
    <w:rsid w:val="00E23862"/>
    <w:rsid w:val="00E23C58"/>
    <w:rsid w:val="00E23F80"/>
    <w:rsid w:val="00E2435C"/>
    <w:rsid w:val="00E243B2"/>
    <w:rsid w:val="00E243FA"/>
    <w:rsid w:val="00E2443E"/>
    <w:rsid w:val="00E24503"/>
    <w:rsid w:val="00E24893"/>
    <w:rsid w:val="00E24DBE"/>
    <w:rsid w:val="00E24DF1"/>
    <w:rsid w:val="00E24FA9"/>
    <w:rsid w:val="00E25761"/>
    <w:rsid w:val="00E257B6"/>
    <w:rsid w:val="00E2583E"/>
    <w:rsid w:val="00E25C1B"/>
    <w:rsid w:val="00E260C1"/>
    <w:rsid w:val="00E26352"/>
    <w:rsid w:val="00E2659D"/>
    <w:rsid w:val="00E26646"/>
    <w:rsid w:val="00E26D43"/>
    <w:rsid w:val="00E270BD"/>
    <w:rsid w:val="00E274FA"/>
    <w:rsid w:val="00E27687"/>
    <w:rsid w:val="00E27A03"/>
    <w:rsid w:val="00E27D27"/>
    <w:rsid w:val="00E27D31"/>
    <w:rsid w:val="00E3000D"/>
    <w:rsid w:val="00E300B2"/>
    <w:rsid w:val="00E303D8"/>
    <w:rsid w:val="00E3086D"/>
    <w:rsid w:val="00E309B3"/>
    <w:rsid w:val="00E30C00"/>
    <w:rsid w:val="00E30DBD"/>
    <w:rsid w:val="00E314D5"/>
    <w:rsid w:val="00E315F9"/>
    <w:rsid w:val="00E31872"/>
    <w:rsid w:val="00E31CF5"/>
    <w:rsid w:val="00E31E3D"/>
    <w:rsid w:val="00E31E58"/>
    <w:rsid w:val="00E320B8"/>
    <w:rsid w:val="00E32371"/>
    <w:rsid w:val="00E32585"/>
    <w:rsid w:val="00E326D1"/>
    <w:rsid w:val="00E3276C"/>
    <w:rsid w:val="00E328FE"/>
    <w:rsid w:val="00E32AAC"/>
    <w:rsid w:val="00E32C81"/>
    <w:rsid w:val="00E32E61"/>
    <w:rsid w:val="00E334EA"/>
    <w:rsid w:val="00E335F1"/>
    <w:rsid w:val="00E33A4F"/>
    <w:rsid w:val="00E33B58"/>
    <w:rsid w:val="00E33D20"/>
    <w:rsid w:val="00E33E7D"/>
    <w:rsid w:val="00E33FDC"/>
    <w:rsid w:val="00E34143"/>
    <w:rsid w:val="00E342E5"/>
    <w:rsid w:val="00E3462D"/>
    <w:rsid w:val="00E34723"/>
    <w:rsid w:val="00E3477B"/>
    <w:rsid w:val="00E34A29"/>
    <w:rsid w:val="00E34D7F"/>
    <w:rsid w:val="00E34E43"/>
    <w:rsid w:val="00E34EED"/>
    <w:rsid w:val="00E354D5"/>
    <w:rsid w:val="00E3579B"/>
    <w:rsid w:val="00E359AD"/>
    <w:rsid w:val="00E35AED"/>
    <w:rsid w:val="00E35B1B"/>
    <w:rsid w:val="00E35E08"/>
    <w:rsid w:val="00E35ED2"/>
    <w:rsid w:val="00E35F25"/>
    <w:rsid w:val="00E36007"/>
    <w:rsid w:val="00E361B3"/>
    <w:rsid w:val="00E36790"/>
    <w:rsid w:val="00E36910"/>
    <w:rsid w:val="00E36A72"/>
    <w:rsid w:val="00E36A7B"/>
    <w:rsid w:val="00E36F1A"/>
    <w:rsid w:val="00E37183"/>
    <w:rsid w:val="00E37230"/>
    <w:rsid w:val="00E372A4"/>
    <w:rsid w:val="00E37A0D"/>
    <w:rsid w:val="00E37AFE"/>
    <w:rsid w:val="00E37B6B"/>
    <w:rsid w:val="00E37D8E"/>
    <w:rsid w:val="00E37DF2"/>
    <w:rsid w:val="00E37FB9"/>
    <w:rsid w:val="00E401BD"/>
    <w:rsid w:val="00E40529"/>
    <w:rsid w:val="00E405A1"/>
    <w:rsid w:val="00E406AF"/>
    <w:rsid w:val="00E4077A"/>
    <w:rsid w:val="00E40925"/>
    <w:rsid w:val="00E4095D"/>
    <w:rsid w:val="00E40A9F"/>
    <w:rsid w:val="00E40B61"/>
    <w:rsid w:val="00E4114F"/>
    <w:rsid w:val="00E41442"/>
    <w:rsid w:val="00E4154E"/>
    <w:rsid w:val="00E418F3"/>
    <w:rsid w:val="00E41AE6"/>
    <w:rsid w:val="00E41B7C"/>
    <w:rsid w:val="00E41C14"/>
    <w:rsid w:val="00E41CE1"/>
    <w:rsid w:val="00E41E29"/>
    <w:rsid w:val="00E420DA"/>
    <w:rsid w:val="00E420E3"/>
    <w:rsid w:val="00E427C0"/>
    <w:rsid w:val="00E42AFD"/>
    <w:rsid w:val="00E42B25"/>
    <w:rsid w:val="00E42C12"/>
    <w:rsid w:val="00E42CDC"/>
    <w:rsid w:val="00E42FDC"/>
    <w:rsid w:val="00E43127"/>
    <w:rsid w:val="00E432F9"/>
    <w:rsid w:val="00E43484"/>
    <w:rsid w:val="00E435CA"/>
    <w:rsid w:val="00E438A0"/>
    <w:rsid w:val="00E43CE5"/>
    <w:rsid w:val="00E43D09"/>
    <w:rsid w:val="00E44015"/>
    <w:rsid w:val="00E44016"/>
    <w:rsid w:val="00E4424D"/>
    <w:rsid w:val="00E44332"/>
    <w:rsid w:val="00E44528"/>
    <w:rsid w:val="00E44581"/>
    <w:rsid w:val="00E4489E"/>
    <w:rsid w:val="00E448C5"/>
    <w:rsid w:val="00E44ABB"/>
    <w:rsid w:val="00E44BF5"/>
    <w:rsid w:val="00E44C7F"/>
    <w:rsid w:val="00E45005"/>
    <w:rsid w:val="00E456E5"/>
    <w:rsid w:val="00E457A1"/>
    <w:rsid w:val="00E457E5"/>
    <w:rsid w:val="00E4596C"/>
    <w:rsid w:val="00E45D88"/>
    <w:rsid w:val="00E45DA7"/>
    <w:rsid w:val="00E45DC6"/>
    <w:rsid w:val="00E461EF"/>
    <w:rsid w:val="00E46648"/>
    <w:rsid w:val="00E46670"/>
    <w:rsid w:val="00E46A32"/>
    <w:rsid w:val="00E46A58"/>
    <w:rsid w:val="00E46A80"/>
    <w:rsid w:val="00E46D3D"/>
    <w:rsid w:val="00E46E7B"/>
    <w:rsid w:val="00E46E82"/>
    <w:rsid w:val="00E47034"/>
    <w:rsid w:val="00E4705B"/>
    <w:rsid w:val="00E471B3"/>
    <w:rsid w:val="00E47288"/>
    <w:rsid w:val="00E47316"/>
    <w:rsid w:val="00E47460"/>
    <w:rsid w:val="00E47994"/>
    <w:rsid w:val="00E47B09"/>
    <w:rsid w:val="00E500F2"/>
    <w:rsid w:val="00E502E8"/>
    <w:rsid w:val="00E503CA"/>
    <w:rsid w:val="00E5042A"/>
    <w:rsid w:val="00E5068E"/>
    <w:rsid w:val="00E50977"/>
    <w:rsid w:val="00E509EE"/>
    <w:rsid w:val="00E50CD4"/>
    <w:rsid w:val="00E50D35"/>
    <w:rsid w:val="00E50EFC"/>
    <w:rsid w:val="00E50FB3"/>
    <w:rsid w:val="00E51181"/>
    <w:rsid w:val="00E518EA"/>
    <w:rsid w:val="00E51E25"/>
    <w:rsid w:val="00E51FD5"/>
    <w:rsid w:val="00E5233E"/>
    <w:rsid w:val="00E52360"/>
    <w:rsid w:val="00E52617"/>
    <w:rsid w:val="00E52A0A"/>
    <w:rsid w:val="00E52A3A"/>
    <w:rsid w:val="00E52B4F"/>
    <w:rsid w:val="00E52C0F"/>
    <w:rsid w:val="00E5333B"/>
    <w:rsid w:val="00E534CA"/>
    <w:rsid w:val="00E537D9"/>
    <w:rsid w:val="00E53835"/>
    <w:rsid w:val="00E53991"/>
    <w:rsid w:val="00E53EDF"/>
    <w:rsid w:val="00E53F23"/>
    <w:rsid w:val="00E5410E"/>
    <w:rsid w:val="00E54153"/>
    <w:rsid w:val="00E5423D"/>
    <w:rsid w:val="00E54315"/>
    <w:rsid w:val="00E54696"/>
    <w:rsid w:val="00E54E45"/>
    <w:rsid w:val="00E551DD"/>
    <w:rsid w:val="00E554A5"/>
    <w:rsid w:val="00E556C1"/>
    <w:rsid w:val="00E55F56"/>
    <w:rsid w:val="00E55FEC"/>
    <w:rsid w:val="00E56343"/>
    <w:rsid w:val="00E56482"/>
    <w:rsid w:val="00E56656"/>
    <w:rsid w:val="00E5679E"/>
    <w:rsid w:val="00E56962"/>
    <w:rsid w:val="00E56EA4"/>
    <w:rsid w:val="00E56EF1"/>
    <w:rsid w:val="00E57570"/>
    <w:rsid w:val="00E576C2"/>
    <w:rsid w:val="00E57A79"/>
    <w:rsid w:val="00E57BCE"/>
    <w:rsid w:val="00E60182"/>
    <w:rsid w:val="00E60196"/>
    <w:rsid w:val="00E60270"/>
    <w:rsid w:val="00E6033D"/>
    <w:rsid w:val="00E60470"/>
    <w:rsid w:val="00E60481"/>
    <w:rsid w:val="00E605A1"/>
    <w:rsid w:val="00E60799"/>
    <w:rsid w:val="00E608F8"/>
    <w:rsid w:val="00E6099F"/>
    <w:rsid w:val="00E60C4B"/>
    <w:rsid w:val="00E60C93"/>
    <w:rsid w:val="00E60E80"/>
    <w:rsid w:val="00E60FA9"/>
    <w:rsid w:val="00E6112C"/>
    <w:rsid w:val="00E611BE"/>
    <w:rsid w:val="00E611ED"/>
    <w:rsid w:val="00E6122F"/>
    <w:rsid w:val="00E615C8"/>
    <w:rsid w:val="00E617AD"/>
    <w:rsid w:val="00E6181A"/>
    <w:rsid w:val="00E61891"/>
    <w:rsid w:val="00E61978"/>
    <w:rsid w:val="00E619D3"/>
    <w:rsid w:val="00E61EE6"/>
    <w:rsid w:val="00E61FE2"/>
    <w:rsid w:val="00E6200C"/>
    <w:rsid w:val="00E625DC"/>
    <w:rsid w:val="00E6262E"/>
    <w:rsid w:val="00E62925"/>
    <w:rsid w:val="00E62A79"/>
    <w:rsid w:val="00E62CAD"/>
    <w:rsid w:val="00E62F3B"/>
    <w:rsid w:val="00E6314B"/>
    <w:rsid w:val="00E6359D"/>
    <w:rsid w:val="00E636BA"/>
    <w:rsid w:val="00E64108"/>
    <w:rsid w:val="00E6435B"/>
    <w:rsid w:val="00E6435E"/>
    <w:rsid w:val="00E6478C"/>
    <w:rsid w:val="00E649B7"/>
    <w:rsid w:val="00E64AE9"/>
    <w:rsid w:val="00E650AF"/>
    <w:rsid w:val="00E650B4"/>
    <w:rsid w:val="00E650BC"/>
    <w:rsid w:val="00E6585F"/>
    <w:rsid w:val="00E6588F"/>
    <w:rsid w:val="00E65C1F"/>
    <w:rsid w:val="00E65C50"/>
    <w:rsid w:val="00E65E2E"/>
    <w:rsid w:val="00E66087"/>
    <w:rsid w:val="00E66237"/>
    <w:rsid w:val="00E66450"/>
    <w:rsid w:val="00E6653F"/>
    <w:rsid w:val="00E66819"/>
    <w:rsid w:val="00E66BCE"/>
    <w:rsid w:val="00E66CC5"/>
    <w:rsid w:val="00E66CF6"/>
    <w:rsid w:val="00E66FB6"/>
    <w:rsid w:val="00E671E6"/>
    <w:rsid w:val="00E6751C"/>
    <w:rsid w:val="00E67575"/>
    <w:rsid w:val="00E676CA"/>
    <w:rsid w:val="00E67785"/>
    <w:rsid w:val="00E67899"/>
    <w:rsid w:val="00E67EE2"/>
    <w:rsid w:val="00E70161"/>
    <w:rsid w:val="00E701A1"/>
    <w:rsid w:val="00E701A8"/>
    <w:rsid w:val="00E70398"/>
    <w:rsid w:val="00E70646"/>
    <w:rsid w:val="00E70A1A"/>
    <w:rsid w:val="00E70B02"/>
    <w:rsid w:val="00E70D33"/>
    <w:rsid w:val="00E70E24"/>
    <w:rsid w:val="00E70E7A"/>
    <w:rsid w:val="00E7132A"/>
    <w:rsid w:val="00E71A1C"/>
    <w:rsid w:val="00E71AF1"/>
    <w:rsid w:val="00E71BB5"/>
    <w:rsid w:val="00E71E64"/>
    <w:rsid w:val="00E71EF8"/>
    <w:rsid w:val="00E71F4D"/>
    <w:rsid w:val="00E72095"/>
    <w:rsid w:val="00E720A5"/>
    <w:rsid w:val="00E720B0"/>
    <w:rsid w:val="00E72126"/>
    <w:rsid w:val="00E7228E"/>
    <w:rsid w:val="00E7237F"/>
    <w:rsid w:val="00E7241E"/>
    <w:rsid w:val="00E724C5"/>
    <w:rsid w:val="00E72690"/>
    <w:rsid w:val="00E729DB"/>
    <w:rsid w:val="00E72DB9"/>
    <w:rsid w:val="00E73247"/>
    <w:rsid w:val="00E732B4"/>
    <w:rsid w:val="00E738AD"/>
    <w:rsid w:val="00E7398A"/>
    <w:rsid w:val="00E739A8"/>
    <w:rsid w:val="00E73AF5"/>
    <w:rsid w:val="00E73B7F"/>
    <w:rsid w:val="00E73EAD"/>
    <w:rsid w:val="00E73F8E"/>
    <w:rsid w:val="00E7414A"/>
    <w:rsid w:val="00E746B9"/>
    <w:rsid w:val="00E748A3"/>
    <w:rsid w:val="00E749E3"/>
    <w:rsid w:val="00E74B6A"/>
    <w:rsid w:val="00E74C23"/>
    <w:rsid w:val="00E74C27"/>
    <w:rsid w:val="00E74F9D"/>
    <w:rsid w:val="00E75194"/>
    <w:rsid w:val="00E751C3"/>
    <w:rsid w:val="00E754CC"/>
    <w:rsid w:val="00E756F8"/>
    <w:rsid w:val="00E75748"/>
    <w:rsid w:val="00E75CB3"/>
    <w:rsid w:val="00E7664C"/>
    <w:rsid w:val="00E766E6"/>
    <w:rsid w:val="00E76849"/>
    <w:rsid w:val="00E76864"/>
    <w:rsid w:val="00E76B9D"/>
    <w:rsid w:val="00E76E34"/>
    <w:rsid w:val="00E772BE"/>
    <w:rsid w:val="00E77424"/>
    <w:rsid w:val="00E777ED"/>
    <w:rsid w:val="00E77862"/>
    <w:rsid w:val="00E779BD"/>
    <w:rsid w:val="00E77C78"/>
    <w:rsid w:val="00E8004D"/>
    <w:rsid w:val="00E80393"/>
    <w:rsid w:val="00E8040B"/>
    <w:rsid w:val="00E8046D"/>
    <w:rsid w:val="00E804D9"/>
    <w:rsid w:val="00E80557"/>
    <w:rsid w:val="00E80655"/>
    <w:rsid w:val="00E806D4"/>
    <w:rsid w:val="00E8083D"/>
    <w:rsid w:val="00E80ABF"/>
    <w:rsid w:val="00E80C7E"/>
    <w:rsid w:val="00E81424"/>
    <w:rsid w:val="00E81944"/>
    <w:rsid w:val="00E819BF"/>
    <w:rsid w:val="00E81A6F"/>
    <w:rsid w:val="00E81B77"/>
    <w:rsid w:val="00E81CE6"/>
    <w:rsid w:val="00E81D37"/>
    <w:rsid w:val="00E81DF8"/>
    <w:rsid w:val="00E81E28"/>
    <w:rsid w:val="00E81E89"/>
    <w:rsid w:val="00E81F42"/>
    <w:rsid w:val="00E820B1"/>
    <w:rsid w:val="00E8285D"/>
    <w:rsid w:val="00E83344"/>
    <w:rsid w:val="00E833D2"/>
    <w:rsid w:val="00E835F5"/>
    <w:rsid w:val="00E8367B"/>
    <w:rsid w:val="00E837F8"/>
    <w:rsid w:val="00E838F9"/>
    <w:rsid w:val="00E8392E"/>
    <w:rsid w:val="00E839E5"/>
    <w:rsid w:val="00E83B1E"/>
    <w:rsid w:val="00E83B82"/>
    <w:rsid w:val="00E83DEC"/>
    <w:rsid w:val="00E8486D"/>
    <w:rsid w:val="00E8491E"/>
    <w:rsid w:val="00E84C58"/>
    <w:rsid w:val="00E84D7D"/>
    <w:rsid w:val="00E851C0"/>
    <w:rsid w:val="00E8521E"/>
    <w:rsid w:val="00E85463"/>
    <w:rsid w:val="00E85892"/>
    <w:rsid w:val="00E858C0"/>
    <w:rsid w:val="00E85B42"/>
    <w:rsid w:val="00E85C1D"/>
    <w:rsid w:val="00E85D6E"/>
    <w:rsid w:val="00E85D83"/>
    <w:rsid w:val="00E8604B"/>
    <w:rsid w:val="00E8604E"/>
    <w:rsid w:val="00E862A8"/>
    <w:rsid w:val="00E8630B"/>
    <w:rsid w:val="00E863EA"/>
    <w:rsid w:val="00E8670A"/>
    <w:rsid w:val="00E8684A"/>
    <w:rsid w:val="00E86B16"/>
    <w:rsid w:val="00E86C29"/>
    <w:rsid w:val="00E86C44"/>
    <w:rsid w:val="00E86F30"/>
    <w:rsid w:val="00E873E1"/>
    <w:rsid w:val="00E87465"/>
    <w:rsid w:val="00E874AE"/>
    <w:rsid w:val="00E87648"/>
    <w:rsid w:val="00E87923"/>
    <w:rsid w:val="00E87C51"/>
    <w:rsid w:val="00E87D1D"/>
    <w:rsid w:val="00E87EF9"/>
    <w:rsid w:val="00E90542"/>
    <w:rsid w:val="00E90B40"/>
    <w:rsid w:val="00E90B5E"/>
    <w:rsid w:val="00E90BDA"/>
    <w:rsid w:val="00E910F0"/>
    <w:rsid w:val="00E9145E"/>
    <w:rsid w:val="00E9176E"/>
    <w:rsid w:val="00E9179E"/>
    <w:rsid w:val="00E9190C"/>
    <w:rsid w:val="00E91AB9"/>
    <w:rsid w:val="00E91D1A"/>
    <w:rsid w:val="00E91F3B"/>
    <w:rsid w:val="00E91F41"/>
    <w:rsid w:val="00E922AA"/>
    <w:rsid w:val="00E922E5"/>
    <w:rsid w:val="00E92427"/>
    <w:rsid w:val="00E925D4"/>
    <w:rsid w:val="00E9293E"/>
    <w:rsid w:val="00E92B52"/>
    <w:rsid w:val="00E92FA6"/>
    <w:rsid w:val="00E930E4"/>
    <w:rsid w:val="00E9317F"/>
    <w:rsid w:val="00E93221"/>
    <w:rsid w:val="00E936E7"/>
    <w:rsid w:val="00E937D6"/>
    <w:rsid w:val="00E93986"/>
    <w:rsid w:val="00E93D4E"/>
    <w:rsid w:val="00E93D73"/>
    <w:rsid w:val="00E940A8"/>
    <w:rsid w:val="00E9476C"/>
    <w:rsid w:val="00E948EA"/>
    <w:rsid w:val="00E94B82"/>
    <w:rsid w:val="00E94B90"/>
    <w:rsid w:val="00E95211"/>
    <w:rsid w:val="00E95692"/>
    <w:rsid w:val="00E9580D"/>
    <w:rsid w:val="00E958A3"/>
    <w:rsid w:val="00E96081"/>
    <w:rsid w:val="00E96126"/>
    <w:rsid w:val="00E9651D"/>
    <w:rsid w:val="00E9652F"/>
    <w:rsid w:val="00E96693"/>
    <w:rsid w:val="00E967B3"/>
    <w:rsid w:val="00E9682C"/>
    <w:rsid w:val="00E9693D"/>
    <w:rsid w:val="00E96976"/>
    <w:rsid w:val="00E96AB3"/>
    <w:rsid w:val="00E96C12"/>
    <w:rsid w:val="00E96C37"/>
    <w:rsid w:val="00E96DED"/>
    <w:rsid w:val="00E96F4B"/>
    <w:rsid w:val="00E9718F"/>
    <w:rsid w:val="00E971FB"/>
    <w:rsid w:val="00E972BD"/>
    <w:rsid w:val="00E97339"/>
    <w:rsid w:val="00E9767A"/>
    <w:rsid w:val="00E97740"/>
    <w:rsid w:val="00E97758"/>
    <w:rsid w:val="00E97843"/>
    <w:rsid w:val="00E97968"/>
    <w:rsid w:val="00E97E1D"/>
    <w:rsid w:val="00EA0153"/>
    <w:rsid w:val="00EA0200"/>
    <w:rsid w:val="00EA03AC"/>
    <w:rsid w:val="00EA0426"/>
    <w:rsid w:val="00EA0C26"/>
    <w:rsid w:val="00EA0CBD"/>
    <w:rsid w:val="00EA0E5C"/>
    <w:rsid w:val="00EA153B"/>
    <w:rsid w:val="00EA17D4"/>
    <w:rsid w:val="00EA1917"/>
    <w:rsid w:val="00EA19C0"/>
    <w:rsid w:val="00EA1AFB"/>
    <w:rsid w:val="00EA1E41"/>
    <w:rsid w:val="00EA1EE3"/>
    <w:rsid w:val="00EA2291"/>
    <w:rsid w:val="00EA2459"/>
    <w:rsid w:val="00EA2609"/>
    <w:rsid w:val="00EA273A"/>
    <w:rsid w:val="00EA27B1"/>
    <w:rsid w:val="00EA28D1"/>
    <w:rsid w:val="00EA2A45"/>
    <w:rsid w:val="00EA2B90"/>
    <w:rsid w:val="00EA2EDE"/>
    <w:rsid w:val="00EA363F"/>
    <w:rsid w:val="00EA3C00"/>
    <w:rsid w:val="00EA3CAD"/>
    <w:rsid w:val="00EA3DF0"/>
    <w:rsid w:val="00EA3E78"/>
    <w:rsid w:val="00EA4272"/>
    <w:rsid w:val="00EA4592"/>
    <w:rsid w:val="00EA47E5"/>
    <w:rsid w:val="00EA4B23"/>
    <w:rsid w:val="00EA4CB6"/>
    <w:rsid w:val="00EA5246"/>
    <w:rsid w:val="00EA526C"/>
    <w:rsid w:val="00EA5353"/>
    <w:rsid w:val="00EA54AC"/>
    <w:rsid w:val="00EA5556"/>
    <w:rsid w:val="00EA5683"/>
    <w:rsid w:val="00EA58A3"/>
    <w:rsid w:val="00EA5B8B"/>
    <w:rsid w:val="00EA608E"/>
    <w:rsid w:val="00EA6363"/>
    <w:rsid w:val="00EA645D"/>
    <w:rsid w:val="00EA662C"/>
    <w:rsid w:val="00EA6FEC"/>
    <w:rsid w:val="00EA725B"/>
    <w:rsid w:val="00EA782D"/>
    <w:rsid w:val="00EA79FD"/>
    <w:rsid w:val="00EA7B0E"/>
    <w:rsid w:val="00EA7C33"/>
    <w:rsid w:val="00EA7D9F"/>
    <w:rsid w:val="00EA7F7A"/>
    <w:rsid w:val="00EB00BA"/>
    <w:rsid w:val="00EB0205"/>
    <w:rsid w:val="00EB0322"/>
    <w:rsid w:val="00EB0483"/>
    <w:rsid w:val="00EB059F"/>
    <w:rsid w:val="00EB0B0A"/>
    <w:rsid w:val="00EB0EF6"/>
    <w:rsid w:val="00EB0F7E"/>
    <w:rsid w:val="00EB1410"/>
    <w:rsid w:val="00EB158F"/>
    <w:rsid w:val="00EB174C"/>
    <w:rsid w:val="00EB1C5B"/>
    <w:rsid w:val="00EB1C68"/>
    <w:rsid w:val="00EB1E9D"/>
    <w:rsid w:val="00EB1EA5"/>
    <w:rsid w:val="00EB2229"/>
    <w:rsid w:val="00EB24D0"/>
    <w:rsid w:val="00EB27D7"/>
    <w:rsid w:val="00EB288A"/>
    <w:rsid w:val="00EB30B4"/>
    <w:rsid w:val="00EB31BF"/>
    <w:rsid w:val="00EB31ED"/>
    <w:rsid w:val="00EB3347"/>
    <w:rsid w:val="00EB34AD"/>
    <w:rsid w:val="00EB34BE"/>
    <w:rsid w:val="00EB355F"/>
    <w:rsid w:val="00EB364D"/>
    <w:rsid w:val="00EB388B"/>
    <w:rsid w:val="00EB397A"/>
    <w:rsid w:val="00EB3AF9"/>
    <w:rsid w:val="00EB3B9D"/>
    <w:rsid w:val="00EB3D0B"/>
    <w:rsid w:val="00EB3E66"/>
    <w:rsid w:val="00EB449D"/>
    <w:rsid w:val="00EB45AF"/>
    <w:rsid w:val="00EB46E4"/>
    <w:rsid w:val="00EB4775"/>
    <w:rsid w:val="00EB493D"/>
    <w:rsid w:val="00EB4A31"/>
    <w:rsid w:val="00EB4AC6"/>
    <w:rsid w:val="00EB4C1B"/>
    <w:rsid w:val="00EB4D9A"/>
    <w:rsid w:val="00EB4E4A"/>
    <w:rsid w:val="00EB50D4"/>
    <w:rsid w:val="00EB53C5"/>
    <w:rsid w:val="00EB53D8"/>
    <w:rsid w:val="00EB580B"/>
    <w:rsid w:val="00EB596C"/>
    <w:rsid w:val="00EB5B61"/>
    <w:rsid w:val="00EB5BDE"/>
    <w:rsid w:val="00EB5C1D"/>
    <w:rsid w:val="00EB613E"/>
    <w:rsid w:val="00EB620B"/>
    <w:rsid w:val="00EB625C"/>
    <w:rsid w:val="00EB62EB"/>
    <w:rsid w:val="00EB68AA"/>
    <w:rsid w:val="00EB6AB0"/>
    <w:rsid w:val="00EB703C"/>
    <w:rsid w:val="00EB7070"/>
    <w:rsid w:val="00EB71EB"/>
    <w:rsid w:val="00EB72DD"/>
    <w:rsid w:val="00EB749F"/>
    <w:rsid w:val="00EB76E8"/>
    <w:rsid w:val="00EB7766"/>
    <w:rsid w:val="00EB7837"/>
    <w:rsid w:val="00EB7A5A"/>
    <w:rsid w:val="00EB7A6C"/>
    <w:rsid w:val="00EB7BD3"/>
    <w:rsid w:val="00EB7C74"/>
    <w:rsid w:val="00EB7EA3"/>
    <w:rsid w:val="00EB7F44"/>
    <w:rsid w:val="00EB7F9D"/>
    <w:rsid w:val="00EC0277"/>
    <w:rsid w:val="00EC02EF"/>
    <w:rsid w:val="00EC0827"/>
    <w:rsid w:val="00EC0B9A"/>
    <w:rsid w:val="00EC0C45"/>
    <w:rsid w:val="00EC0D5C"/>
    <w:rsid w:val="00EC0ED2"/>
    <w:rsid w:val="00EC15CE"/>
    <w:rsid w:val="00EC17CA"/>
    <w:rsid w:val="00EC1B46"/>
    <w:rsid w:val="00EC1D46"/>
    <w:rsid w:val="00EC20A1"/>
    <w:rsid w:val="00EC2292"/>
    <w:rsid w:val="00EC2585"/>
    <w:rsid w:val="00EC285B"/>
    <w:rsid w:val="00EC2A0D"/>
    <w:rsid w:val="00EC2AF9"/>
    <w:rsid w:val="00EC31BE"/>
    <w:rsid w:val="00EC3799"/>
    <w:rsid w:val="00EC3858"/>
    <w:rsid w:val="00EC390D"/>
    <w:rsid w:val="00EC3B8E"/>
    <w:rsid w:val="00EC3E4B"/>
    <w:rsid w:val="00EC43B8"/>
    <w:rsid w:val="00EC43C9"/>
    <w:rsid w:val="00EC448E"/>
    <w:rsid w:val="00EC452A"/>
    <w:rsid w:val="00EC4533"/>
    <w:rsid w:val="00EC470F"/>
    <w:rsid w:val="00EC4C63"/>
    <w:rsid w:val="00EC4CCC"/>
    <w:rsid w:val="00EC4F04"/>
    <w:rsid w:val="00EC50BA"/>
    <w:rsid w:val="00EC51DA"/>
    <w:rsid w:val="00EC520F"/>
    <w:rsid w:val="00EC56EC"/>
    <w:rsid w:val="00EC5BF9"/>
    <w:rsid w:val="00EC5CC4"/>
    <w:rsid w:val="00EC5D41"/>
    <w:rsid w:val="00EC5F16"/>
    <w:rsid w:val="00EC62F6"/>
    <w:rsid w:val="00EC644B"/>
    <w:rsid w:val="00EC650C"/>
    <w:rsid w:val="00EC66C0"/>
    <w:rsid w:val="00EC6B42"/>
    <w:rsid w:val="00EC6BAB"/>
    <w:rsid w:val="00EC6E91"/>
    <w:rsid w:val="00EC6FED"/>
    <w:rsid w:val="00EC7035"/>
    <w:rsid w:val="00EC70AF"/>
    <w:rsid w:val="00EC7172"/>
    <w:rsid w:val="00EC726E"/>
    <w:rsid w:val="00EC74BE"/>
    <w:rsid w:val="00EC77C1"/>
    <w:rsid w:val="00EC7986"/>
    <w:rsid w:val="00EC7B8E"/>
    <w:rsid w:val="00EC7D1B"/>
    <w:rsid w:val="00EC7D33"/>
    <w:rsid w:val="00EC7DCC"/>
    <w:rsid w:val="00EC7EF2"/>
    <w:rsid w:val="00ED00C6"/>
    <w:rsid w:val="00ED033B"/>
    <w:rsid w:val="00ED0614"/>
    <w:rsid w:val="00ED090F"/>
    <w:rsid w:val="00ED0AFA"/>
    <w:rsid w:val="00ED0B1B"/>
    <w:rsid w:val="00ED0BD5"/>
    <w:rsid w:val="00ED0F68"/>
    <w:rsid w:val="00ED0F7F"/>
    <w:rsid w:val="00ED0F82"/>
    <w:rsid w:val="00ED11F2"/>
    <w:rsid w:val="00ED13E9"/>
    <w:rsid w:val="00ED140C"/>
    <w:rsid w:val="00ED1419"/>
    <w:rsid w:val="00ED1745"/>
    <w:rsid w:val="00ED18A2"/>
    <w:rsid w:val="00ED1D0E"/>
    <w:rsid w:val="00ED1F53"/>
    <w:rsid w:val="00ED218D"/>
    <w:rsid w:val="00ED21F1"/>
    <w:rsid w:val="00ED23C4"/>
    <w:rsid w:val="00ED28ED"/>
    <w:rsid w:val="00ED2FC9"/>
    <w:rsid w:val="00ED3B1B"/>
    <w:rsid w:val="00ED3C69"/>
    <w:rsid w:val="00ED3CDE"/>
    <w:rsid w:val="00ED4160"/>
    <w:rsid w:val="00ED4272"/>
    <w:rsid w:val="00ED42DF"/>
    <w:rsid w:val="00ED445D"/>
    <w:rsid w:val="00ED4513"/>
    <w:rsid w:val="00ED4875"/>
    <w:rsid w:val="00ED49BE"/>
    <w:rsid w:val="00ED49C6"/>
    <w:rsid w:val="00ED4A31"/>
    <w:rsid w:val="00ED4B7E"/>
    <w:rsid w:val="00ED4CD0"/>
    <w:rsid w:val="00ED4FF9"/>
    <w:rsid w:val="00ED500C"/>
    <w:rsid w:val="00ED5311"/>
    <w:rsid w:val="00ED5612"/>
    <w:rsid w:val="00ED573E"/>
    <w:rsid w:val="00ED58E6"/>
    <w:rsid w:val="00ED5BC2"/>
    <w:rsid w:val="00ED5CB0"/>
    <w:rsid w:val="00ED6272"/>
    <w:rsid w:val="00ED63A9"/>
    <w:rsid w:val="00ED63F8"/>
    <w:rsid w:val="00ED6BD1"/>
    <w:rsid w:val="00ED6DED"/>
    <w:rsid w:val="00ED74A1"/>
    <w:rsid w:val="00ED7574"/>
    <w:rsid w:val="00ED75A2"/>
    <w:rsid w:val="00ED79DA"/>
    <w:rsid w:val="00ED7A1E"/>
    <w:rsid w:val="00ED7AB9"/>
    <w:rsid w:val="00ED7D91"/>
    <w:rsid w:val="00ED7EA0"/>
    <w:rsid w:val="00ED7F3B"/>
    <w:rsid w:val="00ED7FD3"/>
    <w:rsid w:val="00EE01C0"/>
    <w:rsid w:val="00EE079B"/>
    <w:rsid w:val="00EE0A20"/>
    <w:rsid w:val="00EE0B5A"/>
    <w:rsid w:val="00EE0C13"/>
    <w:rsid w:val="00EE0E1F"/>
    <w:rsid w:val="00EE0F17"/>
    <w:rsid w:val="00EE0F1A"/>
    <w:rsid w:val="00EE12D5"/>
    <w:rsid w:val="00EE13BE"/>
    <w:rsid w:val="00EE13C8"/>
    <w:rsid w:val="00EE13EB"/>
    <w:rsid w:val="00EE1C29"/>
    <w:rsid w:val="00EE1C6D"/>
    <w:rsid w:val="00EE1C98"/>
    <w:rsid w:val="00EE1ED3"/>
    <w:rsid w:val="00EE2082"/>
    <w:rsid w:val="00EE222A"/>
    <w:rsid w:val="00EE2391"/>
    <w:rsid w:val="00EE2543"/>
    <w:rsid w:val="00EE29EF"/>
    <w:rsid w:val="00EE2C91"/>
    <w:rsid w:val="00EE2EF8"/>
    <w:rsid w:val="00EE2F8F"/>
    <w:rsid w:val="00EE37C9"/>
    <w:rsid w:val="00EE397F"/>
    <w:rsid w:val="00EE3A26"/>
    <w:rsid w:val="00EE3BD1"/>
    <w:rsid w:val="00EE3E0C"/>
    <w:rsid w:val="00EE3E3E"/>
    <w:rsid w:val="00EE3FEB"/>
    <w:rsid w:val="00EE42BF"/>
    <w:rsid w:val="00EE44C9"/>
    <w:rsid w:val="00EE456A"/>
    <w:rsid w:val="00EE4CDC"/>
    <w:rsid w:val="00EE4E0B"/>
    <w:rsid w:val="00EE4EB4"/>
    <w:rsid w:val="00EE503F"/>
    <w:rsid w:val="00EE504B"/>
    <w:rsid w:val="00EE5125"/>
    <w:rsid w:val="00EE5246"/>
    <w:rsid w:val="00EE52BC"/>
    <w:rsid w:val="00EE53AD"/>
    <w:rsid w:val="00EE53B5"/>
    <w:rsid w:val="00EE5725"/>
    <w:rsid w:val="00EE598F"/>
    <w:rsid w:val="00EE5B8D"/>
    <w:rsid w:val="00EE5B99"/>
    <w:rsid w:val="00EE622C"/>
    <w:rsid w:val="00EE624A"/>
    <w:rsid w:val="00EE64B8"/>
    <w:rsid w:val="00EE650F"/>
    <w:rsid w:val="00EE6934"/>
    <w:rsid w:val="00EE6A66"/>
    <w:rsid w:val="00EE6ACC"/>
    <w:rsid w:val="00EE6D0C"/>
    <w:rsid w:val="00EE6D48"/>
    <w:rsid w:val="00EE6E4C"/>
    <w:rsid w:val="00EE7265"/>
    <w:rsid w:val="00EE743E"/>
    <w:rsid w:val="00EE77C9"/>
    <w:rsid w:val="00EE77D2"/>
    <w:rsid w:val="00EE78C9"/>
    <w:rsid w:val="00EE7A0D"/>
    <w:rsid w:val="00EE7D04"/>
    <w:rsid w:val="00EE7E28"/>
    <w:rsid w:val="00EE7E78"/>
    <w:rsid w:val="00EF0238"/>
    <w:rsid w:val="00EF032B"/>
    <w:rsid w:val="00EF03C3"/>
    <w:rsid w:val="00EF0429"/>
    <w:rsid w:val="00EF0432"/>
    <w:rsid w:val="00EF0876"/>
    <w:rsid w:val="00EF09EA"/>
    <w:rsid w:val="00EF0B25"/>
    <w:rsid w:val="00EF117A"/>
    <w:rsid w:val="00EF1189"/>
    <w:rsid w:val="00EF11DC"/>
    <w:rsid w:val="00EF13DB"/>
    <w:rsid w:val="00EF14D7"/>
    <w:rsid w:val="00EF176C"/>
    <w:rsid w:val="00EF18AE"/>
    <w:rsid w:val="00EF18E5"/>
    <w:rsid w:val="00EF1DB9"/>
    <w:rsid w:val="00EF1E53"/>
    <w:rsid w:val="00EF1E97"/>
    <w:rsid w:val="00EF2397"/>
    <w:rsid w:val="00EF2458"/>
    <w:rsid w:val="00EF26A8"/>
    <w:rsid w:val="00EF2904"/>
    <w:rsid w:val="00EF2D36"/>
    <w:rsid w:val="00EF2D4F"/>
    <w:rsid w:val="00EF2EFE"/>
    <w:rsid w:val="00EF2F63"/>
    <w:rsid w:val="00EF31A5"/>
    <w:rsid w:val="00EF335E"/>
    <w:rsid w:val="00EF3566"/>
    <w:rsid w:val="00EF36A5"/>
    <w:rsid w:val="00EF37F1"/>
    <w:rsid w:val="00EF38AB"/>
    <w:rsid w:val="00EF38F9"/>
    <w:rsid w:val="00EF3C1C"/>
    <w:rsid w:val="00EF3DBA"/>
    <w:rsid w:val="00EF3DEB"/>
    <w:rsid w:val="00EF3F77"/>
    <w:rsid w:val="00EF427F"/>
    <w:rsid w:val="00EF4460"/>
    <w:rsid w:val="00EF44A7"/>
    <w:rsid w:val="00EF44E3"/>
    <w:rsid w:val="00EF4C05"/>
    <w:rsid w:val="00EF4CB9"/>
    <w:rsid w:val="00EF4DA0"/>
    <w:rsid w:val="00EF4ECD"/>
    <w:rsid w:val="00EF4EF9"/>
    <w:rsid w:val="00EF4F6D"/>
    <w:rsid w:val="00EF52BB"/>
    <w:rsid w:val="00EF53A6"/>
    <w:rsid w:val="00EF5481"/>
    <w:rsid w:val="00EF56A1"/>
    <w:rsid w:val="00EF5A5D"/>
    <w:rsid w:val="00EF5C03"/>
    <w:rsid w:val="00EF5D3C"/>
    <w:rsid w:val="00EF5D50"/>
    <w:rsid w:val="00EF5EB5"/>
    <w:rsid w:val="00EF5F43"/>
    <w:rsid w:val="00EF5FE7"/>
    <w:rsid w:val="00EF635A"/>
    <w:rsid w:val="00EF64A6"/>
    <w:rsid w:val="00EF6544"/>
    <w:rsid w:val="00EF6598"/>
    <w:rsid w:val="00EF6F95"/>
    <w:rsid w:val="00EF711F"/>
    <w:rsid w:val="00EF7380"/>
    <w:rsid w:val="00EF7443"/>
    <w:rsid w:val="00EF74E8"/>
    <w:rsid w:val="00EF7768"/>
    <w:rsid w:val="00EF77A5"/>
    <w:rsid w:val="00EF79B1"/>
    <w:rsid w:val="00EF7D7E"/>
    <w:rsid w:val="00EF7F02"/>
    <w:rsid w:val="00EF7F36"/>
    <w:rsid w:val="00EF7F5C"/>
    <w:rsid w:val="00F000C6"/>
    <w:rsid w:val="00F000FA"/>
    <w:rsid w:val="00F0023C"/>
    <w:rsid w:val="00F006DB"/>
    <w:rsid w:val="00F00721"/>
    <w:rsid w:val="00F00757"/>
    <w:rsid w:val="00F0092E"/>
    <w:rsid w:val="00F00B99"/>
    <w:rsid w:val="00F00BDD"/>
    <w:rsid w:val="00F00DB9"/>
    <w:rsid w:val="00F016AD"/>
    <w:rsid w:val="00F01B20"/>
    <w:rsid w:val="00F02306"/>
    <w:rsid w:val="00F0231B"/>
    <w:rsid w:val="00F02448"/>
    <w:rsid w:val="00F024C2"/>
    <w:rsid w:val="00F025BF"/>
    <w:rsid w:val="00F02743"/>
    <w:rsid w:val="00F0285C"/>
    <w:rsid w:val="00F02B7A"/>
    <w:rsid w:val="00F02D3F"/>
    <w:rsid w:val="00F02D8E"/>
    <w:rsid w:val="00F02DFB"/>
    <w:rsid w:val="00F0343D"/>
    <w:rsid w:val="00F034D6"/>
    <w:rsid w:val="00F034F8"/>
    <w:rsid w:val="00F0356B"/>
    <w:rsid w:val="00F036E8"/>
    <w:rsid w:val="00F038AF"/>
    <w:rsid w:val="00F038EA"/>
    <w:rsid w:val="00F03A59"/>
    <w:rsid w:val="00F03BD7"/>
    <w:rsid w:val="00F03E2C"/>
    <w:rsid w:val="00F0423D"/>
    <w:rsid w:val="00F044A5"/>
    <w:rsid w:val="00F0454D"/>
    <w:rsid w:val="00F04683"/>
    <w:rsid w:val="00F04827"/>
    <w:rsid w:val="00F048C9"/>
    <w:rsid w:val="00F04DDE"/>
    <w:rsid w:val="00F057E2"/>
    <w:rsid w:val="00F0581A"/>
    <w:rsid w:val="00F05F3E"/>
    <w:rsid w:val="00F05F4E"/>
    <w:rsid w:val="00F05FD7"/>
    <w:rsid w:val="00F0600D"/>
    <w:rsid w:val="00F06048"/>
    <w:rsid w:val="00F061C8"/>
    <w:rsid w:val="00F06253"/>
    <w:rsid w:val="00F063E5"/>
    <w:rsid w:val="00F065BC"/>
    <w:rsid w:val="00F0669C"/>
    <w:rsid w:val="00F06A7D"/>
    <w:rsid w:val="00F06ADC"/>
    <w:rsid w:val="00F06AE2"/>
    <w:rsid w:val="00F06D6C"/>
    <w:rsid w:val="00F06DEF"/>
    <w:rsid w:val="00F06E61"/>
    <w:rsid w:val="00F06FAF"/>
    <w:rsid w:val="00F070EC"/>
    <w:rsid w:val="00F07173"/>
    <w:rsid w:val="00F071C8"/>
    <w:rsid w:val="00F072F5"/>
    <w:rsid w:val="00F0733D"/>
    <w:rsid w:val="00F0734C"/>
    <w:rsid w:val="00F07474"/>
    <w:rsid w:val="00F077A8"/>
    <w:rsid w:val="00F07873"/>
    <w:rsid w:val="00F078D5"/>
    <w:rsid w:val="00F07D21"/>
    <w:rsid w:val="00F07EB5"/>
    <w:rsid w:val="00F07F60"/>
    <w:rsid w:val="00F100BB"/>
    <w:rsid w:val="00F10252"/>
    <w:rsid w:val="00F10432"/>
    <w:rsid w:val="00F104CC"/>
    <w:rsid w:val="00F10532"/>
    <w:rsid w:val="00F1068E"/>
    <w:rsid w:val="00F106C0"/>
    <w:rsid w:val="00F1078A"/>
    <w:rsid w:val="00F107A0"/>
    <w:rsid w:val="00F10827"/>
    <w:rsid w:val="00F10B7D"/>
    <w:rsid w:val="00F10C05"/>
    <w:rsid w:val="00F10D79"/>
    <w:rsid w:val="00F10E78"/>
    <w:rsid w:val="00F10E8A"/>
    <w:rsid w:val="00F114D8"/>
    <w:rsid w:val="00F116B7"/>
    <w:rsid w:val="00F11777"/>
    <w:rsid w:val="00F1178F"/>
    <w:rsid w:val="00F11A83"/>
    <w:rsid w:val="00F11C1E"/>
    <w:rsid w:val="00F11D8D"/>
    <w:rsid w:val="00F11EE3"/>
    <w:rsid w:val="00F11F12"/>
    <w:rsid w:val="00F1201E"/>
    <w:rsid w:val="00F12069"/>
    <w:rsid w:val="00F12563"/>
    <w:rsid w:val="00F12599"/>
    <w:rsid w:val="00F12664"/>
    <w:rsid w:val="00F127E7"/>
    <w:rsid w:val="00F1295E"/>
    <w:rsid w:val="00F12EDE"/>
    <w:rsid w:val="00F12F36"/>
    <w:rsid w:val="00F12F68"/>
    <w:rsid w:val="00F1328E"/>
    <w:rsid w:val="00F1328F"/>
    <w:rsid w:val="00F13472"/>
    <w:rsid w:val="00F13517"/>
    <w:rsid w:val="00F135C6"/>
    <w:rsid w:val="00F13BCE"/>
    <w:rsid w:val="00F13C9B"/>
    <w:rsid w:val="00F13CEA"/>
    <w:rsid w:val="00F13E17"/>
    <w:rsid w:val="00F13E72"/>
    <w:rsid w:val="00F13EC9"/>
    <w:rsid w:val="00F13F9C"/>
    <w:rsid w:val="00F13FB9"/>
    <w:rsid w:val="00F142AE"/>
    <w:rsid w:val="00F1473A"/>
    <w:rsid w:val="00F147CA"/>
    <w:rsid w:val="00F14982"/>
    <w:rsid w:val="00F14BE1"/>
    <w:rsid w:val="00F14CE3"/>
    <w:rsid w:val="00F14D67"/>
    <w:rsid w:val="00F14E4F"/>
    <w:rsid w:val="00F1525E"/>
    <w:rsid w:val="00F153F3"/>
    <w:rsid w:val="00F15580"/>
    <w:rsid w:val="00F15677"/>
    <w:rsid w:val="00F157C1"/>
    <w:rsid w:val="00F1599A"/>
    <w:rsid w:val="00F15AE8"/>
    <w:rsid w:val="00F15EA1"/>
    <w:rsid w:val="00F15F38"/>
    <w:rsid w:val="00F15F5C"/>
    <w:rsid w:val="00F162D7"/>
    <w:rsid w:val="00F1643D"/>
    <w:rsid w:val="00F16980"/>
    <w:rsid w:val="00F16988"/>
    <w:rsid w:val="00F16B95"/>
    <w:rsid w:val="00F16C07"/>
    <w:rsid w:val="00F16E3D"/>
    <w:rsid w:val="00F16F14"/>
    <w:rsid w:val="00F17127"/>
    <w:rsid w:val="00F17231"/>
    <w:rsid w:val="00F173B4"/>
    <w:rsid w:val="00F1752F"/>
    <w:rsid w:val="00F175BD"/>
    <w:rsid w:val="00F17DB6"/>
    <w:rsid w:val="00F17F66"/>
    <w:rsid w:val="00F200F4"/>
    <w:rsid w:val="00F201BB"/>
    <w:rsid w:val="00F203AB"/>
    <w:rsid w:val="00F2066F"/>
    <w:rsid w:val="00F20738"/>
    <w:rsid w:val="00F20778"/>
    <w:rsid w:val="00F208BA"/>
    <w:rsid w:val="00F20A18"/>
    <w:rsid w:val="00F20A34"/>
    <w:rsid w:val="00F20B84"/>
    <w:rsid w:val="00F20C9E"/>
    <w:rsid w:val="00F211DE"/>
    <w:rsid w:val="00F21213"/>
    <w:rsid w:val="00F213EE"/>
    <w:rsid w:val="00F2185A"/>
    <w:rsid w:val="00F218AB"/>
    <w:rsid w:val="00F21B45"/>
    <w:rsid w:val="00F21F9A"/>
    <w:rsid w:val="00F21FD6"/>
    <w:rsid w:val="00F2236B"/>
    <w:rsid w:val="00F22499"/>
    <w:rsid w:val="00F2254C"/>
    <w:rsid w:val="00F22796"/>
    <w:rsid w:val="00F22ADF"/>
    <w:rsid w:val="00F22BC3"/>
    <w:rsid w:val="00F22C89"/>
    <w:rsid w:val="00F22E8D"/>
    <w:rsid w:val="00F23353"/>
    <w:rsid w:val="00F23638"/>
    <w:rsid w:val="00F236B5"/>
    <w:rsid w:val="00F23936"/>
    <w:rsid w:val="00F23981"/>
    <w:rsid w:val="00F23A96"/>
    <w:rsid w:val="00F23A9A"/>
    <w:rsid w:val="00F23BA8"/>
    <w:rsid w:val="00F23CA5"/>
    <w:rsid w:val="00F23EF6"/>
    <w:rsid w:val="00F23FC8"/>
    <w:rsid w:val="00F244BD"/>
    <w:rsid w:val="00F24622"/>
    <w:rsid w:val="00F24BD1"/>
    <w:rsid w:val="00F24EBE"/>
    <w:rsid w:val="00F25229"/>
    <w:rsid w:val="00F25450"/>
    <w:rsid w:val="00F25467"/>
    <w:rsid w:val="00F254AA"/>
    <w:rsid w:val="00F25553"/>
    <w:rsid w:val="00F256A9"/>
    <w:rsid w:val="00F25B11"/>
    <w:rsid w:val="00F25CE3"/>
    <w:rsid w:val="00F25D81"/>
    <w:rsid w:val="00F25E21"/>
    <w:rsid w:val="00F25E2D"/>
    <w:rsid w:val="00F25EBA"/>
    <w:rsid w:val="00F25EC2"/>
    <w:rsid w:val="00F25FA8"/>
    <w:rsid w:val="00F26079"/>
    <w:rsid w:val="00F2608A"/>
    <w:rsid w:val="00F260B1"/>
    <w:rsid w:val="00F261DD"/>
    <w:rsid w:val="00F2639B"/>
    <w:rsid w:val="00F265A2"/>
    <w:rsid w:val="00F265A8"/>
    <w:rsid w:val="00F2669B"/>
    <w:rsid w:val="00F26721"/>
    <w:rsid w:val="00F26CDF"/>
    <w:rsid w:val="00F26E6D"/>
    <w:rsid w:val="00F26EC4"/>
    <w:rsid w:val="00F26F1F"/>
    <w:rsid w:val="00F270BC"/>
    <w:rsid w:val="00F272A7"/>
    <w:rsid w:val="00F27351"/>
    <w:rsid w:val="00F27454"/>
    <w:rsid w:val="00F27A57"/>
    <w:rsid w:val="00F27DD5"/>
    <w:rsid w:val="00F27EAE"/>
    <w:rsid w:val="00F27EFC"/>
    <w:rsid w:val="00F27FA9"/>
    <w:rsid w:val="00F3049D"/>
    <w:rsid w:val="00F307BE"/>
    <w:rsid w:val="00F3086A"/>
    <w:rsid w:val="00F30991"/>
    <w:rsid w:val="00F30B99"/>
    <w:rsid w:val="00F30C6B"/>
    <w:rsid w:val="00F30CC0"/>
    <w:rsid w:val="00F312D7"/>
    <w:rsid w:val="00F314E2"/>
    <w:rsid w:val="00F315BA"/>
    <w:rsid w:val="00F3161C"/>
    <w:rsid w:val="00F316D8"/>
    <w:rsid w:val="00F31927"/>
    <w:rsid w:val="00F319E5"/>
    <w:rsid w:val="00F31AF1"/>
    <w:rsid w:val="00F31B92"/>
    <w:rsid w:val="00F31C85"/>
    <w:rsid w:val="00F31D74"/>
    <w:rsid w:val="00F31DB6"/>
    <w:rsid w:val="00F3222A"/>
    <w:rsid w:val="00F3254D"/>
    <w:rsid w:val="00F3267C"/>
    <w:rsid w:val="00F3270D"/>
    <w:rsid w:val="00F327D0"/>
    <w:rsid w:val="00F32843"/>
    <w:rsid w:val="00F32B28"/>
    <w:rsid w:val="00F32F0B"/>
    <w:rsid w:val="00F33059"/>
    <w:rsid w:val="00F331F7"/>
    <w:rsid w:val="00F3337B"/>
    <w:rsid w:val="00F33457"/>
    <w:rsid w:val="00F3345A"/>
    <w:rsid w:val="00F334A9"/>
    <w:rsid w:val="00F334C0"/>
    <w:rsid w:val="00F33AA0"/>
    <w:rsid w:val="00F33D66"/>
    <w:rsid w:val="00F34003"/>
    <w:rsid w:val="00F341D1"/>
    <w:rsid w:val="00F34260"/>
    <w:rsid w:val="00F343B1"/>
    <w:rsid w:val="00F34453"/>
    <w:rsid w:val="00F345E6"/>
    <w:rsid w:val="00F3465B"/>
    <w:rsid w:val="00F348CE"/>
    <w:rsid w:val="00F34BEE"/>
    <w:rsid w:val="00F34C08"/>
    <w:rsid w:val="00F34EEF"/>
    <w:rsid w:val="00F34F32"/>
    <w:rsid w:val="00F353DC"/>
    <w:rsid w:val="00F3543E"/>
    <w:rsid w:val="00F355D2"/>
    <w:rsid w:val="00F35883"/>
    <w:rsid w:val="00F35B15"/>
    <w:rsid w:val="00F35B8E"/>
    <w:rsid w:val="00F35CC1"/>
    <w:rsid w:val="00F35E46"/>
    <w:rsid w:val="00F36009"/>
    <w:rsid w:val="00F3609A"/>
    <w:rsid w:val="00F363BD"/>
    <w:rsid w:val="00F36589"/>
    <w:rsid w:val="00F366FF"/>
    <w:rsid w:val="00F3692D"/>
    <w:rsid w:val="00F36B93"/>
    <w:rsid w:val="00F36D0A"/>
    <w:rsid w:val="00F36DDA"/>
    <w:rsid w:val="00F370D3"/>
    <w:rsid w:val="00F371E5"/>
    <w:rsid w:val="00F37577"/>
    <w:rsid w:val="00F376A9"/>
    <w:rsid w:val="00F37A24"/>
    <w:rsid w:val="00F37AAA"/>
    <w:rsid w:val="00F37DAF"/>
    <w:rsid w:val="00F37EA1"/>
    <w:rsid w:val="00F4004E"/>
    <w:rsid w:val="00F4018F"/>
    <w:rsid w:val="00F401A5"/>
    <w:rsid w:val="00F403E3"/>
    <w:rsid w:val="00F4058F"/>
    <w:rsid w:val="00F4093D"/>
    <w:rsid w:val="00F40A07"/>
    <w:rsid w:val="00F40B11"/>
    <w:rsid w:val="00F40E8F"/>
    <w:rsid w:val="00F4103E"/>
    <w:rsid w:val="00F410C9"/>
    <w:rsid w:val="00F410E0"/>
    <w:rsid w:val="00F413AC"/>
    <w:rsid w:val="00F413E2"/>
    <w:rsid w:val="00F4142F"/>
    <w:rsid w:val="00F4182C"/>
    <w:rsid w:val="00F41933"/>
    <w:rsid w:val="00F419C5"/>
    <w:rsid w:val="00F41E80"/>
    <w:rsid w:val="00F41E88"/>
    <w:rsid w:val="00F41EED"/>
    <w:rsid w:val="00F42344"/>
    <w:rsid w:val="00F42620"/>
    <w:rsid w:val="00F4268E"/>
    <w:rsid w:val="00F426F2"/>
    <w:rsid w:val="00F4279A"/>
    <w:rsid w:val="00F429C3"/>
    <w:rsid w:val="00F429EF"/>
    <w:rsid w:val="00F42A34"/>
    <w:rsid w:val="00F42A65"/>
    <w:rsid w:val="00F42D61"/>
    <w:rsid w:val="00F42F7F"/>
    <w:rsid w:val="00F4343B"/>
    <w:rsid w:val="00F43628"/>
    <w:rsid w:val="00F4369C"/>
    <w:rsid w:val="00F436AB"/>
    <w:rsid w:val="00F43774"/>
    <w:rsid w:val="00F43AC7"/>
    <w:rsid w:val="00F43EAE"/>
    <w:rsid w:val="00F44167"/>
    <w:rsid w:val="00F442DD"/>
    <w:rsid w:val="00F449AE"/>
    <w:rsid w:val="00F44A52"/>
    <w:rsid w:val="00F44C1D"/>
    <w:rsid w:val="00F44E35"/>
    <w:rsid w:val="00F44FA9"/>
    <w:rsid w:val="00F4506A"/>
    <w:rsid w:val="00F45541"/>
    <w:rsid w:val="00F45686"/>
    <w:rsid w:val="00F45693"/>
    <w:rsid w:val="00F458E6"/>
    <w:rsid w:val="00F465D7"/>
    <w:rsid w:val="00F469E2"/>
    <w:rsid w:val="00F471E6"/>
    <w:rsid w:val="00F47382"/>
    <w:rsid w:val="00F4747D"/>
    <w:rsid w:val="00F474E5"/>
    <w:rsid w:val="00F476D2"/>
    <w:rsid w:val="00F47882"/>
    <w:rsid w:val="00F47B97"/>
    <w:rsid w:val="00F47C91"/>
    <w:rsid w:val="00F47C95"/>
    <w:rsid w:val="00F47D0C"/>
    <w:rsid w:val="00F47F86"/>
    <w:rsid w:val="00F50123"/>
    <w:rsid w:val="00F502AD"/>
    <w:rsid w:val="00F5063C"/>
    <w:rsid w:val="00F5068E"/>
    <w:rsid w:val="00F507B7"/>
    <w:rsid w:val="00F508F7"/>
    <w:rsid w:val="00F50B7B"/>
    <w:rsid w:val="00F50DD7"/>
    <w:rsid w:val="00F5118C"/>
    <w:rsid w:val="00F51546"/>
    <w:rsid w:val="00F515CE"/>
    <w:rsid w:val="00F516A4"/>
    <w:rsid w:val="00F51A17"/>
    <w:rsid w:val="00F51BC3"/>
    <w:rsid w:val="00F51FCC"/>
    <w:rsid w:val="00F523F1"/>
    <w:rsid w:val="00F5249B"/>
    <w:rsid w:val="00F524E4"/>
    <w:rsid w:val="00F524FE"/>
    <w:rsid w:val="00F525C4"/>
    <w:rsid w:val="00F528C8"/>
    <w:rsid w:val="00F529E2"/>
    <w:rsid w:val="00F52A14"/>
    <w:rsid w:val="00F52B59"/>
    <w:rsid w:val="00F52CC8"/>
    <w:rsid w:val="00F53BE1"/>
    <w:rsid w:val="00F53DEA"/>
    <w:rsid w:val="00F5411D"/>
    <w:rsid w:val="00F5417A"/>
    <w:rsid w:val="00F54185"/>
    <w:rsid w:val="00F5434D"/>
    <w:rsid w:val="00F54381"/>
    <w:rsid w:val="00F543EB"/>
    <w:rsid w:val="00F5455F"/>
    <w:rsid w:val="00F5482D"/>
    <w:rsid w:val="00F54AA3"/>
    <w:rsid w:val="00F54AD3"/>
    <w:rsid w:val="00F54C38"/>
    <w:rsid w:val="00F54EBC"/>
    <w:rsid w:val="00F54F9E"/>
    <w:rsid w:val="00F551CD"/>
    <w:rsid w:val="00F551E2"/>
    <w:rsid w:val="00F555E3"/>
    <w:rsid w:val="00F55688"/>
    <w:rsid w:val="00F55714"/>
    <w:rsid w:val="00F55795"/>
    <w:rsid w:val="00F5579D"/>
    <w:rsid w:val="00F557EE"/>
    <w:rsid w:val="00F55C59"/>
    <w:rsid w:val="00F55D53"/>
    <w:rsid w:val="00F565B5"/>
    <w:rsid w:val="00F565E4"/>
    <w:rsid w:val="00F569E5"/>
    <w:rsid w:val="00F56B08"/>
    <w:rsid w:val="00F56BF4"/>
    <w:rsid w:val="00F56C74"/>
    <w:rsid w:val="00F56E51"/>
    <w:rsid w:val="00F56F67"/>
    <w:rsid w:val="00F5712B"/>
    <w:rsid w:val="00F5725B"/>
    <w:rsid w:val="00F57263"/>
    <w:rsid w:val="00F57288"/>
    <w:rsid w:val="00F572A4"/>
    <w:rsid w:val="00F5739A"/>
    <w:rsid w:val="00F5755D"/>
    <w:rsid w:val="00F57C2F"/>
    <w:rsid w:val="00F57CC0"/>
    <w:rsid w:val="00F57DE9"/>
    <w:rsid w:val="00F57F97"/>
    <w:rsid w:val="00F6062F"/>
    <w:rsid w:val="00F606D1"/>
    <w:rsid w:val="00F60848"/>
    <w:rsid w:val="00F60992"/>
    <w:rsid w:val="00F60ABC"/>
    <w:rsid w:val="00F60B0B"/>
    <w:rsid w:val="00F60FAD"/>
    <w:rsid w:val="00F61021"/>
    <w:rsid w:val="00F6114D"/>
    <w:rsid w:val="00F612D7"/>
    <w:rsid w:val="00F613BB"/>
    <w:rsid w:val="00F617CC"/>
    <w:rsid w:val="00F61AAC"/>
    <w:rsid w:val="00F61CCA"/>
    <w:rsid w:val="00F61D9A"/>
    <w:rsid w:val="00F6211D"/>
    <w:rsid w:val="00F62649"/>
    <w:rsid w:val="00F62BB0"/>
    <w:rsid w:val="00F62D31"/>
    <w:rsid w:val="00F62E15"/>
    <w:rsid w:val="00F62FEB"/>
    <w:rsid w:val="00F63115"/>
    <w:rsid w:val="00F63116"/>
    <w:rsid w:val="00F63184"/>
    <w:rsid w:val="00F631E5"/>
    <w:rsid w:val="00F63559"/>
    <w:rsid w:val="00F63728"/>
    <w:rsid w:val="00F63A54"/>
    <w:rsid w:val="00F63BA8"/>
    <w:rsid w:val="00F63C25"/>
    <w:rsid w:val="00F63E78"/>
    <w:rsid w:val="00F64161"/>
    <w:rsid w:val="00F6441F"/>
    <w:rsid w:val="00F64482"/>
    <w:rsid w:val="00F64614"/>
    <w:rsid w:val="00F6481E"/>
    <w:rsid w:val="00F64DAB"/>
    <w:rsid w:val="00F64FFF"/>
    <w:rsid w:val="00F652B6"/>
    <w:rsid w:val="00F65380"/>
    <w:rsid w:val="00F6542E"/>
    <w:rsid w:val="00F655F7"/>
    <w:rsid w:val="00F657CD"/>
    <w:rsid w:val="00F6585A"/>
    <w:rsid w:val="00F659FB"/>
    <w:rsid w:val="00F65A3B"/>
    <w:rsid w:val="00F65BB6"/>
    <w:rsid w:val="00F65E19"/>
    <w:rsid w:val="00F661F2"/>
    <w:rsid w:val="00F66231"/>
    <w:rsid w:val="00F663E6"/>
    <w:rsid w:val="00F665C1"/>
    <w:rsid w:val="00F666BD"/>
    <w:rsid w:val="00F66AC5"/>
    <w:rsid w:val="00F66B68"/>
    <w:rsid w:val="00F66BCC"/>
    <w:rsid w:val="00F66DF6"/>
    <w:rsid w:val="00F67167"/>
    <w:rsid w:val="00F6750C"/>
    <w:rsid w:val="00F675FE"/>
    <w:rsid w:val="00F678A0"/>
    <w:rsid w:val="00F67AF7"/>
    <w:rsid w:val="00F67B22"/>
    <w:rsid w:val="00F67E54"/>
    <w:rsid w:val="00F67F46"/>
    <w:rsid w:val="00F70266"/>
    <w:rsid w:val="00F70495"/>
    <w:rsid w:val="00F70599"/>
    <w:rsid w:val="00F7059C"/>
    <w:rsid w:val="00F70699"/>
    <w:rsid w:val="00F708BD"/>
    <w:rsid w:val="00F708FA"/>
    <w:rsid w:val="00F70E10"/>
    <w:rsid w:val="00F70ED2"/>
    <w:rsid w:val="00F7114B"/>
    <w:rsid w:val="00F711A4"/>
    <w:rsid w:val="00F7121A"/>
    <w:rsid w:val="00F712C9"/>
    <w:rsid w:val="00F7138C"/>
    <w:rsid w:val="00F7149D"/>
    <w:rsid w:val="00F715C6"/>
    <w:rsid w:val="00F716E1"/>
    <w:rsid w:val="00F718B4"/>
    <w:rsid w:val="00F71B97"/>
    <w:rsid w:val="00F72203"/>
    <w:rsid w:val="00F724CC"/>
    <w:rsid w:val="00F7267A"/>
    <w:rsid w:val="00F726AF"/>
    <w:rsid w:val="00F727DC"/>
    <w:rsid w:val="00F728D3"/>
    <w:rsid w:val="00F72AB9"/>
    <w:rsid w:val="00F72C27"/>
    <w:rsid w:val="00F72C7F"/>
    <w:rsid w:val="00F72DA6"/>
    <w:rsid w:val="00F72DAB"/>
    <w:rsid w:val="00F731D8"/>
    <w:rsid w:val="00F7326C"/>
    <w:rsid w:val="00F73328"/>
    <w:rsid w:val="00F735D8"/>
    <w:rsid w:val="00F73708"/>
    <w:rsid w:val="00F73776"/>
    <w:rsid w:val="00F7377C"/>
    <w:rsid w:val="00F73A2A"/>
    <w:rsid w:val="00F73F97"/>
    <w:rsid w:val="00F7415F"/>
    <w:rsid w:val="00F74305"/>
    <w:rsid w:val="00F743E4"/>
    <w:rsid w:val="00F7449C"/>
    <w:rsid w:val="00F745FD"/>
    <w:rsid w:val="00F746CA"/>
    <w:rsid w:val="00F74707"/>
    <w:rsid w:val="00F74749"/>
    <w:rsid w:val="00F749A4"/>
    <w:rsid w:val="00F74B43"/>
    <w:rsid w:val="00F74BFE"/>
    <w:rsid w:val="00F75072"/>
    <w:rsid w:val="00F7535A"/>
    <w:rsid w:val="00F75E3F"/>
    <w:rsid w:val="00F764F0"/>
    <w:rsid w:val="00F7682D"/>
    <w:rsid w:val="00F76A89"/>
    <w:rsid w:val="00F76F25"/>
    <w:rsid w:val="00F77085"/>
    <w:rsid w:val="00F7708D"/>
    <w:rsid w:val="00F771E6"/>
    <w:rsid w:val="00F772EF"/>
    <w:rsid w:val="00F7730B"/>
    <w:rsid w:val="00F773B9"/>
    <w:rsid w:val="00F775A9"/>
    <w:rsid w:val="00F775BB"/>
    <w:rsid w:val="00F7780C"/>
    <w:rsid w:val="00F7789B"/>
    <w:rsid w:val="00F779B6"/>
    <w:rsid w:val="00F779F7"/>
    <w:rsid w:val="00F77A07"/>
    <w:rsid w:val="00F77C23"/>
    <w:rsid w:val="00F77C85"/>
    <w:rsid w:val="00F77D10"/>
    <w:rsid w:val="00F77D3A"/>
    <w:rsid w:val="00F77E60"/>
    <w:rsid w:val="00F77EA4"/>
    <w:rsid w:val="00F77EDE"/>
    <w:rsid w:val="00F8000F"/>
    <w:rsid w:val="00F80180"/>
    <w:rsid w:val="00F804D8"/>
    <w:rsid w:val="00F80551"/>
    <w:rsid w:val="00F80AAF"/>
    <w:rsid w:val="00F80B79"/>
    <w:rsid w:val="00F80DD5"/>
    <w:rsid w:val="00F80EFC"/>
    <w:rsid w:val="00F812B4"/>
    <w:rsid w:val="00F81398"/>
    <w:rsid w:val="00F8160D"/>
    <w:rsid w:val="00F816D8"/>
    <w:rsid w:val="00F81867"/>
    <w:rsid w:val="00F819B3"/>
    <w:rsid w:val="00F81A2A"/>
    <w:rsid w:val="00F81D43"/>
    <w:rsid w:val="00F820A9"/>
    <w:rsid w:val="00F8250E"/>
    <w:rsid w:val="00F82688"/>
    <w:rsid w:val="00F828BA"/>
    <w:rsid w:val="00F82925"/>
    <w:rsid w:val="00F82953"/>
    <w:rsid w:val="00F82D5D"/>
    <w:rsid w:val="00F82DA0"/>
    <w:rsid w:val="00F82DA4"/>
    <w:rsid w:val="00F82F8F"/>
    <w:rsid w:val="00F830CF"/>
    <w:rsid w:val="00F831B6"/>
    <w:rsid w:val="00F83262"/>
    <w:rsid w:val="00F8331F"/>
    <w:rsid w:val="00F834BF"/>
    <w:rsid w:val="00F835DB"/>
    <w:rsid w:val="00F836F8"/>
    <w:rsid w:val="00F8378B"/>
    <w:rsid w:val="00F838EC"/>
    <w:rsid w:val="00F8391C"/>
    <w:rsid w:val="00F83A31"/>
    <w:rsid w:val="00F83BBB"/>
    <w:rsid w:val="00F83DE9"/>
    <w:rsid w:val="00F83EAC"/>
    <w:rsid w:val="00F83F92"/>
    <w:rsid w:val="00F84140"/>
    <w:rsid w:val="00F84612"/>
    <w:rsid w:val="00F84A1D"/>
    <w:rsid w:val="00F84DF4"/>
    <w:rsid w:val="00F85503"/>
    <w:rsid w:val="00F85548"/>
    <w:rsid w:val="00F855EC"/>
    <w:rsid w:val="00F85632"/>
    <w:rsid w:val="00F85798"/>
    <w:rsid w:val="00F85A3A"/>
    <w:rsid w:val="00F85B53"/>
    <w:rsid w:val="00F85C77"/>
    <w:rsid w:val="00F86143"/>
    <w:rsid w:val="00F861EA"/>
    <w:rsid w:val="00F8633A"/>
    <w:rsid w:val="00F868DE"/>
    <w:rsid w:val="00F869C0"/>
    <w:rsid w:val="00F86BE8"/>
    <w:rsid w:val="00F86CB3"/>
    <w:rsid w:val="00F86CE6"/>
    <w:rsid w:val="00F86ED6"/>
    <w:rsid w:val="00F86FAB"/>
    <w:rsid w:val="00F87300"/>
    <w:rsid w:val="00F873A8"/>
    <w:rsid w:val="00F8750C"/>
    <w:rsid w:val="00F875FA"/>
    <w:rsid w:val="00F87653"/>
    <w:rsid w:val="00F876C1"/>
    <w:rsid w:val="00F876C3"/>
    <w:rsid w:val="00F876EE"/>
    <w:rsid w:val="00F87B71"/>
    <w:rsid w:val="00F87BAB"/>
    <w:rsid w:val="00F87EF5"/>
    <w:rsid w:val="00F90026"/>
    <w:rsid w:val="00F90092"/>
    <w:rsid w:val="00F900D2"/>
    <w:rsid w:val="00F9015A"/>
    <w:rsid w:val="00F901B2"/>
    <w:rsid w:val="00F9029A"/>
    <w:rsid w:val="00F902E6"/>
    <w:rsid w:val="00F904CC"/>
    <w:rsid w:val="00F9060A"/>
    <w:rsid w:val="00F9084E"/>
    <w:rsid w:val="00F90AB0"/>
    <w:rsid w:val="00F90E5D"/>
    <w:rsid w:val="00F9125A"/>
    <w:rsid w:val="00F913A1"/>
    <w:rsid w:val="00F91407"/>
    <w:rsid w:val="00F915C8"/>
    <w:rsid w:val="00F91662"/>
    <w:rsid w:val="00F9166A"/>
    <w:rsid w:val="00F91A44"/>
    <w:rsid w:val="00F91C71"/>
    <w:rsid w:val="00F91DBC"/>
    <w:rsid w:val="00F91ED5"/>
    <w:rsid w:val="00F91FF1"/>
    <w:rsid w:val="00F92326"/>
    <w:rsid w:val="00F923D8"/>
    <w:rsid w:val="00F92796"/>
    <w:rsid w:val="00F92A3E"/>
    <w:rsid w:val="00F92AB8"/>
    <w:rsid w:val="00F92AE4"/>
    <w:rsid w:val="00F93261"/>
    <w:rsid w:val="00F93355"/>
    <w:rsid w:val="00F9360C"/>
    <w:rsid w:val="00F937B3"/>
    <w:rsid w:val="00F93871"/>
    <w:rsid w:val="00F9393A"/>
    <w:rsid w:val="00F93B81"/>
    <w:rsid w:val="00F93D47"/>
    <w:rsid w:val="00F93F10"/>
    <w:rsid w:val="00F94176"/>
    <w:rsid w:val="00F945C1"/>
    <w:rsid w:val="00F945CA"/>
    <w:rsid w:val="00F94862"/>
    <w:rsid w:val="00F94DD5"/>
    <w:rsid w:val="00F95106"/>
    <w:rsid w:val="00F9512D"/>
    <w:rsid w:val="00F9521E"/>
    <w:rsid w:val="00F952C5"/>
    <w:rsid w:val="00F9530C"/>
    <w:rsid w:val="00F954F2"/>
    <w:rsid w:val="00F95C65"/>
    <w:rsid w:val="00F95CA6"/>
    <w:rsid w:val="00F95FC0"/>
    <w:rsid w:val="00F95FEE"/>
    <w:rsid w:val="00F960DA"/>
    <w:rsid w:val="00F9611C"/>
    <w:rsid w:val="00F9650E"/>
    <w:rsid w:val="00F965A0"/>
    <w:rsid w:val="00F96630"/>
    <w:rsid w:val="00F9670D"/>
    <w:rsid w:val="00F969B0"/>
    <w:rsid w:val="00F96A07"/>
    <w:rsid w:val="00F96B13"/>
    <w:rsid w:val="00F96BF8"/>
    <w:rsid w:val="00F96D53"/>
    <w:rsid w:val="00F96E56"/>
    <w:rsid w:val="00F97246"/>
    <w:rsid w:val="00F9729A"/>
    <w:rsid w:val="00F97340"/>
    <w:rsid w:val="00F9767C"/>
    <w:rsid w:val="00F9769B"/>
    <w:rsid w:val="00F9772E"/>
    <w:rsid w:val="00F9777D"/>
    <w:rsid w:val="00F979DC"/>
    <w:rsid w:val="00F97BBA"/>
    <w:rsid w:val="00F97D09"/>
    <w:rsid w:val="00FA01A4"/>
    <w:rsid w:val="00FA0841"/>
    <w:rsid w:val="00FA0D91"/>
    <w:rsid w:val="00FA0DDF"/>
    <w:rsid w:val="00FA0ED0"/>
    <w:rsid w:val="00FA1127"/>
    <w:rsid w:val="00FA11CE"/>
    <w:rsid w:val="00FA12F7"/>
    <w:rsid w:val="00FA16C5"/>
    <w:rsid w:val="00FA1791"/>
    <w:rsid w:val="00FA1B4C"/>
    <w:rsid w:val="00FA1CB1"/>
    <w:rsid w:val="00FA1CE6"/>
    <w:rsid w:val="00FA1DCA"/>
    <w:rsid w:val="00FA1F57"/>
    <w:rsid w:val="00FA2030"/>
    <w:rsid w:val="00FA22C0"/>
    <w:rsid w:val="00FA23B8"/>
    <w:rsid w:val="00FA23CB"/>
    <w:rsid w:val="00FA251E"/>
    <w:rsid w:val="00FA27EA"/>
    <w:rsid w:val="00FA28E7"/>
    <w:rsid w:val="00FA299F"/>
    <w:rsid w:val="00FA2AA9"/>
    <w:rsid w:val="00FA2ADF"/>
    <w:rsid w:val="00FA3684"/>
    <w:rsid w:val="00FA3727"/>
    <w:rsid w:val="00FA3954"/>
    <w:rsid w:val="00FA3D28"/>
    <w:rsid w:val="00FA4071"/>
    <w:rsid w:val="00FA4202"/>
    <w:rsid w:val="00FA424F"/>
    <w:rsid w:val="00FA44E3"/>
    <w:rsid w:val="00FA4869"/>
    <w:rsid w:val="00FA4A9E"/>
    <w:rsid w:val="00FA509B"/>
    <w:rsid w:val="00FA5810"/>
    <w:rsid w:val="00FA5888"/>
    <w:rsid w:val="00FA59CC"/>
    <w:rsid w:val="00FA5BFD"/>
    <w:rsid w:val="00FA5C81"/>
    <w:rsid w:val="00FA5EBC"/>
    <w:rsid w:val="00FA5F79"/>
    <w:rsid w:val="00FA5FC3"/>
    <w:rsid w:val="00FA5FDF"/>
    <w:rsid w:val="00FA6190"/>
    <w:rsid w:val="00FA635C"/>
    <w:rsid w:val="00FA6908"/>
    <w:rsid w:val="00FA6A52"/>
    <w:rsid w:val="00FA6DBD"/>
    <w:rsid w:val="00FA711C"/>
    <w:rsid w:val="00FA7285"/>
    <w:rsid w:val="00FA7334"/>
    <w:rsid w:val="00FA73B7"/>
    <w:rsid w:val="00FA73D7"/>
    <w:rsid w:val="00FA7469"/>
    <w:rsid w:val="00FA7789"/>
    <w:rsid w:val="00FA7848"/>
    <w:rsid w:val="00FA7962"/>
    <w:rsid w:val="00FA7EC7"/>
    <w:rsid w:val="00FA7F3E"/>
    <w:rsid w:val="00FB00DA"/>
    <w:rsid w:val="00FB0185"/>
    <w:rsid w:val="00FB0404"/>
    <w:rsid w:val="00FB0625"/>
    <w:rsid w:val="00FB069B"/>
    <w:rsid w:val="00FB0A81"/>
    <w:rsid w:val="00FB0AFD"/>
    <w:rsid w:val="00FB0C2D"/>
    <w:rsid w:val="00FB0C84"/>
    <w:rsid w:val="00FB0E85"/>
    <w:rsid w:val="00FB12AD"/>
    <w:rsid w:val="00FB1336"/>
    <w:rsid w:val="00FB18AC"/>
    <w:rsid w:val="00FB18E4"/>
    <w:rsid w:val="00FB1AEF"/>
    <w:rsid w:val="00FB1D23"/>
    <w:rsid w:val="00FB22A0"/>
    <w:rsid w:val="00FB2A4D"/>
    <w:rsid w:val="00FB2AC9"/>
    <w:rsid w:val="00FB2C81"/>
    <w:rsid w:val="00FB2CAF"/>
    <w:rsid w:val="00FB2DAA"/>
    <w:rsid w:val="00FB2E08"/>
    <w:rsid w:val="00FB3473"/>
    <w:rsid w:val="00FB349B"/>
    <w:rsid w:val="00FB35E4"/>
    <w:rsid w:val="00FB3683"/>
    <w:rsid w:val="00FB374C"/>
    <w:rsid w:val="00FB3854"/>
    <w:rsid w:val="00FB38ED"/>
    <w:rsid w:val="00FB3D33"/>
    <w:rsid w:val="00FB3D88"/>
    <w:rsid w:val="00FB401C"/>
    <w:rsid w:val="00FB4177"/>
    <w:rsid w:val="00FB41ED"/>
    <w:rsid w:val="00FB425C"/>
    <w:rsid w:val="00FB4356"/>
    <w:rsid w:val="00FB438C"/>
    <w:rsid w:val="00FB47A0"/>
    <w:rsid w:val="00FB491D"/>
    <w:rsid w:val="00FB4A47"/>
    <w:rsid w:val="00FB4A62"/>
    <w:rsid w:val="00FB4C74"/>
    <w:rsid w:val="00FB4E67"/>
    <w:rsid w:val="00FB5012"/>
    <w:rsid w:val="00FB5109"/>
    <w:rsid w:val="00FB52BD"/>
    <w:rsid w:val="00FB5346"/>
    <w:rsid w:val="00FB56A7"/>
    <w:rsid w:val="00FB5AFB"/>
    <w:rsid w:val="00FB5E5D"/>
    <w:rsid w:val="00FB636F"/>
    <w:rsid w:val="00FB6572"/>
    <w:rsid w:val="00FB6693"/>
    <w:rsid w:val="00FB679D"/>
    <w:rsid w:val="00FB67AC"/>
    <w:rsid w:val="00FB67F0"/>
    <w:rsid w:val="00FB6AED"/>
    <w:rsid w:val="00FB6B38"/>
    <w:rsid w:val="00FB6B89"/>
    <w:rsid w:val="00FB70F8"/>
    <w:rsid w:val="00FB72A2"/>
    <w:rsid w:val="00FB76DA"/>
    <w:rsid w:val="00FB7724"/>
    <w:rsid w:val="00FB776C"/>
    <w:rsid w:val="00FB7844"/>
    <w:rsid w:val="00FB786B"/>
    <w:rsid w:val="00FB7930"/>
    <w:rsid w:val="00FB794A"/>
    <w:rsid w:val="00FB7985"/>
    <w:rsid w:val="00FB7A86"/>
    <w:rsid w:val="00FB7AB5"/>
    <w:rsid w:val="00FB7D77"/>
    <w:rsid w:val="00FB7E86"/>
    <w:rsid w:val="00FB7E8F"/>
    <w:rsid w:val="00FB7F0A"/>
    <w:rsid w:val="00FB7F12"/>
    <w:rsid w:val="00FC0352"/>
    <w:rsid w:val="00FC038E"/>
    <w:rsid w:val="00FC0647"/>
    <w:rsid w:val="00FC0691"/>
    <w:rsid w:val="00FC06DC"/>
    <w:rsid w:val="00FC06F9"/>
    <w:rsid w:val="00FC0936"/>
    <w:rsid w:val="00FC0E1F"/>
    <w:rsid w:val="00FC0F03"/>
    <w:rsid w:val="00FC107A"/>
    <w:rsid w:val="00FC12D2"/>
    <w:rsid w:val="00FC1590"/>
    <w:rsid w:val="00FC19B4"/>
    <w:rsid w:val="00FC1C81"/>
    <w:rsid w:val="00FC1FE1"/>
    <w:rsid w:val="00FC217B"/>
    <w:rsid w:val="00FC223E"/>
    <w:rsid w:val="00FC2423"/>
    <w:rsid w:val="00FC2468"/>
    <w:rsid w:val="00FC28FA"/>
    <w:rsid w:val="00FC2A45"/>
    <w:rsid w:val="00FC2C21"/>
    <w:rsid w:val="00FC2ED8"/>
    <w:rsid w:val="00FC3294"/>
    <w:rsid w:val="00FC3409"/>
    <w:rsid w:val="00FC3650"/>
    <w:rsid w:val="00FC3B90"/>
    <w:rsid w:val="00FC3D1D"/>
    <w:rsid w:val="00FC3DDA"/>
    <w:rsid w:val="00FC420A"/>
    <w:rsid w:val="00FC4349"/>
    <w:rsid w:val="00FC4481"/>
    <w:rsid w:val="00FC454C"/>
    <w:rsid w:val="00FC45F0"/>
    <w:rsid w:val="00FC4858"/>
    <w:rsid w:val="00FC4B2A"/>
    <w:rsid w:val="00FC4C86"/>
    <w:rsid w:val="00FC5029"/>
    <w:rsid w:val="00FC52C3"/>
    <w:rsid w:val="00FC555A"/>
    <w:rsid w:val="00FC573A"/>
    <w:rsid w:val="00FC57D0"/>
    <w:rsid w:val="00FC5B4C"/>
    <w:rsid w:val="00FC5C55"/>
    <w:rsid w:val="00FC5C77"/>
    <w:rsid w:val="00FC5C9F"/>
    <w:rsid w:val="00FC5D00"/>
    <w:rsid w:val="00FC5E1C"/>
    <w:rsid w:val="00FC5EE8"/>
    <w:rsid w:val="00FC61C9"/>
    <w:rsid w:val="00FC6428"/>
    <w:rsid w:val="00FC65F8"/>
    <w:rsid w:val="00FC6680"/>
    <w:rsid w:val="00FC6B21"/>
    <w:rsid w:val="00FC6B6A"/>
    <w:rsid w:val="00FC6B8D"/>
    <w:rsid w:val="00FC6C7F"/>
    <w:rsid w:val="00FC70C6"/>
    <w:rsid w:val="00FC71C2"/>
    <w:rsid w:val="00FC73CB"/>
    <w:rsid w:val="00FC7C5B"/>
    <w:rsid w:val="00FC7D93"/>
    <w:rsid w:val="00FC7DCF"/>
    <w:rsid w:val="00FC7E27"/>
    <w:rsid w:val="00FC7E2C"/>
    <w:rsid w:val="00FC7EC3"/>
    <w:rsid w:val="00FD0288"/>
    <w:rsid w:val="00FD03C2"/>
    <w:rsid w:val="00FD03C7"/>
    <w:rsid w:val="00FD0C6A"/>
    <w:rsid w:val="00FD0CA3"/>
    <w:rsid w:val="00FD0CF4"/>
    <w:rsid w:val="00FD0E48"/>
    <w:rsid w:val="00FD0FE6"/>
    <w:rsid w:val="00FD12EC"/>
    <w:rsid w:val="00FD13DC"/>
    <w:rsid w:val="00FD1767"/>
    <w:rsid w:val="00FD1A41"/>
    <w:rsid w:val="00FD1B13"/>
    <w:rsid w:val="00FD1CCD"/>
    <w:rsid w:val="00FD1F92"/>
    <w:rsid w:val="00FD2036"/>
    <w:rsid w:val="00FD2420"/>
    <w:rsid w:val="00FD27D6"/>
    <w:rsid w:val="00FD27F1"/>
    <w:rsid w:val="00FD2B93"/>
    <w:rsid w:val="00FD2CF2"/>
    <w:rsid w:val="00FD33BE"/>
    <w:rsid w:val="00FD33FC"/>
    <w:rsid w:val="00FD3467"/>
    <w:rsid w:val="00FD353D"/>
    <w:rsid w:val="00FD3688"/>
    <w:rsid w:val="00FD381B"/>
    <w:rsid w:val="00FD393A"/>
    <w:rsid w:val="00FD39D5"/>
    <w:rsid w:val="00FD3D93"/>
    <w:rsid w:val="00FD3F12"/>
    <w:rsid w:val="00FD4193"/>
    <w:rsid w:val="00FD4764"/>
    <w:rsid w:val="00FD4A2E"/>
    <w:rsid w:val="00FD4AED"/>
    <w:rsid w:val="00FD4BBA"/>
    <w:rsid w:val="00FD4C7E"/>
    <w:rsid w:val="00FD4D6F"/>
    <w:rsid w:val="00FD4D9E"/>
    <w:rsid w:val="00FD4DF5"/>
    <w:rsid w:val="00FD506B"/>
    <w:rsid w:val="00FD509B"/>
    <w:rsid w:val="00FD584F"/>
    <w:rsid w:val="00FD5988"/>
    <w:rsid w:val="00FD59A4"/>
    <w:rsid w:val="00FD59C4"/>
    <w:rsid w:val="00FD5BBA"/>
    <w:rsid w:val="00FD5EFF"/>
    <w:rsid w:val="00FD5F67"/>
    <w:rsid w:val="00FD631C"/>
    <w:rsid w:val="00FD6743"/>
    <w:rsid w:val="00FD68C3"/>
    <w:rsid w:val="00FD69EE"/>
    <w:rsid w:val="00FD6E30"/>
    <w:rsid w:val="00FD7093"/>
    <w:rsid w:val="00FD70D7"/>
    <w:rsid w:val="00FD72D4"/>
    <w:rsid w:val="00FD746F"/>
    <w:rsid w:val="00FD7750"/>
    <w:rsid w:val="00FD797C"/>
    <w:rsid w:val="00FD7C27"/>
    <w:rsid w:val="00FD7C8C"/>
    <w:rsid w:val="00FD7F60"/>
    <w:rsid w:val="00FD7FE4"/>
    <w:rsid w:val="00FE0284"/>
    <w:rsid w:val="00FE0597"/>
    <w:rsid w:val="00FE05A8"/>
    <w:rsid w:val="00FE0846"/>
    <w:rsid w:val="00FE0A1D"/>
    <w:rsid w:val="00FE1187"/>
    <w:rsid w:val="00FE131D"/>
    <w:rsid w:val="00FE14C1"/>
    <w:rsid w:val="00FE16B7"/>
    <w:rsid w:val="00FE17FE"/>
    <w:rsid w:val="00FE1812"/>
    <w:rsid w:val="00FE198A"/>
    <w:rsid w:val="00FE1C95"/>
    <w:rsid w:val="00FE1C9A"/>
    <w:rsid w:val="00FE206B"/>
    <w:rsid w:val="00FE2071"/>
    <w:rsid w:val="00FE20AC"/>
    <w:rsid w:val="00FE24C9"/>
    <w:rsid w:val="00FE260D"/>
    <w:rsid w:val="00FE27CA"/>
    <w:rsid w:val="00FE2B06"/>
    <w:rsid w:val="00FE2C24"/>
    <w:rsid w:val="00FE2CF7"/>
    <w:rsid w:val="00FE3039"/>
    <w:rsid w:val="00FE332B"/>
    <w:rsid w:val="00FE34AF"/>
    <w:rsid w:val="00FE38C2"/>
    <w:rsid w:val="00FE399A"/>
    <w:rsid w:val="00FE3A1B"/>
    <w:rsid w:val="00FE3AEE"/>
    <w:rsid w:val="00FE3B3E"/>
    <w:rsid w:val="00FE3CB8"/>
    <w:rsid w:val="00FE3EDD"/>
    <w:rsid w:val="00FE4046"/>
    <w:rsid w:val="00FE4099"/>
    <w:rsid w:val="00FE437F"/>
    <w:rsid w:val="00FE4738"/>
    <w:rsid w:val="00FE479E"/>
    <w:rsid w:val="00FE4B80"/>
    <w:rsid w:val="00FE4C70"/>
    <w:rsid w:val="00FE4FA3"/>
    <w:rsid w:val="00FE509B"/>
    <w:rsid w:val="00FE5371"/>
    <w:rsid w:val="00FE53D3"/>
    <w:rsid w:val="00FE5491"/>
    <w:rsid w:val="00FE54F4"/>
    <w:rsid w:val="00FE56E9"/>
    <w:rsid w:val="00FE577A"/>
    <w:rsid w:val="00FE5E36"/>
    <w:rsid w:val="00FE5FC2"/>
    <w:rsid w:val="00FE6083"/>
    <w:rsid w:val="00FE6249"/>
    <w:rsid w:val="00FE64B5"/>
    <w:rsid w:val="00FE67F3"/>
    <w:rsid w:val="00FE7894"/>
    <w:rsid w:val="00FF0022"/>
    <w:rsid w:val="00FF00FD"/>
    <w:rsid w:val="00FF033E"/>
    <w:rsid w:val="00FF06E5"/>
    <w:rsid w:val="00FF07F3"/>
    <w:rsid w:val="00FF092F"/>
    <w:rsid w:val="00FF0B36"/>
    <w:rsid w:val="00FF0D90"/>
    <w:rsid w:val="00FF0E2F"/>
    <w:rsid w:val="00FF0EF1"/>
    <w:rsid w:val="00FF11C8"/>
    <w:rsid w:val="00FF12BA"/>
    <w:rsid w:val="00FF134F"/>
    <w:rsid w:val="00FF1645"/>
    <w:rsid w:val="00FF18DC"/>
    <w:rsid w:val="00FF19EF"/>
    <w:rsid w:val="00FF1B83"/>
    <w:rsid w:val="00FF2242"/>
    <w:rsid w:val="00FF22F9"/>
    <w:rsid w:val="00FF2339"/>
    <w:rsid w:val="00FF24EF"/>
    <w:rsid w:val="00FF2519"/>
    <w:rsid w:val="00FF26E4"/>
    <w:rsid w:val="00FF27A8"/>
    <w:rsid w:val="00FF2CF0"/>
    <w:rsid w:val="00FF2E70"/>
    <w:rsid w:val="00FF2F0E"/>
    <w:rsid w:val="00FF3194"/>
    <w:rsid w:val="00FF321F"/>
    <w:rsid w:val="00FF347A"/>
    <w:rsid w:val="00FF37A4"/>
    <w:rsid w:val="00FF3DDF"/>
    <w:rsid w:val="00FF3EC5"/>
    <w:rsid w:val="00FF3F1F"/>
    <w:rsid w:val="00FF4267"/>
    <w:rsid w:val="00FF42D4"/>
    <w:rsid w:val="00FF43A7"/>
    <w:rsid w:val="00FF440D"/>
    <w:rsid w:val="00FF4617"/>
    <w:rsid w:val="00FF46C4"/>
    <w:rsid w:val="00FF47F1"/>
    <w:rsid w:val="00FF48BC"/>
    <w:rsid w:val="00FF48E9"/>
    <w:rsid w:val="00FF4AE4"/>
    <w:rsid w:val="00FF4C29"/>
    <w:rsid w:val="00FF4DBC"/>
    <w:rsid w:val="00FF4ED5"/>
    <w:rsid w:val="00FF50E8"/>
    <w:rsid w:val="00FF51F0"/>
    <w:rsid w:val="00FF567E"/>
    <w:rsid w:val="00FF5735"/>
    <w:rsid w:val="00FF5765"/>
    <w:rsid w:val="00FF579B"/>
    <w:rsid w:val="00FF5947"/>
    <w:rsid w:val="00FF5955"/>
    <w:rsid w:val="00FF595C"/>
    <w:rsid w:val="00FF5F0C"/>
    <w:rsid w:val="00FF632B"/>
    <w:rsid w:val="00FF6633"/>
    <w:rsid w:val="00FF6936"/>
    <w:rsid w:val="00FF695E"/>
    <w:rsid w:val="00FF6A1F"/>
    <w:rsid w:val="00FF6B95"/>
    <w:rsid w:val="00FF6FC3"/>
    <w:rsid w:val="00FF6FD6"/>
    <w:rsid w:val="00FF7253"/>
    <w:rsid w:val="00FF7547"/>
    <w:rsid w:val="00FF76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BB28C"/>
  <w15:docId w15:val="{23755353-E507-40F1-A77E-CC4955476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0A9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3620C"/>
    <w:pPr>
      <w:keepNext/>
      <w:keepLines/>
      <w:outlineLvl w:val="0"/>
    </w:pPr>
    <w:rPr>
      <w:rFonts w:asciiTheme="majorHAnsi" w:eastAsiaTheme="majorEastAsia" w:hAnsiTheme="majorHAnsi" w:cstheme="majorBidi"/>
      <w:b/>
      <w:color w:val="000000" w:themeColor="text1"/>
      <w:sz w:val="20"/>
      <w:szCs w:val="32"/>
    </w:rPr>
  </w:style>
  <w:style w:type="paragraph" w:styleId="Heading2">
    <w:name w:val="heading 2"/>
    <w:basedOn w:val="Normal"/>
    <w:next w:val="Normal"/>
    <w:link w:val="Heading2Char"/>
    <w:uiPriority w:val="9"/>
    <w:unhideWhenUsed/>
    <w:qFormat/>
    <w:rsid w:val="00125FF3"/>
    <w:pPr>
      <w:keepNext/>
      <w:keepLines/>
      <w:spacing w:before="40" w:after="120"/>
      <w:jc w:val="both"/>
      <w:outlineLvl w:val="1"/>
    </w:pPr>
    <w:rPr>
      <w:rFonts w:asciiTheme="minorHAnsi" w:eastAsiaTheme="majorEastAsia" w:hAnsiTheme="minorHAnsi" w:cstheme="majorBidi"/>
      <w:sz w:val="20"/>
      <w:szCs w:val="26"/>
    </w:rPr>
  </w:style>
  <w:style w:type="paragraph" w:styleId="Heading3">
    <w:name w:val="heading 3"/>
    <w:basedOn w:val="Normal"/>
    <w:next w:val="Normal"/>
    <w:link w:val="Heading3Char"/>
    <w:uiPriority w:val="9"/>
    <w:unhideWhenUsed/>
    <w:qFormat/>
    <w:rsid w:val="00E03C2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4CEF"/>
    <w:pPr>
      <w:tabs>
        <w:tab w:val="center" w:pos="4680"/>
        <w:tab w:val="right" w:pos="9360"/>
      </w:tabs>
    </w:pPr>
  </w:style>
  <w:style w:type="character" w:customStyle="1" w:styleId="HeaderChar">
    <w:name w:val="Header Char"/>
    <w:basedOn w:val="DefaultParagraphFont"/>
    <w:link w:val="Header"/>
    <w:uiPriority w:val="99"/>
    <w:rsid w:val="00B74CEF"/>
  </w:style>
  <w:style w:type="paragraph" w:styleId="Footer">
    <w:name w:val="footer"/>
    <w:basedOn w:val="Normal"/>
    <w:link w:val="FooterChar"/>
    <w:uiPriority w:val="99"/>
    <w:unhideWhenUsed/>
    <w:qFormat/>
    <w:rsid w:val="00B74CEF"/>
    <w:pPr>
      <w:tabs>
        <w:tab w:val="center" w:pos="4680"/>
        <w:tab w:val="right" w:pos="9360"/>
      </w:tabs>
    </w:pPr>
  </w:style>
  <w:style w:type="character" w:customStyle="1" w:styleId="FooterChar">
    <w:name w:val="Footer Char"/>
    <w:basedOn w:val="DefaultParagraphFont"/>
    <w:link w:val="Footer"/>
    <w:uiPriority w:val="99"/>
    <w:rsid w:val="00B74CEF"/>
  </w:style>
  <w:style w:type="paragraph" w:customStyle="1" w:styleId="Tiltle">
    <w:name w:val="Tiltle"/>
    <w:basedOn w:val="Normal"/>
    <w:qFormat/>
    <w:rsid w:val="00B74CEF"/>
    <w:pPr>
      <w:widowControl w:val="0"/>
      <w:autoSpaceDE w:val="0"/>
      <w:autoSpaceDN w:val="0"/>
      <w:adjustRightInd w:val="0"/>
      <w:spacing w:before="6" w:line="230" w:lineRule="exact"/>
      <w:ind w:left="284"/>
    </w:pPr>
    <w:rPr>
      <w:rFonts w:cs="Calibri"/>
      <w:noProof/>
      <w:color w:val="4D4847"/>
      <w:sz w:val="20"/>
      <w:szCs w:val="20"/>
    </w:rPr>
  </w:style>
  <w:style w:type="paragraph" w:customStyle="1" w:styleId="Introductions">
    <w:name w:val="Introductions"/>
    <w:qFormat/>
    <w:rsid w:val="00B74CEF"/>
    <w:pPr>
      <w:widowControl w:val="0"/>
      <w:autoSpaceDE w:val="0"/>
      <w:autoSpaceDN w:val="0"/>
      <w:adjustRightInd w:val="0"/>
      <w:spacing w:before="14" w:after="120" w:line="269" w:lineRule="exact"/>
      <w:ind w:left="142" w:right="96"/>
      <w:jc w:val="both"/>
    </w:pPr>
    <w:rPr>
      <w:b/>
      <w:noProof/>
      <w:color w:val="4D4847"/>
      <w:sz w:val="20"/>
    </w:rPr>
  </w:style>
  <w:style w:type="character" w:styleId="Hyperlink">
    <w:name w:val="Hyperlink"/>
    <w:basedOn w:val="DefaultParagraphFont"/>
    <w:uiPriority w:val="99"/>
    <w:unhideWhenUsed/>
    <w:rsid w:val="00984EFC"/>
    <w:rPr>
      <w:color w:val="0563C1" w:themeColor="hyperlink"/>
      <w:u w:val="single"/>
    </w:rPr>
  </w:style>
  <w:style w:type="paragraph" w:styleId="BalloonText">
    <w:name w:val="Balloon Text"/>
    <w:basedOn w:val="Normal"/>
    <w:link w:val="BalloonTextChar"/>
    <w:uiPriority w:val="99"/>
    <w:semiHidden/>
    <w:unhideWhenUsed/>
    <w:rsid w:val="00E60E80"/>
    <w:rPr>
      <w:sz w:val="18"/>
      <w:szCs w:val="18"/>
    </w:rPr>
  </w:style>
  <w:style w:type="character" w:customStyle="1" w:styleId="BalloonTextChar">
    <w:name w:val="Balloon Text Char"/>
    <w:basedOn w:val="DefaultParagraphFont"/>
    <w:link w:val="BalloonText"/>
    <w:uiPriority w:val="99"/>
    <w:semiHidden/>
    <w:rsid w:val="00E60E80"/>
    <w:rPr>
      <w:rFonts w:ascii="Times New Roman" w:hAnsi="Times New Roman" w:cs="Times New Roman"/>
      <w:sz w:val="18"/>
      <w:szCs w:val="18"/>
    </w:rPr>
  </w:style>
  <w:style w:type="paragraph" w:styleId="NormalWeb">
    <w:name w:val="Normal (Web)"/>
    <w:basedOn w:val="Normal"/>
    <w:uiPriority w:val="99"/>
    <w:semiHidden/>
    <w:unhideWhenUsed/>
    <w:rsid w:val="00E24503"/>
    <w:pPr>
      <w:spacing w:before="100" w:beforeAutospacing="1" w:after="100" w:afterAutospacing="1"/>
    </w:pPr>
    <w:rPr>
      <w:rFonts w:eastAsiaTheme="minorEastAsia"/>
    </w:rPr>
  </w:style>
  <w:style w:type="character" w:styleId="PageNumber">
    <w:name w:val="page number"/>
    <w:basedOn w:val="DefaultParagraphFont"/>
    <w:uiPriority w:val="99"/>
    <w:semiHidden/>
    <w:unhideWhenUsed/>
    <w:rsid w:val="00E85D83"/>
  </w:style>
  <w:style w:type="paragraph" w:styleId="ListParagraph">
    <w:name w:val="List Paragraph"/>
    <w:basedOn w:val="Normal"/>
    <w:uiPriority w:val="34"/>
    <w:qFormat/>
    <w:rsid w:val="001C2F8F"/>
    <w:pPr>
      <w:ind w:left="720"/>
      <w:contextualSpacing/>
    </w:pPr>
  </w:style>
  <w:style w:type="character" w:customStyle="1" w:styleId="UnresolvedMention1">
    <w:name w:val="Unresolved Mention1"/>
    <w:basedOn w:val="DefaultParagraphFont"/>
    <w:uiPriority w:val="99"/>
    <w:semiHidden/>
    <w:unhideWhenUsed/>
    <w:rsid w:val="00F95C65"/>
    <w:rPr>
      <w:color w:val="605E5C"/>
      <w:shd w:val="clear" w:color="auto" w:fill="E1DFDD"/>
    </w:rPr>
  </w:style>
  <w:style w:type="character" w:customStyle="1" w:styleId="Heading2Char">
    <w:name w:val="Heading 2 Char"/>
    <w:basedOn w:val="DefaultParagraphFont"/>
    <w:link w:val="Heading2"/>
    <w:uiPriority w:val="9"/>
    <w:rsid w:val="00125FF3"/>
    <w:rPr>
      <w:rFonts w:eastAsiaTheme="majorEastAsia" w:cstheme="majorBidi"/>
      <w:sz w:val="20"/>
      <w:szCs w:val="26"/>
    </w:rPr>
  </w:style>
  <w:style w:type="character" w:styleId="FollowedHyperlink">
    <w:name w:val="FollowedHyperlink"/>
    <w:basedOn w:val="DefaultParagraphFont"/>
    <w:uiPriority w:val="99"/>
    <w:semiHidden/>
    <w:unhideWhenUsed/>
    <w:rsid w:val="001543D1"/>
    <w:rPr>
      <w:color w:val="954F72" w:themeColor="followedHyperlink"/>
      <w:u w:val="single"/>
    </w:rPr>
  </w:style>
  <w:style w:type="paragraph" w:styleId="EndnoteText">
    <w:name w:val="endnote text"/>
    <w:basedOn w:val="Normal"/>
    <w:link w:val="EndnoteTextChar"/>
    <w:uiPriority w:val="99"/>
    <w:semiHidden/>
    <w:unhideWhenUsed/>
    <w:rsid w:val="00B96944"/>
    <w:rPr>
      <w:sz w:val="20"/>
      <w:szCs w:val="20"/>
    </w:rPr>
  </w:style>
  <w:style w:type="character" w:customStyle="1" w:styleId="EndnoteTextChar">
    <w:name w:val="Endnote Text Char"/>
    <w:basedOn w:val="DefaultParagraphFont"/>
    <w:link w:val="EndnoteText"/>
    <w:uiPriority w:val="99"/>
    <w:semiHidden/>
    <w:rsid w:val="00B9694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96944"/>
    <w:rPr>
      <w:vertAlign w:val="superscript"/>
    </w:rPr>
  </w:style>
  <w:style w:type="character" w:customStyle="1" w:styleId="Heading1Char">
    <w:name w:val="Heading 1 Char"/>
    <w:basedOn w:val="DefaultParagraphFont"/>
    <w:link w:val="Heading1"/>
    <w:uiPriority w:val="9"/>
    <w:rsid w:val="0023620C"/>
    <w:rPr>
      <w:rFonts w:asciiTheme="majorHAnsi" w:eastAsiaTheme="majorEastAsia" w:hAnsiTheme="majorHAnsi" w:cstheme="majorBidi"/>
      <w:b/>
      <w:color w:val="000000" w:themeColor="text1"/>
      <w:sz w:val="20"/>
      <w:szCs w:val="32"/>
    </w:rPr>
  </w:style>
  <w:style w:type="paragraph" w:styleId="NoSpacing">
    <w:name w:val="No Spacing"/>
    <w:uiPriority w:val="1"/>
    <w:qFormat/>
    <w:rsid w:val="001E034C"/>
    <w:pPr>
      <w:spacing w:after="0"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BC0A23"/>
    <w:pPr>
      <w:spacing w:after="120"/>
      <w:contextualSpacing/>
    </w:pPr>
    <w:rPr>
      <w:rFonts w:asciiTheme="minorHAnsi" w:eastAsiaTheme="majorEastAsia" w:hAnsiTheme="minorHAnsi" w:cstheme="majorBidi"/>
      <w:b/>
      <w:color w:val="163884"/>
      <w:spacing w:val="-10"/>
      <w:kern w:val="28"/>
      <w:szCs w:val="56"/>
    </w:rPr>
  </w:style>
  <w:style w:type="character" w:customStyle="1" w:styleId="TitleChar">
    <w:name w:val="Title Char"/>
    <w:basedOn w:val="DefaultParagraphFont"/>
    <w:link w:val="Title"/>
    <w:uiPriority w:val="10"/>
    <w:rsid w:val="00BC0A23"/>
    <w:rPr>
      <w:rFonts w:eastAsiaTheme="majorEastAsia" w:cstheme="majorBidi"/>
      <w:b/>
      <w:color w:val="163884"/>
      <w:spacing w:val="-10"/>
      <w:kern w:val="28"/>
      <w:sz w:val="24"/>
      <w:szCs w:val="56"/>
    </w:rPr>
  </w:style>
  <w:style w:type="character" w:customStyle="1" w:styleId="Heading3Char">
    <w:name w:val="Heading 3 Char"/>
    <w:basedOn w:val="DefaultParagraphFont"/>
    <w:link w:val="Heading3"/>
    <w:uiPriority w:val="9"/>
    <w:rsid w:val="00E03C2D"/>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A0B39"/>
    <w:rPr>
      <w:sz w:val="16"/>
      <w:szCs w:val="16"/>
    </w:rPr>
  </w:style>
  <w:style w:type="paragraph" w:styleId="CommentText">
    <w:name w:val="annotation text"/>
    <w:basedOn w:val="Normal"/>
    <w:link w:val="CommentTextChar"/>
    <w:uiPriority w:val="99"/>
    <w:semiHidden/>
    <w:unhideWhenUsed/>
    <w:rsid w:val="00BA0B39"/>
    <w:rPr>
      <w:sz w:val="20"/>
      <w:szCs w:val="20"/>
    </w:rPr>
  </w:style>
  <w:style w:type="character" w:customStyle="1" w:styleId="CommentTextChar">
    <w:name w:val="Comment Text Char"/>
    <w:basedOn w:val="DefaultParagraphFont"/>
    <w:link w:val="CommentText"/>
    <w:uiPriority w:val="99"/>
    <w:semiHidden/>
    <w:rsid w:val="00BA0B3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A0B39"/>
    <w:rPr>
      <w:b/>
      <w:bCs/>
    </w:rPr>
  </w:style>
  <w:style w:type="character" w:customStyle="1" w:styleId="CommentSubjectChar">
    <w:name w:val="Comment Subject Char"/>
    <w:basedOn w:val="CommentTextChar"/>
    <w:link w:val="CommentSubject"/>
    <w:uiPriority w:val="99"/>
    <w:semiHidden/>
    <w:rsid w:val="00BA0B39"/>
    <w:rPr>
      <w:rFonts w:ascii="Times New Roman" w:eastAsia="Times New Roman" w:hAnsi="Times New Roman" w:cs="Times New Roman"/>
      <w:b/>
      <w:bCs/>
      <w:sz w:val="20"/>
      <w:szCs w:val="20"/>
    </w:rPr>
  </w:style>
  <w:style w:type="table" w:styleId="PlainTable1">
    <w:name w:val="Plain Table 1"/>
    <w:basedOn w:val="TableNormal"/>
    <w:uiPriority w:val="41"/>
    <w:rsid w:val="00F9729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483F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F831B6"/>
    <w:rPr>
      <w:color w:val="605E5C"/>
      <w:shd w:val="clear" w:color="auto" w:fill="E1DFDD"/>
    </w:rPr>
  </w:style>
  <w:style w:type="table" w:styleId="TableGrid">
    <w:name w:val="Table Grid"/>
    <w:basedOn w:val="TableNormal"/>
    <w:uiPriority w:val="39"/>
    <w:rsid w:val="00D874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1978">
      <w:bodyDiv w:val="1"/>
      <w:marLeft w:val="0"/>
      <w:marRight w:val="0"/>
      <w:marTop w:val="0"/>
      <w:marBottom w:val="0"/>
      <w:divBdr>
        <w:top w:val="none" w:sz="0" w:space="0" w:color="auto"/>
        <w:left w:val="none" w:sz="0" w:space="0" w:color="auto"/>
        <w:bottom w:val="none" w:sz="0" w:space="0" w:color="auto"/>
        <w:right w:val="none" w:sz="0" w:space="0" w:color="auto"/>
      </w:divBdr>
    </w:div>
    <w:div w:id="3940724">
      <w:bodyDiv w:val="1"/>
      <w:marLeft w:val="0"/>
      <w:marRight w:val="0"/>
      <w:marTop w:val="0"/>
      <w:marBottom w:val="0"/>
      <w:divBdr>
        <w:top w:val="none" w:sz="0" w:space="0" w:color="auto"/>
        <w:left w:val="none" w:sz="0" w:space="0" w:color="auto"/>
        <w:bottom w:val="none" w:sz="0" w:space="0" w:color="auto"/>
        <w:right w:val="none" w:sz="0" w:space="0" w:color="auto"/>
      </w:divBdr>
    </w:div>
    <w:div w:id="6103346">
      <w:bodyDiv w:val="1"/>
      <w:marLeft w:val="0"/>
      <w:marRight w:val="0"/>
      <w:marTop w:val="0"/>
      <w:marBottom w:val="0"/>
      <w:divBdr>
        <w:top w:val="none" w:sz="0" w:space="0" w:color="auto"/>
        <w:left w:val="none" w:sz="0" w:space="0" w:color="auto"/>
        <w:bottom w:val="none" w:sz="0" w:space="0" w:color="auto"/>
        <w:right w:val="none" w:sz="0" w:space="0" w:color="auto"/>
      </w:divBdr>
    </w:div>
    <w:div w:id="6176638">
      <w:bodyDiv w:val="1"/>
      <w:marLeft w:val="0"/>
      <w:marRight w:val="0"/>
      <w:marTop w:val="0"/>
      <w:marBottom w:val="0"/>
      <w:divBdr>
        <w:top w:val="none" w:sz="0" w:space="0" w:color="auto"/>
        <w:left w:val="none" w:sz="0" w:space="0" w:color="auto"/>
        <w:bottom w:val="none" w:sz="0" w:space="0" w:color="auto"/>
        <w:right w:val="none" w:sz="0" w:space="0" w:color="auto"/>
      </w:divBdr>
    </w:div>
    <w:div w:id="6491877">
      <w:bodyDiv w:val="1"/>
      <w:marLeft w:val="0"/>
      <w:marRight w:val="0"/>
      <w:marTop w:val="0"/>
      <w:marBottom w:val="0"/>
      <w:divBdr>
        <w:top w:val="none" w:sz="0" w:space="0" w:color="auto"/>
        <w:left w:val="none" w:sz="0" w:space="0" w:color="auto"/>
        <w:bottom w:val="none" w:sz="0" w:space="0" w:color="auto"/>
        <w:right w:val="none" w:sz="0" w:space="0" w:color="auto"/>
      </w:divBdr>
    </w:div>
    <w:div w:id="6903662">
      <w:bodyDiv w:val="1"/>
      <w:marLeft w:val="0"/>
      <w:marRight w:val="0"/>
      <w:marTop w:val="0"/>
      <w:marBottom w:val="0"/>
      <w:divBdr>
        <w:top w:val="none" w:sz="0" w:space="0" w:color="auto"/>
        <w:left w:val="none" w:sz="0" w:space="0" w:color="auto"/>
        <w:bottom w:val="none" w:sz="0" w:space="0" w:color="auto"/>
        <w:right w:val="none" w:sz="0" w:space="0" w:color="auto"/>
      </w:divBdr>
    </w:div>
    <w:div w:id="7298715">
      <w:bodyDiv w:val="1"/>
      <w:marLeft w:val="0"/>
      <w:marRight w:val="0"/>
      <w:marTop w:val="0"/>
      <w:marBottom w:val="0"/>
      <w:divBdr>
        <w:top w:val="none" w:sz="0" w:space="0" w:color="auto"/>
        <w:left w:val="none" w:sz="0" w:space="0" w:color="auto"/>
        <w:bottom w:val="none" w:sz="0" w:space="0" w:color="auto"/>
        <w:right w:val="none" w:sz="0" w:space="0" w:color="auto"/>
      </w:divBdr>
    </w:div>
    <w:div w:id="8415507">
      <w:bodyDiv w:val="1"/>
      <w:marLeft w:val="0"/>
      <w:marRight w:val="0"/>
      <w:marTop w:val="0"/>
      <w:marBottom w:val="0"/>
      <w:divBdr>
        <w:top w:val="none" w:sz="0" w:space="0" w:color="auto"/>
        <w:left w:val="none" w:sz="0" w:space="0" w:color="auto"/>
        <w:bottom w:val="none" w:sz="0" w:space="0" w:color="auto"/>
        <w:right w:val="none" w:sz="0" w:space="0" w:color="auto"/>
      </w:divBdr>
    </w:div>
    <w:div w:id="8609974">
      <w:bodyDiv w:val="1"/>
      <w:marLeft w:val="0"/>
      <w:marRight w:val="0"/>
      <w:marTop w:val="0"/>
      <w:marBottom w:val="0"/>
      <w:divBdr>
        <w:top w:val="none" w:sz="0" w:space="0" w:color="auto"/>
        <w:left w:val="none" w:sz="0" w:space="0" w:color="auto"/>
        <w:bottom w:val="none" w:sz="0" w:space="0" w:color="auto"/>
        <w:right w:val="none" w:sz="0" w:space="0" w:color="auto"/>
      </w:divBdr>
    </w:div>
    <w:div w:id="13121144">
      <w:bodyDiv w:val="1"/>
      <w:marLeft w:val="0"/>
      <w:marRight w:val="0"/>
      <w:marTop w:val="0"/>
      <w:marBottom w:val="0"/>
      <w:divBdr>
        <w:top w:val="none" w:sz="0" w:space="0" w:color="auto"/>
        <w:left w:val="none" w:sz="0" w:space="0" w:color="auto"/>
        <w:bottom w:val="none" w:sz="0" w:space="0" w:color="auto"/>
        <w:right w:val="none" w:sz="0" w:space="0" w:color="auto"/>
      </w:divBdr>
    </w:div>
    <w:div w:id="13698124">
      <w:bodyDiv w:val="1"/>
      <w:marLeft w:val="0"/>
      <w:marRight w:val="0"/>
      <w:marTop w:val="0"/>
      <w:marBottom w:val="0"/>
      <w:divBdr>
        <w:top w:val="none" w:sz="0" w:space="0" w:color="auto"/>
        <w:left w:val="none" w:sz="0" w:space="0" w:color="auto"/>
        <w:bottom w:val="none" w:sz="0" w:space="0" w:color="auto"/>
        <w:right w:val="none" w:sz="0" w:space="0" w:color="auto"/>
      </w:divBdr>
    </w:div>
    <w:div w:id="14620691">
      <w:bodyDiv w:val="1"/>
      <w:marLeft w:val="0"/>
      <w:marRight w:val="0"/>
      <w:marTop w:val="0"/>
      <w:marBottom w:val="0"/>
      <w:divBdr>
        <w:top w:val="none" w:sz="0" w:space="0" w:color="auto"/>
        <w:left w:val="none" w:sz="0" w:space="0" w:color="auto"/>
        <w:bottom w:val="none" w:sz="0" w:space="0" w:color="auto"/>
        <w:right w:val="none" w:sz="0" w:space="0" w:color="auto"/>
      </w:divBdr>
    </w:div>
    <w:div w:id="16473601">
      <w:bodyDiv w:val="1"/>
      <w:marLeft w:val="0"/>
      <w:marRight w:val="0"/>
      <w:marTop w:val="0"/>
      <w:marBottom w:val="0"/>
      <w:divBdr>
        <w:top w:val="none" w:sz="0" w:space="0" w:color="auto"/>
        <w:left w:val="none" w:sz="0" w:space="0" w:color="auto"/>
        <w:bottom w:val="none" w:sz="0" w:space="0" w:color="auto"/>
        <w:right w:val="none" w:sz="0" w:space="0" w:color="auto"/>
      </w:divBdr>
    </w:div>
    <w:div w:id="17200628">
      <w:bodyDiv w:val="1"/>
      <w:marLeft w:val="0"/>
      <w:marRight w:val="0"/>
      <w:marTop w:val="0"/>
      <w:marBottom w:val="0"/>
      <w:divBdr>
        <w:top w:val="none" w:sz="0" w:space="0" w:color="auto"/>
        <w:left w:val="none" w:sz="0" w:space="0" w:color="auto"/>
        <w:bottom w:val="none" w:sz="0" w:space="0" w:color="auto"/>
        <w:right w:val="none" w:sz="0" w:space="0" w:color="auto"/>
      </w:divBdr>
      <w:divsChild>
        <w:div w:id="606816637">
          <w:marLeft w:val="0"/>
          <w:marRight w:val="0"/>
          <w:marTop w:val="0"/>
          <w:marBottom w:val="0"/>
          <w:divBdr>
            <w:top w:val="none" w:sz="0" w:space="0" w:color="auto"/>
            <w:left w:val="none" w:sz="0" w:space="0" w:color="auto"/>
            <w:bottom w:val="none" w:sz="0" w:space="0" w:color="auto"/>
            <w:right w:val="none" w:sz="0" w:space="0" w:color="auto"/>
          </w:divBdr>
          <w:divsChild>
            <w:div w:id="301666129">
              <w:marLeft w:val="0"/>
              <w:marRight w:val="0"/>
              <w:marTop w:val="0"/>
              <w:marBottom w:val="0"/>
              <w:divBdr>
                <w:top w:val="none" w:sz="0" w:space="0" w:color="auto"/>
                <w:left w:val="none" w:sz="0" w:space="0" w:color="auto"/>
                <w:bottom w:val="none" w:sz="0" w:space="0" w:color="auto"/>
                <w:right w:val="none" w:sz="0" w:space="0" w:color="auto"/>
              </w:divBdr>
            </w:div>
          </w:divsChild>
        </w:div>
        <w:div w:id="1449163738">
          <w:marLeft w:val="0"/>
          <w:marRight w:val="0"/>
          <w:marTop w:val="0"/>
          <w:marBottom w:val="0"/>
          <w:divBdr>
            <w:top w:val="none" w:sz="0" w:space="0" w:color="auto"/>
            <w:left w:val="none" w:sz="0" w:space="0" w:color="auto"/>
            <w:bottom w:val="none" w:sz="0" w:space="0" w:color="auto"/>
            <w:right w:val="none" w:sz="0" w:space="0" w:color="auto"/>
          </w:divBdr>
        </w:div>
        <w:div w:id="49770270">
          <w:marLeft w:val="0"/>
          <w:marRight w:val="0"/>
          <w:marTop w:val="0"/>
          <w:marBottom w:val="0"/>
          <w:divBdr>
            <w:top w:val="none" w:sz="0" w:space="0" w:color="auto"/>
            <w:left w:val="none" w:sz="0" w:space="0" w:color="auto"/>
            <w:bottom w:val="none" w:sz="0" w:space="0" w:color="auto"/>
            <w:right w:val="none" w:sz="0" w:space="0" w:color="auto"/>
          </w:divBdr>
        </w:div>
        <w:div w:id="1284851023">
          <w:marLeft w:val="0"/>
          <w:marRight w:val="0"/>
          <w:marTop w:val="0"/>
          <w:marBottom w:val="0"/>
          <w:divBdr>
            <w:top w:val="none" w:sz="0" w:space="0" w:color="auto"/>
            <w:left w:val="none" w:sz="0" w:space="0" w:color="auto"/>
            <w:bottom w:val="none" w:sz="0" w:space="0" w:color="auto"/>
            <w:right w:val="none" w:sz="0" w:space="0" w:color="auto"/>
          </w:divBdr>
          <w:divsChild>
            <w:div w:id="1852256915">
              <w:marLeft w:val="0"/>
              <w:marRight w:val="0"/>
              <w:marTop w:val="0"/>
              <w:marBottom w:val="0"/>
              <w:divBdr>
                <w:top w:val="none" w:sz="0" w:space="0" w:color="auto"/>
                <w:left w:val="none" w:sz="0" w:space="0" w:color="auto"/>
                <w:bottom w:val="none" w:sz="0" w:space="0" w:color="auto"/>
                <w:right w:val="none" w:sz="0" w:space="0" w:color="auto"/>
              </w:divBdr>
            </w:div>
          </w:divsChild>
        </w:div>
        <w:div w:id="2058241502">
          <w:marLeft w:val="0"/>
          <w:marRight w:val="0"/>
          <w:marTop w:val="0"/>
          <w:marBottom w:val="0"/>
          <w:divBdr>
            <w:top w:val="none" w:sz="0" w:space="0" w:color="auto"/>
            <w:left w:val="none" w:sz="0" w:space="0" w:color="auto"/>
            <w:bottom w:val="none" w:sz="0" w:space="0" w:color="auto"/>
            <w:right w:val="none" w:sz="0" w:space="0" w:color="auto"/>
          </w:divBdr>
        </w:div>
        <w:div w:id="1818377523">
          <w:marLeft w:val="0"/>
          <w:marRight w:val="0"/>
          <w:marTop w:val="0"/>
          <w:marBottom w:val="0"/>
          <w:divBdr>
            <w:top w:val="none" w:sz="0" w:space="0" w:color="auto"/>
            <w:left w:val="none" w:sz="0" w:space="0" w:color="auto"/>
            <w:bottom w:val="none" w:sz="0" w:space="0" w:color="auto"/>
            <w:right w:val="none" w:sz="0" w:space="0" w:color="auto"/>
          </w:divBdr>
        </w:div>
        <w:div w:id="46226442">
          <w:marLeft w:val="0"/>
          <w:marRight w:val="0"/>
          <w:marTop w:val="0"/>
          <w:marBottom w:val="0"/>
          <w:divBdr>
            <w:top w:val="none" w:sz="0" w:space="0" w:color="auto"/>
            <w:left w:val="none" w:sz="0" w:space="0" w:color="auto"/>
            <w:bottom w:val="none" w:sz="0" w:space="0" w:color="auto"/>
            <w:right w:val="none" w:sz="0" w:space="0" w:color="auto"/>
          </w:divBdr>
          <w:divsChild>
            <w:div w:id="2001275591">
              <w:marLeft w:val="0"/>
              <w:marRight w:val="0"/>
              <w:marTop w:val="0"/>
              <w:marBottom w:val="0"/>
              <w:divBdr>
                <w:top w:val="none" w:sz="0" w:space="0" w:color="auto"/>
                <w:left w:val="none" w:sz="0" w:space="0" w:color="auto"/>
                <w:bottom w:val="none" w:sz="0" w:space="0" w:color="auto"/>
                <w:right w:val="none" w:sz="0" w:space="0" w:color="auto"/>
              </w:divBdr>
            </w:div>
          </w:divsChild>
        </w:div>
        <w:div w:id="296572736">
          <w:marLeft w:val="0"/>
          <w:marRight w:val="0"/>
          <w:marTop w:val="0"/>
          <w:marBottom w:val="0"/>
          <w:divBdr>
            <w:top w:val="none" w:sz="0" w:space="0" w:color="auto"/>
            <w:left w:val="none" w:sz="0" w:space="0" w:color="auto"/>
            <w:bottom w:val="none" w:sz="0" w:space="0" w:color="auto"/>
            <w:right w:val="none" w:sz="0" w:space="0" w:color="auto"/>
          </w:divBdr>
        </w:div>
        <w:div w:id="1268778364">
          <w:marLeft w:val="0"/>
          <w:marRight w:val="0"/>
          <w:marTop w:val="0"/>
          <w:marBottom w:val="0"/>
          <w:divBdr>
            <w:top w:val="none" w:sz="0" w:space="0" w:color="auto"/>
            <w:left w:val="none" w:sz="0" w:space="0" w:color="auto"/>
            <w:bottom w:val="none" w:sz="0" w:space="0" w:color="auto"/>
            <w:right w:val="none" w:sz="0" w:space="0" w:color="auto"/>
          </w:divBdr>
        </w:div>
        <w:div w:id="1112550244">
          <w:marLeft w:val="0"/>
          <w:marRight w:val="0"/>
          <w:marTop w:val="0"/>
          <w:marBottom w:val="0"/>
          <w:divBdr>
            <w:top w:val="none" w:sz="0" w:space="0" w:color="auto"/>
            <w:left w:val="none" w:sz="0" w:space="0" w:color="auto"/>
            <w:bottom w:val="none" w:sz="0" w:space="0" w:color="auto"/>
            <w:right w:val="none" w:sz="0" w:space="0" w:color="auto"/>
          </w:divBdr>
          <w:divsChild>
            <w:div w:id="1825732374">
              <w:marLeft w:val="0"/>
              <w:marRight w:val="0"/>
              <w:marTop w:val="0"/>
              <w:marBottom w:val="0"/>
              <w:divBdr>
                <w:top w:val="none" w:sz="0" w:space="0" w:color="auto"/>
                <w:left w:val="none" w:sz="0" w:space="0" w:color="auto"/>
                <w:bottom w:val="none" w:sz="0" w:space="0" w:color="auto"/>
                <w:right w:val="none" w:sz="0" w:space="0" w:color="auto"/>
              </w:divBdr>
            </w:div>
          </w:divsChild>
        </w:div>
        <w:div w:id="930702346">
          <w:marLeft w:val="0"/>
          <w:marRight w:val="0"/>
          <w:marTop w:val="0"/>
          <w:marBottom w:val="0"/>
          <w:divBdr>
            <w:top w:val="none" w:sz="0" w:space="0" w:color="auto"/>
            <w:left w:val="none" w:sz="0" w:space="0" w:color="auto"/>
            <w:bottom w:val="none" w:sz="0" w:space="0" w:color="auto"/>
            <w:right w:val="none" w:sz="0" w:space="0" w:color="auto"/>
          </w:divBdr>
        </w:div>
      </w:divsChild>
    </w:div>
    <w:div w:id="21365889">
      <w:bodyDiv w:val="1"/>
      <w:marLeft w:val="0"/>
      <w:marRight w:val="0"/>
      <w:marTop w:val="0"/>
      <w:marBottom w:val="0"/>
      <w:divBdr>
        <w:top w:val="none" w:sz="0" w:space="0" w:color="auto"/>
        <w:left w:val="none" w:sz="0" w:space="0" w:color="auto"/>
        <w:bottom w:val="none" w:sz="0" w:space="0" w:color="auto"/>
        <w:right w:val="none" w:sz="0" w:space="0" w:color="auto"/>
      </w:divBdr>
    </w:div>
    <w:div w:id="22247014">
      <w:bodyDiv w:val="1"/>
      <w:marLeft w:val="0"/>
      <w:marRight w:val="0"/>
      <w:marTop w:val="0"/>
      <w:marBottom w:val="0"/>
      <w:divBdr>
        <w:top w:val="none" w:sz="0" w:space="0" w:color="auto"/>
        <w:left w:val="none" w:sz="0" w:space="0" w:color="auto"/>
        <w:bottom w:val="none" w:sz="0" w:space="0" w:color="auto"/>
        <w:right w:val="none" w:sz="0" w:space="0" w:color="auto"/>
      </w:divBdr>
    </w:div>
    <w:div w:id="24914949">
      <w:bodyDiv w:val="1"/>
      <w:marLeft w:val="0"/>
      <w:marRight w:val="0"/>
      <w:marTop w:val="0"/>
      <w:marBottom w:val="0"/>
      <w:divBdr>
        <w:top w:val="none" w:sz="0" w:space="0" w:color="auto"/>
        <w:left w:val="none" w:sz="0" w:space="0" w:color="auto"/>
        <w:bottom w:val="none" w:sz="0" w:space="0" w:color="auto"/>
        <w:right w:val="none" w:sz="0" w:space="0" w:color="auto"/>
      </w:divBdr>
    </w:div>
    <w:div w:id="25108697">
      <w:bodyDiv w:val="1"/>
      <w:marLeft w:val="0"/>
      <w:marRight w:val="0"/>
      <w:marTop w:val="0"/>
      <w:marBottom w:val="0"/>
      <w:divBdr>
        <w:top w:val="none" w:sz="0" w:space="0" w:color="auto"/>
        <w:left w:val="none" w:sz="0" w:space="0" w:color="auto"/>
        <w:bottom w:val="none" w:sz="0" w:space="0" w:color="auto"/>
        <w:right w:val="none" w:sz="0" w:space="0" w:color="auto"/>
      </w:divBdr>
    </w:div>
    <w:div w:id="26370632">
      <w:bodyDiv w:val="1"/>
      <w:marLeft w:val="0"/>
      <w:marRight w:val="0"/>
      <w:marTop w:val="0"/>
      <w:marBottom w:val="0"/>
      <w:divBdr>
        <w:top w:val="none" w:sz="0" w:space="0" w:color="auto"/>
        <w:left w:val="none" w:sz="0" w:space="0" w:color="auto"/>
        <w:bottom w:val="none" w:sz="0" w:space="0" w:color="auto"/>
        <w:right w:val="none" w:sz="0" w:space="0" w:color="auto"/>
      </w:divBdr>
    </w:div>
    <w:div w:id="27220111">
      <w:bodyDiv w:val="1"/>
      <w:marLeft w:val="0"/>
      <w:marRight w:val="0"/>
      <w:marTop w:val="0"/>
      <w:marBottom w:val="0"/>
      <w:divBdr>
        <w:top w:val="none" w:sz="0" w:space="0" w:color="auto"/>
        <w:left w:val="none" w:sz="0" w:space="0" w:color="auto"/>
        <w:bottom w:val="none" w:sz="0" w:space="0" w:color="auto"/>
        <w:right w:val="none" w:sz="0" w:space="0" w:color="auto"/>
      </w:divBdr>
    </w:div>
    <w:div w:id="30036322">
      <w:bodyDiv w:val="1"/>
      <w:marLeft w:val="0"/>
      <w:marRight w:val="0"/>
      <w:marTop w:val="0"/>
      <w:marBottom w:val="0"/>
      <w:divBdr>
        <w:top w:val="none" w:sz="0" w:space="0" w:color="auto"/>
        <w:left w:val="none" w:sz="0" w:space="0" w:color="auto"/>
        <w:bottom w:val="none" w:sz="0" w:space="0" w:color="auto"/>
        <w:right w:val="none" w:sz="0" w:space="0" w:color="auto"/>
      </w:divBdr>
    </w:div>
    <w:div w:id="30499563">
      <w:bodyDiv w:val="1"/>
      <w:marLeft w:val="0"/>
      <w:marRight w:val="0"/>
      <w:marTop w:val="0"/>
      <w:marBottom w:val="0"/>
      <w:divBdr>
        <w:top w:val="none" w:sz="0" w:space="0" w:color="auto"/>
        <w:left w:val="none" w:sz="0" w:space="0" w:color="auto"/>
        <w:bottom w:val="none" w:sz="0" w:space="0" w:color="auto"/>
        <w:right w:val="none" w:sz="0" w:space="0" w:color="auto"/>
      </w:divBdr>
    </w:div>
    <w:div w:id="32927838">
      <w:bodyDiv w:val="1"/>
      <w:marLeft w:val="0"/>
      <w:marRight w:val="0"/>
      <w:marTop w:val="0"/>
      <w:marBottom w:val="0"/>
      <w:divBdr>
        <w:top w:val="none" w:sz="0" w:space="0" w:color="auto"/>
        <w:left w:val="none" w:sz="0" w:space="0" w:color="auto"/>
        <w:bottom w:val="none" w:sz="0" w:space="0" w:color="auto"/>
        <w:right w:val="none" w:sz="0" w:space="0" w:color="auto"/>
      </w:divBdr>
    </w:div>
    <w:div w:id="34278811">
      <w:bodyDiv w:val="1"/>
      <w:marLeft w:val="0"/>
      <w:marRight w:val="0"/>
      <w:marTop w:val="0"/>
      <w:marBottom w:val="0"/>
      <w:divBdr>
        <w:top w:val="none" w:sz="0" w:space="0" w:color="auto"/>
        <w:left w:val="none" w:sz="0" w:space="0" w:color="auto"/>
        <w:bottom w:val="none" w:sz="0" w:space="0" w:color="auto"/>
        <w:right w:val="none" w:sz="0" w:space="0" w:color="auto"/>
      </w:divBdr>
    </w:div>
    <w:div w:id="37053887">
      <w:bodyDiv w:val="1"/>
      <w:marLeft w:val="0"/>
      <w:marRight w:val="0"/>
      <w:marTop w:val="0"/>
      <w:marBottom w:val="0"/>
      <w:divBdr>
        <w:top w:val="none" w:sz="0" w:space="0" w:color="auto"/>
        <w:left w:val="none" w:sz="0" w:space="0" w:color="auto"/>
        <w:bottom w:val="none" w:sz="0" w:space="0" w:color="auto"/>
        <w:right w:val="none" w:sz="0" w:space="0" w:color="auto"/>
      </w:divBdr>
    </w:div>
    <w:div w:id="39013902">
      <w:bodyDiv w:val="1"/>
      <w:marLeft w:val="0"/>
      <w:marRight w:val="0"/>
      <w:marTop w:val="0"/>
      <w:marBottom w:val="0"/>
      <w:divBdr>
        <w:top w:val="none" w:sz="0" w:space="0" w:color="auto"/>
        <w:left w:val="none" w:sz="0" w:space="0" w:color="auto"/>
        <w:bottom w:val="none" w:sz="0" w:space="0" w:color="auto"/>
        <w:right w:val="none" w:sz="0" w:space="0" w:color="auto"/>
      </w:divBdr>
    </w:div>
    <w:div w:id="40710931">
      <w:bodyDiv w:val="1"/>
      <w:marLeft w:val="0"/>
      <w:marRight w:val="0"/>
      <w:marTop w:val="0"/>
      <w:marBottom w:val="0"/>
      <w:divBdr>
        <w:top w:val="none" w:sz="0" w:space="0" w:color="auto"/>
        <w:left w:val="none" w:sz="0" w:space="0" w:color="auto"/>
        <w:bottom w:val="none" w:sz="0" w:space="0" w:color="auto"/>
        <w:right w:val="none" w:sz="0" w:space="0" w:color="auto"/>
      </w:divBdr>
    </w:div>
    <w:div w:id="43218110">
      <w:bodyDiv w:val="1"/>
      <w:marLeft w:val="0"/>
      <w:marRight w:val="0"/>
      <w:marTop w:val="0"/>
      <w:marBottom w:val="0"/>
      <w:divBdr>
        <w:top w:val="none" w:sz="0" w:space="0" w:color="auto"/>
        <w:left w:val="none" w:sz="0" w:space="0" w:color="auto"/>
        <w:bottom w:val="none" w:sz="0" w:space="0" w:color="auto"/>
        <w:right w:val="none" w:sz="0" w:space="0" w:color="auto"/>
      </w:divBdr>
    </w:div>
    <w:div w:id="44377826">
      <w:bodyDiv w:val="1"/>
      <w:marLeft w:val="0"/>
      <w:marRight w:val="0"/>
      <w:marTop w:val="0"/>
      <w:marBottom w:val="0"/>
      <w:divBdr>
        <w:top w:val="none" w:sz="0" w:space="0" w:color="auto"/>
        <w:left w:val="none" w:sz="0" w:space="0" w:color="auto"/>
        <w:bottom w:val="none" w:sz="0" w:space="0" w:color="auto"/>
        <w:right w:val="none" w:sz="0" w:space="0" w:color="auto"/>
      </w:divBdr>
    </w:div>
    <w:div w:id="45613830">
      <w:bodyDiv w:val="1"/>
      <w:marLeft w:val="0"/>
      <w:marRight w:val="0"/>
      <w:marTop w:val="0"/>
      <w:marBottom w:val="0"/>
      <w:divBdr>
        <w:top w:val="none" w:sz="0" w:space="0" w:color="auto"/>
        <w:left w:val="none" w:sz="0" w:space="0" w:color="auto"/>
        <w:bottom w:val="none" w:sz="0" w:space="0" w:color="auto"/>
        <w:right w:val="none" w:sz="0" w:space="0" w:color="auto"/>
      </w:divBdr>
    </w:div>
    <w:div w:id="53357285">
      <w:bodyDiv w:val="1"/>
      <w:marLeft w:val="0"/>
      <w:marRight w:val="0"/>
      <w:marTop w:val="0"/>
      <w:marBottom w:val="0"/>
      <w:divBdr>
        <w:top w:val="none" w:sz="0" w:space="0" w:color="auto"/>
        <w:left w:val="none" w:sz="0" w:space="0" w:color="auto"/>
        <w:bottom w:val="none" w:sz="0" w:space="0" w:color="auto"/>
        <w:right w:val="none" w:sz="0" w:space="0" w:color="auto"/>
      </w:divBdr>
    </w:div>
    <w:div w:id="53629464">
      <w:bodyDiv w:val="1"/>
      <w:marLeft w:val="0"/>
      <w:marRight w:val="0"/>
      <w:marTop w:val="0"/>
      <w:marBottom w:val="0"/>
      <w:divBdr>
        <w:top w:val="none" w:sz="0" w:space="0" w:color="auto"/>
        <w:left w:val="none" w:sz="0" w:space="0" w:color="auto"/>
        <w:bottom w:val="none" w:sz="0" w:space="0" w:color="auto"/>
        <w:right w:val="none" w:sz="0" w:space="0" w:color="auto"/>
      </w:divBdr>
    </w:div>
    <w:div w:id="65611299">
      <w:bodyDiv w:val="1"/>
      <w:marLeft w:val="0"/>
      <w:marRight w:val="0"/>
      <w:marTop w:val="0"/>
      <w:marBottom w:val="0"/>
      <w:divBdr>
        <w:top w:val="none" w:sz="0" w:space="0" w:color="auto"/>
        <w:left w:val="none" w:sz="0" w:space="0" w:color="auto"/>
        <w:bottom w:val="none" w:sz="0" w:space="0" w:color="auto"/>
        <w:right w:val="none" w:sz="0" w:space="0" w:color="auto"/>
      </w:divBdr>
    </w:div>
    <w:div w:id="66193360">
      <w:bodyDiv w:val="1"/>
      <w:marLeft w:val="0"/>
      <w:marRight w:val="0"/>
      <w:marTop w:val="0"/>
      <w:marBottom w:val="0"/>
      <w:divBdr>
        <w:top w:val="none" w:sz="0" w:space="0" w:color="auto"/>
        <w:left w:val="none" w:sz="0" w:space="0" w:color="auto"/>
        <w:bottom w:val="none" w:sz="0" w:space="0" w:color="auto"/>
        <w:right w:val="none" w:sz="0" w:space="0" w:color="auto"/>
      </w:divBdr>
    </w:div>
    <w:div w:id="68162175">
      <w:bodyDiv w:val="1"/>
      <w:marLeft w:val="0"/>
      <w:marRight w:val="0"/>
      <w:marTop w:val="0"/>
      <w:marBottom w:val="0"/>
      <w:divBdr>
        <w:top w:val="none" w:sz="0" w:space="0" w:color="auto"/>
        <w:left w:val="none" w:sz="0" w:space="0" w:color="auto"/>
        <w:bottom w:val="none" w:sz="0" w:space="0" w:color="auto"/>
        <w:right w:val="none" w:sz="0" w:space="0" w:color="auto"/>
      </w:divBdr>
      <w:divsChild>
        <w:div w:id="1836724843">
          <w:marLeft w:val="0"/>
          <w:marRight w:val="0"/>
          <w:marTop w:val="0"/>
          <w:marBottom w:val="0"/>
          <w:divBdr>
            <w:top w:val="none" w:sz="0" w:space="0" w:color="auto"/>
            <w:left w:val="none" w:sz="0" w:space="0" w:color="auto"/>
            <w:bottom w:val="none" w:sz="0" w:space="0" w:color="auto"/>
            <w:right w:val="none" w:sz="0" w:space="0" w:color="auto"/>
          </w:divBdr>
          <w:divsChild>
            <w:div w:id="1448430840">
              <w:marLeft w:val="0"/>
              <w:marRight w:val="0"/>
              <w:marTop w:val="0"/>
              <w:marBottom w:val="0"/>
              <w:divBdr>
                <w:top w:val="none" w:sz="0" w:space="0" w:color="auto"/>
                <w:left w:val="none" w:sz="0" w:space="0" w:color="auto"/>
                <w:bottom w:val="none" w:sz="0" w:space="0" w:color="auto"/>
                <w:right w:val="none" w:sz="0" w:space="0" w:color="auto"/>
              </w:divBdr>
            </w:div>
          </w:divsChild>
        </w:div>
        <w:div w:id="1284117095">
          <w:marLeft w:val="0"/>
          <w:marRight w:val="0"/>
          <w:marTop w:val="0"/>
          <w:marBottom w:val="0"/>
          <w:divBdr>
            <w:top w:val="none" w:sz="0" w:space="0" w:color="auto"/>
            <w:left w:val="none" w:sz="0" w:space="0" w:color="auto"/>
            <w:bottom w:val="none" w:sz="0" w:space="0" w:color="auto"/>
            <w:right w:val="none" w:sz="0" w:space="0" w:color="auto"/>
          </w:divBdr>
        </w:div>
        <w:div w:id="395395843">
          <w:marLeft w:val="0"/>
          <w:marRight w:val="0"/>
          <w:marTop w:val="0"/>
          <w:marBottom w:val="0"/>
          <w:divBdr>
            <w:top w:val="none" w:sz="0" w:space="0" w:color="auto"/>
            <w:left w:val="none" w:sz="0" w:space="0" w:color="auto"/>
            <w:bottom w:val="none" w:sz="0" w:space="0" w:color="auto"/>
            <w:right w:val="none" w:sz="0" w:space="0" w:color="auto"/>
          </w:divBdr>
        </w:div>
        <w:div w:id="1621911482">
          <w:marLeft w:val="0"/>
          <w:marRight w:val="0"/>
          <w:marTop w:val="0"/>
          <w:marBottom w:val="0"/>
          <w:divBdr>
            <w:top w:val="none" w:sz="0" w:space="0" w:color="auto"/>
            <w:left w:val="none" w:sz="0" w:space="0" w:color="auto"/>
            <w:bottom w:val="none" w:sz="0" w:space="0" w:color="auto"/>
            <w:right w:val="none" w:sz="0" w:space="0" w:color="auto"/>
          </w:divBdr>
          <w:divsChild>
            <w:div w:id="1906528357">
              <w:marLeft w:val="0"/>
              <w:marRight w:val="0"/>
              <w:marTop w:val="0"/>
              <w:marBottom w:val="0"/>
              <w:divBdr>
                <w:top w:val="none" w:sz="0" w:space="0" w:color="auto"/>
                <w:left w:val="none" w:sz="0" w:space="0" w:color="auto"/>
                <w:bottom w:val="none" w:sz="0" w:space="0" w:color="auto"/>
                <w:right w:val="none" w:sz="0" w:space="0" w:color="auto"/>
              </w:divBdr>
            </w:div>
          </w:divsChild>
        </w:div>
        <w:div w:id="1847283385">
          <w:marLeft w:val="0"/>
          <w:marRight w:val="0"/>
          <w:marTop w:val="0"/>
          <w:marBottom w:val="0"/>
          <w:divBdr>
            <w:top w:val="none" w:sz="0" w:space="0" w:color="auto"/>
            <w:left w:val="none" w:sz="0" w:space="0" w:color="auto"/>
            <w:bottom w:val="none" w:sz="0" w:space="0" w:color="auto"/>
            <w:right w:val="none" w:sz="0" w:space="0" w:color="auto"/>
          </w:divBdr>
        </w:div>
        <w:div w:id="553004675">
          <w:marLeft w:val="0"/>
          <w:marRight w:val="0"/>
          <w:marTop w:val="0"/>
          <w:marBottom w:val="0"/>
          <w:divBdr>
            <w:top w:val="none" w:sz="0" w:space="0" w:color="auto"/>
            <w:left w:val="none" w:sz="0" w:space="0" w:color="auto"/>
            <w:bottom w:val="none" w:sz="0" w:space="0" w:color="auto"/>
            <w:right w:val="none" w:sz="0" w:space="0" w:color="auto"/>
          </w:divBdr>
        </w:div>
        <w:div w:id="501896505">
          <w:marLeft w:val="0"/>
          <w:marRight w:val="0"/>
          <w:marTop w:val="0"/>
          <w:marBottom w:val="0"/>
          <w:divBdr>
            <w:top w:val="none" w:sz="0" w:space="0" w:color="auto"/>
            <w:left w:val="none" w:sz="0" w:space="0" w:color="auto"/>
            <w:bottom w:val="none" w:sz="0" w:space="0" w:color="auto"/>
            <w:right w:val="none" w:sz="0" w:space="0" w:color="auto"/>
          </w:divBdr>
          <w:divsChild>
            <w:div w:id="1593658674">
              <w:marLeft w:val="0"/>
              <w:marRight w:val="0"/>
              <w:marTop w:val="0"/>
              <w:marBottom w:val="0"/>
              <w:divBdr>
                <w:top w:val="none" w:sz="0" w:space="0" w:color="auto"/>
                <w:left w:val="none" w:sz="0" w:space="0" w:color="auto"/>
                <w:bottom w:val="none" w:sz="0" w:space="0" w:color="auto"/>
                <w:right w:val="none" w:sz="0" w:space="0" w:color="auto"/>
              </w:divBdr>
            </w:div>
          </w:divsChild>
        </w:div>
        <w:div w:id="312755803">
          <w:marLeft w:val="0"/>
          <w:marRight w:val="0"/>
          <w:marTop w:val="0"/>
          <w:marBottom w:val="0"/>
          <w:divBdr>
            <w:top w:val="none" w:sz="0" w:space="0" w:color="auto"/>
            <w:left w:val="none" w:sz="0" w:space="0" w:color="auto"/>
            <w:bottom w:val="none" w:sz="0" w:space="0" w:color="auto"/>
            <w:right w:val="none" w:sz="0" w:space="0" w:color="auto"/>
          </w:divBdr>
        </w:div>
        <w:div w:id="590431820">
          <w:marLeft w:val="0"/>
          <w:marRight w:val="0"/>
          <w:marTop w:val="0"/>
          <w:marBottom w:val="0"/>
          <w:divBdr>
            <w:top w:val="none" w:sz="0" w:space="0" w:color="auto"/>
            <w:left w:val="none" w:sz="0" w:space="0" w:color="auto"/>
            <w:bottom w:val="none" w:sz="0" w:space="0" w:color="auto"/>
            <w:right w:val="none" w:sz="0" w:space="0" w:color="auto"/>
          </w:divBdr>
        </w:div>
        <w:div w:id="1188718246">
          <w:marLeft w:val="0"/>
          <w:marRight w:val="0"/>
          <w:marTop w:val="0"/>
          <w:marBottom w:val="0"/>
          <w:divBdr>
            <w:top w:val="none" w:sz="0" w:space="0" w:color="auto"/>
            <w:left w:val="none" w:sz="0" w:space="0" w:color="auto"/>
            <w:bottom w:val="none" w:sz="0" w:space="0" w:color="auto"/>
            <w:right w:val="none" w:sz="0" w:space="0" w:color="auto"/>
          </w:divBdr>
          <w:divsChild>
            <w:div w:id="1681657882">
              <w:marLeft w:val="0"/>
              <w:marRight w:val="0"/>
              <w:marTop w:val="0"/>
              <w:marBottom w:val="0"/>
              <w:divBdr>
                <w:top w:val="none" w:sz="0" w:space="0" w:color="auto"/>
                <w:left w:val="none" w:sz="0" w:space="0" w:color="auto"/>
                <w:bottom w:val="none" w:sz="0" w:space="0" w:color="auto"/>
                <w:right w:val="none" w:sz="0" w:space="0" w:color="auto"/>
              </w:divBdr>
            </w:div>
          </w:divsChild>
        </w:div>
        <w:div w:id="367801064">
          <w:marLeft w:val="0"/>
          <w:marRight w:val="0"/>
          <w:marTop w:val="0"/>
          <w:marBottom w:val="0"/>
          <w:divBdr>
            <w:top w:val="none" w:sz="0" w:space="0" w:color="auto"/>
            <w:left w:val="none" w:sz="0" w:space="0" w:color="auto"/>
            <w:bottom w:val="none" w:sz="0" w:space="0" w:color="auto"/>
            <w:right w:val="none" w:sz="0" w:space="0" w:color="auto"/>
          </w:divBdr>
        </w:div>
        <w:div w:id="288971933">
          <w:marLeft w:val="0"/>
          <w:marRight w:val="0"/>
          <w:marTop w:val="0"/>
          <w:marBottom w:val="0"/>
          <w:divBdr>
            <w:top w:val="none" w:sz="0" w:space="0" w:color="auto"/>
            <w:left w:val="none" w:sz="0" w:space="0" w:color="auto"/>
            <w:bottom w:val="none" w:sz="0" w:space="0" w:color="auto"/>
            <w:right w:val="none" w:sz="0" w:space="0" w:color="auto"/>
          </w:divBdr>
        </w:div>
        <w:div w:id="1383820666">
          <w:marLeft w:val="0"/>
          <w:marRight w:val="0"/>
          <w:marTop w:val="0"/>
          <w:marBottom w:val="0"/>
          <w:divBdr>
            <w:top w:val="none" w:sz="0" w:space="0" w:color="auto"/>
            <w:left w:val="none" w:sz="0" w:space="0" w:color="auto"/>
            <w:bottom w:val="none" w:sz="0" w:space="0" w:color="auto"/>
            <w:right w:val="none" w:sz="0" w:space="0" w:color="auto"/>
          </w:divBdr>
          <w:divsChild>
            <w:div w:id="660348769">
              <w:marLeft w:val="0"/>
              <w:marRight w:val="0"/>
              <w:marTop w:val="0"/>
              <w:marBottom w:val="0"/>
              <w:divBdr>
                <w:top w:val="none" w:sz="0" w:space="0" w:color="auto"/>
                <w:left w:val="none" w:sz="0" w:space="0" w:color="auto"/>
                <w:bottom w:val="none" w:sz="0" w:space="0" w:color="auto"/>
                <w:right w:val="none" w:sz="0" w:space="0" w:color="auto"/>
              </w:divBdr>
            </w:div>
          </w:divsChild>
        </w:div>
        <w:div w:id="152574366">
          <w:marLeft w:val="0"/>
          <w:marRight w:val="0"/>
          <w:marTop w:val="0"/>
          <w:marBottom w:val="0"/>
          <w:divBdr>
            <w:top w:val="none" w:sz="0" w:space="0" w:color="auto"/>
            <w:left w:val="none" w:sz="0" w:space="0" w:color="auto"/>
            <w:bottom w:val="none" w:sz="0" w:space="0" w:color="auto"/>
            <w:right w:val="none" w:sz="0" w:space="0" w:color="auto"/>
          </w:divBdr>
        </w:div>
        <w:div w:id="1451045487">
          <w:marLeft w:val="0"/>
          <w:marRight w:val="0"/>
          <w:marTop w:val="0"/>
          <w:marBottom w:val="0"/>
          <w:divBdr>
            <w:top w:val="none" w:sz="0" w:space="0" w:color="auto"/>
            <w:left w:val="none" w:sz="0" w:space="0" w:color="auto"/>
            <w:bottom w:val="none" w:sz="0" w:space="0" w:color="auto"/>
            <w:right w:val="none" w:sz="0" w:space="0" w:color="auto"/>
          </w:divBdr>
        </w:div>
        <w:div w:id="1805469257">
          <w:marLeft w:val="0"/>
          <w:marRight w:val="0"/>
          <w:marTop w:val="0"/>
          <w:marBottom w:val="0"/>
          <w:divBdr>
            <w:top w:val="none" w:sz="0" w:space="0" w:color="auto"/>
            <w:left w:val="none" w:sz="0" w:space="0" w:color="auto"/>
            <w:bottom w:val="none" w:sz="0" w:space="0" w:color="auto"/>
            <w:right w:val="none" w:sz="0" w:space="0" w:color="auto"/>
          </w:divBdr>
          <w:divsChild>
            <w:div w:id="1967923999">
              <w:marLeft w:val="0"/>
              <w:marRight w:val="0"/>
              <w:marTop w:val="0"/>
              <w:marBottom w:val="0"/>
              <w:divBdr>
                <w:top w:val="none" w:sz="0" w:space="0" w:color="auto"/>
                <w:left w:val="none" w:sz="0" w:space="0" w:color="auto"/>
                <w:bottom w:val="none" w:sz="0" w:space="0" w:color="auto"/>
                <w:right w:val="none" w:sz="0" w:space="0" w:color="auto"/>
              </w:divBdr>
            </w:div>
          </w:divsChild>
        </w:div>
        <w:div w:id="1785691934">
          <w:marLeft w:val="0"/>
          <w:marRight w:val="0"/>
          <w:marTop w:val="0"/>
          <w:marBottom w:val="0"/>
          <w:divBdr>
            <w:top w:val="none" w:sz="0" w:space="0" w:color="auto"/>
            <w:left w:val="none" w:sz="0" w:space="0" w:color="auto"/>
            <w:bottom w:val="none" w:sz="0" w:space="0" w:color="auto"/>
            <w:right w:val="none" w:sz="0" w:space="0" w:color="auto"/>
          </w:divBdr>
        </w:div>
        <w:div w:id="1329405262">
          <w:marLeft w:val="0"/>
          <w:marRight w:val="0"/>
          <w:marTop w:val="0"/>
          <w:marBottom w:val="0"/>
          <w:divBdr>
            <w:top w:val="none" w:sz="0" w:space="0" w:color="auto"/>
            <w:left w:val="none" w:sz="0" w:space="0" w:color="auto"/>
            <w:bottom w:val="none" w:sz="0" w:space="0" w:color="auto"/>
            <w:right w:val="none" w:sz="0" w:space="0" w:color="auto"/>
          </w:divBdr>
        </w:div>
      </w:divsChild>
    </w:div>
    <w:div w:id="70978121">
      <w:bodyDiv w:val="1"/>
      <w:marLeft w:val="0"/>
      <w:marRight w:val="0"/>
      <w:marTop w:val="0"/>
      <w:marBottom w:val="0"/>
      <w:divBdr>
        <w:top w:val="none" w:sz="0" w:space="0" w:color="auto"/>
        <w:left w:val="none" w:sz="0" w:space="0" w:color="auto"/>
        <w:bottom w:val="none" w:sz="0" w:space="0" w:color="auto"/>
        <w:right w:val="none" w:sz="0" w:space="0" w:color="auto"/>
      </w:divBdr>
    </w:div>
    <w:div w:id="71202118">
      <w:bodyDiv w:val="1"/>
      <w:marLeft w:val="0"/>
      <w:marRight w:val="0"/>
      <w:marTop w:val="0"/>
      <w:marBottom w:val="0"/>
      <w:divBdr>
        <w:top w:val="none" w:sz="0" w:space="0" w:color="auto"/>
        <w:left w:val="none" w:sz="0" w:space="0" w:color="auto"/>
        <w:bottom w:val="none" w:sz="0" w:space="0" w:color="auto"/>
        <w:right w:val="none" w:sz="0" w:space="0" w:color="auto"/>
      </w:divBdr>
    </w:div>
    <w:div w:id="74402702">
      <w:bodyDiv w:val="1"/>
      <w:marLeft w:val="0"/>
      <w:marRight w:val="0"/>
      <w:marTop w:val="0"/>
      <w:marBottom w:val="0"/>
      <w:divBdr>
        <w:top w:val="none" w:sz="0" w:space="0" w:color="auto"/>
        <w:left w:val="none" w:sz="0" w:space="0" w:color="auto"/>
        <w:bottom w:val="none" w:sz="0" w:space="0" w:color="auto"/>
        <w:right w:val="none" w:sz="0" w:space="0" w:color="auto"/>
      </w:divBdr>
    </w:div>
    <w:div w:id="74404347">
      <w:bodyDiv w:val="1"/>
      <w:marLeft w:val="0"/>
      <w:marRight w:val="0"/>
      <w:marTop w:val="0"/>
      <w:marBottom w:val="0"/>
      <w:divBdr>
        <w:top w:val="none" w:sz="0" w:space="0" w:color="auto"/>
        <w:left w:val="none" w:sz="0" w:space="0" w:color="auto"/>
        <w:bottom w:val="none" w:sz="0" w:space="0" w:color="auto"/>
        <w:right w:val="none" w:sz="0" w:space="0" w:color="auto"/>
      </w:divBdr>
      <w:divsChild>
        <w:div w:id="1359283350">
          <w:marLeft w:val="0"/>
          <w:marRight w:val="0"/>
          <w:marTop w:val="0"/>
          <w:marBottom w:val="0"/>
          <w:divBdr>
            <w:top w:val="none" w:sz="0" w:space="0" w:color="auto"/>
            <w:left w:val="none" w:sz="0" w:space="0" w:color="auto"/>
            <w:bottom w:val="none" w:sz="0" w:space="0" w:color="auto"/>
            <w:right w:val="none" w:sz="0" w:space="0" w:color="auto"/>
          </w:divBdr>
          <w:divsChild>
            <w:div w:id="159347168">
              <w:marLeft w:val="0"/>
              <w:marRight w:val="0"/>
              <w:marTop w:val="0"/>
              <w:marBottom w:val="0"/>
              <w:divBdr>
                <w:top w:val="none" w:sz="0" w:space="0" w:color="auto"/>
                <w:left w:val="none" w:sz="0" w:space="0" w:color="auto"/>
                <w:bottom w:val="none" w:sz="0" w:space="0" w:color="auto"/>
                <w:right w:val="none" w:sz="0" w:space="0" w:color="auto"/>
              </w:divBdr>
            </w:div>
          </w:divsChild>
        </w:div>
        <w:div w:id="156848939">
          <w:marLeft w:val="0"/>
          <w:marRight w:val="0"/>
          <w:marTop w:val="0"/>
          <w:marBottom w:val="0"/>
          <w:divBdr>
            <w:top w:val="none" w:sz="0" w:space="0" w:color="auto"/>
            <w:left w:val="none" w:sz="0" w:space="0" w:color="auto"/>
            <w:bottom w:val="none" w:sz="0" w:space="0" w:color="auto"/>
            <w:right w:val="none" w:sz="0" w:space="0" w:color="auto"/>
          </w:divBdr>
        </w:div>
        <w:div w:id="290088465">
          <w:marLeft w:val="0"/>
          <w:marRight w:val="0"/>
          <w:marTop w:val="0"/>
          <w:marBottom w:val="0"/>
          <w:divBdr>
            <w:top w:val="none" w:sz="0" w:space="0" w:color="auto"/>
            <w:left w:val="none" w:sz="0" w:space="0" w:color="auto"/>
            <w:bottom w:val="none" w:sz="0" w:space="0" w:color="auto"/>
            <w:right w:val="none" w:sz="0" w:space="0" w:color="auto"/>
          </w:divBdr>
          <w:divsChild>
            <w:div w:id="1022976287">
              <w:marLeft w:val="0"/>
              <w:marRight w:val="0"/>
              <w:marTop w:val="0"/>
              <w:marBottom w:val="0"/>
              <w:divBdr>
                <w:top w:val="none" w:sz="0" w:space="0" w:color="auto"/>
                <w:left w:val="none" w:sz="0" w:space="0" w:color="auto"/>
                <w:bottom w:val="none" w:sz="0" w:space="0" w:color="auto"/>
                <w:right w:val="none" w:sz="0" w:space="0" w:color="auto"/>
              </w:divBdr>
            </w:div>
          </w:divsChild>
        </w:div>
        <w:div w:id="1328555750">
          <w:marLeft w:val="0"/>
          <w:marRight w:val="0"/>
          <w:marTop w:val="0"/>
          <w:marBottom w:val="0"/>
          <w:divBdr>
            <w:top w:val="none" w:sz="0" w:space="0" w:color="auto"/>
            <w:left w:val="none" w:sz="0" w:space="0" w:color="auto"/>
            <w:bottom w:val="none" w:sz="0" w:space="0" w:color="auto"/>
            <w:right w:val="none" w:sz="0" w:space="0" w:color="auto"/>
          </w:divBdr>
        </w:div>
        <w:div w:id="1893223716">
          <w:marLeft w:val="0"/>
          <w:marRight w:val="0"/>
          <w:marTop w:val="0"/>
          <w:marBottom w:val="0"/>
          <w:divBdr>
            <w:top w:val="none" w:sz="0" w:space="0" w:color="auto"/>
            <w:left w:val="none" w:sz="0" w:space="0" w:color="auto"/>
            <w:bottom w:val="none" w:sz="0" w:space="0" w:color="auto"/>
            <w:right w:val="none" w:sz="0" w:space="0" w:color="auto"/>
          </w:divBdr>
          <w:divsChild>
            <w:div w:id="1459764087">
              <w:marLeft w:val="0"/>
              <w:marRight w:val="0"/>
              <w:marTop w:val="0"/>
              <w:marBottom w:val="0"/>
              <w:divBdr>
                <w:top w:val="none" w:sz="0" w:space="0" w:color="auto"/>
                <w:left w:val="none" w:sz="0" w:space="0" w:color="auto"/>
                <w:bottom w:val="none" w:sz="0" w:space="0" w:color="auto"/>
                <w:right w:val="none" w:sz="0" w:space="0" w:color="auto"/>
              </w:divBdr>
            </w:div>
          </w:divsChild>
        </w:div>
        <w:div w:id="84420516">
          <w:marLeft w:val="0"/>
          <w:marRight w:val="0"/>
          <w:marTop w:val="0"/>
          <w:marBottom w:val="0"/>
          <w:divBdr>
            <w:top w:val="none" w:sz="0" w:space="0" w:color="auto"/>
            <w:left w:val="none" w:sz="0" w:space="0" w:color="auto"/>
            <w:bottom w:val="none" w:sz="0" w:space="0" w:color="auto"/>
            <w:right w:val="none" w:sz="0" w:space="0" w:color="auto"/>
          </w:divBdr>
        </w:div>
      </w:divsChild>
    </w:div>
    <w:div w:id="78911469">
      <w:bodyDiv w:val="1"/>
      <w:marLeft w:val="0"/>
      <w:marRight w:val="0"/>
      <w:marTop w:val="0"/>
      <w:marBottom w:val="0"/>
      <w:divBdr>
        <w:top w:val="none" w:sz="0" w:space="0" w:color="auto"/>
        <w:left w:val="none" w:sz="0" w:space="0" w:color="auto"/>
        <w:bottom w:val="none" w:sz="0" w:space="0" w:color="auto"/>
        <w:right w:val="none" w:sz="0" w:space="0" w:color="auto"/>
      </w:divBdr>
    </w:div>
    <w:div w:id="79448978">
      <w:bodyDiv w:val="1"/>
      <w:marLeft w:val="0"/>
      <w:marRight w:val="0"/>
      <w:marTop w:val="0"/>
      <w:marBottom w:val="0"/>
      <w:divBdr>
        <w:top w:val="none" w:sz="0" w:space="0" w:color="auto"/>
        <w:left w:val="none" w:sz="0" w:space="0" w:color="auto"/>
        <w:bottom w:val="none" w:sz="0" w:space="0" w:color="auto"/>
        <w:right w:val="none" w:sz="0" w:space="0" w:color="auto"/>
      </w:divBdr>
    </w:div>
    <w:div w:id="82723715">
      <w:bodyDiv w:val="1"/>
      <w:marLeft w:val="0"/>
      <w:marRight w:val="0"/>
      <w:marTop w:val="0"/>
      <w:marBottom w:val="0"/>
      <w:divBdr>
        <w:top w:val="none" w:sz="0" w:space="0" w:color="auto"/>
        <w:left w:val="none" w:sz="0" w:space="0" w:color="auto"/>
        <w:bottom w:val="none" w:sz="0" w:space="0" w:color="auto"/>
        <w:right w:val="none" w:sz="0" w:space="0" w:color="auto"/>
      </w:divBdr>
    </w:div>
    <w:div w:id="83187809">
      <w:bodyDiv w:val="1"/>
      <w:marLeft w:val="0"/>
      <w:marRight w:val="0"/>
      <w:marTop w:val="0"/>
      <w:marBottom w:val="0"/>
      <w:divBdr>
        <w:top w:val="none" w:sz="0" w:space="0" w:color="auto"/>
        <w:left w:val="none" w:sz="0" w:space="0" w:color="auto"/>
        <w:bottom w:val="none" w:sz="0" w:space="0" w:color="auto"/>
        <w:right w:val="none" w:sz="0" w:space="0" w:color="auto"/>
      </w:divBdr>
    </w:div>
    <w:div w:id="85466706">
      <w:bodyDiv w:val="1"/>
      <w:marLeft w:val="0"/>
      <w:marRight w:val="0"/>
      <w:marTop w:val="0"/>
      <w:marBottom w:val="0"/>
      <w:divBdr>
        <w:top w:val="none" w:sz="0" w:space="0" w:color="auto"/>
        <w:left w:val="none" w:sz="0" w:space="0" w:color="auto"/>
        <w:bottom w:val="none" w:sz="0" w:space="0" w:color="auto"/>
        <w:right w:val="none" w:sz="0" w:space="0" w:color="auto"/>
      </w:divBdr>
    </w:div>
    <w:div w:id="87776512">
      <w:bodyDiv w:val="1"/>
      <w:marLeft w:val="0"/>
      <w:marRight w:val="0"/>
      <w:marTop w:val="0"/>
      <w:marBottom w:val="0"/>
      <w:divBdr>
        <w:top w:val="none" w:sz="0" w:space="0" w:color="auto"/>
        <w:left w:val="none" w:sz="0" w:space="0" w:color="auto"/>
        <w:bottom w:val="none" w:sz="0" w:space="0" w:color="auto"/>
        <w:right w:val="none" w:sz="0" w:space="0" w:color="auto"/>
      </w:divBdr>
    </w:div>
    <w:div w:id="89008934">
      <w:bodyDiv w:val="1"/>
      <w:marLeft w:val="0"/>
      <w:marRight w:val="0"/>
      <w:marTop w:val="0"/>
      <w:marBottom w:val="0"/>
      <w:divBdr>
        <w:top w:val="none" w:sz="0" w:space="0" w:color="auto"/>
        <w:left w:val="none" w:sz="0" w:space="0" w:color="auto"/>
        <w:bottom w:val="none" w:sz="0" w:space="0" w:color="auto"/>
        <w:right w:val="none" w:sz="0" w:space="0" w:color="auto"/>
      </w:divBdr>
    </w:div>
    <w:div w:id="89401832">
      <w:bodyDiv w:val="1"/>
      <w:marLeft w:val="0"/>
      <w:marRight w:val="0"/>
      <w:marTop w:val="0"/>
      <w:marBottom w:val="0"/>
      <w:divBdr>
        <w:top w:val="none" w:sz="0" w:space="0" w:color="auto"/>
        <w:left w:val="none" w:sz="0" w:space="0" w:color="auto"/>
        <w:bottom w:val="none" w:sz="0" w:space="0" w:color="auto"/>
        <w:right w:val="none" w:sz="0" w:space="0" w:color="auto"/>
      </w:divBdr>
    </w:div>
    <w:div w:id="92285124">
      <w:bodyDiv w:val="1"/>
      <w:marLeft w:val="0"/>
      <w:marRight w:val="0"/>
      <w:marTop w:val="0"/>
      <w:marBottom w:val="0"/>
      <w:divBdr>
        <w:top w:val="none" w:sz="0" w:space="0" w:color="auto"/>
        <w:left w:val="none" w:sz="0" w:space="0" w:color="auto"/>
        <w:bottom w:val="none" w:sz="0" w:space="0" w:color="auto"/>
        <w:right w:val="none" w:sz="0" w:space="0" w:color="auto"/>
      </w:divBdr>
    </w:div>
    <w:div w:id="97527549">
      <w:bodyDiv w:val="1"/>
      <w:marLeft w:val="0"/>
      <w:marRight w:val="0"/>
      <w:marTop w:val="0"/>
      <w:marBottom w:val="0"/>
      <w:divBdr>
        <w:top w:val="none" w:sz="0" w:space="0" w:color="auto"/>
        <w:left w:val="none" w:sz="0" w:space="0" w:color="auto"/>
        <w:bottom w:val="none" w:sz="0" w:space="0" w:color="auto"/>
        <w:right w:val="none" w:sz="0" w:space="0" w:color="auto"/>
      </w:divBdr>
    </w:div>
    <w:div w:id="102001877">
      <w:bodyDiv w:val="1"/>
      <w:marLeft w:val="0"/>
      <w:marRight w:val="0"/>
      <w:marTop w:val="0"/>
      <w:marBottom w:val="0"/>
      <w:divBdr>
        <w:top w:val="none" w:sz="0" w:space="0" w:color="auto"/>
        <w:left w:val="none" w:sz="0" w:space="0" w:color="auto"/>
        <w:bottom w:val="none" w:sz="0" w:space="0" w:color="auto"/>
        <w:right w:val="none" w:sz="0" w:space="0" w:color="auto"/>
      </w:divBdr>
    </w:div>
    <w:div w:id="103547859">
      <w:bodyDiv w:val="1"/>
      <w:marLeft w:val="0"/>
      <w:marRight w:val="0"/>
      <w:marTop w:val="0"/>
      <w:marBottom w:val="0"/>
      <w:divBdr>
        <w:top w:val="none" w:sz="0" w:space="0" w:color="auto"/>
        <w:left w:val="none" w:sz="0" w:space="0" w:color="auto"/>
        <w:bottom w:val="none" w:sz="0" w:space="0" w:color="auto"/>
        <w:right w:val="none" w:sz="0" w:space="0" w:color="auto"/>
      </w:divBdr>
    </w:div>
    <w:div w:id="107824385">
      <w:bodyDiv w:val="1"/>
      <w:marLeft w:val="0"/>
      <w:marRight w:val="0"/>
      <w:marTop w:val="0"/>
      <w:marBottom w:val="0"/>
      <w:divBdr>
        <w:top w:val="none" w:sz="0" w:space="0" w:color="auto"/>
        <w:left w:val="none" w:sz="0" w:space="0" w:color="auto"/>
        <w:bottom w:val="none" w:sz="0" w:space="0" w:color="auto"/>
        <w:right w:val="none" w:sz="0" w:space="0" w:color="auto"/>
      </w:divBdr>
    </w:div>
    <w:div w:id="109978153">
      <w:bodyDiv w:val="1"/>
      <w:marLeft w:val="0"/>
      <w:marRight w:val="0"/>
      <w:marTop w:val="0"/>
      <w:marBottom w:val="0"/>
      <w:divBdr>
        <w:top w:val="none" w:sz="0" w:space="0" w:color="auto"/>
        <w:left w:val="none" w:sz="0" w:space="0" w:color="auto"/>
        <w:bottom w:val="none" w:sz="0" w:space="0" w:color="auto"/>
        <w:right w:val="none" w:sz="0" w:space="0" w:color="auto"/>
      </w:divBdr>
    </w:div>
    <w:div w:id="110128145">
      <w:bodyDiv w:val="1"/>
      <w:marLeft w:val="0"/>
      <w:marRight w:val="0"/>
      <w:marTop w:val="0"/>
      <w:marBottom w:val="0"/>
      <w:divBdr>
        <w:top w:val="none" w:sz="0" w:space="0" w:color="auto"/>
        <w:left w:val="none" w:sz="0" w:space="0" w:color="auto"/>
        <w:bottom w:val="none" w:sz="0" w:space="0" w:color="auto"/>
        <w:right w:val="none" w:sz="0" w:space="0" w:color="auto"/>
      </w:divBdr>
    </w:div>
    <w:div w:id="112986923">
      <w:bodyDiv w:val="1"/>
      <w:marLeft w:val="0"/>
      <w:marRight w:val="0"/>
      <w:marTop w:val="0"/>
      <w:marBottom w:val="0"/>
      <w:divBdr>
        <w:top w:val="none" w:sz="0" w:space="0" w:color="auto"/>
        <w:left w:val="none" w:sz="0" w:space="0" w:color="auto"/>
        <w:bottom w:val="none" w:sz="0" w:space="0" w:color="auto"/>
        <w:right w:val="none" w:sz="0" w:space="0" w:color="auto"/>
      </w:divBdr>
    </w:div>
    <w:div w:id="115761410">
      <w:bodyDiv w:val="1"/>
      <w:marLeft w:val="0"/>
      <w:marRight w:val="0"/>
      <w:marTop w:val="0"/>
      <w:marBottom w:val="0"/>
      <w:divBdr>
        <w:top w:val="none" w:sz="0" w:space="0" w:color="auto"/>
        <w:left w:val="none" w:sz="0" w:space="0" w:color="auto"/>
        <w:bottom w:val="none" w:sz="0" w:space="0" w:color="auto"/>
        <w:right w:val="none" w:sz="0" w:space="0" w:color="auto"/>
      </w:divBdr>
    </w:div>
    <w:div w:id="117573194">
      <w:bodyDiv w:val="1"/>
      <w:marLeft w:val="0"/>
      <w:marRight w:val="0"/>
      <w:marTop w:val="0"/>
      <w:marBottom w:val="0"/>
      <w:divBdr>
        <w:top w:val="none" w:sz="0" w:space="0" w:color="auto"/>
        <w:left w:val="none" w:sz="0" w:space="0" w:color="auto"/>
        <w:bottom w:val="none" w:sz="0" w:space="0" w:color="auto"/>
        <w:right w:val="none" w:sz="0" w:space="0" w:color="auto"/>
      </w:divBdr>
    </w:div>
    <w:div w:id="120197225">
      <w:bodyDiv w:val="1"/>
      <w:marLeft w:val="0"/>
      <w:marRight w:val="0"/>
      <w:marTop w:val="0"/>
      <w:marBottom w:val="0"/>
      <w:divBdr>
        <w:top w:val="none" w:sz="0" w:space="0" w:color="auto"/>
        <w:left w:val="none" w:sz="0" w:space="0" w:color="auto"/>
        <w:bottom w:val="none" w:sz="0" w:space="0" w:color="auto"/>
        <w:right w:val="none" w:sz="0" w:space="0" w:color="auto"/>
      </w:divBdr>
    </w:div>
    <w:div w:id="120655769">
      <w:bodyDiv w:val="1"/>
      <w:marLeft w:val="0"/>
      <w:marRight w:val="0"/>
      <w:marTop w:val="0"/>
      <w:marBottom w:val="0"/>
      <w:divBdr>
        <w:top w:val="none" w:sz="0" w:space="0" w:color="auto"/>
        <w:left w:val="none" w:sz="0" w:space="0" w:color="auto"/>
        <w:bottom w:val="none" w:sz="0" w:space="0" w:color="auto"/>
        <w:right w:val="none" w:sz="0" w:space="0" w:color="auto"/>
      </w:divBdr>
    </w:div>
    <w:div w:id="121654678">
      <w:bodyDiv w:val="1"/>
      <w:marLeft w:val="0"/>
      <w:marRight w:val="0"/>
      <w:marTop w:val="0"/>
      <w:marBottom w:val="0"/>
      <w:divBdr>
        <w:top w:val="none" w:sz="0" w:space="0" w:color="auto"/>
        <w:left w:val="none" w:sz="0" w:space="0" w:color="auto"/>
        <w:bottom w:val="none" w:sz="0" w:space="0" w:color="auto"/>
        <w:right w:val="none" w:sz="0" w:space="0" w:color="auto"/>
      </w:divBdr>
    </w:div>
    <w:div w:id="123354447">
      <w:bodyDiv w:val="1"/>
      <w:marLeft w:val="0"/>
      <w:marRight w:val="0"/>
      <w:marTop w:val="0"/>
      <w:marBottom w:val="0"/>
      <w:divBdr>
        <w:top w:val="none" w:sz="0" w:space="0" w:color="auto"/>
        <w:left w:val="none" w:sz="0" w:space="0" w:color="auto"/>
        <w:bottom w:val="none" w:sz="0" w:space="0" w:color="auto"/>
        <w:right w:val="none" w:sz="0" w:space="0" w:color="auto"/>
      </w:divBdr>
    </w:div>
    <w:div w:id="124007864">
      <w:bodyDiv w:val="1"/>
      <w:marLeft w:val="0"/>
      <w:marRight w:val="0"/>
      <w:marTop w:val="0"/>
      <w:marBottom w:val="0"/>
      <w:divBdr>
        <w:top w:val="none" w:sz="0" w:space="0" w:color="auto"/>
        <w:left w:val="none" w:sz="0" w:space="0" w:color="auto"/>
        <w:bottom w:val="none" w:sz="0" w:space="0" w:color="auto"/>
        <w:right w:val="none" w:sz="0" w:space="0" w:color="auto"/>
      </w:divBdr>
    </w:div>
    <w:div w:id="124857063">
      <w:bodyDiv w:val="1"/>
      <w:marLeft w:val="0"/>
      <w:marRight w:val="0"/>
      <w:marTop w:val="0"/>
      <w:marBottom w:val="0"/>
      <w:divBdr>
        <w:top w:val="none" w:sz="0" w:space="0" w:color="auto"/>
        <w:left w:val="none" w:sz="0" w:space="0" w:color="auto"/>
        <w:bottom w:val="none" w:sz="0" w:space="0" w:color="auto"/>
        <w:right w:val="none" w:sz="0" w:space="0" w:color="auto"/>
      </w:divBdr>
    </w:div>
    <w:div w:id="126776632">
      <w:bodyDiv w:val="1"/>
      <w:marLeft w:val="0"/>
      <w:marRight w:val="0"/>
      <w:marTop w:val="0"/>
      <w:marBottom w:val="0"/>
      <w:divBdr>
        <w:top w:val="none" w:sz="0" w:space="0" w:color="auto"/>
        <w:left w:val="none" w:sz="0" w:space="0" w:color="auto"/>
        <w:bottom w:val="none" w:sz="0" w:space="0" w:color="auto"/>
        <w:right w:val="none" w:sz="0" w:space="0" w:color="auto"/>
      </w:divBdr>
    </w:div>
    <w:div w:id="129784339">
      <w:bodyDiv w:val="1"/>
      <w:marLeft w:val="0"/>
      <w:marRight w:val="0"/>
      <w:marTop w:val="0"/>
      <w:marBottom w:val="0"/>
      <w:divBdr>
        <w:top w:val="none" w:sz="0" w:space="0" w:color="auto"/>
        <w:left w:val="none" w:sz="0" w:space="0" w:color="auto"/>
        <w:bottom w:val="none" w:sz="0" w:space="0" w:color="auto"/>
        <w:right w:val="none" w:sz="0" w:space="0" w:color="auto"/>
      </w:divBdr>
    </w:div>
    <w:div w:id="130557473">
      <w:bodyDiv w:val="1"/>
      <w:marLeft w:val="0"/>
      <w:marRight w:val="0"/>
      <w:marTop w:val="0"/>
      <w:marBottom w:val="0"/>
      <w:divBdr>
        <w:top w:val="none" w:sz="0" w:space="0" w:color="auto"/>
        <w:left w:val="none" w:sz="0" w:space="0" w:color="auto"/>
        <w:bottom w:val="none" w:sz="0" w:space="0" w:color="auto"/>
        <w:right w:val="none" w:sz="0" w:space="0" w:color="auto"/>
      </w:divBdr>
    </w:div>
    <w:div w:id="133332273">
      <w:bodyDiv w:val="1"/>
      <w:marLeft w:val="0"/>
      <w:marRight w:val="0"/>
      <w:marTop w:val="0"/>
      <w:marBottom w:val="0"/>
      <w:divBdr>
        <w:top w:val="none" w:sz="0" w:space="0" w:color="auto"/>
        <w:left w:val="none" w:sz="0" w:space="0" w:color="auto"/>
        <w:bottom w:val="none" w:sz="0" w:space="0" w:color="auto"/>
        <w:right w:val="none" w:sz="0" w:space="0" w:color="auto"/>
      </w:divBdr>
      <w:divsChild>
        <w:div w:id="433206805">
          <w:marLeft w:val="0"/>
          <w:marRight w:val="0"/>
          <w:marTop w:val="0"/>
          <w:marBottom w:val="0"/>
          <w:divBdr>
            <w:top w:val="none" w:sz="0" w:space="0" w:color="auto"/>
            <w:left w:val="none" w:sz="0" w:space="0" w:color="auto"/>
            <w:bottom w:val="none" w:sz="0" w:space="0" w:color="auto"/>
            <w:right w:val="none" w:sz="0" w:space="0" w:color="auto"/>
          </w:divBdr>
          <w:divsChild>
            <w:div w:id="1702902235">
              <w:marLeft w:val="0"/>
              <w:marRight w:val="0"/>
              <w:marTop w:val="0"/>
              <w:marBottom w:val="0"/>
              <w:divBdr>
                <w:top w:val="none" w:sz="0" w:space="0" w:color="auto"/>
                <w:left w:val="none" w:sz="0" w:space="0" w:color="auto"/>
                <w:bottom w:val="none" w:sz="0" w:space="0" w:color="auto"/>
                <w:right w:val="none" w:sz="0" w:space="0" w:color="auto"/>
              </w:divBdr>
            </w:div>
          </w:divsChild>
        </w:div>
        <w:div w:id="1349866303">
          <w:marLeft w:val="0"/>
          <w:marRight w:val="0"/>
          <w:marTop w:val="0"/>
          <w:marBottom w:val="0"/>
          <w:divBdr>
            <w:top w:val="none" w:sz="0" w:space="0" w:color="auto"/>
            <w:left w:val="none" w:sz="0" w:space="0" w:color="auto"/>
            <w:bottom w:val="none" w:sz="0" w:space="0" w:color="auto"/>
            <w:right w:val="none" w:sz="0" w:space="0" w:color="auto"/>
          </w:divBdr>
        </w:div>
        <w:div w:id="1038621516">
          <w:marLeft w:val="0"/>
          <w:marRight w:val="0"/>
          <w:marTop w:val="0"/>
          <w:marBottom w:val="0"/>
          <w:divBdr>
            <w:top w:val="none" w:sz="0" w:space="0" w:color="auto"/>
            <w:left w:val="none" w:sz="0" w:space="0" w:color="auto"/>
            <w:bottom w:val="none" w:sz="0" w:space="0" w:color="auto"/>
            <w:right w:val="none" w:sz="0" w:space="0" w:color="auto"/>
          </w:divBdr>
        </w:div>
        <w:div w:id="2143234106">
          <w:marLeft w:val="0"/>
          <w:marRight w:val="0"/>
          <w:marTop w:val="0"/>
          <w:marBottom w:val="0"/>
          <w:divBdr>
            <w:top w:val="none" w:sz="0" w:space="0" w:color="auto"/>
            <w:left w:val="none" w:sz="0" w:space="0" w:color="auto"/>
            <w:bottom w:val="none" w:sz="0" w:space="0" w:color="auto"/>
            <w:right w:val="none" w:sz="0" w:space="0" w:color="auto"/>
          </w:divBdr>
          <w:divsChild>
            <w:div w:id="1087187684">
              <w:marLeft w:val="0"/>
              <w:marRight w:val="0"/>
              <w:marTop w:val="0"/>
              <w:marBottom w:val="0"/>
              <w:divBdr>
                <w:top w:val="none" w:sz="0" w:space="0" w:color="auto"/>
                <w:left w:val="none" w:sz="0" w:space="0" w:color="auto"/>
                <w:bottom w:val="none" w:sz="0" w:space="0" w:color="auto"/>
                <w:right w:val="none" w:sz="0" w:space="0" w:color="auto"/>
              </w:divBdr>
            </w:div>
          </w:divsChild>
        </w:div>
        <w:div w:id="1263488179">
          <w:marLeft w:val="0"/>
          <w:marRight w:val="0"/>
          <w:marTop w:val="0"/>
          <w:marBottom w:val="0"/>
          <w:divBdr>
            <w:top w:val="none" w:sz="0" w:space="0" w:color="auto"/>
            <w:left w:val="none" w:sz="0" w:space="0" w:color="auto"/>
            <w:bottom w:val="none" w:sz="0" w:space="0" w:color="auto"/>
            <w:right w:val="none" w:sz="0" w:space="0" w:color="auto"/>
          </w:divBdr>
        </w:div>
        <w:div w:id="2123960848">
          <w:marLeft w:val="0"/>
          <w:marRight w:val="0"/>
          <w:marTop w:val="0"/>
          <w:marBottom w:val="0"/>
          <w:divBdr>
            <w:top w:val="none" w:sz="0" w:space="0" w:color="auto"/>
            <w:left w:val="none" w:sz="0" w:space="0" w:color="auto"/>
            <w:bottom w:val="none" w:sz="0" w:space="0" w:color="auto"/>
            <w:right w:val="none" w:sz="0" w:space="0" w:color="auto"/>
          </w:divBdr>
        </w:div>
        <w:div w:id="1140808203">
          <w:marLeft w:val="0"/>
          <w:marRight w:val="0"/>
          <w:marTop w:val="0"/>
          <w:marBottom w:val="0"/>
          <w:divBdr>
            <w:top w:val="none" w:sz="0" w:space="0" w:color="auto"/>
            <w:left w:val="none" w:sz="0" w:space="0" w:color="auto"/>
            <w:bottom w:val="none" w:sz="0" w:space="0" w:color="auto"/>
            <w:right w:val="none" w:sz="0" w:space="0" w:color="auto"/>
          </w:divBdr>
          <w:divsChild>
            <w:div w:id="2026857751">
              <w:marLeft w:val="0"/>
              <w:marRight w:val="0"/>
              <w:marTop w:val="0"/>
              <w:marBottom w:val="0"/>
              <w:divBdr>
                <w:top w:val="none" w:sz="0" w:space="0" w:color="auto"/>
                <w:left w:val="none" w:sz="0" w:space="0" w:color="auto"/>
                <w:bottom w:val="none" w:sz="0" w:space="0" w:color="auto"/>
                <w:right w:val="none" w:sz="0" w:space="0" w:color="auto"/>
              </w:divBdr>
            </w:div>
          </w:divsChild>
        </w:div>
        <w:div w:id="1925608959">
          <w:marLeft w:val="0"/>
          <w:marRight w:val="0"/>
          <w:marTop w:val="0"/>
          <w:marBottom w:val="0"/>
          <w:divBdr>
            <w:top w:val="none" w:sz="0" w:space="0" w:color="auto"/>
            <w:left w:val="none" w:sz="0" w:space="0" w:color="auto"/>
            <w:bottom w:val="none" w:sz="0" w:space="0" w:color="auto"/>
            <w:right w:val="none" w:sz="0" w:space="0" w:color="auto"/>
          </w:divBdr>
        </w:div>
        <w:div w:id="1758792716">
          <w:marLeft w:val="0"/>
          <w:marRight w:val="0"/>
          <w:marTop w:val="0"/>
          <w:marBottom w:val="0"/>
          <w:divBdr>
            <w:top w:val="none" w:sz="0" w:space="0" w:color="auto"/>
            <w:left w:val="none" w:sz="0" w:space="0" w:color="auto"/>
            <w:bottom w:val="none" w:sz="0" w:space="0" w:color="auto"/>
            <w:right w:val="none" w:sz="0" w:space="0" w:color="auto"/>
          </w:divBdr>
        </w:div>
        <w:div w:id="280574048">
          <w:marLeft w:val="0"/>
          <w:marRight w:val="0"/>
          <w:marTop w:val="0"/>
          <w:marBottom w:val="0"/>
          <w:divBdr>
            <w:top w:val="none" w:sz="0" w:space="0" w:color="auto"/>
            <w:left w:val="none" w:sz="0" w:space="0" w:color="auto"/>
            <w:bottom w:val="none" w:sz="0" w:space="0" w:color="auto"/>
            <w:right w:val="none" w:sz="0" w:space="0" w:color="auto"/>
          </w:divBdr>
          <w:divsChild>
            <w:div w:id="599067709">
              <w:marLeft w:val="0"/>
              <w:marRight w:val="0"/>
              <w:marTop w:val="0"/>
              <w:marBottom w:val="0"/>
              <w:divBdr>
                <w:top w:val="none" w:sz="0" w:space="0" w:color="auto"/>
                <w:left w:val="none" w:sz="0" w:space="0" w:color="auto"/>
                <w:bottom w:val="none" w:sz="0" w:space="0" w:color="auto"/>
                <w:right w:val="none" w:sz="0" w:space="0" w:color="auto"/>
              </w:divBdr>
            </w:div>
          </w:divsChild>
        </w:div>
        <w:div w:id="1364476613">
          <w:marLeft w:val="0"/>
          <w:marRight w:val="0"/>
          <w:marTop w:val="0"/>
          <w:marBottom w:val="0"/>
          <w:divBdr>
            <w:top w:val="none" w:sz="0" w:space="0" w:color="auto"/>
            <w:left w:val="none" w:sz="0" w:space="0" w:color="auto"/>
            <w:bottom w:val="none" w:sz="0" w:space="0" w:color="auto"/>
            <w:right w:val="none" w:sz="0" w:space="0" w:color="auto"/>
          </w:divBdr>
        </w:div>
        <w:div w:id="514462715">
          <w:marLeft w:val="0"/>
          <w:marRight w:val="0"/>
          <w:marTop w:val="0"/>
          <w:marBottom w:val="0"/>
          <w:divBdr>
            <w:top w:val="none" w:sz="0" w:space="0" w:color="auto"/>
            <w:left w:val="none" w:sz="0" w:space="0" w:color="auto"/>
            <w:bottom w:val="none" w:sz="0" w:space="0" w:color="auto"/>
            <w:right w:val="none" w:sz="0" w:space="0" w:color="auto"/>
          </w:divBdr>
        </w:div>
        <w:div w:id="1131751861">
          <w:marLeft w:val="0"/>
          <w:marRight w:val="0"/>
          <w:marTop w:val="0"/>
          <w:marBottom w:val="0"/>
          <w:divBdr>
            <w:top w:val="none" w:sz="0" w:space="0" w:color="auto"/>
            <w:left w:val="none" w:sz="0" w:space="0" w:color="auto"/>
            <w:bottom w:val="none" w:sz="0" w:space="0" w:color="auto"/>
            <w:right w:val="none" w:sz="0" w:space="0" w:color="auto"/>
          </w:divBdr>
          <w:divsChild>
            <w:div w:id="346560162">
              <w:marLeft w:val="0"/>
              <w:marRight w:val="0"/>
              <w:marTop w:val="0"/>
              <w:marBottom w:val="0"/>
              <w:divBdr>
                <w:top w:val="none" w:sz="0" w:space="0" w:color="auto"/>
                <w:left w:val="none" w:sz="0" w:space="0" w:color="auto"/>
                <w:bottom w:val="none" w:sz="0" w:space="0" w:color="auto"/>
                <w:right w:val="none" w:sz="0" w:space="0" w:color="auto"/>
              </w:divBdr>
            </w:div>
          </w:divsChild>
        </w:div>
        <w:div w:id="574976756">
          <w:marLeft w:val="0"/>
          <w:marRight w:val="0"/>
          <w:marTop w:val="0"/>
          <w:marBottom w:val="0"/>
          <w:divBdr>
            <w:top w:val="none" w:sz="0" w:space="0" w:color="auto"/>
            <w:left w:val="none" w:sz="0" w:space="0" w:color="auto"/>
            <w:bottom w:val="none" w:sz="0" w:space="0" w:color="auto"/>
            <w:right w:val="none" w:sz="0" w:space="0" w:color="auto"/>
          </w:divBdr>
        </w:div>
        <w:div w:id="613291825">
          <w:marLeft w:val="0"/>
          <w:marRight w:val="0"/>
          <w:marTop w:val="0"/>
          <w:marBottom w:val="0"/>
          <w:divBdr>
            <w:top w:val="none" w:sz="0" w:space="0" w:color="auto"/>
            <w:left w:val="none" w:sz="0" w:space="0" w:color="auto"/>
            <w:bottom w:val="none" w:sz="0" w:space="0" w:color="auto"/>
            <w:right w:val="none" w:sz="0" w:space="0" w:color="auto"/>
          </w:divBdr>
        </w:div>
        <w:div w:id="2015065038">
          <w:marLeft w:val="0"/>
          <w:marRight w:val="0"/>
          <w:marTop w:val="0"/>
          <w:marBottom w:val="0"/>
          <w:divBdr>
            <w:top w:val="none" w:sz="0" w:space="0" w:color="auto"/>
            <w:left w:val="none" w:sz="0" w:space="0" w:color="auto"/>
            <w:bottom w:val="none" w:sz="0" w:space="0" w:color="auto"/>
            <w:right w:val="none" w:sz="0" w:space="0" w:color="auto"/>
          </w:divBdr>
          <w:divsChild>
            <w:div w:id="1377511807">
              <w:marLeft w:val="0"/>
              <w:marRight w:val="0"/>
              <w:marTop w:val="0"/>
              <w:marBottom w:val="0"/>
              <w:divBdr>
                <w:top w:val="none" w:sz="0" w:space="0" w:color="auto"/>
                <w:left w:val="none" w:sz="0" w:space="0" w:color="auto"/>
                <w:bottom w:val="none" w:sz="0" w:space="0" w:color="auto"/>
                <w:right w:val="none" w:sz="0" w:space="0" w:color="auto"/>
              </w:divBdr>
            </w:div>
          </w:divsChild>
        </w:div>
        <w:div w:id="1106929018">
          <w:marLeft w:val="0"/>
          <w:marRight w:val="0"/>
          <w:marTop w:val="0"/>
          <w:marBottom w:val="0"/>
          <w:divBdr>
            <w:top w:val="none" w:sz="0" w:space="0" w:color="auto"/>
            <w:left w:val="none" w:sz="0" w:space="0" w:color="auto"/>
            <w:bottom w:val="none" w:sz="0" w:space="0" w:color="auto"/>
            <w:right w:val="none" w:sz="0" w:space="0" w:color="auto"/>
          </w:divBdr>
        </w:div>
        <w:div w:id="408503802">
          <w:marLeft w:val="0"/>
          <w:marRight w:val="0"/>
          <w:marTop w:val="0"/>
          <w:marBottom w:val="0"/>
          <w:divBdr>
            <w:top w:val="none" w:sz="0" w:space="0" w:color="auto"/>
            <w:left w:val="none" w:sz="0" w:space="0" w:color="auto"/>
            <w:bottom w:val="none" w:sz="0" w:space="0" w:color="auto"/>
            <w:right w:val="none" w:sz="0" w:space="0" w:color="auto"/>
          </w:divBdr>
        </w:div>
      </w:divsChild>
    </w:div>
    <w:div w:id="133984984">
      <w:bodyDiv w:val="1"/>
      <w:marLeft w:val="0"/>
      <w:marRight w:val="0"/>
      <w:marTop w:val="0"/>
      <w:marBottom w:val="0"/>
      <w:divBdr>
        <w:top w:val="none" w:sz="0" w:space="0" w:color="auto"/>
        <w:left w:val="none" w:sz="0" w:space="0" w:color="auto"/>
        <w:bottom w:val="none" w:sz="0" w:space="0" w:color="auto"/>
        <w:right w:val="none" w:sz="0" w:space="0" w:color="auto"/>
      </w:divBdr>
    </w:div>
    <w:div w:id="140271691">
      <w:bodyDiv w:val="1"/>
      <w:marLeft w:val="0"/>
      <w:marRight w:val="0"/>
      <w:marTop w:val="0"/>
      <w:marBottom w:val="0"/>
      <w:divBdr>
        <w:top w:val="none" w:sz="0" w:space="0" w:color="auto"/>
        <w:left w:val="none" w:sz="0" w:space="0" w:color="auto"/>
        <w:bottom w:val="none" w:sz="0" w:space="0" w:color="auto"/>
        <w:right w:val="none" w:sz="0" w:space="0" w:color="auto"/>
      </w:divBdr>
    </w:div>
    <w:div w:id="140588267">
      <w:bodyDiv w:val="1"/>
      <w:marLeft w:val="0"/>
      <w:marRight w:val="0"/>
      <w:marTop w:val="0"/>
      <w:marBottom w:val="0"/>
      <w:divBdr>
        <w:top w:val="none" w:sz="0" w:space="0" w:color="auto"/>
        <w:left w:val="none" w:sz="0" w:space="0" w:color="auto"/>
        <w:bottom w:val="none" w:sz="0" w:space="0" w:color="auto"/>
        <w:right w:val="none" w:sz="0" w:space="0" w:color="auto"/>
      </w:divBdr>
    </w:div>
    <w:div w:id="142165243">
      <w:bodyDiv w:val="1"/>
      <w:marLeft w:val="0"/>
      <w:marRight w:val="0"/>
      <w:marTop w:val="0"/>
      <w:marBottom w:val="0"/>
      <w:divBdr>
        <w:top w:val="none" w:sz="0" w:space="0" w:color="auto"/>
        <w:left w:val="none" w:sz="0" w:space="0" w:color="auto"/>
        <w:bottom w:val="none" w:sz="0" w:space="0" w:color="auto"/>
        <w:right w:val="none" w:sz="0" w:space="0" w:color="auto"/>
      </w:divBdr>
    </w:div>
    <w:div w:id="144055014">
      <w:bodyDiv w:val="1"/>
      <w:marLeft w:val="0"/>
      <w:marRight w:val="0"/>
      <w:marTop w:val="0"/>
      <w:marBottom w:val="0"/>
      <w:divBdr>
        <w:top w:val="none" w:sz="0" w:space="0" w:color="auto"/>
        <w:left w:val="none" w:sz="0" w:space="0" w:color="auto"/>
        <w:bottom w:val="none" w:sz="0" w:space="0" w:color="auto"/>
        <w:right w:val="none" w:sz="0" w:space="0" w:color="auto"/>
      </w:divBdr>
    </w:div>
    <w:div w:id="145822820">
      <w:bodyDiv w:val="1"/>
      <w:marLeft w:val="0"/>
      <w:marRight w:val="0"/>
      <w:marTop w:val="0"/>
      <w:marBottom w:val="0"/>
      <w:divBdr>
        <w:top w:val="none" w:sz="0" w:space="0" w:color="auto"/>
        <w:left w:val="none" w:sz="0" w:space="0" w:color="auto"/>
        <w:bottom w:val="none" w:sz="0" w:space="0" w:color="auto"/>
        <w:right w:val="none" w:sz="0" w:space="0" w:color="auto"/>
      </w:divBdr>
    </w:div>
    <w:div w:id="145975332">
      <w:bodyDiv w:val="1"/>
      <w:marLeft w:val="0"/>
      <w:marRight w:val="0"/>
      <w:marTop w:val="0"/>
      <w:marBottom w:val="0"/>
      <w:divBdr>
        <w:top w:val="none" w:sz="0" w:space="0" w:color="auto"/>
        <w:left w:val="none" w:sz="0" w:space="0" w:color="auto"/>
        <w:bottom w:val="none" w:sz="0" w:space="0" w:color="auto"/>
        <w:right w:val="none" w:sz="0" w:space="0" w:color="auto"/>
      </w:divBdr>
    </w:div>
    <w:div w:id="149248872">
      <w:bodyDiv w:val="1"/>
      <w:marLeft w:val="0"/>
      <w:marRight w:val="0"/>
      <w:marTop w:val="0"/>
      <w:marBottom w:val="0"/>
      <w:divBdr>
        <w:top w:val="none" w:sz="0" w:space="0" w:color="auto"/>
        <w:left w:val="none" w:sz="0" w:space="0" w:color="auto"/>
        <w:bottom w:val="none" w:sz="0" w:space="0" w:color="auto"/>
        <w:right w:val="none" w:sz="0" w:space="0" w:color="auto"/>
      </w:divBdr>
    </w:div>
    <w:div w:id="149249153">
      <w:bodyDiv w:val="1"/>
      <w:marLeft w:val="0"/>
      <w:marRight w:val="0"/>
      <w:marTop w:val="0"/>
      <w:marBottom w:val="0"/>
      <w:divBdr>
        <w:top w:val="none" w:sz="0" w:space="0" w:color="auto"/>
        <w:left w:val="none" w:sz="0" w:space="0" w:color="auto"/>
        <w:bottom w:val="none" w:sz="0" w:space="0" w:color="auto"/>
        <w:right w:val="none" w:sz="0" w:space="0" w:color="auto"/>
      </w:divBdr>
    </w:div>
    <w:div w:id="150484248">
      <w:bodyDiv w:val="1"/>
      <w:marLeft w:val="0"/>
      <w:marRight w:val="0"/>
      <w:marTop w:val="0"/>
      <w:marBottom w:val="0"/>
      <w:divBdr>
        <w:top w:val="none" w:sz="0" w:space="0" w:color="auto"/>
        <w:left w:val="none" w:sz="0" w:space="0" w:color="auto"/>
        <w:bottom w:val="none" w:sz="0" w:space="0" w:color="auto"/>
        <w:right w:val="none" w:sz="0" w:space="0" w:color="auto"/>
      </w:divBdr>
    </w:div>
    <w:div w:id="150561701">
      <w:bodyDiv w:val="1"/>
      <w:marLeft w:val="0"/>
      <w:marRight w:val="0"/>
      <w:marTop w:val="0"/>
      <w:marBottom w:val="0"/>
      <w:divBdr>
        <w:top w:val="none" w:sz="0" w:space="0" w:color="auto"/>
        <w:left w:val="none" w:sz="0" w:space="0" w:color="auto"/>
        <w:bottom w:val="none" w:sz="0" w:space="0" w:color="auto"/>
        <w:right w:val="none" w:sz="0" w:space="0" w:color="auto"/>
      </w:divBdr>
    </w:div>
    <w:div w:id="152453043">
      <w:bodyDiv w:val="1"/>
      <w:marLeft w:val="0"/>
      <w:marRight w:val="0"/>
      <w:marTop w:val="0"/>
      <w:marBottom w:val="0"/>
      <w:divBdr>
        <w:top w:val="none" w:sz="0" w:space="0" w:color="auto"/>
        <w:left w:val="none" w:sz="0" w:space="0" w:color="auto"/>
        <w:bottom w:val="none" w:sz="0" w:space="0" w:color="auto"/>
        <w:right w:val="none" w:sz="0" w:space="0" w:color="auto"/>
      </w:divBdr>
    </w:div>
    <w:div w:id="152718224">
      <w:bodyDiv w:val="1"/>
      <w:marLeft w:val="0"/>
      <w:marRight w:val="0"/>
      <w:marTop w:val="0"/>
      <w:marBottom w:val="0"/>
      <w:divBdr>
        <w:top w:val="none" w:sz="0" w:space="0" w:color="auto"/>
        <w:left w:val="none" w:sz="0" w:space="0" w:color="auto"/>
        <w:bottom w:val="none" w:sz="0" w:space="0" w:color="auto"/>
        <w:right w:val="none" w:sz="0" w:space="0" w:color="auto"/>
      </w:divBdr>
    </w:div>
    <w:div w:id="153492581">
      <w:bodyDiv w:val="1"/>
      <w:marLeft w:val="0"/>
      <w:marRight w:val="0"/>
      <w:marTop w:val="0"/>
      <w:marBottom w:val="0"/>
      <w:divBdr>
        <w:top w:val="none" w:sz="0" w:space="0" w:color="auto"/>
        <w:left w:val="none" w:sz="0" w:space="0" w:color="auto"/>
        <w:bottom w:val="none" w:sz="0" w:space="0" w:color="auto"/>
        <w:right w:val="none" w:sz="0" w:space="0" w:color="auto"/>
      </w:divBdr>
    </w:div>
    <w:div w:id="154035422">
      <w:bodyDiv w:val="1"/>
      <w:marLeft w:val="0"/>
      <w:marRight w:val="0"/>
      <w:marTop w:val="0"/>
      <w:marBottom w:val="0"/>
      <w:divBdr>
        <w:top w:val="none" w:sz="0" w:space="0" w:color="auto"/>
        <w:left w:val="none" w:sz="0" w:space="0" w:color="auto"/>
        <w:bottom w:val="none" w:sz="0" w:space="0" w:color="auto"/>
        <w:right w:val="none" w:sz="0" w:space="0" w:color="auto"/>
      </w:divBdr>
    </w:div>
    <w:div w:id="156194230">
      <w:bodyDiv w:val="1"/>
      <w:marLeft w:val="0"/>
      <w:marRight w:val="0"/>
      <w:marTop w:val="0"/>
      <w:marBottom w:val="0"/>
      <w:divBdr>
        <w:top w:val="none" w:sz="0" w:space="0" w:color="auto"/>
        <w:left w:val="none" w:sz="0" w:space="0" w:color="auto"/>
        <w:bottom w:val="none" w:sz="0" w:space="0" w:color="auto"/>
        <w:right w:val="none" w:sz="0" w:space="0" w:color="auto"/>
      </w:divBdr>
    </w:div>
    <w:div w:id="156655617">
      <w:bodyDiv w:val="1"/>
      <w:marLeft w:val="0"/>
      <w:marRight w:val="0"/>
      <w:marTop w:val="0"/>
      <w:marBottom w:val="0"/>
      <w:divBdr>
        <w:top w:val="none" w:sz="0" w:space="0" w:color="auto"/>
        <w:left w:val="none" w:sz="0" w:space="0" w:color="auto"/>
        <w:bottom w:val="none" w:sz="0" w:space="0" w:color="auto"/>
        <w:right w:val="none" w:sz="0" w:space="0" w:color="auto"/>
      </w:divBdr>
    </w:div>
    <w:div w:id="157427751">
      <w:bodyDiv w:val="1"/>
      <w:marLeft w:val="0"/>
      <w:marRight w:val="0"/>
      <w:marTop w:val="0"/>
      <w:marBottom w:val="0"/>
      <w:divBdr>
        <w:top w:val="none" w:sz="0" w:space="0" w:color="auto"/>
        <w:left w:val="none" w:sz="0" w:space="0" w:color="auto"/>
        <w:bottom w:val="none" w:sz="0" w:space="0" w:color="auto"/>
        <w:right w:val="none" w:sz="0" w:space="0" w:color="auto"/>
      </w:divBdr>
    </w:div>
    <w:div w:id="159390960">
      <w:bodyDiv w:val="1"/>
      <w:marLeft w:val="0"/>
      <w:marRight w:val="0"/>
      <w:marTop w:val="0"/>
      <w:marBottom w:val="0"/>
      <w:divBdr>
        <w:top w:val="none" w:sz="0" w:space="0" w:color="auto"/>
        <w:left w:val="none" w:sz="0" w:space="0" w:color="auto"/>
        <w:bottom w:val="none" w:sz="0" w:space="0" w:color="auto"/>
        <w:right w:val="none" w:sz="0" w:space="0" w:color="auto"/>
      </w:divBdr>
    </w:div>
    <w:div w:id="160242749">
      <w:bodyDiv w:val="1"/>
      <w:marLeft w:val="0"/>
      <w:marRight w:val="0"/>
      <w:marTop w:val="0"/>
      <w:marBottom w:val="0"/>
      <w:divBdr>
        <w:top w:val="none" w:sz="0" w:space="0" w:color="auto"/>
        <w:left w:val="none" w:sz="0" w:space="0" w:color="auto"/>
        <w:bottom w:val="none" w:sz="0" w:space="0" w:color="auto"/>
        <w:right w:val="none" w:sz="0" w:space="0" w:color="auto"/>
      </w:divBdr>
    </w:div>
    <w:div w:id="160777300">
      <w:bodyDiv w:val="1"/>
      <w:marLeft w:val="0"/>
      <w:marRight w:val="0"/>
      <w:marTop w:val="0"/>
      <w:marBottom w:val="0"/>
      <w:divBdr>
        <w:top w:val="none" w:sz="0" w:space="0" w:color="auto"/>
        <w:left w:val="none" w:sz="0" w:space="0" w:color="auto"/>
        <w:bottom w:val="none" w:sz="0" w:space="0" w:color="auto"/>
        <w:right w:val="none" w:sz="0" w:space="0" w:color="auto"/>
      </w:divBdr>
    </w:div>
    <w:div w:id="161163741">
      <w:bodyDiv w:val="1"/>
      <w:marLeft w:val="0"/>
      <w:marRight w:val="0"/>
      <w:marTop w:val="0"/>
      <w:marBottom w:val="0"/>
      <w:divBdr>
        <w:top w:val="none" w:sz="0" w:space="0" w:color="auto"/>
        <w:left w:val="none" w:sz="0" w:space="0" w:color="auto"/>
        <w:bottom w:val="none" w:sz="0" w:space="0" w:color="auto"/>
        <w:right w:val="none" w:sz="0" w:space="0" w:color="auto"/>
      </w:divBdr>
    </w:div>
    <w:div w:id="161168144">
      <w:bodyDiv w:val="1"/>
      <w:marLeft w:val="0"/>
      <w:marRight w:val="0"/>
      <w:marTop w:val="0"/>
      <w:marBottom w:val="0"/>
      <w:divBdr>
        <w:top w:val="none" w:sz="0" w:space="0" w:color="auto"/>
        <w:left w:val="none" w:sz="0" w:space="0" w:color="auto"/>
        <w:bottom w:val="none" w:sz="0" w:space="0" w:color="auto"/>
        <w:right w:val="none" w:sz="0" w:space="0" w:color="auto"/>
      </w:divBdr>
    </w:div>
    <w:div w:id="162011680">
      <w:bodyDiv w:val="1"/>
      <w:marLeft w:val="0"/>
      <w:marRight w:val="0"/>
      <w:marTop w:val="0"/>
      <w:marBottom w:val="0"/>
      <w:divBdr>
        <w:top w:val="none" w:sz="0" w:space="0" w:color="auto"/>
        <w:left w:val="none" w:sz="0" w:space="0" w:color="auto"/>
        <w:bottom w:val="none" w:sz="0" w:space="0" w:color="auto"/>
        <w:right w:val="none" w:sz="0" w:space="0" w:color="auto"/>
      </w:divBdr>
    </w:div>
    <w:div w:id="164829492">
      <w:bodyDiv w:val="1"/>
      <w:marLeft w:val="0"/>
      <w:marRight w:val="0"/>
      <w:marTop w:val="0"/>
      <w:marBottom w:val="0"/>
      <w:divBdr>
        <w:top w:val="none" w:sz="0" w:space="0" w:color="auto"/>
        <w:left w:val="none" w:sz="0" w:space="0" w:color="auto"/>
        <w:bottom w:val="none" w:sz="0" w:space="0" w:color="auto"/>
        <w:right w:val="none" w:sz="0" w:space="0" w:color="auto"/>
      </w:divBdr>
    </w:div>
    <w:div w:id="166943230">
      <w:bodyDiv w:val="1"/>
      <w:marLeft w:val="0"/>
      <w:marRight w:val="0"/>
      <w:marTop w:val="0"/>
      <w:marBottom w:val="0"/>
      <w:divBdr>
        <w:top w:val="none" w:sz="0" w:space="0" w:color="auto"/>
        <w:left w:val="none" w:sz="0" w:space="0" w:color="auto"/>
        <w:bottom w:val="none" w:sz="0" w:space="0" w:color="auto"/>
        <w:right w:val="none" w:sz="0" w:space="0" w:color="auto"/>
      </w:divBdr>
    </w:div>
    <w:div w:id="167059924">
      <w:bodyDiv w:val="1"/>
      <w:marLeft w:val="0"/>
      <w:marRight w:val="0"/>
      <w:marTop w:val="0"/>
      <w:marBottom w:val="0"/>
      <w:divBdr>
        <w:top w:val="none" w:sz="0" w:space="0" w:color="auto"/>
        <w:left w:val="none" w:sz="0" w:space="0" w:color="auto"/>
        <w:bottom w:val="none" w:sz="0" w:space="0" w:color="auto"/>
        <w:right w:val="none" w:sz="0" w:space="0" w:color="auto"/>
      </w:divBdr>
    </w:div>
    <w:div w:id="168259361">
      <w:bodyDiv w:val="1"/>
      <w:marLeft w:val="0"/>
      <w:marRight w:val="0"/>
      <w:marTop w:val="0"/>
      <w:marBottom w:val="0"/>
      <w:divBdr>
        <w:top w:val="none" w:sz="0" w:space="0" w:color="auto"/>
        <w:left w:val="none" w:sz="0" w:space="0" w:color="auto"/>
        <w:bottom w:val="none" w:sz="0" w:space="0" w:color="auto"/>
        <w:right w:val="none" w:sz="0" w:space="0" w:color="auto"/>
      </w:divBdr>
    </w:div>
    <w:div w:id="170142108">
      <w:bodyDiv w:val="1"/>
      <w:marLeft w:val="0"/>
      <w:marRight w:val="0"/>
      <w:marTop w:val="0"/>
      <w:marBottom w:val="0"/>
      <w:divBdr>
        <w:top w:val="none" w:sz="0" w:space="0" w:color="auto"/>
        <w:left w:val="none" w:sz="0" w:space="0" w:color="auto"/>
        <w:bottom w:val="none" w:sz="0" w:space="0" w:color="auto"/>
        <w:right w:val="none" w:sz="0" w:space="0" w:color="auto"/>
      </w:divBdr>
    </w:div>
    <w:div w:id="175191394">
      <w:bodyDiv w:val="1"/>
      <w:marLeft w:val="0"/>
      <w:marRight w:val="0"/>
      <w:marTop w:val="0"/>
      <w:marBottom w:val="0"/>
      <w:divBdr>
        <w:top w:val="none" w:sz="0" w:space="0" w:color="auto"/>
        <w:left w:val="none" w:sz="0" w:space="0" w:color="auto"/>
        <w:bottom w:val="none" w:sz="0" w:space="0" w:color="auto"/>
        <w:right w:val="none" w:sz="0" w:space="0" w:color="auto"/>
      </w:divBdr>
    </w:div>
    <w:div w:id="178324753">
      <w:bodyDiv w:val="1"/>
      <w:marLeft w:val="0"/>
      <w:marRight w:val="0"/>
      <w:marTop w:val="0"/>
      <w:marBottom w:val="0"/>
      <w:divBdr>
        <w:top w:val="none" w:sz="0" w:space="0" w:color="auto"/>
        <w:left w:val="none" w:sz="0" w:space="0" w:color="auto"/>
        <w:bottom w:val="none" w:sz="0" w:space="0" w:color="auto"/>
        <w:right w:val="none" w:sz="0" w:space="0" w:color="auto"/>
      </w:divBdr>
    </w:div>
    <w:div w:id="180046821">
      <w:bodyDiv w:val="1"/>
      <w:marLeft w:val="0"/>
      <w:marRight w:val="0"/>
      <w:marTop w:val="0"/>
      <w:marBottom w:val="0"/>
      <w:divBdr>
        <w:top w:val="none" w:sz="0" w:space="0" w:color="auto"/>
        <w:left w:val="none" w:sz="0" w:space="0" w:color="auto"/>
        <w:bottom w:val="none" w:sz="0" w:space="0" w:color="auto"/>
        <w:right w:val="none" w:sz="0" w:space="0" w:color="auto"/>
      </w:divBdr>
    </w:div>
    <w:div w:id="181626976">
      <w:bodyDiv w:val="1"/>
      <w:marLeft w:val="0"/>
      <w:marRight w:val="0"/>
      <w:marTop w:val="0"/>
      <w:marBottom w:val="0"/>
      <w:divBdr>
        <w:top w:val="none" w:sz="0" w:space="0" w:color="auto"/>
        <w:left w:val="none" w:sz="0" w:space="0" w:color="auto"/>
        <w:bottom w:val="none" w:sz="0" w:space="0" w:color="auto"/>
        <w:right w:val="none" w:sz="0" w:space="0" w:color="auto"/>
      </w:divBdr>
    </w:div>
    <w:div w:id="182520575">
      <w:bodyDiv w:val="1"/>
      <w:marLeft w:val="0"/>
      <w:marRight w:val="0"/>
      <w:marTop w:val="0"/>
      <w:marBottom w:val="0"/>
      <w:divBdr>
        <w:top w:val="none" w:sz="0" w:space="0" w:color="auto"/>
        <w:left w:val="none" w:sz="0" w:space="0" w:color="auto"/>
        <w:bottom w:val="none" w:sz="0" w:space="0" w:color="auto"/>
        <w:right w:val="none" w:sz="0" w:space="0" w:color="auto"/>
      </w:divBdr>
    </w:div>
    <w:div w:id="187649214">
      <w:bodyDiv w:val="1"/>
      <w:marLeft w:val="0"/>
      <w:marRight w:val="0"/>
      <w:marTop w:val="0"/>
      <w:marBottom w:val="0"/>
      <w:divBdr>
        <w:top w:val="none" w:sz="0" w:space="0" w:color="auto"/>
        <w:left w:val="none" w:sz="0" w:space="0" w:color="auto"/>
        <w:bottom w:val="none" w:sz="0" w:space="0" w:color="auto"/>
        <w:right w:val="none" w:sz="0" w:space="0" w:color="auto"/>
      </w:divBdr>
    </w:div>
    <w:div w:id="188614987">
      <w:bodyDiv w:val="1"/>
      <w:marLeft w:val="0"/>
      <w:marRight w:val="0"/>
      <w:marTop w:val="0"/>
      <w:marBottom w:val="0"/>
      <w:divBdr>
        <w:top w:val="none" w:sz="0" w:space="0" w:color="auto"/>
        <w:left w:val="none" w:sz="0" w:space="0" w:color="auto"/>
        <w:bottom w:val="none" w:sz="0" w:space="0" w:color="auto"/>
        <w:right w:val="none" w:sz="0" w:space="0" w:color="auto"/>
      </w:divBdr>
    </w:div>
    <w:div w:id="190341979">
      <w:bodyDiv w:val="1"/>
      <w:marLeft w:val="0"/>
      <w:marRight w:val="0"/>
      <w:marTop w:val="0"/>
      <w:marBottom w:val="0"/>
      <w:divBdr>
        <w:top w:val="none" w:sz="0" w:space="0" w:color="auto"/>
        <w:left w:val="none" w:sz="0" w:space="0" w:color="auto"/>
        <w:bottom w:val="none" w:sz="0" w:space="0" w:color="auto"/>
        <w:right w:val="none" w:sz="0" w:space="0" w:color="auto"/>
      </w:divBdr>
    </w:div>
    <w:div w:id="193425855">
      <w:bodyDiv w:val="1"/>
      <w:marLeft w:val="0"/>
      <w:marRight w:val="0"/>
      <w:marTop w:val="0"/>
      <w:marBottom w:val="0"/>
      <w:divBdr>
        <w:top w:val="none" w:sz="0" w:space="0" w:color="auto"/>
        <w:left w:val="none" w:sz="0" w:space="0" w:color="auto"/>
        <w:bottom w:val="none" w:sz="0" w:space="0" w:color="auto"/>
        <w:right w:val="none" w:sz="0" w:space="0" w:color="auto"/>
      </w:divBdr>
    </w:div>
    <w:div w:id="194848518">
      <w:bodyDiv w:val="1"/>
      <w:marLeft w:val="0"/>
      <w:marRight w:val="0"/>
      <w:marTop w:val="0"/>
      <w:marBottom w:val="0"/>
      <w:divBdr>
        <w:top w:val="none" w:sz="0" w:space="0" w:color="auto"/>
        <w:left w:val="none" w:sz="0" w:space="0" w:color="auto"/>
        <w:bottom w:val="none" w:sz="0" w:space="0" w:color="auto"/>
        <w:right w:val="none" w:sz="0" w:space="0" w:color="auto"/>
      </w:divBdr>
    </w:div>
    <w:div w:id="202060082">
      <w:bodyDiv w:val="1"/>
      <w:marLeft w:val="0"/>
      <w:marRight w:val="0"/>
      <w:marTop w:val="0"/>
      <w:marBottom w:val="0"/>
      <w:divBdr>
        <w:top w:val="none" w:sz="0" w:space="0" w:color="auto"/>
        <w:left w:val="none" w:sz="0" w:space="0" w:color="auto"/>
        <w:bottom w:val="none" w:sz="0" w:space="0" w:color="auto"/>
        <w:right w:val="none" w:sz="0" w:space="0" w:color="auto"/>
      </w:divBdr>
    </w:div>
    <w:div w:id="208147865">
      <w:bodyDiv w:val="1"/>
      <w:marLeft w:val="0"/>
      <w:marRight w:val="0"/>
      <w:marTop w:val="0"/>
      <w:marBottom w:val="0"/>
      <w:divBdr>
        <w:top w:val="none" w:sz="0" w:space="0" w:color="auto"/>
        <w:left w:val="none" w:sz="0" w:space="0" w:color="auto"/>
        <w:bottom w:val="none" w:sz="0" w:space="0" w:color="auto"/>
        <w:right w:val="none" w:sz="0" w:space="0" w:color="auto"/>
      </w:divBdr>
    </w:div>
    <w:div w:id="210727655">
      <w:bodyDiv w:val="1"/>
      <w:marLeft w:val="0"/>
      <w:marRight w:val="0"/>
      <w:marTop w:val="0"/>
      <w:marBottom w:val="0"/>
      <w:divBdr>
        <w:top w:val="none" w:sz="0" w:space="0" w:color="auto"/>
        <w:left w:val="none" w:sz="0" w:space="0" w:color="auto"/>
        <w:bottom w:val="none" w:sz="0" w:space="0" w:color="auto"/>
        <w:right w:val="none" w:sz="0" w:space="0" w:color="auto"/>
      </w:divBdr>
    </w:div>
    <w:div w:id="211162043">
      <w:bodyDiv w:val="1"/>
      <w:marLeft w:val="0"/>
      <w:marRight w:val="0"/>
      <w:marTop w:val="0"/>
      <w:marBottom w:val="0"/>
      <w:divBdr>
        <w:top w:val="none" w:sz="0" w:space="0" w:color="auto"/>
        <w:left w:val="none" w:sz="0" w:space="0" w:color="auto"/>
        <w:bottom w:val="none" w:sz="0" w:space="0" w:color="auto"/>
        <w:right w:val="none" w:sz="0" w:space="0" w:color="auto"/>
      </w:divBdr>
    </w:div>
    <w:div w:id="212205949">
      <w:bodyDiv w:val="1"/>
      <w:marLeft w:val="0"/>
      <w:marRight w:val="0"/>
      <w:marTop w:val="0"/>
      <w:marBottom w:val="0"/>
      <w:divBdr>
        <w:top w:val="none" w:sz="0" w:space="0" w:color="auto"/>
        <w:left w:val="none" w:sz="0" w:space="0" w:color="auto"/>
        <w:bottom w:val="none" w:sz="0" w:space="0" w:color="auto"/>
        <w:right w:val="none" w:sz="0" w:space="0" w:color="auto"/>
      </w:divBdr>
    </w:div>
    <w:div w:id="213320525">
      <w:bodyDiv w:val="1"/>
      <w:marLeft w:val="0"/>
      <w:marRight w:val="0"/>
      <w:marTop w:val="0"/>
      <w:marBottom w:val="0"/>
      <w:divBdr>
        <w:top w:val="none" w:sz="0" w:space="0" w:color="auto"/>
        <w:left w:val="none" w:sz="0" w:space="0" w:color="auto"/>
        <w:bottom w:val="none" w:sz="0" w:space="0" w:color="auto"/>
        <w:right w:val="none" w:sz="0" w:space="0" w:color="auto"/>
      </w:divBdr>
    </w:div>
    <w:div w:id="214584115">
      <w:bodyDiv w:val="1"/>
      <w:marLeft w:val="0"/>
      <w:marRight w:val="0"/>
      <w:marTop w:val="0"/>
      <w:marBottom w:val="0"/>
      <w:divBdr>
        <w:top w:val="none" w:sz="0" w:space="0" w:color="auto"/>
        <w:left w:val="none" w:sz="0" w:space="0" w:color="auto"/>
        <w:bottom w:val="none" w:sz="0" w:space="0" w:color="auto"/>
        <w:right w:val="none" w:sz="0" w:space="0" w:color="auto"/>
      </w:divBdr>
    </w:div>
    <w:div w:id="217672345">
      <w:bodyDiv w:val="1"/>
      <w:marLeft w:val="0"/>
      <w:marRight w:val="0"/>
      <w:marTop w:val="0"/>
      <w:marBottom w:val="0"/>
      <w:divBdr>
        <w:top w:val="none" w:sz="0" w:space="0" w:color="auto"/>
        <w:left w:val="none" w:sz="0" w:space="0" w:color="auto"/>
        <w:bottom w:val="none" w:sz="0" w:space="0" w:color="auto"/>
        <w:right w:val="none" w:sz="0" w:space="0" w:color="auto"/>
      </w:divBdr>
    </w:div>
    <w:div w:id="217788069">
      <w:bodyDiv w:val="1"/>
      <w:marLeft w:val="0"/>
      <w:marRight w:val="0"/>
      <w:marTop w:val="0"/>
      <w:marBottom w:val="0"/>
      <w:divBdr>
        <w:top w:val="none" w:sz="0" w:space="0" w:color="auto"/>
        <w:left w:val="none" w:sz="0" w:space="0" w:color="auto"/>
        <w:bottom w:val="none" w:sz="0" w:space="0" w:color="auto"/>
        <w:right w:val="none" w:sz="0" w:space="0" w:color="auto"/>
      </w:divBdr>
    </w:div>
    <w:div w:id="221142433">
      <w:bodyDiv w:val="1"/>
      <w:marLeft w:val="0"/>
      <w:marRight w:val="0"/>
      <w:marTop w:val="0"/>
      <w:marBottom w:val="0"/>
      <w:divBdr>
        <w:top w:val="none" w:sz="0" w:space="0" w:color="auto"/>
        <w:left w:val="none" w:sz="0" w:space="0" w:color="auto"/>
        <w:bottom w:val="none" w:sz="0" w:space="0" w:color="auto"/>
        <w:right w:val="none" w:sz="0" w:space="0" w:color="auto"/>
      </w:divBdr>
    </w:div>
    <w:div w:id="221908201">
      <w:bodyDiv w:val="1"/>
      <w:marLeft w:val="0"/>
      <w:marRight w:val="0"/>
      <w:marTop w:val="0"/>
      <w:marBottom w:val="0"/>
      <w:divBdr>
        <w:top w:val="none" w:sz="0" w:space="0" w:color="auto"/>
        <w:left w:val="none" w:sz="0" w:space="0" w:color="auto"/>
        <w:bottom w:val="none" w:sz="0" w:space="0" w:color="auto"/>
        <w:right w:val="none" w:sz="0" w:space="0" w:color="auto"/>
      </w:divBdr>
    </w:div>
    <w:div w:id="226454571">
      <w:bodyDiv w:val="1"/>
      <w:marLeft w:val="0"/>
      <w:marRight w:val="0"/>
      <w:marTop w:val="0"/>
      <w:marBottom w:val="0"/>
      <w:divBdr>
        <w:top w:val="none" w:sz="0" w:space="0" w:color="auto"/>
        <w:left w:val="none" w:sz="0" w:space="0" w:color="auto"/>
        <w:bottom w:val="none" w:sz="0" w:space="0" w:color="auto"/>
        <w:right w:val="none" w:sz="0" w:space="0" w:color="auto"/>
      </w:divBdr>
    </w:div>
    <w:div w:id="228730196">
      <w:bodyDiv w:val="1"/>
      <w:marLeft w:val="0"/>
      <w:marRight w:val="0"/>
      <w:marTop w:val="0"/>
      <w:marBottom w:val="0"/>
      <w:divBdr>
        <w:top w:val="none" w:sz="0" w:space="0" w:color="auto"/>
        <w:left w:val="none" w:sz="0" w:space="0" w:color="auto"/>
        <w:bottom w:val="none" w:sz="0" w:space="0" w:color="auto"/>
        <w:right w:val="none" w:sz="0" w:space="0" w:color="auto"/>
      </w:divBdr>
    </w:div>
    <w:div w:id="229966848">
      <w:bodyDiv w:val="1"/>
      <w:marLeft w:val="0"/>
      <w:marRight w:val="0"/>
      <w:marTop w:val="0"/>
      <w:marBottom w:val="0"/>
      <w:divBdr>
        <w:top w:val="none" w:sz="0" w:space="0" w:color="auto"/>
        <w:left w:val="none" w:sz="0" w:space="0" w:color="auto"/>
        <w:bottom w:val="none" w:sz="0" w:space="0" w:color="auto"/>
        <w:right w:val="none" w:sz="0" w:space="0" w:color="auto"/>
      </w:divBdr>
    </w:div>
    <w:div w:id="232933540">
      <w:bodyDiv w:val="1"/>
      <w:marLeft w:val="0"/>
      <w:marRight w:val="0"/>
      <w:marTop w:val="0"/>
      <w:marBottom w:val="0"/>
      <w:divBdr>
        <w:top w:val="none" w:sz="0" w:space="0" w:color="auto"/>
        <w:left w:val="none" w:sz="0" w:space="0" w:color="auto"/>
        <w:bottom w:val="none" w:sz="0" w:space="0" w:color="auto"/>
        <w:right w:val="none" w:sz="0" w:space="0" w:color="auto"/>
      </w:divBdr>
    </w:div>
    <w:div w:id="238486403">
      <w:bodyDiv w:val="1"/>
      <w:marLeft w:val="0"/>
      <w:marRight w:val="0"/>
      <w:marTop w:val="0"/>
      <w:marBottom w:val="0"/>
      <w:divBdr>
        <w:top w:val="none" w:sz="0" w:space="0" w:color="auto"/>
        <w:left w:val="none" w:sz="0" w:space="0" w:color="auto"/>
        <w:bottom w:val="none" w:sz="0" w:space="0" w:color="auto"/>
        <w:right w:val="none" w:sz="0" w:space="0" w:color="auto"/>
      </w:divBdr>
    </w:div>
    <w:div w:id="238488565">
      <w:bodyDiv w:val="1"/>
      <w:marLeft w:val="0"/>
      <w:marRight w:val="0"/>
      <w:marTop w:val="0"/>
      <w:marBottom w:val="0"/>
      <w:divBdr>
        <w:top w:val="none" w:sz="0" w:space="0" w:color="auto"/>
        <w:left w:val="none" w:sz="0" w:space="0" w:color="auto"/>
        <w:bottom w:val="none" w:sz="0" w:space="0" w:color="auto"/>
        <w:right w:val="none" w:sz="0" w:space="0" w:color="auto"/>
      </w:divBdr>
    </w:div>
    <w:div w:id="238903925">
      <w:bodyDiv w:val="1"/>
      <w:marLeft w:val="0"/>
      <w:marRight w:val="0"/>
      <w:marTop w:val="0"/>
      <w:marBottom w:val="0"/>
      <w:divBdr>
        <w:top w:val="none" w:sz="0" w:space="0" w:color="auto"/>
        <w:left w:val="none" w:sz="0" w:space="0" w:color="auto"/>
        <w:bottom w:val="none" w:sz="0" w:space="0" w:color="auto"/>
        <w:right w:val="none" w:sz="0" w:space="0" w:color="auto"/>
      </w:divBdr>
    </w:div>
    <w:div w:id="239558107">
      <w:bodyDiv w:val="1"/>
      <w:marLeft w:val="0"/>
      <w:marRight w:val="0"/>
      <w:marTop w:val="0"/>
      <w:marBottom w:val="0"/>
      <w:divBdr>
        <w:top w:val="none" w:sz="0" w:space="0" w:color="auto"/>
        <w:left w:val="none" w:sz="0" w:space="0" w:color="auto"/>
        <w:bottom w:val="none" w:sz="0" w:space="0" w:color="auto"/>
        <w:right w:val="none" w:sz="0" w:space="0" w:color="auto"/>
      </w:divBdr>
    </w:div>
    <w:div w:id="240453794">
      <w:bodyDiv w:val="1"/>
      <w:marLeft w:val="0"/>
      <w:marRight w:val="0"/>
      <w:marTop w:val="0"/>
      <w:marBottom w:val="0"/>
      <w:divBdr>
        <w:top w:val="none" w:sz="0" w:space="0" w:color="auto"/>
        <w:left w:val="none" w:sz="0" w:space="0" w:color="auto"/>
        <w:bottom w:val="none" w:sz="0" w:space="0" w:color="auto"/>
        <w:right w:val="none" w:sz="0" w:space="0" w:color="auto"/>
      </w:divBdr>
    </w:div>
    <w:div w:id="240716989">
      <w:bodyDiv w:val="1"/>
      <w:marLeft w:val="0"/>
      <w:marRight w:val="0"/>
      <w:marTop w:val="0"/>
      <w:marBottom w:val="0"/>
      <w:divBdr>
        <w:top w:val="none" w:sz="0" w:space="0" w:color="auto"/>
        <w:left w:val="none" w:sz="0" w:space="0" w:color="auto"/>
        <w:bottom w:val="none" w:sz="0" w:space="0" w:color="auto"/>
        <w:right w:val="none" w:sz="0" w:space="0" w:color="auto"/>
      </w:divBdr>
    </w:div>
    <w:div w:id="241184388">
      <w:bodyDiv w:val="1"/>
      <w:marLeft w:val="0"/>
      <w:marRight w:val="0"/>
      <w:marTop w:val="0"/>
      <w:marBottom w:val="0"/>
      <w:divBdr>
        <w:top w:val="none" w:sz="0" w:space="0" w:color="auto"/>
        <w:left w:val="none" w:sz="0" w:space="0" w:color="auto"/>
        <w:bottom w:val="none" w:sz="0" w:space="0" w:color="auto"/>
        <w:right w:val="none" w:sz="0" w:space="0" w:color="auto"/>
      </w:divBdr>
    </w:div>
    <w:div w:id="241566800">
      <w:bodyDiv w:val="1"/>
      <w:marLeft w:val="0"/>
      <w:marRight w:val="0"/>
      <w:marTop w:val="0"/>
      <w:marBottom w:val="0"/>
      <w:divBdr>
        <w:top w:val="none" w:sz="0" w:space="0" w:color="auto"/>
        <w:left w:val="none" w:sz="0" w:space="0" w:color="auto"/>
        <w:bottom w:val="none" w:sz="0" w:space="0" w:color="auto"/>
        <w:right w:val="none" w:sz="0" w:space="0" w:color="auto"/>
      </w:divBdr>
    </w:div>
    <w:div w:id="243144767">
      <w:bodyDiv w:val="1"/>
      <w:marLeft w:val="0"/>
      <w:marRight w:val="0"/>
      <w:marTop w:val="0"/>
      <w:marBottom w:val="0"/>
      <w:divBdr>
        <w:top w:val="none" w:sz="0" w:space="0" w:color="auto"/>
        <w:left w:val="none" w:sz="0" w:space="0" w:color="auto"/>
        <w:bottom w:val="none" w:sz="0" w:space="0" w:color="auto"/>
        <w:right w:val="none" w:sz="0" w:space="0" w:color="auto"/>
      </w:divBdr>
    </w:div>
    <w:div w:id="243150201">
      <w:bodyDiv w:val="1"/>
      <w:marLeft w:val="0"/>
      <w:marRight w:val="0"/>
      <w:marTop w:val="0"/>
      <w:marBottom w:val="0"/>
      <w:divBdr>
        <w:top w:val="none" w:sz="0" w:space="0" w:color="auto"/>
        <w:left w:val="none" w:sz="0" w:space="0" w:color="auto"/>
        <w:bottom w:val="none" w:sz="0" w:space="0" w:color="auto"/>
        <w:right w:val="none" w:sz="0" w:space="0" w:color="auto"/>
      </w:divBdr>
    </w:div>
    <w:div w:id="245656196">
      <w:bodyDiv w:val="1"/>
      <w:marLeft w:val="0"/>
      <w:marRight w:val="0"/>
      <w:marTop w:val="0"/>
      <w:marBottom w:val="0"/>
      <w:divBdr>
        <w:top w:val="none" w:sz="0" w:space="0" w:color="auto"/>
        <w:left w:val="none" w:sz="0" w:space="0" w:color="auto"/>
        <w:bottom w:val="none" w:sz="0" w:space="0" w:color="auto"/>
        <w:right w:val="none" w:sz="0" w:space="0" w:color="auto"/>
      </w:divBdr>
    </w:div>
    <w:div w:id="246035769">
      <w:bodyDiv w:val="1"/>
      <w:marLeft w:val="0"/>
      <w:marRight w:val="0"/>
      <w:marTop w:val="0"/>
      <w:marBottom w:val="0"/>
      <w:divBdr>
        <w:top w:val="none" w:sz="0" w:space="0" w:color="auto"/>
        <w:left w:val="none" w:sz="0" w:space="0" w:color="auto"/>
        <w:bottom w:val="none" w:sz="0" w:space="0" w:color="auto"/>
        <w:right w:val="none" w:sz="0" w:space="0" w:color="auto"/>
      </w:divBdr>
    </w:div>
    <w:div w:id="246808850">
      <w:bodyDiv w:val="1"/>
      <w:marLeft w:val="0"/>
      <w:marRight w:val="0"/>
      <w:marTop w:val="0"/>
      <w:marBottom w:val="0"/>
      <w:divBdr>
        <w:top w:val="none" w:sz="0" w:space="0" w:color="auto"/>
        <w:left w:val="none" w:sz="0" w:space="0" w:color="auto"/>
        <w:bottom w:val="none" w:sz="0" w:space="0" w:color="auto"/>
        <w:right w:val="none" w:sz="0" w:space="0" w:color="auto"/>
      </w:divBdr>
    </w:div>
    <w:div w:id="248317431">
      <w:bodyDiv w:val="1"/>
      <w:marLeft w:val="0"/>
      <w:marRight w:val="0"/>
      <w:marTop w:val="0"/>
      <w:marBottom w:val="0"/>
      <w:divBdr>
        <w:top w:val="none" w:sz="0" w:space="0" w:color="auto"/>
        <w:left w:val="none" w:sz="0" w:space="0" w:color="auto"/>
        <w:bottom w:val="none" w:sz="0" w:space="0" w:color="auto"/>
        <w:right w:val="none" w:sz="0" w:space="0" w:color="auto"/>
      </w:divBdr>
    </w:div>
    <w:div w:id="258761453">
      <w:bodyDiv w:val="1"/>
      <w:marLeft w:val="0"/>
      <w:marRight w:val="0"/>
      <w:marTop w:val="0"/>
      <w:marBottom w:val="0"/>
      <w:divBdr>
        <w:top w:val="none" w:sz="0" w:space="0" w:color="auto"/>
        <w:left w:val="none" w:sz="0" w:space="0" w:color="auto"/>
        <w:bottom w:val="none" w:sz="0" w:space="0" w:color="auto"/>
        <w:right w:val="none" w:sz="0" w:space="0" w:color="auto"/>
      </w:divBdr>
    </w:div>
    <w:div w:id="263000284">
      <w:bodyDiv w:val="1"/>
      <w:marLeft w:val="0"/>
      <w:marRight w:val="0"/>
      <w:marTop w:val="0"/>
      <w:marBottom w:val="0"/>
      <w:divBdr>
        <w:top w:val="none" w:sz="0" w:space="0" w:color="auto"/>
        <w:left w:val="none" w:sz="0" w:space="0" w:color="auto"/>
        <w:bottom w:val="none" w:sz="0" w:space="0" w:color="auto"/>
        <w:right w:val="none" w:sz="0" w:space="0" w:color="auto"/>
      </w:divBdr>
    </w:div>
    <w:div w:id="263198351">
      <w:bodyDiv w:val="1"/>
      <w:marLeft w:val="0"/>
      <w:marRight w:val="0"/>
      <w:marTop w:val="0"/>
      <w:marBottom w:val="0"/>
      <w:divBdr>
        <w:top w:val="none" w:sz="0" w:space="0" w:color="auto"/>
        <w:left w:val="none" w:sz="0" w:space="0" w:color="auto"/>
        <w:bottom w:val="none" w:sz="0" w:space="0" w:color="auto"/>
        <w:right w:val="none" w:sz="0" w:space="0" w:color="auto"/>
      </w:divBdr>
    </w:div>
    <w:div w:id="264852153">
      <w:bodyDiv w:val="1"/>
      <w:marLeft w:val="0"/>
      <w:marRight w:val="0"/>
      <w:marTop w:val="0"/>
      <w:marBottom w:val="0"/>
      <w:divBdr>
        <w:top w:val="none" w:sz="0" w:space="0" w:color="auto"/>
        <w:left w:val="none" w:sz="0" w:space="0" w:color="auto"/>
        <w:bottom w:val="none" w:sz="0" w:space="0" w:color="auto"/>
        <w:right w:val="none" w:sz="0" w:space="0" w:color="auto"/>
      </w:divBdr>
    </w:div>
    <w:div w:id="266893854">
      <w:bodyDiv w:val="1"/>
      <w:marLeft w:val="0"/>
      <w:marRight w:val="0"/>
      <w:marTop w:val="0"/>
      <w:marBottom w:val="0"/>
      <w:divBdr>
        <w:top w:val="none" w:sz="0" w:space="0" w:color="auto"/>
        <w:left w:val="none" w:sz="0" w:space="0" w:color="auto"/>
        <w:bottom w:val="none" w:sz="0" w:space="0" w:color="auto"/>
        <w:right w:val="none" w:sz="0" w:space="0" w:color="auto"/>
      </w:divBdr>
    </w:div>
    <w:div w:id="269317776">
      <w:bodyDiv w:val="1"/>
      <w:marLeft w:val="0"/>
      <w:marRight w:val="0"/>
      <w:marTop w:val="0"/>
      <w:marBottom w:val="0"/>
      <w:divBdr>
        <w:top w:val="none" w:sz="0" w:space="0" w:color="auto"/>
        <w:left w:val="none" w:sz="0" w:space="0" w:color="auto"/>
        <w:bottom w:val="none" w:sz="0" w:space="0" w:color="auto"/>
        <w:right w:val="none" w:sz="0" w:space="0" w:color="auto"/>
      </w:divBdr>
    </w:div>
    <w:div w:id="270355213">
      <w:bodyDiv w:val="1"/>
      <w:marLeft w:val="0"/>
      <w:marRight w:val="0"/>
      <w:marTop w:val="0"/>
      <w:marBottom w:val="0"/>
      <w:divBdr>
        <w:top w:val="none" w:sz="0" w:space="0" w:color="auto"/>
        <w:left w:val="none" w:sz="0" w:space="0" w:color="auto"/>
        <w:bottom w:val="none" w:sz="0" w:space="0" w:color="auto"/>
        <w:right w:val="none" w:sz="0" w:space="0" w:color="auto"/>
      </w:divBdr>
    </w:div>
    <w:div w:id="272328809">
      <w:bodyDiv w:val="1"/>
      <w:marLeft w:val="0"/>
      <w:marRight w:val="0"/>
      <w:marTop w:val="0"/>
      <w:marBottom w:val="0"/>
      <w:divBdr>
        <w:top w:val="none" w:sz="0" w:space="0" w:color="auto"/>
        <w:left w:val="none" w:sz="0" w:space="0" w:color="auto"/>
        <w:bottom w:val="none" w:sz="0" w:space="0" w:color="auto"/>
        <w:right w:val="none" w:sz="0" w:space="0" w:color="auto"/>
      </w:divBdr>
    </w:div>
    <w:div w:id="273026607">
      <w:bodyDiv w:val="1"/>
      <w:marLeft w:val="0"/>
      <w:marRight w:val="0"/>
      <w:marTop w:val="0"/>
      <w:marBottom w:val="0"/>
      <w:divBdr>
        <w:top w:val="none" w:sz="0" w:space="0" w:color="auto"/>
        <w:left w:val="none" w:sz="0" w:space="0" w:color="auto"/>
        <w:bottom w:val="none" w:sz="0" w:space="0" w:color="auto"/>
        <w:right w:val="none" w:sz="0" w:space="0" w:color="auto"/>
      </w:divBdr>
    </w:div>
    <w:div w:id="273906754">
      <w:bodyDiv w:val="1"/>
      <w:marLeft w:val="0"/>
      <w:marRight w:val="0"/>
      <w:marTop w:val="0"/>
      <w:marBottom w:val="0"/>
      <w:divBdr>
        <w:top w:val="none" w:sz="0" w:space="0" w:color="auto"/>
        <w:left w:val="none" w:sz="0" w:space="0" w:color="auto"/>
        <w:bottom w:val="none" w:sz="0" w:space="0" w:color="auto"/>
        <w:right w:val="none" w:sz="0" w:space="0" w:color="auto"/>
      </w:divBdr>
    </w:div>
    <w:div w:id="277957898">
      <w:bodyDiv w:val="1"/>
      <w:marLeft w:val="0"/>
      <w:marRight w:val="0"/>
      <w:marTop w:val="0"/>
      <w:marBottom w:val="0"/>
      <w:divBdr>
        <w:top w:val="none" w:sz="0" w:space="0" w:color="auto"/>
        <w:left w:val="none" w:sz="0" w:space="0" w:color="auto"/>
        <w:bottom w:val="none" w:sz="0" w:space="0" w:color="auto"/>
        <w:right w:val="none" w:sz="0" w:space="0" w:color="auto"/>
      </w:divBdr>
    </w:div>
    <w:div w:id="280572161">
      <w:bodyDiv w:val="1"/>
      <w:marLeft w:val="0"/>
      <w:marRight w:val="0"/>
      <w:marTop w:val="0"/>
      <w:marBottom w:val="0"/>
      <w:divBdr>
        <w:top w:val="none" w:sz="0" w:space="0" w:color="auto"/>
        <w:left w:val="none" w:sz="0" w:space="0" w:color="auto"/>
        <w:bottom w:val="none" w:sz="0" w:space="0" w:color="auto"/>
        <w:right w:val="none" w:sz="0" w:space="0" w:color="auto"/>
      </w:divBdr>
    </w:div>
    <w:div w:id="283199653">
      <w:bodyDiv w:val="1"/>
      <w:marLeft w:val="0"/>
      <w:marRight w:val="0"/>
      <w:marTop w:val="0"/>
      <w:marBottom w:val="0"/>
      <w:divBdr>
        <w:top w:val="none" w:sz="0" w:space="0" w:color="auto"/>
        <w:left w:val="none" w:sz="0" w:space="0" w:color="auto"/>
        <w:bottom w:val="none" w:sz="0" w:space="0" w:color="auto"/>
        <w:right w:val="none" w:sz="0" w:space="0" w:color="auto"/>
      </w:divBdr>
    </w:div>
    <w:div w:id="283780610">
      <w:bodyDiv w:val="1"/>
      <w:marLeft w:val="0"/>
      <w:marRight w:val="0"/>
      <w:marTop w:val="0"/>
      <w:marBottom w:val="0"/>
      <w:divBdr>
        <w:top w:val="none" w:sz="0" w:space="0" w:color="auto"/>
        <w:left w:val="none" w:sz="0" w:space="0" w:color="auto"/>
        <w:bottom w:val="none" w:sz="0" w:space="0" w:color="auto"/>
        <w:right w:val="none" w:sz="0" w:space="0" w:color="auto"/>
      </w:divBdr>
    </w:div>
    <w:div w:id="283849047">
      <w:bodyDiv w:val="1"/>
      <w:marLeft w:val="0"/>
      <w:marRight w:val="0"/>
      <w:marTop w:val="0"/>
      <w:marBottom w:val="0"/>
      <w:divBdr>
        <w:top w:val="none" w:sz="0" w:space="0" w:color="auto"/>
        <w:left w:val="none" w:sz="0" w:space="0" w:color="auto"/>
        <w:bottom w:val="none" w:sz="0" w:space="0" w:color="auto"/>
        <w:right w:val="none" w:sz="0" w:space="0" w:color="auto"/>
      </w:divBdr>
    </w:div>
    <w:div w:id="285239217">
      <w:bodyDiv w:val="1"/>
      <w:marLeft w:val="0"/>
      <w:marRight w:val="0"/>
      <w:marTop w:val="0"/>
      <w:marBottom w:val="0"/>
      <w:divBdr>
        <w:top w:val="none" w:sz="0" w:space="0" w:color="auto"/>
        <w:left w:val="none" w:sz="0" w:space="0" w:color="auto"/>
        <w:bottom w:val="none" w:sz="0" w:space="0" w:color="auto"/>
        <w:right w:val="none" w:sz="0" w:space="0" w:color="auto"/>
      </w:divBdr>
    </w:div>
    <w:div w:id="285964802">
      <w:bodyDiv w:val="1"/>
      <w:marLeft w:val="0"/>
      <w:marRight w:val="0"/>
      <w:marTop w:val="0"/>
      <w:marBottom w:val="0"/>
      <w:divBdr>
        <w:top w:val="none" w:sz="0" w:space="0" w:color="auto"/>
        <w:left w:val="none" w:sz="0" w:space="0" w:color="auto"/>
        <w:bottom w:val="none" w:sz="0" w:space="0" w:color="auto"/>
        <w:right w:val="none" w:sz="0" w:space="0" w:color="auto"/>
      </w:divBdr>
    </w:div>
    <w:div w:id="286930940">
      <w:bodyDiv w:val="1"/>
      <w:marLeft w:val="0"/>
      <w:marRight w:val="0"/>
      <w:marTop w:val="0"/>
      <w:marBottom w:val="0"/>
      <w:divBdr>
        <w:top w:val="none" w:sz="0" w:space="0" w:color="auto"/>
        <w:left w:val="none" w:sz="0" w:space="0" w:color="auto"/>
        <w:bottom w:val="none" w:sz="0" w:space="0" w:color="auto"/>
        <w:right w:val="none" w:sz="0" w:space="0" w:color="auto"/>
      </w:divBdr>
    </w:div>
    <w:div w:id="287275885">
      <w:bodyDiv w:val="1"/>
      <w:marLeft w:val="0"/>
      <w:marRight w:val="0"/>
      <w:marTop w:val="0"/>
      <w:marBottom w:val="0"/>
      <w:divBdr>
        <w:top w:val="none" w:sz="0" w:space="0" w:color="auto"/>
        <w:left w:val="none" w:sz="0" w:space="0" w:color="auto"/>
        <w:bottom w:val="none" w:sz="0" w:space="0" w:color="auto"/>
        <w:right w:val="none" w:sz="0" w:space="0" w:color="auto"/>
      </w:divBdr>
    </w:div>
    <w:div w:id="290862212">
      <w:bodyDiv w:val="1"/>
      <w:marLeft w:val="0"/>
      <w:marRight w:val="0"/>
      <w:marTop w:val="0"/>
      <w:marBottom w:val="0"/>
      <w:divBdr>
        <w:top w:val="none" w:sz="0" w:space="0" w:color="auto"/>
        <w:left w:val="none" w:sz="0" w:space="0" w:color="auto"/>
        <w:bottom w:val="none" w:sz="0" w:space="0" w:color="auto"/>
        <w:right w:val="none" w:sz="0" w:space="0" w:color="auto"/>
      </w:divBdr>
    </w:div>
    <w:div w:id="292640994">
      <w:bodyDiv w:val="1"/>
      <w:marLeft w:val="0"/>
      <w:marRight w:val="0"/>
      <w:marTop w:val="0"/>
      <w:marBottom w:val="0"/>
      <w:divBdr>
        <w:top w:val="none" w:sz="0" w:space="0" w:color="auto"/>
        <w:left w:val="none" w:sz="0" w:space="0" w:color="auto"/>
        <w:bottom w:val="none" w:sz="0" w:space="0" w:color="auto"/>
        <w:right w:val="none" w:sz="0" w:space="0" w:color="auto"/>
      </w:divBdr>
    </w:div>
    <w:div w:id="295568538">
      <w:bodyDiv w:val="1"/>
      <w:marLeft w:val="0"/>
      <w:marRight w:val="0"/>
      <w:marTop w:val="0"/>
      <w:marBottom w:val="0"/>
      <w:divBdr>
        <w:top w:val="none" w:sz="0" w:space="0" w:color="auto"/>
        <w:left w:val="none" w:sz="0" w:space="0" w:color="auto"/>
        <w:bottom w:val="none" w:sz="0" w:space="0" w:color="auto"/>
        <w:right w:val="none" w:sz="0" w:space="0" w:color="auto"/>
      </w:divBdr>
    </w:div>
    <w:div w:id="295989557">
      <w:bodyDiv w:val="1"/>
      <w:marLeft w:val="0"/>
      <w:marRight w:val="0"/>
      <w:marTop w:val="0"/>
      <w:marBottom w:val="0"/>
      <w:divBdr>
        <w:top w:val="none" w:sz="0" w:space="0" w:color="auto"/>
        <w:left w:val="none" w:sz="0" w:space="0" w:color="auto"/>
        <w:bottom w:val="none" w:sz="0" w:space="0" w:color="auto"/>
        <w:right w:val="none" w:sz="0" w:space="0" w:color="auto"/>
      </w:divBdr>
    </w:div>
    <w:div w:id="304117822">
      <w:bodyDiv w:val="1"/>
      <w:marLeft w:val="0"/>
      <w:marRight w:val="0"/>
      <w:marTop w:val="0"/>
      <w:marBottom w:val="0"/>
      <w:divBdr>
        <w:top w:val="none" w:sz="0" w:space="0" w:color="auto"/>
        <w:left w:val="none" w:sz="0" w:space="0" w:color="auto"/>
        <w:bottom w:val="none" w:sz="0" w:space="0" w:color="auto"/>
        <w:right w:val="none" w:sz="0" w:space="0" w:color="auto"/>
      </w:divBdr>
    </w:div>
    <w:div w:id="307131348">
      <w:bodyDiv w:val="1"/>
      <w:marLeft w:val="0"/>
      <w:marRight w:val="0"/>
      <w:marTop w:val="0"/>
      <w:marBottom w:val="0"/>
      <w:divBdr>
        <w:top w:val="none" w:sz="0" w:space="0" w:color="auto"/>
        <w:left w:val="none" w:sz="0" w:space="0" w:color="auto"/>
        <w:bottom w:val="none" w:sz="0" w:space="0" w:color="auto"/>
        <w:right w:val="none" w:sz="0" w:space="0" w:color="auto"/>
      </w:divBdr>
    </w:div>
    <w:div w:id="308945545">
      <w:bodyDiv w:val="1"/>
      <w:marLeft w:val="0"/>
      <w:marRight w:val="0"/>
      <w:marTop w:val="0"/>
      <w:marBottom w:val="0"/>
      <w:divBdr>
        <w:top w:val="none" w:sz="0" w:space="0" w:color="auto"/>
        <w:left w:val="none" w:sz="0" w:space="0" w:color="auto"/>
        <w:bottom w:val="none" w:sz="0" w:space="0" w:color="auto"/>
        <w:right w:val="none" w:sz="0" w:space="0" w:color="auto"/>
      </w:divBdr>
    </w:div>
    <w:div w:id="309099421">
      <w:bodyDiv w:val="1"/>
      <w:marLeft w:val="0"/>
      <w:marRight w:val="0"/>
      <w:marTop w:val="0"/>
      <w:marBottom w:val="0"/>
      <w:divBdr>
        <w:top w:val="none" w:sz="0" w:space="0" w:color="auto"/>
        <w:left w:val="none" w:sz="0" w:space="0" w:color="auto"/>
        <w:bottom w:val="none" w:sz="0" w:space="0" w:color="auto"/>
        <w:right w:val="none" w:sz="0" w:space="0" w:color="auto"/>
      </w:divBdr>
    </w:div>
    <w:div w:id="309527373">
      <w:bodyDiv w:val="1"/>
      <w:marLeft w:val="0"/>
      <w:marRight w:val="0"/>
      <w:marTop w:val="0"/>
      <w:marBottom w:val="0"/>
      <w:divBdr>
        <w:top w:val="none" w:sz="0" w:space="0" w:color="auto"/>
        <w:left w:val="none" w:sz="0" w:space="0" w:color="auto"/>
        <w:bottom w:val="none" w:sz="0" w:space="0" w:color="auto"/>
        <w:right w:val="none" w:sz="0" w:space="0" w:color="auto"/>
      </w:divBdr>
    </w:div>
    <w:div w:id="310981261">
      <w:marLeft w:val="0"/>
      <w:marRight w:val="0"/>
      <w:marTop w:val="0"/>
      <w:marBottom w:val="0"/>
      <w:divBdr>
        <w:top w:val="none" w:sz="0" w:space="0" w:color="auto"/>
        <w:left w:val="none" w:sz="0" w:space="0" w:color="auto"/>
        <w:bottom w:val="none" w:sz="0" w:space="0" w:color="auto"/>
        <w:right w:val="none" w:sz="0" w:space="0" w:color="auto"/>
      </w:divBdr>
    </w:div>
    <w:div w:id="312414512">
      <w:bodyDiv w:val="1"/>
      <w:marLeft w:val="0"/>
      <w:marRight w:val="0"/>
      <w:marTop w:val="0"/>
      <w:marBottom w:val="0"/>
      <w:divBdr>
        <w:top w:val="none" w:sz="0" w:space="0" w:color="auto"/>
        <w:left w:val="none" w:sz="0" w:space="0" w:color="auto"/>
        <w:bottom w:val="none" w:sz="0" w:space="0" w:color="auto"/>
        <w:right w:val="none" w:sz="0" w:space="0" w:color="auto"/>
      </w:divBdr>
    </w:div>
    <w:div w:id="316030727">
      <w:bodyDiv w:val="1"/>
      <w:marLeft w:val="0"/>
      <w:marRight w:val="0"/>
      <w:marTop w:val="0"/>
      <w:marBottom w:val="0"/>
      <w:divBdr>
        <w:top w:val="none" w:sz="0" w:space="0" w:color="auto"/>
        <w:left w:val="none" w:sz="0" w:space="0" w:color="auto"/>
        <w:bottom w:val="none" w:sz="0" w:space="0" w:color="auto"/>
        <w:right w:val="none" w:sz="0" w:space="0" w:color="auto"/>
      </w:divBdr>
    </w:div>
    <w:div w:id="316540646">
      <w:bodyDiv w:val="1"/>
      <w:marLeft w:val="0"/>
      <w:marRight w:val="0"/>
      <w:marTop w:val="0"/>
      <w:marBottom w:val="0"/>
      <w:divBdr>
        <w:top w:val="none" w:sz="0" w:space="0" w:color="auto"/>
        <w:left w:val="none" w:sz="0" w:space="0" w:color="auto"/>
        <w:bottom w:val="none" w:sz="0" w:space="0" w:color="auto"/>
        <w:right w:val="none" w:sz="0" w:space="0" w:color="auto"/>
      </w:divBdr>
    </w:div>
    <w:div w:id="318273235">
      <w:bodyDiv w:val="1"/>
      <w:marLeft w:val="0"/>
      <w:marRight w:val="0"/>
      <w:marTop w:val="0"/>
      <w:marBottom w:val="0"/>
      <w:divBdr>
        <w:top w:val="none" w:sz="0" w:space="0" w:color="auto"/>
        <w:left w:val="none" w:sz="0" w:space="0" w:color="auto"/>
        <w:bottom w:val="none" w:sz="0" w:space="0" w:color="auto"/>
        <w:right w:val="none" w:sz="0" w:space="0" w:color="auto"/>
      </w:divBdr>
    </w:div>
    <w:div w:id="320547562">
      <w:bodyDiv w:val="1"/>
      <w:marLeft w:val="0"/>
      <w:marRight w:val="0"/>
      <w:marTop w:val="0"/>
      <w:marBottom w:val="0"/>
      <w:divBdr>
        <w:top w:val="none" w:sz="0" w:space="0" w:color="auto"/>
        <w:left w:val="none" w:sz="0" w:space="0" w:color="auto"/>
        <w:bottom w:val="none" w:sz="0" w:space="0" w:color="auto"/>
        <w:right w:val="none" w:sz="0" w:space="0" w:color="auto"/>
      </w:divBdr>
      <w:divsChild>
        <w:div w:id="263155270">
          <w:marLeft w:val="0"/>
          <w:marRight w:val="0"/>
          <w:marTop w:val="0"/>
          <w:marBottom w:val="0"/>
          <w:divBdr>
            <w:top w:val="none" w:sz="0" w:space="0" w:color="auto"/>
            <w:left w:val="none" w:sz="0" w:space="0" w:color="auto"/>
            <w:bottom w:val="none" w:sz="0" w:space="0" w:color="auto"/>
            <w:right w:val="none" w:sz="0" w:space="0" w:color="auto"/>
          </w:divBdr>
          <w:divsChild>
            <w:div w:id="2101482644">
              <w:marLeft w:val="0"/>
              <w:marRight w:val="0"/>
              <w:marTop w:val="0"/>
              <w:marBottom w:val="0"/>
              <w:divBdr>
                <w:top w:val="none" w:sz="0" w:space="0" w:color="auto"/>
                <w:left w:val="none" w:sz="0" w:space="0" w:color="auto"/>
                <w:bottom w:val="none" w:sz="0" w:space="0" w:color="auto"/>
                <w:right w:val="none" w:sz="0" w:space="0" w:color="auto"/>
              </w:divBdr>
            </w:div>
          </w:divsChild>
        </w:div>
        <w:div w:id="238752290">
          <w:marLeft w:val="0"/>
          <w:marRight w:val="0"/>
          <w:marTop w:val="0"/>
          <w:marBottom w:val="0"/>
          <w:divBdr>
            <w:top w:val="none" w:sz="0" w:space="0" w:color="auto"/>
            <w:left w:val="none" w:sz="0" w:space="0" w:color="auto"/>
            <w:bottom w:val="none" w:sz="0" w:space="0" w:color="auto"/>
            <w:right w:val="none" w:sz="0" w:space="0" w:color="auto"/>
          </w:divBdr>
        </w:div>
      </w:divsChild>
    </w:div>
    <w:div w:id="321350315">
      <w:bodyDiv w:val="1"/>
      <w:marLeft w:val="0"/>
      <w:marRight w:val="0"/>
      <w:marTop w:val="0"/>
      <w:marBottom w:val="0"/>
      <w:divBdr>
        <w:top w:val="none" w:sz="0" w:space="0" w:color="auto"/>
        <w:left w:val="none" w:sz="0" w:space="0" w:color="auto"/>
        <w:bottom w:val="none" w:sz="0" w:space="0" w:color="auto"/>
        <w:right w:val="none" w:sz="0" w:space="0" w:color="auto"/>
      </w:divBdr>
    </w:div>
    <w:div w:id="322507877">
      <w:bodyDiv w:val="1"/>
      <w:marLeft w:val="0"/>
      <w:marRight w:val="0"/>
      <w:marTop w:val="0"/>
      <w:marBottom w:val="0"/>
      <w:divBdr>
        <w:top w:val="none" w:sz="0" w:space="0" w:color="auto"/>
        <w:left w:val="none" w:sz="0" w:space="0" w:color="auto"/>
        <w:bottom w:val="none" w:sz="0" w:space="0" w:color="auto"/>
        <w:right w:val="none" w:sz="0" w:space="0" w:color="auto"/>
      </w:divBdr>
    </w:div>
    <w:div w:id="323970774">
      <w:bodyDiv w:val="1"/>
      <w:marLeft w:val="0"/>
      <w:marRight w:val="0"/>
      <w:marTop w:val="0"/>
      <w:marBottom w:val="0"/>
      <w:divBdr>
        <w:top w:val="none" w:sz="0" w:space="0" w:color="auto"/>
        <w:left w:val="none" w:sz="0" w:space="0" w:color="auto"/>
        <w:bottom w:val="none" w:sz="0" w:space="0" w:color="auto"/>
        <w:right w:val="none" w:sz="0" w:space="0" w:color="auto"/>
      </w:divBdr>
    </w:div>
    <w:div w:id="326321804">
      <w:bodyDiv w:val="1"/>
      <w:marLeft w:val="0"/>
      <w:marRight w:val="0"/>
      <w:marTop w:val="0"/>
      <w:marBottom w:val="0"/>
      <w:divBdr>
        <w:top w:val="none" w:sz="0" w:space="0" w:color="auto"/>
        <w:left w:val="none" w:sz="0" w:space="0" w:color="auto"/>
        <w:bottom w:val="none" w:sz="0" w:space="0" w:color="auto"/>
        <w:right w:val="none" w:sz="0" w:space="0" w:color="auto"/>
      </w:divBdr>
    </w:div>
    <w:div w:id="326444471">
      <w:bodyDiv w:val="1"/>
      <w:marLeft w:val="0"/>
      <w:marRight w:val="0"/>
      <w:marTop w:val="0"/>
      <w:marBottom w:val="0"/>
      <w:divBdr>
        <w:top w:val="none" w:sz="0" w:space="0" w:color="auto"/>
        <w:left w:val="none" w:sz="0" w:space="0" w:color="auto"/>
        <w:bottom w:val="none" w:sz="0" w:space="0" w:color="auto"/>
        <w:right w:val="none" w:sz="0" w:space="0" w:color="auto"/>
      </w:divBdr>
    </w:div>
    <w:div w:id="326515180">
      <w:bodyDiv w:val="1"/>
      <w:marLeft w:val="0"/>
      <w:marRight w:val="0"/>
      <w:marTop w:val="0"/>
      <w:marBottom w:val="0"/>
      <w:divBdr>
        <w:top w:val="none" w:sz="0" w:space="0" w:color="auto"/>
        <w:left w:val="none" w:sz="0" w:space="0" w:color="auto"/>
        <w:bottom w:val="none" w:sz="0" w:space="0" w:color="auto"/>
        <w:right w:val="none" w:sz="0" w:space="0" w:color="auto"/>
      </w:divBdr>
    </w:div>
    <w:div w:id="329068286">
      <w:bodyDiv w:val="1"/>
      <w:marLeft w:val="0"/>
      <w:marRight w:val="0"/>
      <w:marTop w:val="0"/>
      <w:marBottom w:val="0"/>
      <w:divBdr>
        <w:top w:val="none" w:sz="0" w:space="0" w:color="auto"/>
        <w:left w:val="none" w:sz="0" w:space="0" w:color="auto"/>
        <w:bottom w:val="none" w:sz="0" w:space="0" w:color="auto"/>
        <w:right w:val="none" w:sz="0" w:space="0" w:color="auto"/>
      </w:divBdr>
    </w:div>
    <w:div w:id="329333888">
      <w:bodyDiv w:val="1"/>
      <w:marLeft w:val="0"/>
      <w:marRight w:val="0"/>
      <w:marTop w:val="0"/>
      <w:marBottom w:val="0"/>
      <w:divBdr>
        <w:top w:val="none" w:sz="0" w:space="0" w:color="auto"/>
        <w:left w:val="none" w:sz="0" w:space="0" w:color="auto"/>
        <w:bottom w:val="none" w:sz="0" w:space="0" w:color="auto"/>
        <w:right w:val="none" w:sz="0" w:space="0" w:color="auto"/>
      </w:divBdr>
    </w:div>
    <w:div w:id="329990986">
      <w:bodyDiv w:val="1"/>
      <w:marLeft w:val="0"/>
      <w:marRight w:val="0"/>
      <w:marTop w:val="0"/>
      <w:marBottom w:val="0"/>
      <w:divBdr>
        <w:top w:val="none" w:sz="0" w:space="0" w:color="auto"/>
        <w:left w:val="none" w:sz="0" w:space="0" w:color="auto"/>
        <w:bottom w:val="none" w:sz="0" w:space="0" w:color="auto"/>
        <w:right w:val="none" w:sz="0" w:space="0" w:color="auto"/>
      </w:divBdr>
    </w:div>
    <w:div w:id="331033120">
      <w:bodyDiv w:val="1"/>
      <w:marLeft w:val="0"/>
      <w:marRight w:val="0"/>
      <w:marTop w:val="0"/>
      <w:marBottom w:val="0"/>
      <w:divBdr>
        <w:top w:val="none" w:sz="0" w:space="0" w:color="auto"/>
        <w:left w:val="none" w:sz="0" w:space="0" w:color="auto"/>
        <w:bottom w:val="none" w:sz="0" w:space="0" w:color="auto"/>
        <w:right w:val="none" w:sz="0" w:space="0" w:color="auto"/>
      </w:divBdr>
    </w:div>
    <w:div w:id="335770273">
      <w:bodyDiv w:val="1"/>
      <w:marLeft w:val="0"/>
      <w:marRight w:val="0"/>
      <w:marTop w:val="0"/>
      <w:marBottom w:val="0"/>
      <w:divBdr>
        <w:top w:val="none" w:sz="0" w:space="0" w:color="auto"/>
        <w:left w:val="none" w:sz="0" w:space="0" w:color="auto"/>
        <w:bottom w:val="none" w:sz="0" w:space="0" w:color="auto"/>
        <w:right w:val="none" w:sz="0" w:space="0" w:color="auto"/>
      </w:divBdr>
    </w:div>
    <w:div w:id="336007726">
      <w:bodyDiv w:val="1"/>
      <w:marLeft w:val="0"/>
      <w:marRight w:val="0"/>
      <w:marTop w:val="0"/>
      <w:marBottom w:val="0"/>
      <w:divBdr>
        <w:top w:val="none" w:sz="0" w:space="0" w:color="auto"/>
        <w:left w:val="none" w:sz="0" w:space="0" w:color="auto"/>
        <w:bottom w:val="none" w:sz="0" w:space="0" w:color="auto"/>
        <w:right w:val="none" w:sz="0" w:space="0" w:color="auto"/>
      </w:divBdr>
    </w:div>
    <w:div w:id="336348022">
      <w:bodyDiv w:val="1"/>
      <w:marLeft w:val="0"/>
      <w:marRight w:val="0"/>
      <w:marTop w:val="0"/>
      <w:marBottom w:val="0"/>
      <w:divBdr>
        <w:top w:val="none" w:sz="0" w:space="0" w:color="auto"/>
        <w:left w:val="none" w:sz="0" w:space="0" w:color="auto"/>
        <w:bottom w:val="none" w:sz="0" w:space="0" w:color="auto"/>
        <w:right w:val="none" w:sz="0" w:space="0" w:color="auto"/>
      </w:divBdr>
    </w:div>
    <w:div w:id="345909628">
      <w:bodyDiv w:val="1"/>
      <w:marLeft w:val="0"/>
      <w:marRight w:val="0"/>
      <w:marTop w:val="0"/>
      <w:marBottom w:val="0"/>
      <w:divBdr>
        <w:top w:val="none" w:sz="0" w:space="0" w:color="auto"/>
        <w:left w:val="none" w:sz="0" w:space="0" w:color="auto"/>
        <w:bottom w:val="none" w:sz="0" w:space="0" w:color="auto"/>
        <w:right w:val="none" w:sz="0" w:space="0" w:color="auto"/>
      </w:divBdr>
    </w:div>
    <w:div w:id="347874838">
      <w:bodyDiv w:val="1"/>
      <w:marLeft w:val="0"/>
      <w:marRight w:val="0"/>
      <w:marTop w:val="0"/>
      <w:marBottom w:val="0"/>
      <w:divBdr>
        <w:top w:val="none" w:sz="0" w:space="0" w:color="auto"/>
        <w:left w:val="none" w:sz="0" w:space="0" w:color="auto"/>
        <w:bottom w:val="none" w:sz="0" w:space="0" w:color="auto"/>
        <w:right w:val="none" w:sz="0" w:space="0" w:color="auto"/>
      </w:divBdr>
    </w:div>
    <w:div w:id="351616018">
      <w:bodyDiv w:val="1"/>
      <w:marLeft w:val="0"/>
      <w:marRight w:val="0"/>
      <w:marTop w:val="0"/>
      <w:marBottom w:val="0"/>
      <w:divBdr>
        <w:top w:val="none" w:sz="0" w:space="0" w:color="auto"/>
        <w:left w:val="none" w:sz="0" w:space="0" w:color="auto"/>
        <w:bottom w:val="none" w:sz="0" w:space="0" w:color="auto"/>
        <w:right w:val="none" w:sz="0" w:space="0" w:color="auto"/>
      </w:divBdr>
      <w:divsChild>
        <w:div w:id="1895657101">
          <w:marLeft w:val="0"/>
          <w:marRight w:val="0"/>
          <w:marTop w:val="0"/>
          <w:marBottom w:val="0"/>
          <w:divBdr>
            <w:top w:val="none" w:sz="0" w:space="0" w:color="auto"/>
            <w:left w:val="none" w:sz="0" w:space="0" w:color="auto"/>
            <w:bottom w:val="none" w:sz="0" w:space="0" w:color="auto"/>
            <w:right w:val="none" w:sz="0" w:space="0" w:color="auto"/>
          </w:divBdr>
          <w:divsChild>
            <w:div w:id="1842043266">
              <w:marLeft w:val="0"/>
              <w:marRight w:val="0"/>
              <w:marTop w:val="0"/>
              <w:marBottom w:val="0"/>
              <w:divBdr>
                <w:top w:val="none" w:sz="0" w:space="0" w:color="auto"/>
                <w:left w:val="none" w:sz="0" w:space="0" w:color="auto"/>
                <w:bottom w:val="none" w:sz="0" w:space="0" w:color="auto"/>
                <w:right w:val="none" w:sz="0" w:space="0" w:color="auto"/>
              </w:divBdr>
            </w:div>
          </w:divsChild>
        </w:div>
        <w:div w:id="918488581">
          <w:marLeft w:val="0"/>
          <w:marRight w:val="0"/>
          <w:marTop w:val="0"/>
          <w:marBottom w:val="0"/>
          <w:divBdr>
            <w:top w:val="none" w:sz="0" w:space="0" w:color="auto"/>
            <w:left w:val="none" w:sz="0" w:space="0" w:color="auto"/>
            <w:bottom w:val="none" w:sz="0" w:space="0" w:color="auto"/>
            <w:right w:val="none" w:sz="0" w:space="0" w:color="auto"/>
          </w:divBdr>
        </w:div>
        <w:div w:id="312098560">
          <w:marLeft w:val="0"/>
          <w:marRight w:val="0"/>
          <w:marTop w:val="0"/>
          <w:marBottom w:val="0"/>
          <w:divBdr>
            <w:top w:val="none" w:sz="0" w:space="0" w:color="auto"/>
            <w:left w:val="none" w:sz="0" w:space="0" w:color="auto"/>
            <w:bottom w:val="none" w:sz="0" w:space="0" w:color="auto"/>
            <w:right w:val="none" w:sz="0" w:space="0" w:color="auto"/>
          </w:divBdr>
          <w:divsChild>
            <w:div w:id="1844279502">
              <w:marLeft w:val="0"/>
              <w:marRight w:val="0"/>
              <w:marTop w:val="0"/>
              <w:marBottom w:val="0"/>
              <w:divBdr>
                <w:top w:val="none" w:sz="0" w:space="0" w:color="auto"/>
                <w:left w:val="none" w:sz="0" w:space="0" w:color="auto"/>
                <w:bottom w:val="none" w:sz="0" w:space="0" w:color="auto"/>
                <w:right w:val="none" w:sz="0" w:space="0" w:color="auto"/>
              </w:divBdr>
            </w:div>
          </w:divsChild>
        </w:div>
        <w:div w:id="119110704">
          <w:marLeft w:val="0"/>
          <w:marRight w:val="0"/>
          <w:marTop w:val="0"/>
          <w:marBottom w:val="0"/>
          <w:divBdr>
            <w:top w:val="none" w:sz="0" w:space="0" w:color="auto"/>
            <w:left w:val="none" w:sz="0" w:space="0" w:color="auto"/>
            <w:bottom w:val="none" w:sz="0" w:space="0" w:color="auto"/>
            <w:right w:val="none" w:sz="0" w:space="0" w:color="auto"/>
          </w:divBdr>
        </w:div>
        <w:div w:id="1513832377">
          <w:marLeft w:val="0"/>
          <w:marRight w:val="0"/>
          <w:marTop w:val="0"/>
          <w:marBottom w:val="0"/>
          <w:divBdr>
            <w:top w:val="none" w:sz="0" w:space="0" w:color="auto"/>
            <w:left w:val="none" w:sz="0" w:space="0" w:color="auto"/>
            <w:bottom w:val="none" w:sz="0" w:space="0" w:color="auto"/>
            <w:right w:val="none" w:sz="0" w:space="0" w:color="auto"/>
          </w:divBdr>
        </w:div>
        <w:div w:id="1577472523">
          <w:marLeft w:val="0"/>
          <w:marRight w:val="0"/>
          <w:marTop w:val="0"/>
          <w:marBottom w:val="0"/>
          <w:divBdr>
            <w:top w:val="none" w:sz="0" w:space="0" w:color="auto"/>
            <w:left w:val="none" w:sz="0" w:space="0" w:color="auto"/>
            <w:bottom w:val="none" w:sz="0" w:space="0" w:color="auto"/>
            <w:right w:val="none" w:sz="0" w:space="0" w:color="auto"/>
          </w:divBdr>
          <w:divsChild>
            <w:div w:id="1067999134">
              <w:marLeft w:val="0"/>
              <w:marRight w:val="0"/>
              <w:marTop w:val="0"/>
              <w:marBottom w:val="0"/>
              <w:divBdr>
                <w:top w:val="none" w:sz="0" w:space="0" w:color="auto"/>
                <w:left w:val="none" w:sz="0" w:space="0" w:color="auto"/>
                <w:bottom w:val="none" w:sz="0" w:space="0" w:color="auto"/>
                <w:right w:val="none" w:sz="0" w:space="0" w:color="auto"/>
              </w:divBdr>
            </w:div>
          </w:divsChild>
        </w:div>
        <w:div w:id="477459168">
          <w:marLeft w:val="0"/>
          <w:marRight w:val="0"/>
          <w:marTop w:val="0"/>
          <w:marBottom w:val="0"/>
          <w:divBdr>
            <w:top w:val="none" w:sz="0" w:space="0" w:color="auto"/>
            <w:left w:val="none" w:sz="0" w:space="0" w:color="auto"/>
            <w:bottom w:val="none" w:sz="0" w:space="0" w:color="auto"/>
            <w:right w:val="none" w:sz="0" w:space="0" w:color="auto"/>
          </w:divBdr>
        </w:div>
        <w:div w:id="947397540">
          <w:marLeft w:val="0"/>
          <w:marRight w:val="0"/>
          <w:marTop w:val="0"/>
          <w:marBottom w:val="0"/>
          <w:divBdr>
            <w:top w:val="none" w:sz="0" w:space="0" w:color="auto"/>
            <w:left w:val="none" w:sz="0" w:space="0" w:color="auto"/>
            <w:bottom w:val="none" w:sz="0" w:space="0" w:color="auto"/>
            <w:right w:val="none" w:sz="0" w:space="0" w:color="auto"/>
          </w:divBdr>
        </w:div>
      </w:divsChild>
    </w:div>
    <w:div w:id="352728667">
      <w:bodyDiv w:val="1"/>
      <w:marLeft w:val="0"/>
      <w:marRight w:val="0"/>
      <w:marTop w:val="0"/>
      <w:marBottom w:val="0"/>
      <w:divBdr>
        <w:top w:val="none" w:sz="0" w:space="0" w:color="auto"/>
        <w:left w:val="none" w:sz="0" w:space="0" w:color="auto"/>
        <w:bottom w:val="none" w:sz="0" w:space="0" w:color="auto"/>
        <w:right w:val="none" w:sz="0" w:space="0" w:color="auto"/>
      </w:divBdr>
    </w:div>
    <w:div w:id="353113014">
      <w:bodyDiv w:val="1"/>
      <w:marLeft w:val="0"/>
      <w:marRight w:val="0"/>
      <w:marTop w:val="0"/>
      <w:marBottom w:val="0"/>
      <w:divBdr>
        <w:top w:val="none" w:sz="0" w:space="0" w:color="auto"/>
        <w:left w:val="none" w:sz="0" w:space="0" w:color="auto"/>
        <w:bottom w:val="none" w:sz="0" w:space="0" w:color="auto"/>
        <w:right w:val="none" w:sz="0" w:space="0" w:color="auto"/>
      </w:divBdr>
    </w:div>
    <w:div w:id="353727090">
      <w:bodyDiv w:val="1"/>
      <w:marLeft w:val="0"/>
      <w:marRight w:val="0"/>
      <w:marTop w:val="0"/>
      <w:marBottom w:val="0"/>
      <w:divBdr>
        <w:top w:val="none" w:sz="0" w:space="0" w:color="auto"/>
        <w:left w:val="none" w:sz="0" w:space="0" w:color="auto"/>
        <w:bottom w:val="none" w:sz="0" w:space="0" w:color="auto"/>
        <w:right w:val="none" w:sz="0" w:space="0" w:color="auto"/>
      </w:divBdr>
    </w:div>
    <w:div w:id="355470953">
      <w:bodyDiv w:val="1"/>
      <w:marLeft w:val="0"/>
      <w:marRight w:val="0"/>
      <w:marTop w:val="0"/>
      <w:marBottom w:val="0"/>
      <w:divBdr>
        <w:top w:val="none" w:sz="0" w:space="0" w:color="auto"/>
        <w:left w:val="none" w:sz="0" w:space="0" w:color="auto"/>
        <w:bottom w:val="none" w:sz="0" w:space="0" w:color="auto"/>
        <w:right w:val="none" w:sz="0" w:space="0" w:color="auto"/>
      </w:divBdr>
    </w:div>
    <w:div w:id="356928980">
      <w:bodyDiv w:val="1"/>
      <w:marLeft w:val="0"/>
      <w:marRight w:val="0"/>
      <w:marTop w:val="0"/>
      <w:marBottom w:val="0"/>
      <w:divBdr>
        <w:top w:val="none" w:sz="0" w:space="0" w:color="auto"/>
        <w:left w:val="none" w:sz="0" w:space="0" w:color="auto"/>
        <w:bottom w:val="none" w:sz="0" w:space="0" w:color="auto"/>
        <w:right w:val="none" w:sz="0" w:space="0" w:color="auto"/>
      </w:divBdr>
    </w:div>
    <w:div w:id="358749597">
      <w:bodyDiv w:val="1"/>
      <w:marLeft w:val="0"/>
      <w:marRight w:val="0"/>
      <w:marTop w:val="0"/>
      <w:marBottom w:val="0"/>
      <w:divBdr>
        <w:top w:val="none" w:sz="0" w:space="0" w:color="auto"/>
        <w:left w:val="none" w:sz="0" w:space="0" w:color="auto"/>
        <w:bottom w:val="none" w:sz="0" w:space="0" w:color="auto"/>
        <w:right w:val="none" w:sz="0" w:space="0" w:color="auto"/>
      </w:divBdr>
    </w:div>
    <w:div w:id="361975632">
      <w:bodyDiv w:val="1"/>
      <w:marLeft w:val="0"/>
      <w:marRight w:val="0"/>
      <w:marTop w:val="0"/>
      <w:marBottom w:val="0"/>
      <w:divBdr>
        <w:top w:val="none" w:sz="0" w:space="0" w:color="auto"/>
        <w:left w:val="none" w:sz="0" w:space="0" w:color="auto"/>
        <w:bottom w:val="none" w:sz="0" w:space="0" w:color="auto"/>
        <w:right w:val="none" w:sz="0" w:space="0" w:color="auto"/>
      </w:divBdr>
    </w:div>
    <w:div w:id="363990135">
      <w:bodyDiv w:val="1"/>
      <w:marLeft w:val="0"/>
      <w:marRight w:val="0"/>
      <w:marTop w:val="0"/>
      <w:marBottom w:val="0"/>
      <w:divBdr>
        <w:top w:val="none" w:sz="0" w:space="0" w:color="auto"/>
        <w:left w:val="none" w:sz="0" w:space="0" w:color="auto"/>
        <w:bottom w:val="none" w:sz="0" w:space="0" w:color="auto"/>
        <w:right w:val="none" w:sz="0" w:space="0" w:color="auto"/>
      </w:divBdr>
    </w:div>
    <w:div w:id="365762181">
      <w:bodyDiv w:val="1"/>
      <w:marLeft w:val="0"/>
      <w:marRight w:val="0"/>
      <w:marTop w:val="0"/>
      <w:marBottom w:val="0"/>
      <w:divBdr>
        <w:top w:val="none" w:sz="0" w:space="0" w:color="auto"/>
        <w:left w:val="none" w:sz="0" w:space="0" w:color="auto"/>
        <w:bottom w:val="none" w:sz="0" w:space="0" w:color="auto"/>
        <w:right w:val="none" w:sz="0" w:space="0" w:color="auto"/>
      </w:divBdr>
    </w:div>
    <w:div w:id="366419493">
      <w:bodyDiv w:val="1"/>
      <w:marLeft w:val="0"/>
      <w:marRight w:val="0"/>
      <w:marTop w:val="0"/>
      <w:marBottom w:val="0"/>
      <w:divBdr>
        <w:top w:val="none" w:sz="0" w:space="0" w:color="auto"/>
        <w:left w:val="none" w:sz="0" w:space="0" w:color="auto"/>
        <w:bottom w:val="none" w:sz="0" w:space="0" w:color="auto"/>
        <w:right w:val="none" w:sz="0" w:space="0" w:color="auto"/>
      </w:divBdr>
    </w:div>
    <w:div w:id="367143314">
      <w:bodyDiv w:val="1"/>
      <w:marLeft w:val="0"/>
      <w:marRight w:val="0"/>
      <w:marTop w:val="0"/>
      <w:marBottom w:val="0"/>
      <w:divBdr>
        <w:top w:val="none" w:sz="0" w:space="0" w:color="auto"/>
        <w:left w:val="none" w:sz="0" w:space="0" w:color="auto"/>
        <w:bottom w:val="none" w:sz="0" w:space="0" w:color="auto"/>
        <w:right w:val="none" w:sz="0" w:space="0" w:color="auto"/>
      </w:divBdr>
    </w:div>
    <w:div w:id="367485575">
      <w:bodyDiv w:val="1"/>
      <w:marLeft w:val="0"/>
      <w:marRight w:val="0"/>
      <w:marTop w:val="0"/>
      <w:marBottom w:val="0"/>
      <w:divBdr>
        <w:top w:val="none" w:sz="0" w:space="0" w:color="auto"/>
        <w:left w:val="none" w:sz="0" w:space="0" w:color="auto"/>
        <w:bottom w:val="none" w:sz="0" w:space="0" w:color="auto"/>
        <w:right w:val="none" w:sz="0" w:space="0" w:color="auto"/>
      </w:divBdr>
    </w:div>
    <w:div w:id="368334774">
      <w:bodyDiv w:val="1"/>
      <w:marLeft w:val="0"/>
      <w:marRight w:val="0"/>
      <w:marTop w:val="0"/>
      <w:marBottom w:val="0"/>
      <w:divBdr>
        <w:top w:val="none" w:sz="0" w:space="0" w:color="auto"/>
        <w:left w:val="none" w:sz="0" w:space="0" w:color="auto"/>
        <w:bottom w:val="none" w:sz="0" w:space="0" w:color="auto"/>
        <w:right w:val="none" w:sz="0" w:space="0" w:color="auto"/>
      </w:divBdr>
    </w:div>
    <w:div w:id="368530289">
      <w:bodyDiv w:val="1"/>
      <w:marLeft w:val="0"/>
      <w:marRight w:val="0"/>
      <w:marTop w:val="0"/>
      <w:marBottom w:val="0"/>
      <w:divBdr>
        <w:top w:val="none" w:sz="0" w:space="0" w:color="auto"/>
        <w:left w:val="none" w:sz="0" w:space="0" w:color="auto"/>
        <w:bottom w:val="none" w:sz="0" w:space="0" w:color="auto"/>
        <w:right w:val="none" w:sz="0" w:space="0" w:color="auto"/>
      </w:divBdr>
    </w:div>
    <w:div w:id="371541954">
      <w:bodyDiv w:val="1"/>
      <w:marLeft w:val="0"/>
      <w:marRight w:val="0"/>
      <w:marTop w:val="0"/>
      <w:marBottom w:val="0"/>
      <w:divBdr>
        <w:top w:val="none" w:sz="0" w:space="0" w:color="auto"/>
        <w:left w:val="none" w:sz="0" w:space="0" w:color="auto"/>
        <w:bottom w:val="none" w:sz="0" w:space="0" w:color="auto"/>
        <w:right w:val="none" w:sz="0" w:space="0" w:color="auto"/>
      </w:divBdr>
    </w:div>
    <w:div w:id="374041355">
      <w:bodyDiv w:val="1"/>
      <w:marLeft w:val="0"/>
      <w:marRight w:val="0"/>
      <w:marTop w:val="0"/>
      <w:marBottom w:val="0"/>
      <w:divBdr>
        <w:top w:val="none" w:sz="0" w:space="0" w:color="auto"/>
        <w:left w:val="none" w:sz="0" w:space="0" w:color="auto"/>
        <w:bottom w:val="none" w:sz="0" w:space="0" w:color="auto"/>
        <w:right w:val="none" w:sz="0" w:space="0" w:color="auto"/>
      </w:divBdr>
    </w:div>
    <w:div w:id="375131091">
      <w:bodyDiv w:val="1"/>
      <w:marLeft w:val="0"/>
      <w:marRight w:val="0"/>
      <w:marTop w:val="0"/>
      <w:marBottom w:val="0"/>
      <w:divBdr>
        <w:top w:val="none" w:sz="0" w:space="0" w:color="auto"/>
        <w:left w:val="none" w:sz="0" w:space="0" w:color="auto"/>
        <w:bottom w:val="none" w:sz="0" w:space="0" w:color="auto"/>
        <w:right w:val="none" w:sz="0" w:space="0" w:color="auto"/>
      </w:divBdr>
    </w:div>
    <w:div w:id="375862594">
      <w:bodyDiv w:val="1"/>
      <w:marLeft w:val="0"/>
      <w:marRight w:val="0"/>
      <w:marTop w:val="0"/>
      <w:marBottom w:val="0"/>
      <w:divBdr>
        <w:top w:val="none" w:sz="0" w:space="0" w:color="auto"/>
        <w:left w:val="none" w:sz="0" w:space="0" w:color="auto"/>
        <w:bottom w:val="none" w:sz="0" w:space="0" w:color="auto"/>
        <w:right w:val="none" w:sz="0" w:space="0" w:color="auto"/>
      </w:divBdr>
    </w:div>
    <w:div w:id="377554039">
      <w:bodyDiv w:val="1"/>
      <w:marLeft w:val="0"/>
      <w:marRight w:val="0"/>
      <w:marTop w:val="0"/>
      <w:marBottom w:val="0"/>
      <w:divBdr>
        <w:top w:val="none" w:sz="0" w:space="0" w:color="auto"/>
        <w:left w:val="none" w:sz="0" w:space="0" w:color="auto"/>
        <w:bottom w:val="none" w:sz="0" w:space="0" w:color="auto"/>
        <w:right w:val="none" w:sz="0" w:space="0" w:color="auto"/>
      </w:divBdr>
    </w:div>
    <w:div w:id="377827730">
      <w:bodyDiv w:val="1"/>
      <w:marLeft w:val="0"/>
      <w:marRight w:val="0"/>
      <w:marTop w:val="0"/>
      <w:marBottom w:val="0"/>
      <w:divBdr>
        <w:top w:val="none" w:sz="0" w:space="0" w:color="auto"/>
        <w:left w:val="none" w:sz="0" w:space="0" w:color="auto"/>
        <w:bottom w:val="none" w:sz="0" w:space="0" w:color="auto"/>
        <w:right w:val="none" w:sz="0" w:space="0" w:color="auto"/>
      </w:divBdr>
    </w:div>
    <w:div w:id="378670933">
      <w:bodyDiv w:val="1"/>
      <w:marLeft w:val="0"/>
      <w:marRight w:val="0"/>
      <w:marTop w:val="0"/>
      <w:marBottom w:val="0"/>
      <w:divBdr>
        <w:top w:val="none" w:sz="0" w:space="0" w:color="auto"/>
        <w:left w:val="none" w:sz="0" w:space="0" w:color="auto"/>
        <w:bottom w:val="none" w:sz="0" w:space="0" w:color="auto"/>
        <w:right w:val="none" w:sz="0" w:space="0" w:color="auto"/>
      </w:divBdr>
    </w:div>
    <w:div w:id="378672404">
      <w:bodyDiv w:val="1"/>
      <w:marLeft w:val="0"/>
      <w:marRight w:val="0"/>
      <w:marTop w:val="0"/>
      <w:marBottom w:val="0"/>
      <w:divBdr>
        <w:top w:val="none" w:sz="0" w:space="0" w:color="auto"/>
        <w:left w:val="none" w:sz="0" w:space="0" w:color="auto"/>
        <w:bottom w:val="none" w:sz="0" w:space="0" w:color="auto"/>
        <w:right w:val="none" w:sz="0" w:space="0" w:color="auto"/>
      </w:divBdr>
    </w:div>
    <w:div w:id="379137589">
      <w:bodyDiv w:val="1"/>
      <w:marLeft w:val="0"/>
      <w:marRight w:val="0"/>
      <w:marTop w:val="0"/>
      <w:marBottom w:val="0"/>
      <w:divBdr>
        <w:top w:val="none" w:sz="0" w:space="0" w:color="auto"/>
        <w:left w:val="none" w:sz="0" w:space="0" w:color="auto"/>
        <w:bottom w:val="none" w:sz="0" w:space="0" w:color="auto"/>
        <w:right w:val="none" w:sz="0" w:space="0" w:color="auto"/>
      </w:divBdr>
      <w:divsChild>
        <w:div w:id="224880960">
          <w:marLeft w:val="0"/>
          <w:marRight w:val="0"/>
          <w:marTop w:val="0"/>
          <w:marBottom w:val="0"/>
          <w:divBdr>
            <w:top w:val="none" w:sz="0" w:space="0" w:color="auto"/>
            <w:left w:val="none" w:sz="0" w:space="0" w:color="auto"/>
            <w:bottom w:val="none" w:sz="0" w:space="0" w:color="auto"/>
            <w:right w:val="none" w:sz="0" w:space="0" w:color="auto"/>
          </w:divBdr>
          <w:divsChild>
            <w:div w:id="1185481265">
              <w:marLeft w:val="0"/>
              <w:marRight w:val="0"/>
              <w:marTop w:val="0"/>
              <w:marBottom w:val="0"/>
              <w:divBdr>
                <w:top w:val="none" w:sz="0" w:space="0" w:color="auto"/>
                <w:left w:val="none" w:sz="0" w:space="0" w:color="auto"/>
                <w:bottom w:val="none" w:sz="0" w:space="0" w:color="auto"/>
                <w:right w:val="none" w:sz="0" w:space="0" w:color="auto"/>
              </w:divBdr>
            </w:div>
          </w:divsChild>
        </w:div>
        <w:div w:id="1964191716">
          <w:marLeft w:val="0"/>
          <w:marRight w:val="0"/>
          <w:marTop w:val="0"/>
          <w:marBottom w:val="0"/>
          <w:divBdr>
            <w:top w:val="none" w:sz="0" w:space="0" w:color="auto"/>
            <w:left w:val="none" w:sz="0" w:space="0" w:color="auto"/>
            <w:bottom w:val="none" w:sz="0" w:space="0" w:color="auto"/>
            <w:right w:val="none" w:sz="0" w:space="0" w:color="auto"/>
          </w:divBdr>
        </w:div>
      </w:divsChild>
    </w:div>
    <w:div w:id="381054323">
      <w:bodyDiv w:val="1"/>
      <w:marLeft w:val="0"/>
      <w:marRight w:val="0"/>
      <w:marTop w:val="0"/>
      <w:marBottom w:val="0"/>
      <w:divBdr>
        <w:top w:val="none" w:sz="0" w:space="0" w:color="auto"/>
        <w:left w:val="none" w:sz="0" w:space="0" w:color="auto"/>
        <w:bottom w:val="none" w:sz="0" w:space="0" w:color="auto"/>
        <w:right w:val="none" w:sz="0" w:space="0" w:color="auto"/>
      </w:divBdr>
    </w:div>
    <w:div w:id="381684464">
      <w:bodyDiv w:val="1"/>
      <w:marLeft w:val="0"/>
      <w:marRight w:val="0"/>
      <w:marTop w:val="0"/>
      <w:marBottom w:val="0"/>
      <w:divBdr>
        <w:top w:val="none" w:sz="0" w:space="0" w:color="auto"/>
        <w:left w:val="none" w:sz="0" w:space="0" w:color="auto"/>
        <w:bottom w:val="none" w:sz="0" w:space="0" w:color="auto"/>
        <w:right w:val="none" w:sz="0" w:space="0" w:color="auto"/>
      </w:divBdr>
    </w:div>
    <w:div w:id="383255633">
      <w:bodyDiv w:val="1"/>
      <w:marLeft w:val="0"/>
      <w:marRight w:val="0"/>
      <w:marTop w:val="0"/>
      <w:marBottom w:val="0"/>
      <w:divBdr>
        <w:top w:val="none" w:sz="0" w:space="0" w:color="auto"/>
        <w:left w:val="none" w:sz="0" w:space="0" w:color="auto"/>
        <w:bottom w:val="none" w:sz="0" w:space="0" w:color="auto"/>
        <w:right w:val="none" w:sz="0" w:space="0" w:color="auto"/>
      </w:divBdr>
    </w:div>
    <w:div w:id="383454807">
      <w:bodyDiv w:val="1"/>
      <w:marLeft w:val="0"/>
      <w:marRight w:val="0"/>
      <w:marTop w:val="0"/>
      <w:marBottom w:val="0"/>
      <w:divBdr>
        <w:top w:val="none" w:sz="0" w:space="0" w:color="auto"/>
        <w:left w:val="none" w:sz="0" w:space="0" w:color="auto"/>
        <w:bottom w:val="none" w:sz="0" w:space="0" w:color="auto"/>
        <w:right w:val="none" w:sz="0" w:space="0" w:color="auto"/>
      </w:divBdr>
    </w:div>
    <w:div w:id="385686073">
      <w:bodyDiv w:val="1"/>
      <w:marLeft w:val="0"/>
      <w:marRight w:val="0"/>
      <w:marTop w:val="0"/>
      <w:marBottom w:val="0"/>
      <w:divBdr>
        <w:top w:val="none" w:sz="0" w:space="0" w:color="auto"/>
        <w:left w:val="none" w:sz="0" w:space="0" w:color="auto"/>
        <w:bottom w:val="none" w:sz="0" w:space="0" w:color="auto"/>
        <w:right w:val="none" w:sz="0" w:space="0" w:color="auto"/>
      </w:divBdr>
    </w:div>
    <w:div w:id="386105001">
      <w:bodyDiv w:val="1"/>
      <w:marLeft w:val="0"/>
      <w:marRight w:val="0"/>
      <w:marTop w:val="0"/>
      <w:marBottom w:val="0"/>
      <w:divBdr>
        <w:top w:val="none" w:sz="0" w:space="0" w:color="auto"/>
        <w:left w:val="none" w:sz="0" w:space="0" w:color="auto"/>
        <w:bottom w:val="none" w:sz="0" w:space="0" w:color="auto"/>
        <w:right w:val="none" w:sz="0" w:space="0" w:color="auto"/>
      </w:divBdr>
    </w:div>
    <w:div w:id="388116137">
      <w:marLeft w:val="0"/>
      <w:marRight w:val="0"/>
      <w:marTop w:val="0"/>
      <w:marBottom w:val="0"/>
      <w:divBdr>
        <w:top w:val="none" w:sz="0" w:space="0" w:color="auto"/>
        <w:left w:val="none" w:sz="0" w:space="0" w:color="auto"/>
        <w:bottom w:val="none" w:sz="0" w:space="0" w:color="auto"/>
        <w:right w:val="none" w:sz="0" w:space="0" w:color="auto"/>
      </w:divBdr>
      <w:divsChild>
        <w:div w:id="1777099286">
          <w:marLeft w:val="0"/>
          <w:marRight w:val="0"/>
          <w:marTop w:val="0"/>
          <w:marBottom w:val="0"/>
          <w:divBdr>
            <w:top w:val="none" w:sz="0" w:space="0" w:color="auto"/>
            <w:left w:val="none" w:sz="0" w:space="0" w:color="auto"/>
            <w:bottom w:val="none" w:sz="0" w:space="0" w:color="auto"/>
            <w:right w:val="none" w:sz="0" w:space="0" w:color="auto"/>
          </w:divBdr>
        </w:div>
      </w:divsChild>
    </w:div>
    <w:div w:id="388958893">
      <w:bodyDiv w:val="1"/>
      <w:marLeft w:val="0"/>
      <w:marRight w:val="0"/>
      <w:marTop w:val="0"/>
      <w:marBottom w:val="0"/>
      <w:divBdr>
        <w:top w:val="none" w:sz="0" w:space="0" w:color="auto"/>
        <w:left w:val="none" w:sz="0" w:space="0" w:color="auto"/>
        <w:bottom w:val="none" w:sz="0" w:space="0" w:color="auto"/>
        <w:right w:val="none" w:sz="0" w:space="0" w:color="auto"/>
      </w:divBdr>
    </w:div>
    <w:div w:id="391734285">
      <w:bodyDiv w:val="1"/>
      <w:marLeft w:val="0"/>
      <w:marRight w:val="0"/>
      <w:marTop w:val="0"/>
      <w:marBottom w:val="0"/>
      <w:divBdr>
        <w:top w:val="none" w:sz="0" w:space="0" w:color="auto"/>
        <w:left w:val="none" w:sz="0" w:space="0" w:color="auto"/>
        <w:bottom w:val="none" w:sz="0" w:space="0" w:color="auto"/>
        <w:right w:val="none" w:sz="0" w:space="0" w:color="auto"/>
      </w:divBdr>
    </w:div>
    <w:div w:id="392777459">
      <w:bodyDiv w:val="1"/>
      <w:marLeft w:val="0"/>
      <w:marRight w:val="0"/>
      <w:marTop w:val="0"/>
      <w:marBottom w:val="0"/>
      <w:divBdr>
        <w:top w:val="none" w:sz="0" w:space="0" w:color="auto"/>
        <w:left w:val="none" w:sz="0" w:space="0" w:color="auto"/>
        <w:bottom w:val="none" w:sz="0" w:space="0" w:color="auto"/>
        <w:right w:val="none" w:sz="0" w:space="0" w:color="auto"/>
      </w:divBdr>
    </w:div>
    <w:div w:id="393167183">
      <w:bodyDiv w:val="1"/>
      <w:marLeft w:val="0"/>
      <w:marRight w:val="0"/>
      <w:marTop w:val="0"/>
      <w:marBottom w:val="0"/>
      <w:divBdr>
        <w:top w:val="none" w:sz="0" w:space="0" w:color="auto"/>
        <w:left w:val="none" w:sz="0" w:space="0" w:color="auto"/>
        <w:bottom w:val="none" w:sz="0" w:space="0" w:color="auto"/>
        <w:right w:val="none" w:sz="0" w:space="0" w:color="auto"/>
      </w:divBdr>
    </w:div>
    <w:div w:id="395738500">
      <w:bodyDiv w:val="1"/>
      <w:marLeft w:val="0"/>
      <w:marRight w:val="0"/>
      <w:marTop w:val="0"/>
      <w:marBottom w:val="0"/>
      <w:divBdr>
        <w:top w:val="none" w:sz="0" w:space="0" w:color="auto"/>
        <w:left w:val="none" w:sz="0" w:space="0" w:color="auto"/>
        <w:bottom w:val="none" w:sz="0" w:space="0" w:color="auto"/>
        <w:right w:val="none" w:sz="0" w:space="0" w:color="auto"/>
      </w:divBdr>
    </w:div>
    <w:div w:id="395789061">
      <w:bodyDiv w:val="1"/>
      <w:marLeft w:val="0"/>
      <w:marRight w:val="0"/>
      <w:marTop w:val="0"/>
      <w:marBottom w:val="0"/>
      <w:divBdr>
        <w:top w:val="none" w:sz="0" w:space="0" w:color="auto"/>
        <w:left w:val="none" w:sz="0" w:space="0" w:color="auto"/>
        <w:bottom w:val="none" w:sz="0" w:space="0" w:color="auto"/>
        <w:right w:val="none" w:sz="0" w:space="0" w:color="auto"/>
      </w:divBdr>
    </w:div>
    <w:div w:id="396561321">
      <w:bodyDiv w:val="1"/>
      <w:marLeft w:val="0"/>
      <w:marRight w:val="0"/>
      <w:marTop w:val="0"/>
      <w:marBottom w:val="0"/>
      <w:divBdr>
        <w:top w:val="none" w:sz="0" w:space="0" w:color="auto"/>
        <w:left w:val="none" w:sz="0" w:space="0" w:color="auto"/>
        <w:bottom w:val="none" w:sz="0" w:space="0" w:color="auto"/>
        <w:right w:val="none" w:sz="0" w:space="0" w:color="auto"/>
      </w:divBdr>
    </w:div>
    <w:div w:id="400711448">
      <w:bodyDiv w:val="1"/>
      <w:marLeft w:val="0"/>
      <w:marRight w:val="0"/>
      <w:marTop w:val="0"/>
      <w:marBottom w:val="0"/>
      <w:divBdr>
        <w:top w:val="none" w:sz="0" w:space="0" w:color="auto"/>
        <w:left w:val="none" w:sz="0" w:space="0" w:color="auto"/>
        <w:bottom w:val="none" w:sz="0" w:space="0" w:color="auto"/>
        <w:right w:val="none" w:sz="0" w:space="0" w:color="auto"/>
      </w:divBdr>
    </w:div>
    <w:div w:id="400754258">
      <w:bodyDiv w:val="1"/>
      <w:marLeft w:val="0"/>
      <w:marRight w:val="0"/>
      <w:marTop w:val="0"/>
      <w:marBottom w:val="0"/>
      <w:divBdr>
        <w:top w:val="none" w:sz="0" w:space="0" w:color="auto"/>
        <w:left w:val="none" w:sz="0" w:space="0" w:color="auto"/>
        <w:bottom w:val="none" w:sz="0" w:space="0" w:color="auto"/>
        <w:right w:val="none" w:sz="0" w:space="0" w:color="auto"/>
      </w:divBdr>
    </w:div>
    <w:div w:id="404651501">
      <w:bodyDiv w:val="1"/>
      <w:marLeft w:val="0"/>
      <w:marRight w:val="0"/>
      <w:marTop w:val="0"/>
      <w:marBottom w:val="0"/>
      <w:divBdr>
        <w:top w:val="none" w:sz="0" w:space="0" w:color="auto"/>
        <w:left w:val="none" w:sz="0" w:space="0" w:color="auto"/>
        <w:bottom w:val="none" w:sz="0" w:space="0" w:color="auto"/>
        <w:right w:val="none" w:sz="0" w:space="0" w:color="auto"/>
      </w:divBdr>
    </w:div>
    <w:div w:id="405810141">
      <w:bodyDiv w:val="1"/>
      <w:marLeft w:val="0"/>
      <w:marRight w:val="0"/>
      <w:marTop w:val="0"/>
      <w:marBottom w:val="0"/>
      <w:divBdr>
        <w:top w:val="none" w:sz="0" w:space="0" w:color="auto"/>
        <w:left w:val="none" w:sz="0" w:space="0" w:color="auto"/>
        <w:bottom w:val="none" w:sz="0" w:space="0" w:color="auto"/>
        <w:right w:val="none" w:sz="0" w:space="0" w:color="auto"/>
      </w:divBdr>
    </w:div>
    <w:div w:id="407969798">
      <w:bodyDiv w:val="1"/>
      <w:marLeft w:val="0"/>
      <w:marRight w:val="0"/>
      <w:marTop w:val="0"/>
      <w:marBottom w:val="0"/>
      <w:divBdr>
        <w:top w:val="none" w:sz="0" w:space="0" w:color="auto"/>
        <w:left w:val="none" w:sz="0" w:space="0" w:color="auto"/>
        <w:bottom w:val="none" w:sz="0" w:space="0" w:color="auto"/>
        <w:right w:val="none" w:sz="0" w:space="0" w:color="auto"/>
      </w:divBdr>
    </w:div>
    <w:div w:id="408431941">
      <w:bodyDiv w:val="1"/>
      <w:marLeft w:val="0"/>
      <w:marRight w:val="0"/>
      <w:marTop w:val="0"/>
      <w:marBottom w:val="0"/>
      <w:divBdr>
        <w:top w:val="none" w:sz="0" w:space="0" w:color="auto"/>
        <w:left w:val="none" w:sz="0" w:space="0" w:color="auto"/>
        <w:bottom w:val="none" w:sz="0" w:space="0" w:color="auto"/>
        <w:right w:val="none" w:sz="0" w:space="0" w:color="auto"/>
      </w:divBdr>
    </w:div>
    <w:div w:id="410858313">
      <w:bodyDiv w:val="1"/>
      <w:marLeft w:val="0"/>
      <w:marRight w:val="0"/>
      <w:marTop w:val="0"/>
      <w:marBottom w:val="0"/>
      <w:divBdr>
        <w:top w:val="none" w:sz="0" w:space="0" w:color="auto"/>
        <w:left w:val="none" w:sz="0" w:space="0" w:color="auto"/>
        <w:bottom w:val="none" w:sz="0" w:space="0" w:color="auto"/>
        <w:right w:val="none" w:sz="0" w:space="0" w:color="auto"/>
      </w:divBdr>
    </w:div>
    <w:div w:id="412243150">
      <w:bodyDiv w:val="1"/>
      <w:marLeft w:val="0"/>
      <w:marRight w:val="0"/>
      <w:marTop w:val="0"/>
      <w:marBottom w:val="0"/>
      <w:divBdr>
        <w:top w:val="none" w:sz="0" w:space="0" w:color="auto"/>
        <w:left w:val="none" w:sz="0" w:space="0" w:color="auto"/>
        <w:bottom w:val="none" w:sz="0" w:space="0" w:color="auto"/>
        <w:right w:val="none" w:sz="0" w:space="0" w:color="auto"/>
      </w:divBdr>
    </w:div>
    <w:div w:id="415596453">
      <w:bodyDiv w:val="1"/>
      <w:marLeft w:val="0"/>
      <w:marRight w:val="0"/>
      <w:marTop w:val="0"/>
      <w:marBottom w:val="0"/>
      <w:divBdr>
        <w:top w:val="none" w:sz="0" w:space="0" w:color="auto"/>
        <w:left w:val="none" w:sz="0" w:space="0" w:color="auto"/>
        <w:bottom w:val="none" w:sz="0" w:space="0" w:color="auto"/>
        <w:right w:val="none" w:sz="0" w:space="0" w:color="auto"/>
      </w:divBdr>
    </w:div>
    <w:div w:id="417097925">
      <w:bodyDiv w:val="1"/>
      <w:marLeft w:val="0"/>
      <w:marRight w:val="0"/>
      <w:marTop w:val="0"/>
      <w:marBottom w:val="0"/>
      <w:divBdr>
        <w:top w:val="none" w:sz="0" w:space="0" w:color="auto"/>
        <w:left w:val="none" w:sz="0" w:space="0" w:color="auto"/>
        <w:bottom w:val="none" w:sz="0" w:space="0" w:color="auto"/>
        <w:right w:val="none" w:sz="0" w:space="0" w:color="auto"/>
      </w:divBdr>
    </w:div>
    <w:div w:id="418452093">
      <w:bodyDiv w:val="1"/>
      <w:marLeft w:val="0"/>
      <w:marRight w:val="0"/>
      <w:marTop w:val="0"/>
      <w:marBottom w:val="0"/>
      <w:divBdr>
        <w:top w:val="none" w:sz="0" w:space="0" w:color="auto"/>
        <w:left w:val="none" w:sz="0" w:space="0" w:color="auto"/>
        <w:bottom w:val="none" w:sz="0" w:space="0" w:color="auto"/>
        <w:right w:val="none" w:sz="0" w:space="0" w:color="auto"/>
      </w:divBdr>
    </w:div>
    <w:div w:id="426732402">
      <w:bodyDiv w:val="1"/>
      <w:marLeft w:val="0"/>
      <w:marRight w:val="0"/>
      <w:marTop w:val="0"/>
      <w:marBottom w:val="0"/>
      <w:divBdr>
        <w:top w:val="none" w:sz="0" w:space="0" w:color="auto"/>
        <w:left w:val="none" w:sz="0" w:space="0" w:color="auto"/>
        <w:bottom w:val="none" w:sz="0" w:space="0" w:color="auto"/>
        <w:right w:val="none" w:sz="0" w:space="0" w:color="auto"/>
      </w:divBdr>
    </w:div>
    <w:div w:id="428546164">
      <w:bodyDiv w:val="1"/>
      <w:marLeft w:val="0"/>
      <w:marRight w:val="0"/>
      <w:marTop w:val="0"/>
      <w:marBottom w:val="0"/>
      <w:divBdr>
        <w:top w:val="none" w:sz="0" w:space="0" w:color="auto"/>
        <w:left w:val="none" w:sz="0" w:space="0" w:color="auto"/>
        <w:bottom w:val="none" w:sz="0" w:space="0" w:color="auto"/>
        <w:right w:val="none" w:sz="0" w:space="0" w:color="auto"/>
      </w:divBdr>
    </w:div>
    <w:div w:id="429083168">
      <w:bodyDiv w:val="1"/>
      <w:marLeft w:val="0"/>
      <w:marRight w:val="0"/>
      <w:marTop w:val="0"/>
      <w:marBottom w:val="0"/>
      <w:divBdr>
        <w:top w:val="none" w:sz="0" w:space="0" w:color="auto"/>
        <w:left w:val="none" w:sz="0" w:space="0" w:color="auto"/>
        <w:bottom w:val="none" w:sz="0" w:space="0" w:color="auto"/>
        <w:right w:val="none" w:sz="0" w:space="0" w:color="auto"/>
      </w:divBdr>
    </w:div>
    <w:div w:id="430050432">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1706360">
      <w:bodyDiv w:val="1"/>
      <w:marLeft w:val="0"/>
      <w:marRight w:val="0"/>
      <w:marTop w:val="0"/>
      <w:marBottom w:val="0"/>
      <w:divBdr>
        <w:top w:val="none" w:sz="0" w:space="0" w:color="auto"/>
        <w:left w:val="none" w:sz="0" w:space="0" w:color="auto"/>
        <w:bottom w:val="none" w:sz="0" w:space="0" w:color="auto"/>
        <w:right w:val="none" w:sz="0" w:space="0" w:color="auto"/>
      </w:divBdr>
    </w:div>
    <w:div w:id="433407893">
      <w:bodyDiv w:val="1"/>
      <w:marLeft w:val="0"/>
      <w:marRight w:val="0"/>
      <w:marTop w:val="0"/>
      <w:marBottom w:val="0"/>
      <w:divBdr>
        <w:top w:val="none" w:sz="0" w:space="0" w:color="auto"/>
        <w:left w:val="none" w:sz="0" w:space="0" w:color="auto"/>
        <w:bottom w:val="none" w:sz="0" w:space="0" w:color="auto"/>
        <w:right w:val="none" w:sz="0" w:space="0" w:color="auto"/>
      </w:divBdr>
    </w:div>
    <w:div w:id="436868367">
      <w:bodyDiv w:val="1"/>
      <w:marLeft w:val="0"/>
      <w:marRight w:val="0"/>
      <w:marTop w:val="0"/>
      <w:marBottom w:val="0"/>
      <w:divBdr>
        <w:top w:val="none" w:sz="0" w:space="0" w:color="auto"/>
        <w:left w:val="none" w:sz="0" w:space="0" w:color="auto"/>
        <w:bottom w:val="none" w:sz="0" w:space="0" w:color="auto"/>
        <w:right w:val="none" w:sz="0" w:space="0" w:color="auto"/>
      </w:divBdr>
    </w:div>
    <w:div w:id="438913065">
      <w:bodyDiv w:val="1"/>
      <w:marLeft w:val="0"/>
      <w:marRight w:val="0"/>
      <w:marTop w:val="0"/>
      <w:marBottom w:val="0"/>
      <w:divBdr>
        <w:top w:val="none" w:sz="0" w:space="0" w:color="auto"/>
        <w:left w:val="none" w:sz="0" w:space="0" w:color="auto"/>
        <w:bottom w:val="none" w:sz="0" w:space="0" w:color="auto"/>
        <w:right w:val="none" w:sz="0" w:space="0" w:color="auto"/>
      </w:divBdr>
    </w:div>
    <w:div w:id="441459912">
      <w:bodyDiv w:val="1"/>
      <w:marLeft w:val="0"/>
      <w:marRight w:val="0"/>
      <w:marTop w:val="0"/>
      <w:marBottom w:val="0"/>
      <w:divBdr>
        <w:top w:val="none" w:sz="0" w:space="0" w:color="auto"/>
        <w:left w:val="none" w:sz="0" w:space="0" w:color="auto"/>
        <w:bottom w:val="none" w:sz="0" w:space="0" w:color="auto"/>
        <w:right w:val="none" w:sz="0" w:space="0" w:color="auto"/>
      </w:divBdr>
    </w:div>
    <w:div w:id="443692634">
      <w:bodyDiv w:val="1"/>
      <w:marLeft w:val="0"/>
      <w:marRight w:val="0"/>
      <w:marTop w:val="0"/>
      <w:marBottom w:val="0"/>
      <w:divBdr>
        <w:top w:val="none" w:sz="0" w:space="0" w:color="auto"/>
        <w:left w:val="none" w:sz="0" w:space="0" w:color="auto"/>
        <w:bottom w:val="none" w:sz="0" w:space="0" w:color="auto"/>
        <w:right w:val="none" w:sz="0" w:space="0" w:color="auto"/>
      </w:divBdr>
    </w:div>
    <w:div w:id="444425226">
      <w:bodyDiv w:val="1"/>
      <w:marLeft w:val="0"/>
      <w:marRight w:val="0"/>
      <w:marTop w:val="0"/>
      <w:marBottom w:val="0"/>
      <w:divBdr>
        <w:top w:val="none" w:sz="0" w:space="0" w:color="auto"/>
        <w:left w:val="none" w:sz="0" w:space="0" w:color="auto"/>
        <w:bottom w:val="none" w:sz="0" w:space="0" w:color="auto"/>
        <w:right w:val="none" w:sz="0" w:space="0" w:color="auto"/>
      </w:divBdr>
    </w:div>
    <w:div w:id="444427271">
      <w:bodyDiv w:val="1"/>
      <w:marLeft w:val="0"/>
      <w:marRight w:val="0"/>
      <w:marTop w:val="0"/>
      <w:marBottom w:val="0"/>
      <w:divBdr>
        <w:top w:val="none" w:sz="0" w:space="0" w:color="auto"/>
        <w:left w:val="none" w:sz="0" w:space="0" w:color="auto"/>
        <w:bottom w:val="none" w:sz="0" w:space="0" w:color="auto"/>
        <w:right w:val="none" w:sz="0" w:space="0" w:color="auto"/>
      </w:divBdr>
    </w:div>
    <w:div w:id="445079005">
      <w:bodyDiv w:val="1"/>
      <w:marLeft w:val="0"/>
      <w:marRight w:val="0"/>
      <w:marTop w:val="0"/>
      <w:marBottom w:val="0"/>
      <w:divBdr>
        <w:top w:val="none" w:sz="0" w:space="0" w:color="auto"/>
        <w:left w:val="none" w:sz="0" w:space="0" w:color="auto"/>
        <w:bottom w:val="none" w:sz="0" w:space="0" w:color="auto"/>
        <w:right w:val="none" w:sz="0" w:space="0" w:color="auto"/>
      </w:divBdr>
    </w:div>
    <w:div w:id="445394299">
      <w:bodyDiv w:val="1"/>
      <w:marLeft w:val="0"/>
      <w:marRight w:val="0"/>
      <w:marTop w:val="0"/>
      <w:marBottom w:val="0"/>
      <w:divBdr>
        <w:top w:val="none" w:sz="0" w:space="0" w:color="auto"/>
        <w:left w:val="none" w:sz="0" w:space="0" w:color="auto"/>
        <w:bottom w:val="none" w:sz="0" w:space="0" w:color="auto"/>
        <w:right w:val="none" w:sz="0" w:space="0" w:color="auto"/>
      </w:divBdr>
    </w:div>
    <w:div w:id="447550766">
      <w:bodyDiv w:val="1"/>
      <w:marLeft w:val="0"/>
      <w:marRight w:val="0"/>
      <w:marTop w:val="0"/>
      <w:marBottom w:val="0"/>
      <w:divBdr>
        <w:top w:val="none" w:sz="0" w:space="0" w:color="auto"/>
        <w:left w:val="none" w:sz="0" w:space="0" w:color="auto"/>
        <w:bottom w:val="none" w:sz="0" w:space="0" w:color="auto"/>
        <w:right w:val="none" w:sz="0" w:space="0" w:color="auto"/>
      </w:divBdr>
    </w:div>
    <w:div w:id="449514034">
      <w:bodyDiv w:val="1"/>
      <w:marLeft w:val="0"/>
      <w:marRight w:val="0"/>
      <w:marTop w:val="0"/>
      <w:marBottom w:val="0"/>
      <w:divBdr>
        <w:top w:val="none" w:sz="0" w:space="0" w:color="auto"/>
        <w:left w:val="none" w:sz="0" w:space="0" w:color="auto"/>
        <w:bottom w:val="none" w:sz="0" w:space="0" w:color="auto"/>
        <w:right w:val="none" w:sz="0" w:space="0" w:color="auto"/>
      </w:divBdr>
    </w:div>
    <w:div w:id="450707894">
      <w:bodyDiv w:val="1"/>
      <w:marLeft w:val="0"/>
      <w:marRight w:val="0"/>
      <w:marTop w:val="0"/>
      <w:marBottom w:val="0"/>
      <w:divBdr>
        <w:top w:val="none" w:sz="0" w:space="0" w:color="auto"/>
        <w:left w:val="none" w:sz="0" w:space="0" w:color="auto"/>
        <w:bottom w:val="none" w:sz="0" w:space="0" w:color="auto"/>
        <w:right w:val="none" w:sz="0" w:space="0" w:color="auto"/>
      </w:divBdr>
    </w:div>
    <w:div w:id="456879359">
      <w:bodyDiv w:val="1"/>
      <w:marLeft w:val="0"/>
      <w:marRight w:val="0"/>
      <w:marTop w:val="0"/>
      <w:marBottom w:val="0"/>
      <w:divBdr>
        <w:top w:val="none" w:sz="0" w:space="0" w:color="auto"/>
        <w:left w:val="none" w:sz="0" w:space="0" w:color="auto"/>
        <w:bottom w:val="none" w:sz="0" w:space="0" w:color="auto"/>
        <w:right w:val="none" w:sz="0" w:space="0" w:color="auto"/>
      </w:divBdr>
    </w:div>
    <w:div w:id="459037910">
      <w:bodyDiv w:val="1"/>
      <w:marLeft w:val="0"/>
      <w:marRight w:val="0"/>
      <w:marTop w:val="0"/>
      <w:marBottom w:val="0"/>
      <w:divBdr>
        <w:top w:val="none" w:sz="0" w:space="0" w:color="auto"/>
        <w:left w:val="none" w:sz="0" w:space="0" w:color="auto"/>
        <w:bottom w:val="none" w:sz="0" w:space="0" w:color="auto"/>
        <w:right w:val="none" w:sz="0" w:space="0" w:color="auto"/>
      </w:divBdr>
    </w:div>
    <w:div w:id="459736108">
      <w:bodyDiv w:val="1"/>
      <w:marLeft w:val="0"/>
      <w:marRight w:val="0"/>
      <w:marTop w:val="0"/>
      <w:marBottom w:val="0"/>
      <w:divBdr>
        <w:top w:val="none" w:sz="0" w:space="0" w:color="auto"/>
        <w:left w:val="none" w:sz="0" w:space="0" w:color="auto"/>
        <w:bottom w:val="none" w:sz="0" w:space="0" w:color="auto"/>
        <w:right w:val="none" w:sz="0" w:space="0" w:color="auto"/>
      </w:divBdr>
    </w:div>
    <w:div w:id="462426601">
      <w:bodyDiv w:val="1"/>
      <w:marLeft w:val="0"/>
      <w:marRight w:val="0"/>
      <w:marTop w:val="0"/>
      <w:marBottom w:val="0"/>
      <w:divBdr>
        <w:top w:val="none" w:sz="0" w:space="0" w:color="auto"/>
        <w:left w:val="none" w:sz="0" w:space="0" w:color="auto"/>
        <w:bottom w:val="none" w:sz="0" w:space="0" w:color="auto"/>
        <w:right w:val="none" w:sz="0" w:space="0" w:color="auto"/>
      </w:divBdr>
    </w:div>
    <w:div w:id="464809841">
      <w:bodyDiv w:val="1"/>
      <w:marLeft w:val="0"/>
      <w:marRight w:val="0"/>
      <w:marTop w:val="0"/>
      <w:marBottom w:val="0"/>
      <w:divBdr>
        <w:top w:val="none" w:sz="0" w:space="0" w:color="auto"/>
        <w:left w:val="none" w:sz="0" w:space="0" w:color="auto"/>
        <w:bottom w:val="none" w:sz="0" w:space="0" w:color="auto"/>
        <w:right w:val="none" w:sz="0" w:space="0" w:color="auto"/>
      </w:divBdr>
    </w:div>
    <w:div w:id="466507278">
      <w:bodyDiv w:val="1"/>
      <w:marLeft w:val="0"/>
      <w:marRight w:val="0"/>
      <w:marTop w:val="0"/>
      <w:marBottom w:val="0"/>
      <w:divBdr>
        <w:top w:val="none" w:sz="0" w:space="0" w:color="auto"/>
        <w:left w:val="none" w:sz="0" w:space="0" w:color="auto"/>
        <w:bottom w:val="none" w:sz="0" w:space="0" w:color="auto"/>
        <w:right w:val="none" w:sz="0" w:space="0" w:color="auto"/>
      </w:divBdr>
    </w:div>
    <w:div w:id="466700557">
      <w:bodyDiv w:val="1"/>
      <w:marLeft w:val="0"/>
      <w:marRight w:val="0"/>
      <w:marTop w:val="0"/>
      <w:marBottom w:val="0"/>
      <w:divBdr>
        <w:top w:val="none" w:sz="0" w:space="0" w:color="auto"/>
        <w:left w:val="none" w:sz="0" w:space="0" w:color="auto"/>
        <w:bottom w:val="none" w:sz="0" w:space="0" w:color="auto"/>
        <w:right w:val="none" w:sz="0" w:space="0" w:color="auto"/>
      </w:divBdr>
    </w:div>
    <w:div w:id="467359665">
      <w:bodyDiv w:val="1"/>
      <w:marLeft w:val="0"/>
      <w:marRight w:val="0"/>
      <w:marTop w:val="0"/>
      <w:marBottom w:val="0"/>
      <w:divBdr>
        <w:top w:val="none" w:sz="0" w:space="0" w:color="auto"/>
        <w:left w:val="none" w:sz="0" w:space="0" w:color="auto"/>
        <w:bottom w:val="none" w:sz="0" w:space="0" w:color="auto"/>
        <w:right w:val="none" w:sz="0" w:space="0" w:color="auto"/>
      </w:divBdr>
      <w:divsChild>
        <w:div w:id="882595735">
          <w:marLeft w:val="0"/>
          <w:marRight w:val="0"/>
          <w:marTop w:val="0"/>
          <w:marBottom w:val="0"/>
          <w:divBdr>
            <w:top w:val="none" w:sz="0" w:space="0" w:color="auto"/>
            <w:left w:val="none" w:sz="0" w:space="0" w:color="auto"/>
            <w:bottom w:val="none" w:sz="0" w:space="0" w:color="auto"/>
            <w:right w:val="none" w:sz="0" w:space="0" w:color="auto"/>
          </w:divBdr>
          <w:divsChild>
            <w:div w:id="673730000">
              <w:marLeft w:val="0"/>
              <w:marRight w:val="0"/>
              <w:marTop w:val="0"/>
              <w:marBottom w:val="0"/>
              <w:divBdr>
                <w:top w:val="none" w:sz="0" w:space="0" w:color="auto"/>
                <w:left w:val="none" w:sz="0" w:space="0" w:color="auto"/>
                <w:bottom w:val="none" w:sz="0" w:space="0" w:color="auto"/>
                <w:right w:val="none" w:sz="0" w:space="0" w:color="auto"/>
              </w:divBdr>
            </w:div>
          </w:divsChild>
        </w:div>
        <w:div w:id="1688097252">
          <w:marLeft w:val="0"/>
          <w:marRight w:val="0"/>
          <w:marTop w:val="0"/>
          <w:marBottom w:val="0"/>
          <w:divBdr>
            <w:top w:val="none" w:sz="0" w:space="0" w:color="auto"/>
            <w:left w:val="none" w:sz="0" w:space="0" w:color="auto"/>
            <w:bottom w:val="none" w:sz="0" w:space="0" w:color="auto"/>
            <w:right w:val="none" w:sz="0" w:space="0" w:color="auto"/>
          </w:divBdr>
        </w:div>
        <w:div w:id="1237713352">
          <w:marLeft w:val="0"/>
          <w:marRight w:val="0"/>
          <w:marTop w:val="0"/>
          <w:marBottom w:val="0"/>
          <w:divBdr>
            <w:top w:val="none" w:sz="0" w:space="0" w:color="auto"/>
            <w:left w:val="none" w:sz="0" w:space="0" w:color="auto"/>
            <w:bottom w:val="none" w:sz="0" w:space="0" w:color="auto"/>
            <w:right w:val="none" w:sz="0" w:space="0" w:color="auto"/>
          </w:divBdr>
          <w:divsChild>
            <w:div w:id="831024678">
              <w:marLeft w:val="0"/>
              <w:marRight w:val="0"/>
              <w:marTop w:val="0"/>
              <w:marBottom w:val="0"/>
              <w:divBdr>
                <w:top w:val="none" w:sz="0" w:space="0" w:color="auto"/>
                <w:left w:val="none" w:sz="0" w:space="0" w:color="auto"/>
                <w:bottom w:val="none" w:sz="0" w:space="0" w:color="auto"/>
                <w:right w:val="none" w:sz="0" w:space="0" w:color="auto"/>
              </w:divBdr>
            </w:div>
          </w:divsChild>
        </w:div>
        <w:div w:id="1861819711">
          <w:marLeft w:val="0"/>
          <w:marRight w:val="0"/>
          <w:marTop w:val="0"/>
          <w:marBottom w:val="0"/>
          <w:divBdr>
            <w:top w:val="none" w:sz="0" w:space="0" w:color="auto"/>
            <w:left w:val="none" w:sz="0" w:space="0" w:color="auto"/>
            <w:bottom w:val="none" w:sz="0" w:space="0" w:color="auto"/>
            <w:right w:val="none" w:sz="0" w:space="0" w:color="auto"/>
          </w:divBdr>
        </w:div>
        <w:div w:id="281813821">
          <w:marLeft w:val="0"/>
          <w:marRight w:val="0"/>
          <w:marTop w:val="0"/>
          <w:marBottom w:val="0"/>
          <w:divBdr>
            <w:top w:val="none" w:sz="0" w:space="0" w:color="auto"/>
            <w:left w:val="none" w:sz="0" w:space="0" w:color="auto"/>
            <w:bottom w:val="none" w:sz="0" w:space="0" w:color="auto"/>
            <w:right w:val="none" w:sz="0" w:space="0" w:color="auto"/>
          </w:divBdr>
        </w:div>
        <w:div w:id="309332844">
          <w:marLeft w:val="0"/>
          <w:marRight w:val="0"/>
          <w:marTop w:val="0"/>
          <w:marBottom w:val="0"/>
          <w:divBdr>
            <w:top w:val="none" w:sz="0" w:space="0" w:color="auto"/>
            <w:left w:val="none" w:sz="0" w:space="0" w:color="auto"/>
            <w:bottom w:val="none" w:sz="0" w:space="0" w:color="auto"/>
            <w:right w:val="none" w:sz="0" w:space="0" w:color="auto"/>
          </w:divBdr>
          <w:divsChild>
            <w:div w:id="1632322158">
              <w:marLeft w:val="0"/>
              <w:marRight w:val="0"/>
              <w:marTop w:val="0"/>
              <w:marBottom w:val="0"/>
              <w:divBdr>
                <w:top w:val="none" w:sz="0" w:space="0" w:color="auto"/>
                <w:left w:val="none" w:sz="0" w:space="0" w:color="auto"/>
                <w:bottom w:val="none" w:sz="0" w:space="0" w:color="auto"/>
                <w:right w:val="none" w:sz="0" w:space="0" w:color="auto"/>
              </w:divBdr>
            </w:div>
          </w:divsChild>
        </w:div>
        <w:div w:id="1093746770">
          <w:marLeft w:val="0"/>
          <w:marRight w:val="0"/>
          <w:marTop w:val="0"/>
          <w:marBottom w:val="0"/>
          <w:divBdr>
            <w:top w:val="none" w:sz="0" w:space="0" w:color="auto"/>
            <w:left w:val="none" w:sz="0" w:space="0" w:color="auto"/>
            <w:bottom w:val="none" w:sz="0" w:space="0" w:color="auto"/>
            <w:right w:val="none" w:sz="0" w:space="0" w:color="auto"/>
          </w:divBdr>
        </w:div>
        <w:div w:id="582372302">
          <w:marLeft w:val="0"/>
          <w:marRight w:val="0"/>
          <w:marTop w:val="0"/>
          <w:marBottom w:val="0"/>
          <w:divBdr>
            <w:top w:val="none" w:sz="0" w:space="0" w:color="auto"/>
            <w:left w:val="none" w:sz="0" w:space="0" w:color="auto"/>
            <w:bottom w:val="none" w:sz="0" w:space="0" w:color="auto"/>
            <w:right w:val="none" w:sz="0" w:space="0" w:color="auto"/>
          </w:divBdr>
        </w:div>
      </w:divsChild>
    </w:div>
    <w:div w:id="468477683">
      <w:bodyDiv w:val="1"/>
      <w:marLeft w:val="0"/>
      <w:marRight w:val="0"/>
      <w:marTop w:val="0"/>
      <w:marBottom w:val="0"/>
      <w:divBdr>
        <w:top w:val="none" w:sz="0" w:space="0" w:color="auto"/>
        <w:left w:val="none" w:sz="0" w:space="0" w:color="auto"/>
        <w:bottom w:val="none" w:sz="0" w:space="0" w:color="auto"/>
        <w:right w:val="none" w:sz="0" w:space="0" w:color="auto"/>
      </w:divBdr>
    </w:div>
    <w:div w:id="468937055">
      <w:bodyDiv w:val="1"/>
      <w:marLeft w:val="0"/>
      <w:marRight w:val="0"/>
      <w:marTop w:val="0"/>
      <w:marBottom w:val="0"/>
      <w:divBdr>
        <w:top w:val="none" w:sz="0" w:space="0" w:color="auto"/>
        <w:left w:val="none" w:sz="0" w:space="0" w:color="auto"/>
        <w:bottom w:val="none" w:sz="0" w:space="0" w:color="auto"/>
        <w:right w:val="none" w:sz="0" w:space="0" w:color="auto"/>
      </w:divBdr>
    </w:div>
    <w:div w:id="471675959">
      <w:bodyDiv w:val="1"/>
      <w:marLeft w:val="0"/>
      <w:marRight w:val="0"/>
      <w:marTop w:val="0"/>
      <w:marBottom w:val="0"/>
      <w:divBdr>
        <w:top w:val="none" w:sz="0" w:space="0" w:color="auto"/>
        <w:left w:val="none" w:sz="0" w:space="0" w:color="auto"/>
        <w:bottom w:val="none" w:sz="0" w:space="0" w:color="auto"/>
        <w:right w:val="none" w:sz="0" w:space="0" w:color="auto"/>
      </w:divBdr>
    </w:div>
    <w:div w:id="473371932">
      <w:bodyDiv w:val="1"/>
      <w:marLeft w:val="0"/>
      <w:marRight w:val="0"/>
      <w:marTop w:val="0"/>
      <w:marBottom w:val="0"/>
      <w:divBdr>
        <w:top w:val="none" w:sz="0" w:space="0" w:color="auto"/>
        <w:left w:val="none" w:sz="0" w:space="0" w:color="auto"/>
        <w:bottom w:val="none" w:sz="0" w:space="0" w:color="auto"/>
        <w:right w:val="none" w:sz="0" w:space="0" w:color="auto"/>
      </w:divBdr>
    </w:div>
    <w:div w:id="477579917">
      <w:bodyDiv w:val="1"/>
      <w:marLeft w:val="0"/>
      <w:marRight w:val="0"/>
      <w:marTop w:val="0"/>
      <w:marBottom w:val="0"/>
      <w:divBdr>
        <w:top w:val="none" w:sz="0" w:space="0" w:color="auto"/>
        <w:left w:val="none" w:sz="0" w:space="0" w:color="auto"/>
        <w:bottom w:val="none" w:sz="0" w:space="0" w:color="auto"/>
        <w:right w:val="none" w:sz="0" w:space="0" w:color="auto"/>
      </w:divBdr>
    </w:div>
    <w:div w:id="479929935">
      <w:bodyDiv w:val="1"/>
      <w:marLeft w:val="0"/>
      <w:marRight w:val="0"/>
      <w:marTop w:val="0"/>
      <w:marBottom w:val="0"/>
      <w:divBdr>
        <w:top w:val="none" w:sz="0" w:space="0" w:color="auto"/>
        <w:left w:val="none" w:sz="0" w:space="0" w:color="auto"/>
        <w:bottom w:val="none" w:sz="0" w:space="0" w:color="auto"/>
        <w:right w:val="none" w:sz="0" w:space="0" w:color="auto"/>
      </w:divBdr>
    </w:div>
    <w:div w:id="481653396">
      <w:bodyDiv w:val="1"/>
      <w:marLeft w:val="0"/>
      <w:marRight w:val="0"/>
      <w:marTop w:val="0"/>
      <w:marBottom w:val="0"/>
      <w:divBdr>
        <w:top w:val="none" w:sz="0" w:space="0" w:color="auto"/>
        <w:left w:val="none" w:sz="0" w:space="0" w:color="auto"/>
        <w:bottom w:val="none" w:sz="0" w:space="0" w:color="auto"/>
        <w:right w:val="none" w:sz="0" w:space="0" w:color="auto"/>
      </w:divBdr>
    </w:div>
    <w:div w:id="482166014">
      <w:bodyDiv w:val="1"/>
      <w:marLeft w:val="0"/>
      <w:marRight w:val="0"/>
      <w:marTop w:val="0"/>
      <w:marBottom w:val="0"/>
      <w:divBdr>
        <w:top w:val="none" w:sz="0" w:space="0" w:color="auto"/>
        <w:left w:val="none" w:sz="0" w:space="0" w:color="auto"/>
        <w:bottom w:val="none" w:sz="0" w:space="0" w:color="auto"/>
        <w:right w:val="none" w:sz="0" w:space="0" w:color="auto"/>
      </w:divBdr>
    </w:div>
    <w:div w:id="482703669">
      <w:bodyDiv w:val="1"/>
      <w:marLeft w:val="0"/>
      <w:marRight w:val="0"/>
      <w:marTop w:val="0"/>
      <w:marBottom w:val="0"/>
      <w:divBdr>
        <w:top w:val="none" w:sz="0" w:space="0" w:color="auto"/>
        <w:left w:val="none" w:sz="0" w:space="0" w:color="auto"/>
        <w:bottom w:val="none" w:sz="0" w:space="0" w:color="auto"/>
        <w:right w:val="none" w:sz="0" w:space="0" w:color="auto"/>
      </w:divBdr>
    </w:div>
    <w:div w:id="482813633">
      <w:bodyDiv w:val="1"/>
      <w:marLeft w:val="0"/>
      <w:marRight w:val="0"/>
      <w:marTop w:val="0"/>
      <w:marBottom w:val="0"/>
      <w:divBdr>
        <w:top w:val="none" w:sz="0" w:space="0" w:color="auto"/>
        <w:left w:val="none" w:sz="0" w:space="0" w:color="auto"/>
        <w:bottom w:val="none" w:sz="0" w:space="0" w:color="auto"/>
        <w:right w:val="none" w:sz="0" w:space="0" w:color="auto"/>
      </w:divBdr>
    </w:div>
    <w:div w:id="483550176">
      <w:bodyDiv w:val="1"/>
      <w:marLeft w:val="0"/>
      <w:marRight w:val="0"/>
      <w:marTop w:val="0"/>
      <w:marBottom w:val="0"/>
      <w:divBdr>
        <w:top w:val="none" w:sz="0" w:space="0" w:color="auto"/>
        <w:left w:val="none" w:sz="0" w:space="0" w:color="auto"/>
        <w:bottom w:val="none" w:sz="0" w:space="0" w:color="auto"/>
        <w:right w:val="none" w:sz="0" w:space="0" w:color="auto"/>
      </w:divBdr>
    </w:div>
    <w:div w:id="487594159">
      <w:bodyDiv w:val="1"/>
      <w:marLeft w:val="0"/>
      <w:marRight w:val="0"/>
      <w:marTop w:val="0"/>
      <w:marBottom w:val="0"/>
      <w:divBdr>
        <w:top w:val="none" w:sz="0" w:space="0" w:color="auto"/>
        <w:left w:val="none" w:sz="0" w:space="0" w:color="auto"/>
        <w:bottom w:val="none" w:sz="0" w:space="0" w:color="auto"/>
        <w:right w:val="none" w:sz="0" w:space="0" w:color="auto"/>
      </w:divBdr>
    </w:div>
    <w:div w:id="488374276">
      <w:bodyDiv w:val="1"/>
      <w:marLeft w:val="0"/>
      <w:marRight w:val="0"/>
      <w:marTop w:val="0"/>
      <w:marBottom w:val="0"/>
      <w:divBdr>
        <w:top w:val="none" w:sz="0" w:space="0" w:color="auto"/>
        <w:left w:val="none" w:sz="0" w:space="0" w:color="auto"/>
        <w:bottom w:val="none" w:sz="0" w:space="0" w:color="auto"/>
        <w:right w:val="none" w:sz="0" w:space="0" w:color="auto"/>
      </w:divBdr>
    </w:div>
    <w:div w:id="491142154">
      <w:bodyDiv w:val="1"/>
      <w:marLeft w:val="0"/>
      <w:marRight w:val="0"/>
      <w:marTop w:val="0"/>
      <w:marBottom w:val="0"/>
      <w:divBdr>
        <w:top w:val="none" w:sz="0" w:space="0" w:color="auto"/>
        <w:left w:val="none" w:sz="0" w:space="0" w:color="auto"/>
        <w:bottom w:val="none" w:sz="0" w:space="0" w:color="auto"/>
        <w:right w:val="none" w:sz="0" w:space="0" w:color="auto"/>
      </w:divBdr>
    </w:div>
    <w:div w:id="492985803">
      <w:bodyDiv w:val="1"/>
      <w:marLeft w:val="0"/>
      <w:marRight w:val="0"/>
      <w:marTop w:val="0"/>
      <w:marBottom w:val="0"/>
      <w:divBdr>
        <w:top w:val="none" w:sz="0" w:space="0" w:color="auto"/>
        <w:left w:val="none" w:sz="0" w:space="0" w:color="auto"/>
        <w:bottom w:val="none" w:sz="0" w:space="0" w:color="auto"/>
        <w:right w:val="none" w:sz="0" w:space="0" w:color="auto"/>
      </w:divBdr>
    </w:div>
    <w:div w:id="494927902">
      <w:bodyDiv w:val="1"/>
      <w:marLeft w:val="0"/>
      <w:marRight w:val="0"/>
      <w:marTop w:val="0"/>
      <w:marBottom w:val="0"/>
      <w:divBdr>
        <w:top w:val="none" w:sz="0" w:space="0" w:color="auto"/>
        <w:left w:val="none" w:sz="0" w:space="0" w:color="auto"/>
        <w:bottom w:val="none" w:sz="0" w:space="0" w:color="auto"/>
        <w:right w:val="none" w:sz="0" w:space="0" w:color="auto"/>
      </w:divBdr>
    </w:div>
    <w:div w:id="497812381">
      <w:bodyDiv w:val="1"/>
      <w:marLeft w:val="0"/>
      <w:marRight w:val="0"/>
      <w:marTop w:val="0"/>
      <w:marBottom w:val="0"/>
      <w:divBdr>
        <w:top w:val="none" w:sz="0" w:space="0" w:color="auto"/>
        <w:left w:val="none" w:sz="0" w:space="0" w:color="auto"/>
        <w:bottom w:val="none" w:sz="0" w:space="0" w:color="auto"/>
        <w:right w:val="none" w:sz="0" w:space="0" w:color="auto"/>
      </w:divBdr>
    </w:div>
    <w:div w:id="502665132">
      <w:bodyDiv w:val="1"/>
      <w:marLeft w:val="0"/>
      <w:marRight w:val="0"/>
      <w:marTop w:val="0"/>
      <w:marBottom w:val="0"/>
      <w:divBdr>
        <w:top w:val="none" w:sz="0" w:space="0" w:color="auto"/>
        <w:left w:val="none" w:sz="0" w:space="0" w:color="auto"/>
        <w:bottom w:val="none" w:sz="0" w:space="0" w:color="auto"/>
        <w:right w:val="none" w:sz="0" w:space="0" w:color="auto"/>
      </w:divBdr>
    </w:div>
    <w:div w:id="503009668">
      <w:bodyDiv w:val="1"/>
      <w:marLeft w:val="0"/>
      <w:marRight w:val="0"/>
      <w:marTop w:val="0"/>
      <w:marBottom w:val="0"/>
      <w:divBdr>
        <w:top w:val="none" w:sz="0" w:space="0" w:color="auto"/>
        <w:left w:val="none" w:sz="0" w:space="0" w:color="auto"/>
        <w:bottom w:val="none" w:sz="0" w:space="0" w:color="auto"/>
        <w:right w:val="none" w:sz="0" w:space="0" w:color="auto"/>
      </w:divBdr>
    </w:div>
    <w:div w:id="503740776">
      <w:bodyDiv w:val="1"/>
      <w:marLeft w:val="0"/>
      <w:marRight w:val="0"/>
      <w:marTop w:val="0"/>
      <w:marBottom w:val="0"/>
      <w:divBdr>
        <w:top w:val="none" w:sz="0" w:space="0" w:color="auto"/>
        <w:left w:val="none" w:sz="0" w:space="0" w:color="auto"/>
        <w:bottom w:val="none" w:sz="0" w:space="0" w:color="auto"/>
        <w:right w:val="none" w:sz="0" w:space="0" w:color="auto"/>
      </w:divBdr>
    </w:div>
    <w:div w:id="503783499">
      <w:bodyDiv w:val="1"/>
      <w:marLeft w:val="0"/>
      <w:marRight w:val="0"/>
      <w:marTop w:val="0"/>
      <w:marBottom w:val="0"/>
      <w:divBdr>
        <w:top w:val="none" w:sz="0" w:space="0" w:color="auto"/>
        <w:left w:val="none" w:sz="0" w:space="0" w:color="auto"/>
        <w:bottom w:val="none" w:sz="0" w:space="0" w:color="auto"/>
        <w:right w:val="none" w:sz="0" w:space="0" w:color="auto"/>
      </w:divBdr>
    </w:div>
    <w:div w:id="504133413">
      <w:bodyDiv w:val="1"/>
      <w:marLeft w:val="0"/>
      <w:marRight w:val="0"/>
      <w:marTop w:val="0"/>
      <w:marBottom w:val="0"/>
      <w:divBdr>
        <w:top w:val="none" w:sz="0" w:space="0" w:color="auto"/>
        <w:left w:val="none" w:sz="0" w:space="0" w:color="auto"/>
        <w:bottom w:val="none" w:sz="0" w:space="0" w:color="auto"/>
        <w:right w:val="none" w:sz="0" w:space="0" w:color="auto"/>
      </w:divBdr>
    </w:div>
    <w:div w:id="508328026">
      <w:bodyDiv w:val="1"/>
      <w:marLeft w:val="0"/>
      <w:marRight w:val="0"/>
      <w:marTop w:val="0"/>
      <w:marBottom w:val="0"/>
      <w:divBdr>
        <w:top w:val="none" w:sz="0" w:space="0" w:color="auto"/>
        <w:left w:val="none" w:sz="0" w:space="0" w:color="auto"/>
        <w:bottom w:val="none" w:sz="0" w:space="0" w:color="auto"/>
        <w:right w:val="none" w:sz="0" w:space="0" w:color="auto"/>
      </w:divBdr>
    </w:div>
    <w:div w:id="509489302">
      <w:bodyDiv w:val="1"/>
      <w:marLeft w:val="0"/>
      <w:marRight w:val="0"/>
      <w:marTop w:val="0"/>
      <w:marBottom w:val="0"/>
      <w:divBdr>
        <w:top w:val="none" w:sz="0" w:space="0" w:color="auto"/>
        <w:left w:val="none" w:sz="0" w:space="0" w:color="auto"/>
        <w:bottom w:val="none" w:sz="0" w:space="0" w:color="auto"/>
        <w:right w:val="none" w:sz="0" w:space="0" w:color="auto"/>
      </w:divBdr>
    </w:div>
    <w:div w:id="510684934">
      <w:bodyDiv w:val="1"/>
      <w:marLeft w:val="0"/>
      <w:marRight w:val="0"/>
      <w:marTop w:val="0"/>
      <w:marBottom w:val="0"/>
      <w:divBdr>
        <w:top w:val="none" w:sz="0" w:space="0" w:color="auto"/>
        <w:left w:val="none" w:sz="0" w:space="0" w:color="auto"/>
        <w:bottom w:val="none" w:sz="0" w:space="0" w:color="auto"/>
        <w:right w:val="none" w:sz="0" w:space="0" w:color="auto"/>
      </w:divBdr>
    </w:div>
    <w:div w:id="512377480">
      <w:bodyDiv w:val="1"/>
      <w:marLeft w:val="0"/>
      <w:marRight w:val="0"/>
      <w:marTop w:val="0"/>
      <w:marBottom w:val="0"/>
      <w:divBdr>
        <w:top w:val="none" w:sz="0" w:space="0" w:color="auto"/>
        <w:left w:val="none" w:sz="0" w:space="0" w:color="auto"/>
        <w:bottom w:val="none" w:sz="0" w:space="0" w:color="auto"/>
        <w:right w:val="none" w:sz="0" w:space="0" w:color="auto"/>
      </w:divBdr>
    </w:div>
    <w:div w:id="514611092">
      <w:bodyDiv w:val="1"/>
      <w:marLeft w:val="0"/>
      <w:marRight w:val="0"/>
      <w:marTop w:val="0"/>
      <w:marBottom w:val="0"/>
      <w:divBdr>
        <w:top w:val="none" w:sz="0" w:space="0" w:color="auto"/>
        <w:left w:val="none" w:sz="0" w:space="0" w:color="auto"/>
        <w:bottom w:val="none" w:sz="0" w:space="0" w:color="auto"/>
        <w:right w:val="none" w:sz="0" w:space="0" w:color="auto"/>
      </w:divBdr>
    </w:div>
    <w:div w:id="515001121">
      <w:bodyDiv w:val="1"/>
      <w:marLeft w:val="0"/>
      <w:marRight w:val="0"/>
      <w:marTop w:val="0"/>
      <w:marBottom w:val="0"/>
      <w:divBdr>
        <w:top w:val="none" w:sz="0" w:space="0" w:color="auto"/>
        <w:left w:val="none" w:sz="0" w:space="0" w:color="auto"/>
        <w:bottom w:val="none" w:sz="0" w:space="0" w:color="auto"/>
        <w:right w:val="none" w:sz="0" w:space="0" w:color="auto"/>
      </w:divBdr>
    </w:div>
    <w:div w:id="519512018">
      <w:bodyDiv w:val="1"/>
      <w:marLeft w:val="0"/>
      <w:marRight w:val="0"/>
      <w:marTop w:val="0"/>
      <w:marBottom w:val="0"/>
      <w:divBdr>
        <w:top w:val="none" w:sz="0" w:space="0" w:color="auto"/>
        <w:left w:val="none" w:sz="0" w:space="0" w:color="auto"/>
        <w:bottom w:val="none" w:sz="0" w:space="0" w:color="auto"/>
        <w:right w:val="none" w:sz="0" w:space="0" w:color="auto"/>
      </w:divBdr>
    </w:div>
    <w:div w:id="524750186">
      <w:bodyDiv w:val="1"/>
      <w:marLeft w:val="0"/>
      <w:marRight w:val="0"/>
      <w:marTop w:val="0"/>
      <w:marBottom w:val="0"/>
      <w:divBdr>
        <w:top w:val="none" w:sz="0" w:space="0" w:color="auto"/>
        <w:left w:val="none" w:sz="0" w:space="0" w:color="auto"/>
        <w:bottom w:val="none" w:sz="0" w:space="0" w:color="auto"/>
        <w:right w:val="none" w:sz="0" w:space="0" w:color="auto"/>
      </w:divBdr>
    </w:div>
    <w:div w:id="525409861">
      <w:bodyDiv w:val="1"/>
      <w:marLeft w:val="0"/>
      <w:marRight w:val="0"/>
      <w:marTop w:val="0"/>
      <w:marBottom w:val="0"/>
      <w:divBdr>
        <w:top w:val="none" w:sz="0" w:space="0" w:color="auto"/>
        <w:left w:val="none" w:sz="0" w:space="0" w:color="auto"/>
        <w:bottom w:val="none" w:sz="0" w:space="0" w:color="auto"/>
        <w:right w:val="none" w:sz="0" w:space="0" w:color="auto"/>
      </w:divBdr>
    </w:div>
    <w:div w:id="526791700">
      <w:bodyDiv w:val="1"/>
      <w:marLeft w:val="0"/>
      <w:marRight w:val="0"/>
      <w:marTop w:val="0"/>
      <w:marBottom w:val="0"/>
      <w:divBdr>
        <w:top w:val="none" w:sz="0" w:space="0" w:color="auto"/>
        <w:left w:val="none" w:sz="0" w:space="0" w:color="auto"/>
        <w:bottom w:val="none" w:sz="0" w:space="0" w:color="auto"/>
        <w:right w:val="none" w:sz="0" w:space="0" w:color="auto"/>
      </w:divBdr>
    </w:div>
    <w:div w:id="527182596">
      <w:bodyDiv w:val="1"/>
      <w:marLeft w:val="0"/>
      <w:marRight w:val="0"/>
      <w:marTop w:val="0"/>
      <w:marBottom w:val="0"/>
      <w:divBdr>
        <w:top w:val="none" w:sz="0" w:space="0" w:color="auto"/>
        <w:left w:val="none" w:sz="0" w:space="0" w:color="auto"/>
        <w:bottom w:val="none" w:sz="0" w:space="0" w:color="auto"/>
        <w:right w:val="none" w:sz="0" w:space="0" w:color="auto"/>
      </w:divBdr>
    </w:div>
    <w:div w:id="527716490">
      <w:bodyDiv w:val="1"/>
      <w:marLeft w:val="0"/>
      <w:marRight w:val="0"/>
      <w:marTop w:val="0"/>
      <w:marBottom w:val="0"/>
      <w:divBdr>
        <w:top w:val="none" w:sz="0" w:space="0" w:color="auto"/>
        <w:left w:val="none" w:sz="0" w:space="0" w:color="auto"/>
        <w:bottom w:val="none" w:sz="0" w:space="0" w:color="auto"/>
        <w:right w:val="none" w:sz="0" w:space="0" w:color="auto"/>
      </w:divBdr>
    </w:div>
    <w:div w:id="528374634">
      <w:bodyDiv w:val="1"/>
      <w:marLeft w:val="0"/>
      <w:marRight w:val="0"/>
      <w:marTop w:val="0"/>
      <w:marBottom w:val="0"/>
      <w:divBdr>
        <w:top w:val="none" w:sz="0" w:space="0" w:color="auto"/>
        <w:left w:val="none" w:sz="0" w:space="0" w:color="auto"/>
        <w:bottom w:val="none" w:sz="0" w:space="0" w:color="auto"/>
        <w:right w:val="none" w:sz="0" w:space="0" w:color="auto"/>
      </w:divBdr>
    </w:div>
    <w:div w:id="532423227">
      <w:bodyDiv w:val="1"/>
      <w:marLeft w:val="0"/>
      <w:marRight w:val="0"/>
      <w:marTop w:val="0"/>
      <w:marBottom w:val="0"/>
      <w:divBdr>
        <w:top w:val="none" w:sz="0" w:space="0" w:color="auto"/>
        <w:left w:val="none" w:sz="0" w:space="0" w:color="auto"/>
        <w:bottom w:val="none" w:sz="0" w:space="0" w:color="auto"/>
        <w:right w:val="none" w:sz="0" w:space="0" w:color="auto"/>
      </w:divBdr>
    </w:div>
    <w:div w:id="533036853">
      <w:bodyDiv w:val="1"/>
      <w:marLeft w:val="0"/>
      <w:marRight w:val="0"/>
      <w:marTop w:val="0"/>
      <w:marBottom w:val="0"/>
      <w:divBdr>
        <w:top w:val="none" w:sz="0" w:space="0" w:color="auto"/>
        <w:left w:val="none" w:sz="0" w:space="0" w:color="auto"/>
        <w:bottom w:val="none" w:sz="0" w:space="0" w:color="auto"/>
        <w:right w:val="none" w:sz="0" w:space="0" w:color="auto"/>
      </w:divBdr>
    </w:div>
    <w:div w:id="534584779">
      <w:bodyDiv w:val="1"/>
      <w:marLeft w:val="0"/>
      <w:marRight w:val="0"/>
      <w:marTop w:val="0"/>
      <w:marBottom w:val="0"/>
      <w:divBdr>
        <w:top w:val="none" w:sz="0" w:space="0" w:color="auto"/>
        <w:left w:val="none" w:sz="0" w:space="0" w:color="auto"/>
        <w:bottom w:val="none" w:sz="0" w:space="0" w:color="auto"/>
        <w:right w:val="none" w:sz="0" w:space="0" w:color="auto"/>
      </w:divBdr>
    </w:div>
    <w:div w:id="534929522">
      <w:bodyDiv w:val="1"/>
      <w:marLeft w:val="0"/>
      <w:marRight w:val="0"/>
      <w:marTop w:val="0"/>
      <w:marBottom w:val="0"/>
      <w:divBdr>
        <w:top w:val="none" w:sz="0" w:space="0" w:color="auto"/>
        <w:left w:val="none" w:sz="0" w:space="0" w:color="auto"/>
        <w:bottom w:val="none" w:sz="0" w:space="0" w:color="auto"/>
        <w:right w:val="none" w:sz="0" w:space="0" w:color="auto"/>
      </w:divBdr>
    </w:div>
    <w:div w:id="535392693">
      <w:bodyDiv w:val="1"/>
      <w:marLeft w:val="0"/>
      <w:marRight w:val="0"/>
      <w:marTop w:val="0"/>
      <w:marBottom w:val="0"/>
      <w:divBdr>
        <w:top w:val="none" w:sz="0" w:space="0" w:color="auto"/>
        <w:left w:val="none" w:sz="0" w:space="0" w:color="auto"/>
        <w:bottom w:val="none" w:sz="0" w:space="0" w:color="auto"/>
        <w:right w:val="none" w:sz="0" w:space="0" w:color="auto"/>
      </w:divBdr>
    </w:div>
    <w:div w:id="536740937">
      <w:bodyDiv w:val="1"/>
      <w:marLeft w:val="0"/>
      <w:marRight w:val="0"/>
      <w:marTop w:val="0"/>
      <w:marBottom w:val="0"/>
      <w:divBdr>
        <w:top w:val="none" w:sz="0" w:space="0" w:color="auto"/>
        <w:left w:val="none" w:sz="0" w:space="0" w:color="auto"/>
        <w:bottom w:val="none" w:sz="0" w:space="0" w:color="auto"/>
        <w:right w:val="none" w:sz="0" w:space="0" w:color="auto"/>
      </w:divBdr>
    </w:div>
    <w:div w:id="543519957">
      <w:bodyDiv w:val="1"/>
      <w:marLeft w:val="0"/>
      <w:marRight w:val="0"/>
      <w:marTop w:val="0"/>
      <w:marBottom w:val="0"/>
      <w:divBdr>
        <w:top w:val="none" w:sz="0" w:space="0" w:color="auto"/>
        <w:left w:val="none" w:sz="0" w:space="0" w:color="auto"/>
        <w:bottom w:val="none" w:sz="0" w:space="0" w:color="auto"/>
        <w:right w:val="none" w:sz="0" w:space="0" w:color="auto"/>
      </w:divBdr>
    </w:div>
    <w:div w:id="544219000">
      <w:bodyDiv w:val="1"/>
      <w:marLeft w:val="0"/>
      <w:marRight w:val="0"/>
      <w:marTop w:val="0"/>
      <w:marBottom w:val="0"/>
      <w:divBdr>
        <w:top w:val="none" w:sz="0" w:space="0" w:color="auto"/>
        <w:left w:val="none" w:sz="0" w:space="0" w:color="auto"/>
        <w:bottom w:val="none" w:sz="0" w:space="0" w:color="auto"/>
        <w:right w:val="none" w:sz="0" w:space="0" w:color="auto"/>
      </w:divBdr>
    </w:div>
    <w:div w:id="544488160">
      <w:bodyDiv w:val="1"/>
      <w:marLeft w:val="0"/>
      <w:marRight w:val="0"/>
      <w:marTop w:val="0"/>
      <w:marBottom w:val="0"/>
      <w:divBdr>
        <w:top w:val="none" w:sz="0" w:space="0" w:color="auto"/>
        <w:left w:val="none" w:sz="0" w:space="0" w:color="auto"/>
        <w:bottom w:val="none" w:sz="0" w:space="0" w:color="auto"/>
        <w:right w:val="none" w:sz="0" w:space="0" w:color="auto"/>
      </w:divBdr>
      <w:divsChild>
        <w:div w:id="509762207">
          <w:marLeft w:val="0"/>
          <w:marRight w:val="0"/>
          <w:marTop w:val="0"/>
          <w:marBottom w:val="0"/>
          <w:divBdr>
            <w:top w:val="none" w:sz="0" w:space="0" w:color="auto"/>
            <w:left w:val="none" w:sz="0" w:space="0" w:color="auto"/>
            <w:bottom w:val="none" w:sz="0" w:space="0" w:color="auto"/>
            <w:right w:val="none" w:sz="0" w:space="0" w:color="auto"/>
          </w:divBdr>
          <w:divsChild>
            <w:div w:id="336151260">
              <w:marLeft w:val="0"/>
              <w:marRight w:val="0"/>
              <w:marTop w:val="0"/>
              <w:marBottom w:val="0"/>
              <w:divBdr>
                <w:top w:val="none" w:sz="0" w:space="0" w:color="auto"/>
                <w:left w:val="none" w:sz="0" w:space="0" w:color="auto"/>
                <w:bottom w:val="none" w:sz="0" w:space="0" w:color="auto"/>
                <w:right w:val="none" w:sz="0" w:space="0" w:color="auto"/>
              </w:divBdr>
            </w:div>
          </w:divsChild>
        </w:div>
        <w:div w:id="929199550">
          <w:marLeft w:val="0"/>
          <w:marRight w:val="0"/>
          <w:marTop w:val="0"/>
          <w:marBottom w:val="0"/>
          <w:divBdr>
            <w:top w:val="none" w:sz="0" w:space="0" w:color="auto"/>
            <w:left w:val="none" w:sz="0" w:space="0" w:color="auto"/>
            <w:bottom w:val="none" w:sz="0" w:space="0" w:color="auto"/>
            <w:right w:val="none" w:sz="0" w:space="0" w:color="auto"/>
          </w:divBdr>
        </w:div>
        <w:div w:id="368603993">
          <w:marLeft w:val="0"/>
          <w:marRight w:val="0"/>
          <w:marTop w:val="0"/>
          <w:marBottom w:val="0"/>
          <w:divBdr>
            <w:top w:val="none" w:sz="0" w:space="0" w:color="auto"/>
            <w:left w:val="none" w:sz="0" w:space="0" w:color="auto"/>
            <w:bottom w:val="none" w:sz="0" w:space="0" w:color="auto"/>
            <w:right w:val="none" w:sz="0" w:space="0" w:color="auto"/>
          </w:divBdr>
        </w:div>
      </w:divsChild>
    </w:div>
    <w:div w:id="545800637">
      <w:bodyDiv w:val="1"/>
      <w:marLeft w:val="0"/>
      <w:marRight w:val="0"/>
      <w:marTop w:val="0"/>
      <w:marBottom w:val="0"/>
      <w:divBdr>
        <w:top w:val="none" w:sz="0" w:space="0" w:color="auto"/>
        <w:left w:val="none" w:sz="0" w:space="0" w:color="auto"/>
        <w:bottom w:val="none" w:sz="0" w:space="0" w:color="auto"/>
        <w:right w:val="none" w:sz="0" w:space="0" w:color="auto"/>
      </w:divBdr>
    </w:div>
    <w:div w:id="545995363">
      <w:bodyDiv w:val="1"/>
      <w:marLeft w:val="0"/>
      <w:marRight w:val="0"/>
      <w:marTop w:val="0"/>
      <w:marBottom w:val="0"/>
      <w:divBdr>
        <w:top w:val="none" w:sz="0" w:space="0" w:color="auto"/>
        <w:left w:val="none" w:sz="0" w:space="0" w:color="auto"/>
        <w:bottom w:val="none" w:sz="0" w:space="0" w:color="auto"/>
        <w:right w:val="none" w:sz="0" w:space="0" w:color="auto"/>
      </w:divBdr>
    </w:div>
    <w:div w:id="548418977">
      <w:bodyDiv w:val="1"/>
      <w:marLeft w:val="0"/>
      <w:marRight w:val="0"/>
      <w:marTop w:val="0"/>
      <w:marBottom w:val="0"/>
      <w:divBdr>
        <w:top w:val="none" w:sz="0" w:space="0" w:color="auto"/>
        <w:left w:val="none" w:sz="0" w:space="0" w:color="auto"/>
        <w:bottom w:val="none" w:sz="0" w:space="0" w:color="auto"/>
        <w:right w:val="none" w:sz="0" w:space="0" w:color="auto"/>
      </w:divBdr>
    </w:div>
    <w:div w:id="553589226">
      <w:bodyDiv w:val="1"/>
      <w:marLeft w:val="0"/>
      <w:marRight w:val="0"/>
      <w:marTop w:val="0"/>
      <w:marBottom w:val="0"/>
      <w:divBdr>
        <w:top w:val="none" w:sz="0" w:space="0" w:color="auto"/>
        <w:left w:val="none" w:sz="0" w:space="0" w:color="auto"/>
        <w:bottom w:val="none" w:sz="0" w:space="0" w:color="auto"/>
        <w:right w:val="none" w:sz="0" w:space="0" w:color="auto"/>
      </w:divBdr>
    </w:div>
    <w:div w:id="553856848">
      <w:bodyDiv w:val="1"/>
      <w:marLeft w:val="0"/>
      <w:marRight w:val="0"/>
      <w:marTop w:val="0"/>
      <w:marBottom w:val="0"/>
      <w:divBdr>
        <w:top w:val="none" w:sz="0" w:space="0" w:color="auto"/>
        <w:left w:val="none" w:sz="0" w:space="0" w:color="auto"/>
        <w:bottom w:val="none" w:sz="0" w:space="0" w:color="auto"/>
        <w:right w:val="none" w:sz="0" w:space="0" w:color="auto"/>
      </w:divBdr>
    </w:div>
    <w:div w:id="557127453">
      <w:bodyDiv w:val="1"/>
      <w:marLeft w:val="0"/>
      <w:marRight w:val="0"/>
      <w:marTop w:val="0"/>
      <w:marBottom w:val="0"/>
      <w:divBdr>
        <w:top w:val="none" w:sz="0" w:space="0" w:color="auto"/>
        <w:left w:val="none" w:sz="0" w:space="0" w:color="auto"/>
        <w:bottom w:val="none" w:sz="0" w:space="0" w:color="auto"/>
        <w:right w:val="none" w:sz="0" w:space="0" w:color="auto"/>
      </w:divBdr>
    </w:div>
    <w:div w:id="559365350">
      <w:bodyDiv w:val="1"/>
      <w:marLeft w:val="0"/>
      <w:marRight w:val="0"/>
      <w:marTop w:val="0"/>
      <w:marBottom w:val="0"/>
      <w:divBdr>
        <w:top w:val="none" w:sz="0" w:space="0" w:color="auto"/>
        <w:left w:val="none" w:sz="0" w:space="0" w:color="auto"/>
        <w:bottom w:val="none" w:sz="0" w:space="0" w:color="auto"/>
        <w:right w:val="none" w:sz="0" w:space="0" w:color="auto"/>
      </w:divBdr>
    </w:div>
    <w:div w:id="559905498">
      <w:bodyDiv w:val="1"/>
      <w:marLeft w:val="0"/>
      <w:marRight w:val="0"/>
      <w:marTop w:val="0"/>
      <w:marBottom w:val="0"/>
      <w:divBdr>
        <w:top w:val="none" w:sz="0" w:space="0" w:color="auto"/>
        <w:left w:val="none" w:sz="0" w:space="0" w:color="auto"/>
        <w:bottom w:val="none" w:sz="0" w:space="0" w:color="auto"/>
        <w:right w:val="none" w:sz="0" w:space="0" w:color="auto"/>
      </w:divBdr>
    </w:div>
    <w:div w:id="559943289">
      <w:bodyDiv w:val="1"/>
      <w:marLeft w:val="0"/>
      <w:marRight w:val="0"/>
      <w:marTop w:val="0"/>
      <w:marBottom w:val="0"/>
      <w:divBdr>
        <w:top w:val="none" w:sz="0" w:space="0" w:color="auto"/>
        <w:left w:val="none" w:sz="0" w:space="0" w:color="auto"/>
        <w:bottom w:val="none" w:sz="0" w:space="0" w:color="auto"/>
        <w:right w:val="none" w:sz="0" w:space="0" w:color="auto"/>
      </w:divBdr>
    </w:div>
    <w:div w:id="562907608">
      <w:bodyDiv w:val="1"/>
      <w:marLeft w:val="0"/>
      <w:marRight w:val="0"/>
      <w:marTop w:val="0"/>
      <w:marBottom w:val="0"/>
      <w:divBdr>
        <w:top w:val="none" w:sz="0" w:space="0" w:color="auto"/>
        <w:left w:val="none" w:sz="0" w:space="0" w:color="auto"/>
        <w:bottom w:val="none" w:sz="0" w:space="0" w:color="auto"/>
        <w:right w:val="none" w:sz="0" w:space="0" w:color="auto"/>
      </w:divBdr>
    </w:div>
    <w:div w:id="563492886">
      <w:bodyDiv w:val="1"/>
      <w:marLeft w:val="0"/>
      <w:marRight w:val="0"/>
      <w:marTop w:val="0"/>
      <w:marBottom w:val="0"/>
      <w:divBdr>
        <w:top w:val="none" w:sz="0" w:space="0" w:color="auto"/>
        <w:left w:val="none" w:sz="0" w:space="0" w:color="auto"/>
        <w:bottom w:val="none" w:sz="0" w:space="0" w:color="auto"/>
        <w:right w:val="none" w:sz="0" w:space="0" w:color="auto"/>
      </w:divBdr>
    </w:div>
    <w:div w:id="563880008">
      <w:bodyDiv w:val="1"/>
      <w:marLeft w:val="0"/>
      <w:marRight w:val="0"/>
      <w:marTop w:val="0"/>
      <w:marBottom w:val="0"/>
      <w:divBdr>
        <w:top w:val="none" w:sz="0" w:space="0" w:color="auto"/>
        <w:left w:val="none" w:sz="0" w:space="0" w:color="auto"/>
        <w:bottom w:val="none" w:sz="0" w:space="0" w:color="auto"/>
        <w:right w:val="none" w:sz="0" w:space="0" w:color="auto"/>
      </w:divBdr>
    </w:div>
    <w:div w:id="566916840">
      <w:bodyDiv w:val="1"/>
      <w:marLeft w:val="0"/>
      <w:marRight w:val="0"/>
      <w:marTop w:val="0"/>
      <w:marBottom w:val="0"/>
      <w:divBdr>
        <w:top w:val="none" w:sz="0" w:space="0" w:color="auto"/>
        <w:left w:val="none" w:sz="0" w:space="0" w:color="auto"/>
        <w:bottom w:val="none" w:sz="0" w:space="0" w:color="auto"/>
        <w:right w:val="none" w:sz="0" w:space="0" w:color="auto"/>
      </w:divBdr>
    </w:div>
    <w:div w:id="569002299">
      <w:bodyDiv w:val="1"/>
      <w:marLeft w:val="0"/>
      <w:marRight w:val="0"/>
      <w:marTop w:val="0"/>
      <w:marBottom w:val="0"/>
      <w:divBdr>
        <w:top w:val="none" w:sz="0" w:space="0" w:color="auto"/>
        <w:left w:val="none" w:sz="0" w:space="0" w:color="auto"/>
        <w:bottom w:val="none" w:sz="0" w:space="0" w:color="auto"/>
        <w:right w:val="none" w:sz="0" w:space="0" w:color="auto"/>
      </w:divBdr>
    </w:div>
    <w:div w:id="569510347">
      <w:bodyDiv w:val="1"/>
      <w:marLeft w:val="0"/>
      <w:marRight w:val="0"/>
      <w:marTop w:val="0"/>
      <w:marBottom w:val="0"/>
      <w:divBdr>
        <w:top w:val="none" w:sz="0" w:space="0" w:color="auto"/>
        <w:left w:val="none" w:sz="0" w:space="0" w:color="auto"/>
        <w:bottom w:val="none" w:sz="0" w:space="0" w:color="auto"/>
        <w:right w:val="none" w:sz="0" w:space="0" w:color="auto"/>
      </w:divBdr>
    </w:div>
    <w:div w:id="570428833">
      <w:bodyDiv w:val="1"/>
      <w:marLeft w:val="0"/>
      <w:marRight w:val="0"/>
      <w:marTop w:val="0"/>
      <w:marBottom w:val="0"/>
      <w:divBdr>
        <w:top w:val="none" w:sz="0" w:space="0" w:color="auto"/>
        <w:left w:val="none" w:sz="0" w:space="0" w:color="auto"/>
        <w:bottom w:val="none" w:sz="0" w:space="0" w:color="auto"/>
        <w:right w:val="none" w:sz="0" w:space="0" w:color="auto"/>
      </w:divBdr>
    </w:div>
    <w:div w:id="570693932">
      <w:bodyDiv w:val="1"/>
      <w:marLeft w:val="0"/>
      <w:marRight w:val="0"/>
      <w:marTop w:val="0"/>
      <w:marBottom w:val="0"/>
      <w:divBdr>
        <w:top w:val="none" w:sz="0" w:space="0" w:color="auto"/>
        <w:left w:val="none" w:sz="0" w:space="0" w:color="auto"/>
        <w:bottom w:val="none" w:sz="0" w:space="0" w:color="auto"/>
        <w:right w:val="none" w:sz="0" w:space="0" w:color="auto"/>
      </w:divBdr>
    </w:div>
    <w:div w:id="575821122">
      <w:bodyDiv w:val="1"/>
      <w:marLeft w:val="0"/>
      <w:marRight w:val="0"/>
      <w:marTop w:val="0"/>
      <w:marBottom w:val="0"/>
      <w:divBdr>
        <w:top w:val="none" w:sz="0" w:space="0" w:color="auto"/>
        <w:left w:val="none" w:sz="0" w:space="0" w:color="auto"/>
        <w:bottom w:val="none" w:sz="0" w:space="0" w:color="auto"/>
        <w:right w:val="none" w:sz="0" w:space="0" w:color="auto"/>
      </w:divBdr>
    </w:div>
    <w:div w:id="576403125">
      <w:bodyDiv w:val="1"/>
      <w:marLeft w:val="0"/>
      <w:marRight w:val="0"/>
      <w:marTop w:val="0"/>
      <w:marBottom w:val="0"/>
      <w:divBdr>
        <w:top w:val="none" w:sz="0" w:space="0" w:color="auto"/>
        <w:left w:val="none" w:sz="0" w:space="0" w:color="auto"/>
        <w:bottom w:val="none" w:sz="0" w:space="0" w:color="auto"/>
        <w:right w:val="none" w:sz="0" w:space="0" w:color="auto"/>
      </w:divBdr>
    </w:div>
    <w:div w:id="581985841">
      <w:bodyDiv w:val="1"/>
      <w:marLeft w:val="0"/>
      <w:marRight w:val="0"/>
      <w:marTop w:val="0"/>
      <w:marBottom w:val="0"/>
      <w:divBdr>
        <w:top w:val="none" w:sz="0" w:space="0" w:color="auto"/>
        <w:left w:val="none" w:sz="0" w:space="0" w:color="auto"/>
        <w:bottom w:val="none" w:sz="0" w:space="0" w:color="auto"/>
        <w:right w:val="none" w:sz="0" w:space="0" w:color="auto"/>
      </w:divBdr>
    </w:div>
    <w:div w:id="582958264">
      <w:bodyDiv w:val="1"/>
      <w:marLeft w:val="0"/>
      <w:marRight w:val="0"/>
      <w:marTop w:val="0"/>
      <w:marBottom w:val="0"/>
      <w:divBdr>
        <w:top w:val="none" w:sz="0" w:space="0" w:color="auto"/>
        <w:left w:val="none" w:sz="0" w:space="0" w:color="auto"/>
        <w:bottom w:val="none" w:sz="0" w:space="0" w:color="auto"/>
        <w:right w:val="none" w:sz="0" w:space="0" w:color="auto"/>
      </w:divBdr>
    </w:div>
    <w:div w:id="584875142">
      <w:bodyDiv w:val="1"/>
      <w:marLeft w:val="0"/>
      <w:marRight w:val="0"/>
      <w:marTop w:val="0"/>
      <w:marBottom w:val="0"/>
      <w:divBdr>
        <w:top w:val="none" w:sz="0" w:space="0" w:color="auto"/>
        <w:left w:val="none" w:sz="0" w:space="0" w:color="auto"/>
        <w:bottom w:val="none" w:sz="0" w:space="0" w:color="auto"/>
        <w:right w:val="none" w:sz="0" w:space="0" w:color="auto"/>
      </w:divBdr>
    </w:div>
    <w:div w:id="585043347">
      <w:bodyDiv w:val="1"/>
      <w:marLeft w:val="0"/>
      <w:marRight w:val="0"/>
      <w:marTop w:val="0"/>
      <w:marBottom w:val="0"/>
      <w:divBdr>
        <w:top w:val="none" w:sz="0" w:space="0" w:color="auto"/>
        <w:left w:val="none" w:sz="0" w:space="0" w:color="auto"/>
        <w:bottom w:val="none" w:sz="0" w:space="0" w:color="auto"/>
        <w:right w:val="none" w:sz="0" w:space="0" w:color="auto"/>
      </w:divBdr>
    </w:div>
    <w:div w:id="586158921">
      <w:bodyDiv w:val="1"/>
      <w:marLeft w:val="0"/>
      <w:marRight w:val="0"/>
      <w:marTop w:val="0"/>
      <w:marBottom w:val="0"/>
      <w:divBdr>
        <w:top w:val="none" w:sz="0" w:space="0" w:color="auto"/>
        <w:left w:val="none" w:sz="0" w:space="0" w:color="auto"/>
        <w:bottom w:val="none" w:sz="0" w:space="0" w:color="auto"/>
        <w:right w:val="none" w:sz="0" w:space="0" w:color="auto"/>
      </w:divBdr>
    </w:div>
    <w:div w:id="592011705">
      <w:bodyDiv w:val="1"/>
      <w:marLeft w:val="0"/>
      <w:marRight w:val="0"/>
      <w:marTop w:val="0"/>
      <w:marBottom w:val="0"/>
      <w:divBdr>
        <w:top w:val="none" w:sz="0" w:space="0" w:color="auto"/>
        <w:left w:val="none" w:sz="0" w:space="0" w:color="auto"/>
        <w:bottom w:val="none" w:sz="0" w:space="0" w:color="auto"/>
        <w:right w:val="none" w:sz="0" w:space="0" w:color="auto"/>
      </w:divBdr>
    </w:div>
    <w:div w:id="593977280">
      <w:bodyDiv w:val="1"/>
      <w:marLeft w:val="0"/>
      <w:marRight w:val="0"/>
      <w:marTop w:val="0"/>
      <w:marBottom w:val="0"/>
      <w:divBdr>
        <w:top w:val="none" w:sz="0" w:space="0" w:color="auto"/>
        <w:left w:val="none" w:sz="0" w:space="0" w:color="auto"/>
        <w:bottom w:val="none" w:sz="0" w:space="0" w:color="auto"/>
        <w:right w:val="none" w:sz="0" w:space="0" w:color="auto"/>
      </w:divBdr>
    </w:div>
    <w:div w:id="594165716">
      <w:bodyDiv w:val="1"/>
      <w:marLeft w:val="0"/>
      <w:marRight w:val="0"/>
      <w:marTop w:val="0"/>
      <w:marBottom w:val="0"/>
      <w:divBdr>
        <w:top w:val="none" w:sz="0" w:space="0" w:color="auto"/>
        <w:left w:val="none" w:sz="0" w:space="0" w:color="auto"/>
        <w:bottom w:val="none" w:sz="0" w:space="0" w:color="auto"/>
        <w:right w:val="none" w:sz="0" w:space="0" w:color="auto"/>
      </w:divBdr>
    </w:div>
    <w:div w:id="597442692">
      <w:bodyDiv w:val="1"/>
      <w:marLeft w:val="0"/>
      <w:marRight w:val="0"/>
      <w:marTop w:val="0"/>
      <w:marBottom w:val="0"/>
      <w:divBdr>
        <w:top w:val="none" w:sz="0" w:space="0" w:color="auto"/>
        <w:left w:val="none" w:sz="0" w:space="0" w:color="auto"/>
        <w:bottom w:val="none" w:sz="0" w:space="0" w:color="auto"/>
        <w:right w:val="none" w:sz="0" w:space="0" w:color="auto"/>
      </w:divBdr>
    </w:div>
    <w:div w:id="598948310">
      <w:bodyDiv w:val="1"/>
      <w:marLeft w:val="0"/>
      <w:marRight w:val="0"/>
      <w:marTop w:val="0"/>
      <w:marBottom w:val="0"/>
      <w:divBdr>
        <w:top w:val="none" w:sz="0" w:space="0" w:color="auto"/>
        <w:left w:val="none" w:sz="0" w:space="0" w:color="auto"/>
        <w:bottom w:val="none" w:sz="0" w:space="0" w:color="auto"/>
        <w:right w:val="none" w:sz="0" w:space="0" w:color="auto"/>
      </w:divBdr>
    </w:div>
    <w:div w:id="603273053">
      <w:bodyDiv w:val="1"/>
      <w:marLeft w:val="0"/>
      <w:marRight w:val="0"/>
      <w:marTop w:val="0"/>
      <w:marBottom w:val="0"/>
      <w:divBdr>
        <w:top w:val="none" w:sz="0" w:space="0" w:color="auto"/>
        <w:left w:val="none" w:sz="0" w:space="0" w:color="auto"/>
        <w:bottom w:val="none" w:sz="0" w:space="0" w:color="auto"/>
        <w:right w:val="none" w:sz="0" w:space="0" w:color="auto"/>
      </w:divBdr>
    </w:div>
    <w:div w:id="604269929">
      <w:bodyDiv w:val="1"/>
      <w:marLeft w:val="0"/>
      <w:marRight w:val="0"/>
      <w:marTop w:val="0"/>
      <w:marBottom w:val="0"/>
      <w:divBdr>
        <w:top w:val="none" w:sz="0" w:space="0" w:color="auto"/>
        <w:left w:val="none" w:sz="0" w:space="0" w:color="auto"/>
        <w:bottom w:val="none" w:sz="0" w:space="0" w:color="auto"/>
        <w:right w:val="none" w:sz="0" w:space="0" w:color="auto"/>
      </w:divBdr>
    </w:div>
    <w:div w:id="605235621">
      <w:bodyDiv w:val="1"/>
      <w:marLeft w:val="0"/>
      <w:marRight w:val="0"/>
      <w:marTop w:val="0"/>
      <w:marBottom w:val="0"/>
      <w:divBdr>
        <w:top w:val="none" w:sz="0" w:space="0" w:color="auto"/>
        <w:left w:val="none" w:sz="0" w:space="0" w:color="auto"/>
        <w:bottom w:val="none" w:sz="0" w:space="0" w:color="auto"/>
        <w:right w:val="none" w:sz="0" w:space="0" w:color="auto"/>
      </w:divBdr>
    </w:div>
    <w:div w:id="606624214">
      <w:bodyDiv w:val="1"/>
      <w:marLeft w:val="0"/>
      <w:marRight w:val="0"/>
      <w:marTop w:val="0"/>
      <w:marBottom w:val="0"/>
      <w:divBdr>
        <w:top w:val="none" w:sz="0" w:space="0" w:color="auto"/>
        <w:left w:val="none" w:sz="0" w:space="0" w:color="auto"/>
        <w:bottom w:val="none" w:sz="0" w:space="0" w:color="auto"/>
        <w:right w:val="none" w:sz="0" w:space="0" w:color="auto"/>
      </w:divBdr>
    </w:div>
    <w:div w:id="607932738">
      <w:bodyDiv w:val="1"/>
      <w:marLeft w:val="0"/>
      <w:marRight w:val="0"/>
      <w:marTop w:val="0"/>
      <w:marBottom w:val="0"/>
      <w:divBdr>
        <w:top w:val="none" w:sz="0" w:space="0" w:color="auto"/>
        <w:left w:val="none" w:sz="0" w:space="0" w:color="auto"/>
        <w:bottom w:val="none" w:sz="0" w:space="0" w:color="auto"/>
        <w:right w:val="none" w:sz="0" w:space="0" w:color="auto"/>
      </w:divBdr>
    </w:div>
    <w:div w:id="608590973">
      <w:bodyDiv w:val="1"/>
      <w:marLeft w:val="0"/>
      <w:marRight w:val="0"/>
      <w:marTop w:val="0"/>
      <w:marBottom w:val="0"/>
      <w:divBdr>
        <w:top w:val="none" w:sz="0" w:space="0" w:color="auto"/>
        <w:left w:val="none" w:sz="0" w:space="0" w:color="auto"/>
        <w:bottom w:val="none" w:sz="0" w:space="0" w:color="auto"/>
        <w:right w:val="none" w:sz="0" w:space="0" w:color="auto"/>
      </w:divBdr>
    </w:div>
    <w:div w:id="611202625">
      <w:bodyDiv w:val="1"/>
      <w:marLeft w:val="0"/>
      <w:marRight w:val="0"/>
      <w:marTop w:val="0"/>
      <w:marBottom w:val="0"/>
      <w:divBdr>
        <w:top w:val="none" w:sz="0" w:space="0" w:color="auto"/>
        <w:left w:val="none" w:sz="0" w:space="0" w:color="auto"/>
        <w:bottom w:val="none" w:sz="0" w:space="0" w:color="auto"/>
        <w:right w:val="none" w:sz="0" w:space="0" w:color="auto"/>
      </w:divBdr>
    </w:div>
    <w:div w:id="611328412">
      <w:bodyDiv w:val="1"/>
      <w:marLeft w:val="0"/>
      <w:marRight w:val="0"/>
      <w:marTop w:val="0"/>
      <w:marBottom w:val="0"/>
      <w:divBdr>
        <w:top w:val="none" w:sz="0" w:space="0" w:color="auto"/>
        <w:left w:val="none" w:sz="0" w:space="0" w:color="auto"/>
        <w:bottom w:val="none" w:sz="0" w:space="0" w:color="auto"/>
        <w:right w:val="none" w:sz="0" w:space="0" w:color="auto"/>
      </w:divBdr>
    </w:div>
    <w:div w:id="611977720">
      <w:bodyDiv w:val="1"/>
      <w:marLeft w:val="0"/>
      <w:marRight w:val="0"/>
      <w:marTop w:val="0"/>
      <w:marBottom w:val="0"/>
      <w:divBdr>
        <w:top w:val="none" w:sz="0" w:space="0" w:color="auto"/>
        <w:left w:val="none" w:sz="0" w:space="0" w:color="auto"/>
        <w:bottom w:val="none" w:sz="0" w:space="0" w:color="auto"/>
        <w:right w:val="none" w:sz="0" w:space="0" w:color="auto"/>
      </w:divBdr>
    </w:div>
    <w:div w:id="614364159">
      <w:bodyDiv w:val="1"/>
      <w:marLeft w:val="0"/>
      <w:marRight w:val="0"/>
      <w:marTop w:val="0"/>
      <w:marBottom w:val="0"/>
      <w:divBdr>
        <w:top w:val="none" w:sz="0" w:space="0" w:color="auto"/>
        <w:left w:val="none" w:sz="0" w:space="0" w:color="auto"/>
        <w:bottom w:val="none" w:sz="0" w:space="0" w:color="auto"/>
        <w:right w:val="none" w:sz="0" w:space="0" w:color="auto"/>
      </w:divBdr>
    </w:div>
    <w:div w:id="615914071">
      <w:bodyDiv w:val="1"/>
      <w:marLeft w:val="0"/>
      <w:marRight w:val="0"/>
      <w:marTop w:val="0"/>
      <w:marBottom w:val="0"/>
      <w:divBdr>
        <w:top w:val="none" w:sz="0" w:space="0" w:color="auto"/>
        <w:left w:val="none" w:sz="0" w:space="0" w:color="auto"/>
        <w:bottom w:val="none" w:sz="0" w:space="0" w:color="auto"/>
        <w:right w:val="none" w:sz="0" w:space="0" w:color="auto"/>
      </w:divBdr>
    </w:div>
    <w:div w:id="616838045">
      <w:bodyDiv w:val="1"/>
      <w:marLeft w:val="0"/>
      <w:marRight w:val="0"/>
      <w:marTop w:val="0"/>
      <w:marBottom w:val="0"/>
      <w:divBdr>
        <w:top w:val="none" w:sz="0" w:space="0" w:color="auto"/>
        <w:left w:val="none" w:sz="0" w:space="0" w:color="auto"/>
        <w:bottom w:val="none" w:sz="0" w:space="0" w:color="auto"/>
        <w:right w:val="none" w:sz="0" w:space="0" w:color="auto"/>
      </w:divBdr>
    </w:div>
    <w:div w:id="618534581">
      <w:bodyDiv w:val="1"/>
      <w:marLeft w:val="0"/>
      <w:marRight w:val="0"/>
      <w:marTop w:val="0"/>
      <w:marBottom w:val="0"/>
      <w:divBdr>
        <w:top w:val="none" w:sz="0" w:space="0" w:color="auto"/>
        <w:left w:val="none" w:sz="0" w:space="0" w:color="auto"/>
        <w:bottom w:val="none" w:sz="0" w:space="0" w:color="auto"/>
        <w:right w:val="none" w:sz="0" w:space="0" w:color="auto"/>
      </w:divBdr>
    </w:div>
    <w:div w:id="630526219">
      <w:bodyDiv w:val="1"/>
      <w:marLeft w:val="0"/>
      <w:marRight w:val="0"/>
      <w:marTop w:val="0"/>
      <w:marBottom w:val="0"/>
      <w:divBdr>
        <w:top w:val="none" w:sz="0" w:space="0" w:color="auto"/>
        <w:left w:val="none" w:sz="0" w:space="0" w:color="auto"/>
        <w:bottom w:val="none" w:sz="0" w:space="0" w:color="auto"/>
        <w:right w:val="none" w:sz="0" w:space="0" w:color="auto"/>
      </w:divBdr>
    </w:div>
    <w:div w:id="631330501">
      <w:bodyDiv w:val="1"/>
      <w:marLeft w:val="0"/>
      <w:marRight w:val="0"/>
      <w:marTop w:val="0"/>
      <w:marBottom w:val="0"/>
      <w:divBdr>
        <w:top w:val="none" w:sz="0" w:space="0" w:color="auto"/>
        <w:left w:val="none" w:sz="0" w:space="0" w:color="auto"/>
        <w:bottom w:val="none" w:sz="0" w:space="0" w:color="auto"/>
        <w:right w:val="none" w:sz="0" w:space="0" w:color="auto"/>
      </w:divBdr>
    </w:div>
    <w:div w:id="632907914">
      <w:bodyDiv w:val="1"/>
      <w:marLeft w:val="0"/>
      <w:marRight w:val="0"/>
      <w:marTop w:val="0"/>
      <w:marBottom w:val="0"/>
      <w:divBdr>
        <w:top w:val="none" w:sz="0" w:space="0" w:color="auto"/>
        <w:left w:val="none" w:sz="0" w:space="0" w:color="auto"/>
        <w:bottom w:val="none" w:sz="0" w:space="0" w:color="auto"/>
        <w:right w:val="none" w:sz="0" w:space="0" w:color="auto"/>
      </w:divBdr>
    </w:div>
    <w:div w:id="635990997">
      <w:bodyDiv w:val="1"/>
      <w:marLeft w:val="0"/>
      <w:marRight w:val="0"/>
      <w:marTop w:val="0"/>
      <w:marBottom w:val="0"/>
      <w:divBdr>
        <w:top w:val="none" w:sz="0" w:space="0" w:color="auto"/>
        <w:left w:val="none" w:sz="0" w:space="0" w:color="auto"/>
        <w:bottom w:val="none" w:sz="0" w:space="0" w:color="auto"/>
        <w:right w:val="none" w:sz="0" w:space="0" w:color="auto"/>
      </w:divBdr>
    </w:div>
    <w:div w:id="636956107">
      <w:bodyDiv w:val="1"/>
      <w:marLeft w:val="0"/>
      <w:marRight w:val="0"/>
      <w:marTop w:val="0"/>
      <w:marBottom w:val="0"/>
      <w:divBdr>
        <w:top w:val="none" w:sz="0" w:space="0" w:color="auto"/>
        <w:left w:val="none" w:sz="0" w:space="0" w:color="auto"/>
        <w:bottom w:val="none" w:sz="0" w:space="0" w:color="auto"/>
        <w:right w:val="none" w:sz="0" w:space="0" w:color="auto"/>
      </w:divBdr>
    </w:div>
    <w:div w:id="638455901">
      <w:bodyDiv w:val="1"/>
      <w:marLeft w:val="0"/>
      <w:marRight w:val="0"/>
      <w:marTop w:val="0"/>
      <w:marBottom w:val="0"/>
      <w:divBdr>
        <w:top w:val="none" w:sz="0" w:space="0" w:color="auto"/>
        <w:left w:val="none" w:sz="0" w:space="0" w:color="auto"/>
        <w:bottom w:val="none" w:sz="0" w:space="0" w:color="auto"/>
        <w:right w:val="none" w:sz="0" w:space="0" w:color="auto"/>
      </w:divBdr>
    </w:div>
    <w:div w:id="639575380">
      <w:bodyDiv w:val="1"/>
      <w:marLeft w:val="0"/>
      <w:marRight w:val="0"/>
      <w:marTop w:val="0"/>
      <w:marBottom w:val="0"/>
      <w:divBdr>
        <w:top w:val="none" w:sz="0" w:space="0" w:color="auto"/>
        <w:left w:val="none" w:sz="0" w:space="0" w:color="auto"/>
        <w:bottom w:val="none" w:sz="0" w:space="0" w:color="auto"/>
        <w:right w:val="none" w:sz="0" w:space="0" w:color="auto"/>
      </w:divBdr>
    </w:div>
    <w:div w:id="645547949">
      <w:bodyDiv w:val="1"/>
      <w:marLeft w:val="0"/>
      <w:marRight w:val="0"/>
      <w:marTop w:val="0"/>
      <w:marBottom w:val="0"/>
      <w:divBdr>
        <w:top w:val="none" w:sz="0" w:space="0" w:color="auto"/>
        <w:left w:val="none" w:sz="0" w:space="0" w:color="auto"/>
        <w:bottom w:val="none" w:sz="0" w:space="0" w:color="auto"/>
        <w:right w:val="none" w:sz="0" w:space="0" w:color="auto"/>
      </w:divBdr>
    </w:div>
    <w:div w:id="648095440">
      <w:bodyDiv w:val="1"/>
      <w:marLeft w:val="0"/>
      <w:marRight w:val="0"/>
      <w:marTop w:val="0"/>
      <w:marBottom w:val="0"/>
      <w:divBdr>
        <w:top w:val="none" w:sz="0" w:space="0" w:color="auto"/>
        <w:left w:val="none" w:sz="0" w:space="0" w:color="auto"/>
        <w:bottom w:val="none" w:sz="0" w:space="0" w:color="auto"/>
        <w:right w:val="none" w:sz="0" w:space="0" w:color="auto"/>
      </w:divBdr>
    </w:div>
    <w:div w:id="649477851">
      <w:bodyDiv w:val="1"/>
      <w:marLeft w:val="0"/>
      <w:marRight w:val="0"/>
      <w:marTop w:val="0"/>
      <w:marBottom w:val="0"/>
      <w:divBdr>
        <w:top w:val="none" w:sz="0" w:space="0" w:color="auto"/>
        <w:left w:val="none" w:sz="0" w:space="0" w:color="auto"/>
        <w:bottom w:val="none" w:sz="0" w:space="0" w:color="auto"/>
        <w:right w:val="none" w:sz="0" w:space="0" w:color="auto"/>
      </w:divBdr>
    </w:div>
    <w:div w:id="652103144">
      <w:bodyDiv w:val="1"/>
      <w:marLeft w:val="0"/>
      <w:marRight w:val="0"/>
      <w:marTop w:val="0"/>
      <w:marBottom w:val="0"/>
      <w:divBdr>
        <w:top w:val="none" w:sz="0" w:space="0" w:color="auto"/>
        <w:left w:val="none" w:sz="0" w:space="0" w:color="auto"/>
        <w:bottom w:val="none" w:sz="0" w:space="0" w:color="auto"/>
        <w:right w:val="none" w:sz="0" w:space="0" w:color="auto"/>
      </w:divBdr>
    </w:div>
    <w:div w:id="652299239">
      <w:bodyDiv w:val="1"/>
      <w:marLeft w:val="0"/>
      <w:marRight w:val="0"/>
      <w:marTop w:val="0"/>
      <w:marBottom w:val="0"/>
      <w:divBdr>
        <w:top w:val="none" w:sz="0" w:space="0" w:color="auto"/>
        <w:left w:val="none" w:sz="0" w:space="0" w:color="auto"/>
        <w:bottom w:val="none" w:sz="0" w:space="0" w:color="auto"/>
        <w:right w:val="none" w:sz="0" w:space="0" w:color="auto"/>
      </w:divBdr>
    </w:div>
    <w:div w:id="653264809">
      <w:bodyDiv w:val="1"/>
      <w:marLeft w:val="0"/>
      <w:marRight w:val="0"/>
      <w:marTop w:val="0"/>
      <w:marBottom w:val="0"/>
      <w:divBdr>
        <w:top w:val="none" w:sz="0" w:space="0" w:color="auto"/>
        <w:left w:val="none" w:sz="0" w:space="0" w:color="auto"/>
        <w:bottom w:val="none" w:sz="0" w:space="0" w:color="auto"/>
        <w:right w:val="none" w:sz="0" w:space="0" w:color="auto"/>
      </w:divBdr>
    </w:div>
    <w:div w:id="655033021">
      <w:bodyDiv w:val="1"/>
      <w:marLeft w:val="0"/>
      <w:marRight w:val="0"/>
      <w:marTop w:val="0"/>
      <w:marBottom w:val="0"/>
      <w:divBdr>
        <w:top w:val="none" w:sz="0" w:space="0" w:color="auto"/>
        <w:left w:val="none" w:sz="0" w:space="0" w:color="auto"/>
        <w:bottom w:val="none" w:sz="0" w:space="0" w:color="auto"/>
        <w:right w:val="none" w:sz="0" w:space="0" w:color="auto"/>
      </w:divBdr>
      <w:divsChild>
        <w:div w:id="563373511">
          <w:marLeft w:val="0"/>
          <w:marRight w:val="0"/>
          <w:marTop w:val="0"/>
          <w:marBottom w:val="0"/>
          <w:divBdr>
            <w:top w:val="none" w:sz="0" w:space="0" w:color="auto"/>
            <w:left w:val="none" w:sz="0" w:space="0" w:color="auto"/>
            <w:bottom w:val="none" w:sz="0" w:space="0" w:color="auto"/>
            <w:right w:val="none" w:sz="0" w:space="0" w:color="auto"/>
          </w:divBdr>
          <w:divsChild>
            <w:div w:id="632248053">
              <w:marLeft w:val="0"/>
              <w:marRight w:val="0"/>
              <w:marTop w:val="0"/>
              <w:marBottom w:val="0"/>
              <w:divBdr>
                <w:top w:val="none" w:sz="0" w:space="0" w:color="auto"/>
                <w:left w:val="none" w:sz="0" w:space="0" w:color="auto"/>
                <w:bottom w:val="none" w:sz="0" w:space="0" w:color="auto"/>
                <w:right w:val="none" w:sz="0" w:space="0" w:color="auto"/>
              </w:divBdr>
            </w:div>
          </w:divsChild>
        </w:div>
        <w:div w:id="660237689">
          <w:marLeft w:val="0"/>
          <w:marRight w:val="0"/>
          <w:marTop w:val="0"/>
          <w:marBottom w:val="0"/>
          <w:divBdr>
            <w:top w:val="none" w:sz="0" w:space="0" w:color="auto"/>
            <w:left w:val="none" w:sz="0" w:space="0" w:color="auto"/>
            <w:bottom w:val="none" w:sz="0" w:space="0" w:color="auto"/>
            <w:right w:val="none" w:sz="0" w:space="0" w:color="auto"/>
          </w:divBdr>
        </w:div>
        <w:div w:id="1552572573">
          <w:marLeft w:val="0"/>
          <w:marRight w:val="0"/>
          <w:marTop w:val="0"/>
          <w:marBottom w:val="0"/>
          <w:divBdr>
            <w:top w:val="none" w:sz="0" w:space="0" w:color="auto"/>
            <w:left w:val="none" w:sz="0" w:space="0" w:color="auto"/>
            <w:bottom w:val="none" w:sz="0" w:space="0" w:color="auto"/>
            <w:right w:val="none" w:sz="0" w:space="0" w:color="auto"/>
          </w:divBdr>
        </w:div>
        <w:div w:id="1096680744">
          <w:marLeft w:val="0"/>
          <w:marRight w:val="0"/>
          <w:marTop w:val="0"/>
          <w:marBottom w:val="0"/>
          <w:divBdr>
            <w:top w:val="none" w:sz="0" w:space="0" w:color="auto"/>
            <w:left w:val="none" w:sz="0" w:space="0" w:color="auto"/>
            <w:bottom w:val="none" w:sz="0" w:space="0" w:color="auto"/>
            <w:right w:val="none" w:sz="0" w:space="0" w:color="auto"/>
          </w:divBdr>
          <w:divsChild>
            <w:div w:id="144275573">
              <w:marLeft w:val="0"/>
              <w:marRight w:val="0"/>
              <w:marTop w:val="0"/>
              <w:marBottom w:val="0"/>
              <w:divBdr>
                <w:top w:val="none" w:sz="0" w:space="0" w:color="auto"/>
                <w:left w:val="none" w:sz="0" w:space="0" w:color="auto"/>
                <w:bottom w:val="none" w:sz="0" w:space="0" w:color="auto"/>
                <w:right w:val="none" w:sz="0" w:space="0" w:color="auto"/>
              </w:divBdr>
            </w:div>
          </w:divsChild>
        </w:div>
        <w:div w:id="1617131786">
          <w:marLeft w:val="0"/>
          <w:marRight w:val="0"/>
          <w:marTop w:val="0"/>
          <w:marBottom w:val="0"/>
          <w:divBdr>
            <w:top w:val="none" w:sz="0" w:space="0" w:color="auto"/>
            <w:left w:val="none" w:sz="0" w:space="0" w:color="auto"/>
            <w:bottom w:val="none" w:sz="0" w:space="0" w:color="auto"/>
            <w:right w:val="none" w:sz="0" w:space="0" w:color="auto"/>
          </w:divBdr>
        </w:div>
        <w:div w:id="446505083">
          <w:marLeft w:val="0"/>
          <w:marRight w:val="0"/>
          <w:marTop w:val="0"/>
          <w:marBottom w:val="0"/>
          <w:divBdr>
            <w:top w:val="none" w:sz="0" w:space="0" w:color="auto"/>
            <w:left w:val="none" w:sz="0" w:space="0" w:color="auto"/>
            <w:bottom w:val="none" w:sz="0" w:space="0" w:color="auto"/>
            <w:right w:val="none" w:sz="0" w:space="0" w:color="auto"/>
          </w:divBdr>
        </w:div>
        <w:div w:id="1293637496">
          <w:marLeft w:val="0"/>
          <w:marRight w:val="0"/>
          <w:marTop w:val="0"/>
          <w:marBottom w:val="0"/>
          <w:divBdr>
            <w:top w:val="none" w:sz="0" w:space="0" w:color="auto"/>
            <w:left w:val="none" w:sz="0" w:space="0" w:color="auto"/>
            <w:bottom w:val="none" w:sz="0" w:space="0" w:color="auto"/>
            <w:right w:val="none" w:sz="0" w:space="0" w:color="auto"/>
          </w:divBdr>
          <w:divsChild>
            <w:div w:id="761560675">
              <w:marLeft w:val="0"/>
              <w:marRight w:val="0"/>
              <w:marTop w:val="0"/>
              <w:marBottom w:val="0"/>
              <w:divBdr>
                <w:top w:val="none" w:sz="0" w:space="0" w:color="auto"/>
                <w:left w:val="none" w:sz="0" w:space="0" w:color="auto"/>
                <w:bottom w:val="none" w:sz="0" w:space="0" w:color="auto"/>
                <w:right w:val="none" w:sz="0" w:space="0" w:color="auto"/>
              </w:divBdr>
            </w:div>
          </w:divsChild>
        </w:div>
        <w:div w:id="1143280758">
          <w:marLeft w:val="0"/>
          <w:marRight w:val="0"/>
          <w:marTop w:val="0"/>
          <w:marBottom w:val="0"/>
          <w:divBdr>
            <w:top w:val="none" w:sz="0" w:space="0" w:color="auto"/>
            <w:left w:val="none" w:sz="0" w:space="0" w:color="auto"/>
            <w:bottom w:val="none" w:sz="0" w:space="0" w:color="auto"/>
            <w:right w:val="none" w:sz="0" w:space="0" w:color="auto"/>
          </w:divBdr>
        </w:div>
        <w:div w:id="1940722409">
          <w:marLeft w:val="0"/>
          <w:marRight w:val="0"/>
          <w:marTop w:val="0"/>
          <w:marBottom w:val="0"/>
          <w:divBdr>
            <w:top w:val="none" w:sz="0" w:space="0" w:color="auto"/>
            <w:left w:val="none" w:sz="0" w:space="0" w:color="auto"/>
            <w:bottom w:val="none" w:sz="0" w:space="0" w:color="auto"/>
            <w:right w:val="none" w:sz="0" w:space="0" w:color="auto"/>
          </w:divBdr>
        </w:div>
        <w:div w:id="1127774102">
          <w:marLeft w:val="0"/>
          <w:marRight w:val="0"/>
          <w:marTop w:val="0"/>
          <w:marBottom w:val="0"/>
          <w:divBdr>
            <w:top w:val="none" w:sz="0" w:space="0" w:color="auto"/>
            <w:left w:val="none" w:sz="0" w:space="0" w:color="auto"/>
            <w:bottom w:val="none" w:sz="0" w:space="0" w:color="auto"/>
            <w:right w:val="none" w:sz="0" w:space="0" w:color="auto"/>
          </w:divBdr>
          <w:divsChild>
            <w:div w:id="1873106935">
              <w:marLeft w:val="0"/>
              <w:marRight w:val="0"/>
              <w:marTop w:val="0"/>
              <w:marBottom w:val="0"/>
              <w:divBdr>
                <w:top w:val="none" w:sz="0" w:space="0" w:color="auto"/>
                <w:left w:val="none" w:sz="0" w:space="0" w:color="auto"/>
                <w:bottom w:val="none" w:sz="0" w:space="0" w:color="auto"/>
                <w:right w:val="none" w:sz="0" w:space="0" w:color="auto"/>
              </w:divBdr>
            </w:div>
          </w:divsChild>
        </w:div>
        <w:div w:id="1746948350">
          <w:marLeft w:val="0"/>
          <w:marRight w:val="0"/>
          <w:marTop w:val="0"/>
          <w:marBottom w:val="0"/>
          <w:divBdr>
            <w:top w:val="none" w:sz="0" w:space="0" w:color="auto"/>
            <w:left w:val="none" w:sz="0" w:space="0" w:color="auto"/>
            <w:bottom w:val="none" w:sz="0" w:space="0" w:color="auto"/>
            <w:right w:val="none" w:sz="0" w:space="0" w:color="auto"/>
          </w:divBdr>
        </w:div>
        <w:div w:id="1307734307">
          <w:marLeft w:val="0"/>
          <w:marRight w:val="0"/>
          <w:marTop w:val="0"/>
          <w:marBottom w:val="0"/>
          <w:divBdr>
            <w:top w:val="none" w:sz="0" w:space="0" w:color="auto"/>
            <w:left w:val="none" w:sz="0" w:space="0" w:color="auto"/>
            <w:bottom w:val="none" w:sz="0" w:space="0" w:color="auto"/>
            <w:right w:val="none" w:sz="0" w:space="0" w:color="auto"/>
          </w:divBdr>
        </w:div>
        <w:div w:id="175192169">
          <w:marLeft w:val="0"/>
          <w:marRight w:val="0"/>
          <w:marTop w:val="0"/>
          <w:marBottom w:val="0"/>
          <w:divBdr>
            <w:top w:val="none" w:sz="0" w:space="0" w:color="auto"/>
            <w:left w:val="none" w:sz="0" w:space="0" w:color="auto"/>
            <w:bottom w:val="none" w:sz="0" w:space="0" w:color="auto"/>
            <w:right w:val="none" w:sz="0" w:space="0" w:color="auto"/>
          </w:divBdr>
          <w:divsChild>
            <w:div w:id="1746999218">
              <w:marLeft w:val="0"/>
              <w:marRight w:val="0"/>
              <w:marTop w:val="0"/>
              <w:marBottom w:val="0"/>
              <w:divBdr>
                <w:top w:val="none" w:sz="0" w:space="0" w:color="auto"/>
                <w:left w:val="none" w:sz="0" w:space="0" w:color="auto"/>
                <w:bottom w:val="none" w:sz="0" w:space="0" w:color="auto"/>
                <w:right w:val="none" w:sz="0" w:space="0" w:color="auto"/>
              </w:divBdr>
            </w:div>
          </w:divsChild>
        </w:div>
        <w:div w:id="804005725">
          <w:marLeft w:val="0"/>
          <w:marRight w:val="0"/>
          <w:marTop w:val="0"/>
          <w:marBottom w:val="0"/>
          <w:divBdr>
            <w:top w:val="none" w:sz="0" w:space="0" w:color="auto"/>
            <w:left w:val="none" w:sz="0" w:space="0" w:color="auto"/>
            <w:bottom w:val="none" w:sz="0" w:space="0" w:color="auto"/>
            <w:right w:val="none" w:sz="0" w:space="0" w:color="auto"/>
          </w:divBdr>
        </w:div>
        <w:div w:id="717825438">
          <w:marLeft w:val="0"/>
          <w:marRight w:val="0"/>
          <w:marTop w:val="0"/>
          <w:marBottom w:val="0"/>
          <w:divBdr>
            <w:top w:val="none" w:sz="0" w:space="0" w:color="auto"/>
            <w:left w:val="none" w:sz="0" w:space="0" w:color="auto"/>
            <w:bottom w:val="none" w:sz="0" w:space="0" w:color="auto"/>
            <w:right w:val="none" w:sz="0" w:space="0" w:color="auto"/>
          </w:divBdr>
        </w:div>
      </w:divsChild>
    </w:div>
    <w:div w:id="658846603">
      <w:bodyDiv w:val="1"/>
      <w:marLeft w:val="0"/>
      <w:marRight w:val="0"/>
      <w:marTop w:val="0"/>
      <w:marBottom w:val="0"/>
      <w:divBdr>
        <w:top w:val="none" w:sz="0" w:space="0" w:color="auto"/>
        <w:left w:val="none" w:sz="0" w:space="0" w:color="auto"/>
        <w:bottom w:val="none" w:sz="0" w:space="0" w:color="auto"/>
        <w:right w:val="none" w:sz="0" w:space="0" w:color="auto"/>
      </w:divBdr>
    </w:div>
    <w:div w:id="660038353">
      <w:bodyDiv w:val="1"/>
      <w:marLeft w:val="0"/>
      <w:marRight w:val="0"/>
      <w:marTop w:val="0"/>
      <w:marBottom w:val="0"/>
      <w:divBdr>
        <w:top w:val="none" w:sz="0" w:space="0" w:color="auto"/>
        <w:left w:val="none" w:sz="0" w:space="0" w:color="auto"/>
        <w:bottom w:val="none" w:sz="0" w:space="0" w:color="auto"/>
        <w:right w:val="none" w:sz="0" w:space="0" w:color="auto"/>
      </w:divBdr>
    </w:div>
    <w:div w:id="661202704">
      <w:bodyDiv w:val="1"/>
      <w:marLeft w:val="0"/>
      <w:marRight w:val="0"/>
      <w:marTop w:val="0"/>
      <w:marBottom w:val="0"/>
      <w:divBdr>
        <w:top w:val="none" w:sz="0" w:space="0" w:color="auto"/>
        <w:left w:val="none" w:sz="0" w:space="0" w:color="auto"/>
        <w:bottom w:val="none" w:sz="0" w:space="0" w:color="auto"/>
        <w:right w:val="none" w:sz="0" w:space="0" w:color="auto"/>
      </w:divBdr>
    </w:div>
    <w:div w:id="662007512">
      <w:bodyDiv w:val="1"/>
      <w:marLeft w:val="0"/>
      <w:marRight w:val="0"/>
      <w:marTop w:val="0"/>
      <w:marBottom w:val="0"/>
      <w:divBdr>
        <w:top w:val="none" w:sz="0" w:space="0" w:color="auto"/>
        <w:left w:val="none" w:sz="0" w:space="0" w:color="auto"/>
        <w:bottom w:val="none" w:sz="0" w:space="0" w:color="auto"/>
        <w:right w:val="none" w:sz="0" w:space="0" w:color="auto"/>
      </w:divBdr>
    </w:div>
    <w:div w:id="670378187">
      <w:bodyDiv w:val="1"/>
      <w:marLeft w:val="0"/>
      <w:marRight w:val="0"/>
      <w:marTop w:val="0"/>
      <w:marBottom w:val="0"/>
      <w:divBdr>
        <w:top w:val="none" w:sz="0" w:space="0" w:color="auto"/>
        <w:left w:val="none" w:sz="0" w:space="0" w:color="auto"/>
        <w:bottom w:val="none" w:sz="0" w:space="0" w:color="auto"/>
        <w:right w:val="none" w:sz="0" w:space="0" w:color="auto"/>
      </w:divBdr>
    </w:div>
    <w:div w:id="678434508">
      <w:bodyDiv w:val="1"/>
      <w:marLeft w:val="0"/>
      <w:marRight w:val="0"/>
      <w:marTop w:val="0"/>
      <w:marBottom w:val="0"/>
      <w:divBdr>
        <w:top w:val="none" w:sz="0" w:space="0" w:color="auto"/>
        <w:left w:val="none" w:sz="0" w:space="0" w:color="auto"/>
        <w:bottom w:val="none" w:sz="0" w:space="0" w:color="auto"/>
        <w:right w:val="none" w:sz="0" w:space="0" w:color="auto"/>
      </w:divBdr>
    </w:div>
    <w:div w:id="680594289">
      <w:bodyDiv w:val="1"/>
      <w:marLeft w:val="0"/>
      <w:marRight w:val="0"/>
      <w:marTop w:val="0"/>
      <w:marBottom w:val="0"/>
      <w:divBdr>
        <w:top w:val="none" w:sz="0" w:space="0" w:color="auto"/>
        <w:left w:val="none" w:sz="0" w:space="0" w:color="auto"/>
        <w:bottom w:val="none" w:sz="0" w:space="0" w:color="auto"/>
        <w:right w:val="none" w:sz="0" w:space="0" w:color="auto"/>
      </w:divBdr>
    </w:div>
    <w:div w:id="683749133">
      <w:bodyDiv w:val="1"/>
      <w:marLeft w:val="0"/>
      <w:marRight w:val="0"/>
      <w:marTop w:val="0"/>
      <w:marBottom w:val="0"/>
      <w:divBdr>
        <w:top w:val="none" w:sz="0" w:space="0" w:color="auto"/>
        <w:left w:val="none" w:sz="0" w:space="0" w:color="auto"/>
        <w:bottom w:val="none" w:sz="0" w:space="0" w:color="auto"/>
        <w:right w:val="none" w:sz="0" w:space="0" w:color="auto"/>
      </w:divBdr>
    </w:div>
    <w:div w:id="684553243">
      <w:bodyDiv w:val="1"/>
      <w:marLeft w:val="0"/>
      <w:marRight w:val="0"/>
      <w:marTop w:val="0"/>
      <w:marBottom w:val="0"/>
      <w:divBdr>
        <w:top w:val="none" w:sz="0" w:space="0" w:color="auto"/>
        <w:left w:val="none" w:sz="0" w:space="0" w:color="auto"/>
        <w:bottom w:val="none" w:sz="0" w:space="0" w:color="auto"/>
        <w:right w:val="none" w:sz="0" w:space="0" w:color="auto"/>
      </w:divBdr>
    </w:div>
    <w:div w:id="684556051">
      <w:bodyDiv w:val="1"/>
      <w:marLeft w:val="0"/>
      <w:marRight w:val="0"/>
      <w:marTop w:val="0"/>
      <w:marBottom w:val="0"/>
      <w:divBdr>
        <w:top w:val="none" w:sz="0" w:space="0" w:color="auto"/>
        <w:left w:val="none" w:sz="0" w:space="0" w:color="auto"/>
        <w:bottom w:val="none" w:sz="0" w:space="0" w:color="auto"/>
        <w:right w:val="none" w:sz="0" w:space="0" w:color="auto"/>
      </w:divBdr>
    </w:div>
    <w:div w:id="685713640">
      <w:bodyDiv w:val="1"/>
      <w:marLeft w:val="0"/>
      <w:marRight w:val="0"/>
      <w:marTop w:val="0"/>
      <w:marBottom w:val="0"/>
      <w:divBdr>
        <w:top w:val="none" w:sz="0" w:space="0" w:color="auto"/>
        <w:left w:val="none" w:sz="0" w:space="0" w:color="auto"/>
        <w:bottom w:val="none" w:sz="0" w:space="0" w:color="auto"/>
        <w:right w:val="none" w:sz="0" w:space="0" w:color="auto"/>
      </w:divBdr>
    </w:div>
    <w:div w:id="687367201">
      <w:bodyDiv w:val="1"/>
      <w:marLeft w:val="0"/>
      <w:marRight w:val="0"/>
      <w:marTop w:val="0"/>
      <w:marBottom w:val="0"/>
      <w:divBdr>
        <w:top w:val="none" w:sz="0" w:space="0" w:color="auto"/>
        <w:left w:val="none" w:sz="0" w:space="0" w:color="auto"/>
        <w:bottom w:val="none" w:sz="0" w:space="0" w:color="auto"/>
        <w:right w:val="none" w:sz="0" w:space="0" w:color="auto"/>
      </w:divBdr>
    </w:div>
    <w:div w:id="688532590">
      <w:bodyDiv w:val="1"/>
      <w:marLeft w:val="0"/>
      <w:marRight w:val="0"/>
      <w:marTop w:val="0"/>
      <w:marBottom w:val="0"/>
      <w:divBdr>
        <w:top w:val="none" w:sz="0" w:space="0" w:color="auto"/>
        <w:left w:val="none" w:sz="0" w:space="0" w:color="auto"/>
        <w:bottom w:val="none" w:sz="0" w:space="0" w:color="auto"/>
        <w:right w:val="none" w:sz="0" w:space="0" w:color="auto"/>
      </w:divBdr>
    </w:div>
    <w:div w:id="690684060">
      <w:bodyDiv w:val="1"/>
      <w:marLeft w:val="0"/>
      <w:marRight w:val="0"/>
      <w:marTop w:val="0"/>
      <w:marBottom w:val="0"/>
      <w:divBdr>
        <w:top w:val="none" w:sz="0" w:space="0" w:color="auto"/>
        <w:left w:val="none" w:sz="0" w:space="0" w:color="auto"/>
        <w:bottom w:val="none" w:sz="0" w:space="0" w:color="auto"/>
        <w:right w:val="none" w:sz="0" w:space="0" w:color="auto"/>
      </w:divBdr>
    </w:div>
    <w:div w:id="691299010">
      <w:bodyDiv w:val="1"/>
      <w:marLeft w:val="0"/>
      <w:marRight w:val="0"/>
      <w:marTop w:val="0"/>
      <w:marBottom w:val="0"/>
      <w:divBdr>
        <w:top w:val="none" w:sz="0" w:space="0" w:color="auto"/>
        <w:left w:val="none" w:sz="0" w:space="0" w:color="auto"/>
        <w:bottom w:val="none" w:sz="0" w:space="0" w:color="auto"/>
        <w:right w:val="none" w:sz="0" w:space="0" w:color="auto"/>
      </w:divBdr>
    </w:div>
    <w:div w:id="693657898">
      <w:bodyDiv w:val="1"/>
      <w:marLeft w:val="0"/>
      <w:marRight w:val="0"/>
      <w:marTop w:val="0"/>
      <w:marBottom w:val="0"/>
      <w:divBdr>
        <w:top w:val="none" w:sz="0" w:space="0" w:color="auto"/>
        <w:left w:val="none" w:sz="0" w:space="0" w:color="auto"/>
        <w:bottom w:val="none" w:sz="0" w:space="0" w:color="auto"/>
        <w:right w:val="none" w:sz="0" w:space="0" w:color="auto"/>
      </w:divBdr>
    </w:div>
    <w:div w:id="693774462">
      <w:bodyDiv w:val="1"/>
      <w:marLeft w:val="0"/>
      <w:marRight w:val="0"/>
      <w:marTop w:val="0"/>
      <w:marBottom w:val="0"/>
      <w:divBdr>
        <w:top w:val="none" w:sz="0" w:space="0" w:color="auto"/>
        <w:left w:val="none" w:sz="0" w:space="0" w:color="auto"/>
        <w:bottom w:val="none" w:sz="0" w:space="0" w:color="auto"/>
        <w:right w:val="none" w:sz="0" w:space="0" w:color="auto"/>
      </w:divBdr>
    </w:div>
    <w:div w:id="696271444">
      <w:bodyDiv w:val="1"/>
      <w:marLeft w:val="0"/>
      <w:marRight w:val="0"/>
      <w:marTop w:val="0"/>
      <w:marBottom w:val="0"/>
      <w:divBdr>
        <w:top w:val="none" w:sz="0" w:space="0" w:color="auto"/>
        <w:left w:val="none" w:sz="0" w:space="0" w:color="auto"/>
        <w:bottom w:val="none" w:sz="0" w:space="0" w:color="auto"/>
        <w:right w:val="none" w:sz="0" w:space="0" w:color="auto"/>
      </w:divBdr>
    </w:div>
    <w:div w:id="697241786">
      <w:bodyDiv w:val="1"/>
      <w:marLeft w:val="0"/>
      <w:marRight w:val="0"/>
      <w:marTop w:val="0"/>
      <w:marBottom w:val="0"/>
      <w:divBdr>
        <w:top w:val="none" w:sz="0" w:space="0" w:color="auto"/>
        <w:left w:val="none" w:sz="0" w:space="0" w:color="auto"/>
        <w:bottom w:val="none" w:sz="0" w:space="0" w:color="auto"/>
        <w:right w:val="none" w:sz="0" w:space="0" w:color="auto"/>
      </w:divBdr>
    </w:div>
    <w:div w:id="697464395">
      <w:bodyDiv w:val="1"/>
      <w:marLeft w:val="0"/>
      <w:marRight w:val="0"/>
      <w:marTop w:val="0"/>
      <w:marBottom w:val="0"/>
      <w:divBdr>
        <w:top w:val="none" w:sz="0" w:space="0" w:color="auto"/>
        <w:left w:val="none" w:sz="0" w:space="0" w:color="auto"/>
        <w:bottom w:val="none" w:sz="0" w:space="0" w:color="auto"/>
        <w:right w:val="none" w:sz="0" w:space="0" w:color="auto"/>
      </w:divBdr>
    </w:div>
    <w:div w:id="698355156">
      <w:bodyDiv w:val="1"/>
      <w:marLeft w:val="0"/>
      <w:marRight w:val="0"/>
      <w:marTop w:val="0"/>
      <w:marBottom w:val="0"/>
      <w:divBdr>
        <w:top w:val="none" w:sz="0" w:space="0" w:color="auto"/>
        <w:left w:val="none" w:sz="0" w:space="0" w:color="auto"/>
        <w:bottom w:val="none" w:sz="0" w:space="0" w:color="auto"/>
        <w:right w:val="none" w:sz="0" w:space="0" w:color="auto"/>
      </w:divBdr>
    </w:div>
    <w:div w:id="700396719">
      <w:bodyDiv w:val="1"/>
      <w:marLeft w:val="0"/>
      <w:marRight w:val="0"/>
      <w:marTop w:val="0"/>
      <w:marBottom w:val="0"/>
      <w:divBdr>
        <w:top w:val="none" w:sz="0" w:space="0" w:color="auto"/>
        <w:left w:val="none" w:sz="0" w:space="0" w:color="auto"/>
        <w:bottom w:val="none" w:sz="0" w:space="0" w:color="auto"/>
        <w:right w:val="none" w:sz="0" w:space="0" w:color="auto"/>
      </w:divBdr>
    </w:div>
    <w:div w:id="706567675">
      <w:bodyDiv w:val="1"/>
      <w:marLeft w:val="0"/>
      <w:marRight w:val="0"/>
      <w:marTop w:val="0"/>
      <w:marBottom w:val="0"/>
      <w:divBdr>
        <w:top w:val="none" w:sz="0" w:space="0" w:color="auto"/>
        <w:left w:val="none" w:sz="0" w:space="0" w:color="auto"/>
        <w:bottom w:val="none" w:sz="0" w:space="0" w:color="auto"/>
        <w:right w:val="none" w:sz="0" w:space="0" w:color="auto"/>
      </w:divBdr>
    </w:div>
    <w:div w:id="707024003">
      <w:bodyDiv w:val="1"/>
      <w:marLeft w:val="0"/>
      <w:marRight w:val="0"/>
      <w:marTop w:val="0"/>
      <w:marBottom w:val="0"/>
      <w:divBdr>
        <w:top w:val="none" w:sz="0" w:space="0" w:color="auto"/>
        <w:left w:val="none" w:sz="0" w:space="0" w:color="auto"/>
        <w:bottom w:val="none" w:sz="0" w:space="0" w:color="auto"/>
        <w:right w:val="none" w:sz="0" w:space="0" w:color="auto"/>
      </w:divBdr>
    </w:div>
    <w:div w:id="707416809">
      <w:bodyDiv w:val="1"/>
      <w:marLeft w:val="0"/>
      <w:marRight w:val="0"/>
      <w:marTop w:val="0"/>
      <w:marBottom w:val="0"/>
      <w:divBdr>
        <w:top w:val="none" w:sz="0" w:space="0" w:color="auto"/>
        <w:left w:val="none" w:sz="0" w:space="0" w:color="auto"/>
        <w:bottom w:val="none" w:sz="0" w:space="0" w:color="auto"/>
        <w:right w:val="none" w:sz="0" w:space="0" w:color="auto"/>
      </w:divBdr>
    </w:div>
    <w:div w:id="707604704">
      <w:bodyDiv w:val="1"/>
      <w:marLeft w:val="0"/>
      <w:marRight w:val="0"/>
      <w:marTop w:val="0"/>
      <w:marBottom w:val="0"/>
      <w:divBdr>
        <w:top w:val="none" w:sz="0" w:space="0" w:color="auto"/>
        <w:left w:val="none" w:sz="0" w:space="0" w:color="auto"/>
        <w:bottom w:val="none" w:sz="0" w:space="0" w:color="auto"/>
        <w:right w:val="none" w:sz="0" w:space="0" w:color="auto"/>
      </w:divBdr>
    </w:div>
    <w:div w:id="709577308">
      <w:bodyDiv w:val="1"/>
      <w:marLeft w:val="0"/>
      <w:marRight w:val="0"/>
      <w:marTop w:val="0"/>
      <w:marBottom w:val="0"/>
      <w:divBdr>
        <w:top w:val="none" w:sz="0" w:space="0" w:color="auto"/>
        <w:left w:val="none" w:sz="0" w:space="0" w:color="auto"/>
        <w:bottom w:val="none" w:sz="0" w:space="0" w:color="auto"/>
        <w:right w:val="none" w:sz="0" w:space="0" w:color="auto"/>
      </w:divBdr>
    </w:div>
    <w:div w:id="711343478">
      <w:bodyDiv w:val="1"/>
      <w:marLeft w:val="0"/>
      <w:marRight w:val="0"/>
      <w:marTop w:val="0"/>
      <w:marBottom w:val="0"/>
      <w:divBdr>
        <w:top w:val="none" w:sz="0" w:space="0" w:color="auto"/>
        <w:left w:val="none" w:sz="0" w:space="0" w:color="auto"/>
        <w:bottom w:val="none" w:sz="0" w:space="0" w:color="auto"/>
        <w:right w:val="none" w:sz="0" w:space="0" w:color="auto"/>
      </w:divBdr>
    </w:div>
    <w:div w:id="711731289">
      <w:bodyDiv w:val="1"/>
      <w:marLeft w:val="0"/>
      <w:marRight w:val="0"/>
      <w:marTop w:val="0"/>
      <w:marBottom w:val="0"/>
      <w:divBdr>
        <w:top w:val="none" w:sz="0" w:space="0" w:color="auto"/>
        <w:left w:val="none" w:sz="0" w:space="0" w:color="auto"/>
        <w:bottom w:val="none" w:sz="0" w:space="0" w:color="auto"/>
        <w:right w:val="none" w:sz="0" w:space="0" w:color="auto"/>
      </w:divBdr>
    </w:div>
    <w:div w:id="714279171">
      <w:bodyDiv w:val="1"/>
      <w:marLeft w:val="0"/>
      <w:marRight w:val="0"/>
      <w:marTop w:val="0"/>
      <w:marBottom w:val="0"/>
      <w:divBdr>
        <w:top w:val="none" w:sz="0" w:space="0" w:color="auto"/>
        <w:left w:val="none" w:sz="0" w:space="0" w:color="auto"/>
        <w:bottom w:val="none" w:sz="0" w:space="0" w:color="auto"/>
        <w:right w:val="none" w:sz="0" w:space="0" w:color="auto"/>
      </w:divBdr>
    </w:div>
    <w:div w:id="715854944">
      <w:bodyDiv w:val="1"/>
      <w:marLeft w:val="0"/>
      <w:marRight w:val="0"/>
      <w:marTop w:val="0"/>
      <w:marBottom w:val="0"/>
      <w:divBdr>
        <w:top w:val="none" w:sz="0" w:space="0" w:color="auto"/>
        <w:left w:val="none" w:sz="0" w:space="0" w:color="auto"/>
        <w:bottom w:val="none" w:sz="0" w:space="0" w:color="auto"/>
        <w:right w:val="none" w:sz="0" w:space="0" w:color="auto"/>
      </w:divBdr>
    </w:div>
    <w:div w:id="719599047">
      <w:bodyDiv w:val="1"/>
      <w:marLeft w:val="0"/>
      <w:marRight w:val="0"/>
      <w:marTop w:val="0"/>
      <w:marBottom w:val="0"/>
      <w:divBdr>
        <w:top w:val="none" w:sz="0" w:space="0" w:color="auto"/>
        <w:left w:val="none" w:sz="0" w:space="0" w:color="auto"/>
        <w:bottom w:val="none" w:sz="0" w:space="0" w:color="auto"/>
        <w:right w:val="none" w:sz="0" w:space="0" w:color="auto"/>
      </w:divBdr>
    </w:div>
    <w:div w:id="719985937">
      <w:bodyDiv w:val="1"/>
      <w:marLeft w:val="0"/>
      <w:marRight w:val="0"/>
      <w:marTop w:val="0"/>
      <w:marBottom w:val="0"/>
      <w:divBdr>
        <w:top w:val="none" w:sz="0" w:space="0" w:color="auto"/>
        <w:left w:val="none" w:sz="0" w:space="0" w:color="auto"/>
        <w:bottom w:val="none" w:sz="0" w:space="0" w:color="auto"/>
        <w:right w:val="none" w:sz="0" w:space="0" w:color="auto"/>
      </w:divBdr>
    </w:div>
    <w:div w:id="720128881">
      <w:bodyDiv w:val="1"/>
      <w:marLeft w:val="0"/>
      <w:marRight w:val="0"/>
      <w:marTop w:val="0"/>
      <w:marBottom w:val="0"/>
      <w:divBdr>
        <w:top w:val="none" w:sz="0" w:space="0" w:color="auto"/>
        <w:left w:val="none" w:sz="0" w:space="0" w:color="auto"/>
        <w:bottom w:val="none" w:sz="0" w:space="0" w:color="auto"/>
        <w:right w:val="none" w:sz="0" w:space="0" w:color="auto"/>
      </w:divBdr>
    </w:div>
    <w:div w:id="722604310">
      <w:bodyDiv w:val="1"/>
      <w:marLeft w:val="0"/>
      <w:marRight w:val="0"/>
      <w:marTop w:val="0"/>
      <w:marBottom w:val="0"/>
      <w:divBdr>
        <w:top w:val="none" w:sz="0" w:space="0" w:color="auto"/>
        <w:left w:val="none" w:sz="0" w:space="0" w:color="auto"/>
        <w:bottom w:val="none" w:sz="0" w:space="0" w:color="auto"/>
        <w:right w:val="none" w:sz="0" w:space="0" w:color="auto"/>
      </w:divBdr>
    </w:div>
    <w:div w:id="723605543">
      <w:bodyDiv w:val="1"/>
      <w:marLeft w:val="0"/>
      <w:marRight w:val="0"/>
      <w:marTop w:val="0"/>
      <w:marBottom w:val="0"/>
      <w:divBdr>
        <w:top w:val="none" w:sz="0" w:space="0" w:color="auto"/>
        <w:left w:val="none" w:sz="0" w:space="0" w:color="auto"/>
        <w:bottom w:val="none" w:sz="0" w:space="0" w:color="auto"/>
        <w:right w:val="none" w:sz="0" w:space="0" w:color="auto"/>
      </w:divBdr>
    </w:div>
    <w:div w:id="724371115">
      <w:bodyDiv w:val="1"/>
      <w:marLeft w:val="0"/>
      <w:marRight w:val="0"/>
      <w:marTop w:val="0"/>
      <w:marBottom w:val="0"/>
      <w:divBdr>
        <w:top w:val="none" w:sz="0" w:space="0" w:color="auto"/>
        <w:left w:val="none" w:sz="0" w:space="0" w:color="auto"/>
        <w:bottom w:val="none" w:sz="0" w:space="0" w:color="auto"/>
        <w:right w:val="none" w:sz="0" w:space="0" w:color="auto"/>
      </w:divBdr>
    </w:div>
    <w:div w:id="726881957">
      <w:bodyDiv w:val="1"/>
      <w:marLeft w:val="0"/>
      <w:marRight w:val="0"/>
      <w:marTop w:val="0"/>
      <w:marBottom w:val="0"/>
      <w:divBdr>
        <w:top w:val="none" w:sz="0" w:space="0" w:color="auto"/>
        <w:left w:val="none" w:sz="0" w:space="0" w:color="auto"/>
        <w:bottom w:val="none" w:sz="0" w:space="0" w:color="auto"/>
        <w:right w:val="none" w:sz="0" w:space="0" w:color="auto"/>
      </w:divBdr>
    </w:div>
    <w:div w:id="727415048">
      <w:bodyDiv w:val="1"/>
      <w:marLeft w:val="0"/>
      <w:marRight w:val="0"/>
      <w:marTop w:val="0"/>
      <w:marBottom w:val="0"/>
      <w:divBdr>
        <w:top w:val="none" w:sz="0" w:space="0" w:color="auto"/>
        <w:left w:val="none" w:sz="0" w:space="0" w:color="auto"/>
        <w:bottom w:val="none" w:sz="0" w:space="0" w:color="auto"/>
        <w:right w:val="none" w:sz="0" w:space="0" w:color="auto"/>
      </w:divBdr>
    </w:div>
    <w:div w:id="727799633">
      <w:bodyDiv w:val="1"/>
      <w:marLeft w:val="0"/>
      <w:marRight w:val="0"/>
      <w:marTop w:val="0"/>
      <w:marBottom w:val="0"/>
      <w:divBdr>
        <w:top w:val="none" w:sz="0" w:space="0" w:color="auto"/>
        <w:left w:val="none" w:sz="0" w:space="0" w:color="auto"/>
        <w:bottom w:val="none" w:sz="0" w:space="0" w:color="auto"/>
        <w:right w:val="none" w:sz="0" w:space="0" w:color="auto"/>
      </w:divBdr>
    </w:div>
    <w:div w:id="729575058">
      <w:bodyDiv w:val="1"/>
      <w:marLeft w:val="0"/>
      <w:marRight w:val="0"/>
      <w:marTop w:val="0"/>
      <w:marBottom w:val="0"/>
      <w:divBdr>
        <w:top w:val="none" w:sz="0" w:space="0" w:color="auto"/>
        <w:left w:val="none" w:sz="0" w:space="0" w:color="auto"/>
        <w:bottom w:val="none" w:sz="0" w:space="0" w:color="auto"/>
        <w:right w:val="none" w:sz="0" w:space="0" w:color="auto"/>
      </w:divBdr>
    </w:div>
    <w:div w:id="731388380">
      <w:bodyDiv w:val="1"/>
      <w:marLeft w:val="0"/>
      <w:marRight w:val="0"/>
      <w:marTop w:val="0"/>
      <w:marBottom w:val="0"/>
      <w:divBdr>
        <w:top w:val="none" w:sz="0" w:space="0" w:color="auto"/>
        <w:left w:val="none" w:sz="0" w:space="0" w:color="auto"/>
        <w:bottom w:val="none" w:sz="0" w:space="0" w:color="auto"/>
        <w:right w:val="none" w:sz="0" w:space="0" w:color="auto"/>
      </w:divBdr>
    </w:div>
    <w:div w:id="732970604">
      <w:bodyDiv w:val="1"/>
      <w:marLeft w:val="0"/>
      <w:marRight w:val="0"/>
      <w:marTop w:val="0"/>
      <w:marBottom w:val="0"/>
      <w:divBdr>
        <w:top w:val="none" w:sz="0" w:space="0" w:color="auto"/>
        <w:left w:val="none" w:sz="0" w:space="0" w:color="auto"/>
        <w:bottom w:val="none" w:sz="0" w:space="0" w:color="auto"/>
        <w:right w:val="none" w:sz="0" w:space="0" w:color="auto"/>
      </w:divBdr>
    </w:div>
    <w:div w:id="733436405">
      <w:bodyDiv w:val="1"/>
      <w:marLeft w:val="0"/>
      <w:marRight w:val="0"/>
      <w:marTop w:val="0"/>
      <w:marBottom w:val="0"/>
      <w:divBdr>
        <w:top w:val="none" w:sz="0" w:space="0" w:color="auto"/>
        <w:left w:val="none" w:sz="0" w:space="0" w:color="auto"/>
        <w:bottom w:val="none" w:sz="0" w:space="0" w:color="auto"/>
        <w:right w:val="none" w:sz="0" w:space="0" w:color="auto"/>
      </w:divBdr>
    </w:div>
    <w:div w:id="733968005">
      <w:bodyDiv w:val="1"/>
      <w:marLeft w:val="0"/>
      <w:marRight w:val="0"/>
      <w:marTop w:val="0"/>
      <w:marBottom w:val="0"/>
      <w:divBdr>
        <w:top w:val="none" w:sz="0" w:space="0" w:color="auto"/>
        <w:left w:val="none" w:sz="0" w:space="0" w:color="auto"/>
        <w:bottom w:val="none" w:sz="0" w:space="0" w:color="auto"/>
        <w:right w:val="none" w:sz="0" w:space="0" w:color="auto"/>
      </w:divBdr>
    </w:div>
    <w:div w:id="734351525">
      <w:bodyDiv w:val="1"/>
      <w:marLeft w:val="0"/>
      <w:marRight w:val="0"/>
      <w:marTop w:val="0"/>
      <w:marBottom w:val="0"/>
      <w:divBdr>
        <w:top w:val="none" w:sz="0" w:space="0" w:color="auto"/>
        <w:left w:val="none" w:sz="0" w:space="0" w:color="auto"/>
        <w:bottom w:val="none" w:sz="0" w:space="0" w:color="auto"/>
        <w:right w:val="none" w:sz="0" w:space="0" w:color="auto"/>
      </w:divBdr>
    </w:div>
    <w:div w:id="735858882">
      <w:bodyDiv w:val="1"/>
      <w:marLeft w:val="0"/>
      <w:marRight w:val="0"/>
      <w:marTop w:val="0"/>
      <w:marBottom w:val="0"/>
      <w:divBdr>
        <w:top w:val="none" w:sz="0" w:space="0" w:color="auto"/>
        <w:left w:val="none" w:sz="0" w:space="0" w:color="auto"/>
        <w:bottom w:val="none" w:sz="0" w:space="0" w:color="auto"/>
        <w:right w:val="none" w:sz="0" w:space="0" w:color="auto"/>
      </w:divBdr>
    </w:div>
    <w:div w:id="736320531">
      <w:bodyDiv w:val="1"/>
      <w:marLeft w:val="0"/>
      <w:marRight w:val="0"/>
      <w:marTop w:val="0"/>
      <w:marBottom w:val="0"/>
      <w:divBdr>
        <w:top w:val="none" w:sz="0" w:space="0" w:color="auto"/>
        <w:left w:val="none" w:sz="0" w:space="0" w:color="auto"/>
        <w:bottom w:val="none" w:sz="0" w:space="0" w:color="auto"/>
        <w:right w:val="none" w:sz="0" w:space="0" w:color="auto"/>
      </w:divBdr>
    </w:div>
    <w:div w:id="736511627">
      <w:bodyDiv w:val="1"/>
      <w:marLeft w:val="0"/>
      <w:marRight w:val="0"/>
      <w:marTop w:val="0"/>
      <w:marBottom w:val="0"/>
      <w:divBdr>
        <w:top w:val="none" w:sz="0" w:space="0" w:color="auto"/>
        <w:left w:val="none" w:sz="0" w:space="0" w:color="auto"/>
        <w:bottom w:val="none" w:sz="0" w:space="0" w:color="auto"/>
        <w:right w:val="none" w:sz="0" w:space="0" w:color="auto"/>
      </w:divBdr>
    </w:div>
    <w:div w:id="736711930">
      <w:bodyDiv w:val="1"/>
      <w:marLeft w:val="0"/>
      <w:marRight w:val="0"/>
      <w:marTop w:val="0"/>
      <w:marBottom w:val="0"/>
      <w:divBdr>
        <w:top w:val="none" w:sz="0" w:space="0" w:color="auto"/>
        <w:left w:val="none" w:sz="0" w:space="0" w:color="auto"/>
        <w:bottom w:val="none" w:sz="0" w:space="0" w:color="auto"/>
        <w:right w:val="none" w:sz="0" w:space="0" w:color="auto"/>
      </w:divBdr>
    </w:div>
    <w:div w:id="736829429">
      <w:bodyDiv w:val="1"/>
      <w:marLeft w:val="0"/>
      <w:marRight w:val="0"/>
      <w:marTop w:val="0"/>
      <w:marBottom w:val="0"/>
      <w:divBdr>
        <w:top w:val="none" w:sz="0" w:space="0" w:color="auto"/>
        <w:left w:val="none" w:sz="0" w:space="0" w:color="auto"/>
        <w:bottom w:val="none" w:sz="0" w:space="0" w:color="auto"/>
        <w:right w:val="none" w:sz="0" w:space="0" w:color="auto"/>
      </w:divBdr>
    </w:div>
    <w:div w:id="740561335">
      <w:bodyDiv w:val="1"/>
      <w:marLeft w:val="0"/>
      <w:marRight w:val="0"/>
      <w:marTop w:val="0"/>
      <w:marBottom w:val="0"/>
      <w:divBdr>
        <w:top w:val="none" w:sz="0" w:space="0" w:color="auto"/>
        <w:left w:val="none" w:sz="0" w:space="0" w:color="auto"/>
        <w:bottom w:val="none" w:sz="0" w:space="0" w:color="auto"/>
        <w:right w:val="none" w:sz="0" w:space="0" w:color="auto"/>
      </w:divBdr>
    </w:div>
    <w:div w:id="740636617">
      <w:bodyDiv w:val="1"/>
      <w:marLeft w:val="0"/>
      <w:marRight w:val="0"/>
      <w:marTop w:val="0"/>
      <w:marBottom w:val="0"/>
      <w:divBdr>
        <w:top w:val="none" w:sz="0" w:space="0" w:color="auto"/>
        <w:left w:val="none" w:sz="0" w:space="0" w:color="auto"/>
        <w:bottom w:val="none" w:sz="0" w:space="0" w:color="auto"/>
        <w:right w:val="none" w:sz="0" w:space="0" w:color="auto"/>
      </w:divBdr>
    </w:div>
    <w:div w:id="741290552">
      <w:bodyDiv w:val="1"/>
      <w:marLeft w:val="0"/>
      <w:marRight w:val="0"/>
      <w:marTop w:val="0"/>
      <w:marBottom w:val="0"/>
      <w:divBdr>
        <w:top w:val="none" w:sz="0" w:space="0" w:color="auto"/>
        <w:left w:val="none" w:sz="0" w:space="0" w:color="auto"/>
        <w:bottom w:val="none" w:sz="0" w:space="0" w:color="auto"/>
        <w:right w:val="none" w:sz="0" w:space="0" w:color="auto"/>
      </w:divBdr>
    </w:div>
    <w:div w:id="741752516">
      <w:bodyDiv w:val="1"/>
      <w:marLeft w:val="0"/>
      <w:marRight w:val="0"/>
      <w:marTop w:val="0"/>
      <w:marBottom w:val="0"/>
      <w:divBdr>
        <w:top w:val="none" w:sz="0" w:space="0" w:color="auto"/>
        <w:left w:val="none" w:sz="0" w:space="0" w:color="auto"/>
        <w:bottom w:val="none" w:sz="0" w:space="0" w:color="auto"/>
        <w:right w:val="none" w:sz="0" w:space="0" w:color="auto"/>
      </w:divBdr>
    </w:div>
    <w:div w:id="745566300">
      <w:bodyDiv w:val="1"/>
      <w:marLeft w:val="0"/>
      <w:marRight w:val="0"/>
      <w:marTop w:val="0"/>
      <w:marBottom w:val="0"/>
      <w:divBdr>
        <w:top w:val="none" w:sz="0" w:space="0" w:color="auto"/>
        <w:left w:val="none" w:sz="0" w:space="0" w:color="auto"/>
        <w:bottom w:val="none" w:sz="0" w:space="0" w:color="auto"/>
        <w:right w:val="none" w:sz="0" w:space="0" w:color="auto"/>
      </w:divBdr>
    </w:div>
    <w:div w:id="746416047">
      <w:bodyDiv w:val="1"/>
      <w:marLeft w:val="0"/>
      <w:marRight w:val="0"/>
      <w:marTop w:val="0"/>
      <w:marBottom w:val="0"/>
      <w:divBdr>
        <w:top w:val="none" w:sz="0" w:space="0" w:color="auto"/>
        <w:left w:val="none" w:sz="0" w:space="0" w:color="auto"/>
        <w:bottom w:val="none" w:sz="0" w:space="0" w:color="auto"/>
        <w:right w:val="none" w:sz="0" w:space="0" w:color="auto"/>
      </w:divBdr>
    </w:div>
    <w:div w:id="750468276">
      <w:bodyDiv w:val="1"/>
      <w:marLeft w:val="0"/>
      <w:marRight w:val="0"/>
      <w:marTop w:val="0"/>
      <w:marBottom w:val="0"/>
      <w:divBdr>
        <w:top w:val="none" w:sz="0" w:space="0" w:color="auto"/>
        <w:left w:val="none" w:sz="0" w:space="0" w:color="auto"/>
        <w:bottom w:val="none" w:sz="0" w:space="0" w:color="auto"/>
        <w:right w:val="none" w:sz="0" w:space="0" w:color="auto"/>
      </w:divBdr>
    </w:div>
    <w:div w:id="755857497">
      <w:bodyDiv w:val="1"/>
      <w:marLeft w:val="0"/>
      <w:marRight w:val="0"/>
      <w:marTop w:val="0"/>
      <w:marBottom w:val="0"/>
      <w:divBdr>
        <w:top w:val="none" w:sz="0" w:space="0" w:color="auto"/>
        <w:left w:val="none" w:sz="0" w:space="0" w:color="auto"/>
        <w:bottom w:val="none" w:sz="0" w:space="0" w:color="auto"/>
        <w:right w:val="none" w:sz="0" w:space="0" w:color="auto"/>
      </w:divBdr>
    </w:div>
    <w:div w:id="756095396">
      <w:bodyDiv w:val="1"/>
      <w:marLeft w:val="0"/>
      <w:marRight w:val="0"/>
      <w:marTop w:val="0"/>
      <w:marBottom w:val="0"/>
      <w:divBdr>
        <w:top w:val="none" w:sz="0" w:space="0" w:color="auto"/>
        <w:left w:val="none" w:sz="0" w:space="0" w:color="auto"/>
        <w:bottom w:val="none" w:sz="0" w:space="0" w:color="auto"/>
        <w:right w:val="none" w:sz="0" w:space="0" w:color="auto"/>
      </w:divBdr>
    </w:div>
    <w:div w:id="757095502">
      <w:bodyDiv w:val="1"/>
      <w:marLeft w:val="0"/>
      <w:marRight w:val="0"/>
      <w:marTop w:val="0"/>
      <w:marBottom w:val="0"/>
      <w:divBdr>
        <w:top w:val="none" w:sz="0" w:space="0" w:color="auto"/>
        <w:left w:val="none" w:sz="0" w:space="0" w:color="auto"/>
        <w:bottom w:val="none" w:sz="0" w:space="0" w:color="auto"/>
        <w:right w:val="none" w:sz="0" w:space="0" w:color="auto"/>
      </w:divBdr>
    </w:div>
    <w:div w:id="758789268">
      <w:bodyDiv w:val="1"/>
      <w:marLeft w:val="0"/>
      <w:marRight w:val="0"/>
      <w:marTop w:val="0"/>
      <w:marBottom w:val="0"/>
      <w:divBdr>
        <w:top w:val="none" w:sz="0" w:space="0" w:color="auto"/>
        <w:left w:val="none" w:sz="0" w:space="0" w:color="auto"/>
        <w:bottom w:val="none" w:sz="0" w:space="0" w:color="auto"/>
        <w:right w:val="none" w:sz="0" w:space="0" w:color="auto"/>
      </w:divBdr>
    </w:div>
    <w:div w:id="758865099">
      <w:bodyDiv w:val="1"/>
      <w:marLeft w:val="0"/>
      <w:marRight w:val="0"/>
      <w:marTop w:val="0"/>
      <w:marBottom w:val="0"/>
      <w:divBdr>
        <w:top w:val="none" w:sz="0" w:space="0" w:color="auto"/>
        <w:left w:val="none" w:sz="0" w:space="0" w:color="auto"/>
        <w:bottom w:val="none" w:sz="0" w:space="0" w:color="auto"/>
        <w:right w:val="none" w:sz="0" w:space="0" w:color="auto"/>
      </w:divBdr>
    </w:div>
    <w:div w:id="760443721">
      <w:bodyDiv w:val="1"/>
      <w:marLeft w:val="0"/>
      <w:marRight w:val="0"/>
      <w:marTop w:val="0"/>
      <w:marBottom w:val="0"/>
      <w:divBdr>
        <w:top w:val="none" w:sz="0" w:space="0" w:color="auto"/>
        <w:left w:val="none" w:sz="0" w:space="0" w:color="auto"/>
        <w:bottom w:val="none" w:sz="0" w:space="0" w:color="auto"/>
        <w:right w:val="none" w:sz="0" w:space="0" w:color="auto"/>
      </w:divBdr>
    </w:div>
    <w:div w:id="760875334">
      <w:bodyDiv w:val="1"/>
      <w:marLeft w:val="0"/>
      <w:marRight w:val="0"/>
      <w:marTop w:val="0"/>
      <w:marBottom w:val="0"/>
      <w:divBdr>
        <w:top w:val="none" w:sz="0" w:space="0" w:color="auto"/>
        <w:left w:val="none" w:sz="0" w:space="0" w:color="auto"/>
        <w:bottom w:val="none" w:sz="0" w:space="0" w:color="auto"/>
        <w:right w:val="none" w:sz="0" w:space="0" w:color="auto"/>
      </w:divBdr>
    </w:div>
    <w:div w:id="761948546">
      <w:bodyDiv w:val="1"/>
      <w:marLeft w:val="0"/>
      <w:marRight w:val="0"/>
      <w:marTop w:val="0"/>
      <w:marBottom w:val="0"/>
      <w:divBdr>
        <w:top w:val="none" w:sz="0" w:space="0" w:color="auto"/>
        <w:left w:val="none" w:sz="0" w:space="0" w:color="auto"/>
        <w:bottom w:val="none" w:sz="0" w:space="0" w:color="auto"/>
        <w:right w:val="none" w:sz="0" w:space="0" w:color="auto"/>
      </w:divBdr>
    </w:div>
    <w:div w:id="763301818">
      <w:bodyDiv w:val="1"/>
      <w:marLeft w:val="0"/>
      <w:marRight w:val="0"/>
      <w:marTop w:val="0"/>
      <w:marBottom w:val="0"/>
      <w:divBdr>
        <w:top w:val="none" w:sz="0" w:space="0" w:color="auto"/>
        <w:left w:val="none" w:sz="0" w:space="0" w:color="auto"/>
        <w:bottom w:val="none" w:sz="0" w:space="0" w:color="auto"/>
        <w:right w:val="none" w:sz="0" w:space="0" w:color="auto"/>
      </w:divBdr>
    </w:div>
    <w:div w:id="764493286">
      <w:bodyDiv w:val="1"/>
      <w:marLeft w:val="0"/>
      <w:marRight w:val="0"/>
      <w:marTop w:val="0"/>
      <w:marBottom w:val="0"/>
      <w:divBdr>
        <w:top w:val="none" w:sz="0" w:space="0" w:color="auto"/>
        <w:left w:val="none" w:sz="0" w:space="0" w:color="auto"/>
        <w:bottom w:val="none" w:sz="0" w:space="0" w:color="auto"/>
        <w:right w:val="none" w:sz="0" w:space="0" w:color="auto"/>
      </w:divBdr>
    </w:div>
    <w:div w:id="773214140">
      <w:bodyDiv w:val="1"/>
      <w:marLeft w:val="0"/>
      <w:marRight w:val="0"/>
      <w:marTop w:val="0"/>
      <w:marBottom w:val="0"/>
      <w:divBdr>
        <w:top w:val="none" w:sz="0" w:space="0" w:color="auto"/>
        <w:left w:val="none" w:sz="0" w:space="0" w:color="auto"/>
        <w:bottom w:val="none" w:sz="0" w:space="0" w:color="auto"/>
        <w:right w:val="none" w:sz="0" w:space="0" w:color="auto"/>
      </w:divBdr>
    </w:div>
    <w:div w:id="774444880">
      <w:bodyDiv w:val="1"/>
      <w:marLeft w:val="0"/>
      <w:marRight w:val="0"/>
      <w:marTop w:val="0"/>
      <w:marBottom w:val="0"/>
      <w:divBdr>
        <w:top w:val="none" w:sz="0" w:space="0" w:color="auto"/>
        <w:left w:val="none" w:sz="0" w:space="0" w:color="auto"/>
        <w:bottom w:val="none" w:sz="0" w:space="0" w:color="auto"/>
        <w:right w:val="none" w:sz="0" w:space="0" w:color="auto"/>
      </w:divBdr>
    </w:div>
    <w:div w:id="776483880">
      <w:bodyDiv w:val="1"/>
      <w:marLeft w:val="0"/>
      <w:marRight w:val="0"/>
      <w:marTop w:val="0"/>
      <w:marBottom w:val="0"/>
      <w:divBdr>
        <w:top w:val="none" w:sz="0" w:space="0" w:color="auto"/>
        <w:left w:val="none" w:sz="0" w:space="0" w:color="auto"/>
        <w:bottom w:val="none" w:sz="0" w:space="0" w:color="auto"/>
        <w:right w:val="none" w:sz="0" w:space="0" w:color="auto"/>
      </w:divBdr>
    </w:div>
    <w:div w:id="778332707">
      <w:bodyDiv w:val="1"/>
      <w:marLeft w:val="0"/>
      <w:marRight w:val="0"/>
      <w:marTop w:val="0"/>
      <w:marBottom w:val="0"/>
      <w:divBdr>
        <w:top w:val="none" w:sz="0" w:space="0" w:color="auto"/>
        <w:left w:val="none" w:sz="0" w:space="0" w:color="auto"/>
        <w:bottom w:val="none" w:sz="0" w:space="0" w:color="auto"/>
        <w:right w:val="none" w:sz="0" w:space="0" w:color="auto"/>
      </w:divBdr>
    </w:div>
    <w:div w:id="778527497">
      <w:bodyDiv w:val="1"/>
      <w:marLeft w:val="0"/>
      <w:marRight w:val="0"/>
      <w:marTop w:val="0"/>
      <w:marBottom w:val="0"/>
      <w:divBdr>
        <w:top w:val="none" w:sz="0" w:space="0" w:color="auto"/>
        <w:left w:val="none" w:sz="0" w:space="0" w:color="auto"/>
        <w:bottom w:val="none" w:sz="0" w:space="0" w:color="auto"/>
        <w:right w:val="none" w:sz="0" w:space="0" w:color="auto"/>
      </w:divBdr>
    </w:div>
    <w:div w:id="781917783">
      <w:bodyDiv w:val="1"/>
      <w:marLeft w:val="0"/>
      <w:marRight w:val="0"/>
      <w:marTop w:val="0"/>
      <w:marBottom w:val="0"/>
      <w:divBdr>
        <w:top w:val="none" w:sz="0" w:space="0" w:color="auto"/>
        <w:left w:val="none" w:sz="0" w:space="0" w:color="auto"/>
        <w:bottom w:val="none" w:sz="0" w:space="0" w:color="auto"/>
        <w:right w:val="none" w:sz="0" w:space="0" w:color="auto"/>
      </w:divBdr>
    </w:div>
    <w:div w:id="783580731">
      <w:bodyDiv w:val="1"/>
      <w:marLeft w:val="0"/>
      <w:marRight w:val="0"/>
      <w:marTop w:val="0"/>
      <w:marBottom w:val="0"/>
      <w:divBdr>
        <w:top w:val="none" w:sz="0" w:space="0" w:color="auto"/>
        <w:left w:val="none" w:sz="0" w:space="0" w:color="auto"/>
        <w:bottom w:val="none" w:sz="0" w:space="0" w:color="auto"/>
        <w:right w:val="none" w:sz="0" w:space="0" w:color="auto"/>
      </w:divBdr>
    </w:div>
    <w:div w:id="783816717">
      <w:bodyDiv w:val="1"/>
      <w:marLeft w:val="0"/>
      <w:marRight w:val="0"/>
      <w:marTop w:val="0"/>
      <w:marBottom w:val="0"/>
      <w:divBdr>
        <w:top w:val="none" w:sz="0" w:space="0" w:color="auto"/>
        <w:left w:val="none" w:sz="0" w:space="0" w:color="auto"/>
        <w:bottom w:val="none" w:sz="0" w:space="0" w:color="auto"/>
        <w:right w:val="none" w:sz="0" w:space="0" w:color="auto"/>
      </w:divBdr>
    </w:div>
    <w:div w:id="788359238">
      <w:bodyDiv w:val="1"/>
      <w:marLeft w:val="0"/>
      <w:marRight w:val="0"/>
      <w:marTop w:val="0"/>
      <w:marBottom w:val="0"/>
      <w:divBdr>
        <w:top w:val="none" w:sz="0" w:space="0" w:color="auto"/>
        <w:left w:val="none" w:sz="0" w:space="0" w:color="auto"/>
        <w:bottom w:val="none" w:sz="0" w:space="0" w:color="auto"/>
        <w:right w:val="none" w:sz="0" w:space="0" w:color="auto"/>
      </w:divBdr>
    </w:div>
    <w:div w:id="789515885">
      <w:bodyDiv w:val="1"/>
      <w:marLeft w:val="0"/>
      <w:marRight w:val="0"/>
      <w:marTop w:val="0"/>
      <w:marBottom w:val="0"/>
      <w:divBdr>
        <w:top w:val="none" w:sz="0" w:space="0" w:color="auto"/>
        <w:left w:val="none" w:sz="0" w:space="0" w:color="auto"/>
        <w:bottom w:val="none" w:sz="0" w:space="0" w:color="auto"/>
        <w:right w:val="none" w:sz="0" w:space="0" w:color="auto"/>
      </w:divBdr>
    </w:div>
    <w:div w:id="791361617">
      <w:bodyDiv w:val="1"/>
      <w:marLeft w:val="0"/>
      <w:marRight w:val="0"/>
      <w:marTop w:val="0"/>
      <w:marBottom w:val="0"/>
      <w:divBdr>
        <w:top w:val="none" w:sz="0" w:space="0" w:color="auto"/>
        <w:left w:val="none" w:sz="0" w:space="0" w:color="auto"/>
        <w:bottom w:val="none" w:sz="0" w:space="0" w:color="auto"/>
        <w:right w:val="none" w:sz="0" w:space="0" w:color="auto"/>
      </w:divBdr>
    </w:div>
    <w:div w:id="792401574">
      <w:bodyDiv w:val="1"/>
      <w:marLeft w:val="0"/>
      <w:marRight w:val="0"/>
      <w:marTop w:val="0"/>
      <w:marBottom w:val="0"/>
      <w:divBdr>
        <w:top w:val="none" w:sz="0" w:space="0" w:color="auto"/>
        <w:left w:val="none" w:sz="0" w:space="0" w:color="auto"/>
        <w:bottom w:val="none" w:sz="0" w:space="0" w:color="auto"/>
        <w:right w:val="none" w:sz="0" w:space="0" w:color="auto"/>
      </w:divBdr>
    </w:div>
    <w:div w:id="796679206">
      <w:bodyDiv w:val="1"/>
      <w:marLeft w:val="0"/>
      <w:marRight w:val="0"/>
      <w:marTop w:val="0"/>
      <w:marBottom w:val="0"/>
      <w:divBdr>
        <w:top w:val="none" w:sz="0" w:space="0" w:color="auto"/>
        <w:left w:val="none" w:sz="0" w:space="0" w:color="auto"/>
        <w:bottom w:val="none" w:sz="0" w:space="0" w:color="auto"/>
        <w:right w:val="none" w:sz="0" w:space="0" w:color="auto"/>
      </w:divBdr>
    </w:div>
    <w:div w:id="796872615">
      <w:bodyDiv w:val="1"/>
      <w:marLeft w:val="0"/>
      <w:marRight w:val="0"/>
      <w:marTop w:val="0"/>
      <w:marBottom w:val="0"/>
      <w:divBdr>
        <w:top w:val="none" w:sz="0" w:space="0" w:color="auto"/>
        <w:left w:val="none" w:sz="0" w:space="0" w:color="auto"/>
        <w:bottom w:val="none" w:sz="0" w:space="0" w:color="auto"/>
        <w:right w:val="none" w:sz="0" w:space="0" w:color="auto"/>
      </w:divBdr>
    </w:div>
    <w:div w:id="797139126">
      <w:bodyDiv w:val="1"/>
      <w:marLeft w:val="0"/>
      <w:marRight w:val="0"/>
      <w:marTop w:val="0"/>
      <w:marBottom w:val="0"/>
      <w:divBdr>
        <w:top w:val="none" w:sz="0" w:space="0" w:color="auto"/>
        <w:left w:val="none" w:sz="0" w:space="0" w:color="auto"/>
        <w:bottom w:val="none" w:sz="0" w:space="0" w:color="auto"/>
        <w:right w:val="none" w:sz="0" w:space="0" w:color="auto"/>
      </w:divBdr>
    </w:div>
    <w:div w:id="797839510">
      <w:bodyDiv w:val="1"/>
      <w:marLeft w:val="0"/>
      <w:marRight w:val="0"/>
      <w:marTop w:val="0"/>
      <w:marBottom w:val="0"/>
      <w:divBdr>
        <w:top w:val="none" w:sz="0" w:space="0" w:color="auto"/>
        <w:left w:val="none" w:sz="0" w:space="0" w:color="auto"/>
        <w:bottom w:val="none" w:sz="0" w:space="0" w:color="auto"/>
        <w:right w:val="none" w:sz="0" w:space="0" w:color="auto"/>
      </w:divBdr>
      <w:divsChild>
        <w:div w:id="1331904441">
          <w:marLeft w:val="0"/>
          <w:marRight w:val="0"/>
          <w:marTop w:val="0"/>
          <w:marBottom w:val="0"/>
          <w:divBdr>
            <w:top w:val="none" w:sz="0" w:space="0" w:color="auto"/>
            <w:left w:val="none" w:sz="0" w:space="0" w:color="auto"/>
            <w:bottom w:val="none" w:sz="0" w:space="0" w:color="auto"/>
            <w:right w:val="none" w:sz="0" w:space="0" w:color="auto"/>
          </w:divBdr>
          <w:divsChild>
            <w:div w:id="1152674815">
              <w:marLeft w:val="0"/>
              <w:marRight w:val="0"/>
              <w:marTop w:val="0"/>
              <w:marBottom w:val="0"/>
              <w:divBdr>
                <w:top w:val="none" w:sz="0" w:space="0" w:color="auto"/>
                <w:left w:val="none" w:sz="0" w:space="0" w:color="auto"/>
                <w:bottom w:val="none" w:sz="0" w:space="0" w:color="auto"/>
                <w:right w:val="none" w:sz="0" w:space="0" w:color="auto"/>
              </w:divBdr>
            </w:div>
          </w:divsChild>
        </w:div>
        <w:div w:id="859247176">
          <w:marLeft w:val="0"/>
          <w:marRight w:val="0"/>
          <w:marTop w:val="0"/>
          <w:marBottom w:val="0"/>
          <w:divBdr>
            <w:top w:val="none" w:sz="0" w:space="0" w:color="auto"/>
            <w:left w:val="none" w:sz="0" w:space="0" w:color="auto"/>
            <w:bottom w:val="none" w:sz="0" w:space="0" w:color="auto"/>
            <w:right w:val="none" w:sz="0" w:space="0" w:color="auto"/>
          </w:divBdr>
        </w:div>
        <w:div w:id="1468162119">
          <w:marLeft w:val="0"/>
          <w:marRight w:val="0"/>
          <w:marTop w:val="0"/>
          <w:marBottom w:val="0"/>
          <w:divBdr>
            <w:top w:val="none" w:sz="0" w:space="0" w:color="auto"/>
            <w:left w:val="none" w:sz="0" w:space="0" w:color="auto"/>
            <w:bottom w:val="none" w:sz="0" w:space="0" w:color="auto"/>
            <w:right w:val="none" w:sz="0" w:space="0" w:color="auto"/>
          </w:divBdr>
        </w:div>
      </w:divsChild>
    </w:div>
    <w:div w:id="800533133">
      <w:bodyDiv w:val="1"/>
      <w:marLeft w:val="0"/>
      <w:marRight w:val="0"/>
      <w:marTop w:val="0"/>
      <w:marBottom w:val="0"/>
      <w:divBdr>
        <w:top w:val="none" w:sz="0" w:space="0" w:color="auto"/>
        <w:left w:val="none" w:sz="0" w:space="0" w:color="auto"/>
        <w:bottom w:val="none" w:sz="0" w:space="0" w:color="auto"/>
        <w:right w:val="none" w:sz="0" w:space="0" w:color="auto"/>
      </w:divBdr>
    </w:div>
    <w:div w:id="805052925">
      <w:bodyDiv w:val="1"/>
      <w:marLeft w:val="0"/>
      <w:marRight w:val="0"/>
      <w:marTop w:val="0"/>
      <w:marBottom w:val="0"/>
      <w:divBdr>
        <w:top w:val="none" w:sz="0" w:space="0" w:color="auto"/>
        <w:left w:val="none" w:sz="0" w:space="0" w:color="auto"/>
        <w:bottom w:val="none" w:sz="0" w:space="0" w:color="auto"/>
        <w:right w:val="none" w:sz="0" w:space="0" w:color="auto"/>
      </w:divBdr>
    </w:div>
    <w:div w:id="805901615">
      <w:bodyDiv w:val="1"/>
      <w:marLeft w:val="0"/>
      <w:marRight w:val="0"/>
      <w:marTop w:val="0"/>
      <w:marBottom w:val="0"/>
      <w:divBdr>
        <w:top w:val="none" w:sz="0" w:space="0" w:color="auto"/>
        <w:left w:val="none" w:sz="0" w:space="0" w:color="auto"/>
        <w:bottom w:val="none" w:sz="0" w:space="0" w:color="auto"/>
        <w:right w:val="none" w:sz="0" w:space="0" w:color="auto"/>
      </w:divBdr>
    </w:div>
    <w:div w:id="808479506">
      <w:bodyDiv w:val="1"/>
      <w:marLeft w:val="0"/>
      <w:marRight w:val="0"/>
      <w:marTop w:val="0"/>
      <w:marBottom w:val="0"/>
      <w:divBdr>
        <w:top w:val="none" w:sz="0" w:space="0" w:color="auto"/>
        <w:left w:val="none" w:sz="0" w:space="0" w:color="auto"/>
        <w:bottom w:val="none" w:sz="0" w:space="0" w:color="auto"/>
        <w:right w:val="none" w:sz="0" w:space="0" w:color="auto"/>
      </w:divBdr>
    </w:div>
    <w:div w:id="810252649">
      <w:bodyDiv w:val="1"/>
      <w:marLeft w:val="0"/>
      <w:marRight w:val="0"/>
      <w:marTop w:val="0"/>
      <w:marBottom w:val="0"/>
      <w:divBdr>
        <w:top w:val="none" w:sz="0" w:space="0" w:color="auto"/>
        <w:left w:val="none" w:sz="0" w:space="0" w:color="auto"/>
        <w:bottom w:val="none" w:sz="0" w:space="0" w:color="auto"/>
        <w:right w:val="none" w:sz="0" w:space="0" w:color="auto"/>
      </w:divBdr>
    </w:div>
    <w:div w:id="811603455">
      <w:bodyDiv w:val="1"/>
      <w:marLeft w:val="0"/>
      <w:marRight w:val="0"/>
      <w:marTop w:val="0"/>
      <w:marBottom w:val="0"/>
      <w:divBdr>
        <w:top w:val="none" w:sz="0" w:space="0" w:color="auto"/>
        <w:left w:val="none" w:sz="0" w:space="0" w:color="auto"/>
        <w:bottom w:val="none" w:sz="0" w:space="0" w:color="auto"/>
        <w:right w:val="none" w:sz="0" w:space="0" w:color="auto"/>
      </w:divBdr>
    </w:div>
    <w:div w:id="812218545">
      <w:bodyDiv w:val="1"/>
      <w:marLeft w:val="0"/>
      <w:marRight w:val="0"/>
      <w:marTop w:val="0"/>
      <w:marBottom w:val="0"/>
      <w:divBdr>
        <w:top w:val="none" w:sz="0" w:space="0" w:color="auto"/>
        <w:left w:val="none" w:sz="0" w:space="0" w:color="auto"/>
        <w:bottom w:val="none" w:sz="0" w:space="0" w:color="auto"/>
        <w:right w:val="none" w:sz="0" w:space="0" w:color="auto"/>
      </w:divBdr>
    </w:div>
    <w:div w:id="816265431">
      <w:bodyDiv w:val="1"/>
      <w:marLeft w:val="0"/>
      <w:marRight w:val="0"/>
      <w:marTop w:val="0"/>
      <w:marBottom w:val="0"/>
      <w:divBdr>
        <w:top w:val="none" w:sz="0" w:space="0" w:color="auto"/>
        <w:left w:val="none" w:sz="0" w:space="0" w:color="auto"/>
        <w:bottom w:val="none" w:sz="0" w:space="0" w:color="auto"/>
        <w:right w:val="none" w:sz="0" w:space="0" w:color="auto"/>
      </w:divBdr>
    </w:div>
    <w:div w:id="817570145">
      <w:bodyDiv w:val="1"/>
      <w:marLeft w:val="0"/>
      <w:marRight w:val="0"/>
      <w:marTop w:val="0"/>
      <w:marBottom w:val="0"/>
      <w:divBdr>
        <w:top w:val="none" w:sz="0" w:space="0" w:color="auto"/>
        <w:left w:val="none" w:sz="0" w:space="0" w:color="auto"/>
        <w:bottom w:val="none" w:sz="0" w:space="0" w:color="auto"/>
        <w:right w:val="none" w:sz="0" w:space="0" w:color="auto"/>
      </w:divBdr>
    </w:div>
    <w:div w:id="828328853">
      <w:bodyDiv w:val="1"/>
      <w:marLeft w:val="0"/>
      <w:marRight w:val="0"/>
      <w:marTop w:val="0"/>
      <w:marBottom w:val="0"/>
      <w:divBdr>
        <w:top w:val="none" w:sz="0" w:space="0" w:color="auto"/>
        <w:left w:val="none" w:sz="0" w:space="0" w:color="auto"/>
        <w:bottom w:val="none" w:sz="0" w:space="0" w:color="auto"/>
        <w:right w:val="none" w:sz="0" w:space="0" w:color="auto"/>
      </w:divBdr>
    </w:div>
    <w:div w:id="828835065">
      <w:bodyDiv w:val="1"/>
      <w:marLeft w:val="0"/>
      <w:marRight w:val="0"/>
      <w:marTop w:val="0"/>
      <w:marBottom w:val="0"/>
      <w:divBdr>
        <w:top w:val="none" w:sz="0" w:space="0" w:color="auto"/>
        <w:left w:val="none" w:sz="0" w:space="0" w:color="auto"/>
        <w:bottom w:val="none" w:sz="0" w:space="0" w:color="auto"/>
        <w:right w:val="none" w:sz="0" w:space="0" w:color="auto"/>
      </w:divBdr>
    </w:div>
    <w:div w:id="829372482">
      <w:bodyDiv w:val="1"/>
      <w:marLeft w:val="0"/>
      <w:marRight w:val="0"/>
      <w:marTop w:val="0"/>
      <w:marBottom w:val="0"/>
      <w:divBdr>
        <w:top w:val="none" w:sz="0" w:space="0" w:color="auto"/>
        <w:left w:val="none" w:sz="0" w:space="0" w:color="auto"/>
        <w:bottom w:val="none" w:sz="0" w:space="0" w:color="auto"/>
        <w:right w:val="none" w:sz="0" w:space="0" w:color="auto"/>
      </w:divBdr>
    </w:div>
    <w:div w:id="834498077">
      <w:bodyDiv w:val="1"/>
      <w:marLeft w:val="0"/>
      <w:marRight w:val="0"/>
      <w:marTop w:val="0"/>
      <w:marBottom w:val="0"/>
      <w:divBdr>
        <w:top w:val="none" w:sz="0" w:space="0" w:color="auto"/>
        <w:left w:val="none" w:sz="0" w:space="0" w:color="auto"/>
        <w:bottom w:val="none" w:sz="0" w:space="0" w:color="auto"/>
        <w:right w:val="none" w:sz="0" w:space="0" w:color="auto"/>
      </w:divBdr>
    </w:div>
    <w:div w:id="836503613">
      <w:bodyDiv w:val="1"/>
      <w:marLeft w:val="0"/>
      <w:marRight w:val="0"/>
      <w:marTop w:val="0"/>
      <w:marBottom w:val="0"/>
      <w:divBdr>
        <w:top w:val="none" w:sz="0" w:space="0" w:color="auto"/>
        <w:left w:val="none" w:sz="0" w:space="0" w:color="auto"/>
        <w:bottom w:val="none" w:sz="0" w:space="0" w:color="auto"/>
        <w:right w:val="none" w:sz="0" w:space="0" w:color="auto"/>
      </w:divBdr>
    </w:div>
    <w:div w:id="839083765">
      <w:bodyDiv w:val="1"/>
      <w:marLeft w:val="0"/>
      <w:marRight w:val="0"/>
      <w:marTop w:val="0"/>
      <w:marBottom w:val="0"/>
      <w:divBdr>
        <w:top w:val="none" w:sz="0" w:space="0" w:color="auto"/>
        <w:left w:val="none" w:sz="0" w:space="0" w:color="auto"/>
        <w:bottom w:val="none" w:sz="0" w:space="0" w:color="auto"/>
        <w:right w:val="none" w:sz="0" w:space="0" w:color="auto"/>
      </w:divBdr>
    </w:div>
    <w:div w:id="839849346">
      <w:bodyDiv w:val="1"/>
      <w:marLeft w:val="0"/>
      <w:marRight w:val="0"/>
      <w:marTop w:val="0"/>
      <w:marBottom w:val="0"/>
      <w:divBdr>
        <w:top w:val="none" w:sz="0" w:space="0" w:color="auto"/>
        <w:left w:val="none" w:sz="0" w:space="0" w:color="auto"/>
        <w:bottom w:val="none" w:sz="0" w:space="0" w:color="auto"/>
        <w:right w:val="none" w:sz="0" w:space="0" w:color="auto"/>
      </w:divBdr>
    </w:div>
    <w:div w:id="840579899">
      <w:bodyDiv w:val="1"/>
      <w:marLeft w:val="0"/>
      <w:marRight w:val="0"/>
      <w:marTop w:val="0"/>
      <w:marBottom w:val="0"/>
      <w:divBdr>
        <w:top w:val="none" w:sz="0" w:space="0" w:color="auto"/>
        <w:left w:val="none" w:sz="0" w:space="0" w:color="auto"/>
        <w:bottom w:val="none" w:sz="0" w:space="0" w:color="auto"/>
        <w:right w:val="none" w:sz="0" w:space="0" w:color="auto"/>
      </w:divBdr>
    </w:div>
    <w:div w:id="841089577">
      <w:bodyDiv w:val="1"/>
      <w:marLeft w:val="0"/>
      <w:marRight w:val="0"/>
      <w:marTop w:val="0"/>
      <w:marBottom w:val="0"/>
      <w:divBdr>
        <w:top w:val="none" w:sz="0" w:space="0" w:color="auto"/>
        <w:left w:val="none" w:sz="0" w:space="0" w:color="auto"/>
        <w:bottom w:val="none" w:sz="0" w:space="0" w:color="auto"/>
        <w:right w:val="none" w:sz="0" w:space="0" w:color="auto"/>
      </w:divBdr>
    </w:div>
    <w:div w:id="841816904">
      <w:bodyDiv w:val="1"/>
      <w:marLeft w:val="0"/>
      <w:marRight w:val="0"/>
      <w:marTop w:val="0"/>
      <w:marBottom w:val="0"/>
      <w:divBdr>
        <w:top w:val="none" w:sz="0" w:space="0" w:color="auto"/>
        <w:left w:val="none" w:sz="0" w:space="0" w:color="auto"/>
        <w:bottom w:val="none" w:sz="0" w:space="0" w:color="auto"/>
        <w:right w:val="none" w:sz="0" w:space="0" w:color="auto"/>
      </w:divBdr>
    </w:div>
    <w:div w:id="841897667">
      <w:bodyDiv w:val="1"/>
      <w:marLeft w:val="0"/>
      <w:marRight w:val="0"/>
      <w:marTop w:val="0"/>
      <w:marBottom w:val="0"/>
      <w:divBdr>
        <w:top w:val="none" w:sz="0" w:space="0" w:color="auto"/>
        <w:left w:val="none" w:sz="0" w:space="0" w:color="auto"/>
        <w:bottom w:val="none" w:sz="0" w:space="0" w:color="auto"/>
        <w:right w:val="none" w:sz="0" w:space="0" w:color="auto"/>
      </w:divBdr>
    </w:div>
    <w:div w:id="844440223">
      <w:bodyDiv w:val="1"/>
      <w:marLeft w:val="0"/>
      <w:marRight w:val="0"/>
      <w:marTop w:val="0"/>
      <w:marBottom w:val="0"/>
      <w:divBdr>
        <w:top w:val="none" w:sz="0" w:space="0" w:color="auto"/>
        <w:left w:val="none" w:sz="0" w:space="0" w:color="auto"/>
        <w:bottom w:val="none" w:sz="0" w:space="0" w:color="auto"/>
        <w:right w:val="none" w:sz="0" w:space="0" w:color="auto"/>
      </w:divBdr>
    </w:div>
    <w:div w:id="844786079">
      <w:bodyDiv w:val="1"/>
      <w:marLeft w:val="0"/>
      <w:marRight w:val="0"/>
      <w:marTop w:val="0"/>
      <w:marBottom w:val="0"/>
      <w:divBdr>
        <w:top w:val="none" w:sz="0" w:space="0" w:color="auto"/>
        <w:left w:val="none" w:sz="0" w:space="0" w:color="auto"/>
        <w:bottom w:val="none" w:sz="0" w:space="0" w:color="auto"/>
        <w:right w:val="none" w:sz="0" w:space="0" w:color="auto"/>
      </w:divBdr>
    </w:div>
    <w:div w:id="845484728">
      <w:bodyDiv w:val="1"/>
      <w:marLeft w:val="0"/>
      <w:marRight w:val="0"/>
      <w:marTop w:val="0"/>
      <w:marBottom w:val="0"/>
      <w:divBdr>
        <w:top w:val="none" w:sz="0" w:space="0" w:color="auto"/>
        <w:left w:val="none" w:sz="0" w:space="0" w:color="auto"/>
        <w:bottom w:val="none" w:sz="0" w:space="0" w:color="auto"/>
        <w:right w:val="none" w:sz="0" w:space="0" w:color="auto"/>
      </w:divBdr>
    </w:div>
    <w:div w:id="845947269">
      <w:bodyDiv w:val="1"/>
      <w:marLeft w:val="0"/>
      <w:marRight w:val="0"/>
      <w:marTop w:val="0"/>
      <w:marBottom w:val="0"/>
      <w:divBdr>
        <w:top w:val="none" w:sz="0" w:space="0" w:color="auto"/>
        <w:left w:val="none" w:sz="0" w:space="0" w:color="auto"/>
        <w:bottom w:val="none" w:sz="0" w:space="0" w:color="auto"/>
        <w:right w:val="none" w:sz="0" w:space="0" w:color="auto"/>
      </w:divBdr>
    </w:div>
    <w:div w:id="846097151">
      <w:bodyDiv w:val="1"/>
      <w:marLeft w:val="0"/>
      <w:marRight w:val="0"/>
      <w:marTop w:val="0"/>
      <w:marBottom w:val="0"/>
      <w:divBdr>
        <w:top w:val="none" w:sz="0" w:space="0" w:color="auto"/>
        <w:left w:val="none" w:sz="0" w:space="0" w:color="auto"/>
        <w:bottom w:val="none" w:sz="0" w:space="0" w:color="auto"/>
        <w:right w:val="none" w:sz="0" w:space="0" w:color="auto"/>
      </w:divBdr>
    </w:div>
    <w:div w:id="847990294">
      <w:bodyDiv w:val="1"/>
      <w:marLeft w:val="0"/>
      <w:marRight w:val="0"/>
      <w:marTop w:val="0"/>
      <w:marBottom w:val="0"/>
      <w:divBdr>
        <w:top w:val="none" w:sz="0" w:space="0" w:color="auto"/>
        <w:left w:val="none" w:sz="0" w:space="0" w:color="auto"/>
        <w:bottom w:val="none" w:sz="0" w:space="0" w:color="auto"/>
        <w:right w:val="none" w:sz="0" w:space="0" w:color="auto"/>
      </w:divBdr>
    </w:div>
    <w:div w:id="848182004">
      <w:bodyDiv w:val="1"/>
      <w:marLeft w:val="0"/>
      <w:marRight w:val="0"/>
      <w:marTop w:val="0"/>
      <w:marBottom w:val="0"/>
      <w:divBdr>
        <w:top w:val="none" w:sz="0" w:space="0" w:color="auto"/>
        <w:left w:val="none" w:sz="0" w:space="0" w:color="auto"/>
        <w:bottom w:val="none" w:sz="0" w:space="0" w:color="auto"/>
        <w:right w:val="none" w:sz="0" w:space="0" w:color="auto"/>
      </w:divBdr>
    </w:div>
    <w:div w:id="848445539">
      <w:bodyDiv w:val="1"/>
      <w:marLeft w:val="0"/>
      <w:marRight w:val="0"/>
      <w:marTop w:val="0"/>
      <w:marBottom w:val="0"/>
      <w:divBdr>
        <w:top w:val="none" w:sz="0" w:space="0" w:color="auto"/>
        <w:left w:val="none" w:sz="0" w:space="0" w:color="auto"/>
        <w:bottom w:val="none" w:sz="0" w:space="0" w:color="auto"/>
        <w:right w:val="none" w:sz="0" w:space="0" w:color="auto"/>
      </w:divBdr>
    </w:div>
    <w:div w:id="848523998">
      <w:bodyDiv w:val="1"/>
      <w:marLeft w:val="0"/>
      <w:marRight w:val="0"/>
      <w:marTop w:val="0"/>
      <w:marBottom w:val="0"/>
      <w:divBdr>
        <w:top w:val="none" w:sz="0" w:space="0" w:color="auto"/>
        <w:left w:val="none" w:sz="0" w:space="0" w:color="auto"/>
        <w:bottom w:val="none" w:sz="0" w:space="0" w:color="auto"/>
        <w:right w:val="none" w:sz="0" w:space="0" w:color="auto"/>
      </w:divBdr>
    </w:div>
    <w:div w:id="848953861">
      <w:bodyDiv w:val="1"/>
      <w:marLeft w:val="0"/>
      <w:marRight w:val="0"/>
      <w:marTop w:val="0"/>
      <w:marBottom w:val="0"/>
      <w:divBdr>
        <w:top w:val="none" w:sz="0" w:space="0" w:color="auto"/>
        <w:left w:val="none" w:sz="0" w:space="0" w:color="auto"/>
        <w:bottom w:val="none" w:sz="0" w:space="0" w:color="auto"/>
        <w:right w:val="none" w:sz="0" w:space="0" w:color="auto"/>
      </w:divBdr>
    </w:div>
    <w:div w:id="849761826">
      <w:bodyDiv w:val="1"/>
      <w:marLeft w:val="0"/>
      <w:marRight w:val="0"/>
      <w:marTop w:val="0"/>
      <w:marBottom w:val="0"/>
      <w:divBdr>
        <w:top w:val="none" w:sz="0" w:space="0" w:color="auto"/>
        <w:left w:val="none" w:sz="0" w:space="0" w:color="auto"/>
        <w:bottom w:val="none" w:sz="0" w:space="0" w:color="auto"/>
        <w:right w:val="none" w:sz="0" w:space="0" w:color="auto"/>
      </w:divBdr>
    </w:div>
    <w:div w:id="850795678">
      <w:bodyDiv w:val="1"/>
      <w:marLeft w:val="0"/>
      <w:marRight w:val="0"/>
      <w:marTop w:val="0"/>
      <w:marBottom w:val="0"/>
      <w:divBdr>
        <w:top w:val="none" w:sz="0" w:space="0" w:color="auto"/>
        <w:left w:val="none" w:sz="0" w:space="0" w:color="auto"/>
        <w:bottom w:val="none" w:sz="0" w:space="0" w:color="auto"/>
        <w:right w:val="none" w:sz="0" w:space="0" w:color="auto"/>
      </w:divBdr>
    </w:div>
    <w:div w:id="850947856">
      <w:bodyDiv w:val="1"/>
      <w:marLeft w:val="0"/>
      <w:marRight w:val="0"/>
      <w:marTop w:val="0"/>
      <w:marBottom w:val="0"/>
      <w:divBdr>
        <w:top w:val="none" w:sz="0" w:space="0" w:color="auto"/>
        <w:left w:val="none" w:sz="0" w:space="0" w:color="auto"/>
        <w:bottom w:val="none" w:sz="0" w:space="0" w:color="auto"/>
        <w:right w:val="none" w:sz="0" w:space="0" w:color="auto"/>
      </w:divBdr>
    </w:div>
    <w:div w:id="852190027">
      <w:bodyDiv w:val="1"/>
      <w:marLeft w:val="0"/>
      <w:marRight w:val="0"/>
      <w:marTop w:val="0"/>
      <w:marBottom w:val="0"/>
      <w:divBdr>
        <w:top w:val="none" w:sz="0" w:space="0" w:color="auto"/>
        <w:left w:val="none" w:sz="0" w:space="0" w:color="auto"/>
        <w:bottom w:val="none" w:sz="0" w:space="0" w:color="auto"/>
        <w:right w:val="none" w:sz="0" w:space="0" w:color="auto"/>
      </w:divBdr>
    </w:div>
    <w:div w:id="853300332">
      <w:bodyDiv w:val="1"/>
      <w:marLeft w:val="0"/>
      <w:marRight w:val="0"/>
      <w:marTop w:val="0"/>
      <w:marBottom w:val="0"/>
      <w:divBdr>
        <w:top w:val="none" w:sz="0" w:space="0" w:color="auto"/>
        <w:left w:val="none" w:sz="0" w:space="0" w:color="auto"/>
        <w:bottom w:val="none" w:sz="0" w:space="0" w:color="auto"/>
        <w:right w:val="none" w:sz="0" w:space="0" w:color="auto"/>
      </w:divBdr>
    </w:div>
    <w:div w:id="854071598">
      <w:bodyDiv w:val="1"/>
      <w:marLeft w:val="0"/>
      <w:marRight w:val="0"/>
      <w:marTop w:val="0"/>
      <w:marBottom w:val="0"/>
      <w:divBdr>
        <w:top w:val="none" w:sz="0" w:space="0" w:color="auto"/>
        <w:left w:val="none" w:sz="0" w:space="0" w:color="auto"/>
        <w:bottom w:val="none" w:sz="0" w:space="0" w:color="auto"/>
        <w:right w:val="none" w:sz="0" w:space="0" w:color="auto"/>
      </w:divBdr>
    </w:div>
    <w:div w:id="854618562">
      <w:bodyDiv w:val="1"/>
      <w:marLeft w:val="0"/>
      <w:marRight w:val="0"/>
      <w:marTop w:val="0"/>
      <w:marBottom w:val="0"/>
      <w:divBdr>
        <w:top w:val="none" w:sz="0" w:space="0" w:color="auto"/>
        <w:left w:val="none" w:sz="0" w:space="0" w:color="auto"/>
        <w:bottom w:val="none" w:sz="0" w:space="0" w:color="auto"/>
        <w:right w:val="none" w:sz="0" w:space="0" w:color="auto"/>
      </w:divBdr>
    </w:div>
    <w:div w:id="855114875">
      <w:bodyDiv w:val="1"/>
      <w:marLeft w:val="0"/>
      <w:marRight w:val="0"/>
      <w:marTop w:val="0"/>
      <w:marBottom w:val="0"/>
      <w:divBdr>
        <w:top w:val="none" w:sz="0" w:space="0" w:color="auto"/>
        <w:left w:val="none" w:sz="0" w:space="0" w:color="auto"/>
        <w:bottom w:val="none" w:sz="0" w:space="0" w:color="auto"/>
        <w:right w:val="none" w:sz="0" w:space="0" w:color="auto"/>
      </w:divBdr>
    </w:div>
    <w:div w:id="856117666">
      <w:bodyDiv w:val="1"/>
      <w:marLeft w:val="0"/>
      <w:marRight w:val="0"/>
      <w:marTop w:val="0"/>
      <w:marBottom w:val="0"/>
      <w:divBdr>
        <w:top w:val="none" w:sz="0" w:space="0" w:color="auto"/>
        <w:left w:val="none" w:sz="0" w:space="0" w:color="auto"/>
        <w:bottom w:val="none" w:sz="0" w:space="0" w:color="auto"/>
        <w:right w:val="none" w:sz="0" w:space="0" w:color="auto"/>
      </w:divBdr>
    </w:div>
    <w:div w:id="856424718">
      <w:bodyDiv w:val="1"/>
      <w:marLeft w:val="0"/>
      <w:marRight w:val="0"/>
      <w:marTop w:val="0"/>
      <w:marBottom w:val="0"/>
      <w:divBdr>
        <w:top w:val="none" w:sz="0" w:space="0" w:color="auto"/>
        <w:left w:val="none" w:sz="0" w:space="0" w:color="auto"/>
        <w:bottom w:val="none" w:sz="0" w:space="0" w:color="auto"/>
        <w:right w:val="none" w:sz="0" w:space="0" w:color="auto"/>
      </w:divBdr>
    </w:div>
    <w:div w:id="858737466">
      <w:bodyDiv w:val="1"/>
      <w:marLeft w:val="0"/>
      <w:marRight w:val="0"/>
      <w:marTop w:val="0"/>
      <w:marBottom w:val="0"/>
      <w:divBdr>
        <w:top w:val="none" w:sz="0" w:space="0" w:color="auto"/>
        <w:left w:val="none" w:sz="0" w:space="0" w:color="auto"/>
        <w:bottom w:val="none" w:sz="0" w:space="0" w:color="auto"/>
        <w:right w:val="none" w:sz="0" w:space="0" w:color="auto"/>
      </w:divBdr>
    </w:div>
    <w:div w:id="864489520">
      <w:bodyDiv w:val="1"/>
      <w:marLeft w:val="0"/>
      <w:marRight w:val="0"/>
      <w:marTop w:val="0"/>
      <w:marBottom w:val="0"/>
      <w:divBdr>
        <w:top w:val="none" w:sz="0" w:space="0" w:color="auto"/>
        <w:left w:val="none" w:sz="0" w:space="0" w:color="auto"/>
        <w:bottom w:val="none" w:sz="0" w:space="0" w:color="auto"/>
        <w:right w:val="none" w:sz="0" w:space="0" w:color="auto"/>
      </w:divBdr>
    </w:div>
    <w:div w:id="865337726">
      <w:bodyDiv w:val="1"/>
      <w:marLeft w:val="0"/>
      <w:marRight w:val="0"/>
      <w:marTop w:val="0"/>
      <w:marBottom w:val="0"/>
      <w:divBdr>
        <w:top w:val="none" w:sz="0" w:space="0" w:color="auto"/>
        <w:left w:val="none" w:sz="0" w:space="0" w:color="auto"/>
        <w:bottom w:val="none" w:sz="0" w:space="0" w:color="auto"/>
        <w:right w:val="none" w:sz="0" w:space="0" w:color="auto"/>
      </w:divBdr>
    </w:div>
    <w:div w:id="865486469">
      <w:bodyDiv w:val="1"/>
      <w:marLeft w:val="0"/>
      <w:marRight w:val="0"/>
      <w:marTop w:val="0"/>
      <w:marBottom w:val="0"/>
      <w:divBdr>
        <w:top w:val="none" w:sz="0" w:space="0" w:color="auto"/>
        <w:left w:val="none" w:sz="0" w:space="0" w:color="auto"/>
        <w:bottom w:val="none" w:sz="0" w:space="0" w:color="auto"/>
        <w:right w:val="none" w:sz="0" w:space="0" w:color="auto"/>
      </w:divBdr>
    </w:div>
    <w:div w:id="865874103">
      <w:bodyDiv w:val="1"/>
      <w:marLeft w:val="0"/>
      <w:marRight w:val="0"/>
      <w:marTop w:val="0"/>
      <w:marBottom w:val="0"/>
      <w:divBdr>
        <w:top w:val="none" w:sz="0" w:space="0" w:color="auto"/>
        <w:left w:val="none" w:sz="0" w:space="0" w:color="auto"/>
        <w:bottom w:val="none" w:sz="0" w:space="0" w:color="auto"/>
        <w:right w:val="none" w:sz="0" w:space="0" w:color="auto"/>
      </w:divBdr>
    </w:div>
    <w:div w:id="869686814">
      <w:bodyDiv w:val="1"/>
      <w:marLeft w:val="0"/>
      <w:marRight w:val="0"/>
      <w:marTop w:val="0"/>
      <w:marBottom w:val="0"/>
      <w:divBdr>
        <w:top w:val="none" w:sz="0" w:space="0" w:color="auto"/>
        <w:left w:val="none" w:sz="0" w:space="0" w:color="auto"/>
        <w:bottom w:val="none" w:sz="0" w:space="0" w:color="auto"/>
        <w:right w:val="none" w:sz="0" w:space="0" w:color="auto"/>
      </w:divBdr>
    </w:div>
    <w:div w:id="869805502">
      <w:bodyDiv w:val="1"/>
      <w:marLeft w:val="0"/>
      <w:marRight w:val="0"/>
      <w:marTop w:val="0"/>
      <w:marBottom w:val="0"/>
      <w:divBdr>
        <w:top w:val="none" w:sz="0" w:space="0" w:color="auto"/>
        <w:left w:val="none" w:sz="0" w:space="0" w:color="auto"/>
        <w:bottom w:val="none" w:sz="0" w:space="0" w:color="auto"/>
        <w:right w:val="none" w:sz="0" w:space="0" w:color="auto"/>
      </w:divBdr>
    </w:div>
    <w:div w:id="870536504">
      <w:bodyDiv w:val="1"/>
      <w:marLeft w:val="0"/>
      <w:marRight w:val="0"/>
      <w:marTop w:val="0"/>
      <w:marBottom w:val="0"/>
      <w:divBdr>
        <w:top w:val="none" w:sz="0" w:space="0" w:color="auto"/>
        <w:left w:val="none" w:sz="0" w:space="0" w:color="auto"/>
        <w:bottom w:val="none" w:sz="0" w:space="0" w:color="auto"/>
        <w:right w:val="none" w:sz="0" w:space="0" w:color="auto"/>
      </w:divBdr>
    </w:div>
    <w:div w:id="871116523">
      <w:bodyDiv w:val="1"/>
      <w:marLeft w:val="0"/>
      <w:marRight w:val="0"/>
      <w:marTop w:val="0"/>
      <w:marBottom w:val="0"/>
      <w:divBdr>
        <w:top w:val="none" w:sz="0" w:space="0" w:color="auto"/>
        <w:left w:val="none" w:sz="0" w:space="0" w:color="auto"/>
        <w:bottom w:val="none" w:sz="0" w:space="0" w:color="auto"/>
        <w:right w:val="none" w:sz="0" w:space="0" w:color="auto"/>
      </w:divBdr>
    </w:div>
    <w:div w:id="874002584">
      <w:bodyDiv w:val="1"/>
      <w:marLeft w:val="0"/>
      <w:marRight w:val="0"/>
      <w:marTop w:val="0"/>
      <w:marBottom w:val="0"/>
      <w:divBdr>
        <w:top w:val="none" w:sz="0" w:space="0" w:color="auto"/>
        <w:left w:val="none" w:sz="0" w:space="0" w:color="auto"/>
        <w:bottom w:val="none" w:sz="0" w:space="0" w:color="auto"/>
        <w:right w:val="none" w:sz="0" w:space="0" w:color="auto"/>
      </w:divBdr>
    </w:div>
    <w:div w:id="877015166">
      <w:bodyDiv w:val="1"/>
      <w:marLeft w:val="0"/>
      <w:marRight w:val="0"/>
      <w:marTop w:val="0"/>
      <w:marBottom w:val="0"/>
      <w:divBdr>
        <w:top w:val="none" w:sz="0" w:space="0" w:color="auto"/>
        <w:left w:val="none" w:sz="0" w:space="0" w:color="auto"/>
        <w:bottom w:val="none" w:sz="0" w:space="0" w:color="auto"/>
        <w:right w:val="none" w:sz="0" w:space="0" w:color="auto"/>
      </w:divBdr>
    </w:div>
    <w:div w:id="878978710">
      <w:bodyDiv w:val="1"/>
      <w:marLeft w:val="0"/>
      <w:marRight w:val="0"/>
      <w:marTop w:val="0"/>
      <w:marBottom w:val="0"/>
      <w:divBdr>
        <w:top w:val="none" w:sz="0" w:space="0" w:color="auto"/>
        <w:left w:val="none" w:sz="0" w:space="0" w:color="auto"/>
        <w:bottom w:val="none" w:sz="0" w:space="0" w:color="auto"/>
        <w:right w:val="none" w:sz="0" w:space="0" w:color="auto"/>
      </w:divBdr>
    </w:div>
    <w:div w:id="879366320">
      <w:bodyDiv w:val="1"/>
      <w:marLeft w:val="0"/>
      <w:marRight w:val="0"/>
      <w:marTop w:val="0"/>
      <w:marBottom w:val="0"/>
      <w:divBdr>
        <w:top w:val="none" w:sz="0" w:space="0" w:color="auto"/>
        <w:left w:val="none" w:sz="0" w:space="0" w:color="auto"/>
        <w:bottom w:val="none" w:sz="0" w:space="0" w:color="auto"/>
        <w:right w:val="none" w:sz="0" w:space="0" w:color="auto"/>
      </w:divBdr>
    </w:div>
    <w:div w:id="880751357">
      <w:bodyDiv w:val="1"/>
      <w:marLeft w:val="0"/>
      <w:marRight w:val="0"/>
      <w:marTop w:val="0"/>
      <w:marBottom w:val="0"/>
      <w:divBdr>
        <w:top w:val="none" w:sz="0" w:space="0" w:color="auto"/>
        <w:left w:val="none" w:sz="0" w:space="0" w:color="auto"/>
        <w:bottom w:val="none" w:sz="0" w:space="0" w:color="auto"/>
        <w:right w:val="none" w:sz="0" w:space="0" w:color="auto"/>
      </w:divBdr>
    </w:div>
    <w:div w:id="882667513">
      <w:bodyDiv w:val="1"/>
      <w:marLeft w:val="0"/>
      <w:marRight w:val="0"/>
      <w:marTop w:val="0"/>
      <w:marBottom w:val="0"/>
      <w:divBdr>
        <w:top w:val="none" w:sz="0" w:space="0" w:color="auto"/>
        <w:left w:val="none" w:sz="0" w:space="0" w:color="auto"/>
        <w:bottom w:val="none" w:sz="0" w:space="0" w:color="auto"/>
        <w:right w:val="none" w:sz="0" w:space="0" w:color="auto"/>
      </w:divBdr>
    </w:div>
    <w:div w:id="883834153">
      <w:bodyDiv w:val="1"/>
      <w:marLeft w:val="0"/>
      <w:marRight w:val="0"/>
      <w:marTop w:val="0"/>
      <w:marBottom w:val="0"/>
      <w:divBdr>
        <w:top w:val="none" w:sz="0" w:space="0" w:color="auto"/>
        <w:left w:val="none" w:sz="0" w:space="0" w:color="auto"/>
        <w:bottom w:val="none" w:sz="0" w:space="0" w:color="auto"/>
        <w:right w:val="none" w:sz="0" w:space="0" w:color="auto"/>
      </w:divBdr>
    </w:div>
    <w:div w:id="883904288">
      <w:bodyDiv w:val="1"/>
      <w:marLeft w:val="0"/>
      <w:marRight w:val="0"/>
      <w:marTop w:val="0"/>
      <w:marBottom w:val="0"/>
      <w:divBdr>
        <w:top w:val="none" w:sz="0" w:space="0" w:color="auto"/>
        <w:left w:val="none" w:sz="0" w:space="0" w:color="auto"/>
        <w:bottom w:val="none" w:sz="0" w:space="0" w:color="auto"/>
        <w:right w:val="none" w:sz="0" w:space="0" w:color="auto"/>
      </w:divBdr>
    </w:div>
    <w:div w:id="884684648">
      <w:bodyDiv w:val="1"/>
      <w:marLeft w:val="0"/>
      <w:marRight w:val="0"/>
      <w:marTop w:val="0"/>
      <w:marBottom w:val="0"/>
      <w:divBdr>
        <w:top w:val="none" w:sz="0" w:space="0" w:color="auto"/>
        <w:left w:val="none" w:sz="0" w:space="0" w:color="auto"/>
        <w:bottom w:val="none" w:sz="0" w:space="0" w:color="auto"/>
        <w:right w:val="none" w:sz="0" w:space="0" w:color="auto"/>
      </w:divBdr>
    </w:div>
    <w:div w:id="885675824">
      <w:bodyDiv w:val="1"/>
      <w:marLeft w:val="0"/>
      <w:marRight w:val="0"/>
      <w:marTop w:val="0"/>
      <w:marBottom w:val="0"/>
      <w:divBdr>
        <w:top w:val="none" w:sz="0" w:space="0" w:color="auto"/>
        <w:left w:val="none" w:sz="0" w:space="0" w:color="auto"/>
        <w:bottom w:val="none" w:sz="0" w:space="0" w:color="auto"/>
        <w:right w:val="none" w:sz="0" w:space="0" w:color="auto"/>
      </w:divBdr>
    </w:div>
    <w:div w:id="885945150">
      <w:bodyDiv w:val="1"/>
      <w:marLeft w:val="0"/>
      <w:marRight w:val="0"/>
      <w:marTop w:val="0"/>
      <w:marBottom w:val="0"/>
      <w:divBdr>
        <w:top w:val="none" w:sz="0" w:space="0" w:color="auto"/>
        <w:left w:val="none" w:sz="0" w:space="0" w:color="auto"/>
        <w:bottom w:val="none" w:sz="0" w:space="0" w:color="auto"/>
        <w:right w:val="none" w:sz="0" w:space="0" w:color="auto"/>
      </w:divBdr>
    </w:div>
    <w:div w:id="891380505">
      <w:bodyDiv w:val="1"/>
      <w:marLeft w:val="0"/>
      <w:marRight w:val="0"/>
      <w:marTop w:val="0"/>
      <w:marBottom w:val="0"/>
      <w:divBdr>
        <w:top w:val="none" w:sz="0" w:space="0" w:color="auto"/>
        <w:left w:val="none" w:sz="0" w:space="0" w:color="auto"/>
        <w:bottom w:val="none" w:sz="0" w:space="0" w:color="auto"/>
        <w:right w:val="none" w:sz="0" w:space="0" w:color="auto"/>
      </w:divBdr>
    </w:div>
    <w:div w:id="894505047">
      <w:bodyDiv w:val="1"/>
      <w:marLeft w:val="0"/>
      <w:marRight w:val="0"/>
      <w:marTop w:val="0"/>
      <w:marBottom w:val="0"/>
      <w:divBdr>
        <w:top w:val="none" w:sz="0" w:space="0" w:color="auto"/>
        <w:left w:val="none" w:sz="0" w:space="0" w:color="auto"/>
        <w:bottom w:val="none" w:sz="0" w:space="0" w:color="auto"/>
        <w:right w:val="none" w:sz="0" w:space="0" w:color="auto"/>
      </w:divBdr>
    </w:div>
    <w:div w:id="895355423">
      <w:bodyDiv w:val="1"/>
      <w:marLeft w:val="0"/>
      <w:marRight w:val="0"/>
      <w:marTop w:val="0"/>
      <w:marBottom w:val="0"/>
      <w:divBdr>
        <w:top w:val="none" w:sz="0" w:space="0" w:color="auto"/>
        <w:left w:val="none" w:sz="0" w:space="0" w:color="auto"/>
        <w:bottom w:val="none" w:sz="0" w:space="0" w:color="auto"/>
        <w:right w:val="none" w:sz="0" w:space="0" w:color="auto"/>
      </w:divBdr>
    </w:div>
    <w:div w:id="896864199">
      <w:bodyDiv w:val="1"/>
      <w:marLeft w:val="0"/>
      <w:marRight w:val="0"/>
      <w:marTop w:val="0"/>
      <w:marBottom w:val="0"/>
      <w:divBdr>
        <w:top w:val="none" w:sz="0" w:space="0" w:color="auto"/>
        <w:left w:val="none" w:sz="0" w:space="0" w:color="auto"/>
        <w:bottom w:val="none" w:sz="0" w:space="0" w:color="auto"/>
        <w:right w:val="none" w:sz="0" w:space="0" w:color="auto"/>
      </w:divBdr>
    </w:div>
    <w:div w:id="899902064">
      <w:bodyDiv w:val="1"/>
      <w:marLeft w:val="0"/>
      <w:marRight w:val="0"/>
      <w:marTop w:val="0"/>
      <w:marBottom w:val="0"/>
      <w:divBdr>
        <w:top w:val="none" w:sz="0" w:space="0" w:color="auto"/>
        <w:left w:val="none" w:sz="0" w:space="0" w:color="auto"/>
        <w:bottom w:val="none" w:sz="0" w:space="0" w:color="auto"/>
        <w:right w:val="none" w:sz="0" w:space="0" w:color="auto"/>
      </w:divBdr>
    </w:div>
    <w:div w:id="900555981">
      <w:bodyDiv w:val="1"/>
      <w:marLeft w:val="0"/>
      <w:marRight w:val="0"/>
      <w:marTop w:val="0"/>
      <w:marBottom w:val="0"/>
      <w:divBdr>
        <w:top w:val="none" w:sz="0" w:space="0" w:color="auto"/>
        <w:left w:val="none" w:sz="0" w:space="0" w:color="auto"/>
        <w:bottom w:val="none" w:sz="0" w:space="0" w:color="auto"/>
        <w:right w:val="none" w:sz="0" w:space="0" w:color="auto"/>
      </w:divBdr>
    </w:div>
    <w:div w:id="902639615">
      <w:bodyDiv w:val="1"/>
      <w:marLeft w:val="0"/>
      <w:marRight w:val="0"/>
      <w:marTop w:val="0"/>
      <w:marBottom w:val="0"/>
      <w:divBdr>
        <w:top w:val="none" w:sz="0" w:space="0" w:color="auto"/>
        <w:left w:val="none" w:sz="0" w:space="0" w:color="auto"/>
        <w:bottom w:val="none" w:sz="0" w:space="0" w:color="auto"/>
        <w:right w:val="none" w:sz="0" w:space="0" w:color="auto"/>
      </w:divBdr>
    </w:div>
    <w:div w:id="902910883">
      <w:bodyDiv w:val="1"/>
      <w:marLeft w:val="0"/>
      <w:marRight w:val="0"/>
      <w:marTop w:val="0"/>
      <w:marBottom w:val="0"/>
      <w:divBdr>
        <w:top w:val="none" w:sz="0" w:space="0" w:color="auto"/>
        <w:left w:val="none" w:sz="0" w:space="0" w:color="auto"/>
        <w:bottom w:val="none" w:sz="0" w:space="0" w:color="auto"/>
        <w:right w:val="none" w:sz="0" w:space="0" w:color="auto"/>
      </w:divBdr>
    </w:div>
    <w:div w:id="903834071">
      <w:bodyDiv w:val="1"/>
      <w:marLeft w:val="0"/>
      <w:marRight w:val="0"/>
      <w:marTop w:val="0"/>
      <w:marBottom w:val="0"/>
      <w:divBdr>
        <w:top w:val="none" w:sz="0" w:space="0" w:color="auto"/>
        <w:left w:val="none" w:sz="0" w:space="0" w:color="auto"/>
        <w:bottom w:val="none" w:sz="0" w:space="0" w:color="auto"/>
        <w:right w:val="none" w:sz="0" w:space="0" w:color="auto"/>
      </w:divBdr>
    </w:div>
    <w:div w:id="904298103">
      <w:bodyDiv w:val="1"/>
      <w:marLeft w:val="0"/>
      <w:marRight w:val="0"/>
      <w:marTop w:val="0"/>
      <w:marBottom w:val="0"/>
      <w:divBdr>
        <w:top w:val="none" w:sz="0" w:space="0" w:color="auto"/>
        <w:left w:val="none" w:sz="0" w:space="0" w:color="auto"/>
        <w:bottom w:val="none" w:sz="0" w:space="0" w:color="auto"/>
        <w:right w:val="none" w:sz="0" w:space="0" w:color="auto"/>
      </w:divBdr>
    </w:div>
    <w:div w:id="905267337">
      <w:bodyDiv w:val="1"/>
      <w:marLeft w:val="0"/>
      <w:marRight w:val="0"/>
      <w:marTop w:val="0"/>
      <w:marBottom w:val="0"/>
      <w:divBdr>
        <w:top w:val="none" w:sz="0" w:space="0" w:color="auto"/>
        <w:left w:val="none" w:sz="0" w:space="0" w:color="auto"/>
        <w:bottom w:val="none" w:sz="0" w:space="0" w:color="auto"/>
        <w:right w:val="none" w:sz="0" w:space="0" w:color="auto"/>
      </w:divBdr>
      <w:divsChild>
        <w:div w:id="382023842">
          <w:marLeft w:val="0"/>
          <w:marRight w:val="0"/>
          <w:marTop w:val="0"/>
          <w:marBottom w:val="0"/>
          <w:divBdr>
            <w:top w:val="none" w:sz="0" w:space="0" w:color="auto"/>
            <w:left w:val="none" w:sz="0" w:space="0" w:color="auto"/>
            <w:bottom w:val="none" w:sz="0" w:space="0" w:color="auto"/>
            <w:right w:val="none" w:sz="0" w:space="0" w:color="auto"/>
          </w:divBdr>
          <w:divsChild>
            <w:div w:id="1093747400">
              <w:marLeft w:val="0"/>
              <w:marRight w:val="0"/>
              <w:marTop w:val="0"/>
              <w:marBottom w:val="0"/>
              <w:divBdr>
                <w:top w:val="none" w:sz="0" w:space="0" w:color="auto"/>
                <w:left w:val="none" w:sz="0" w:space="0" w:color="auto"/>
                <w:bottom w:val="none" w:sz="0" w:space="0" w:color="auto"/>
                <w:right w:val="none" w:sz="0" w:space="0" w:color="auto"/>
              </w:divBdr>
            </w:div>
          </w:divsChild>
        </w:div>
        <w:div w:id="815875205">
          <w:marLeft w:val="0"/>
          <w:marRight w:val="0"/>
          <w:marTop w:val="0"/>
          <w:marBottom w:val="0"/>
          <w:divBdr>
            <w:top w:val="none" w:sz="0" w:space="0" w:color="auto"/>
            <w:left w:val="none" w:sz="0" w:space="0" w:color="auto"/>
            <w:bottom w:val="none" w:sz="0" w:space="0" w:color="auto"/>
            <w:right w:val="none" w:sz="0" w:space="0" w:color="auto"/>
          </w:divBdr>
        </w:div>
      </w:divsChild>
    </w:div>
    <w:div w:id="905452783">
      <w:bodyDiv w:val="1"/>
      <w:marLeft w:val="0"/>
      <w:marRight w:val="0"/>
      <w:marTop w:val="0"/>
      <w:marBottom w:val="0"/>
      <w:divBdr>
        <w:top w:val="none" w:sz="0" w:space="0" w:color="auto"/>
        <w:left w:val="none" w:sz="0" w:space="0" w:color="auto"/>
        <w:bottom w:val="none" w:sz="0" w:space="0" w:color="auto"/>
        <w:right w:val="none" w:sz="0" w:space="0" w:color="auto"/>
      </w:divBdr>
    </w:div>
    <w:div w:id="910891355">
      <w:bodyDiv w:val="1"/>
      <w:marLeft w:val="0"/>
      <w:marRight w:val="0"/>
      <w:marTop w:val="0"/>
      <w:marBottom w:val="0"/>
      <w:divBdr>
        <w:top w:val="none" w:sz="0" w:space="0" w:color="auto"/>
        <w:left w:val="none" w:sz="0" w:space="0" w:color="auto"/>
        <w:bottom w:val="none" w:sz="0" w:space="0" w:color="auto"/>
        <w:right w:val="none" w:sz="0" w:space="0" w:color="auto"/>
      </w:divBdr>
    </w:div>
    <w:div w:id="911155919">
      <w:bodyDiv w:val="1"/>
      <w:marLeft w:val="0"/>
      <w:marRight w:val="0"/>
      <w:marTop w:val="0"/>
      <w:marBottom w:val="0"/>
      <w:divBdr>
        <w:top w:val="none" w:sz="0" w:space="0" w:color="auto"/>
        <w:left w:val="none" w:sz="0" w:space="0" w:color="auto"/>
        <w:bottom w:val="none" w:sz="0" w:space="0" w:color="auto"/>
        <w:right w:val="none" w:sz="0" w:space="0" w:color="auto"/>
      </w:divBdr>
    </w:div>
    <w:div w:id="911935541">
      <w:bodyDiv w:val="1"/>
      <w:marLeft w:val="0"/>
      <w:marRight w:val="0"/>
      <w:marTop w:val="0"/>
      <w:marBottom w:val="0"/>
      <w:divBdr>
        <w:top w:val="none" w:sz="0" w:space="0" w:color="auto"/>
        <w:left w:val="none" w:sz="0" w:space="0" w:color="auto"/>
        <w:bottom w:val="none" w:sz="0" w:space="0" w:color="auto"/>
        <w:right w:val="none" w:sz="0" w:space="0" w:color="auto"/>
      </w:divBdr>
    </w:div>
    <w:div w:id="915751499">
      <w:bodyDiv w:val="1"/>
      <w:marLeft w:val="0"/>
      <w:marRight w:val="0"/>
      <w:marTop w:val="0"/>
      <w:marBottom w:val="0"/>
      <w:divBdr>
        <w:top w:val="none" w:sz="0" w:space="0" w:color="auto"/>
        <w:left w:val="none" w:sz="0" w:space="0" w:color="auto"/>
        <w:bottom w:val="none" w:sz="0" w:space="0" w:color="auto"/>
        <w:right w:val="none" w:sz="0" w:space="0" w:color="auto"/>
      </w:divBdr>
    </w:div>
    <w:div w:id="917522087">
      <w:bodyDiv w:val="1"/>
      <w:marLeft w:val="0"/>
      <w:marRight w:val="0"/>
      <w:marTop w:val="0"/>
      <w:marBottom w:val="0"/>
      <w:divBdr>
        <w:top w:val="none" w:sz="0" w:space="0" w:color="auto"/>
        <w:left w:val="none" w:sz="0" w:space="0" w:color="auto"/>
        <w:bottom w:val="none" w:sz="0" w:space="0" w:color="auto"/>
        <w:right w:val="none" w:sz="0" w:space="0" w:color="auto"/>
      </w:divBdr>
    </w:div>
    <w:div w:id="918755652">
      <w:bodyDiv w:val="1"/>
      <w:marLeft w:val="0"/>
      <w:marRight w:val="0"/>
      <w:marTop w:val="0"/>
      <w:marBottom w:val="0"/>
      <w:divBdr>
        <w:top w:val="none" w:sz="0" w:space="0" w:color="auto"/>
        <w:left w:val="none" w:sz="0" w:space="0" w:color="auto"/>
        <w:bottom w:val="none" w:sz="0" w:space="0" w:color="auto"/>
        <w:right w:val="none" w:sz="0" w:space="0" w:color="auto"/>
      </w:divBdr>
    </w:div>
    <w:div w:id="920144363">
      <w:bodyDiv w:val="1"/>
      <w:marLeft w:val="0"/>
      <w:marRight w:val="0"/>
      <w:marTop w:val="0"/>
      <w:marBottom w:val="0"/>
      <w:divBdr>
        <w:top w:val="none" w:sz="0" w:space="0" w:color="auto"/>
        <w:left w:val="none" w:sz="0" w:space="0" w:color="auto"/>
        <w:bottom w:val="none" w:sz="0" w:space="0" w:color="auto"/>
        <w:right w:val="none" w:sz="0" w:space="0" w:color="auto"/>
      </w:divBdr>
    </w:div>
    <w:div w:id="920599893">
      <w:bodyDiv w:val="1"/>
      <w:marLeft w:val="0"/>
      <w:marRight w:val="0"/>
      <w:marTop w:val="0"/>
      <w:marBottom w:val="0"/>
      <w:divBdr>
        <w:top w:val="none" w:sz="0" w:space="0" w:color="auto"/>
        <w:left w:val="none" w:sz="0" w:space="0" w:color="auto"/>
        <w:bottom w:val="none" w:sz="0" w:space="0" w:color="auto"/>
        <w:right w:val="none" w:sz="0" w:space="0" w:color="auto"/>
      </w:divBdr>
    </w:div>
    <w:div w:id="923029978">
      <w:bodyDiv w:val="1"/>
      <w:marLeft w:val="0"/>
      <w:marRight w:val="0"/>
      <w:marTop w:val="0"/>
      <w:marBottom w:val="0"/>
      <w:divBdr>
        <w:top w:val="none" w:sz="0" w:space="0" w:color="auto"/>
        <w:left w:val="none" w:sz="0" w:space="0" w:color="auto"/>
        <w:bottom w:val="none" w:sz="0" w:space="0" w:color="auto"/>
        <w:right w:val="none" w:sz="0" w:space="0" w:color="auto"/>
      </w:divBdr>
    </w:div>
    <w:div w:id="924338305">
      <w:bodyDiv w:val="1"/>
      <w:marLeft w:val="0"/>
      <w:marRight w:val="0"/>
      <w:marTop w:val="0"/>
      <w:marBottom w:val="0"/>
      <w:divBdr>
        <w:top w:val="none" w:sz="0" w:space="0" w:color="auto"/>
        <w:left w:val="none" w:sz="0" w:space="0" w:color="auto"/>
        <w:bottom w:val="none" w:sz="0" w:space="0" w:color="auto"/>
        <w:right w:val="none" w:sz="0" w:space="0" w:color="auto"/>
      </w:divBdr>
    </w:div>
    <w:div w:id="925308830">
      <w:bodyDiv w:val="1"/>
      <w:marLeft w:val="0"/>
      <w:marRight w:val="0"/>
      <w:marTop w:val="0"/>
      <w:marBottom w:val="0"/>
      <w:divBdr>
        <w:top w:val="none" w:sz="0" w:space="0" w:color="auto"/>
        <w:left w:val="none" w:sz="0" w:space="0" w:color="auto"/>
        <w:bottom w:val="none" w:sz="0" w:space="0" w:color="auto"/>
        <w:right w:val="none" w:sz="0" w:space="0" w:color="auto"/>
      </w:divBdr>
    </w:div>
    <w:div w:id="928002459">
      <w:bodyDiv w:val="1"/>
      <w:marLeft w:val="0"/>
      <w:marRight w:val="0"/>
      <w:marTop w:val="0"/>
      <w:marBottom w:val="0"/>
      <w:divBdr>
        <w:top w:val="none" w:sz="0" w:space="0" w:color="auto"/>
        <w:left w:val="none" w:sz="0" w:space="0" w:color="auto"/>
        <w:bottom w:val="none" w:sz="0" w:space="0" w:color="auto"/>
        <w:right w:val="none" w:sz="0" w:space="0" w:color="auto"/>
      </w:divBdr>
    </w:div>
    <w:div w:id="928735706">
      <w:bodyDiv w:val="1"/>
      <w:marLeft w:val="0"/>
      <w:marRight w:val="0"/>
      <w:marTop w:val="0"/>
      <w:marBottom w:val="0"/>
      <w:divBdr>
        <w:top w:val="none" w:sz="0" w:space="0" w:color="auto"/>
        <w:left w:val="none" w:sz="0" w:space="0" w:color="auto"/>
        <w:bottom w:val="none" w:sz="0" w:space="0" w:color="auto"/>
        <w:right w:val="none" w:sz="0" w:space="0" w:color="auto"/>
      </w:divBdr>
    </w:div>
    <w:div w:id="929393339">
      <w:bodyDiv w:val="1"/>
      <w:marLeft w:val="0"/>
      <w:marRight w:val="0"/>
      <w:marTop w:val="0"/>
      <w:marBottom w:val="0"/>
      <w:divBdr>
        <w:top w:val="none" w:sz="0" w:space="0" w:color="auto"/>
        <w:left w:val="none" w:sz="0" w:space="0" w:color="auto"/>
        <w:bottom w:val="none" w:sz="0" w:space="0" w:color="auto"/>
        <w:right w:val="none" w:sz="0" w:space="0" w:color="auto"/>
      </w:divBdr>
    </w:div>
    <w:div w:id="930047175">
      <w:bodyDiv w:val="1"/>
      <w:marLeft w:val="0"/>
      <w:marRight w:val="0"/>
      <w:marTop w:val="0"/>
      <w:marBottom w:val="0"/>
      <w:divBdr>
        <w:top w:val="none" w:sz="0" w:space="0" w:color="auto"/>
        <w:left w:val="none" w:sz="0" w:space="0" w:color="auto"/>
        <w:bottom w:val="none" w:sz="0" w:space="0" w:color="auto"/>
        <w:right w:val="none" w:sz="0" w:space="0" w:color="auto"/>
      </w:divBdr>
    </w:div>
    <w:div w:id="932587453">
      <w:bodyDiv w:val="1"/>
      <w:marLeft w:val="0"/>
      <w:marRight w:val="0"/>
      <w:marTop w:val="0"/>
      <w:marBottom w:val="0"/>
      <w:divBdr>
        <w:top w:val="none" w:sz="0" w:space="0" w:color="auto"/>
        <w:left w:val="none" w:sz="0" w:space="0" w:color="auto"/>
        <w:bottom w:val="none" w:sz="0" w:space="0" w:color="auto"/>
        <w:right w:val="none" w:sz="0" w:space="0" w:color="auto"/>
      </w:divBdr>
    </w:div>
    <w:div w:id="933366317">
      <w:bodyDiv w:val="1"/>
      <w:marLeft w:val="0"/>
      <w:marRight w:val="0"/>
      <w:marTop w:val="0"/>
      <w:marBottom w:val="0"/>
      <w:divBdr>
        <w:top w:val="none" w:sz="0" w:space="0" w:color="auto"/>
        <w:left w:val="none" w:sz="0" w:space="0" w:color="auto"/>
        <w:bottom w:val="none" w:sz="0" w:space="0" w:color="auto"/>
        <w:right w:val="none" w:sz="0" w:space="0" w:color="auto"/>
      </w:divBdr>
    </w:div>
    <w:div w:id="934241430">
      <w:bodyDiv w:val="1"/>
      <w:marLeft w:val="0"/>
      <w:marRight w:val="0"/>
      <w:marTop w:val="0"/>
      <w:marBottom w:val="0"/>
      <w:divBdr>
        <w:top w:val="none" w:sz="0" w:space="0" w:color="auto"/>
        <w:left w:val="none" w:sz="0" w:space="0" w:color="auto"/>
        <w:bottom w:val="none" w:sz="0" w:space="0" w:color="auto"/>
        <w:right w:val="none" w:sz="0" w:space="0" w:color="auto"/>
      </w:divBdr>
    </w:div>
    <w:div w:id="937370706">
      <w:bodyDiv w:val="1"/>
      <w:marLeft w:val="0"/>
      <w:marRight w:val="0"/>
      <w:marTop w:val="0"/>
      <w:marBottom w:val="0"/>
      <w:divBdr>
        <w:top w:val="none" w:sz="0" w:space="0" w:color="auto"/>
        <w:left w:val="none" w:sz="0" w:space="0" w:color="auto"/>
        <w:bottom w:val="none" w:sz="0" w:space="0" w:color="auto"/>
        <w:right w:val="none" w:sz="0" w:space="0" w:color="auto"/>
      </w:divBdr>
    </w:div>
    <w:div w:id="938954381">
      <w:bodyDiv w:val="1"/>
      <w:marLeft w:val="0"/>
      <w:marRight w:val="0"/>
      <w:marTop w:val="0"/>
      <w:marBottom w:val="0"/>
      <w:divBdr>
        <w:top w:val="none" w:sz="0" w:space="0" w:color="auto"/>
        <w:left w:val="none" w:sz="0" w:space="0" w:color="auto"/>
        <w:bottom w:val="none" w:sz="0" w:space="0" w:color="auto"/>
        <w:right w:val="none" w:sz="0" w:space="0" w:color="auto"/>
      </w:divBdr>
    </w:div>
    <w:div w:id="939949576">
      <w:bodyDiv w:val="1"/>
      <w:marLeft w:val="0"/>
      <w:marRight w:val="0"/>
      <w:marTop w:val="0"/>
      <w:marBottom w:val="0"/>
      <w:divBdr>
        <w:top w:val="none" w:sz="0" w:space="0" w:color="auto"/>
        <w:left w:val="none" w:sz="0" w:space="0" w:color="auto"/>
        <w:bottom w:val="none" w:sz="0" w:space="0" w:color="auto"/>
        <w:right w:val="none" w:sz="0" w:space="0" w:color="auto"/>
      </w:divBdr>
    </w:div>
    <w:div w:id="941955436">
      <w:bodyDiv w:val="1"/>
      <w:marLeft w:val="0"/>
      <w:marRight w:val="0"/>
      <w:marTop w:val="0"/>
      <w:marBottom w:val="0"/>
      <w:divBdr>
        <w:top w:val="none" w:sz="0" w:space="0" w:color="auto"/>
        <w:left w:val="none" w:sz="0" w:space="0" w:color="auto"/>
        <w:bottom w:val="none" w:sz="0" w:space="0" w:color="auto"/>
        <w:right w:val="none" w:sz="0" w:space="0" w:color="auto"/>
      </w:divBdr>
    </w:div>
    <w:div w:id="943538380">
      <w:bodyDiv w:val="1"/>
      <w:marLeft w:val="0"/>
      <w:marRight w:val="0"/>
      <w:marTop w:val="0"/>
      <w:marBottom w:val="0"/>
      <w:divBdr>
        <w:top w:val="none" w:sz="0" w:space="0" w:color="auto"/>
        <w:left w:val="none" w:sz="0" w:space="0" w:color="auto"/>
        <w:bottom w:val="none" w:sz="0" w:space="0" w:color="auto"/>
        <w:right w:val="none" w:sz="0" w:space="0" w:color="auto"/>
      </w:divBdr>
    </w:div>
    <w:div w:id="945120004">
      <w:bodyDiv w:val="1"/>
      <w:marLeft w:val="0"/>
      <w:marRight w:val="0"/>
      <w:marTop w:val="0"/>
      <w:marBottom w:val="0"/>
      <w:divBdr>
        <w:top w:val="none" w:sz="0" w:space="0" w:color="auto"/>
        <w:left w:val="none" w:sz="0" w:space="0" w:color="auto"/>
        <w:bottom w:val="none" w:sz="0" w:space="0" w:color="auto"/>
        <w:right w:val="none" w:sz="0" w:space="0" w:color="auto"/>
      </w:divBdr>
    </w:div>
    <w:div w:id="946305357">
      <w:bodyDiv w:val="1"/>
      <w:marLeft w:val="0"/>
      <w:marRight w:val="0"/>
      <w:marTop w:val="0"/>
      <w:marBottom w:val="0"/>
      <w:divBdr>
        <w:top w:val="none" w:sz="0" w:space="0" w:color="auto"/>
        <w:left w:val="none" w:sz="0" w:space="0" w:color="auto"/>
        <w:bottom w:val="none" w:sz="0" w:space="0" w:color="auto"/>
        <w:right w:val="none" w:sz="0" w:space="0" w:color="auto"/>
      </w:divBdr>
    </w:div>
    <w:div w:id="948004335">
      <w:bodyDiv w:val="1"/>
      <w:marLeft w:val="0"/>
      <w:marRight w:val="0"/>
      <w:marTop w:val="0"/>
      <w:marBottom w:val="0"/>
      <w:divBdr>
        <w:top w:val="none" w:sz="0" w:space="0" w:color="auto"/>
        <w:left w:val="none" w:sz="0" w:space="0" w:color="auto"/>
        <w:bottom w:val="none" w:sz="0" w:space="0" w:color="auto"/>
        <w:right w:val="none" w:sz="0" w:space="0" w:color="auto"/>
      </w:divBdr>
    </w:div>
    <w:div w:id="948049745">
      <w:bodyDiv w:val="1"/>
      <w:marLeft w:val="0"/>
      <w:marRight w:val="0"/>
      <w:marTop w:val="0"/>
      <w:marBottom w:val="0"/>
      <w:divBdr>
        <w:top w:val="none" w:sz="0" w:space="0" w:color="auto"/>
        <w:left w:val="none" w:sz="0" w:space="0" w:color="auto"/>
        <w:bottom w:val="none" w:sz="0" w:space="0" w:color="auto"/>
        <w:right w:val="none" w:sz="0" w:space="0" w:color="auto"/>
      </w:divBdr>
    </w:div>
    <w:div w:id="949438458">
      <w:bodyDiv w:val="1"/>
      <w:marLeft w:val="0"/>
      <w:marRight w:val="0"/>
      <w:marTop w:val="0"/>
      <w:marBottom w:val="0"/>
      <w:divBdr>
        <w:top w:val="none" w:sz="0" w:space="0" w:color="auto"/>
        <w:left w:val="none" w:sz="0" w:space="0" w:color="auto"/>
        <w:bottom w:val="none" w:sz="0" w:space="0" w:color="auto"/>
        <w:right w:val="none" w:sz="0" w:space="0" w:color="auto"/>
      </w:divBdr>
    </w:div>
    <w:div w:id="950091567">
      <w:bodyDiv w:val="1"/>
      <w:marLeft w:val="0"/>
      <w:marRight w:val="0"/>
      <w:marTop w:val="0"/>
      <w:marBottom w:val="0"/>
      <w:divBdr>
        <w:top w:val="none" w:sz="0" w:space="0" w:color="auto"/>
        <w:left w:val="none" w:sz="0" w:space="0" w:color="auto"/>
        <w:bottom w:val="none" w:sz="0" w:space="0" w:color="auto"/>
        <w:right w:val="none" w:sz="0" w:space="0" w:color="auto"/>
      </w:divBdr>
    </w:div>
    <w:div w:id="951595850">
      <w:bodyDiv w:val="1"/>
      <w:marLeft w:val="0"/>
      <w:marRight w:val="0"/>
      <w:marTop w:val="0"/>
      <w:marBottom w:val="0"/>
      <w:divBdr>
        <w:top w:val="none" w:sz="0" w:space="0" w:color="auto"/>
        <w:left w:val="none" w:sz="0" w:space="0" w:color="auto"/>
        <w:bottom w:val="none" w:sz="0" w:space="0" w:color="auto"/>
        <w:right w:val="none" w:sz="0" w:space="0" w:color="auto"/>
      </w:divBdr>
    </w:div>
    <w:div w:id="951741844">
      <w:bodyDiv w:val="1"/>
      <w:marLeft w:val="0"/>
      <w:marRight w:val="0"/>
      <w:marTop w:val="0"/>
      <w:marBottom w:val="0"/>
      <w:divBdr>
        <w:top w:val="none" w:sz="0" w:space="0" w:color="auto"/>
        <w:left w:val="none" w:sz="0" w:space="0" w:color="auto"/>
        <w:bottom w:val="none" w:sz="0" w:space="0" w:color="auto"/>
        <w:right w:val="none" w:sz="0" w:space="0" w:color="auto"/>
      </w:divBdr>
    </w:div>
    <w:div w:id="951981335">
      <w:bodyDiv w:val="1"/>
      <w:marLeft w:val="0"/>
      <w:marRight w:val="0"/>
      <w:marTop w:val="0"/>
      <w:marBottom w:val="0"/>
      <w:divBdr>
        <w:top w:val="none" w:sz="0" w:space="0" w:color="auto"/>
        <w:left w:val="none" w:sz="0" w:space="0" w:color="auto"/>
        <w:bottom w:val="none" w:sz="0" w:space="0" w:color="auto"/>
        <w:right w:val="none" w:sz="0" w:space="0" w:color="auto"/>
      </w:divBdr>
    </w:div>
    <w:div w:id="956445263">
      <w:bodyDiv w:val="1"/>
      <w:marLeft w:val="0"/>
      <w:marRight w:val="0"/>
      <w:marTop w:val="0"/>
      <w:marBottom w:val="0"/>
      <w:divBdr>
        <w:top w:val="none" w:sz="0" w:space="0" w:color="auto"/>
        <w:left w:val="none" w:sz="0" w:space="0" w:color="auto"/>
        <w:bottom w:val="none" w:sz="0" w:space="0" w:color="auto"/>
        <w:right w:val="none" w:sz="0" w:space="0" w:color="auto"/>
      </w:divBdr>
    </w:div>
    <w:div w:id="962081160">
      <w:bodyDiv w:val="1"/>
      <w:marLeft w:val="0"/>
      <w:marRight w:val="0"/>
      <w:marTop w:val="0"/>
      <w:marBottom w:val="0"/>
      <w:divBdr>
        <w:top w:val="none" w:sz="0" w:space="0" w:color="auto"/>
        <w:left w:val="none" w:sz="0" w:space="0" w:color="auto"/>
        <w:bottom w:val="none" w:sz="0" w:space="0" w:color="auto"/>
        <w:right w:val="none" w:sz="0" w:space="0" w:color="auto"/>
      </w:divBdr>
    </w:div>
    <w:div w:id="963392486">
      <w:bodyDiv w:val="1"/>
      <w:marLeft w:val="0"/>
      <w:marRight w:val="0"/>
      <w:marTop w:val="0"/>
      <w:marBottom w:val="0"/>
      <w:divBdr>
        <w:top w:val="none" w:sz="0" w:space="0" w:color="auto"/>
        <w:left w:val="none" w:sz="0" w:space="0" w:color="auto"/>
        <w:bottom w:val="none" w:sz="0" w:space="0" w:color="auto"/>
        <w:right w:val="none" w:sz="0" w:space="0" w:color="auto"/>
      </w:divBdr>
    </w:div>
    <w:div w:id="966818273">
      <w:bodyDiv w:val="1"/>
      <w:marLeft w:val="0"/>
      <w:marRight w:val="0"/>
      <w:marTop w:val="0"/>
      <w:marBottom w:val="0"/>
      <w:divBdr>
        <w:top w:val="none" w:sz="0" w:space="0" w:color="auto"/>
        <w:left w:val="none" w:sz="0" w:space="0" w:color="auto"/>
        <w:bottom w:val="none" w:sz="0" w:space="0" w:color="auto"/>
        <w:right w:val="none" w:sz="0" w:space="0" w:color="auto"/>
      </w:divBdr>
    </w:div>
    <w:div w:id="967736658">
      <w:bodyDiv w:val="1"/>
      <w:marLeft w:val="0"/>
      <w:marRight w:val="0"/>
      <w:marTop w:val="0"/>
      <w:marBottom w:val="0"/>
      <w:divBdr>
        <w:top w:val="none" w:sz="0" w:space="0" w:color="auto"/>
        <w:left w:val="none" w:sz="0" w:space="0" w:color="auto"/>
        <w:bottom w:val="none" w:sz="0" w:space="0" w:color="auto"/>
        <w:right w:val="none" w:sz="0" w:space="0" w:color="auto"/>
      </w:divBdr>
    </w:div>
    <w:div w:id="968045822">
      <w:bodyDiv w:val="1"/>
      <w:marLeft w:val="0"/>
      <w:marRight w:val="0"/>
      <w:marTop w:val="0"/>
      <w:marBottom w:val="0"/>
      <w:divBdr>
        <w:top w:val="none" w:sz="0" w:space="0" w:color="auto"/>
        <w:left w:val="none" w:sz="0" w:space="0" w:color="auto"/>
        <w:bottom w:val="none" w:sz="0" w:space="0" w:color="auto"/>
        <w:right w:val="none" w:sz="0" w:space="0" w:color="auto"/>
      </w:divBdr>
    </w:div>
    <w:div w:id="969474924">
      <w:bodyDiv w:val="1"/>
      <w:marLeft w:val="0"/>
      <w:marRight w:val="0"/>
      <w:marTop w:val="0"/>
      <w:marBottom w:val="0"/>
      <w:divBdr>
        <w:top w:val="none" w:sz="0" w:space="0" w:color="auto"/>
        <w:left w:val="none" w:sz="0" w:space="0" w:color="auto"/>
        <w:bottom w:val="none" w:sz="0" w:space="0" w:color="auto"/>
        <w:right w:val="none" w:sz="0" w:space="0" w:color="auto"/>
      </w:divBdr>
    </w:div>
    <w:div w:id="969896573">
      <w:bodyDiv w:val="1"/>
      <w:marLeft w:val="0"/>
      <w:marRight w:val="0"/>
      <w:marTop w:val="0"/>
      <w:marBottom w:val="0"/>
      <w:divBdr>
        <w:top w:val="none" w:sz="0" w:space="0" w:color="auto"/>
        <w:left w:val="none" w:sz="0" w:space="0" w:color="auto"/>
        <w:bottom w:val="none" w:sz="0" w:space="0" w:color="auto"/>
        <w:right w:val="none" w:sz="0" w:space="0" w:color="auto"/>
      </w:divBdr>
    </w:div>
    <w:div w:id="970283371">
      <w:bodyDiv w:val="1"/>
      <w:marLeft w:val="0"/>
      <w:marRight w:val="0"/>
      <w:marTop w:val="0"/>
      <w:marBottom w:val="0"/>
      <w:divBdr>
        <w:top w:val="none" w:sz="0" w:space="0" w:color="auto"/>
        <w:left w:val="none" w:sz="0" w:space="0" w:color="auto"/>
        <w:bottom w:val="none" w:sz="0" w:space="0" w:color="auto"/>
        <w:right w:val="none" w:sz="0" w:space="0" w:color="auto"/>
      </w:divBdr>
    </w:div>
    <w:div w:id="973407951">
      <w:bodyDiv w:val="1"/>
      <w:marLeft w:val="0"/>
      <w:marRight w:val="0"/>
      <w:marTop w:val="0"/>
      <w:marBottom w:val="0"/>
      <w:divBdr>
        <w:top w:val="none" w:sz="0" w:space="0" w:color="auto"/>
        <w:left w:val="none" w:sz="0" w:space="0" w:color="auto"/>
        <w:bottom w:val="none" w:sz="0" w:space="0" w:color="auto"/>
        <w:right w:val="none" w:sz="0" w:space="0" w:color="auto"/>
      </w:divBdr>
    </w:div>
    <w:div w:id="975184741">
      <w:bodyDiv w:val="1"/>
      <w:marLeft w:val="0"/>
      <w:marRight w:val="0"/>
      <w:marTop w:val="0"/>
      <w:marBottom w:val="0"/>
      <w:divBdr>
        <w:top w:val="none" w:sz="0" w:space="0" w:color="auto"/>
        <w:left w:val="none" w:sz="0" w:space="0" w:color="auto"/>
        <w:bottom w:val="none" w:sz="0" w:space="0" w:color="auto"/>
        <w:right w:val="none" w:sz="0" w:space="0" w:color="auto"/>
      </w:divBdr>
    </w:div>
    <w:div w:id="975335760">
      <w:bodyDiv w:val="1"/>
      <w:marLeft w:val="0"/>
      <w:marRight w:val="0"/>
      <w:marTop w:val="0"/>
      <w:marBottom w:val="0"/>
      <w:divBdr>
        <w:top w:val="none" w:sz="0" w:space="0" w:color="auto"/>
        <w:left w:val="none" w:sz="0" w:space="0" w:color="auto"/>
        <w:bottom w:val="none" w:sz="0" w:space="0" w:color="auto"/>
        <w:right w:val="none" w:sz="0" w:space="0" w:color="auto"/>
      </w:divBdr>
    </w:div>
    <w:div w:id="977684028">
      <w:bodyDiv w:val="1"/>
      <w:marLeft w:val="0"/>
      <w:marRight w:val="0"/>
      <w:marTop w:val="0"/>
      <w:marBottom w:val="0"/>
      <w:divBdr>
        <w:top w:val="none" w:sz="0" w:space="0" w:color="auto"/>
        <w:left w:val="none" w:sz="0" w:space="0" w:color="auto"/>
        <w:bottom w:val="none" w:sz="0" w:space="0" w:color="auto"/>
        <w:right w:val="none" w:sz="0" w:space="0" w:color="auto"/>
      </w:divBdr>
    </w:div>
    <w:div w:id="978194736">
      <w:bodyDiv w:val="1"/>
      <w:marLeft w:val="0"/>
      <w:marRight w:val="0"/>
      <w:marTop w:val="0"/>
      <w:marBottom w:val="0"/>
      <w:divBdr>
        <w:top w:val="none" w:sz="0" w:space="0" w:color="auto"/>
        <w:left w:val="none" w:sz="0" w:space="0" w:color="auto"/>
        <w:bottom w:val="none" w:sz="0" w:space="0" w:color="auto"/>
        <w:right w:val="none" w:sz="0" w:space="0" w:color="auto"/>
      </w:divBdr>
    </w:div>
    <w:div w:id="981927174">
      <w:bodyDiv w:val="1"/>
      <w:marLeft w:val="0"/>
      <w:marRight w:val="0"/>
      <w:marTop w:val="0"/>
      <w:marBottom w:val="0"/>
      <w:divBdr>
        <w:top w:val="none" w:sz="0" w:space="0" w:color="auto"/>
        <w:left w:val="none" w:sz="0" w:space="0" w:color="auto"/>
        <w:bottom w:val="none" w:sz="0" w:space="0" w:color="auto"/>
        <w:right w:val="none" w:sz="0" w:space="0" w:color="auto"/>
      </w:divBdr>
    </w:div>
    <w:div w:id="982582756">
      <w:bodyDiv w:val="1"/>
      <w:marLeft w:val="0"/>
      <w:marRight w:val="0"/>
      <w:marTop w:val="0"/>
      <w:marBottom w:val="0"/>
      <w:divBdr>
        <w:top w:val="none" w:sz="0" w:space="0" w:color="auto"/>
        <w:left w:val="none" w:sz="0" w:space="0" w:color="auto"/>
        <w:bottom w:val="none" w:sz="0" w:space="0" w:color="auto"/>
        <w:right w:val="none" w:sz="0" w:space="0" w:color="auto"/>
      </w:divBdr>
    </w:div>
    <w:div w:id="983584677">
      <w:bodyDiv w:val="1"/>
      <w:marLeft w:val="0"/>
      <w:marRight w:val="0"/>
      <w:marTop w:val="0"/>
      <w:marBottom w:val="0"/>
      <w:divBdr>
        <w:top w:val="none" w:sz="0" w:space="0" w:color="auto"/>
        <w:left w:val="none" w:sz="0" w:space="0" w:color="auto"/>
        <w:bottom w:val="none" w:sz="0" w:space="0" w:color="auto"/>
        <w:right w:val="none" w:sz="0" w:space="0" w:color="auto"/>
      </w:divBdr>
    </w:div>
    <w:div w:id="986712163">
      <w:bodyDiv w:val="1"/>
      <w:marLeft w:val="0"/>
      <w:marRight w:val="0"/>
      <w:marTop w:val="0"/>
      <w:marBottom w:val="0"/>
      <w:divBdr>
        <w:top w:val="none" w:sz="0" w:space="0" w:color="auto"/>
        <w:left w:val="none" w:sz="0" w:space="0" w:color="auto"/>
        <w:bottom w:val="none" w:sz="0" w:space="0" w:color="auto"/>
        <w:right w:val="none" w:sz="0" w:space="0" w:color="auto"/>
      </w:divBdr>
    </w:div>
    <w:div w:id="988099613">
      <w:bodyDiv w:val="1"/>
      <w:marLeft w:val="0"/>
      <w:marRight w:val="0"/>
      <w:marTop w:val="0"/>
      <w:marBottom w:val="0"/>
      <w:divBdr>
        <w:top w:val="none" w:sz="0" w:space="0" w:color="auto"/>
        <w:left w:val="none" w:sz="0" w:space="0" w:color="auto"/>
        <w:bottom w:val="none" w:sz="0" w:space="0" w:color="auto"/>
        <w:right w:val="none" w:sz="0" w:space="0" w:color="auto"/>
      </w:divBdr>
    </w:div>
    <w:div w:id="994645432">
      <w:bodyDiv w:val="1"/>
      <w:marLeft w:val="0"/>
      <w:marRight w:val="0"/>
      <w:marTop w:val="0"/>
      <w:marBottom w:val="0"/>
      <w:divBdr>
        <w:top w:val="none" w:sz="0" w:space="0" w:color="auto"/>
        <w:left w:val="none" w:sz="0" w:space="0" w:color="auto"/>
        <w:bottom w:val="none" w:sz="0" w:space="0" w:color="auto"/>
        <w:right w:val="none" w:sz="0" w:space="0" w:color="auto"/>
      </w:divBdr>
    </w:div>
    <w:div w:id="994652842">
      <w:bodyDiv w:val="1"/>
      <w:marLeft w:val="0"/>
      <w:marRight w:val="0"/>
      <w:marTop w:val="0"/>
      <w:marBottom w:val="0"/>
      <w:divBdr>
        <w:top w:val="none" w:sz="0" w:space="0" w:color="auto"/>
        <w:left w:val="none" w:sz="0" w:space="0" w:color="auto"/>
        <w:bottom w:val="none" w:sz="0" w:space="0" w:color="auto"/>
        <w:right w:val="none" w:sz="0" w:space="0" w:color="auto"/>
      </w:divBdr>
    </w:div>
    <w:div w:id="995691081">
      <w:bodyDiv w:val="1"/>
      <w:marLeft w:val="0"/>
      <w:marRight w:val="0"/>
      <w:marTop w:val="0"/>
      <w:marBottom w:val="0"/>
      <w:divBdr>
        <w:top w:val="none" w:sz="0" w:space="0" w:color="auto"/>
        <w:left w:val="none" w:sz="0" w:space="0" w:color="auto"/>
        <w:bottom w:val="none" w:sz="0" w:space="0" w:color="auto"/>
        <w:right w:val="none" w:sz="0" w:space="0" w:color="auto"/>
      </w:divBdr>
    </w:div>
    <w:div w:id="1001615151">
      <w:bodyDiv w:val="1"/>
      <w:marLeft w:val="0"/>
      <w:marRight w:val="0"/>
      <w:marTop w:val="0"/>
      <w:marBottom w:val="0"/>
      <w:divBdr>
        <w:top w:val="none" w:sz="0" w:space="0" w:color="auto"/>
        <w:left w:val="none" w:sz="0" w:space="0" w:color="auto"/>
        <w:bottom w:val="none" w:sz="0" w:space="0" w:color="auto"/>
        <w:right w:val="none" w:sz="0" w:space="0" w:color="auto"/>
      </w:divBdr>
    </w:div>
    <w:div w:id="1002705073">
      <w:bodyDiv w:val="1"/>
      <w:marLeft w:val="0"/>
      <w:marRight w:val="0"/>
      <w:marTop w:val="0"/>
      <w:marBottom w:val="0"/>
      <w:divBdr>
        <w:top w:val="none" w:sz="0" w:space="0" w:color="auto"/>
        <w:left w:val="none" w:sz="0" w:space="0" w:color="auto"/>
        <w:bottom w:val="none" w:sz="0" w:space="0" w:color="auto"/>
        <w:right w:val="none" w:sz="0" w:space="0" w:color="auto"/>
      </w:divBdr>
    </w:div>
    <w:div w:id="1003052991">
      <w:bodyDiv w:val="1"/>
      <w:marLeft w:val="0"/>
      <w:marRight w:val="0"/>
      <w:marTop w:val="0"/>
      <w:marBottom w:val="0"/>
      <w:divBdr>
        <w:top w:val="none" w:sz="0" w:space="0" w:color="auto"/>
        <w:left w:val="none" w:sz="0" w:space="0" w:color="auto"/>
        <w:bottom w:val="none" w:sz="0" w:space="0" w:color="auto"/>
        <w:right w:val="none" w:sz="0" w:space="0" w:color="auto"/>
      </w:divBdr>
    </w:div>
    <w:div w:id="1004744509">
      <w:bodyDiv w:val="1"/>
      <w:marLeft w:val="0"/>
      <w:marRight w:val="0"/>
      <w:marTop w:val="0"/>
      <w:marBottom w:val="0"/>
      <w:divBdr>
        <w:top w:val="none" w:sz="0" w:space="0" w:color="auto"/>
        <w:left w:val="none" w:sz="0" w:space="0" w:color="auto"/>
        <w:bottom w:val="none" w:sz="0" w:space="0" w:color="auto"/>
        <w:right w:val="none" w:sz="0" w:space="0" w:color="auto"/>
      </w:divBdr>
    </w:div>
    <w:div w:id="1005324069">
      <w:bodyDiv w:val="1"/>
      <w:marLeft w:val="0"/>
      <w:marRight w:val="0"/>
      <w:marTop w:val="0"/>
      <w:marBottom w:val="0"/>
      <w:divBdr>
        <w:top w:val="none" w:sz="0" w:space="0" w:color="auto"/>
        <w:left w:val="none" w:sz="0" w:space="0" w:color="auto"/>
        <w:bottom w:val="none" w:sz="0" w:space="0" w:color="auto"/>
        <w:right w:val="none" w:sz="0" w:space="0" w:color="auto"/>
      </w:divBdr>
    </w:div>
    <w:div w:id="1007637904">
      <w:bodyDiv w:val="1"/>
      <w:marLeft w:val="0"/>
      <w:marRight w:val="0"/>
      <w:marTop w:val="0"/>
      <w:marBottom w:val="0"/>
      <w:divBdr>
        <w:top w:val="none" w:sz="0" w:space="0" w:color="auto"/>
        <w:left w:val="none" w:sz="0" w:space="0" w:color="auto"/>
        <w:bottom w:val="none" w:sz="0" w:space="0" w:color="auto"/>
        <w:right w:val="none" w:sz="0" w:space="0" w:color="auto"/>
      </w:divBdr>
    </w:div>
    <w:div w:id="1008098807">
      <w:bodyDiv w:val="1"/>
      <w:marLeft w:val="0"/>
      <w:marRight w:val="0"/>
      <w:marTop w:val="0"/>
      <w:marBottom w:val="0"/>
      <w:divBdr>
        <w:top w:val="none" w:sz="0" w:space="0" w:color="auto"/>
        <w:left w:val="none" w:sz="0" w:space="0" w:color="auto"/>
        <w:bottom w:val="none" w:sz="0" w:space="0" w:color="auto"/>
        <w:right w:val="none" w:sz="0" w:space="0" w:color="auto"/>
      </w:divBdr>
    </w:div>
    <w:div w:id="1008171230">
      <w:bodyDiv w:val="1"/>
      <w:marLeft w:val="0"/>
      <w:marRight w:val="0"/>
      <w:marTop w:val="0"/>
      <w:marBottom w:val="0"/>
      <w:divBdr>
        <w:top w:val="none" w:sz="0" w:space="0" w:color="auto"/>
        <w:left w:val="none" w:sz="0" w:space="0" w:color="auto"/>
        <w:bottom w:val="none" w:sz="0" w:space="0" w:color="auto"/>
        <w:right w:val="none" w:sz="0" w:space="0" w:color="auto"/>
      </w:divBdr>
    </w:div>
    <w:div w:id="1008293446">
      <w:bodyDiv w:val="1"/>
      <w:marLeft w:val="0"/>
      <w:marRight w:val="0"/>
      <w:marTop w:val="0"/>
      <w:marBottom w:val="0"/>
      <w:divBdr>
        <w:top w:val="none" w:sz="0" w:space="0" w:color="auto"/>
        <w:left w:val="none" w:sz="0" w:space="0" w:color="auto"/>
        <w:bottom w:val="none" w:sz="0" w:space="0" w:color="auto"/>
        <w:right w:val="none" w:sz="0" w:space="0" w:color="auto"/>
      </w:divBdr>
    </w:div>
    <w:div w:id="1009600612">
      <w:bodyDiv w:val="1"/>
      <w:marLeft w:val="0"/>
      <w:marRight w:val="0"/>
      <w:marTop w:val="0"/>
      <w:marBottom w:val="0"/>
      <w:divBdr>
        <w:top w:val="none" w:sz="0" w:space="0" w:color="auto"/>
        <w:left w:val="none" w:sz="0" w:space="0" w:color="auto"/>
        <w:bottom w:val="none" w:sz="0" w:space="0" w:color="auto"/>
        <w:right w:val="none" w:sz="0" w:space="0" w:color="auto"/>
      </w:divBdr>
    </w:div>
    <w:div w:id="1009677091">
      <w:bodyDiv w:val="1"/>
      <w:marLeft w:val="0"/>
      <w:marRight w:val="0"/>
      <w:marTop w:val="0"/>
      <w:marBottom w:val="0"/>
      <w:divBdr>
        <w:top w:val="none" w:sz="0" w:space="0" w:color="auto"/>
        <w:left w:val="none" w:sz="0" w:space="0" w:color="auto"/>
        <w:bottom w:val="none" w:sz="0" w:space="0" w:color="auto"/>
        <w:right w:val="none" w:sz="0" w:space="0" w:color="auto"/>
      </w:divBdr>
    </w:div>
    <w:div w:id="1010255940">
      <w:bodyDiv w:val="1"/>
      <w:marLeft w:val="0"/>
      <w:marRight w:val="0"/>
      <w:marTop w:val="0"/>
      <w:marBottom w:val="0"/>
      <w:divBdr>
        <w:top w:val="none" w:sz="0" w:space="0" w:color="auto"/>
        <w:left w:val="none" w:sz="0" w:space="0" w:color="auto"/>
        <w:bottom w:val="none" w:sz="0" w:space="0" w:color="auto"/>
        <w:right w:val="none" w:sz="0" w:space="0" w:color="auto"/>
      </w:divBdr>
    </w:div>
    <w:div w:id="1011294340">
      <w:bodyDiv w:val="1"/>
      <w:marLeft w:val="0"/>
      <w:marRight w:val="0"/>
      <w:marTop w:val="0"/>
      <w:marBottom w:val="0"/>
      <w:divBdr>
        <w:top w:val="none" w:sz="0" w:space="0" w:color="auto"/>
        <w:left w:val="none" w:sz="0" w:space="0" w:color="auto"/>
        <w:bottom w:val="none" w:sz="0" w:space="0" w:color="auto"/>
        <w:right w:val="none" w:sz="0" w:space="0" w:color="auto"/>
      </w:divBdr>
    </w:div>
    <w:div w:id="1011370934">
      <w:bodyDiv w:val="1"/>
      <w:marLeft w:val="0"/>
      <w:marRight w:val="0"/>
      <w:marTop w:val="0"/>
      <w:marBottom w:val="0"/>
      <w:divBdr>
        <w:top w:val="none" w:sz="0" w:space="0" w:color="auto"/>
        <w:left w:val="none" w:sz="0" w:space="0" w:color="auto"/>
        <w:bottom w:val="none" w:sz="0" w:space="0" w:color="auto"/>
        <w:right w:val="none" w:sz="0" w:space="0" w:color="auto"/>
      </w:divBdr>
    </w:div>
    <w:div w:id="1014726324">
      <w:bodyDiv w:val="1"/>
      <w:marLeft w:val="0"/>
      <w:marRight w:val="0"/>
      <w:marTop w:val="0"/>
      <w:marBottom w:val="0"/>
      <w:divBdr>
        <w:top w:val="none" w:sz="0" w:space="0" w:color="auto"/>
        <w:left w:val="none" w:sz="0" w:space="0" w:color="auto"/>
        <w:bottom w:val="none" w:sz="0" w:space="0" w:color="auto"/>
        <w:right w:val="none" w:sz="0" w:space="0" w:color="auto"/>
      </w:divBdr>
    </w:div>
    <w:div w:id="1017007159">
      <w:bodyDiv w:val="1"/>
      <w:marLeft w:val="0"/>
      <w:marRight w:val="0"/>
      <w:marTop w:val="0"/>
      <w:marBottom w:val="0"/>
      <w:divBdr>
        <w:top w:val="none" w:sz="0" w:space="0" w:color="auto"/>
        <w:left w:val="none" w:sz="0" w:space="0" w:color="auto"/>
        <w:bottom w:val="none" w:sz="0" w:space="0" w:color="auto"/>
        <w:right w:val="none" w:sz="0" w:space="0" w:color="auto"/>
      </w:divBdr>
    </w:div>
    <w:div w:id="1017124871">
      <w:bodyDiv w:val="1"/>
      <w:marLeft w:val="0"/>
      <w:marRight w:val="0"/>
      <w:marTop w:val="0"/>
      <w:marBottom w:val="0"/>
      <w:divBdr>
        <w:top w:val="none" w:sz="0" w:space="0" w:color="auto"/>
        <w:left w:val="none" w:sz="0" w:space="0" w:color="auto"/>
        <w:bottom w:val="none" w:sz="0" w:space="0" w:color="auto"/>
        <w:right w:val="none" w:sz="0" w:space="0" w:color="auto"/>
      </w:divBdr>
    </w:div>
    <w:div w:id="1019771968">
      <w:bodyDiv w:val="1"/>
      <w:marLeft w:val="0"/>
      <w:marRight w:val="0"/>
      <w:marTop w:val="0"/>
      <w:marBottom w:val="0"/>
      <w:divBdr>
        <w:top w:val="none" w:sz="0" w:space="0" w:color="auto"/>
        <w:left w:val="none" w:sz="0" w:space="0" w:color="auto"/>
        <w:bottom w:val="none" w:sz="0" w:space="0" w:color="auto"/>
        <w:right w:val="none" w:sz="0" w:space="0" w:color="auto"/>
      </w:divBdr>
    </w:div>
    <w:div w:id="1021590627">
      <w:bodyDiv w:val="1"/>
      <w:marLeft w:val="0"/>
      <w:marRight w:val="0"/>
      <w:marTop w:val="0"/>
      <w:marBottom w:val="0"/>
      <w:divBdr>
        <w:top w:val="none" w:sz="0" w:space="0" w:color="auto"/>
        <w:left w:val="none" w:sz="0" w:space="0" w:color="auto"/>
        <w:bottom w:val="none" w:sz="0" w:space="0" w:color="auto"/>
        <w:right w:val="none" w:sz="0" w:space="0" w:color="auto"/>
      </w:divBdr>
    </w:div>
    <w:div w:id="1022393903">
      <w:bodyDiv w:val="1"/>
      <w:marLeft w:val="0"/>
      <w:marRight w:val="0"/>
      <w:marTop w:val="0"/>
      <w:marBottom w:val="0"/>
      <w:divBdr>
        <w:top w:val="none" w:sz="0" w:space="0" w:color="auto"/>
        <w:left w:val="none" w:sz="0" w:space="0" w:color="auto"/>
        <w:bottom w:val="none" w:sz="0" w:space="0" w:color="auto"/>
        <w:right w:val="none" w:sz="0" w:space="0" w:color="auto"/>
      </w:divBdr>
    </w:div>
    <w:div w:id="1022441170">
      <w:bodyDiv w:val="1"/>
      <w:marLeft w:val="0"/>
      <w:marRight w:val="0"/>
      <w:marTop w:val="0"/>
      <w:marBottom w:val="0"/>
      <w:divBdr>
        <w:top w:val="none" w:sz="0" w:space="0" w:color="auto"/>
        <w:left w:val="none" w:sz="0" w:space="0" w:color="auto"/>
        <w:bottom w:val="none" w:sz="0" w:space="0" w:color="auto"/>
        <w:right w:val="none" w:sz="0" w:space="0" w:color="auto"/>
      </w:divBdr>
    </w:div>
    <w:div w:id="1022972917">
      <w:bodyDiv w:val="1"/>
      <w:marLeft w:val="0"/>
      <w:marRight w:val="0"/>
      <w:marTop w:val="0"/>
      <w:marBottom w:val="0"/>
      <w:divBdr>
        <w:top w:val="none" w:sz="0" w:space="0" w:color="auto"/>
        <w:left w:val="none" w:sz="0" w:space="0" w:color="auto"/>
        <w:bottom w:val="none" w:sz="0" w:space="0" w:color="auto"/>
        <w:right w:val="none" w:sz="0" w:space="0" w:color="auto"/>
      </w:divBdr>
    </w:div>
    <w:div w:id="1025597287">
      <w:bodyDiv w:val="1"/>
      <w:marLeft w:val="0"/>
      <w:marRight w:val="0"/>
      <w:marTop w:val="0"/>
      <w:marBottom w:val="0"/>
      <w:divBdr>
        <w:top w:val="none" w:sz="0" w:space="0" w:color="auto"/>
        <w:left w:val="none" w:sz="0" w:space="0" w:color="auto"/>
        <w:bottom w:val="none" w:sz="0" w:space="0" w:color="auto"/>
        <w:right w:val="none" w:sz="0" w:space="0" w:color="auto"/>
      </w:divBdr>
    </w:div>
    <w:div w:id="1027565312">
      <w:bodyDiv w:val="1"/>
      <w:marLeft w:val="0"/>
      <w:marRight w:val="0"/>
      <w:marTop w:val="0"/>
      <w:marBottom w:val="0"/>
      <w:divBdr>
        <w:top w:val="none" w:sz="0" w:space="0" w:color="auto"/>
        <w:left w:val="none" w:sz="0" w:space="0" w:color="auto"/>
        <w:bottom w:val="none" w:sz="0" w:space="0" w:color="auto"/>
        <w:right w:val="none" w:sz="0" w:space="0" w:color="auto"/>
      </w:divBdr>
    </w:div>
    <w:div w:id="1028412061">
      <w:bodyDiv w:val="1"/>
      <w:marLeft w:val="0"/>
      <w:marRight w:val="0"/>
      <w:marTop w:val="0"/>
      <w:marBottom w:val="0"/>
      <w:divBdr>
        <w:top w:val="none" w:sz="0" w:space="0" w:color="auto"/>
        <w:left w:val="none" w:sz="0" w:space="0" w:color="auto"/>
        <w:bottom w:val="none" w:sz="0" w:space="0" w:color="auto"/>
        <w:right w:val="none" w:sz="0" w:space="0" w:color="auto"/>
      </w:divBdr>
    </w:div>
    <w:div w:id="1032266046">
      <w:bodyDiv w:val="1"/>
      <w:marLeft w:val="0"/>
      <w:marRight w:val="0"/>
      <w:marTop w:val="0"/>
      <w:marBottom w:val="0"/>
      <w:divBdr>
        <w:top w:val="none" w:sz="0" w:space="0" w:color="auto"/>
        <w:left w:val="none" w:sz="0" w:space="0" w:color="auto"/>
        <w:bottom w:val="none" w:sz="0" w:space="0" w:color="auto"/>
        <w:right w:val="none" w:sz="0" w:space="0" w:color="auto"/>
      </w:divBdr>
    </w:div>
    <w:div w:id="1032731290">
      <w:bodyDiv w:val="1"/>
      <w:marLeft w:val="0"/>
      <w:marRight w:val="0"/>
      <w:marTop w:val="0"/>
      <w:marBottom w:val="0"/>
      <w:divBdr>
        <w:top w:val="none" w:sz="0" w:space="0" w:color="auto"/>
        <w:left w:val="none" w:sz="0" w:space="0" w:color="auto"/>
        <w:bottom w:val="none" w:sz="0" w:space="0" w:color="auto"/>
        <w:right w:val="none" w:sz="0" w:space="0" w:color="auto"/>
      </w:divBdr>
    </w:div>
    <w:div w:id="1034575694">
      <w:bodyDiv w:val="1"/>
      <w:marLeft w:val="0"/>
      <w:marRight w:val="0"/>
      <w:marTop w:val="0"/>
      <w:marBottom w:val="0"/>
      <w:divBdr>
        <w:top w:val="none" w:sz="0" w:space="0" w:color="auto"/>
        <w:left w:val="none" w:sz="0" w:space="0" w:color="auto"/>
        <w:bottom w:val="none" w:sz="0" w:space="0" w:color="auto"/>
        <w:right w:val="none" w:sz="0" w:space="0" w:color="auto"/>
      </w:divBdr>
    </w:div>
    <w:div w:id="1034697194">
      <w:bodyDiv w:val="1"/>
      <w:marLeft w:val="0"/>
      <w:marRight w:val="0"/>
      <w:marTop w:val="0"/>
      <w:marBottom w:val="0"/>
      <w:divBdr>
        <w:top w:val="none" w:sz="0" w:space="0" w:color="auto"/>
        <w:left w:val="none" w:sz="0" w:space="0" w:color="auto"/>
        <w:bottom w:val="none" w:sz="0" w:space="0" w:color="auto"/>
        <w:right w:val="none" w:sz="0" w:space="0" w:color="auto"/>
      </w:divBdr>
    </w:div>
    <w:div w:id="1035499548">
      <w:bodyDiv w:val="1"/>
      <w:marLeft w:val="0"/>
      <w:marRight w:val="0"/>
      <w:marTop w:val="0"/>
      <w:marBottom w:val="0"/>
      <w:divBdr>
        <w:top w:val="none" w:sz="0" w:space="0" w:color="auto"/>
        <w:left w:val="none" w:sz="0" w:space="0" w:color="auto"/>
        <w:bottom w:val="none" w:sz="0" w:space="0" w:color="auto"/>
        <w:right w:val="none" w:sz="0" w:space="0" w:color="auto"/>
      </w:divBdr>
    </w:div>
    <w:div w:id="1038436721">
      <w:bodyDiv w:val="1"/>
      <w:marLeft w:val="0"/>
      <w:marRight w:val="0"/>
      <w:marTop w:val="0"/>
      <w:marBottom w:val="0"/>
      <w:divBdr>
        <w:top w:val="none" w:sz="0" w:space="0" w:color="auto"/>
        <w:left w:val="none" w:sz="0" w:space="0" w:color="auto"/>
        <w:bottom w:val="none" w:sz="0" w:space="0" w:color="auto"/>
        <w:right w:val="none" w:sz="0" w:space="0" w:color="auto"/>
      </w:divBdr>
    </w:div>
    <w:div w:id="1043599631">
      <w:bodyDiv w:val="1"/>
      <w:marLeft w:val="0"/>
      <w:marRight w:val="0"/>
      <w:marTop w:val="0"/>
      <w:marBottom w:val="0"/>
      <w:divBdr>
        <w:top w:val="none" w:sz="0" w:space="0" w:color="auto"/>
        <w:left w:val="none" w:sz="0" w:space="0" w:color="auto"/>
        <w:bottom w:val="none" w:sz="0" w:space="0" w:color="auto"/>
        <w:right w:val="none" w:sz="0" w:space="0" w:color="auto"/>
      </w:divBdr>
    </w:div>
    <w:div w:id="1047800220">
      <w:bodyDiv w:val="1"/>
      <w:marLeft w:val="0"/>
      <w:marRight w:val="0"/>
      <w:marTop w:val="0"/>
      <w:marBottom w:val="0"/>
      <w:divBdr>
        <w:top w:val="none" w:sz="0" w:space="0" w:color="auto"/>
        <w:left w:val="none" w:sz="0" w:space="0" w:color="auto"/>
        <w:bottom w:val="none" w:sz="0" w:space="0" w:color="auto"/>
        <w:right w:val="none" w:sz="0" w:space="0" w:color="auto"/>
      </w:divBdr>
    </w:div>
    <w:div w:id="1048184071">
      <w:bodyDiv w:val="1"/>
      <w:marLeft w:val="0"/>
      <w:marRight w:val="0"/>
      <w:marTop w:val="0"/>
      <w:marBottom w:val="0"/>
      <w:divBdr>
        <w:top w:val="none" w:sz="0" w:space="0" w:color="auto"/>
        <w:left w:val="none" w:sz="0" w:space="0" w:color="auto"/>
        <w:bottom w:val="none" w:sz="0" w:space="0" w:color="auto"/>
        <w:right w:val="none" w:sz="0" w:space="0" w:color="auto"/>
      </w:divBdr>
    </w:div>
    <w:div w:id="1048336933">
      <w:bodyDiv w:val="1"/>
      <w:marLeft w:val="0"/>
      <w:marRight w:val="0"/>
      <w:marTop w:val="0"/>
      <w:marBottom w:val="0"/>
      <w:divBdr>
        <w:top w:val="none" w:sz="0" w:space="0" w:color="auto"/>
        <w:left w:val="none" w:sz="0" w:space="0" w:color="auto"/>
        <w:bottom w:val="none" w:sz="0" w:space="0" w:color="auto"/>
        <w:right w:val="none" w:sz="0" w:space="0" w:color="auto"/>
      </w:divBdr>
    </w:div>
    <w:div w:id="1048459569">
      <w:bodyDiv w:val="1"/>
      <w:marLeft w:val="0"/>
      <w:marRight w:val="0"/>
      <w:marTop w:val="0"/>
      <w:marBottom w:val="0"/>
      <w:divBdr>
        <w:top w:val="none" w:sz="0" w:space="0" w:color="auto"/>
        <w:left w:val="none" w:sz="0" w:space="0" w:color="auto"/>
        <w:bottom w:val="none" w:sz="0" w:space="0" w:color="auto"/>
        <w:right w:val="none" w:sz="0" w:space="0" w:color="auto"/>
      </w:divBdr>
    </w:div>
    <w:div w:id="1049108448">
      <w:bodyDiv w:val="1"/>
      <w:marLeft w:val="0"/>
      <w:marRight w:val="0"/>
      <w:marTop w:val="0"/>
      <w:marBottom w:val="0"/>
      <w:divBdr>
        <w:top w:val="none" w:sz="0" w:space="0" w:color="auto"/>
        <w:left w:val="none" w:sz="0" w:space="0" w:color="auto"/>
        <w:bottom w:val="none" w:sz="0" w:space="0" w:color="auto"/>
        <w:right w:val="none" w:sz="0" w:space="0" w:color="auto"/>
      </w:divBdr>
    </w:div>
    <w:div w:id="1049190028">
      <w:bodyDiv w:val="1"/>
      <w:marLeft w:val="0"/>
      <w:marRight w:val="0"/>
      <w:marTop w:val="0"/>
      <w:marBottom w:val="0"/>
      <w:divBdr>
        <w:top w:val="none" w:sz="0" w:space="0" w:color="auto"/>
        <w:left w:val="none" w:sz="0" w:space="0" w:color="auto"/>
        <w:bottom w:val="none" w:sz="0" w:space="0" w:color="auto"/>
        <w:right w:val="none" w:sz="0" w:space="0" w:color="auto"/>
      </w:divBdr>
    </w:div>
    <w:div w:id="1050307315">
      <w:bodyDiv w:val="1"/>
      <w:marLeft w:val="0"/>
      <w:marRight w:val="0"/>
      <w:marTop w:val="0"/>
      <w:marBottom w:val="0"/>
      <w:divBdr>
        <w:top w:val="none" w:sz="0" w:space="0" w:color="auto"/>
        <w:left w:val="none" w:sz="0" w:space="0" w:color="auto"/>
        <w:bottom w:val="none" w:sz="0" w:space="0" w:color="auto"/>
        <w:right w:val="none" w:sz="0" w:space="0" w:color="auto"/>
      </w:divBdr>
    </w:div>
    <w:div w:id="1051222675">
      <w:bodyDiv w:val="1"/>
      <w:marLeft w:val="0"/>
      <w:marRight w:val="0"/>
      <w:marTop w:val="0"/>
      <w:marBottom w:val="0"/>
      <w:divBdr>
        <w:top w:val="none" w:sz="0" w:space="0" w:color="auto"/>
        <w:left w:val="none" w:sz="0" w:space="0" w:color="auto"/>
        <w:bottom w:val="none" w:sz="0" w:space="0" w:color="auto"/>
        <w:right w:val="none" w:sz="0" w:space="0" w:color="auto"/>
      </w:divBdr>
    </w:div>
    <w:div w:id="1052121719">
      <w:bodyDiv w:val="1"/>
      <w:marLeft w:val="0"/>
      <w:marRight w:val="0"/>
      <w:marTop w:val="0"/>
      <w:marBottom w:val="0"/>
      <w:divBdr>
        <w:top w:val="none" w:sz="0" w:space="0" w:color="auto"/>
        <w:left w:val="none" w:sz="0" w:space="0" w:color="auto"/>
        <w:bottom w:val="none" w:sz="0" w:space="0" w:color="auto"/>
        <w:right w:val="none" w:sz="0" w:space="0" w:color="auto"/>
      </w:divBdr>
    </w:div>
    <w:div w:id="1054431167">
      <w:bodyDiv w:val="1"/>
      <w:marLeft w:val="0"/>
      <w:marRight w:val="0"/>
      <w:marTop w:val="0"/>
      <w:marBottom w:val="0"/>
      <w:divBdr>
        <w:top w:val="none" w:sz="0" w:space="0" w:color="auto"/>
        <w:left w:val="none" w:sz="0" w:space="0" w:color="auto"/>
        <w:bottom w:val="none" w:sz="0" w:space="0" w:color="auto"/>
        <w:right w:val="none" w:sz="0" w:space="0" w:color="auto"/>
      </w:divBdr>
    </w:div>
    <w:div w:id="1055591152">
      <w:bodyDiv w:val="1"/>
      <w:marLeft w:val="0"/>
      <w:marRight w:val="0"/>
      <w:marTop w:val="0"/>
      <w:marBottom w:val="0"/>
      <w:divBdr>
        <w:top w:val="none" w:sz="0" w:space="0" w:color="auto"/>
        <w:left w:val="none" w:sz="0" w:space="0" w:color="auto"/>
        <w:bottom w:val="none" w:sz="0" w:space="0" w:color="auto"/>
        <w:right w:val="none" w:sz="0" w:space="0" w:color="auto"/>
      </w:divBdr>
    </w:div>
    <w:div w:id="1055621039">
      <w:bodyDiv w:val="1"/>
      <w:marLeft w:val="0"/>
      <w:marRight w:val="0"/>
      <w:marTop w:val="0"/>
      <w:marBottom w:val="0"/>
      <w:divBdr>
        <w:top w:val="none" w:sz="0" w:space="0" w:color="auto"/>
        <w:left w:val="none" w:sz="0" w:space="0" w:color="auto"/>
        <w:bottom w:val="none" w:sz="0" w:space="0" w:color="auto"/>
        <w:right w:val="none" w:sz="0" w:space="0" w:color="auto"/>
      </w:divBdr>
    </w:div>
    <w:div w:id="1057359048">
      <w:bodyDiv w:val="1"/>
      <w:marLeft w:val="0"/>
      <w:marRight w:val="0"/>
      <w:marTop w:val="0"/>
      <w:marBottom w:val="0"/>
      <w:divBdr>
        <w:top w:val="none" w:sz="0" w:space="0" w:color="auto"/>
        <w:left w:val="none" w:sz="0" w:space="0" w:color="auto"/>
        <w:bottom w:val="none" w:sz="0" w:space="0" w:color="auto"/>
        <w:right w:val="none" w:sz="0" w:space="0" w:color="auto"/>
      </w:divBdr>
    </w:div>
    <w:div w:id="1058822545">
      <w:bodyDiv w:val="1"/>
      <w:marLeft w:val="0"/>
      <w:marRight w:val="0"/>
      <w:marTop w:val="0"/>
      <w:marBottom w:val="0"/>
      <w:divBdr>
        <w:top w:val="none" w:sz="0" w:space="0" w:color="auto"/>
        <w:left w:val="none" w:sz="0" w:space="0" w:color="auto"/>
        <w:bottom w:val="none" w:sz="0" w:space="0" w:color="auto"/>
        <w:right w:val="none" w:sz="0" w:space="0" w:color="auto"/>
      </w:divBdr>
    </w:div>
    <w:div w:id="1060518536">
      <w:bodyDiv w:val="1"/>
      <w:marLeft w:val="0"/>
      <w:marRight w:val="0"/>
      <w:marTop w:val="0"/>
      <w:marBottom w:val="0"/>
      <w:divBdr>
        <w:top w:val="none" w:sz="0" w:space="0" w:color="auto"/>
        <w:left w:val="none" w:sz="0" w:space="0" w:color="auto"/>
        <w:bottom w:val="none" w:sz="0" w:space="0" w:color="auto"/>
        <w:right w:val="none" w:sz="0" w:space="0" w:color="auto"/>
      </w:divBdr>
    </w:div>
    <w:div w:id="1063330399">
      <w:bodyDiv w:val="1"/>
      <w:marLeft w:val="0"/>
      <w:marRight w:val="0"/>
      <w:marTop w:val="0"/>
      <w:marBottom w:val="0"/>
      <w:divBdr>
        <w:top w:val="none" w:sz="0" w:space="0" w:color="auto"/>
        <w:left w:val="none" w:sz="0" w:space="0" w:color="auto"/>
        <w:bottom w:val="none" w:sz="0" w:space="0" w:color="auto"/>
        <w:right w:val="none" w:sz="0" w:space="0" w:color="auto"/>
      </w:divBdr>
    </w:div>
    <w:div w:id="1065762656">
      <w:bodyDiv w:val="1"/>
      <w:marLeft w:val="0"/>
      <w:marRight w:val="0"/>
      <w:marTop w:val="0"/>
      <w:marBottom w:val="0"/>
      <w:divBdr>
        <w:top w:val="none" w:sz="0" w:space="0" w:color="auto"/>
        <w:left w:val="none" w:sz="0" w:space="0" w:color="auto"/>
        <w:bottom w:val="none" w:sz="0" w:space="0" w:color="auto"/>
        <w:right w:val="none" w:sz="0" w:space="0" w:color="auto"/>
      </w:divBdr>
    </w:div>
    <w:div w:id="1066293992">
      <w:bodyDiv w:val="1"/>
      <w:marLeft w:val="0"/>
      <w:marRight w:val="0"/>
      <w:marTop w:val="0"/>
      <w:marBottom w:val="0"/>
      <w:divBdr>
        <w:top w:val="none" w:sz="0" w:space="0" w:color="auto"/>
        <w:left w:val="none" w:sz="0" w:space="0" w:color="auto"/>
        <w:bottom w:val="none" w:sz="0" w:space="0" w:color="auto"/>
        <w:right w:val="none" w:sz="0" w:space="0" w:color="auto"/>
      </w:divBdr>
    </w:div>
    <w:div w:id="1067612210">
      <w:bodyDiv w:val="1"/>
      <w:marLeft w:val="0"/>
      <w:marRight w:val="0"/>
      <w:marTop w:val="0"/>
      <w:marBottom w:val="0"/>
      <w:divBdr>
        <w:top w:val="none" w:sz="0" w:space="0" w:color="auto"/>
        <w:left w:val="none" w:sz="0" w:space="0" w:color="auto"/>
        <w:bottom w:val="none" w:sz="0" w:space="0" w:color="auto"/>
        <w:right w:val="none" w:sz="0" w:space="0" w:color="auto"/>
      </w:divBdr>
    </w:div>
    <w:div w:id="1068768043">
      <w:bodyDiv w:val="1"/>
      <w:marLeft w:val="0"/>
      <w:marRight w:val="0"/>
      <w:marTop w:val="0"/>
      <w:marBottom w:val="0"/>
      <w:divBdr>
        <w:top w:val="none" w:sz="0" w:space="0" w:color="auto"/>
        <w:left w:val="none" w:sz="0" w:space="0" w:color="auto"/>
        <w:bottom w:val="none" w:sz="0" w:space="0" w:color="auto"/>
        <w:right w:val="none" w:sz="0" w:space="0" w:color="auto"/>
      </w:divBdr>
    </w:div>
    <w:div w:id="1069694160">
      <w:bodyDiv w:val="1"/>
      <w:marLeft w:val="0"/>
      <w:marRight w:val="0"/>
      <w:marTop w:val="0"/>
      <w:marBottom w:val="0"/>
      <w:divBdr>
        <w:top w:val="none" w:sz="0" w:space="0" w:color="auto"/>
        <w:left w:val="none" w:sz="0" w:space="0" w:color="auto"/>
        <w:bottom w:val="none" w:sz="0" w:space="0" w:color="auto"/>
        <w:right w:val="none" w:sz="0" w:space="0" w:color="auto"/>
      </w:divBdr>
    </w:div>
    <w:div w:id="1070232986">
      <w:bodyDiv w:val="1"/>
      <w:marLeft w:val="0"/>
      <w:marRight w:val="0"/>
      <w:marTop w:val="0"/>
      <w:marBottom w:val="0"/>
      <w:divBdr>
        <w:top w:val="none" w:sz="0" w:space="0" w:color="auto"/>
        <w:left w:val="none" w:sz="0" w:space="0" w:color="auto"/>
        <w:bottom w:val="none" w:sz="0" w:space="0" w:color="auto"/>
        <w:right w:val="none" w:sz="0" w:space="0" w:color="auto"/>
      </w:divBdr>
    </w:div>
    <w:div w:id="1072973590">
      <w:bodyDiv w:val="1"/>
      <w:marLeft w:val="0"/>
      <w:marRight w:val="0"/>
      <w:marTop w:val="0"/>
      <w:marBottom w:val="0"/>
      <w:divBdr>
        <w:top w:val="none" w:sz="0" w:space="0" w:color="auto"/>
        <w:left w:val="none" w:sz="0" w:space="0" w:color="auto"/>
        <w:bottom w:val="none" w:sz="0" w:space="0" w:color="auto"/>
        <w:right w:val="none" w:sz="0" w:space="0" w:color="auto"/>
      </w:divBdr>
    </w:div>
    <w:div w:id="1074551163">
      <w:bodyDiv w:val="1"/>
      <w:marLeft w:val="0"/>
      <w:marRight w:val="0"/>
      <w:marTop w:val="0"/>
      <w:marBottom w:val="0"/>
      <w:divBdr>
        <w:top w:val="none" w:sz="0" w:space="0" w:color="auto"/>
        <w:left w:val="none" w:sz="0" w:space="0" w:color="auto"/>
        <w:bottom w:val="none" w:sz="0" w:space="0" w:color="auto"/>
        <w:right w:val="none" w:sz="0" w:space="0" w:color="auto"/>
      </w:divBdr>
    </w:div>
    <w:div w:id="1083574114">
      <w:bodyDiv w:val="1"/>
      <w:marLeft w:val="0"/>
      <w:marRight w:val="0"/>
      <w:marTop w:val="0"/>
      <w:marBottom w:val="0"/>
      <w:divBdr>
        <w:top w:val="none" w:sz="0" w:space="0" w:color="auto"/>
        <w:left w:val="none" w:sz="0" w:space="0" w:color="auto"/>
        <w:bottom w:val="none" w:sz="0" w:space="0" w:color="auto"/>
        <w:right w:val="none" w:sz="0" w:space="0" w:color="auto"/>
      </w:divBdr>
    </w:div>
    <w:div w:id="1084061435">
      <w:bodyDiv w:val="1"/>
      <w:marLeft w:val="0"/>
      <w:marRight w:val="0"/>
      <w:marTop w:val="0"/>
      <w:marBottom w:val="0"/>
      <w:divBdr>
        <w:top w:val="none" w:sz="0" w:space="0" w:color="auto"/>
        <w:left w:val="none" w:sz="0" w:space="0" w:color="auto"/>
        <w:bottom w:val="none" w:sz="0" w:space="0" w:color="auto"/>
        <w:right w:val="none" w:sz="0" w:space="0" w:color="auto"/>
      </w:divBdr>
    </w:div>
    <w:div w:id="1088042010">
      <w:bodyDiv w:val="1"/>
      <w:marLeft w:val="0"/>
      <w:marRight w:val="0"/>
      <w:marTop w:val="0"/>
      <w:marBottom w:val="0"/>
      <w:divBdr>
        <w:top w:val="none" w:sz="0" w:space="0" w:color="auto"/>
        <w:left w:val="none" w:sz="0" w:space="0" w:color="auto"/>
        <w:bottom w:val="none" w:sz="0" w:space="0" w:color="auto"/>
        <w:right w:val="none" w:sz="0" w:space="0" w:color="auto"/>
      </w:divBdr>
    </w:div>
    <w:div w:id="1089236038">
      <w:bodyDiv w:val="1"/>
      <w:marLeft w:val="0"/>
      <w:marRight w:val="0"/>
      <w:marTop w:val="0"/>
      <w:marBottom w:val="0"/>
      <w:divBdr>
        <w:top w:val="none" w:sz="0" w:space="0" w:color="auto"/>
        <w:left w:val="none" w:sz="0" w:space="0" w:color="auto"/>
        <w:bottom w:val="none" w:sz="0" w:space="0" w:color="auto"/>
        <w:right w:val="none" w:sz="0" w:space="0" w:color="auto"/>
      </w:divBdr>
    </w:div>
    <w:div w:id="1089887349">
      <w:bodyDiv w:val="1"/>
      <w:marLeft w:val="0"/>
      <w:marRight w:val="0"/>
      <w:marTop w:val="0"/>
      <w:marBottom w:val="0"/>
      <w:divBdr>
        <w:top w:val="none" w:sz="0" w:space="0" w:color="auto"/>
        <w:left w:val="none" w:sz="0" w:space="0" w:color="auto"/>
        <w:bottom w:val="none" w:sz="0" w:space="0" w:color="auto"/>
        <w:right w:val="none" w:sz="0" w:space="0" w:color="auto"/>
      </w:divBdr>
    </w:div>
    <w:div w:id="1093742981">
      <w:bodyDiv w:val="1"/>
      <w:marLeft w:val="0"/>
      <w:marRight w:val="0"/>
      <w:marTop w:val="0"/>
      <w:marBottom w:val="0"/>
      <w:divBdr>
        <w:top w:val="none" w:sz="0" w:space="0" w:color="auto"/>
        <w:left w:val="none" w:sz="0" w:space="0" w:color="auto"/>
        <w:bottom w:val="none" w:sz="0" w:space="0" w:color="auto"/>
        <w:right w:val="none" w:sz="0" w:space="0" w:color="auto"/>
      </w:divBdr>
    </w:div>
    <w:div w:id="1094591019">
      <w:bodyDiv w:val="1"/>
      <w:marLeft w:val="0"/>
      <w:marRight w:val="0"/>
      <w:marTop w:val="0"/>
      <w:marBottom w:val="0"/>
      <w:divBdr>
        <w:top w:val="none" w:sz="0" w:space="0" w:color="auto"/>
        <w:left w:val="none" w:sz="0" w:space="0" w:color="auto"/>
        <w:bottom w:val="none" w:sz="0" w:space="0" w:color="auto"/>
        <w:right w:val="none" w:sz="0" w:space="0" w:color="auto"/>
      </w:divBdr>
    </w:div>
    <w:div w:id="1098481426">
      <w:bodyDiv w:val="1"/>
      <w:marLeft w:val="0"/>
      <w:marRight w:val="0"/>
      <w:marTop w:val="0"/>
      <w:marBottom w:val="0"/>
      <w:divBdr>
        <w:top w:val="none" w:sz="0" w:space="0" w:color="auto"/>
        <w:left w:val="none" w:sz="0" w:space="0" w:color="auto"/>
        <w:bottom w:val="none" w:sz="0" w:space="0" w:color="auto"/>
        <w:right w:val="none" w:sz="0" w:space="0" w:color="auto"/>
      </w:divBdr>
    </w:div>
    <w:div w:id="1099369635">
      <w:bodyDiv w:val="1"/>
      <w:marLeft w:val="0"/>
      <w:marRight w:val="0"/>
      <w:marTop w:val="0"/>
      <w:marBottom w:val="0"/>
      <w:divBdr>
        <w:top w:val="none" w:sz="0" w:space="0" w:color="auto"/>
        <w:left w:val="none" w:sz="0" w:space="0" w:color="auto"/>
        <w:bottom w:val="none" w:sz="0" w:space="0" w:color="auto"/>
        <w:right w:val="none" w:sz="0" w:space="0" w:color="auto"/>
      </w:divBdr>
    </w:div>
    <w:div w:id="1105268002">
      <w:bodyDiv w:val="1"/>
      <w:marLeft w:val="0"/>
      <w:marRight w:val="0"/>
      <w:marTop w:val="0"/>
      <w:marBottom w:val="0"/>
      <w:divBdr>
        <w:top w:val="none" w:sz="0" w:space="0" w:color="auto"/>
        <w:left w:val="none" w:sz="0" w:space="0" w:color="auto"/>
        <w:bottom w:val="none" w:sz="0" w:space="0" w:color="auto"/>
        <w:right w:val="none" w:sz="0" w:space="0" w:color="auto"/>
      </w:divBdr>
    </w:div>
    <w:div w:id="1105927509">
      <w:bodyDiv w:val="1"/>
      <w:marLeft w:val="0"/>
      <w:marRight w:val="0"/>
      <w:marTop w:val="0"/>
      <w:marBottom w:val="0"/>
      <w:divBdr>
        <w:top w:val="none" w:sz="0" w:space="0" w:color="auto"/>
        <w:left w:val="none" w:sz="0" w:space="0" w:color="auto"/>
        <w:bottom w:val="none" w:sz="0" w:space="0" w:color="auto"/>
        <w:right w:val="none" w:sz="0" w:space="0" w:color="auto"/>
      </w:divBdr>
    </w:div>
    <w:div w:id="1108698387">
      <w:bodyDiv w:val="1"/>
      <w:marLeft w:val="0"/>
      <w:marRight w:val="0"/>
      <w:marTop w:val="0"/>
      <w:marBottom w:val="0"/>
      <w:divBdr>
        <w:top w:val="none" w:sz="0" w:space="0" w:color="auto"/>
        <w:left w:val="none" w:sz="0" w:space="0" w:color="auto"/>
        <w:bottom w:val="none" w:sz="0" w:space="0" w:color="auto"/>
        <w:right w:val="none" w:sz="0" w:space="0" w:color="auto"/>
      </w:divBdr>
    </w:div>
    <w:div w:id="1109198875">
      <w:bodyDiv w:val="1"/>
      <w:marLeft w:val="0"/>
      <w:marRight w:val="0"/>
      <w:marTop w:val="0"/>
      <w:marBottom w:val="0"/>
      <w:divBdr>
        <w:top w:val="none" w:sz="0" w:space="0" w:color="auto"/>
        <w:left w:val="none" w:sz="0" w:space="0" w:color="auto"/>
        <w:bottom w:val="none" w:sz="0" w:space="0" w:color="auto"/>
        <w:right w:val="none" w:sz="0" w:space="0" w:color="auto"/>
      </w:divBdr>
    </w:div>
    <w:div w:id="1110247028">
      <w:bodyDiv w:val="1"/>
      <w:marLeft w:val="0"/>
      <w:marRight w:val="0"/>
      <w:marTop w:val="0"/>
      <w:marBottom w:val="0"/>
      <w:divBdr>
        <w:top w:val="none" w:sz="0" w:space="0" w:color="auto"/>
        <w:left w:val="none" w:sz="0" w:space="0" w:color="auto"/>
        <w:bottom w:val="none" w:sz="0" w:space="0" w:color="auto"/>
        <w:right w:val="none" w:sz="0" w:space="0" w:color="auto"/>
      </w:divBdr>
    </w:div>
    <w:div w:id="1111438265">
      <w:bodyDiv w:val="1"/>
      <w:marLeft w:val="0"/>
      <w:marRight w:val="0"/>
      <w:marTop w:val="0"/>
      <w:marBottom w:val="0"/>
      <w:divBdr>
        <w:top w:val="none" w:sz="0" w:space="0" w:color="auto"/>
        <w:left w:val="none" w:sz="0" w:space="0" w:color="auto"/>
        <w:bottom w:val="none" w:sz="0" w:space="0" w:color="auto"/>
        <w:right w:val="none" w:sz="0" w:space="0" w:color="auto"/>
      </w:divBdr>
    </w:div>
    <w:div w:id="1114205414">
      <w:bodyDiv w:val="1"/>
      <w:marLeft w:val="0"/>
      <w:marRight w:val="0"/>
      <w:marTop w:val="0"/>
      <w:marBottom w:val="0"/>
      <w:divBdr>
        <w:top w:val="none" w:sz="0" w:space="0" w:color="auto"/>
        <w:left w:val="none" w:sz="0" w:space="0" w:color="auto"/>
        <w:bottom w:val="none" w:sz="0" w:space="0" w:color="auto"/>
        <w:right w:val="none" w:sz="0" w:space="0" w:color="auto"/>
      </w:divBdr>
    </w:div>
    <w:div w:id="1117020515">
      <w:bodyDiv w:val="1"/>
      <w:marLeft w:val="0"/>
      <w:marRight w:val="0"/>
      <w:marTop w:val="0"/>
      <w:marBottom w:val="0"/>
      <w:divBdr>
        <w:top w:val="none" w:sz="0" w:space="0" w:color="auto"/>
        <w:left w:val="none" w:sz="0" w:space="0" w:color="auto"/>
        <w:bottom w:val="none" w:sz="0" w:space="0" w:color="auto"/>
        <w:right w:val="none" w:sz="0" w:space="0" w:color="auto"/>
      </w:divBdr>
    </w:div>
    <w:div w:id="1118524899">
      <w:bodyDiv w:val="1"/>
      <w:marLeft w:val="0"/>
      <w:marRight w:val="0"/>
      <w:marTop w:val="0"/>
      <w:marBottom w:val="0"/>
      <w:divBdr>
        <w:top w:val="none" w:sz="0" w:space="0" w:color="auto"/>
        <w:left w:val="none" w:sz="0" w:space="0" w:color="auto"/>
        <w:bottom w:val="none" w:sz="0" w:space="0" w:color="auto"/>
        <w:right w:val="none" w:sz="0" w:space="0" w:color="auto"/>
      </w:divBdr>
    </w:div>
    <w:div w:id="1120690079">
      <w:bodyDiv w:val="1"/>
      <w:marLeft w:val="0"/>
      <w:marRight w:val="0"/>
      <w:marTop w:val="0"/>
      <w:marBottom w:val="0"/>
      <w:divBdr>
        <w:top w:val="none" w:sz="0" w:space="0" w:color="auto"/>
        <w:left w:val="none" w:sz="0" w:space="0" w:color="auto"/>
        <w:bottom w:val="none" w:sz="0" w:space="0" w:color="auto"/>
        <w:right w:val="none" w:sz="0" w:space="0" w:color="auto"/>
      </w:divBdr>
    </w:div>
    <w:div w:id="1120808423">
      <w:bodyDiv w:val="1"/>
      <w:marLeft w:val="0"/>
      <w:marRight w:val="0"/>
      <w:marTop w:val="0"/>
      <w:marBottom w:val="0"/>
      <w:divBdr>
        <w:top w:val="none" w:sz="0" w:space="0" w:color="auto"/>
        <w:left w:val="none" w:sz="0" w:space="0" w:color="auto"/>
        <w:bottom w:val="none" w:sz="0" w:space="0" w:color="auto"/>
        <w:right w:val="none" w:sz="0" w:space="0" w:color="auto"/>
      </w:divBdr>
    </w:div>
    <w:div w:id="1121847160">
      <w:bodyDiv w:val="1"/>
      <w:marLeft w:val="0"/>
      <w:marRight w:val="0"/>
      <w:marTop w:val="0"/>
      <w:marBottom w:val="0"/>
      <w:divBdr>
        <w:top w:val="none" w:sz="0" w:space="0" w:color="auto"/>
        <w:left w:val="none" w:sz="0" w:space="0" w:color="auto"/>
        <w:bottom w:val="none" w:sz="0" w:space="0" w:color="auto"/>
        <w:right w:val="none" w:sz="0" w:space="0" w:color="auto"/>
      </w:divBdr>
    </w:div>
    <w:div w:id="1122186644">
      <w:bodyDiv w:val="1"/>
      <w:marLeft w:val="0"/>
      <w:marRight w:val="0"/>
      <w:marTop w:val="0"/>
      <w:marBottom w:val="0"/>
      <w:divBdr>
        <w:top w:val="none" w:sz="0" w:space="0" w:color="auto"/>
        <w:left w:val="none" w:sz="0" w:space="0" w:color="auto"/>
        <w:bottom w:val="none" w:sz="0" w:space="0" w:color="auto"/>
        <w:right w:val="none" w:sz="0" w:space="0" w:color="auto"/>
      </w:divBdr>
    </w:div>
    <w:div w:id="1122308783">
      <w:bodyDiv w:val="1"/>
      <w:marLeft w:val="0"/>
      <w:marRight w:val="0"/>
      <w:marTop w:val="0"/>
      <w:marBottom w:val="0"/>
      <w:divBdr>
        <w:top w:val="none" w:sz="0" w:space="0" w:color="auto"/>
        <w:left w:val="none" w:sz="0" w:space="0" w:color="auto"/>
        <w:bottom w:val="none" w:sz="0" w:space="0" w:color="auto"/>
        <w:right w:val="none" w:sz="0" w:space="0" w:color="auto"/>
      </w:divBdr>
    </w:div>
    <w:div w:id="1122336528">
      <w:bodyDiv w:val="1"/>
      <w:marLeft w:val="0"/>
      <w:marRight w:val="0"/>
      <w:marTop w:val="0"/>
      <w:marBottom w:val="0"/>
      <w:divBdr>
        <w:top w:val="none" w:sz="0" w:space="0" w:color="auto"/>
        <w:left w:val="none" w:sz="0" w:space="0" w:color="auto"/>
        <w:bottom w:val="none" w:sz="0" w:space="0" w:color="auto"/>
        <w:right w:val="none" w:sz="0" w:space="0" w:color="auto"/>
      </w:divBdr>
    </w:div>
    <w:div w:id="1122725316">
      <w:bodyDiv w:val="1"/>
      <w:marLeft w:val="0"/>
      <w:marRight w:val="0"/>
      <w:marTop w:val="0"/>
      <w:marBottom w:val="0"/>
      <w:divBdr>
        <w:top w:val="none" w:sz="0" w:space="0" w:color="auto"/>
        <w:left w:val="none" w:sz="0" w:space="0" w:color="auto"/>
        <w:bottom w:val="none" w:sz="0" w:space="0" w:color="auto"/>
        <w:right w:val="none" w:sz="0" w:space="0" w:color="auto"/>
      </w:divBdr>
    </w:div>
    <w:div w:id="1122767945">
      <w:bodyDiv w:val="1"/>
      <w:marLeft w:val="0"/>
      <w:marRight w:val="0"/>
      <w:marTop w:val="0"/>
      <w:marBottom w:val="0"/>
      <w:divBdr>
        <w:top w:val="none" w:sz="0" w:space="0" w:color="auto"/>
        <w:left w:val="none" w:sz="0" w:space="0" w:color="auto"/>
        <w:bottom w:val="none" w:sz="0" w:space="0" w:color="auto"/>
        <w:right w:val="none" w:sz="0" w:space="0" w:color="auto"/>
      </w:divBdr>
    </w:div>
    <w:div w:id="1123765441">
      <w:bodyDiv w:val="1"/>
      <w:marLeft w:val="0"/>
      <w:marRight w:val="0"/>
      <w:marTop w:val="0"/>
      <w:marBottom w:val="0"/>
      <w:divBdr>
        <w:top w:val="none" w:sz="0" w:space="0" w:color="auto"/>
        <w:left w:val="none" w:sz="0" w:space="0" w:color="auto"/>
        <w:bottom w:val="none" w:sz="0" w:space="0" w:color="auto"/>
        <w:right w:val="none" w:sz="0" w:space="0" w:color="auto"/>
      </w:divBdr>
    </w:div>
    <w:div w:id="1129276995">
      <w:bodyDiv w:val="1"/>
      <w:marLeft w:val="0"/>
      <w:marRight w:val="0"/>
      <w:marTop w:val="0"/>
      <w:marBottom w:val="0"/>
      <w:divBdr>
        <w:top w:val="none" w:sz="0" w:space="0" w:color="auto"/>
        <w:left w:val="none" w:sz="0" w:space="0" w:color="auto"/>
        <w:bottom w:val="none" w:sz="0" w:space="0" w:color="auto"/>
        <w:right w:val="none" w:sz="0" w:space="0" w:color="auto"/>
      </w:divBdr>
    </w:div>
    <w:div w:id="1129973838">
      <w:bodyDiv w:val="1"/>
      <w:marLeft w:val="0"/>
      <w:marRight w:val="0"/>
      <w:marTop w:val="0"/>
      <w:marBottom w:val="0"/>
      <w:divBdr>
        <w:top w:val="none" w:sz="0" w:space="0" w:color="auto"/>
        <w:left w:val="none" w:sz="0" w:space="0" w:color="auto"/>
        <w:bottom w:val="none" w:sz="0" w:space="0" w:color="auto"/>
        <w:right w:val="none" w:sz="0" w:space="0" w:color="auto"/>
      </w:divBdr>
    </w:div>
    <w:div w:id="1130394261">
      <w:bodyDiv w:val="1"/>
      <w:marLeft w:val="0"/>
      <w:marRight w:val="0"/>
      <w:marTop w:val="0"/>
      <w:marBottom w:val="0"/>
      <w:divBdr>
        <w:top w:val="none" w:sz="0" w:space="0" w:color="auto"/>
        <w:left w:val="none" w:sz="0" w:space="0" w:color="auto"/>
        <w:bottom w:val="none" w:sz="0" w:space="0" w:color="auto"/>
        <w:right w:val="none" w:sz="0" w:space="0" w:color="auto"/>
      </w:divBdr>
    </w:div>
    <w:div w:id="1130900082">
      <w:bodyDiv w:val="1"/>
      <w:marLeft w:val="0"/>
      <w:marRight w:val="0"/>
      <w:marTop w:val="0"/>
      <w:marBottom w:val="0"/>
      <w:divBdr>
        <w:top w:val="none" w:sz="0" w:space="0" w:color="auto"/>
        <w:left w:val="none" w:sz="0" w:space="0" w:color="auto"/>
        <w:bottom w:val="none" w:sz="0" w:space="0" w:color="auto"/>
        <w:right w:val="none" w:sz="0" w:space="0" w:color="auto"/>
      </w:divBdr>
    </w:div>
    <w:div w:id="1133252614">
      <w:bodyDiv w:val="1"/>
      <w:marLeft w:val="0"/>
      <w:marRight w:val="0"/>
      <w:marTop w:val="0"/>
      <w:marBottom w:val="0"/>
      <w:divBdr>
        <w:top w:val="none" w:sz="0" w:space="0" w:color="auto"/>
        <w:left w:val="none" w:sz="0" w:space="0" w:color="auto"/>
        <w:bottom w:val="none" w:sz="0" w:space="0" w:color="auto"/>
        <w:right w:val="none" w:sz="0" w:space="0" w:color="auto"/>
      </w:divBdr>
    </w:div>
    <w:div w:id="1137724510">
      <w:bodyDiv w:val="1"/>
      <w:marLeft w:val="0"/>
      <w:marRight w:val="0"/>
      <w:marTop w:val="0"/>
      <w:marBottom w:val="0"/>
      <w:divBdr>
        <w:top w:val="none" w:sz="0" w:space="0" w:color="auto"/>
        <w:left w:val="none" w:sz="0" w:space="0" w:color="auto"/>
        <w:bottom w:val="none" w:sz="0" w:space="0" w:color="auto"/>
        <w:right w:val="none" w:sz="0" w:space="0" w:color="auto"/>
      </w:divBdr>
    </w:div>
    <w:div w:id="1139347796">
      <w:bodyDiv w:val="1"/>
      <w:marLeft w:val="0"/>
      <w:marRight w:val="0"/>
      <w:marTop w:val="0"/>
      <w:marBottom w:val="0"/>
      <w:divBdr>
        <w:top w:val="none" w:sz="0" w:space="0" w:color="auto"/>
        <w:left w:val="none" w:sz="0" w:space="0" w:color="auto"/>
        <w:bottom w:val="none" w:sz="0" w:space="0" w:color="auto"/>
        <w:right w:val="none" w:sz="0" w:space="0" w:color="auto"/>
      </w:divBdr>
    </w:div>
    <w:div w:id="1141461841">
      <w:bodyDiv w:val="1"/>
      <w:marLeft w:val="0"/>
      <w:marRight w:val="0"/>
      <w:marTop w:val="0"/>
      <w:marBottom w:val="0"/>
      <w:divBdr>
        <w:top w:val="none" w:sz="0" w:space="0" w:color="auto"/>
        <w:left w:val="none" w:sz="0" w:space="0" w:color="auto"/>
        <w:bottom w:val="none" w:sz="0" w:space="0" w:color="auto"/>
        <w:right w:val="none" w:sz="0" w:space="0" w:color="auto"/>
      </w:divBdr>
    </w:div>
    <w:div w:id="1144081906">
      <w:bodyDiv w:val="1"/>
      <w:marLeft w:val="0"/>
      <w:marRight w:val="0"/>
      <w:marTop w:val="0"/>
      <w:marBottom w:val="0"/>
      <w:divBdr>
        <w:top w:val="none" w:sz="0" w:space="0" w:color="auto"/>
        <w:left w:val="none" w:sz="0" w:space="0" w:color="auto"/>
        <w:bottom w:val="none" w:sz="0" w:space="0" w:color="auto"/>
        <w:right w:val="none" w:sz="0" w:space="0" w:color="auto"/>
      </w:divBdr>
    </w:div>
    <w:div w:id="1144391675">
      <w:bodyDiv w:val="1"/>
      <w:marLeft w:val="0"/>
      <w:marRight w:val="0"/>
      <w:marTop w:val="0"/>
      <w:marBottom w:val="0"/>
      <w:divBdr>
        <w:top w:val="none" w:sz="0" w:space="0" w:color="auto"/>
        <w:left w:val="none" w:sz="0" w:space="0" w:color="auto"/>
        <w:bottom w:val="none" w:sz="0" w:space="0" w:color="auto"/>
        <w:right w:val="none" w:sz="0" w:space="0" w:color="auto"/>
      </w:divBdr>
    </w:div>
    <w:div w:id="1145050843">
      <w:bodyDiv w:val="1"/>
      <w:marLeft w:val="0"/>
      <w:marRight w:val="0"/>
      <w:marTop w:val="0"/>
      <w:marBottom w:val="0"/>
      <w:divBdr>
        <w:top w:val="none" w:sz="0" w:space="0" w:color="auto"/>
        <w:left w:val="none" w:sz="0" w:space="0" w:color="auto"/>
        <w:bottom w:val="none" w:sz="0" w:space="0" w:color="auto"/>
        <w:right w:val="none" w:sz="0" w:space="0" w:color="auto"/>
      </w:divBdr>
    </w:div>
    <w:div w:id="1147480743">
      <w:bodyDiv w:val="1"/>
      <w:marLeft w:val="0"/>
      <w:marRight w:val="0"/>
      <w:marTop w:val="0"/>
      <w:marBottom w:val="0"/>
      <w:divBdr>
        <w:top w:val="none" w:sz="0" w:space="0" w:color="auto"/>
        <w:left w:val="none" w:sz="0" w:space="0" w:color="auto"/>
        <w:bottom w:val="none" w:sz="0" w:space="0" w:color="auto"/>
        <w:right w:val="none" w:sz="0" w:space="0" w:color="auto"/>
      </w:divBdr>
    </w:div>
    <w:div w:id="1149787567">
      <w:bodyDiv w:val="1"/>
      <w:marLeft w:val="0"/>
      <w:marRight w:val="0"/>
      <w:marTop w:val="0"/>
      <w:marBottom w:val="0"/>
      <w:divBdr>
        <w:top w:val="none" w:sz="0" w:space="0" w:color="auto"/>
        <w:left w:val="none" w:sz="0" w:space="0" w:color="auto"/>
        <w:bottom w:val="none" w:sz="0" w:space="0" w:color="auto"/>
        <w:right w:val="none" w:sz="0" w:space="0" w:color="auto"/>
      </w:divBdr>
    </w:div>
    <w:div w:id="1150558046">
      <w:bodyDiv w:val="1"/>
      <w:marLeft w:val="0"/>
      <w:marRight w:val="0"/>
      <w:marTop w:val="0"/>
      <w:marBottom w:val="0"/>
      <w:divBdr>
        <w:top w:val="none" w:sz="0" w:space="0" w:color="auto"/>
        <w:left w:val="none" w:sz="0" w:space="0" w:color="auto"/>
        <w:bottom w:val="none" w:sz="0" w:space="0" w:color="auto"/>
        <w:right w:val="none" w:sz="0" w:space="0" w:color="auto"/>
      </w:divBdr>
    </w:div>
    <w:div w:id="1150904455">
      <w:bodyDiv w:val="1"/>
      <w:marLeft w:val="0"/>
      <w:marRight w:val="0"/>
      <w:marTop w:val="0"/>
      <w:marBottom w:val="0"/>
      <w:divBdr>
        <w:top w:val="none" w:sz="0" w:space="0" w:color="auto"/>
        <w:left w:val="none" w:sz="0" w:space="0" w:color="auto"/>
        <w:bottom w:val="none" w:sz="0" w:space="0" w:color="auto"/>
        <w:right w:val="none" w:sz="0" w:space="0" w:color="auto"/>
      </w:divBdr>
    </w:div>
    <w:div w:id="1153789529">
      <w:bodyDiv w:val="1"/>
      <w:marLeft w:val="0"/>
      <w:marRight w:val="0"/>
      <w:marTop w:val="0"/>
      <w:marBottom w:val="0"/>
      <w:divBdr>
        <w:top w:val="none" w:sz="0" w:space="0" w:color="auto"/>
        <w:left w:val="none" w:sz="0" w:space="0" w:color="auto"/>
        <w:bottom w:val="none" w:sz="0" w:space="0" w:color="auto"/>
        <w:right w:val="none" w:sz="0" w:space="0" w:color="auto"/>
      </w:divBdr>
    </w:div>
    <w:div w:id="1154954116">
      <w:bodyDiv w:val="1"/>
      <w:marLeft w:val="0"/>
      <w:marRight w:val="0"/>
      <w:marTop w:val="0"/>
      <w:marBottom w:val="0"/>
      <w:divBdr>
        <w:top w:val="none" w:sz="0" w:space="0" w:color="auto"/>
        <w:left w:val="none" w:sz="0" w:space="0" w:color="auto"/>
        <w:bottom w:val="none" w:sz="0" w:space="0" w:color="auto"/>
        <w:right w:val="none" w:sz="0" w:space="0" w:color="auto"/>
      </w:divBdr>
    </w:div>
    <w:div w:id="1155607287">
      <w:bodyDiv w:val="1"/>
      <w:marLeft w:val="0"/>
      <w:marRight w:val="0"/>
      <w:marTop w:val="0"/>
      <w:marBottom w:val="0"/>
      <w:divBdr>
        <w:top w:val="none" w:sz="0" w:space="0" w:color="auto"/>
        <w:left w:val="none" w:sz="0" w:space="0" w:color="auto"/>
        <w:bottom w:val="none" w:sz="0" w:space="0" w:color="auto"/>
        <w:right w:val="none" w:sz="0" w:space="0" w:color="auto"/>
      </w:divBdr>
    </w:div>
    <w:div w:id="1159881398">
      <w:bodyDiv w:val="1"/>
      <w:marLeft w:val="0"/>
      <w:marRight w:val="0"/>
      <w:marTop w:val="0"/>
      <w:marBottom w:val="0"/>
      <w:divBdr>
        <w:top w:val="none" w:sz="0" w:space="0" w:color="auto"/>
        <w:left w:val="none" w:sz="0" w:space="0" w:color="auto"/>
        <w:bottom w:val="none" w:sz="0" w:space="0" w:color="auto"/>
        <w:right w:val="none" w:sz="0" w:space="0" w:color="auto"/>
      </w:divBdr>
    </w:div>
    <w:div w:id="1160582648">
      <w:bodyDiv w:val="1"/>
      <w:marLeft w:val="0"/>
      <w:marRight w:val="0"/>
      <w:marTop w:val="0"/>
      <w:marBottom w:val="0"/>
      <w:divBdr>
        <w:top w:val="none" w:sz="0" w:space="0" w:color="auto"/>
        <w:left w:val="none" w:sz="0" w:space="0" w:color="auto"/>
        <w:bottom w:val="none" w:sz="0" w:space="0" w:color="auto"/>
        <w:right w:val="none" w:sz="0" w:space="0" w:color="auto"/>
      </w:divBdr>
    </w:div>
    <w:div w:id="1161045570">
      <w:bodyDiv w:val="1"/>
      <w:marLeft w:val="0"/>
      <w:marRight w:val="0"/>
      <w:marTop w:val="0"/>
      <w:marBottom w:val="0"/>
      <w:divBdr>
        <w:top w:val="none" w:sz="0" w:space="0" w:color="auto"/>
        <w:left w:val="none" w:sz="0" w:space="0" w:color="auto"/>
        <w:bottom w:val="none" w:sz="0" w:space="0" w:color="auto"/>
        <w:right w:val="none" w:sz="0" w:space="0" w:color="auto"/>
      </w:divBdr>
    </w:div>
    <w:div w:id="1163592441">
      <w:bodyDiv w:val="1"/>
      <w:marLeft w:val="0"/>
      <w:marRight w:val="0"/>
      <w:marTop w:val="0"/>
      <w:marBottom w:val="0"/>
      <w:divBdr>
        <w:top w:val="none" w:sz="0" w:space="0" w:color="auto"/>
        <w:left w:val="none" w:sz="0" w:space="0" w:color="auto"/>
        <w:bottom w:val="none" w:sz="0" w:space="0" w:color="auto"/>
        <w:right w:val="none" w:sz="0" w:space="0" w:color="auto"/>
      </w:divBdr>
    </w:div>
    <w:div w:id="1165827721">
      <w:bodyDiv w:val="1"/>
      <w:marLeft w:val="0"/>
      <w:marRight w:val="0"/>
      <w:marTop w:val="0"/>
      <w:marBottom w:val="0"/>
      <w:divBdr>
        <w:top w:val="none" w:sz="0" w:space="0" w:color="auto"/>
        <w:left w:val="none" w:sz="0" w:space="0" w:color="auto"/>
        <w:bottom w:val="none" w:sz="0" w:space="0" w:color="auto"/>
        <w:right w:val="none" w:sz="0" w:space="0" w:color="auto"/>
      </w:divBdr>
    </w:div>
    <w:div w:id="1166097251">
      <w:bodyDiv w:val="1"/>
      <w:marLeft w:val="0"/>
      <w:marRight w:val="0"/>
      <w:marTop w:val="0"/>
      <w:marBottom w:val="0"/>
      <w:divBdr>
        <w:top w:val="none" w:sz="0" w:space="0" w:color="auto"/>
        <w:left w:val="none" w:sz="0" w:space="0" w:color="auto"/>
        <w:bottom w:val="none" w:sz="0" w:space="0" w:color="auto"/>
        <w:right w:val="none" w:sz="0" w:space="0" w:color="auto"/>
      </w:divBdr>
    </w:div>
    <w:div w:id="1170943243">
      <w:bodyDiv w:val="1"/>
      <w:marLeft w:val="0"/>
      <w:marRight w:val="0"/>
      <w:marTop w:val="0"/>
      <w:marBottom w:val="0"/>
      <w:divBdr>
        <w:top w:val="none" w:sz="0" w:space="0" w:color="auto"/>
        <w:left w:val="none" w:sz="0" w:space="0" w:color="auto"/>
        <w:bottom w:val="none" w:sz="0" w:space="0" w:color="auto"/>
        <w:right w:val="none" w:sz="0" w:space="0" w:color="auto"/>
      </w:divBdr>
    </w:div>
    <w:div w:id="1173643604">
      <w:bodyDiv w:val="1"/>
      <w:marLeft w:val="0"/>
      <w:marRight w:val="0"/>
      <w:marTop w:val="0"/>
      <w:marBottom w:val="0"/>
      <w:divBdr>
        <w:top w:val="none" w:sz="0" w:space="0" w:color="auto"/>
        <w:left w:val="none" w:sz="0" w:space="0" w:color="auto"/>
        <w:bottom w:val="none" w:sz="0" w:space="0" w:color="auto"/>
        <w:right w:val="none" w:sz="0" w:space="0" w:color="auto"/>
      </w:divBdr>
    </w:div>
    <w:div w:id="1174733767">
      <w:bodyDiv w:val="1"/>
      <w:marLeft w:val="0"/>
      <w:marRight w:val="0"/>
      <w:marTop w:val="0"/>
      <w:marBottom w:val="0"/>
      <w:divBdr>
        <w:top w:val="none" w:sz="0" w:space="0" w:color="auto"/>
        <w:left w:val="none" w:sz="0" w:space="0" w:color="auto"/>
        <w:bottom w:val="none" w:sz="0" w:space="0" w:color="auto"/>
        <w:right w:val="none" w:sz="0" w:space="0" w:color="auto"/>
      </w:divBdr>
    </w:div>
    <w:div w:id="1176116257">
      <w:bodyDiv w:val="1"/>
      <w:marLeft w:val="0"/>
      <w:marRight w:val="0"/>
      <w:marTop w:val="0"/>
      <w:marBottom w:val="0"/>
      <w:divBdr>
        <w:top w:val="none" w:sz="0" w:space="0" w:color="auto"/>
        <w:left w:val="none" w:sz="0" w:space="0" w:color="auto"/>
        <w:bottom w:val="none" w:sz="0" w:space="0" w:color="auto"/>
        <w:right w:val="none" w:sz="0" w:space="0" w:color="auto"/>
      </w:divBdr>
    </w:div>
    <w:div w:id="1177036625">
      <w:bodyDiv w:val="1"/>
      <w:marLeft w:val="0"/>
      <w:marRight w:val="0"/>
      <w:marTop w:val="0"/>
      <w:marBottom w:val="0"/>
      <w:divBdr>
        <w:top w:val="none" w:sz="0" w:space="0" w:color="auto"/>
        <w:left w:val="none" w:sz="0" w:space="0" w:color="auto"/>
        <w:bottom w:val="none" w:sz="0" w:space="0" w:color="auto"/>
        <w:right w:val="none" w:sz="0" w:space="0" w:color="auto"/>
      </w:divBdr>
    </w:div>
    <w:div w:id="1178882659">
      <w:bodyDiv w:val="1"/>
      <w:marLeft w:val="0"/>
      <w:marRight w:val="0"/>
      <w:marTop w:val="0"/>
      <w:marBottom w:val="0"/>
      <w:divBdr>
        <w:top w:val="none" w:sz="0" w:space="0" w:color="auto"/>
        <w:left w:val="none" w:sz="0" w:space="0" w:color="auto"/>
        <w:bottom w:val="none" w:sz="0" w:space="0" w:color="auto"/>
        <w:right w:val="none" w:sz="0" w:space="0" w:color="auto"/>
      </w:divBdr>
    </w:div>
    <w:div w:id="1181117728">
      <w:bodyDiv w:val="1"/>
      <w:marLeft w:val="0"/>
      <w:marRight w:val="0"/>
      <w:marTop w:val="0"/>
      <w:marBottom w:val="0"/>
      <w:divBdr>
        <w:top w:val="none" w:sz="0" w:space="0" w:color="auto"/>
        <w:left w:val="none" w:sz="0" w:space="0" w:color="auto"/>
        <w:bottom w:val="none" w:sz="0" w:space="0" w:color="auto"/>
        <w:right w:val="none" w:sz="0" w:space="0" w:color="auto"/>
      </w:divBdr>
    </w:div>
    <w:div w:id="1181318423">
      <w:bodyDiv w:val="1"/>
      <w:marLeft w:val="0"/>
      <w:marRight w:val="0"/>
      <w:marTop w:val="0"/>
      <w:marBottom w:val="0"/>
      <w:divBdr>
        <w:top w:val="none" w:sz="0" w:space="0" w:color="auto"/>
        <w:left w:val="none" w:sz="0" w:space="0" w:color="auto"/>
        <w:bottom w:val="none" w:sz="0" w:space="0" w:color="auto"/>
        <w:right w:val="none" w:sz="0" w:space="0" w:color="auto"/>
      </w:divBdr>
    </w:div>
    <w:div w:id="1181628500">
      <w:bodyDiv w:val="1"/>
      <w:marLeft w:val="0"/>
      <w:marRight w:val="0"/>
      <w:marTop w:val="0"/>
      <w:marBottom w:val="0"/>
      <w:divBdr>
        <w:top w:val="none" w:sz="0" w:space="0" w:color="auto"/>
        <w:left w:val="none" w:sz="0" w:space="0" w:color="auto"/>
        <w:bottom w:val="none" w:sz="0" w:space="0" w:color="auto"/>
        <w:right w:val="none" w:sz="0" w:space="0" w:color="auto"/>
      </w:divBdr>
    </w:div>
    <w:div w:id="1182359661">
      <w:bodyDiv w:val="1"/>
      <w:marLeft w:val="0"/>
      <w:marRight w:val="0"/>
      <w:marTop w:val="0"/>
      <w:marBottom w:val="0"/>
      <w:divBdr>
        <w:top w:val="none" w:sz="0" w:space="0" w:color="auto"/>
        <w:left w:val="none" w:sz="0" w:space="0" w:color="auto"/>
        <w:bottom w:val="none" w:sz="0" w:space="0" w:color="auto"/>
        <w:right w:val="none" w:sz="0" w:space="0" w:color="auto"/>
      </w:divBdr>
    </w:div>
    <w:div w:id="1183133516">
      <w:bodyDiv w:val="1"/>
      <w:marLeft w:val="0"/>
      <w:marRight w:val="0"/>
      <w:marTop w:val="0"/>
      <w:marBottom w:val="0"/>
      <w:divBdr>
        <w:top w:val="none" w:sz="0" w:space="0" w:color="auto"/>
        <w:left w:val="none" w:sz="0" w:space="0" w:color="auto"/>
        <w:bottom w:val="none" w:sz="0" w:space="0" w:color="auto"/>
        <w:right w:val="none" w:sz="0" w:space="0" w:color="auto"/>
      </w:divBdr>
    </w:div>
    <w:div w:id="1183668767">
      <w:bodyDiv w:val="1"/>
      <w:marLeft w:val="0"/>
      <w:marRight w:val="0"/>
      <w:marTop w:val="0"/>
      <w:marBottom w:val="0"/>
      <w:divBdr>
        <w:top w:val="none" w:sz="0" w:space="0" w:color="auto"/>
        <w:left w:val="none" w:sz="0" w:space="0" w:color="auto"/>
        <w:bottom w:val="none" w:sz="0" w:space="0" w:color="auto"/>
        <w:right w:val="none" w:sz="0" w:space="0" w:color="auto"/>
      </w:divBdr>
    </w:div>
    <w:div w:id="1183711470">
      <w:bodyDiv w:val="1"/>
      <w:marLeft w:val="0"/>
      <w:marRight w:val="0"/>
      <w:marTop w:val="0"/>
      <w:marBottom w:val="0"/>
      <w:divBdr>
        <w:top w:val="none" w:sz="0" w:space="0" w:color="auto"/>
        <w:left w:val="none" w:sz="0" w:space="0" w:color="auto"/>
        <w:bottom w:val="none" w:sz="0" w:space="0" w:color="auto"/>
        <w:right w:val="none" w:sz="0" w:space="0" w:color="auto"/>
      </w:divBdr>
    </w:div>
    <w:div w:id="1183976940">
      <w:bodyDiv w:val="1"/>
      <w:marLeft w:val="0"/>
      <w:marRight w:val="0"/>
      <w:marTop w:val="0"/>
      <w:marBottom w:val="0"/>
      <w:divBdr>
        <w:top w:val="none" w:sz="0" w:space="0" w:color="auto"/>
        <w:left w:val="none" w:sz="0" w:space="0" w:color="auto"/>
        <w:bottom w:val="none" w:sz="0" w:space="0" w:color="auto"/>
        <w:right w:val="none" w:sz="0" w:space="0" w:color="auto"/>
      </w:divBdr>
    </w:div>
    <w:div w:id="1186678568">
      <w:bodyDiv w:val="1"/>
      <w:marLeft w:val="0"/>
      <w:marRight w:val="0"/>
      <w:marTop w:val="0"/>
      <w:marBottom w:val="0"/>
      <w:divBdr>
        <w:top w:val="none" w:sz="0" w:space="0" w:color="auto"/>
        <w:left w:val="none" w:sz="0" w:space="0" w:color="auto"/>
        <w:bottom w:val="none" w:sz="0" w:space="0" w:color="auto"/>
        <w:right w:val="none" w:sz="0" w:space="0" w:color="auto"/>
      </w:divBdr>
    </w:div>
    <w:div w:id="1187599910">
      <w:bodyDiv w:val="1"/>
      <w:marLeft w:val="0"/>
      <w:marRight w:val="0"/>
      <w:marTop w:val="0"/>
      <w:marBottom w:val="0"/>
      <w:divBdr>
        <w:top w:val="none" w:sz="0" w:space="0" w:color="auto"/>
        <w:left w:val="none" w:sz="0" w:space="0" w:color="auto"/>
        <w:bottom w:val="none" w:sz="0" w:space="0" w:color="auto"/>
        <w:right w:val="none" w:sz="0" w:space="0" w:color="auto"/>
      </w:divBdr>
      <w:divsChild>
        <w:div w:id="587810879">
          <w:marLeft w:val="0"/>
          <w:marRight w:val="0"/>
          <w:marTop w:val="0"/>
          <w:marBottom w:val="0"/>
          <w:divBdr>
            <w:top w:val="none" w:sz="0" w:space="0" w:color="auto"/>
            <w:left w:val="none" w:sz="0" w:space="0" w:color="auto"/>
            <w:bottom w:val="none" w:sz="0" w:space="0" w:color="auto"/>
            <w:right w:val="none" w:sz="0" w:space="0" w:color="auto"/>
          </w:divBdr>
          <w:divsChild>
            <w:div w:id="699866795">
              <w:marLeft w:val="0"/>
              <w:marRight w:val="0"/>
              <w:marTop w:val="0"/>
              <w:marBottom w:val="0"/>
              <w:divBdr>
                <w:top w:val="none" w:sz="0" w:space="0" w:color="auto"/>
                <w:left w:val="none" w:sz="0" w:space="0" w:color="auto"/>
                <w:bottom w:val="none" w:sz="0" w:space="0" w:color="auto"/>
                <w:right w:val="none" w:sz="0" w:space="0" w:color="auto"/>
              </w:divBdr>
            </w:div>
          </w:divsChild>
        </w:div>
        <w:div w:id="1200626518">
          <w:marLeft w:val="0"/>
          <w:marRight w:val="0"/>
          <w:marTop w:val="0"/>
          <w:marBottom w:val="0"/>
          <w:divBdr>
            <w:top w:val="none" w:sz="0" w:space="0" w:color="auto"/>
            <w:left w:val="none" w:sz="0" w:space="0" w:color="auto"/>
            <w:bottom w:val="none" w:sz="0" w:space="0" w:color="auto"/>
            <w:right w:val="none" w:sz="0" w:space="0" w:color="auto"/>
          </w:divBdr>
        </w:div>
        <w:div w:id="1283152731">
          <w:marLeft w:val="0"/>
          <w:marRight w:val="0"/>
          <w:marTop w:val="0"/>
          <w:marBottom w:val="0"/>
          <w:divBdr>
            <w:top w:val="none" w:sz="0" w:space="0" w:color="auto"/>
            <w:left w:val="none" w:sz="0" w:space="0" w:color="auto"/>
            <w:bottom w:val="none" w:sz="0" w:space="0" w:color="auto"/>
            <w:right w:val="none" w:sz="0" w:space="0" w:color="auto"/>
          </w:divBdr>
        </w:div>
        <w:div w:id="1902978453">
          <w:marLeft w:val="0"/>
          <w:marRight w:val="0"/>
          <w:marTop w:val="0"/>
          <w:marBottom w:val="0"/>
          <w:divBdr>
            <w:top w:val="none" w:sz="0" w:space="0" w:color="auto"/>
            <w:left w:val="none" w:sz="0" w:space="0" w:color="auto"/>
            <w:bottom w:val="none" w:sz="0" w:space="0" w:color="auto"/>
            <w:right w:val="none" w:sz="0" w:space="0" w:color="auto"/>
          </w:divBdr>
          <w:divsChild>
            <w:div w:id="1427115439">
              <w:marLeft w:val="0"/>
              <w:marRight w:val="0"/>
              <w:marTop w:val="0"/>
              <w:marBottom w:val="0"/>
              <w:divBdr>
                <w:top w:val="none" w:sz="0" w:space="0" w:color="auto"/>
                <w:left w:val="none" w:sz="0" w:space="0" w:color="auto"/>
                <w:bottom w:val="none" w:sz="0" w:space="0" w:color="auto"/>
                <w:right w:val="none" w:sz="0" w:space="0" w:color="auto"/>
              </w:divBdr>
            </w:div>
          </w:divsChild>
        </w:div>
        <w:div w:id="1791436157">
          <w:marLeft w:val="0"/>
          <w:marRight w:val="0"/>
          <w:marTop w:val="0"/>
          <w:marBottom w:val="0"/>
          <w:divBdr>
            <w:top w:val="none" w:sz="0" w:space="0" w:color="auto"/>
            <w:left w:val="none" w:sz="0" w:space="0" w:color="auto"/>
            <w:bottom w:val="none" w:sz="0" w:space="0" w:color="auto"/>
            <w:right w:val="none" w:sz="0" w:space="0" w:color="auto"/>
          </w:divBdr>
        </w:div>
        <w:div w:id="910312206">
          <w:marLeft w:val="0"/>
          <w:marRight w:val="0"/>
          <w:marTop w:val="0"/>
          <w:marBottom w:val="0"/>
          <w:divBdr>
            <w:top w:val="none" w:sz="0" w:space="0" w:color="auto"/>
            <w:left w:val="none" w:sz="0" w:space="0" w:color="auto"/>
            <w:bottom w:val="none" w:sz="0" w:space="0" w:color="auto"/>
            <w:right w:val="none" w:sz="0" w:space="0" w:color="auto"/>
          </w:divBdr>
        </w:div>
      </w:divsChild>
    </w:div>
    <w:div w:id="1193808740">
      <w:bodyDiv w:val="1"/>
      <w:marLeft w:val="0"/>
      <w:marRight w:val="0"/>
      <w:marTop w:val="0"/>
      <w:marBottom w:val="0"/>
      <w:divBdr>
        <w:top w:val="none" w:sz="0" w:space="0" w:color="auto"/>
        <w:left w:val="none" w:sz="0" w:space="0" w:color="auto"/>
        <w:bottom w:val="none" w:sz="0" w:space="0" w:color="auto"/>
        <w:right w:val="none" w:sz="0" w:space="0" w:color="auto"/>
      </w:divBdr>
    </w:div>
    <w:div w:id="1193955201">
      <w:bodyDiv w:val="1"/>
      <w:marLeft w:val="0"/>
      <w:marRight w:val="0"/>
      <w:marTop w:val="0"/>
      <w:marBottom w:val="0"/>
      <w:divBdr>
        <w:top w:val="none" w:sz="0" w:space="0" w:color="auto"/>
        <w:left w:val="none" w:sz="0" w:space="0" w:color="auto"/>
        <w:bottom w:val="none" w:sz="0" w:space="0" w:color="auto"/>
        <w:right w:val="none" w:sz="0" w:space="0" w:color="auto"/>
      </w:divBdr>
    </w:div>
    <w:div w:id="1195342492">
      <w:bodyDiv w:val="1"/>
      <w:marLeft w:val="0"/>
      <w:marRight w:val="0"/>
      <w:marTop w:val="0"/>
      <w:marBottom w:val="0"/>
      <w:divBdr>
        <w:top w:val="none" w:sz="0" w:space="0" w:color="auto"/>
        <w:left w:val="none" w:sz="0" w:space="0" w:color="auto"/>
        <w:bottom w:val="none" w:sz="0" w:space="0" w:color="auto"/>
        <w:right w:val="none" w:sz="0" w:space="0" w:color="auto"/>
      </w:divBdr>
    </w:div>
    <w:div w:id="1198153257">
      <w:bodyDiv w:val="1"/>
      <w:marLeft w:val="0"/>
      <w:marRight w:val="0"/>
      <w:marTop w:val="0"/>
      <w:marBottom w:val="0"/>
      <w:divBdr>
        <w:top w:val="none" w:sz="0" w:space="0" w:color="auto"/>
        <w:left w:val="none" w:sz="0" w:space="0" w:color="auto"/>
        <w:bottom w:val="none" w:sz="0" w:space="0" w:color="auto"/>
        <w:right w:val="none" w:sz="0" w:space="0" w:color="auto"/>
      </w:divBdr>
    </w:div>
    <w:div w:id="1198662163">
      <w:bodyDiv w:val="1"/>
      <w:marLeft w:val="0"/>
      <w:marRight w:val="0"/>
      <w:marTop w:val="0"/>
      <w:marBottom w:val="0"/>
      <w:divBdr>
        <w:top w:val="none" w:sz="0" w:space="0" w:color="auto"/>
        <w:left w:val="none" w:sz="0" w:space="0" w:color="auto"/>
        <w:bottom w:val="none" w:sz="0" w:space="0" w:color="auto"/>
        <w:right w:val="none" w:sz="0" w:space="0" w:color="auto"/>
      </w:divBdr>
    </w:div>
    <w:div w:id="1200047781">
      <w:bodyDiv w:val="1"/>
      <w:marLeft w:val="0"/>
      <w:marRight w:val="0"/>
      <w:marTop w:val="0"/>
      <w:marBottom w:val="0"/>
      <w:divBdr>
        <w:top w:val="none" w:sz="0" w:space="0" w:color="auto"/>
        <w:left w:val="none" w:sz="0" w:space="0" w:color="auto"/>
        <w:bottom w:val="none" w:sz="0" w:space="0" w:color="auto"/>
        <w:right w:val="none" w:sz="0" w:space="0" w:color="auto"/>
      </w:divBdr>
    </w:div>
    <w:div w:id="1202479714">
      <w:bodyDiv w:val="1"/>
      <w:marLeft w:val="0"/>
      <w:marRight w:val="0"/>
      <w:marTop w:val="0"/>
      <w:marBottom w:val="0"/>
      <w:divBdr>
        <w:top w:val="none" w:sz="0" w:space="0" w:color="auto"/>
        <w:left w:val="none" w:sz="0" w:space="0" w:color="auto"/>
        <w:bottom w:val="none" w:sz="0" w:space="0" w:color="auto"/>
        <w:right w:val="none" w:sz="0" w:space="0" w:color="auto"/>
      </w:divBdr>
    </w:div>
    <w:div w:id="1208026644">
      <w:bodyDiv w:val="1"/>
      <w:marLeft w:val="0"/>
      <w:marRight w:val="0"/>
      <w:marTop w:val="0"/>
      <w:marBottom w:val="0"/>
      <w:divBdr>
        <w:top w:val="none" w:sz="0" w:space="0" w:color="auto"/>
        <w:left w:val="none" w:sz="0" w:space="0" w:color="auto"/>
        <w:bottom w:val="none" w:sz="0" w:space="0" w:color="auto"/>
        <w:right w:val="none" w:sz="0" w:space="0" w:color="auto"/>
      </w:divBdr>
    </w:div>
    <w:div w:id="1212840402">
      <w:bodyDiv w:val="1"/>
      <w:marLeft w:val="0"/>
      <w:marRight w:val="0"/>
      <w:marTop w:val="0"/>
      <w:marBottom w:val="0"/>
      <w:divBdr>
        <w:top w:val="none" w:sz="0" w:space="0" w:color="auto"/>
        <w:left w:val="none" w:sz="0" w:space="0" w:color="auto"/>
        <w:bottom w:val="none" w:sz="0" w:space="0" w:color="auto"/>
        <w:right w:val="none" w:sz="0" w:space="0" w:color="auto"/>
      </w:divBdr>
    </w:div>
    <w:div w:id="1213031497">
      <w:bodyDiv w:val="1"/>
      <w:marLeft w:val="0"/>
      <w:marRight w:val="0"/>
      <w:marTop w:val="0"/>
      <w:marBottom w:val="0"/>
      <w:divBdr>
        <w:top w:val="none" w:sz="0" w:space="0" w:color="auto"/>
        <w:left w:val="none" w:sz="0" w:space="0" w:color="auto"/>
        <w:bottom w:val="none" w:sz="0" w:space="0" w:color="auto"/>
        <w:right w:val="none" w:sz="0" w:space="0" w:color="auto"/>
      </w:divBdr>
    </w:div>
    <w:div w:id="1215586476">
      <w:bodyDiv w:val="1"/>
      <w:marLeft w:val="0"/>
      <w:marRight w:val="0"/>
      <w:marTop w:val="0"/>
      <w:marBottom w:val="0"/>
      <w:divBdr>
        <w:top w:val="none" w:sz="0" w:space="0" w:color="auto"/>
        <w:left w:val="none" w:sz="0" w:space="0" w:color="auto"/>
        <w:bottom w:val="none" w:sz="0" w:space="0" w:color="auto"/>
        <w:right w:val="none" w:sz="0" w:space="0" w:color="auto"/>
      </w:divBdr>
    </w:div>
    <w:div w:id="1216703770">
      <w:bodyDiv w:val="1"/>
      <w:marLeft w:val="0"/>
      <w:marRight w:val="0"/>
      <w:marTop w:val="0"/>
      <w:marBottom w:val="0"/>
      <w:divBdr>
        <w:top w:val="none" w:sz="0" w:space="0" w:color="auto"/>
        <w:left w:val="none" w:sz="0" w:space="0" w:color="auto"/>
        <w:bottom w:val="none" w:sz="0" w:space="0" w:color="auto"/>
        <w:right w:val="none" w:sz="0" w:space="0" w:color="auto"/>
      </w:divBdr>
    </w:div>
    <w:div w:id="1217664564">
      <w:bodyDiv w:val="1"/>
      <w:marLeft w:val="0"/>
      <w:marRight w:val="0"/>
      <w:marTop w:val="0"/>
      <w:marBottom w:val="0"/>
      <w:divBdr>
        <w:top w:val="none" w:sz="0" w:space="0" w:color="auto"/>
        <w:left w:val="none" w:sz="0" w:space="0" w:color="auto"/>
        <w:bottom w:val="none" w:sz="0" w:space="0" w:color="auto"/>
        <w:right w:val="none" w:sz="0" w:space="0" w:color="auto"/>
      </w:divBdr>
    </w:div>
    <w:div w:id="1217812756">
      <w:bodyDiv w:val="1"/>
      <w:marLeft w:val="0"/>
      <w:marRight w:val="0"/>
      <w:marTop w:val="0"/>
      <w:marBottom w:val="0"/>
      <w:divBdr>
        <w:top w:val="none" w:sz="0" w:space="0" w:color="auto"/>
        <w:left w:val="none" w:sz="0" w:space="0" w:color="auto"/>
        <w:bottom w:val="none" w:sz="0" w:space="0" w:color="auto"/>
        <w:right w:val="none" w:sz="0" w:space="0" w:color="auto"/>
      </w:divBdr>
    </w:div>
    <w:div w:id="1221284494">
      <w:bodyDiv w:val="1"/>
      <w:marLeft w:val="0"/>
      <w:marRight w:val="0"/>
      <w:marTop w:val="0"/>
      <w:marBottom w:val="0"/>
      <w:divBdr>
        <w:top w:val="none" w:sz="0" w:space="0" w:color="auto"/>
        <w:left w:val="none" w:sz="0" w:space="0" w:color="auto"/>
        <w:bottom w:val="none" w:sz="0" w:space="0" w:color="auto"/>
        <w:right w:val="none" w:sz="0" w:space="0" w:color="auto"/>
      </w:divBdr>
    </w:div>
    <w:div w:id="1225992706">
      <w:bodyDiv w:val="1"/>
      <w:marLeft w:val="0"/>
      <w:marRight w:val="0"/>
      <w:marTop w:val="0"/>
      <w:marBottom w:val="0"/>
      <w:divBdr>
        <w:top w:val="none" w:sz="0" w:space="0" w:color="auto"/>
        <w:left w:val="none" w:sz="0" w:space="0" w:color="auto"/>
        <w:bottom w:val="none" w:sz="0" w:space="0" w:color="auto"/>
        <w:right w:val="none" w:sz="0" w:space="0" w:color="auto"/>
      </w:divBdr>
    </w:div>
    <w:div w:id="1227649894">
      <w:bodyDiv w:val="1"/>
      <w:marLeft w:val="0"/>
      <w:marRight w:val="0"/>
      <w:marTop w:val="0"/>
      <w:marBottom w:val="0"/>
      <w:divBdr>
        <w:top w:val="none" w:sz="0" w:space="0" w:color="auto"/>
        <w:left w:val="none" w:sz="0" w:space="0" w:color="auto"/>
        <w:bottom w:val="none" w:sz="0" w:space="0" w:color="auto"/>
        <w:right w:val="none" w:sz="0" w:space="0" w:color="auto"/>
      </w:divBdr>
    </w:div>
    <w:div w:id="1228034057">
      <w:bodyDiv w:val="1"/>
      <w:marLeft w:val="0"/>
      <w:marRight w:val="0"/>
      <w:marTop w:val="0"/>
      <w:marBottom w:val="0"/>
      <w:divBdr>
        <w:top w:val="none" w:sz="0" w:space="0" w:color="auto"/>
        <w:left w:val="none" w:sz="0" w:space="0" w:color="auto"/>
        <w:bottom w:val="none" w:sz="0" w:space="0" w:color="auto"/>
        <w:right w:val="none" w:sz="0" w:space="0" w:color="auto"/>
      </w:divBdr>
    </w:div>
    <w:div w:id="1230265205">
      <w:bodyDiv w:val="1"/>
      <w:marLeft w:val="0"/>
      <w:marRight w:val="0"/>
      <w:marTop w:val="0"/>
      <w:marBottom w:val="0"/>
      <w:divBdr>
        <w:top w:val="none" w:sz="0" w:space="0" w:color="auto"/>
        <w:left w:val="none" w:sz="0" w:space="0" w:color="auto"/>
        <w:bottom w:val="none" w:sz="0" w:space="0" w:color="auto"/>
        <w:right w:val="none" w:sz="0" w:space="0" w:color="auto"/>
      </w:divBdr>
    </w:div>
    <w:div w:id="1230850159">
      <w:bodyDiv w:val="1"/>
      <w:marLeft w:val="0"/>
      <w:marRight w:val="0"/>
      <w:marTop w:val="0"/>
      <w:marBottom w:val="0"/>
      <w:divBdr>
        <w:top w:val="none" w:sz="0" w:space="0" w:color="auto"/>
        <w:left w:val="none" w:sz="0" w:space="0" w:color="auto"/>
        <w:bottom w:val="none" w:sz="0" w:space="0" w:color="auto"/>
        <w:right w:val="none" w:sz="0" w:space="0" w:color="auto"/>
      </w:divBdr>
      <w:divsChild>
        <w:div w:id="722412272">
          <w:marLeft w:val="0"/>
          <w:marRight w:val="0"/>
          <w:marTop w:val="0"/>
          <w:marBottom w:val="0"/>
          <w:divBdr>
            <w:top w:val="none" w:sz="0" w:space="0" w:color="auto"/>
            <w:left w:val="none" w:sz="0" w:space="0" w:color="auto"/>
            <w:bottom w:val="none" w:sz="0" w:space="0" w:color="auto"/>
            <w:right w:val="none" w:sz="0" w:space="0" w:color="auto"/>
          </w:divBdr>
          <w:divsChild>
            <w:div w:id="1915429468">
              <w:marLeft w:val="0"/>
              <w:marRight w:val="0"/>
              <w:marTop w:val="0"/>
              <w:marBottom w:val="0"/>
              <w:divBdr>
                <w:top w:val="none" w:sz="0" w:space="0" w:color="auto"/>
                <w:left w:val="none" w:sz="0" w:space="0" w:color="auto"/>
                <w:bottom w:val="none" w:sz="0" w:space="0" w:color="auto"/>
                <w:right w:val="none" w:sz="0" w:space="0" w:color="auto"/>
              </w:divBdr>
            </w:div>
          </w:divsChild>
        </w:div>
        <w:div w:id="1780678946">
          <w:marLeft w:val="0"/>
          <w:marRight w:val="0"/>
          <w:marTop w:val="0"/>
          <w:marBottom w:val="0"/>
          <w:divBdr>
            <w:top w:val="none" w:sz="0" w:space="0" w:color="auto"/>
            <w:left w:val="none" w:sz="0" w:space="0" w:color="auto"/>
            <w:bottom w:val="none" w:sz="0" w:space="0" w:color="auto"/>
            <w:right w:val="none" w:sz="0" w:space="0" w:color="auto"/>
          </w:divBdr>
        </w:div>
        <w:div w:id="1951009517">
          <w:marLeft w:val="0"/>
          <w:marRight w:val="0"/>
          <w:marTop w:val="0"/>
          <w:marBottom w:val="0"/>
          <w:divBdr>
            <w:top w:val="none" w:sz="0" w:space="0" w:color="auto"/>
            <w:left w:val="none" w:sz="0" w:space="0" w:color="auto"/>
            <w:bottom w:val="none" w:sz="0" w:space="0" w:color="auto"/>
            <w:right w:val="none" w:sz="0" w:space="0" w:color="auto"/>
          </w:divBdr>
        </w:div>
      </w:divsChild>
    </w:div>
    <w:div w:id="1231497417">
      <w:bodyDiv w:val="1"/>
      <w:marLeft w:val="0"/>
      <w:marRight w:val="0"/>
      <w:marTop w:val="0"/>
      <w:marBottom w:val="0"/>
      <w:divBdr>
        <w:top w:val="none" w:sz="0" w:space="0" w:color="auto"/>
        <w:left w:val="none" w:sz="0" w:space="0" w:color="auto"/>
        <w:bottom w:val="none" w:sz="0" w:space="0" w:color="auto"/>
        <w:right w:val="none" w:sz="0" w:space="0" w:color="auto"/>
      </w:divBdr>
    </w:div>
    <w:div w:id="1232544406">
      <w:bodyDiv w:val="1"/>
      <w:marLeft w:val="0"/>
      <w:marRight w:val="0"/>
      <w:marTop w:val="0"/>
      <w:marBottom w:val="0"/>
      <w:divBdr>
        <w:top w:val="none" w:sz="0" w:space="0" w:color="auto"/>
        <w:left w:val="none" w:sz="0" w:space="0" w:color="auto"/>
        <w:bottom w:val="none" w:sz="0" w:space="0" w:color="auto"/>
        <w:right w:val="none" w:sz="0" w:space="0" w:color="auto"/>
      </w:divBdr>
    </w:div>
    <w:div w:id="1232811693">
      <w:bodyDiv w:val="1"/>
      <w:marLeft w:val="0"/>
      <w:marRight w:val="0"/>
      <w:marTop w:val="0"/>
      <w:marBottom w:val="0"/>
      <w:divBdr>
        <w:top w:val="none" w:sz="0" w:space="0" w:color="auto"/>
        <w:left w:val="none" w:sz="0" w:space="0" w:color="auto"/>
        <w:bottom w:val="none" w:sz="0" w:space="0" w:color="auto"/>
        <w:right w:val="none" w:sz="0" w:space="0" w:color="auto"/>
      </w:divBdr>
    </w:div>
    <w:div w:id="1235630848">
      <w:bodyDiv w:val="1"/>
      <w:marLeft w:val="0"/>
      <w:marRight w:val="0"/>
      <w:marTop w:val="0"/>
      <w:marBottom w:val="0"/>
      <w:divBdr>
        <w:top w:val="none" w:sz="0" w:space="0" w:color="auto"/>
        <w:left w:val="none" w:sz="0" w:space="0" w:color="auto"/>
        <w:bottom w:val="none" w:sz="0" w:space="0" w:color="auto"/>
        <w:right w:val="none" w:sz="0" w:space="0" w:color="auto"/>
      </w:divBdr>
    </w:div>
    <w:div w:id="1236159651">
      <w:bodyDiv w:val="1"/>
      <w:marLeft w:val="0"/>
      <w:marRight w:val="0"/>
      <w:marTop w:val="0"/>
      <w:marBottom w:val="0"/>
      <w:divBdr>
        <w:top w:val="none" w:sz="0" w:space="0" w:color="auto"/>
        <w:left w:val="none" w:sz="0" w:space="0" w:color="auto"/>
        <w:bottom w:val="none" w:sz="0" w:space="0" w:color="auto"/>
        <w:right w:val="none" w:sz="0" w:space="0" w:color="auto"/>
      </w:divBdr>
    </w:div>
    <w:div w:id="1236356027">
      <w:bodyDiv w:val="1"/>
      <w:marLeft w:val="0"/>
      <w:marRight w:val="0"/>
      <w:marTop w:val="0"/>
      <w:marBottom w:val="0"/>
      <w:divBdr>
        <w:top w:val="none" w:sz="0" w:space="0" w:color="auto"/>
        <w:left w:val="none" w:sz="0" w:space="0" w:color="auto"/>
        <w:bottom w:val="none" w:sz="0" w:space="0" w:color="auto"/>
        <w:right w:val="none" w:sz="0" w:space="0" w:color="auto"/>
      </w:divBdr>
    </w:div>
    <w:div w:id="1239707635">
      <w:bodyDiv w:val="1"/>
      <w:marLeft w:val="0"/>
      <w:marRight w:val="0"/>
      <w:marTop w:val="0"/>
      <w:marBottom w:val="0"/>
      <w:divBdr>
        <w:top w:val="none" w:sz="0" w:space="0" w:color="auto"/>
        <w:left w:val="none" w:sz="0" w:space="0" w:color="auto"/>
        <w:bottom w:val="none" w:sz="0" w:space="0" w:color="auto"/>
        <w:right w:val="none" w:sz="0" w:space="0" w:color="auto"/>
      </w:divBdr>
    </w:div>
    <w:div w:id="1239943021">
      <w:bodyDiv w:val="1"/>
      <w:marLeft w:val="0"/>
      <w:marRight w:val="0"/>
      <w:marTop w:val="0"/>
      <w:marBottom w:val="0"/>
      <w:divBdr>
        <w:top w:val="none" w:sz="0" w:space="0" w:color="auto"/>
        <w:left w:val="none" w:sz="0" w:space="0" w:color="auto"/>
        <w:bottom w:val="none" w:sz="0" w:space="0" w:color="auto"/>
        <w:right w:val="none" w:sz="0" w:space="0" w:color="auto"/>
      </w:divBdr>
    </w:div>
    <w:div w:id="1241478076">
      <w:bodyDiv w:val="1"/>
      <w:marLeft w:val="0"/>
      <w:marRight w:val="0"/>
      <w:marTop w:val="0"/>
      <w:marBottom w:val="0"/>
      <w:divBdr>
        <w:top w:val="none" w:sz="0" w:space="0" w:color="auto"/>
        <w:left w:val="none" w:sz="0" w:space="0" w:color="auto"/>
        <w:bottom w:val="none" w:sz="0" w:space="0" w:color="auto"/>
        <w:right w:val="none" w:sz="0" w:space="0" w:color="auto"/>
      </w:divBdr>
    </w:div>
    <w:div w:id="1241863578">
      <w:bodyDiv w:val="1"/>
      <w:marLeft w:val="0"/>
      <w:marRight w:val="0"/>
      <w:marTop w:val="0"/>
      <w:marBottom w:val="0"/>
      <w:divBdr>
        <w:top w:val="none" w:sz="0" w:space="0" w:color="auto"/>
        <w:left w:val="none" w:sz="0" w:space="0" w:color="auto"/>
        <w:bottom w:val="none" w:sz="0" w:space="0" w:color="auto"/>
        <w:right w:val="none" w:sz="0" w:space="0" w:color="auto"/>
      </w:divBdr>
    </w:div>
    <w:div w:id="1244996701">
      <w:bodyDiv w:val="1"/>
      <w:marLeft w:val="0"/>
      <w:marRight w:val="0"/>
      <w:marTop w:val="0"/>
      <w:marBottom w:val="0"/>
      <w:divBdr>
        <w:top w:val="none" w:sz="0" w:space="0" w:color="auto"/>
        <w:left w:val="none" w:sz="0" w:space="0" w:color="auto"/>
        <w:bottom w:val="none" w:sz="0" w:space="0" w:color="auto"/>
        <w:right w:val="none" w:sz="0" w:space="0" w:color="auto"/>
      </w:divBdr>
    </w:div>
    <w:div w:id="1246456582">
      <w:bodyDiv w:val="1"/>
      <w:marLeft w:val="0"/>
      <w:marRight w:val="0"/>
      <w:marTop w:val="0"/>
      <w:marBottom w:val="0"/>
      <w:divBdr>
        <w:top w:val="none" w:sz="0" w:space="0" w:color="auto"/>
        <w:left w:val="none" w:sz="0" w:space="0" w:color="auto"/>
        <w:bottom w:val="none" w:sz="0" w:space="0" w:color="auto"/>
        <w:right w:val="none" w:sz="0" w:space="0" w:color="auto"/>
      </w:divBdr>
    </w:div>
    <w:div w:id="1255162932">
      <w:bodyDiv w:val="1"/>
      <w:marLeft w:val="0"/>
      <w:marRight w:val="0"/>
      <w:marTop w:val="0"/>
      <w:marBottom w:val="0"/>
      <w:divBdr>
        <w:top w:val="none" w:sz="0" w:space="0" w:color="auto"/>
        <w:left w:val="none" w:sz="0" w:space="0" w:color="auto"/>
        <w:bottom w:val="none" w:sz="0" w:space="0" w:color="auto"/>
        <w:right w:val="none" w:sz="0" w:space="0" w:color="auto"/>
      </w:divBdr>
    </w:div>
    <w:div w:id="1256942359">
      <w:bodyDiv w:val="1"/>
      <w:marLeft w:val="0"/>
      <w:marRight w:val="0"/>
      <w:marTop w:val="0"/>
      <w:marBottom w:val="0"/>
      <w:divBdr>
        <w:top w:val="none" w:sz="0" w:space="0" w:color="auto"/>
        <w:left w:val="none" w:sz="0" w:space="0" w:color="auto"/>
        <w:bottom w:val="none" w:sz="0" w:space="0" w:color="auto"/>
        <w:right w:val="none" w:sz="0" w:space="0" w:color="auto"/>
      </w:divBdr>
    </w:div>
    <w:div w:id="1259487156">
      <w:bodyDiv w:val="1"/>
      <w:marLeft w:val="0"/>
      <w:marRight w:val="0"/>
      <w:marTop w:val="0"/>
      <w:marBottom w:val="0"/>
      <w:divBdr>
        <w:top w:val="none" w:sz="0" w:space="0" w:color="auto"/>
        <w:left w:val="none" w:sz="0" w:space="0" w:color="auto"/>
        <w:bottom w:val="none" w:sz="0" w:space="0" w:color="auto"/>
        <w:right w:val="none" w:sz="0" w:space="0" w:color="auto"/>
      </w:divBdr>
    </w:div>
    <w:div w:id="1259560864">
      <w:bodyDiv w:val="1"/>
      <w:marLeft w:val="0"/>
      <w:marRight w:val="0"/>
      <w:marTop w:val="0"/>
      <w:marBottom w:val="0"/>
      <w:divBdr>
        <w:top w:val="none" w:sz="0" w:space="0" w:color="auto"/>
        <w:left w:val="none" w:sz="0" w:space="0" w:color="auto"/>
        <w:bottom w:val="none" w:sz="0" w:space="0" w:color="auto"/>
        <w:right w:val="none" w:sz="0" w:space="0" w:color="auto"/>
      </w:divBdr>
    </w:div>
    <w:div w:id="1264922963">
      <w:bodyDiv w:val="1"/>
      <w:marLeft w:val="0"/>
      <w:marRight w:val="0"/>
      <w:marTop w:val="0"/>
      <w:marBottom w:val="0"/>
      <w:divBdr>
        <w:top w:val="none" w:sz="0" w:space="0" w:color="auto"/>
        <w:left w:val="none" w:sz="0" w:space="0" w:color="auto"/>
        <w:bottom w:val="none" w:sz="0" w:space="0" w:color="auto"/>
        <w:right w:val="none" w:sz="0" w:space="0" w:color="auto"/>
      </w:divBdr>
    </w:div>
    <w:div w:id="1265066471">
      <w:bodyDiv w:val="1"/>
      <w:marLeft w:val="0"/>
      <w:marRight w:val="0"/>
      <w:marTop w:val="0"/>
      <w:marBottom w:val="0"/>
      <w:divBdr>
        <w:top w:val="none" w:sz="0" w:space="0" w:color="auto"/>
        <w:left w:val="none" w:sz="0" w:space="0" w:color="auto"/>
        <w:bottom w:val="none" w:sz="0" w:space="0" w:color="auto"/>
        <w:right w:val="none" w:sz="0" w:space="0" w:color="auto"/>
      </w:divBdr>
    </w:div>
    <w:div w:id="1265072654">
      <w:bodyDiv w:val="1"/>
      <w:marLeft w:val="0"/>
      <w:marRight w:val="0"/>
      <w:marTop w:val="0"/>
      <w:marBottom w:val="0"/>
      <w:divBdr>
        <w:top w:val="none" w:sz="0" w:space="0" w:color="auto"/>
        <w:left w:val="none" w:sz="0" w:space="0" w:color="auto"/>
        <w:bottom w:val="none" w:sz="0" w:space="0" w:color="auto"/>
        <w:right w:val="none" w:sz="0" w:space="0" w:color="auto"/>
      </w:divBdr>
    </w:div>
    <w:div w:id="1265307064">
      <w:bodyDiv w:val="1"/>
      <w:marLeft w:val="0"/>
      <w:marRight w:val="0"/>
      <w:marTop w:val="0"/>
      <w:marBottom w:val="0"/>
      <w:divBdr>
        <w:top w:val="none" w:sz="0" w:space="0" w:color="auto"/>
        <w:left w:val="none" w:sz="0" w:space="0" w:color="auto"/>
        <w:bottom w:val="none" w:sz="0" w:space="0" w:color="auto"/>
        <w:right w:val="none" w:sz="0" w:space="0" w:color="auto"/>
      </w:divBdr>
    </w:div>
    <w:div w:id="1266574184">
      <w:bodyDiv w:val="1"/>
      <w:marLeft w:val="0"/>
      <w:marRight w:val="0"/>
      <w:marTop w:val="0"/>
      <w:marBottom w:val="0"/>
      <w:divBdr>
        <w:top w:val="none" w:sz="0" w:space="0" w:color="auto"/>
        <w:left w:val="none" w:sz="0" w:space="0" w:color="auto"/>
        <w:bottom w:val="none" w:sz="0" w:space="0" w:color="auto"/>
        <w:right w:val="none" w:sz="0" w:space="0" w:color="auto"/>
      </w:divBdr>
    </w:div>
    <w:div w:id="1268080523">
      <w:bodyDiv w:val="1"/>
      <w:marLeft w:val="0"/>
      <w:marRight w:val="0"/>
      <w:marTop w:val="0"/>
      <w:marBottom w:val="0"/>
      <w:divBdr>
        <w:top w:val="none" w:sz="0" w:space="0" w:color="auto"/>
        <w:left w:val="none" w:sz="0" w:space="0" w:color="auto"/>
        <w:bottom w:val="none" w:sz="0" w:space="0" w:color="auto"/>
        <w:right w:val="none" w:sz="0" w:space="0" w:color="auto"/>
      </w:divBdr>
    </w:div>
    <w:div w:id="1268806549">
      <w:bodyDiv w:val="1"/>
      <w:marLeft w:val="0"/>
      <w:marRight w:val="0"/>
      <w:marTop w:val="0"/>
      <w:marBottom w:val="0"/>
      <w:divBdr>
        <w:top w:val="none" w:sz="0" w:space="0" w:color="auto"/>
        <w:left w:val="none" w:sz="0" w:space="0" w:color="auto"/>
        <w:bottom w:val="none" w:sz="0" w:space="0" w:color="auto"/>
        <w:right w:val="none" w:sz="0" w:space="0" w:color="auto"/>
      </w:divBdr>
    </w:div>
    <w:div w:id="1269973345">
      <w:bodyDiv w:val="1"/>
      <w:marLeft w:val="0"/>
      <w:marRight w:val="0"/>
      <w:marTop w:val="0"/>
      <w:marBottom w:val="0"/>
      <w:divBdr>
        <w:top w:val="none" w:sz="0" w:space="0" w:color="auto"/>
        <w:left w:val="none" w:sz="0" w:space="0" w:color="auto"/>
        <w:bottom w:val="none" w:sz="0" w:space="0" w:color="auto"/>
        <w:right w:val="none" w:sz="0" w:space="0" w:color="auto"/>
      </w:divBdr>
    </w:div>
    <w:div w:id="1271283266">
      <w:bodyDiv w:val="1"/>
      <w:marLeft w:val="0"/>
      <w:marRight w:val="0"/>
      <w:marTop w:val="0"/>
      <w:marBottom w:val="0"/>
      <w:divBdr>
        <w:top w:val="none" w:sz="0" w:space="0" w:color="auto"/>
        <w:left w:val="none" w:sz="0" w:space="0" w:color="auto"/>
        <w:bottom w:val="none" w:sz="0" w:space="0" w:color="auto"/>
        <w:right w:val="none" w:sz="0" w:space="0" w:color="auto"/>
      </w:divBdr>
    </w:div>
    <w:div w:id="1271358950">
      <w:bodyDiv w:val="1"/>
      <w:marLeft w:val="0"/>
      <w:marRight w:val="0"/>
      <w:marTop w:val="0"/>
      <w:marBottom w:val="0"/>
      <w:divBdr>
        <w:top w:val="none" w:sz="0" w:space="0" w:color="auto"/>
        <w:left w:val="none" w:sz="0" w:space="0" w:color="auto"/>
        <w:bottom w:val="none" w:sz="0" w:space="0" w:color="auto"/>
        <w:right w:val="none" w:sz="0" w:space="0" w:color="auto"/>
      </w:divBdr>
    </w:div>
    <w:div w:id="1271821287">
      <w:bodyDiv w:val="1"/>
      <w:marLeft w:val="0"/>
      <w:marRight w:val="0"/>
      <w:marTop w:val="0"/>
      <w:marBottom w:val="0"/>
      <w:divBdr>
        <w:top w:val="none" w:sz="0" w:space="0" w:color="auto"/>
        <w:left w:val="none" w:sz="0" w:space="0" w:color="auto"/>
        <w:bottom w:val="none" w:sz="0" w:space="0" w:color="auto"/>
        <w:right w:val="none" w:sz="0" w:space="0" w:color="auto"/>
      </w:divBdr>
    </w:div>
    <w:div w:id="1272736796">
      <w:bodyDiv w:val="1"/>
      <w:marLeft w:val="0"/>
      <w:marRight w:val="0"/>
      <w:marTop w:val="0"/>
      <w:marBottom w:val="0"/>
      <w:divBdr>
        <w:top w:val="none" w:sz="0" w:space="0" w:color="auto"/>
        <w:left w:val="none" w:sz="0" w:space="0" w:color="auto"/>
        <w:bottom w:val="none" w:sz="0" w:space="0" w:color="auto"/>
        <w:right w:val="none" w:sz="0" w:space="0" w:color="auto"/>
      </w:divBdr>
    </w:div>
    <w:div w:id="1273249623">
      <w:bodyDiv w:val="1"/>
      <w:marLeft w:val="0"/>
      <w:marRight w:val="0"/>
      <w:marTop w:val="0"/>
      <w:marBottom w:val="0"/>
      <w:divBdr>
        <w:top w:val="none" w:sz="0" w:space="0" w:color="auto"/>
        <w:left w:val="none" w:sz="0" w:space="0" w:color="auto"/>
        <w:bottom w:val="none" w:sz="0" w:space="0" w:color="auto"/>
        <w:right w:val="none" w:sz="0" w:space="0" w:color="auto"/>
      </w:divBdr>
    </w:div>
    <w:div w:id="1274245263">
      <w:bodyDiv w:val="1"/>
      <w:marLeft w:val="0"/>
      <w:marRight w:val="0"/>
      <w:marTop w:val="0"/>
      <w:marBottom w:val="0"/>
      <w:divBdr>
        <w:top w:val="none" w:sz="0" w:space="0" w:color="auto"/>
        <w:left w:val="none" w:sz="0" w:space="0" w:color="auto"/>
        <w:bottom w:val="none" w:sz="0" w:space="0" w:color="auto"/>
        <w:right w:val="none" w:sz="0" w:space="0" w:color="auto"/>
      </w:divBdr>
      <w:divsChild>
        <w:div w:id="2075159968">
          <w:marLeft w:val="0"/>
          <w:marRight w:val="0"/>
          <w:marTop w:val="0"/>
          <w:marBottom w:val="0"/>
          <w:divBdr>
            <w:top w:val="none" w:sz="0" w:space="0" w:color="auto"/>
            <w:left w:val="none" w:sz="0" w:space="0" w:color="auto"/>
            <w:bottom w:val="none" w:sz="0" w:space="0" w:color="auto"/>
            <w:right w:val="none" w:sz="0" w:space="0" w:color="auto"/>
          </w:divBdr>
          <w:divsChild>
            <w:div w:id="694960449">
              <w:marLeft w:val="0"/>
              <w:marRight w:val="0"/>
              <w:marTop w:val="0"/>
              <w:marBottom w:val="0"/>
              <w:divBdr>
                <w:top w:val="none" w:sz="0" w:space="0" w:color="auto"/>
                <w:left w:val="none" w:sz="0" w:space="0" w:color="auto"/>
                <w:bottom w:val="none" w:sz="0" w:space="0" w:color="auto"/>
                <w:right w:val="none" w:sz="0" w:space="0" w:color="auto"/>
              </w:divBdr>
              <w:divsChild>
                <w:div w:id="1416592497">
                  <w:marLeft w:val="0"/>
                  <w:marRight w:val="0"/>
                  <w:marTop w:val="0"/>
                  <w:marBottom w:val="0"/>
                  <w:divBdr>
                    <w:top w:val="none" w:sz="0" w:space="0" w:color="auto"/>
                    <w:left w:val="none" w:sz="0" w:space="0" w:color="auto"/>
                    <w:bottom w:val="none" w:sz="0" w:space="0" w:color="auto"/>
                    <w:right w:val="none" w:sz="0" w:space="0" w:color="auto"/>
                  </w:divBdr>
                  <w:divsChild>
                    <w:div w:id="893083880">
                      <w:marLeft w:val="0"/>
                      <w:marRight w:val="0"/>
                      <w:marTop w:val="0"/>
                      <w:marBottom w:val="0"/>
                      <w:divBdr>
                        <w:top w:val="none" w:sz="0" w:space="0" w:color="auto"/>
                        <w:left w:val="none" w:sz="0" w:space="0" w:color="auto"/>
                        <w:bottom w:val="none" w:sz="0" w:space="0" w:color="auto"/>
                        <w:right w:val="none" w:sz="0" w:space="0" w:color="auto"/>
                      </w:divBdr>
                      <w:divsChild>
                        <w:div w:id="771822488">
                          <w:marLeft w:val="0"/>
                          <w:marRight w:val="0"/>
                          <w:marTop w:val="0"/>
                          <w:marBottom w:val="0"/>
                          <w:divBdr>
                            <w:top w:val="none" w:sz="0" w:space="0" w:color="auto"/>
                            <w:left w:val="none" w:sz="0" w:space="0" w:color="auto"/>
                            <w:bottom w:val="none" w:sz="0" w:space="0" w:color="auto"/>
                            <w:right w:val="none" w:sz="0" w:space="0" w:color="auto"/>
                          </w:divBdr>
                          <w:divsChild>
                            <w:div w:id="6943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0612490">
          <w:marLeft w:val="0"/>
          <w:marRight w:val="0"/>
          <w:marTop w:val="0"/>
          <w:marBottom w:val="0"/>
          <w:divBdr>
            <w:top w:val="none" w:sz="0" w:space="0" w:color="auto"/>
            <w:left w:val="none" w:sz="0" w:space="0" w:color="auto"/>
            <w:bottom w:val="none" w:sz="0" w:space="0" w:color="auto"/>
            <w:right w:val="none" w:sz="0" w:space="0" w:color="auto"/>
          </w:divBdr>
          <w:divsChild>
            <w:div w:id="1812358104">
              <w:marLeft w:val="0"/>
              <w:marRight w:val="0"/>
              <w:marTop w:val="0"/>
              <w:marBottom w:val="0"/>
              <w:divBdr>
                <w:top w:val="none" w:sz="0" w:space="0" w:color="auto"/>
                <w:left w:val="none" w:sz="0" w:space="0" w:color="auto"/>
                <w:bottom w:val="none" w:sz="0" w:space="0" w:color="auto"/>
                <w:right w:val="none" w:sz="0" w:space="0" w:color="auto"/>
              </w:divBdr>
              <w:divsChild>
                <w:div w:id="123158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858147">
          <w:marLeft w:val="0"/>
          <w:marRight w:val="0"/>
          <w:marTop w:val="0"/>
          <w:marBottom w:val="0"/>
          <w:divBdr>
            <w:top w:val="none" w:sz="0" w:space="0" w:color="auto"/>
            <w:left w:val="none" w:sz="0" w:space="0" w:color="auto"/>
            <w:bottom w:val="none" w:sz="0" w:space="0" w:color="auto"/>
            <w:right w:val="none" w:sz="0" w:space="0" w:color="auto"/>
          </w:divBdr>
          <w:divsChild>
            <w:div w:id="1491562378">
              <w:marLeft w:val="0"/>
              <w:marRight w:val="0"/>
              <w:marTop w:val="0"/>
              <w:marBottom w:val="0"/>
              <w:divBdr>
                <w:top w:val="none" w:sz="0" w:space="0" w:color="auto"/>
                <w:left w:val="none" w:sz="0" w:space="0" w:color="auto"/>
                <w:bottom w:val="none" w:sz="0" w:space="0" w:color="auto"/>
                <w:right w:val="none" w:sz="0" w:space="0" w:color="auto"/>
              </w:divBdr>
              <w:divsChild>
                <w:div w:id="261375904">
                  <w:marLeft w:val="0"/>
                  <w:marRight w:val="0"/>
                  <w:marTop w:val="0"/>
                  <w:marBottom w:val="0"/>
                  <w:divBdr>
                    <w:top w:val="none" w:sz="0" w:space="0" w:color="auto"/>
                    <w:left w:val="none" w:sz="0" w:space="0" w:color="auto"/>
                    <w:bottom w:val="none" w:sz="0" w:space="0" w:color="auto"/>
                    <w:right w:val="none" w:sz="0" w:space="0" w:color="auto"/>
                  </w:divBdr>
                  <w:divsChild>
                    <w:div w:id="990446963">
                      <w:marLeft w:val="0"/>
                      <w:marRight w:val="0"/>
                      <w:marTop w:val="0"/>
                      <w:marBottom w:val="0"/>
                      <w:divBdr>
                        <w:top w:val="none" w:sz="0" w:space="0" w:color="auto"/>
                        <w:left w:val="none" w:sz="0" w:space="0" w:color="auto"/>
                        <w:bottom w:val="none" w:sz="0" w:space="0" w:color="auto"/>
                        <w:right w:val="none" w:sz="0" w:space="0" w:color="auto"/>
                      </w:divBdr>
                      <w:divsChild>
                        <w:div w:id="2113355308">
                          <w:marLeft w:val="0"/>
                          <w:marRight w:val="0"/>
                          <w:marTop w:val="0"/>
                          <w:marBottom w:val="0"/>
                          <w:divBdr>
                            <w:top w:val="none" w:sz="0" w:space="0" w:color="auto"/>
                            <w:left w:val="none" w:sz="0" w:space="0" w:color="auto"/>
                            <w:bottom w:val="none" w:sz="0" w:space="0" w:color="auto"/>
                            <w:right w:val="none" w:sz="0" w:space="0" w:color="auto"/>
                          </w:divBdr>
                          <w:divsChild>
                            <w:div w:id="98489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20206">
          <w:marLeft w:val="0"/>
          <w:marRight w:val="0"/>
          <w:marTop w:val="0"/>
          <w:marBottom w:val="0"/>
          <w:divBdr>
            <w:top w:val="none" w:sz="0" w:space="0" w:color="auto"/>
            <w:left w:val="none" w:sz="0" w:space="0" w:color="auto"/>
            <w:bottom w:val="none" w:sz="0" w:space="0" w:color="auto"/>
            <w:right w:val="none" w:sz="0" w:space="0" w:color="auto"/>
          </w:divBdr>
          <w:divsChild>
            <w:div w:id="13000691">
              <w:marLeft w:val="0"/>
              <w:marRight w:val="0"/>
              <w:marTop w:val="0"/>
              <w:marBottom w:val="0"/>
              <w:divBdr>
                <w:top w:val="none" w:sz="0" w:space="0" w:color="auto"/>
                <w:left w:val="none" w:sz="0" w:space="0" w:color="auto"/>
                <w:bottom w:val="none" w:sz="0" w:space="0" w:color="auto"/>
                <w:right w:val="none" w:sz="0" w:space="0" w:color="auto"/>
              </w:divBdr>
              <w:divsChild>
                <w:div w:id="89196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18265">
          <w:marLeft w:val="0"/>
          <w:marRight w:val="0"/>
          <w:marTop w:val="0"/>
          <w:marBottom w:val="0"/>
          <w:divBdr>
            <w:top w:val="none" w:sz="0" w:space="0" w:color="auto"/>
            <w:left w:val="none" w:sz="0" w:space="0" w:color="auto"/>
            <w:bottom w:val="none" w:sz="0" w:space="0" w:color="auto"/>
            <w:right w:val="none" w:sz="0" w:space="0" w:color="auto"/>
          </w:divBdr>
          <w:divsChild>
            <w:div w:id="30541997">
              <w:marLeft w:val="0"/>
              <w:marRight w:val="0"/>
              <w:marTop w:val="0"/>
              <w:marBottom w:val="0"/>
              <w:divBdr>
                <w:top w:val="none" w:sz="0" w:space="0" w:color="auto"/>
                <w:left w:val="none" w:sz="0" w:space="0" w:color="auto"/>
                <w:bottom w:val="none" w:sz="0" w:space="0" w:color="auto"/>
                <w:right w:val="none" w:sz="0" w:space="0" w:color="auto"/>
              </w:divBdr>
              <w:divsChild>
                <w:div w:id="55012243">
                  <w:marLeft w:val="0"/>
                  <w:marRight w:val="0"/>
                  <w:marTop w:val="0"/>
                  <w:marBottom w:val="0"/>
                  <w:divBdr>
                    <w:top w:val="none" w:sz="0" w:space="0" w:color="auto"/>
                    <w:left w:val="none" w:sz="0" w:space="0" w:color="auto"/>
                    <w:bottom w:val="none" w:sz="0" w:space="0" w:color="auto"/>
                    <w:right w:val="none" w:sz="0" w:space="0" w:color="auto"/>
                  </w:divBdr>
                  <w:divsChild>
                    <w:div w:id="1146508167">
                      <w:marLeft w:val="0"/>
                      <w:marRight w:val="0"/>
                      <w:marTop w:val="0"/>
                      <w:marBottom w:val="0"/>
                      <w:divBdr>
                        <w:top w:val="none" w:sz="0" w:space="0" w:color="auto"/>
                        <w:left w:val="none" w:sz="0" w:space="0" w:color="auto"/>
                        <w:bottom w:val="none" w:sz="0" w:space="0" w:color="auto"/>
                        <w:right w:val="none" w:sz="0" w:space="0" w:color="auto"/>
                      </w:divBdr>
                      <w:divsChild>
                        <w:div w:id="965820943">
                          <w:marLeft w:val="0"/>
                          <w:marRight w:val="0"/>
                          <w:marTop w:val="0"/>
                          <w:marBottom w:val="0"/>
                          <w:divBdr>
                            <w:top w:val="none" w:sz="0" w:space="0" w:color="auto"/>
                            <w:left w:val="none" w:sz="0" w:space="0" w:color="auto"/>
                            <w:bottom w:val="none" w:sz="0" w:space="0" w:color="auto"/>
                            <w:right w:val="none" w:sz="0" w:space="0" w:color="auto"/>
                          </w:divBdr>
                          <w:divsChild>
                            <w:div w:id="153067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254069">
          <w:marLeft w:val="0"/>
          <w:marRight w:val="0"/>
          <w:marTop w:val="0"/>
          <w:marBottom w:val="0"/>
          <w:divBdr>
            <w:top w:val="none" w:sz="0" w:space="0" w:color="auto"/>
            <w:left w:val="none" w:sz="0" w:space="0" w:color="auto"/>
            <w:bottom w:val="none" w:sz="0" w:space="0" w:color="auto"/>
            <w:right w:val="none" w:sz="0" w:space="0" w:color="auto"/>
          </w:divBdr>
          <w:divsChild>
            <w:div w:id="534928704">
              <w:marLeft w:val="0"/>
              <w:marRight w:val="0"/>
              <w:marTop w:val="0"/>
              <w:marBottom w:val="0"/>
              <w:divBdr>
                <w:top w:val="none" w:sz="0" w:space="0" w:color="auto"/>
                <w:left w:val="none" w:sz="0" w:space="0" w:color="auto"/>
                <w:bottom w:val="none" w:sz="0" w:space="0" w:color="auto"/>
                <w:right w:val="none" w:sz="0" w:space="0" w:color="auto"/>
              </w:divBdr>
              <w:divsChild>
                <w:div w:id="178723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150">
      <w:bodyDiv w:val="1"/>
      <w:marLeft w:val="0"/>
      <w:marRight w:val="0"/>
      <w:marTop w:val="0"/>
      <w:marBottom w:val="0"/>
      <w:divBdr>
        <w:top w:val="none" w:sz="0" w:space="0" w:color="auto"/>
        <w:left w:val="none" w:sz="0" w:space="0" w:color="auto"/>
        <w:bottom w:val="none" w:sz="0" w:space="0" w:color="auto"/>
        <w:right w:val="none" w:sz="0" w:space="0" w:color="auto"/>
      </w:divBdr>
    </w:div>
    <w:div w:id="1276711805">
      <w:bodyDiv w:val="1"/>
      <w:marLeft w:val="0"/>
      <w:marRight w:val="0"/>
      <w:marTop w:val="0"/>
      <w:marBottom w:val="0"/>
      <w:divBdr>
        <w:top w:val="none" w:sz="0" w:space="0" w:color="auto"/>
        <w:left w:val="none" w:sz="0" w:space="0" w:color="auto"/>
        <w:bottom w:val="none" w:sz="0" w:space="0" w:color="auto"/>
        <w:right w:val="none" w:sz="0" w:space="0" w:color="auto"/>
      </w:divBdr>
    </w:div>
    <w:div w:id="1278440727">
      <w:bodyDiv w:val="1"/>
      <w:marLeft w:val="0"/>
      <w:marRight w:val="0"/>
      <w:marTop w:val="0"/>
      <w:marBottom w:val="0"/>
      <w:divBdr>
        <w:top w:val="none" w:sz="0" w:space="0" w:color="auto"/>
        <w:left w:val="none" w:sz="0" w:space="0" w:color="auto"/>
        <w:bottom w:val="none" w:sz="0" w:space="0" w:color="auto"/>
        <w:right w:val="none" w:sz="0" w:space="0" w:color="auto"/>
      </w:divBdr>
    </w:div>
    <w:div w:id="1278676724">
      <w:bodyDiv w:val="1"/>
      <w:marLeft w:val="0"/>
      <w:marRight w:val="0"/>
      <w:marTop w:val="0"/>
      <w:marBottom w:val="0"/>
      <w:divBdr>
        <w:top w:val="none" w:sz="0" w:space="0" w:color="auto"/>
        <w:left w:val="none" w:sz="0" w:space="0" w:color="auto"/>
        <w:bottom w:val="none" w:sz="0" w:space="0" w:color="auto"/>
        <w:right w:val="none" w:sz="0" w:space="0" w:color="auto"/>
      </w:divBdr>
    </w:div>
    <w:div w:id="1282498688">
      <w:bodyDiv w:val="1"/>
      <w:marLeft w:val="0"/>
      <w:marRight w:val="0"/>
      <w:marTop w:val="0"/>
      <w:marBottom w:val="0"/>
      <w:divBdr>
        <w:top w:val="none" w:sz="0" w:space="0" w:color="auto"/>
        <w:left w:val="none" w:sz="0" w:space="0" w:color="auto"/>
        <w:bottom w:val="none" w:sz="0" w:space="0" w:color="auto"/>
        <w:right w:val="none" w:sz="0" w:space="0" w:color="auto"/>
      </w:divBdr>
    </w:div>
    <w:div w:id="1286959130">
      <w:bodyDiv w:val="1"/>
      <w:marLeft w:val="0"/>
      <w:marRight w:val="0"/>
      <w:marTop w:val="0"/>
      <w:marBottom w:val="0"/>
      <w:divBdr>
        <w:top w:val="none" w:sz="0" w:space="0" w:color="auto"/>
        <w:left w:val="none" w:sz="0" w:space="0" w:color="auto"/>
        <w:bottom w:val="none" w:sz="0" w:space="0" w:color="auto"/>
        <w:right w:val="none" w:sz="0" w:space="0" w:color="auto"/>
      </w:divBdr>
    </w:div>
    <w:div w:id="1287463233">
      <w:bodyDiv w:val="1"/>
      <w:marLeft w:val="0"/>
      <w:marRight w:val="0"/>
      <w:marTop w:val="0"/>
      <w:marBottom w:val="0"/>
      <w:divBdr>
        <w:top w:val="none" w:sz="0" w:space="0" w:color="auto"/>
        <w:left w:val="none" w:sz="0" w:space="0" w:color="auto"/>
        <w:bottom w:val="none" w:sz="0" w:space="0" w:color="auto"/>
        <w:right w:val="none" w:sz="0" w:space="0" w:color="auto"/>
      </w:divBdr>
    </w:div>
    <w:div w:id="1288008897">
      <w:bodyDiv w:val="1"/>
      <w:marLeft w:val="0"/>
      <w:marRight w:val="0"/>
      <w:marTop w:val="0"/>
      <w:marBottom w:val="0"/>
      <w:divBdr>
        <w:top w:val="none" w:sz="0" w:space="0" w:color="auto"/>
        <w:left w:val="none" w:sz="0" w:space="0" w:color="auto"/>
        <w:bottom w:val="none" w:sz="0" w:space="0" w:color="auto"/>
        <w:right w:val="none" w:sz="0" w:space="0" w:color="auto"/>
      </w:divBdr>
    </w:div>
    <w:div w:id="1291395048">
      <w:bodyDiv w:val="1"/>
      <w:marLeft w:val="0"/>
      <w:marRight w:val="0"/>
      <w:marTop w:val="0"/>
      <w:marBottom w:val="0"/>
      <w:divBdr>
        <w:top w:val="none" w:sz="0" w:space="0" w:color="auto"/>
        <w:left w:val="none" w:sz="0" w:space="0" w:color="auto"/>
        <w:bottom w:val="none" w:sz="0" w:space="0" w:color="auto"/>
        <w:right w:val="none" w:sz="0" w:space="0" w:color="auto"/>
      </w:divBdr>
    </w:div>
    <w:div w:id="1293251894">
      <w:bodyDiv w:val="1"/>
      <w:marLeft w:val="0"/>
      <w:marRight w:val="0"/>
      <w:marTop w:val="0"/>
      <w:marBottom w:val="0"/>
      <w:divBdr>
        <w:top w:val="none" w:sz="0" w:space="0" w:color="auto"/>
        <w:left w:val="none" w:sz="0" w:space="0" w:color="auto"/>
        <w:bottom w:val="none" w:sz="0" w:space="0" w:color="auto"/>
        <w:right w:val="none" w:sz="0" w:space="0" w:color="auto"/>
      </w:divBdr>
    </w:div>
    <w:div w:id="1295789973">
      <w:bodyDiv w:val="1"/>
      <w:marLeft w:val="0"/>
      <w:marRight w:val="0"/>
      <w:marTop w:val="0"/>
      <w:marBottom w:val="0"/>
      <w:divBdr>
        <w:top w:val="none" w:sz="0" w:space="0" w:color="auto"/>
        <w:left w:val="none" w:sz="0" w:space="0" w:color="auto"/>
        <w:bottom w:val="none" w:sz="0" w:space="0" w:color="auto"/>
        <w:right w:val="none" w:sz="0" w:space="0" w:color="auto"/>
      </w:divBdr>
    </w:div>
    <w:div w:id="1299795930">
      <w:bodyDiv w:val="1"/>
      <w:marLeft w:val="0"/>
      <w:marRight w:val="0"/>
      <w:marTop w:val="0"/>
      <w:marBottom w:val="0"/>
      <w:divBdr>
        <w:top w:val="none" w:sz="0" w:space="0" w:color="auto"/>
        <w:left w:val="none" w:sz="0" w:space="0" w:color="auto"/>
        <w:bottom w:val="none" w:sz="0" w:space="0" w:color="auto"/>
        <w:right w:val="none" w:sz="0" w:space="0" w:color="auto"/>
      </w:divBdr>
    </w:div>
    <w:div w:id="1300382651">
      <w:bodyDiv w:val="1"/>
      <w:marLeft w:val="0"/>
      <w:marRight w:val="0"/>
      <w:marTop w:val="0"/>
      <w:marBottom w:val="0"/>
      <w:divBdr>
        <w:top w:val="none" w:sz="0" w:space="0" w:color="auto"/>
        <w:left w:val="none" w:sz="0" w:space="0" w:color="auto"/>
        <w:bottom w:val="none" w:sz="0" w:space="0" w:color="auto"/>
        <w:right w:val="none" w:sz="0" w:space="0" w:color="auto"/>
      </w:divBdr>
    </w:div>
    <w:div w:id="1300914356">
      <w:bodyDiv w:val="1"/>
      <w:marLeft w:val="0"/>
      <w:marRight w:val="0"/>
      <w:marTop w:val="0"/>
      <w:marBottom w:val="0"/>
      <w:divBdr>
        <w:top w:val="none" w:sz="0" w:space="0" w:color="auto"/>
        <w:left w:val="none" w:sz="0" w:space="0" w:color="auto"/>
        <w:bottom w:val="none" w:sz="0" w:space="0" w:color="auto"/>
        <w:right w:val="none" w:sz="0" w:space="0" w:color="auto"/>
      </w:divBdr>
    </w:div>
    <w:div w:id="1303804412">
      <w:bodyDiv w:val="1"/>
      <w:marLeft w:val="0"/>
      <w:marRight w:val="0"/>
      <w:marTop w:val="0"/>
      <w:marBottom w:val="0"/>
      <w:divBdr>
        <w:top w:val="none" w:sz="0" w:space="0" w:color="auto"/>
        <w:left w:val="none" w:sz="0" w:space="0" w:color="auto"/>
        <w:bottom w:val="none" w:sz="0" w:space="0" w:color="auto"/>
        <w:right w:val="none" w:sz="0" w:space="0" w:color="auto"/>
      </w:divBdr>
    </w:div>
    <w:div w:id="1307466073">
      <w:bodyDiv w:val="1"/>
      <w:marLeft w:val="0"/>
      <w:marRight w:val="0"/>
      <w:marTop w:val="0"/>
      <w:marBottom w:val="0"/>
      <w:divBdr>
        <w:top w:val="none" w:sz="0" w:space="0" w:color="auto"/>
        <w:left w:val="none" w:sz="0" w:space="0" w:color="auto"/>
        <w:bottom w:val="none" w:sz="0" w:space="0" w:color="auto"/>
        <w:right w:val="none" w:sz="0" w:space="0" w:color="auto"/>
      </w:divBdr>
    </w:div>
    <w:div w:id="1307583187">
      <w:bodyDiv w:val="1"/>
      <w:marLeft w:val="0"/>
      <w:marRight w:val="0"/>
      <w:marTop w:val="0"/>
      <w:marBottom w:val="0"/>
      <w:divBdr>
        <w:top w:val="none" w:sz="0" w:space="0" w:color="auto"/>
        <w:left w:val="none" w:sz="0" w:space="0" w:color="auto"/>
        <w:bottom w:val="none" w:sz="0" w:space="0" w:color="auto"/>
        <w:right w:val="none" w:sz="0" w:space="0" w:color="auto"/>
      </w:divBdr>
    </w:div>
    <w:div w:id="1308507165">
      <w:bodyDiv w:val="1"/>
      <w:marLeft w:val="0"/>
      <w:marRight w:val="0"/>
      <w:marTop w:val="0"/>
      <w:marBottom w:val="0"/>
      <w:divBdr>
        <w:top w:val="none" w:sz="0" w:space="0" w:color="auto"/>
        <w:left w:val="none" w:sz="0" w:space="0" w:color="auto"/>
        <w:bottom w:val="none" w:sz="0" w:space="0" w:color="auto"/>
        <w:right w:val="none" w:sz="0" w:space="0" w:color="auto"/>
      </w:divBdr>
    </w:div>
    <w:div w:id="1308585227">
      <w:bodyDiv w:val="1"/>
      <w:marLeft w:val="0"/>
      <w:marRight w:val="0"/>
      <w:marTop w:val="0"/>
      <w:marBottom w:val="0"/>
      <w:divBdr>
        <w:top w:val="none" w:sz="0" w:space="0" w:color="auto"/>
        <w:left w:val="none" w:sz="0" w:space="0" w:color="auto"/>
        <w:bottom w:val="none" w:sz="0" w:space="0" w:color="auto"/>
        <w:right w:val="none" w:sz="0" w:space="0" w:color="auto"/>
      </w:divBdr>
    </w:div>
    <w:div w:id="1309477175">
      <w:bodyDiv w:val="1"/>
      <w:marLeft w:val="0"/>
      <w:marRight w:val="0"/>
      <w:marTop w:val="0"/>
      <w:marBottom w:val="0"/>
      <w:divBdr>
        <w:top w:val="none" w:sz="0" w:space="0" w:color="auto"/>
        <w:left w:val="none" w:sz="0" w:space="0" w:color="auto"/>
        <w:bottom w:val="none" w:sz="0" w:space="0" w:color="auto"/>
        <w:right w:val="none" w:sz="0" w:space="0" w:color="auto"/>
      </w:divBdr>
    </w:div>
    <w:div w:id="1310478976">
      <w:bodyDiv w:val="1"/>
      <w:marLeft w:val="0"/>
      <w:marRight w:val="0"/>
      <w:marTop w:val="0"/>
      <w:marBottom w:val="0"/>
      <w:divBdr>
        <w:top w:val="none" w:sz="0" w:space="0" w:color="auto"/>
        <w:left w:val="none" w:sz="0" w:space="0" w:color="auto"/>
        <w:bottom w:val="none" w:sz="0" w:space="0" w:color="auto"/>
        <w:right w:val="none" w:sz="0" w:space="0" w:color="auto"/>
      </w:divBdr>
    </w:div>
    <w:div w:id="1310597509">
      <w:bodyDiv w:val="1"/>
      <w:marLeft w:val="0"/>
      <w:marRight w:val="0"/>
      <w:marTop w:val="0"/>
      <w:marBottom w:val="0"/>
      <w:divBdr>
        <w:top w:val="none" w:sz="0" w:space="0" w:color="auto"/>
        <w:left w:val="none" w:sz="0" w:space="0" w:color="auto"/>
        <w:bottom w:val="none" w:sz="0" w:space="0" w:color="auto"/>
        <w:right w:val="none" w:sz="0" w:space="0" w:color="auto"/>
      </w:divBdr>
    </w:div>
    <w:div w:id="1311208176">
      <w:bodyDiv w:val="1"/>
      <w:marLeft w:val="0"/>
      <w:marRight w:val="0"/>
      <w:marTop w:val="0"/>
      <w:marBottom w:val="0"/>
      <w:divBdr>
        <w:top w:val="none" w:sz="0" w:space="0" w:color="auto"/>
        <w:left w:val="none" w:sz="0" w:space="0" w:color="auto"/>
        <w:bottom w:val="none" w:sz="0" w:space="0" w:color="auto"/>
        <w:right w:val="none" w:sz="0" w:space="0" w:color="auto"/>
      </w:divBdr>
    </w:div>
    <w:div w:id="1311251257">
      <w:marLeft w:val="0"/>
      <w:marRight w:val="0"/>
      <w:marTop w:val="0"/>
      <w:marBottom w:val="0"/>
      <w:divBdr>
        <w:top w:val="none" w:sz="0" w:space="0" w:color="auto"/>
        <w:left w:val="none" w:sz="0" w:space="0" w:color="auto"/>
        <w:bottom w:val="none" w:sz="0" w:space="0" w:color="auto"/>
        <w:right w:val="none" w:sz="0" w:space="0" w:color="auto"/>
      </w:divBdr>
    </w:div>
    <w:div w:id="1312321825">
      <w:bodyDiv w:val="1"/>
      <w:marLeft w:val="0"/>
      <w:marRight w:val="0"/>
      <w:marTop w:val="0"/>
      <w:marBottom w:val="0"/>
      <w:divBdr>
        <w:top w:val="none" w:sz="0" w:space="0" w:color="auto"/>
        <w:left w:val="none" w:sz="0" w:space="0" w:color="auto"/>
        <w:bottom w:val="none" w:sz="0" w:space="0" w:color="auto"/>
        <w:right w:val="none" w:sz="0" w:space="0" w:color="auto"/>
      </w:divBdr>
    </w:div>
    <w:div w:id="1323460543">
      <w:bodyDiv w:val="1"/>
      <w:marLeft w:val="0"/>
      <w:marRight w:val="0"/>
      <w:marTop w:val="0"/>
      <w:marBottom w:val="0"/>
      <w:divBdr>
        <w:top w:val="none" w:sz="0" w:space="0" w:color="auto"/>
        <w:left w:val="none" w:sz="0" w:space="0" w:color="auto"/>
        <w:bottom w:val="none" w:sz="0" w:space="0" w:color="auto"/>
        <w:right w:val="none" w:sz="0" w:space="0" w:color="auto"/>
      </w:divBdr>
    </w:div>
    <w:div w:id="1325550461">
      <w:bodyDiv w:val="1"/>
      <w:marLeft w:val="0"/>
      <w:marRight w:val="0"/>
      <w:marTop w:val="0"/>
      <w:marBottom w:val="0"/>
      <w:divBdr>
        <w:top w:val="none" w:sz="0" w:space="0" w:color="auto"/>
        <w:left w:val="none" w:sz="0" w:space="0" w:color="auto"/>
        <w:bottom w:val="none" w:sz="0" w:space="0" w:color="auto"/>
        <w:right w:val="none" w:sz="0" w:space="0" w:color="auto"/>
      </w:divBdr>
    </w:div>
    <w:div w:id="1325816630">
      <w:bodyDiv w:val="1"/>
      <w:marLeft w:val="0"/>
      <w:marRight w:val="0"/>
      <w:marTop w:val="0"/>
      <w:marBottom w:val="0"/>
      <w:divBdr>
        <w:top w:val="none" w:sz="0" w:space="0" w:color="auto"/>
        <w:left w:val="none" w:sz="0" w:space="0" w:color="auto"/>
        <w:bottom w:val="none" w:sz="0" w:space="0" w:color="auto"/>
        <w:right w:val="none" w:sz="0" w:space="0" w:color="auto"/>
      </w:divBdr>
    </w:div>
    <w:div w:id="1327200772">
      <w:bodyDiv w:val="1"/>
      <w:marLeft w:val="0"/>
      <w:marRight w:val="0"/>
      <w:marTop w:val="0"/>
      <w:marBottom w:val="0"/>
      <w:divBdr>
        <w:top w:val="none" w:sz="0" w:space="0" w:color="auto"/>
        <w:left w:val="none" w:sz="0" w:space="0" w:color="auto"/>
        <w:bottom w:val="none" w:sz="0" w:space="0" w:color="auto"/>
        <w:right w:val="none" w:sz="0" w:space="0" w:color="auto"/>
      </w:divBdr>
    </w:div>
    <w:div w:id="1327974208">
      <w:bodyDiv w:val="1"/>
      <w:marLeft w:val="0"/>
      <w:marRight w:val="0"/>
      <w:marTop w:val="0"/>
      <w:marBottom w:val="0"/>
      <w:divBdr>
        <w:top w:val="none" w:sz="0" w:space="0" w:color="auto"/>
        <w:left w:val="none" w:sz="0" w:space="0" w:color="auto"/>
        <w:bottom w:val="none" w:sz="0" w:space="0" w:color="auto"/>
        <w:right w:val="none" w:sz="0" w:space="0" w:color="auto"/>
      </w:divBdr>
    </w:div>
    <w:div w:id="1328677468">
      <w:bodyDiv w:val="1"/>
      <w:marLeft w:val="0"/>
      <w:marRight w:val="0"/>
      <w:marTop w:val="0"/>
      <w:marBottom w:val="0"/>
      <w:divBdr>
        <w:top w:val="none" w:sz="0" w:space="0" w:color="auto"/>
        <w:left w:val="none" w:sz="0" w:space="0" w:color="auto"/>
        <w:bottom w:val="none" w:sz="0" w:space="0" w:color="auto"/>
        <w:right w:val="none" w:sz="0" w:space="0" w:color="auto"/>
      </w:divBdr>
    </w:div>
    <w:div w:id="1329748431">
      <w:bodyDiv w:val="1"/>
      <w:marLeft w:val="0"/>
      <w:marRight w:val="0"/>
      <w:marTop w:val="0"/>
      <w:marBottom w:val="0"/>
      <w:divBdr>
        <w:top w:val="none" w:sz="0" w:space="0" w:color="auto"/>
        <w:left w:val="none" w:sz="0" w:space="0" w:color="auto"/>
        <w:bottom w:val="none" w:sz="0" w:space="0" w:color="auto"/>
        <w:right w:val="none" w:sz="0" w:space="0" w:color="auto"/>
      </w:divBdr>
    </w:div>
    <w:div w:id="1330601579">
      <w:bodyDiv w:val="1"/>
      <w:marLeft w:val="0"/>
      <w:marRight w:val="0"/>
      <w:marTop w:val="0"/>
      <w:marBottom w:val="0"/>
      <w:divBdr>
        <w:top w:val="none" w:sz="0" w:space="0" w:color="auto"/>
        <w:left w:val="none" w:sz="0" w:space="0" w:color="auto"/>
        <w:bottom w:val="none" w:sz="0" w:space="0" w:color="auto"/>
        <w:right w:val="none" w:sz="0" w:space="0" w:color="auto"/>
      </w:divBdr>
    </w:div>
    <w:div w:id="1331442634">
      <w:bodyDiv w:val="1"/>
      <w:marLeft w:val="0"/>
      <w:marRight w:val="0"/>
      <w:marTop w:val="0"/>
      <w:marBottom w:val="0"/>
      <w:divBdr>
        <w:top w:val="none" w:sz="0" w:space="0" w:color="auto"/>
        <w:left w:val="none" w:sz="0" w:space="0" w:color="auto"/>
        <w:bottom w:val="none" w:sz="0" w:space="0" w:color="auto"/>
        <w:right w:val="none" w:sz="0" w:space="0" w:color="auto"/>
      </w:divBdr>
    </w:div>
    <w:div w:id="1333793914">
      <w:bodyDiv w:val="1"/>
      <w:marLeft w:val="0"/>
      <w:marRight w:val="0"/>
      <w:marTop w:val="0"/>
      <w:marBottom w:val="0"/>
      <w:divBdr>
        <w:top w:val="none" w:sz="0" w:space="0" w:color="auto"/>
        <w:left w:val="none" w:sz="0" w:space="0" w:color="auto"/>
        <w:bottom w:val="none" w:sz="0" w:space="0" w:color="auto"/>
        <w:right w:val="none" w:sz="0" w:space="0" w:color="auto"/>
      </w:divBdr>
    </w:div>
    <w:div w:id="1333991230">
      <w:bodyDiv w:val="1"/>
      <w:marLeft w:val="0"/>
      <w:marRight w:val="0"/>
      <w:marTop w:val="0"/>
      <w:marBottom w:val="0"/>
      <w:divBdr>
        <w:top w:val="none" w:sz="0" w:space="0" w:color="auto"/>
        <w:left w:val="none" w:sz="0" w:space="0" w:color="auto"/>
        <w:bottom w:val="none" w:sz="0" w:space="0" w:color="auto"/>
        <w:right w:val="none" w:sz="0" w:space="0" w:color="auto"/>
      </w:divBdr>
    </w:div>
    <w:div w:id="1338507782">
      <w:bodyDiv w:val="1"/>
      <w:marLeft w:val="0"/>
      <w:marRight w:val="0"/>
      <w:marTop w:val="0"/>
      <w:marBottom w:val="0"/>
      <w:divBdr>
        <w:top w:val="none" w:sz="0" w:space="0" w:color="auto"/>
        <w:left w:val="none" w:sz="0" w:space="0" w:color="auto"/>
        <w:bottom w:val="none" w:sz="0" w:space="0" w:color="auto"/>
        <w:right w:val="none" w:sz="0" w:space="0" w:color="auto"/>
      </w:divBdr>
    </w:div>
    <w:div w:id="1339693140">
      <w:bodyDiv w:val="1"/>
      <w:marLeft w:val="0"/>
      <w:marRight w:val="0"/>
      <w:marTop w:val="0"/>
      <w:marBottom w:val="0"/>
      <w:divBdr>
        <w:top w:val="none" w:sz="0" w:space="0" w:color="auto"/>
        <w:left w:val="none" w:sz="0" w:space="0" w:color="auto"/>
        <w:bottom w:val="none" w:sz="0" w:space="0" w:color="auto"/>
        <w:right w:val="none" w:sz="0" w:space="0" w:color="auto"/>
      </w:divBdr>
    </w:div>
    <w:div w:id="1341397107">
      <w:bodyDiv w:val="1"/>
      <w:marLeft w:val="0"/>
      <w:marRight w:val="0"/>
      <w:marTop w:val="0"/>
      <w:marBottom w:val="0"/>
      <w:divBdr>
        <w:top w:val="none" w:sz="0" w:space="0" w:color="auto"/>
        <w:left w:val="none" w:sz="0" w:space="0" w:color="auto"/>
        <w:bottom w:val="none" w:sz="0" w:space="0" w:color="auto"/>
        <w:right w:val="none" w:sz="0" w:space="0" w:color="auto"/>
      </w:divBdr>
    </w:div>
    <w:div w:id="1341547197">
      <w:bodyDiv w:val="1"/>
      <w:marLeft w:val="0"/>
      <w:marRight w:val="0"/>
      <w:marTop w:val="0"/>
      <w:marBottom w:val="0"/>
      <w:divBdr>
        <w:top w:val="none" w:sz="0" w:space="0" w:color="auto"/>
        <w:left w:val="none" w:sz="0" w:space="0" w:color="auto"/>
        <w:bottom w:val="none" w:sz="0" w:space="0" w:color="auto"/>
        <w:right w:val="none" w:sz="0" w:space="0" w:color="auto"/>
      </w:divBdr>
    </w:div>
    <w:div w:id="1342659877">
      <w:bodyDiv w:val="1"/>
      <w:marLeft w:val="0"/>
      <w:marRight w:val="0"/>
      <w:marTop w:val="0"/>
      <w:marBottom w:val="0"/>
      <w:divBdr>
        <w:top w:val="none" w:sz="0" w:space="0" w:color="auto"/>
        <w:left w:val="none" w:sz="0" w:space="0" w:color="auto"/>
        <w:bottom w:val="none" w:sz="0" w:space="0" w:color="auto"/>
        <w:right w:val="none" w:sz="0" w:space="0" w:color="auto"/>
      </w:divBdr>
    </w:div>
    <w:div w:id="1343507010">
      <w:bodyDiv w:val="1"/>
      <w:marLeft w:val="0"/>
      <w:marRight w:val="0"/>
      <w:marTop w:val="0"/>
      <w:marBottom w:val="0"/>
      <w:divBdr>
        <w:top w:val="none" w:sz="0" w:space="0" w:color="auto"/>
        <w:left w:val="none" w:sz="0" w:space="0" w:color="auto"/>
        <w:bottom w:val="none" w:sz="0" w:space="0" w:color="auto"/>
        <w:right w:val="none" w:sz="0" w:space="0" w:color="auto"/>
      </w:divBdr>
    </w:div>
    <w:div w:id="1344820598">
      <w:bodyDiv w:val="1"/>
      <w:marLeft w:val="0"/>
      <w:marRight w:val="0"/>
      <w:marTop w:val="0"/>
      <w:marBottom w:val="0"/>
      <w:divBdr>
        <w:top w:val="none" w:sz="0" w:space="0" w:color="auto"/>
        <w:left w:val="none" w:sz="0" w:space="0" w:color="auto"/>
        <w:bottom w:val="none" w:sz="0" w:space="0" w:color="auto"/>
        <w:right w:val="none" w:sz="0" w:space="0" w:color="auto"/>
      </w:divBdr>
    </w:div>
    <w:div w:id="1345206140">
      <w:bodyDiv w:val="1"/>
      <w:marLeft w:val="0"/>
      <w:marRight w:val="0"/>
      <w:marTop w:val="0"/>
      <w:marBottom w:val="0"/>
      <w:divBdr>
        <w:top w:val="none" w:sz="0" w:space="0" w:color="auto"/>
        <w:left w:val="none" w:sz="0" w:space="0" w:color="auto"/>
        <w:bottom w:val="none" w:sz="0" w:space="0" w:color="auto"/>
        <w:right w:val="none" w:sz="0" w:space="0" w:color="auto"/>
      </w:divBdr>
    </w:div>
    <w:div w:id="1350446962">
      <w:bodyDiv w:val="1"/>
      <w:marLeft w:val="0"/>
      <w:marRight w:val="0"/>
      <w:marTop w:val="0"/>
      <w:marBottom w:val="0"/>
      <w:divBdr>
        <w:top w:val="none" w:sz="0" w:space="0" w:color="auto"/>
        <w:left w:val="none" w:sz="0" w:space="0" w:color="auto"/>
        <w:bottom w:val="none" w:sz="0" w:space="0" w:color="auto"/>
        <w:right w:val="none" w:sz="0" w:space="0" w:color="auto"/>
      </w:divBdr>
    </w:div>
    <w:div w:id="1351950331">
      <w:bodyDiv w:val="1"/>
      <w:marLeft w:val="0"/>
      <w:marRight w:val="0"/>
      <w:marTop w:val="0"/>
      <w:marBottom w:val="0"/>
      <w:divBdr>
        <w:top w:val="none" w:sz="0" w:space="0" w:color="auto"/>
        <w:left w:val="none" w:sz="0" w:space="0" w:color="auto"/>
        <w:bottom w:val="none" w:sz="0" w:space="0" w:color="auto"/>
        <w:right w:val="none" w:sz="0" w:space="0" w:color="auto"/>
      </w:divBdr>
    </w:div>
    <w:div w:id="1352292831">
      <w:bodyDiv w:val="1"/>
      <w:marLeft w:val="0"/>
      <w:marRight w:val="0"/>
      <w:marTop w:val="0"/>
      <w:marBottom w:val="0"/>
      <w:divBdr>
        <w:top w:val="none" w:sz="0" w:space="0" w:color="auto"/>
        <w:left w:val="none" w:sz="0" w:space="0" w:color="auto"/>
        <w:bottom w:val="none" w:sz="0" w:space="0" w:color="auto"/>
        <w:right w:val="none" w:sz="0" w:space="0" w:color="auto"/>
      </w:divBdr>
    </w:div>
    <w:div w:id="1353144526">
      <w:bodyDiv w:val="1"/>
      <w:marLeft w:val="0"/>
      <w:marRight w:val="0"/>
      <w:marTop w:val="0"/>
      <w:marBottom w:val="0"/>
      <w:divBdr>
        <w:top w:val="none" w:sz="0" w:space="0" w:color="auto"/>
        <w:left w:val="none" w:sz="0" w:space="0" w:color="auto"/>
        <w:bottom w:val="none" w:sz="0" w:space="0" w:color="auto"/>
        <w:right w:val="none" w:sz="0" w:space="0" w:color="auto"/>
      </w:divBdr>
    </w:div>
    <w:div w:id="1353647467">
      <w:bodyDiv w:val="1"/>
      <w:marLeft w:val="0"/>
      <w:marRight w:val="0"/>
      <w:marTop w:val="0"/>
      <w:marBottom w:val="0"/>
      <w:divBdr>
        <w:top w:val="none" w:sz="0" w:space="0" w:color="auto"/>
        <w:left w:val="none" w:sz="0" w:space="0" w:color="auto"/>
        <w:bottom w:val="none" w:sz="0" w:space="0" w:color="auto"/>
        <w:right w:val="none" w:sz="0" w:space="0" w:color="auto"/>
      </w:divBdr>
    </w:div>
    <w:div w:id="1358508812">
      <w:bodyDiv w:val="1"/>
      <w:marLeft w:val="0"/>
      <w:marRight w:val="0"/>
      <w:marTop w:val="0"/>
      <w:marBottom w:val="0"/>
      <w:divBdr>
        <w:top w:val="none" w:sz="0" w:space="0" w:color="auto"/>
        <w:left w:val="none" w:sz="0" w:space="0" w:color="auto"/>
        <w:bottom w:val="none" w:sz="0" w:space="0" w:color="auto"/>
        <w:right w:val="none" w:sz="0" w:space="0" w:color="auto"/>
      </w:divBdr>
    </w:div>
    <w:div w:id="1359431399">
      <w:bodyDiv w:val="1"/>
      <w:marLeft w:val="0"/>
      <w:marRight w:val="0"/>
      <w:marTop w:val="0"/>
      <w:marBottom w:val="0"/>
      <w:divBdr>
        <w:top w:val="none" w:sz="0" w:space="0" w:color="auto"/>
        <w:left w:val="none" w:sz="0" w:space="0" w:color="auto"/>
        <w:bottom w:val="none" w:sz="0" w:space="0" w:color="auto"/>
        <w:right w:val="none" w:sz="0" w:space="0" w:color="auto"/>
      </w:divBdr>
    </w:div>
    <w:div w:id="1361005659">
      <w:bodyDiv w:val="1"/>
      <w:marLeft w:val="0"/>
      <w:marRight w:val="0"/>
      <w:marTop w:val="0"/>
      <w:marBottom w:val="0"/>
      <w:divBdr>
        <w:top w:val="none" w:sz="0" w:space="0" w:color="auto"/>
        <w:left w:val="none" w:sz="0" w:space="0" w:color="auto"/>
        <w:bottom w:val="none" w:sz="0" w:space="0" w:color="auto"/>
        <w:right w:val="none" w:sz="0" w:space="0" w:color="auto"/>
      </w:divBdr>
    </w:div>
    <w:div w:id="1361474972">
      <w:bodyDiv w:val="1"/>
      <w:marLeft w:val="0"/>
      <w:marRight w:val="0"/>
      <w:marTop w:val="0"/>
      <w:marBottom w:val="0"/>
      <w:divBdr>
        <w:top w:val="none" w:sz="0" w:space="0" w:color="auto"/>
        <w:left w:val="none" w:sz="0" w:space="0" w:color="auto"/>
        <w:bottom w:val="none" w:sz="0" w:space="0" w:color="auto"/>
        <w:right w:val="none" w:sz="0" w:space="0" w:color="auto"/>
      </w:divBdr>
    </w:div>
    <w:div w:id="1364090493">
      <w:bodyDiv w:val="1"/>
      <w:marLeft w:val="0"/>
      <w:marRight w:val="0"/>
      <w:marTop w:val="0"/>
      <w:marBottom w:val="0"/>
      <w:divBdr>
        <w:top w:val="none" w:sz="0" w:space="0" w:color="auto"/>
        <w:left w:val="none" w:sz="0" w:space="0" w:color="auto"/>
        <w:bottom w:val="none" w:sz="0" w:space="0" w:color="auto"/>
        <w:right w:val="none" w:sz="0" w:space="0" w:color="auto"/>
      </w:divBdr>
    </w:div>
    <w:div w:id="1364405007">
      <w:bodyDiv w:val="1"/>
      <w:marLeft w:val="0"/>
      <w:marRight w:val="0"/>
      <w:marTop w:val="0"/>
      <w:marBottom w:val="0"/>
      <w:divBdr>
        <w:top w:val="none" w:sz="0" w:space="0" w:color="auto"/>
        <w:left w:val="none" w:sz="0" w:space="0" w:color="auto"/>
        <w:bottom w:val="none" w:sz="0" w:space="0" w:color="auto"/>
        <w:right w:val="none" w:sz="0" w:space="0" w:color="auto"/>
      </w:divBdr>
    </w:div>
    <w:div w:id="1364550755">
      <w:bodyDiv w:val="1"/>
      <w:marLeft w:val="0"/>
      <w:marRight w:val="0"/>
      <w:marTop w:val="0"/>
      <w:marBottom w:val="0"/>
      <w:divBdr>
        <w:top w:val="none" w:sz="0" w:space="0" w:color="auto"/>
        <w:left w:val="none" w:sz="0" w:space="0" w:color="auto"/>
        <w:bottom w:val="none" w:sz="0" w:space="0" w:color="auto"/>
        <w:right w:val="none" w:sz="0" w:space="0" w:color="auto"/>
      </w:divBdr>
    </w:div>
    <w:div w:id="1364597767">
      <w:bodyDiv w:val="1"/>
      <w:marLeft w:val="0"/>
      <w:marRight w:val="0"/>
      <w:marTop w:val="0"/>
      <w:marBottom w:val="0"/>
      <w:divBdr>
        <w:top w:val="none" w:sz="0" w:space="0" w:color="auto"/>
        <w:left w:val="none" w:sz="0" w:space="0" w:color="auto"/>
        <w:bottom w:val="none" w:sz="0" w:space="0" w:color="auto"/>
        <w:right w:val="none" w:sz="0" w:space="0" w:color="auto"/>
      </w:divBdr>
    </w:div>
    <w:div w:id="1365012641">
      <w:bodyDiv w:val="1"/>
      <w:marLeft w:val="0"/>
      <w:marRight w:val="0"/>
      <w:marTop w:val="0"/>
      <w:marBottom w:val="0"/>
      <w:divBdr>
        <w:top w:val="none" w:sz="0" w:space="0" w:color="auto"/>
        <w:left w:val="none" w:sz="0" w:space="0" w:color="auto"/>
        <w:bottom w:val="none" w:sz="0" w:space="0" w:color="auto"/>
        <w:right w:val="none" w:sz="0" w:space="0" w:color="auto"/>
      </w:divBdr>
    </w:div>
    <w:div w:id="1365987100">
      <w:bodyDiv w:val="1"/>
      <w:marLeft w:val="0"/>
      <w:marRight w:val="0"/>
      <w:marTop w:val="0"/>
      <w:marBottom w:val="0"/>
      <w:divBdr>
        <w:top w:val="none" w:sz="0" w:space="0" w:color="auto"/>
        <w:left w:val="none" w:sz="0" w:space="0" w:color="auto"/>
        <w:bottom w:val="none" w:sz="0" w:space="0" w:color="auto"/>
        <w:right w:val="none" w:sz="0" w:space="0" w:color="auto"/>
      </w:divBdr>
    </w:div>
    <w:div w:id="1366902375">
      <w:bodyDiv w:val="1"/>
      <w:marLeft w:val="0"/>
      <w:marRight w:val="0"/>
      <w:marTop w:val="0"/>
      <w:marBottom w:val="0"/>
      <w:divBdr>
        <w:top w:val="none" w:sz="0" w:space="0" w:color="auto"/>
        <w:left w:val="none" w:sz="0" w:space="0" w:color="auto"/>
        <w:bottom w:val="none" w:sz="0" w:space="0" w:color="auto"/>
        <w:right w:val="none" w:sz="0" w:space="0" w:color="auto"/>
      </w:divBdr>
    </w:div>
    <w:div w:id="1369139242">
      <w:bodyDiv w:val="1"/>
      <w:marLeft w:val="0"/>
      <w:marRight w:val="0"/>
      <w:marTop w:val="0"/>
      <w:marBottom w:val="0"/>
      <w:divBdr>
        <w:top w:val="none" w:sz="0" w:space="0" w:color="auto"/>
        <w:left w:val="none" w:sz="0" w:space="0" w:color="auto"/>
        <w:bottom w:val="none" w:sz="0" w:space="0" w:color="auto"/>
        <w:right w:val="none" w:sz="0" w:space="0" w:color="auto"/>
      </w:divBdr>
    </w:div>
    <w:div w:id="1369185107">
      <w:bodyDiv w:val="1"/>
      <w:marLeft w:val="0"/>
      <w:marRight w:val="0"/>
      <w:marTop w:val="0"/>
      <w:marBottom w:val="0"/>
      <w:divBdr>
        <w:top w:val="none" w:sz="0" w:space="0" w:color="auto"/>
        <w:left w:val="none" w:sz="0" w:space="0" w:color="auto"/>
        <w:bottom w:val="none" w:sz="0" w:space="0" w:color="auto"/>
        <w:right w:val="none" w:sz="0" w:space="0" w:color="auto"/>
      </w:divBdr>
    </w:div>
    <w:div w:id="1371145731">
      <w:bodyDiv w:val="1"/>
      <w:marLeft w:val="0"/>
      <w:marRight w:val="0"/>
      <w:marTop w:val="0"/>
      <w:marBottom w:val="0"/>
      <w:divBdr>
        <w:top w:val="none" w:sz="0" w:space="0" w:color="auto"/>
        <w:left w:val="none" w:sz="0" w:space="0" w:color="auto"/>
        <w:bottom w:val="none" w:sz="0" w:space="0" w:color="auto"/>
        <w:right w:val="none" w:sz="0" w:space="0" w:color="auto"/>
      </w:divBdr>
    </w:div>
    <w:div w:id="1372878345">
      <w:bodyDiv w:val="1"/>
      <w:marLeft w:val="0"/>
      <w:marRight w:val="0"/>
      <w:marTop w:val="0"/>
      <w:marBottom w:val="0"/>
      <w:divBdr>
        <w:top w:val="none" w:sz="0" w:space="0" w:color="auto"/>
        <w:left w:val="none" w:sz="0" w:space="0" w:color="auto"/>
        <w:bottom w:val="none" w:sz="0" w:space="0" w:color="auto"/>
        <w:right w:val="none" w:sz="0" w:space="0" w:color="auto"/>
      </w:divBdr>
    </w:div>
    <w:div w:id="1378358210">
      <w:bodyDiv w:val="1"/>
      <w:marLeft w:val="0"/>
      <w:marRight w:val="0"/>
      <w:marTop w:val="0"/>
      <w:marBottom w:val="0"/>
      <w:divBdr>
        <w:top w:val="none" w:sz="0" w:space="0" w:color="auto"/>
        <w:left w:val="none" w:sz="0" w:space="0" w:color="auto"/>
        <w:bottom w:val="none" w:sz="0" w:space="0" w:color="auto"/>
        <w:right w:val="none" w:sz="0" w:space="0" w:color="auto"/>
      </w:divBdr>
    </w:div>
    <w:div w:id="1383942890">
      <w:bodyDiv w:val="1"/>
      <w:marLeft w:val="0"/>
      <w:marRight w:val="0"/>
      <w:marTop w:val="0"/>
      <w:marBottom w:val="0"/>
      <w:divBdr>
        <w:top w:val="none" w:sz="0" w:space="0" w:color="auto"/>
        <w:left w:val="none" w:sz="0" w:space="0" w:color="auto"/>
        <w:bottom w:val="none" w:sz="0" w:space="0" w:color="auto"/>
        <w:right w:val="none" w:sz="0" w:space="0" w:color="auto"/>
      </w:divBdr>
    </w:div>
    <w:div w:id="1384521602">
      <w:bodyDiv w:val="1"/>
      <w:marLeft w:val="0"/>
      <w:marRight w:val="0"/>
      <w:marTop w:val="0"/>
      <w:marBottom w:val="0"/>
      <w:divBdr>
        <w:top w:val="none" w:sz="0" w:space="0" w:color="auto"/>
        <w:left w:val="none" w:sz="0" w:space="0" w:color="auto"/>
        <w:bottom w:val="none" w:sz="0" w:space="0" w:color="auto"/>
        <w:right w:val="none" w:sz="0" w:space="0" w:color="auto"/>
      </w:divBdr>
    </w:div>
    <w:div w:id="1386369274">
      <w:bodyDiv w:val="1"/>
      <w:marLeft w:val="0"/>
      <w:marRight w:val="0"/>
      <w:marTop w:val="0"/>
      <w:marBottom w:val="0"/>
      <w:divBdr>
        <w:top w:val="none" w:sz="0" w:space="0" w:color="auto"/>
        <w:left w:val="none" w:sz="0" w:space="0" w:color="auto"/>
        <w:bottom w:val="none" w:sz="0" w:space="0" w:color="auto"/>
        <w:right w:val="none" w:sz="0" w:space="0" w:color="auto"/>
      </w:divBdr>
      <w:divsChild>
        <w:div w:id="695278564">
          <w:marLeft w:val="0"/>
          <w:marRight w:val="0"/>
          <w:marTop w:val="0"/>
          <w:marBottom w:val="0"/>
          <w:divBdr>
            <w:top w:val="none" w:sz="0" w:space="0" w:color="auto"/>
            <w:left w:val="none" w:sz="0" w:space="0" w:color="auto"/>
            <w:bottom w:val="none" w:sz="0" w:space="0" w:color="auto"/>
            <w:right w:val="none" w:sz="0" w:space="0" w:color="auto"/>
          </w:divBdr>
          <w:divsChild>
            <w:div w:id="1260872935">
              <w:marLeft w:val="0"/>
              <w:marRight w:val="0"/>
              <w:marTop w:val="0"/>
              <w:marBottom w:val="0"/>
              <w:divBdr>
                <w:top w:val="none" w:sz="0" w:space="0" w:color="auto"/>
                <w:left w:val="none" w:sz="0" w:space="0" w:color="auto"/>
                <w:bottom w:val="none" w:sz="0" w:space="0" w:color="auto"/>
                <w:right w:val="none" w:sz="0" w:space="0" w:color="auto"/>
              </w:divBdr>
            </w:div>
          </w:divsChild>
        </w:div>
        <w:div w:id="72241527">
          <w:marLeft w:val="0"/>
          <w:marRight w:val="0"/>
          <w:marTop w:val="0"/>
          <w:marBottom w:val="0"/>
          <w:divBdr>
            <w:top w:val="none" w:sz="0" w:space="0" w:color="auto"/>
            <w:left w:val="none" w:sz="0" w:space="0" w:color="auto"/>
            <w:bottom w:val="none" w:sz="0" w:space="0" w:color="auto"/>
            <w:right w:val="none" w:sz="0" w:space="0" w:color="auto"/>
          </w:divBdr>
        </w:div>
        <w:div w:id="1370378030">
          <w:marLeft w:val="0"/>
          <w:marRight w:val="0"/>
          <w:marTop w:val="0"/>
          <w:marBottom w:val="0"/>
          <w:divBdr>
            <w:top w:val="none" w:sz="0" w:space="0" w:color="auto"/>
            <w:left w:val="none" w:sz="0" w:space="0" w:color="auto"/>
            <w:bottom w:val="none" w:sz="0" w:space="0" w:color="auto"/>
            <w:right w:val="none" w:sz="0" w:space="0" w:color="auto"/>
          </w:divBdr>
        </w:div>
        <w:div w:id="148448479">
          <w:marLeft w:val="0"/>
          <w:marRight w:val="0"/>
          <w:marTop w:val="0"/>
          <w:marBottom w:val="0"/>
          <w:divBdr>
            <w:top w:val="none" w:sz="0" w:space="0" w:color="auto"/>
            <w:left w:val="none" w:sz="0" w:space="0" w:color="auto"/>
            <w:bottom w:val="none" w:sz="0" w:space="0" w:color="auto"/>
            <w:right w:val="none" w:sz="0" w:space="0" w:color="auto"/>
          </w:divBdr>
          <w:divsChild>
            <w:div w:id="679892044">
              <w:marLeft w:val="0"/>
              <w:marRight w:val="0"/>
              <w:marTop w:val="0"/>
              <w:marBottom w:val="0"/>
              <w:divBdr>
                <w:top w:val="none" w:sz="0" w:space="0" w:color="auto"/>
                <w:left w:val="none" w:sz="0" w:space="0" w:color="auto"/>
                <w:bottom w:val="none" w:sz="0" w:space="0" w:color="auto"/>
                <w:right w:val="none" w:sz="0" w:space="0" w:color="auto"/>
              </w:divBdr>
            </w:div>
          </w:divsChild>
        </w:div>
        <w:div w:id="490095791">
          <w:marLeft w:val="0"/>
          <w:marRight w:val="0"/>
          <w:marTop w:val="0"/>
          <w:marBottom w:val="0"/>
          <w:divBdr>
            <w:top w:val="none" w:sz="0" w:space="0" w:color="auto"/>
            <w:left w:val="none" w:sz="0" w:space="0" w:color="auto"/>
            <w:bottom w:val="none" w:sz="0" w:space="0" w:color="auto"/>
            <w:right w:val="none" w:sz="0" w:space="0" w:color="auto"/>
          </w:divBdr>
        </w:div>
        <w:div w:id="2005745790">
          <w:marLeft w:val="0"/>
          <w:marRight w:val="0"/>
          <w:marTop w:val="0"/>
          <w:marBottom w:val="0"/>
          <w:divBdr>
            <w:top w:val="none" w:sz="0" w:space="0" w:color="auto"/>
            <w:left w:val="none" w:sz="0" w:space="0" w:color="auto"/>
            <w:bottom w:val="none" w:sz="0" w:space="0" w:color="auto"/>
            <w:right w:val="none" w:sz="0" w:space="0" w:color="auto"/>
          </w:divBdr>
        </w:div>
        <w:div w:id="212735159">
          <w:marLeft w:val="0"/>
          <w:marRight w:val="0"/>
          <w:marTop w:val="0"/>
          <w:marBottom w:val="0"/>
          <w:divBdr>
            <w:top w:val="none" w:sz="0" w:space="0" w:color="auto"/>
            <w:left w:val="none" w:sz="0" w:space="0" w:color="auto"/>
            <w:bottom w:val="none" w:sz="0" w:space="0" w:color="auto"/>
            <w:right w:val="none" w:sz="0" w:space="0" w:color="auto"/>
          </w:divBdr>
          <w:divsChild>
            <w:div w:id="952396241">
              <w:marLeft w:val="0"/>
              <w:marRight w:val="0"/>
              <w:marTop w:val="0"/>
              <w:marBottom w:val="0"/>
              <w:divBdr>
                <w:top w:val="none" w:sz="0" w:space="0" w:color="auto"/>
                <w:left w:val="none" w:sz="0" w:space="0" w:color="auto"/>
                <w:bottom w:val="none" w:sz="0" w:space="0" w:color="auto"/>
                <w:right w:val="none" w:sz="0" w:space="0" w:color="auto"/>
              </w:divBdr>
            </w:div>
          </w:divsChild>
        </w:div>
        <w:div w:id="843865296">
          <w:marLeft w:val="0"/>
          <w:marRight w:val="0"/>
          <w:marTop w:val="0"/>
          <w:marBottom w:val="0"/>
          <w:divBdr>
            <w:top w:val="none" w:sz="0" w:space="0" w:color="auto"/>
            <w:left w:val="none" w:sz="0" w:space="0" w:color="auto"/>
            <w:bottom w:val="none" w:sz="0" w:space="0" w:color="auto"/>
            <w:right w:val="none" w:sz="0" w:space="0" w:color="auto"/>
          </w:divBdr>
        </w:div>
        <w:div w:id="1297175840">
          <w:marLeft w:val="0"/>
          <w:marRight w:val="0"/>
          <w:marTop w:val="0"/>
          <w:marBottom w:val="0"/>
          <w:divBdr>
            <w:top w:val="none" w:sz="0" w:space="0" w:color="auto"/>
            <w:left w:val="none" w:sz="0" w:space="0" w:color="auto"/>
            <w:bottom w:val="none" w:sz="0" w:space="0" w:color="auto"/>
            <w:right w:val="none" w:sz="0" w:space="0" w:color="auto"/>
          </w:divBdr>
        </w:div>
        <w:div w:id="1580945585">
          <w:marLeft w:val="0"/>
          <w:marRight w:val="0"/>
          <w:marTop w:val="0"/>
          <w:marBottom w:val="0"/>
          <w:divBdr>
            <w:top w:val="none" w:sz="0" w:space="0" w:color="auto"/>
            <w:left w:val="none" w:sz="0" w:space="0" w:color="auto"/>
            <w:bottom w:val="none" w:sz="0" w:space="0" w:color="auto"/>
            <w:right w:val="none" w:sz="0" w:space="0" w:color="auto"/>
          </w:divBdr>
          <w:divsChild>
            <w:div w:id="1604649569">
              <w:marLeft w:val="0"/>
              <w:marRight w:val="0"/>
              <w:marTop w:val="0"/>
              <w:marBottom w:val="0"/>
              <w:divBdr>
                <w:top w:val="none" w:sz="0" w:space="0" w:color="auto"/>
                <w:left w:val="none" w:sz="0" w:space="0" w:color="auto"/>
                <w:bottom w:val="none" w:sz="0" w:space="0" w:color="auto"/>
                <w:right w:val="none" w:sz="0" w:space="0" w:color="auto"/>
              </w:divBdr>
            </w:div>
          </w:divsChild>
        </w:div>
        <w:div w:id="650334262">
          <w:marLeft w:val="0"/>
          <w:marRight w:val="0"/>
          <w:marTop w:val="0"/>
          <w:marBottom w:val="0"/>
          <w:divBdr>
            <w:top w:val="none" w:sz="0" w:space="0" w:color="auto"/>
            <w:left w:val="none" w:sz="0" w:space="0" w:color="auto"/>
            <w:bottom w:val="none" w:sz="0" w:space="0" w:color="auto"/>
            <w:right w:val="none" w:sz="0" w:space="0" w:color="auto"/>
          </w:divBdr>
        </w:div>
        <w:div w:id="411859700">
          <w:marLeft w:val="0"/>
          <w:marRight w:val="0"/>
          <w:marTop w:val="0"/>
          <w:marBottom w:val="0"/>
          <w:divBdr>
            <w:top w:val="none" w:sz="0" w:space="0" w:color="auto"/>
            <w:left w:val="none" w:sz="0" w:space="0" w:color="auto"/>
            <w:bottom w:val="none" w:sz="0" w:space="0" w:color="auto"/>
            <w:right w:val="none" w:sz="0" w:space="0" w:color="auto"/>
          </w:divBdr>
          <w:divsChild>
            <w:div w:id="1007252102">
              <w:marLeft w:val="0"/>
              <w:marRight w:val="0"/>
              <w:marTop w:val="0"/>
              <w:marBottom w:val="0"/>
              <w:divBdr>
                <w:top w:val="none" w:sz="0" w:space="0" w:color="auto"/>
                <w:left w:val="none" w:sz="0" w:space="0" w:color="auto"/>
                <w:bottom w:val="none" w:sz="0" w:space="0" w:color="auto"/>
                <w:right w:val="none" w:sz="0" w:space="0" w:color="auto"/>
              </w:divBdr>
            </w:div>
          </w:divsChild>
        </w:div>
        <w:div w:id="82606504">
          <w:marLeft w:val="0"/>
          <w:marRight w:val="0"/>
          <w:marTop w:val="0"/>
          <w:marBottom w:val="0"/>
          <w:divBdr>
            <w:top w:val="none" w:sz="0" w:space="0" w:color="auto"/>
            <w:left w:val="none" w:sz="0" w:space="0" w:color="auto"/>
            <w:bottom w:val="none" w:sz="0" w:space="0" w:color="auto"/>
            <w:right w:val="none" w:sz="0" w:space="0" w:color="auto"/>
          </w:divBdr>
        </w:div>
        <w:div w:id="1190414906">
          <w:marLeft w:val="0"/>
          <w:marRight w:val="0"/>
          <w:marTop w:val="0"/>
          <w:marBottom w:val="0"/>
          <w:divBdr>
            <w:top w:val="none" w:sz="0" w:space="0" w:color="auto"/>
            <w:left w:val="none" w:sz="0" w:space="0" w:color="auto"/>
            <w:bottom w:val="none" w:sz="0" w:space="0" w:color="auto"/>
            <w:right w:val="none" w:sz="0" w:space="0" w:color="auto"/>
          </w:divBdr>
          <w:divsChild>
            <w:div w:id="1244873441">
              <w:marLeft w:val="0"/>
              <w:marRight w:val="0"/>
              <w:marTop w:val="0"/>
              <w:marBottom w:val="0"/>
              <w:divBdr>
                <w:top w:val="none" w:sz="0" w:space="0" w:color="auto"/>
                <w:left w:val="none" w:sz="0" w:space="0" w:color="auto"/>
                <w:bottom w:val="none" w:sz="0" w:space="0" w:color="auto"/>
                <w:right w:val="none" w:sz="0" w:space="0" w:color="auto"/>
              </w:divBdr>
            </w:div>
          </w:divsChild>
        </w:div>
        <w:div w:id="896820769">
          <w:marLeft w:val="0"/>
          <w:marRight w:val="0"/>
          <w:marTop w:val="0"/>
          <w:marBottom w:val="0"/>
          <w:divBdr>
            <w:top w:val="none" w:sz="0" w:space="0" w:color="auto"/>
            <w:left w:val="none" w:sz="0" w:space="0" w:color="auto"/>
            <w:bottom w:val="none" w:sz="0" w:space="0" w:color="auto"/>
            <w:right w:val="none" w:sz="0" w:space="0" w:color="auto"/>
          </w:divBdr>
        </w:div>
        <w:div w:id="452216219">
          <w:marLeft w:val="0"/>
          <w:marRight w:val="0"/>
          <w:marTop w:val="0"/>
          <w:marBottom w:val="0"/>
          <w:divBdr>
            <w:top w:val="none" w:sz="0" w:space="0" w:color="auto"/>
            <w:left w:val="none" w:sz="0" w:space="0" w:color="auto"/>
            <w:bottom w:val="none" w:sz="0" w:space="0" w:color="auto"/>
            <w:right w:val="none" w:sz="0" w:space="0" w:color="auto"/>
          </w:divBdr>
        </w:div>
      </w:divsChild>
    </w:div>
    <w:div w:id="1386875789">
      <w:bodyDiv w:val="1"/>
      <w:marLeft w:val="0"/>
      <w:marRight w:val="0"/>
      <w:marTop w:val="0"/>
      <w:marBottom w:val="0"/>
      <w:divBdr>
        <w:top w:val="none" w:sz="0" w:space="0" w:color="auto"/>
        <w:left w:val="none" w:sz="0" w:space="0" w:color="auto"/>
        <w:bottom w:val="none" w:sz="0" w:space="0" w:color="auto"/>
        <w:right w:val="none" w:sz="0" w:space="0" w:color="auto"/>
      </w:divBdr>
    </w:div>
    <w:div w:id="1388648075">
      <w:bodyDiv w:val="1"/>
      <w:marLeft w:val="0"/>
      <w:marRight w:val="0"/>
      <w:marTop w:val="0"/>
      <w:marBottom w:val="0"/>
      <w:divBdr>
        <w:top w:val="none" w:sz="0" w:space="0" w:color="auto"/>
        <w:left w:val="none" w:sz="0" w:space="0" w:color="auto"/>
        <w:bottom w:val="none" w:sz="0" w:space="0" w:color="auto"/>
        <w:right w:val="none" w:sz="0" w:space="0" w:color="auto"/>
      </w:divBdr>
    </w:div>
    <w:div w:id="1388798845">
      <w:bodyDiv w:val="1"/>
      <w:marLeft w:val="0"/>
      <w:marRight w:val="0"/>
      <w:marTop w:val="0"/>
      <w:marBottom w:val="0"/>
      <w:divBdr>
        <w:top w:val="none" w:sz="0" w:space="0" w:color="auto"/>
        <w:left w:val="none" w:sz="0" w:space="0" w:color="auto"/>
        <w:bottom w:val="none" w:sz="0" w:space="0" w:color="auto"/>
        <w:right w:val="none" w:sz="0" w:space="0" w:color="auto"/>
      </w:divBdr>
    </w:div>
    <w:div w:id="1390107330">
      <w:bodyDiv w:val="1"/>
      <w:marLeft w:val="0"/>
      <w:marRight w:val="0"/>
      <w:marTop w:val="0"/>
      <w:marBottom w:val="0"/>
      <w:divBdr>
        <w:top w:val="none" w:sz="0" w:space="0" w:color="auto"/>
        <w:left w:val="none" w:sz="0" w:space="0" w:color="auto"/>
        <w:bottom w:val="none" w:sz="0" w:space="0" w:color="auto"/>
        <w:right w:val="none" w:sz="0" w:space="0" w:color="auto"/>
      </w:divBdr>
    </w:div>
    <w:div w:id="1390111766">
      <w:bodyDiv w:val="1"/>
      <w:marLeft w:val="0"/>
      <w:marRight w:val="0"/>
      <w:marTop w:val="0"/>
      <w:marBottom w:val="0"/>
      <w:divBdr>
        <w:top w:val="none" w:sz="0" w:space="0" w:color="auto"/>
        <w:left w:val="none" w:sz="0" w:space="0" w:color="auto"/>
        <w:bottom w:val="none" w:sz="0" w:space="0" w:color="auto"/>
        <w:right w:val="none" w:sz="0" w:space="0" w:color="auto"/>
      </w:divBdr>
    </w:div>
    <w:div w:id="1392391211">
      <w:bodyDiv w:val="1"/>
      <w:marLeft w:val="0"/>
      <w:marRight w:val="0"/>
      <w:marTop w:val="0"/>
      <w:marBottom w:val="0"/>
      <w:divBdr>
        <w:top w:val="none" w:sz="0" w:space="0" w:color="auto"/>
        <w:left w:val="none" w:sz="0" w:space="0" w:color="auto"/>
        <w:bottom w:val="none" w:sz="0" w:space="0" w:color="auto"/>
        <w:right w:val="none" w:sz="0" w:space="0" w:color="auto"/>
      </w:divBdr>
    </w:div>
    <w:div w:id="1394892543">
      <w:bodyDiv w:val="1"/>
      <w:marLeft w:val="0"/>
      <w:marRight w:val="0"/>
      <w:marTop w:val="0"/>
      <w:marBottom w:val="0"/>
      <w:divBdr>
        <w:top w:val="none" w:sz="0" w:space="0" w:color="auto"/>
        <w:left w:val="none" w:sz="0" w:space="0" w:color="auto"/>
        <w:bottom w:val="none" w:sz="0" w:space="0" w:color="auto"/>
        <w:right w:val="none" w:sz="0" w:space="0" w:color="auto"/>
      </w:divBdr>
    </w:div>
    <w:div w:id="1396246612">
      <w:bodyDiv w:val="1"/>
      <w:marLeft w:val="0"/>
      <w:marRight w:val="0"/>
      <w:marTop w:val="0"/>
      <w:marBottom w:val="0"/>
      <w:divBdr>
        <w:top w:val="none" w:sz="0" w:space="0" w:color="auto"/>
        <w:left w:val="none" w:sz="0" w:space="0" w:color="auto"/>
        <w:bottom w:val="none" w:sz="0" w:space="0" w:color="auto"/>
        <w:right w:val="none" w:sz="0" w:space="0" w:color="auto"/>
      </w:divBdr>
    </w:div>
    <w:div w:id="1399280376">
      <w:bodyDiv w:val="1"/>
      <w:marLeft w:val="0"/>
      <w:marRight w:val="0"/>
      <w:marTop w:val="0"/>
      <w:marBottom w:val="0"/>
      <w:divBdr>
        <w:top w:val="none" w:sz="0" w:space="0" w:color="auto"/>
        <w:left w:val="none" w:sz="0" w:space="0" w:color="auto"/>
        <w:bottom w:val="none" w:sz="0" w:space="0" w:color="auto"/>
        <w:right w:val="none" w:sz="0" w:space="0" w:color="auto"/>
      </w:divBdr>
    </w:div>
    <w:div w:id="1401513842">
      <w:bodyDiv w:val="1"/>
      <w:marLeft w:val="0"/>
      <w:marRight w:val="0"/>
      <w:marTop w:val="0"/>
      <w:marBottom w:val="0"/>
      <w:divBdr>
        <w:top w:val="none" w:sz="0" w:space="0" w:color="auto"/>
        <w:left w:val="none" w:sz="0" w:space="0" w:color="auto"/>
        <w:bottom w:val="none" w:sz="0" w:space="0" w:color="auto"/>
        <w:right w:val="none" w:sz="0" w:space="0" w:color="auto"/>
      </w:divBdr>
    </w:div>
    <w:div w:id="1404110138">
      <w:bodyDiv w:val="1"/>
      <w:marLeft w:val="0"/>
      <w:marRight w:val="0"/>
      <w:marTop w:val="0"/>
      <w:marBottom w:val="0"/>
      <w:divBdr>
        <w:top w:val="none" w:sz="0" w:space="0" w:color="auto"/>
        <w:left w:val="none" w:sz="0" w:space="0" w:color="auto"/>
        <w:bottom w:val="none" w:sz="0" w:space="0" w:color="auto"/>
        <w:right w:val="none" w:sz="0" w:space="0" w:color="auto"/>
      </w:divBdr>
    </w:div>
    <w:div w:id="1404525380">
      <w:bodyDiv w:val="1"/>
      <w:marLeft w:val="0"/>
      <w:marRight w:val="0"/>
      <w:marTop w:val="0"/>
      <w:marBottom w:val="0"/>
      <w:divBdr>
        <w:top w:val="none" w:sz="0" w:space="0" w:color="auto"/>
        <w:left w:val="none" w:sz="0" w:space="0" w:color="auto"/>
        <w:bottom w:val="none" w:sz="0" w:space="0" w:color="auto"/>
        <w:right w:val="none" w:sz="0" w:space="0" w:color="auto"/>
      </w:divBdr>
    </w:div>
    <w:div w:id="1407728265">
      <w:bodyDiv w:val="1"/>
      <w:marLeft w:val="0"/>
      <w:marRight w:val="0"/>
      <w:marTop w:val="0"/>
      <w:marBottom w:val="0"/>
      <w:divBdr>
        <w:top w:val="none" w:sz="0" w:space="0" w:color="auto"/>
        <w:left w:val="none" w:sz="0" w:space="0" w:color="auto"/>
        <w:bottom w:val="none" w:sz="0" w:space="0" w:color="auto"/>
        <w:right w:val="none" w:sz="0" w:space="0" w:color="auto"/>
      </w:divBdr>
    </w:div>
    <w:div w:id="1407731048">
      <w:bodyDiv w:val="1"/>
      <w:marLeft w:val="0"/>
      <w:marRight w:val="0"/>
      <w:marTop w:val="0"/>
      <w:marBottom w:val="0"/>
      <w:divBdr>
        <w:top w:val="none" w:sz="0" w:space="0" w:color="auto"/>
        <w:left w:val="none" w:sz="0" w:space="0" w:color="auto"/>
        <w:bottom w:val="none" w:sz="0" w:space="0" w:color="auto"/>
        <w:right w:val="none" w:sz="0" w:space="0" w:color="auto"/>
      </w:divBdr>
    </w:div>
    <w:div w:id="1410149695">
      <w:bodyDiv w:val="1"/>
      <w:marLeft w:val="0"/>
      <w:marRight w:val="0"/>
      <w:marTop w:val="0"/>
      <w:marBottom w:val="0"/>
      <w:divBdr>
        <w:top w:val="none" w:sz="0" w:space="0" w:color="auto"/>
        <w:left w:val="none" w:sz="0" w:space="0" w:color="auto"/>
        <w:bottom w:val="none" w:sz="0" w:space="0" w:color="auto"/>
        <w:right w:val="none" w:sz="0" w:space="0" w:color="auto"/>
      </w:divBdr>
      <w:divsChild>
        <w:div w:id="2089643461">
          <w:marLeft w:val="0"/>
          <w:marRight w:val="0"/>
          <w:marTop w:val="0"/>
          <w:marBottom w:val="0"/>
          <w:divBdr>
            <w:top w:val="none" w:sz="0" w:space="0" w:color="auto"/>
            <w:left w:val="none" w:sz="0" w:space="0" w:color="auto"/>
            <w:bottom w:val="none" w:sz="0" w:space="0" w:color="auto"/>
            <w:right w:val="none" w:sz="0" w:space="0" w:color="auto"/>
          </w:divBdr>
          <w:divsChild>
            <w:div w:id="2000115741">
              <w:marLeft w:val="0"/>
              <w:marRight w:val="0"/>
              <w:marTop w:val="0"/>
              <w:marBottom w:val="0"/>
              <w:divBdr>
                <w:top w:val="none" w:sz="0" w:space="0" w:color="auto"/>
                <w:left w:val="none" w:sz="0" w:space="0" w:color="auto"/>
                <w:bottom w:val="none" w:sz="0" w:space="0" w:color="auto"/>
                <w:right w:val="none" w:sz="0" w:space="0" w:color="auto"/>
              </w:divBdr>
            </w:div>
          </w:divsChild>
        </w:div>
        <w:div w:id="920480715">
          <w:marLeft w:val="0"/>
          <w:marRight w:val="0"/>
          <w:marTop w:val="0"/>
          <w:marBottom w:val="0"/>
          <w:divBdr>
            <w:top w:val="none" w:sz="0" w:space="0" w:color="auto"/>
            <w:left w:val="none" w:sz="0" w:space="0" w:color="auto"/>
            <w:bottom w:val="none" w:sz="0" w:space="0" w:color="auto"/>
            <w:right w:val="none" w:sz="0" w:space="0" w:color="auto"/>
          </w:divBdr>
        </w:div>
      </w:divsChild>
    </w:div>
    <w:div w:id="1410806245">
      <w:bodyDiv w:val="1"/>
      <w:marLeft w:val="0"/>
      <w:marRight w:val="0"/>
      <w:marTop w:val="0"/>
      <w:marBottom w:val="0"/>
      <w:divBdr>
        <w:top w:val="none" w:sz="0" w:space="0" w:color="auto"/>
        <w:left w:val="none" w:sz="0" w:space="0" w:color="auto"/>
        <w:bottom w:val="none" w:sz="0" w:space="0" w:color="auto"/>
        <w:right w:val="none" w:sz="0" w:space="0" w:color="auto"/>
      </w:divBdr>
    </w:div>
    <w:div w:id="1413619892">
      <w:bodyDiv w:val="1"/>
      <w:marLeft w:val="0"/>
      <w:marRight w:val="0"/>
      <w:marTop w:val="0"/>
      <w:marBottom w:val="0"/>
      <w:divBdr>
        <w:top w:val="none" w:sz="0" w:space="0" w:color="auto"/>
        <w:left w:val="none" w:sz="0" w:space="0" w:color="auto"/>
        <w:bottom w:val="none" w:sz="0" w:space="0" w:color="auto"/>
        <w:right w:val="none" w:sz="0" w:space="0" w:color="auto"/>
      </w:divBdr>
    </w:div>
    <w:div w:id="1413895105">
      <w:bodyDiv w:val="1"/>
      <w:marLeft w:val="0"/>
      <w:marRight w:val="0"/>
      <w:marTop w:val="0"/>
      <w:marBottom w:val="0"/>
      <w:divBdr>
        <w:top w:val="none" w:sz="0" w:space="0" w:color="auto"/>
        <w:left w:val="none" w:sz="0" w:space="0" w:color="auto"/>
        <w:bottom w:val="none" w:sz="0" w:space="0" w:color="auto"/>
        <w:right w:val="none" w:sz="0" w:space="0" w:color="auto"/>
      </w:divBdr>
    </w:div>
    <w:div w:id="1418746005">
      <w:bodyDiv w:val="1"/>
      <w:marLeft w:val="0"/>
      <w:marRight w:val="0"/>
      <w:marTop w:val="0"/>
      <w:marBottom w:val="0"/>
      <w:divBdr>
        <w:top w:val="none" w:sz="0" w:space="0" w:color="auto"/>
        <w:left w:val="none" w:sz="0" w:space="0" w:color="auto"/>
        <w:bottom w:val="none" w:sz="0" w:space="0" w:color="auto"/>
        <w:right w:val="none" w:sz="0" w:space="0" w:color="auto"/>
      </w:divBdr>
    </w:div>
    <w:div w:id="1420179559">
      <w:bodyDiv w:val="1"/>
      <w:marLeft w:val="0"/>
      <w:marRight w:val="0"/>
      <w:marTop w:val="0"/>
      <w:marBottom w:val="0"/>
      <w:divBdr>
        <w:top w:val="none" w:sz="0" w:space="0" w:color="auto"/>
        <w:left w:val="none" w:sz="0" w:space="0" w:color="auto"/>
        <w:bottom w:val="none" w:sz="0" w:space="0" w:color="auto"/>
        <w:right w:val="none" w:sz="0" w:space="0" w:color="auto"/>
      </w:divBdr>
    </w:div>
    <w:div w:id="1420757888">
      <w:bodyDiv w:val="1"/>
      <w:marLeft w:val="0"/>
      <w:marRight w:val="0"/>
      <w:marTop w:val="0"/>
      <w:marBottom w:val="0"/>
      <w:divBdr>
        <w:top w:val="none" w:sz="0" w:space="0" w:color="auto"/>
        <w:left w:val="none" w:sz="0" w:space="0" w:color="auto"/>
        <w:bottom w:val="none" w:sz="0" w:space="0" w:color="auto"/>
        <w:right w:val="none" w:sz="0" w:space="0" w:color="auto"/>
      </w:divBdr>
    </w:div>
    <w:div w:id="1422409931">
      <w:bodyDiv w:val="1"/>
      <w:marLeft w:val="0"/>
      <w:marRight w:val="0"/>
      <w:marTop w:val="0"/>
      <w:marBottom w:val="0"/>
      <w:divBdr>
        <w:top w:val="none" w:sz="0" w:space="0" w:color="auto"/>
        <w:left w:val="none" w:sz="0" w:space="0" w:color="auto"/>
        <w:bottom w:val="none" w:sz="0" w:space="0" w:color="auto"/>
        <w:right w:val="none" w:sz="0" w:space="0" w:color="auto"/>
      </w:divBdr>
    </w:div>
    <w:div w:id="1423211927">
      <w:bodyDiv w:val="1"/>
      <w:marLeft w:val="0"/>
      <w:marRight w:val="0"/>
      <w:marTop w:val="0"/>
      <w:marBottom w:val="0"/>
      <w:divBdr>
        <w:top w:val="none" w:sz="0" w:space="0" w:color="auto"/>
        <w:left w:val="none" w:sz="0" w:space="0" w:color="auto"/>
        <w:bottom w:val="none" w:sz="0" w:space="0" w:color="auto"/>
        <w:right w:val="none" w:sz="0" w:space="0" w:color="auto"/>
      </w:divBdr>
    </w:div>
    <w:div w:id="1423255157">
      <w:bodyDiv w:val="1"/>
      <w:marLeft w:val="0"/>
      <w:marRight w:val="0"/>
      <w:marTop w:val="0"/>
      <w:marBottom w:val="0"/>
      <w:divBdr>
        <w:top w:val="none" w:sz="0" w:space="0" w:color="auto"/>
        <w:left w:val="none" w:sz="0" w:space="0" w:color="auto"/>
        <w:bottom w:val="none" w:sz="0" w:space="0" w:color="auto"/>
        <w:right w:val="none" w:sz="0" w:space="0" w:color="auto"/>
      </w:divBdr>
    </w:div>
    <w:div w:id="1423334350">
      <w:bodyDiv w:val="1"/>
      <w:marLeft w:val="0"/>
      <w:marRight w:val="0"/>
      <w:marTop w:val="0"/>
      <w:marBottom w:val="0"/>
      <w:divBdr>
        <w:top w:val="none" w:sz="0" w:space="0" w:color="auto"/>
        <w:left w:val="none" w:sz="0" w:space="0" w:color="auto"/>
        <w:bottom w:val="none" w:sz="0" w:space="0" w:color="auto"/>
        <w:right w:val="none" w:sz="0" w:space="0" w:color="auto"/>
      </w:divBdr>
    </w:div>
    <w:div w:id="1424036729">
      <w:bodyDiv w:val="1"/>
      <w:marLeft w:val="0"/>
      <w:marRight w:val="0"/>
      <w:marTop w:val="0"/>
      <w:marBottom w:val="0"/>
      <w:divBdr>
        <w:top w:val="none" w:sz="0" w:space="0" w:color="auto"/>
        <w:left w:val="none" w:sz="0" w:space="0" w:color="auto"/>
        <w:bottom w:val="none" w:sz="0" w:space="0" w:color="auto"/>
        <w:right w:val="none" w:sz="0" w:space="0" w:color="auto"/>
      </w:divBdr>
    </w:div>
    <w:div w:id="1424179479">
      <w:bodyDiv w:val="1"/>
      <w:marLeft w:val="0"/>
      <w:marRight w:val="0"/>
      <w:marTop w:val="0"/>
      <w:marBottom w:val="0"/>
      <w:divBdr>
        <w:top w:val="none" w:sz="0" w:space="0" w:color="auto"/>
        <w:left w:val="none" w:sz="0" w:space="0" w:color="auto"/>
        <w:bottom w:val="none" w:sz="0" w:space="0" w:color="auto"/>
        <w:right w:val="none" w:sz="0" w:space="0" w:color="auto"/>
      </w:divBdr>
    </w:div>
    <w:div w:id="1426728370">
      <w:bodyDiv w:val="1"/>
      <w:marLeft w:val="0"/>
      <w:marRight w:val="0"/>
      <w:marTop w:val="0"/>
      <w:marBottom w:val="0"/>
      <w:divBdr>
        <w:top w:val="none" w:sz="0" w:space="0" w:color="auto"/>
        <w:left w:val="none" w:sz="0" w:space="0" w:color="auto"/>
        <w:bottom w:val="none" w:sz="0" w:space="0" w:color="auto"/>
        <w:right w:val="none" w:sz="0" w:space="0" w:color="auto"/>
      </w:divBdr>
      <w:divsChild>
        <w:div w:id="892741510">
          <w:marLeft w:val="0"/>
          <w:marRight w:val="0"/>
          <w:marTop w:val="0"/>
          <w:marBottom w:val="0"/>
          <w:divBdr>
            <w:top w:val="none" w:sz="0" w:space="0" w:color="auto"/>
            <w:left w:val="none" w:sz="0" w:space="0" w:color="auto"/>
            <w:bottom w:val="none" w:sz="0" w:space="0" w:color="auto"/>
            <w:right w:val="none" w:sz="0" w:space="0" w:color="auto"/>
          </w:divBdr>
          <w:divsChild>
            <w:div w:id="33508012">
              <w:marLeft w:val="0"/>
              <w:marRight w:val="0"/>
              <w:marTop w:val="0"/>
              <w:marBottom w:val="0"/>
              <w:divBdr>
                <w:top w:val="none" w:sz="0" w:space="0" w:color="auto"/>
                <w:left w:val="none" w:sz="0" w:space="0" w:color="auto"/>
                <w:bottom w:val="none" w:sz="0" w:space="0" w:color="auto"/>
                <w:right w:val="none" w:sz="0" w:space="0" w:color="auto"/>
              </w:divBdr>
            </w:div>
          </w:divsChild>
        </w:div>
        <w:div w:id="1422138544">
          <w:marLeft w:val="0"/>
          <w:marRight w:val="0"/>
          <w:marTop w:val="0"/>
          <w:marBottom w:val="0"/>
          <w:divBdr>
            <w:top w:val="none" w:sz="0" w:space="0" w:color="auto"/>
            <w:left w:val="none" w:sz="0" w:space="0" w:color="auto"/>
            <w:bottom w:val="none" w:sz="0" w:space="0" w:color="auto"/>
            <w:right w:val="none" w:sz="0" w:space="0" w:color="auto"/>
          </w:divBdr>
        </w:div>
        <w:div w:id="630595906">
          <w:marLeft w:val="0"/>
          <w:marRight w:val="0"/>
          <w:marTop w:val="0"/>
          <w:marBottom w:val="0"/>
          <w:divBdr>
            <w:top w:val="none" w:sz="0" w:space="0" w:color="auto"/>
            <w:left w:val="none" w:sz="0" w:space="0" w:color="auto"/>
            <w:bottom w:val="none" w:sz="0" w:space="0" w:color="auto"/>
            <w:right w:val="none" w:sz="0" w:space="0" w:color="auto"/>
          </w:divBdr>
        </w:div>
        <w:div w:id="85421796">
          <w:marLeft w:val="0"/>
          <w:marRight w:val="0"/>
          <w:marTop w:val="0"/>
          <w:marBottom w:val="0"/>
          <w:divBdr>
            <w:top w:val="none" w:sz="0" w:space="0" w:color="auto"/>
            <w:left w:val="none" w:sz="0" w:space="0" w:color="auto"/>
            <w:bottom w:val="none" w:sz="0" w:space="0" w:color="auto"/>
            <w:right w:val="none" w:sz="0" w:space="0" w:color="auto"/>
          </w:divBdr>
          <w:divsChild>
            <w:div w:id="2028173224">
              <w:marLeft w:val="0"/>
              <w:marRight w:val="0"/>
              <w:marTop w:val="0"/>
              <w:marBottom w:val="0"/>
              <w:divBdr>
                <w:top w:val="none" w:sz="0" w:space="0" w:color="auto"/>
                <w:left w:val="none" w:sz="0" w:space="0" w:color="auto"/>
                <w:bottom w:val="none" w:sz="0" w:space="0" w:color="auto"/>
                <w:right w:val="none" w:sz="0" w:space="0" w:color="auto"/>
              </w:divBdr>
            </w:div>
          </w:divsChild>
        </w:div>
        <w:div w:id="978801339">
          <w:marLeft w:val="0"/>
          <w:marRight w:val="0"/>
          <w:marTop w:val="0"/>
          <w:marBottom w:val="0"/>
          <w:divBdr>
            <w:top w:val="none" w:sz="0" w:space="0" w:color="auto"/>
            <w:left w:val="none" w:sz="0" w:space="0" w:color="auto"/>
            <w:bottom w:val="none" w:sz="0" w:space="0" w:color="auto"/>
            <w:right w:val="none" w:sz="0" w:space="0" w:color="auto"/>
          </w:divBdr>
        </w:div>
        <w:div w:id="1644919098">
          <w:marLeft w:val="0"/>
          <w:marRight w:val="0"/>
          <w:marTop w:val="0"/>
          <w:marBottom w:val="0"/>
          <w:divBdr>
            <w:top w:val="none" w:sz="0" w:space="0" w:color="auto"/>
            <w:left w:val="none" w:sz="0" w:space="0" w:color="auto"/>
            <w:bottom w:val="none" w:sz="0" w:space="0" w:color="auto"/>
            <w:right w:val="none" w:sz="0" w:space="0" w:color="auto"/>
          </w:divBdr>
        </w:div>
      </w:divsChild>
    </w:div>
    <w:div w:id="1427312761">
      <w:bodyDiv w:val="1"/>
      <w:marLeft w:val="0"/>
      <w:marRight w:val="0"/>
      <w:marTop w:val="0"/>
      <w:marBottom w:val="0"/>
      <w:divBdr>
        <w:top w:val="none" w:sz="0" w:space="0" w:color="auto"/>
        <w:left w:val="none" w:sz="0" w:space="0" w:color="auto"/>
        <w:bottom w:val="none" w:sz="0" w:space="0" w:color="auto"/>
        <w:right w:val="none" w:sz="0" w:space="0" w:color="auto"/>
      </w:divBdr>
    </w:div>
    <w:div w:id="1427581887">
      <w:bodyDiv w:val="1"/>
      <w:marLeft w:val="0"/>
      <w:marRight w:val="0"/>
      <w:marTop w:val="0"/>
      <w:marBottom w:val="0"/>
      <w:divBdr>
        <w:top w:val="none" w:sz="0" w:space="0" w:color="auto"/>
        <w:left w:val="none" w:sz="0" w:space="0" w:color="auto"/>
        <w:bottom w:val="none" w:sz="0" w:space="0" w:color="auto"/>
        <w:right w:val="none" w:sz="0" w:space="0" w:color="auto"/>
      </w:divBdr>
    </w:div>
    <w:div w:id="1428381749">
      <w:bodyDiv w:val="1"/>
      <w:marLeft w:val="0"/>
      <w:marRight w:val="0"/>
      <w:marTop w:val="0"/>
      <w:marBottom w:val="0"/>
      <w:divBdr>
        <w:top w:val="none" w:sz="0" w:space="0" w:color="auto"/>
        <w:left w:val="none" w:sz="0" w:space="0" w:color="auto"/>
        <w:bottom w:val="none" w:sz="0" w:space="0" w:color="auto"/>
        <w:right w:val="none" w:sz="0" w:space="0" w:color="auto"/>
      </w:divBdr>
    </w:div>
    <w:div w:id="1430467541">
      <w:bodyDiv w:val="1"/>
      <w:marLeft w:val="0"/>
      <w:marRight w:val="0"/>
      <w:marTop w:val="0"/>
      <w:marBottom w:val="0"/>
      <w:divBdr>
        <w:top w:val="none" w:sz="0" w:space="0" w:color="auto"/>
        <w:left w:val="none" w:sz="0" w:space="0" w:color="auto"/>
        <w:bottom w:val="none" w:sz="0" w:space="0" w:color="auto"/>
        <w:right w:val="none" w:sz="0" w:space="0" w:color="auto"/>
      </w:divBdr>
    </w:div>
    <w:div w:id="1430615060">
      <w:bodyDiv w:val="1"/>
      <w:marLeft w:val="0"/>
      <w:marRight w:val="0"/>
      <w:marTop w:val="0"/>
      <w:marBottom w:val="0"/>
      <w:divBdr>
        <w:top w:val="none" w:sz="0" w:space="0" w:color="auto"/>
        <w:left w:val="none" w:sz="0" w:space="0" w:color="auto"/>
        <w:bottom w:val="none" w:sz="0" w:space="0" w:color="auto"/>
        <w:right w:val="none" w:sz="0" w:space="0" w:color="auto"/>
      </w:divBdr>
    </w:div>
    <w:div w:id="1433162393">
      <w:bodyDiv w:val="1"/>
      <w:marLeft w:val="0"/>
      <w:marRight w:val="0"/>
      <w:marTop w:val="0"/>
      <w:marBottom w:val="0"/>
      <w:divBdr>
        <w:top w:val="none" w:sz="0" w:space="0" w:color="auto"/>
        <w:left w:val="none" w:sz="0" w:space="0" w:color="auto"/>
        <w:bottom w:val="none" w:sz="0" w:space="0" w:color="auto"/>
        <w:right w:val="none" w:sz="0" w:space="0" w:color="auto"/>
      </w:divBdr>
    </w:div>
    <w:div w:id="1436318958">
      <w:bodyDiv w:val="1"/>
      <w:marLeft w:val="0"/>
      <w:marRight w:val="0"/>
      <w:marTop w:val="0"/>
      <w:marBottom w:val="0"/>
      <w:divBdr>
        <w:top w:val="none" w:sz="0" w:space="0" w:color="auto"/>
        <w:left w:val="none" w:sz="0" w:space="0" w:color="auto"/>
        <w:bottom w:val="none" w:sz="0" w:space="0" w:color="auto"/>
        <w:right w:val="none" w:sz="0" w:space="0" w:color="auto"/>
      </w:divBdr>
    </w:div>
    <w:div w:id="1436905147">
      <w:bodyDiv w:val="1"/>
      <w:marLeft w:val="0"/>
      <w:marRight w:val="0"/>
      <w:marTop w:val="0"/>
      <w:marBottom w:val="0"/>
      <w:divBdr>
        <w:top w:val="none" w:sz="0" w:space="0" w:color="auto"/>
        <w:left w:val="none" w:sz="0" w:space="0" w:color="auto"/>
        <w:bottom w:val="none" w:sz="0" w:space="0" w:color="auto"/>
        <w:right w:val="none" w:sz="0" w:space="0" w:color="auto"/>
      </w:divBdr>
    </w:div>
    <w:div w:id="1440683747">
      <w:bodyDiv w:val="1"/>
      <w:marLeft w:val="0"/>
      <w:marRight w:val="0"/>
      <w:marTop w:val="0"/>
      <w:marBottom w:val="0"/>
      <w:divBdr>
        <w:top w:val="none" w:sz="0" w:space="0" w:color="auto"/>
        <w:left w:val="none" w:sz="0" w:space="0" w:color="auto"/>
        <w:bottom w:val="none" w:sz="0" w:space="0" w:color="auto"/>
        <w:right w:val="none" w:sz="0" w:space="0" w:color="auto"/>
      </w:divBdr>
    </w:div>
    <w:div w:id="1441414547">
      <w:bodyDiv w:val="1"/>
      <w:marLeft w:val="0"/>
      <w:marRight w:val="0"/>
      <w:marTop w:val="0"/>
      <w:marBottom w:val="0"/>
      <w:divBdr>
        <w:top w:val="none" w:sz="0" w:space="0" w:color="auto"/>
        <w:left w:val="none" w:sz="0" w:space="0" w:color="auto"/>
        <w:bottom w:val="none" w:sz="0" w:space="0" w:color="auto"/>
        <w:right w:val="none" w:sz="0" w:space="0" w:color="auto"/>
      </w:divBdr>
    </w:div>
    <w:div w:id="1441802475">
      <w:bodyDiv w:val="1"/>
      <w:marLeft w:val="0"/>
      <w:marRight w:val="0"/>
      <w:marTop w:val="0"/>
      <w:marBottom w:val="0"/>
      <w:divBdr>
        <w:top w:val="none" w:sz="0" w:space="0" w:color="auto"/>
        <w:left w:val="none" w:sz="0" w:space="0" w:color="auto"/>
        <w:bottom w:val="none" w:sz="0" w:space="0" w:color="auto"/>
        <w:right w:val="none" w:sz="0" w:space="0" w:color="auto"/>
      </w:divBdr>
    </w:div>
    <w:div w:id="1442216880">
      <w:bodyDiv w:val="1"/>
      <w:marLeft w:val="0"/>
      <w:marRight w:val="0"/>
      <w:marTop w:val="0"/>
      <w:marBottom w:val="0"/>
      <w:divBdr>
        <w:top w:val="none" w:sz="0" w:space="0" w:color="auto"/>
        <w:left w:val="none" w:sz="0" w:space="0" w:color="auto"/>
        <w:bottom w:val="none" w:sz="0" w:space="0" w:color="auto"/>
        <w:right w:val="none" w:sz="0" w:space="0" w:color="auto"/>
      </w:divBdr>
    </w:div>
    <w:div w:id="1443108959">
      <w:bodyDiv w:val="1"/>
      <w:marLeft w:val="0"/>
      <w:marRight w:val="0"/>
      <w:marTop w:val="0"/>
      <w:marBottom w:val="0"/>
      <w:divBdr>
        <w:top w:val="none" w:sz="0" w:space="0" w:color="auto"/>
        <w:left w:val="none" w:sz="0" w:space="0" w:color="auto"/>
        <w:bottom w:val="none" w:sz="0" w:space="0" w:color="auto"/>
        <w:right w:val="none" w:sz="0" w:space="0" w:color="auto"/>
      </w:divBdr>
    </w:div>
    <w:div w:id="1443111165">
      <w:bodyDiv w:val="1"/>
      <w:marLeft w:val="0"/>
      <w:marRight w:val="0"/>
      <w:marTop w:val="0"/>
      <w:marBottom w:val="0"/>
      <w:divBdr>
        <w:top w:val="none" w:sz="0" w:space="0" w:color="auto"/>
        <w:left w:val="none" w:sz="0" w:space="0" w:color="auto"/>
        <w:bottom w:val="none" w:sz="0" w:space="0" w:color="auto"/>
        <w:right w:val="none" w:sz="0" w:space="0" w:color="auto"/>
      </w:divBdr>
    </w:div>
    <w:div w:id="1444153493">
      <w:bodyDiv w:val="1"/>
      <w:marLeft w:val="0"/>
      <w:marRight w:val="0"/>
      <w:marTop w:val="0"/>
      <w:marBottom w:val="0"/>
      <w:divBdr>
        <w:top w:val="none" w:sz="0" w:space="0" w:color="auto"/>
        <w:left w:val="none" w:sz="0" w:space="0" w:color="auto"/>
        <w:bottom w:val="none" w:sz="0" w:space="0" w:color="auto"/>
        <w:right w:val="none" w:sz="0" w:space="0" w:color="auto"/>
      </w:divBdr>
    </w:div>
    <w:div w:id="1447503432">
      <w:bodyDiv w:val="1"/>
      <w:marLeft w:val="0"/>
      <w:marRight w:val="0"/>
      <w:marTop w:val="0"/>
      <w:marBottom w:val="0"/>
      <w:divBdr>
        <w:top w:val="none" w:sz="0" w:space="0" w:color="auto"/>
        <w:left w:val="none" w:sz="0" w:space="0" w:color="auto"/>
        <w:bottom w:val="none" w:sz="0" w:space="0" w:color="auto"/>
        <w:right w:val="none" w:sz="0" w:space="0" w:color="auto"/>
      </w:divBdr>
    </w:div>
    <w:div w:id="1448962598">
      <w:bodyDiv w:val="1"/>
      <w:marLeft w:val="0"/>
      <w:marRight w:val="0"/>
      <w:marTop w:val="0"/>
      <w:marBottom w:val="0"/>
      <w:divBdr>
        <w:top w:val="none" w:sz="0" w:space="0" w:color="auto"/>
        <w:left w:val="none" w:sz="0" w:space="0" w:color="auto"/>
        <w:bottom w:val="none" w:sz="0" w:space="0" w:color="auto"/>
        <w:right w:val="none" w:sz="0" w:space="0" w:color="auto"/>
      </w:divBdr>
    </w:div>
    <w:div w:id="1449736058">
      <w:bodyDiv w:val="1"/>
      <w:marLeft w:val="0"/>
      <w:marRight w:val="0"/>
      <w:marTop w:val="0"/>
      <w:marBottom w:val="0"/>
      <w:divBdr>
        <w:top w:val="none" w:sz="0" w:space="0" w:color="auto"/>
        <w:left w:val="none" w:sz="0" w:space="0" w:color="auto"/>
        <w:bottom w:val="none" w:sz="0" w:space="0" w:color="auto"/>
        <w:right w:val="none" w:sz="0" w:space="0" w:color="auto"/>
      </w:divBdr>
    </w:div>
    <w:div w:id="1451195995">
      <w:bodyDiv w:val="1"/>
      <w:marLeft w:val="0"/>
      <w:marRight w:val="0"/>
      <w:marTop w:val="0"/>
      <w:marBottom w:val="0"/>
      <w:divBdr>
        <w:top w:val="none" w:sz="0" w:space="0" w:color="auto"/>
        <w:left w:val="none" w:sz="0" w:space="0" w:color="auto"/>
        <w:bottom w:val="none" w:sz="0" w:space="0" w:color="auto"/>
        <w:right w:val="none" w:sz="0" w:space="0" w:color="auto"/>
      </w:divBdr>
    </w:div>
    <w:div w:id="1452625400">
      <w:bodyDiv w:val="1"/>
      <w:marLeft w:val="0"/>
      <w:marRight w:val="0"/>
      <w:marTop w:val="0"/>
      <w:marBottom w:val="0"/>
      <w:divBdr>
        <w:top w:val="none" w:sz="0" w:space="0" w:color="auto"/>
        <w:left w:val="none" w:sz="0" w:space="0" w:color="auto"/>
        <w:bottom w:val="none" w:sz="0" w:space="0" w:color="auto"/>
        <w:right w:val="none" w:sz="0" w:space="0" w:color="auto"/>
      </w:divBdr>
    </w:div>
    <w:div w:id="1454325935">
      <w:bodyDiv w:val="1"/>
      <w:marLeft w:val="0"/>
      <w:marRight w:val="0"/>
      <w:marTop w:val="0"/>
      <w:marBottom w:val="0"/>
      <w:divBdr>
        <w:top w:val="none" w:sz="0" w:space="0" w:color="auto"/>
        <w:left w:val="none" w:sz="0" w:space="0" w:color="auto"/>
        <w:bottom w:val="none" w:sz="0" w:space="0" w:color="auto"/>
        <w:right w:val="none" w:sz="0" w:space="0" w:color="auto"/>
      </w:divBdr>
    </w:div>
    <w:div w:id="1455250288">
      <w:bodyDiv w:val="1"/>
      <w:marLeft w:val="0"/>
      <w:marRight w:val="0"/>
      <w:marTop w:val="0"/>
      <w:marBottom w:val="0"/>
      <w:divBdr>
        <w:top w:val="none" w:sz="0" w:space="0" w:color="auto"/>
        <w:left w:val="none" w:sz="0" w:space="0" w:color="auto"/>
        <w:bottom w:val="none" w:sz="0" w:space="0" w:color="auto"/>
        <w:right w:val="none" w:sz="0" w:space="0" w:color="auto"/>
      </w:divBdr>
    </w:div>
    <w:div w:id="1456175198">
      <w:bodyDiv w:val="1"/>
      <w:marLeft w:val="0"/>
      <w:marRight w:val="0"/>
      <w:marTop w:val="0"/>
      <w:marBottom w:val="0"/>
      <w:divBdr>
        <w:top w:val="none" w:sz="0" w:space="0" w:color="auto"/>
        <w:left w:val="none" w:sz="0" w:space="0" w:color="auto"/>
        <w:bottom w:val="none" w:sz="0" w:space="0" w:color="auto"/>
        <w:right w:val="none" w:sz="0" w:space="0" w:color="auto"/>
      </w:divBdr>
    </w:div>
    <w:div w:id="1456824125">
      <w:bodyDiv w:val="1"/>
      <w:marLeft w:val="0"/>
      <w:marRight w:val="0"/>
      <w:marTop w:val="0"/>
      <w:marBottom w:val="0"/>
      <w:divBdr>
        <w:top w:val="none" w:sz="0" w:space="0" w:color="auto"/>
        <w:left w:val="none" w:sz="0" w:space="0" w:color="auto"/>
        <w:bottom w:val="none" w:sz="0" w:space="0" w:color="auto"/>
        <w:right w:val="none" w:sz="0" w:space="0" w:color="auto"/>
      </w:divBdr>
    </w:div>
    <w:div w:id="1457987878">
      <w:bodyDiv w:val="1"/>
      <w:marLeft w:val="0"/>
      <w:marRight w:val="0"/>
      <w:marTop w:val="0"/>
      <w:marBottom w:val="0"/>
      <w:divBdr>
        <w:top w:val="none" w:sz="0" w:space="0" w:color="auto"/>
        <w:left w:val="none" w:sz="0" w:space="0" w:color="auto"/>
        <w:bottom w:val="none" w:sz="0" w:space="0" w:color="auto"/>
        <w:right w:val="none" w:sz="0" w:space="0" w:color="auto"/>
      </w:divBdr>
    </w:div>
    <w:div w:id="1463157785">
      <w:bodyDiv w:val="1"/>
      <w:marLeft w:val="0"/>
      <w:marRight w:val="0"/>
      <w:marTop w:val="0"/>
      <w:marBottom w:val="0"/>
      <w:divBdr>
        <w:top w:val="none" w:sz="0" w:space="0" w:color="auto"/>
        <w:left w:val="none" w:sz="0" w:space="0" w:color="auto"/>
        <w:bottom w:val="none" w:sz="0" w:space="0" w:color="auto"/>
        <w:right w:val="none" w:sz="0" w:space="0" w:color="auto"/>
      </w:divBdr>
    </w:div>
    <w:div w:id="1463887823">
      <w:bodyDiv w:val="1"/>
      <w:marLeft w:val="0"/>
      <w:marRight w:val="0"/>
      <w:marTop w:val="0"/>
      <w:marBottom w:val="0"/>
      <w:divBdr>
        <w:top w:val="none" w:sz="0" w:space="0" w:color="auto"/>
        <w:left w:val="none" w:sz="0" w:space="0" w:color="auto"/>
        <w:bottom w:val="none" w:sz="0" w:space="0" w:color="auto"/>
        <w:right w:val="none" w:sz="0" w:space="0" w:color="auto"/>
      </w:divBdr>
      <w:divsChild>
        <w:div w:id="317078057">
          <w:marLeft w:val="0"/>
          <w:marRight w:val="0"/>
          <w:marTop w:val="0"/>
          <w:marBottom w:val="0"/>
          <w:divBdr>
            <w:top w:val="none" w:sz="0" w:space="0" w:color="auto"/>
            <w:left w:val="none" w:sz="0" w:space="0" w:color="auto"/>
            <w:bottom w:val="none" w:sz="0" w:space="0" w:color="auto"/>
            <w:right w:val="none" w:sz="0" w:space="0" w:color="auto"/>
          </w:divBdr>
          <w:divsChild>
            <w:div w:id="1002471387">
              <w:marLeft w:val="0"/>
              <w:marRight w:val="0"/>
              <w:marTop w:val="0"/>
              <w:marBottom w:val="0"/>
              <w:divBdr>
                <w:top w:val="none" w:sz="0" w:space="0" w:color="auto"/>
                <w:left w:val="none" w:sz="0" w:space="0" w:color="auto"/>
                <w:bottom w:val="none" w:sz="0" w:space="0" w:color="auto"/>
                <w:right w:val="none" w:sz="0" w:space="0" w:color="auto"/>
              </w:divBdr>
            </w:div>
          </w:divsChild>
        </w:div>
        <w:div w:id="1452438670">
          <w:marLeft w:val="0"/>
          <w:marRight w:val="0"/>
          <w:marTop w:val="0"/>
          <w:marBottom w:val="0"/>
          <w:divBdr>
            <w:top w:val="none" w:sz="0" w:space="0" w:color="auto"/>
            <w:left w:val="none" w:sz="0" w:space="0" w:color="auto"/>
            <w:bottom w:val="none" w:sz="0" w:space="0" w:color="auto"/>
            <w:right w:val="none" w:sz="0" w:space="0" w:color="auto"/>
          </w:divBdr>
        </w:div>
      </w:divsChild>
    </w:div>
    <w:div w:id="1463963060">
      <w:bodyDiv w:val="1"/>
      <w:marLeft w:val="0"/>
      <w:marRight w:val="0"/>
      <w:marTop w:val="0"/>
      <w:marBottom w:val="0"/>
      <w:divBdr>
        <w:top w:val="none" w:sz="0" w:space="0" w:color="auto"/>
        <w:left w:val="none" w:sz="0" w:space="0" w:color="auto"/>
        <w:bottom w:val="none" w:sz="0" w:space="0" w:color="auto"/>
        <w:right w:val="none" w:sz="0" w:space="0" w:color="auto"/>
      </w:divBdr>
    </w:div>
    <w:div w:id="1464425366">
      <w:bodyDiv w:val="1"/>
      <w:marLeft w:val="0"/>
      <w:marRight w:val="0"/>
      <w:marTop w:val="0"/>
      <w:marBottom w:val="0"/>
      <w:divBdr>
        <w:top w:val="none" w:sz="0" w:space="0" w:color="auto"/>
        <w:left w:val="none" w:sz="0" w:space="0" w:color="auto"/>
        <w:bottom w:val="none" w:sz="0" w:space="0" w:color="auto"/>
        <w:right w:val="none" w:sz="0" w:space="0" w:color="auto"/>
      </w:divBdr>
    </w:div>
    <w:div w:id="1465000258">
      <w:bodyDiv w:val="1"/>
      <w:marLeft w:val="0"/>
      <w:marRight w:val="0"/>
      <w:marTop w:val="0"/>
      <w:marBottom w:val="0"/>
      <w:divBdr>
        <w:top w:val="none" w:sz="0" w:space="0" w:color="auto"/>
        <w:left w:val="none" w:sz="0" w:space="0" w:color="auto"/>
        <w:bottom w:val="none" w:sz="0" w:space="0" w:color="auto"/>
        <w:right w:val="none" w:sz="0" w:space="0" w:color="auto"/>
      </w:divBdr>
    </w:div>
    <w:div w:id="1468736981">
      <w:bodyDiv w:val="1"/>
      <w:marLeft w:val="0"/>
      <w:marRight w:val="0"/>
      <w:marTop w:val="0"/>
      <w:marBottom w:val="0"/>
      <w:divBdr>
        <w:top w:val="none" w:sz="0" w:space="0" w:color="auto"/>
        <w:left w:val="none" w:sz="0" w:space="0" w:color="auto"/>
        <w:bottom w:val="none" w:sz="0" w:space="0" w:color="auto"/>
        <w:right w:val="none" w:sz="0" w:space="0" w:color="auto"/>
      </w:divBdr>
    </w:div>
    <w:div w:id="1469277561">
      <w:bodyDiv w:val="1"/>
      <w:marLeft w:val="0"/>
      <w:marRight w:val="0"/>
      <w:marTop w:val="0"/>
      <w:marBottom w:val="0"/>
      <w:divBdr>
        <w:top w:val="none" w:sz="0" w:space="0" w:color="auto"/>
        <w:left w:val="none" w:sz="0" w:space="0" w:color="auto"/>
        <w:bottom w:val="none" w:sz="0" w:space="0" w:color="auto"/>
        <w:right w:val="none" w:sz="0" w:space="0" w:color="auto"/>
      </w:divBdr>
    </w:div>
    <w:div w:id="1472135967">
      <w:bodyDiv w:val="1"/>
      <w:marLeft w:val="0"/>
      <w:marRight w:val="0"/>
      <w:marTop w:val="0"/>
      <w:marBottom w:val="0"/>
      <w:divBdr>
        <w:top w:val="none" w:sz="0" w:space="0" w:color="auto"/>
        <w:left w:val="none" w:sz="0" w:space="0" w:color="auto"/>
        <w:bottom w:val="none" w:sz="0" w:space="0" w:color="auto"/>
        <w:right w:val="none" w:sz="0" w:space="0" w:color="auto"/>
      </w:divBdr>
    </w:div>
    <w:div w:id="1474450175">
      <w:bodyDiv w:val="1"/>
      <w:marLeft w:val="0"/>
      <w:marRight w:val="0"/>
      <w:marTop w:val="0"/>
      <w:marBottom w:val="0"/>
      <w:divBdr>
        <w:top w:val="none" w:sz="0" w:space="0" w:color="auto"/>
        <w:left w:val="none" w:sz="0" w:space="0" w:color="auto"/>
        <w:bottom w:val="none" w:sz="0" w:space="0" w:color="auto"/>
        <w:right w:val="none" w:sz="0" w:space="0" w:color="auto"/>
      </w:divBdr>
    </w:div>
    <w:div w:id="1476725132">
      <w:bodyDiv w:val="1"/>
      <w:marLeft w:val="0"/>
      <w:marRight w:val="0"/>
      <w:marTop w:val="0"/>
      <w:marBottom w:val="0"/>
      <w:divBdr>
        <w:top w:val="none" w:sz="0" w:space="0" w:color="auto"/>
        <w:left w:val="none" w:sz="0" w:space="0" w:color="auto"/>
        <w:bottom w:val="none" w:sz="0" w:space="0" w:color="auto"/>
        <w:right w:val="none" w:sz="0" w:space="0" w:color="auto"/>
      </w:divBdr>
    </w:div>
    <w:div w:id="1477146076">
      <w:bodyDiv w:val="1"/>
      <w:marLeft w:val="0"/>
      <w:marRight w:val="0"/>
      <w:marTop w:val="0"/>
      <w:marBottom w:val="0"/>
      <w:divBdr>
        <w:top w:val="none" w:sz="0" w:space="0" w:color="auto"/>
        <w:left w:val="none" w:sz="0" w:space="0" w:color="auto"/>
        <w:bottom w:val="none" w:sz="0" w:space="0" w:color="auto"/>
        <w:right w:val="none" w:sz="0" w:space="0" w:color="auto"/>
      </w:divBdr>
    </w:div>
    <w:div w:id="1480801034">
      <w:bodyDiv w:val="1"/>
      <w:marLeft w:val="0"/>
      <w:marRight w:val="0"/>
      <w:marTop w:val="0"/>
      <w:marBottom w:val="0"/>
      <w:divBdr>
        <w:top w:val="none" w:sz="0" w:space="0" w:color="auto"/>
        <w:left w:val="none" w:sz="0" w:space="0" w:color="auto"/>
        <w:bottom w:val="none" w:sz="0" w:space="0" w:color="auto"/>
        <w:right w:val="none" w:sz="0" w:space="0" w:color="auto"/>
      </w:divBdr>
    </w:div>
    <w:div w:id="1482498428">
      <w:bodyDiv w:val="1"/>
      <w:marLeft w:val="0"/>
      <w:marRight w:val="0"/>
      <w:marTop w:val="0"/>
      <w:marBottom w:val="0"/>
      <w:divBdr>
        <w:top w:val="none" w:sz="0" w:space="0" w:color="auto"/>
        <w:left w:val="none" w:sz="0" w:space="0" w:color="auto"/>
        <w:bottom w:val="none" w:sz="0" w:space="0" w:color="auto"/>
        <w:right w:val="none" w:sz="0" w:space="0" w:color="auto"/>
      </w:divBdr>
    </w:div>
    <w:div w:id="1487546307">
      <w:bodyDiv w:val="1"/>
      <w:marLeft w:val="0"/>
      <w:marRight w:val="0"/>
      <w:marTop w:val="0"/>
      <w:marBottom w:val="0"/>
      <w:divBdr>
        <w:top w:val="none" w:sz="0" w:space="0" w:color="auto"/>
        <w:left w:val="none" w:sz="0" w:space="0" w:color="auto"/>
        <w:bottom w:val="none" w:sz="0" w:space="0" w:color="auto"/>
        <w:right w:val="none" w:sz="0" w:space="0" w:color="auto"/>
      </w:divBdr>
    </w:div>
    <w:div w:id="1488325547">
      <w:bodyDiv w:val="1"/>
      <w:marLeft w:val="0"/>
      <w:marRight w:val="0"/>
      <w:marTop w:val="0"/>
      <w:marBottom w:val="0"/>
      <w:divBdr>
        <w:top w:val="none" w:sz="0" w:space="0" w:color="auto"/>
        <w:left w:val="none" w:sz="0" w:space="0" w:color="auto"/>
        <w:bottom w:val="none" w:sz="0" w:space="0" w:color="auto"/>
        <w:right w:val="none" w:sz="0" w:space="0" w:color="auto"/>
      </w:divBdr>
    </w:div>
    <w:div w:id="1489784586">
      <w:bodyDiv w:val="1"/>
      <w:marLeft w:val="0"/>
      <w:marRight w:val="0"/>
      <w:marTop w:val="0"/>
      <w:marBottom w:val="0"/>
      <w:divBdr>
        <w:top w:val="none" w:sz="0" w:space="0" w:color="auto"/>
        <w:left w:val="none" w:sz="0" w:space="0" w:color="auto"/>
        <w:bottom w:val="none" w:sz="0" w:space="0" w:color="auto"/>
        <w:right w:val="none" w:sz="0" w:space="0" w:color="auto"/>
      </w:divBdr>
    </w:div>
    <w:div w:id="1492520621">
      <w:bodyDiv w:val="1"/>
      <w:marLeft w:val="0"/>
      <w:marRight w:val="0"/>
      <w:marTop w:val="0"/>
      <w:marBottom w:val="0"/>
      <w:divBdr>
        <w:top w:val="none" w:sz="0" w:space="0" w:color="auto"/>
        <w:left w:val="none" w:sz="0" w:space="0" w:color="auto"/>
        <w:bottom w:val="none" w:sz="0" w:space="0" w:color="auto"/>
        <w:right w:val="none" w:sz="0" w:space="0" w:color="auto"/>
      </w:divBdr>
    </w:div>
    <w:div w:id="1493445552">
      <w:bodyDiv w:val="1"/>
      <w:marLeft w:val="0"/>
      <w:marRight w:val="0"/>
      <w:marTop w:val="0"/>
      <w:marBottom w:val="0"/>
      <w:divBdr>
        <w:top w:val="none" w:sz="0" w:space="0" w:color="auto"/>
        <w:left w:val="none" w:sz="0" w:space="0" w:color="auto"/>
        <w:bottom w:val="none" w:sz="0" w:space="0" w:color="auto"/>
        <w:right w:val="none" w:sz="0" w:space="0" w:color="auto"/>
      </w:divBdr>
    </w:div>
    <w:div w:id="1495683835">
      <w:bodyDiv w:val="1"/>
      <w:marLeft w:val="0"/>
      <w:marRight w:val="0"/>
      <w:marTop w:val="0"/>
      <w:marBottom w:val="0"/>
      <w:divBdr>
        <w:top w:val="none" w:sz="0" w:space="0" w:color="auto"/>
        <w:left w:val="none" w:sz="0" w:space="0" w:color="auto"/>
        <w:bottom w:val="none" w:sz="0" w:space="0" w:color="auto"/>
        <w:right w:val="none" w:sz="0" w:space="0" w:color="auto"/>
      </w:divBdr>
    </w:div>
    <w:div w:id="1499006102">
      <w:bodyDiv w:val="1"/>
      <w:marLeft w:val="0"/>
      <w:marRight w:val="0"/>
      <w:marTop w:val="0"/>
      <w:marBottom w:val="0"/>
      <w:divBdr>
        <w:top w:val="none" w:sz="0" w:space="0" w:color="auto"/>
        <w:left w:val="none" w:sz="0" w:space="0" w:color="auto"/>
        <w:bottom w:val="none" w:sz="0" w:space="0" w:color="auto"/>
        <w:right w:val="none" w:sz="0" w:space="0" w:color="auto"/>
      </w:divBdr>
    </w:div>
    <w:div w:id="1502544004">
      <w:marLeft w:val="0"/>
      <w:marRight w:val="0"/>
      <w:marTop w:val="0"/>
      <w:marBottom w:val="0"/>
      <w:divBdr>
        <w:top w:val="none" w:sz="0" w:space="0" w:color="auto"/>
        <w:left w:val="none" w:sz="0" w:space="0" w:color="auto"/>
        <w:bottom w:val="none" w:sz="0" w:space="0" w:color="auto"/>
        <w:right w:val="none" w:sz="0" w:space="0" w:color="auto"/>
      </w:divBdr>
    </w:div>
    <w:div w:id="1506945380">
      <w:bodyDiv w:val="1"/>
      <w:marLeft w:val="0"/>
      <w:marRight w:val="0"/>
      <w:marTop w:val="0"/>
      <w:marBottom w:val="0"/>
      <w:divBdr>
        <w:top w:val="none" w:sz="0" w:space="0" w:color="auto"/>
        <w:left w:val="none" w:sz="0" w:space="0" w:color="auto"/>
        <w:bottom w:val="none" w:sz="0" w:space="0" w:color="auto"/>
        <w:right w:val="none" w:sz="0" w:space="0" w:color="auto"/>
      </w:divBdr>
    </w:div>
    <w:div w:id="1508253611">
      <w:bodyDiv w:val="1"/>
      <w:marLeft w:val="0"/>
      <w:marRight w:val="0"/>
      <w:marTop w:val="0"/>
      <w:marBottom w:val="0"/>
      <w:divBdr>
        <w:top w:val="none" w:sz="0" w:space="0" w:color="auto"/>
        <w:left w:val="none" w:sz="0" w:space="0" w:color="auto"/>
        <w:bottom w:val="none" w:sz="0" w:space="0" w:color="auto"/>
        <w:right w:val="none" w:sz="0" w:space="0" w:color="auto"/>
      </w:divBdr>
    </w:div>
    <w:div w:id="1511526861">
      <w:bodyDiv w:val="1"/>
      <w:marLeft w:val="0"/>
      <w:marRight w:val="0"/>
      <w:marTop w:val="0"/>
      <w:marBottom w:val="0"/>
      <w:divBdr>
        <w:top w:val="none" w:sz="0" w:space="0" w:color="auto"/>
        <w:left w:val="none" w:sz="0" w:space="0" w:color="auto"/>
        <w:bottom w:val="none" w:sz="0" w:space="0" w:color="auto"/>
        <w:right w:val="none" w:sz="0" w:space="0" w:color="auto"/>
      </w:divBdr>
    </w:div>
    <w:div w:id="1511720535">
      <w:bodyDiv w:val="1"/>
      <w:marLeft w:val="0"/>
      <w:marRight w:val="0"/>
      <w:marTop w:val="0"/>
      <w:marBottom w:val="0"/>
      <w:divBdr>
        <w:top w:val="none" w:sz="0" w:space="0" w:color="auto"/>
        <w:left w:val="none" w:sz="0" w:space="0" w:color="auto"/>
        <w:bottom w:val="none" w:sz="0" w:space="0" w:color="auto"/>
        <w:right w:val="none" w:sz="0" w:space="0" w:color="auto"/>
      </w:divBdr>
    </w:div>
    <w:div w:id="1512178527">
      <w:bodyDiv w:val="1"/>
      <w:marLeft w:val="0"/>
      <w:marRight w:val="0"/>
      <w:marTop w:val="0"/>
      <w:marBottom w:val="0"/>
      <w:divBdr>
        <w:top w:val="none" w:sz="0" w:space="0" w:color="auto"/>
        <w:left w:val="none" w:sz="0" w:space="0" w:color="auto"/>
        <w:bottom w:val="none" w:sz="0" w:space="0" w:color="auto"/>
        <w:right w:val="none" w:sz="0" w:space="0" w:color="auto"/>
      </w:divBdr>
    </w:div>
    <w:div w:id="1513691080">
      <w:bodyDiv w:val="1"/>
      <w:marLeft w:val="0"/>
      <w:marRight w:val="0"/>
      <w:marTop w:val="0"/>
      <w:marBottom w:val="0"/>
      <w:divBdr>
        <w:top w:val="none" w:sz="0" w:space="0" w:color="auto"/>
        <w:left w:val="none" w:sz="0" w:space="0" w:color="auto"/>
        <w:bottom w:val="none" w:sz="0" w:space="0" w:color="auto"/>
        <w:right w:val="none" w:sz="0" w:space="0" w:color="auto"/>
      </w:divBdr>
    </w:div>
    <w:div w:id="1516653746">
      <w:bodyDiv w:val="1"/>
      <w:marLeft w:val="0"/>
      <w:marRight w:val="0"/>
      <w:marTop w:val="0"/>
      <w:marBottom w:val="0"/>
      <w:divBdr>
        <w:top w:val="none" w:sz="0" w:space="0" w:color="auto"/>
        <w:left w:val="none" w:sz="0" w:space="0" w:color="auto"/>
        <w:bottom w:val="none" w:sz="0" w:space="0" w:color="auto"/>
        <w:right w:val="none" w:sz="0" w:space="0" w:color="auto"/>
      </w:divBdr>
    </w:div>
    <w:div w:id="1516730680">
      <w:bodyDiv w:val="1"/>
      <w:marLeft w:val="0"/>
      <w:marRight w:val="0"/>
      <w:marTop w:val="0"/>
      <w:marBottom w:val="0"/>
      <w:divBdr>
        <w:top w:val="none" w:sz="0" w:space="0" w:color="auto"/>
        <w:left w:val="none" w:sz="0" w:space="0" w:color="auto"/>
        <w:bottom w:val="none" w:sz="0" w:space="0" w:color="auto"/>
        <w:right w:val="none" w:sz="0" w:space="0" w:color="auto"/>
      </w:divBdr>
    </w:div>
    <w:div w:id="1520463862">
      <w:bodyDiv w:val="1"/>
      <w:marLeft w:val="0"/>
      <w:marRight w:val="0"/>
      <w:marTop w:val="0"/>
      <w:marBottom w:val="0"/>
      <w:divBdr>
        <w:top w:val="none" w:sz="0" w:space="0" w:color="auto"/>
        <w:left w:val="none" w:sz="0" w:space="0" w:color="auto"/>
        <w:bottom w:val="none" w:sz="0" w:space="0" w:color="auto"/>
        <w:right w:val="none" w:sz="0" w:space="0" w:color="auto"/>
      </w:divBdr>
    </w:div>
    <w:div w:id="1520974611">
      <w:bodyDiv w:val="1"/>
      <w:marLeft w:val="0"/>
      <w:marRight w:val="0"/>
      <w:marTop w:val="0"/>
      <w:marBottom w:val="0"/>
      <w:divBdr>
        <w:top w:val="none" w:sz="0" w:space="0" w:color="auto"/>
        <w:left w:val="none" w:sz="0" w:space="0" w:color="auto"/>
        <w:bottom w:val="none" w:sz="0" w:space="0" w:color="auto"/>
        <w:right w:val="none" w:sz="0" w:space="0" w:color="auto"/>
      </w:divBdr>
    </w:div>
    <w:div w:id="1521702298">
      <w:bodyDiv w:val="1"/>
      <w:marLeft w:val="0"/>
      <w:marRight w:val="0"/>
      <w:marTop w:val="0"/>
      <w:marBottom w:val="0"/>
      <w:divBdr>
        <w:top w:val="none" w:sz="0" w:space="0" w:color="auto"/>
        <w:left w:val="none" w:sz="0" w:space="0" w:color="auto"/>
        <w:bottom w:val="none" w:sz="0" w:space="0" w:color="auto"/>
        <w:right w:val="none" w:sz="0" w:space="0" w:color="auto"/>
      </w:divBdr>
    </w:div>
    <w:div w:id="1521966746">
      <w:bodyDiv w:val="1"/>
      <w:marLeft w:val="0"/>
      <w:marRight w:val="0"/>
      <w:marTop w:val="0"/>
      <w:marBottom w:val="0"/>
      <w:divBdr>
        <w:top w:val="none" w:sz="0" w:space="0" w:color="auto"/>
        <w:left w:val="none" w:sz="0" w:space="0" w:color="auto"/>
        <w:bottom w:val="none" w:sz="0" w:space="0" w:color="auto"/>
        <w:right w:val="none" w:sz="0" w:space="0" w:color="auto"/>
      </w:divBdr>
    </w:div>
    <w:div w:id="1523324594">
      <w:bodyDiv w:val="1"/>
      <w:marLeft w:val="0"/>
      <w:marRight w:val="0"/>
      <w:marTop w:val="0"/>
      <w:marBottom w:val="0"/>
      <w:divBdr>
        <w:top w:val="none" w:sz="0" w:space="0" w:color="auto"/>
        <w:left w:val="none" w:sz="0" w:space="0" w:color="auto"/>
        <w:bottom w:val="none" w:sz="0" w:space="0" w:color="auto"/>
        <w:right w:val="none" w:sz="0" w:space="0" w:color="auto"/>
      </w:divBdr>
    </w:div>
    <w:div w:id="1524325303">
      <w:bodyDiv w:val="1"/>
      <w:marLeft w:val="0"/>
      <w:marRight w:val="0"/>
      <w:marTop w:val="0"/>
      <w:marBottom w:val="0"/>
      <w:divBdr>
        <w:top w:val="none" w:sz="0" w:space="0" w:color="auto"/>
        <w:left w:val="none" w:sz="0" w:space="0" w:color="auto"/>
        <w:bottom w:val="none" w:sz="0" w:space="0" w:color="auto"/>
        <w:right w:val="none" w:sz="0" w:space="0" w:color="auto"/>
      </w:divBdr>
    </w:div>
    <w:div w:id="1524514392">
      <w:bodyDiv w:val="1"/>
      <w:marLeft w:val="0"/>
      <w:marRight w:val="0"/>
      <w:marTop w:val="0"/>
      <w:marBottom w:val="0"/>
      <w:divBdr>
        <w:top w:val="none" w:sz="0" w:space="0" w:color="auto"/>
        <w:left w:val="none" w:sz="0" w:space="0" w:color="auto"/>
        <w:bottom w:val="none" w:sz="0" w:space="0" w:color="auto"/>
        <w:right w:val="none" w:sz="0" w:space="0" w:color="auto"/>
      </w:divBdr>
    </w:div>
    <w:div w:id="1525561238">
      <w:bodyDiv w:val="1"/>
      <w:marLeft w:val="0"/>
      <w:marRight w:val="0"/>
      <w:marTop w:val="0"/>
      <w:marBottom w:val="0"/>
      <w:divBdr>
        <w:top w:val="none" w:sz="0" w:space="0" w:color="auto"/>
        <w:left w:val="none" w:sz="0" w:space="0" w:color="auto"/>
        <w:bottom w:val="none" w:sz="0" w:space="0" w:color="auto"/>
        <w:right w:val="none" w:sz="0" w:space="0" w:color="auto"/>
      </w:divBdr>
    </w:div>
    <w:div w:id="1527447798">
      <w:bodyDiv w:val="1"/>
      <w:marLeft w:val="0"/>
      <w:marRight w:val="0"/>
      <w:marTop w:val="0"/>
      <w:marBottom w:val="0"/>
      <w:divBdr>
        <w:top w:val="none" w:sz="0" w:space="0" w:color="auto"/>
        <w:left w:val="none" w:sz="0" w:space="0" w:color="auto"/>
        <w:bottom w:val="none" w:sz="0" w:space="0" w:color="auto"/>
        <w:right w:val="none" w:sz="0" w:space="0" w:color="auto"/>
      </w:divBdr>
    </w:div>
    <w:div w:id="1528328717">
      <w:bodyDiv w:val="1"/>
      <w:marLeft w:val="0"/>
      <w:marRight w:val="0"/>
      <w:marTop w:val="0"/>
      <w:marBottom w:val="0"/>
      <w:divBdr>
        <w:top w:val="none" w:sz="0" w:space="0" w:color="auto"/>
        <w:left w:val="none" w:sz="0" w:space="0" w:color="auto"/>
        <w:bottom w:val="none" w:sz="0" w:space="0" w:color="auto"/>
        <w:right w:val="none" w:sz="0" w:space="0" w:color="auto"/>
      </w:divBdr>
    </w:div>
    <w:div w:id="1529024288">
      <w:bodyDiv w:val="1"/>
      <w:marLeft w:val="0"/>
      <w:marRight w:val="0"/>
      <w:marTop w:val="0"/>
      <w:marBottom w:val="0"/>
      <w:divBdr>
        <w:top w:val="none" w:sz="0" w:space="0" w:color="auto"/>
        <w:left w:val="none" w:sz="0" w:space="0" w:color="auto"/>
        <w:bottom w:val="none" w:sz="0" w:space="0" w:color="auto"/>
        <w:right w:val="none" w:sz="0" w:space="0" w:color="auto"/>
      </w:divBdr>
    </w:div>
    <w:div w:id="1529174549">
      <w:bodyDiv w:val="1"/>
      <w:marLeft w:val="0"/>
      <w:marRight w:val="0"/>
      <w:marTop w:val="0"/>
      <w:marBottom w:val="0"/>
      <w:divBdr>
        <w:top w:val="none" w:sz="0" w:space="0" w:color="auto"/>
        <w:left w:val="none" w:sz="0" w:space="0" w:color="auto"/>
        <w:bottom w:val="none" w:sz="0" w:space="0" w:color="auto"/>
        <w:right w:val="none" w:sz="0" w:space="0" w:color="auto"/>
      </w:divBdr>
    </w:div>
    <w:div w:id="1529835645">
      <w:bodyDiv w:val="1"/>
      <w:marLeft w:val="0"/>
      <w:marRight w:val="0"/>
      <w:marTop w:val="0"/>
      <w:marBottom w:val="0"/>
      <w:divBdr>
        <w:top w:val="none" w:sz="0" w:space="0" w:color="auto"/>
        <w:left w:val="none" w:sz="0" w:space="0" w:color="auto"/>
        <w:bottom w:val="none" w:sz="0" w:space="0" w:color="auto"/>
        <w:right w:val="none" w:sz="0" w:space="0" w:color="auto"/>
      </w:divBdr>
    </w:div>
    <w:div w:id="1530023035">
      <w:bodyDiv w:val="1"/>
      <w:marLeft w:val="0"/>
      <w:marRight w:val="0"/>
      <w:marTop w:val="0"/>
      <w:marBottom w:val="0"/>
      <w:divBdr>
        <w:top w:val="none" w:sz="0" w:space="0" w:color="auto"/>
        <w:left w:val="none" w:sz="0" w:space="0" w:color="auto"/>
        <w:bottom w:val="none" w:sz="0" w:space="0" w:color="auto"/>
        <w:right w:val="none" w:sz="0" w:space="0" w:color="auto"/>
      </w:divBdr>
    </w:div>
    <w:div w:id="1531642920">
      <w:bodyDiv w:val="1"/>
      <w:marLeft w:val="0"/>
      <w:marRight w:val="0"/>
      <w:marTop w:val="0"/>
      <w:marBottom w:val="0"/>
      <w:divBdr>
        <w:top w:val="none" w:sz="0" w:space="0" w:color="auto"/>
        <w:left w:val="none" w:sz="0" w:space="0" w:color="auto"/>
        <w:bottom w:val="none" w:sz="0" w:space="0" w:color="auto"/>
        <w:right w:val="none" w:sz="0" w:space="0" w:color="auto"/>
      </w:divBdr>
    </w:div>
    <w:div w:id="1535003522">
      <w:bodyDiv w:val="1"/>
      <w:marLeft w:val="0"/>
      <w:marRight w:val="0"/>
      <w:marTop w:val="0"/>
      <w:marBottom w:val="0"/>
      <w:divBdr>
        <w:top w:val="none" w:sz="0" w:space="0" w:color="auto"/>
        <w:left w:val="none" w:sz="0" w:space="0" w:color="auto"/>
        <w:bottom w:val="none" w:sz="0" w:space="0" w:color="auto"/>
        <w:right w:val="none" w:sz="0" w:space="0" w:color="auto"/>
      </w:divBdr>
    </w:div>
    <w:div w:id="1535457995">
      <w:bodyDiv w:val="1"/>
      <w:marLeft w:val="0"/>
      <w:marRight w:val="0"/>
      <w:marTop w:val="0"/>
      <w:marBottom w:val="0"/>
      <w:divBdr>
        <w:top w:val="none" w:sz="0" w:space="0" w:color="auto"/>
        <w:left w:val="none" w:sz="0" w:space="0" w:color="auto"/>
        <w:bottom w:val="none" w:sz="0" w:space="0" w:color="auto"/>
        <w:right w:val="none" w:sz="0" w:space="0" w:color="auto"/>
      </w:divBdr>
    </w:div>
    <w:div w:id="1536846393">
      <w:bodyDiv w:val="1"/>
      <w:marLeft w:val="0"/>
      <w:marRight w:val="0"/>
      <w:marTop w:val="0"/>
      <w:marBottom w:val="0"/>
      <w:divBdr>
        <w:top w:val="none" w:sz="0" w:space="0" w:color="auto"/>
        <w:left w:val="none" w:sz="0" w:space="0" w:color="auto"/>
        <w:bottom w:val="none" w:sz="0" w:space="0" w:color="auto"/>
        <w:right w:val="none" w:sz="0" w:space="0" w:color="auto"/>
      </w:divBdr>
    </w:div>
    <w:div w:id="1536964203">
      <w:bodyDiv w:val="1"/>
      <w:marLeft w:val="0"/>
      <w:marRight w:val="0"/>
      <w:marTop w:val="0"/>
      <w:marBottom w:val="0"/>
      <w:divBdr>
        <w:top w:val="none" w:sz="0" w:space="0" w:color="auto"/>
        <w:left w:val="none" w:sz="0" w:space="0" w:color="auto"/>
        <w:bottom w:val="none" w:sz="0" w:space="0" w:color="auto"/>
        <w:right w:val="none" w:sz="0" w:space="0" w:color="auto"/>
      </w:divBdr>
    </w:div>
    <w:div w:id="1540706746">
      <w:bodyDiv w:val="1"/>
      <w:marLeft w:val="0"/>
      <w:marRight w:val="0"/>
      <w:marTop w:val="0"/>
      <w:marBottom w:val="0"/>
      <w:divBdr>
        <w:top w:val="none" w:sz="0" w:space="0" w:color="auto"/>
        <w:left w:val="none" w:sz="0" w:space="0" w:color="auto"/>
        <w:bottom w:val="none" w:sz="0" w:space="0" w:color="auto"/>
        <w:right w:val="none" w:sz="0" w:space="0" w:color="auto"/>
      </w:divBdr>
    </w:div>
    <w:div w:id="1542354438">
      <w:bodyDiv w:val="1"/>
      <w:marLeft w:val="0"/>
      <w:marRight w:val="0"/>
      <w:marTop w:val="0"/>
      <w:marBottom w:val="0"/>
      <w:divBdr>
        <w:top w:val="none" w:sz="0" w:space="0" w:color="auto"/>
        <w:left w:val="none" w:sz="0" w:space="0" w:color="auto"/>
        <w:bottom w:val="none" w:sz="0" w:space="0" w:color="auto"/>
        <w:right w:val="none" w:sz="0" w:space="0" w:color="auto"/>
      </w:divBdr>
    </w:div>
    <w:div w:id="1543861200">
      <w:bodyDiv w:val="1"/>
      <w:marLeft w:val="0"/>
      <w:marRight w:val="0"/>
      <w:marTop w:val="0"/>
      <w:marBottom w:val="0"/>
      <w:divBdr>
        <w:top w:val="none" w:sz="0" w:space="0" w:color="auto"/>
        <w:left w:val="none" w:sz="0" w:space="0" w:color="auto"/>
        <w:bottom w:val="none" w:sz="0" w:space="0" w:color="auto"/>
        <w:right w:val="none" w:sz="0" w:space="0" w:color="auto"/>
      </w:divBdr>
    </w:div>
    <w:div w:id="1544947351">
      <w:bodyDiv w:val="1"/>
      <w:marLeft w:val="0"/>
      <w:marRight w:val="0"/>
      <w:marTop w:val="0"/>
      <w:marBottom w:val="0"/>
      <w:divBdr>
        <w:top w:val="none" w:sz="0" w:space="0" w:color="auto"/>
        <w:left w:val="none" w:sz="0" w:space="0" w:color="auto"/>
        <w:bottom w:val="none" w:sz="0" w:space="0" w:color="auto"/>
        <w:right w:val="none" w:sz="0" w:space="0" w:color="auto"/>
      </w:divBdr>
      <w:divsChild>
        <w:div w:id="885945680">
          <w:marLeft w:val="0"/>
          <w:marRight w:val="0"/>
          <w:marTop w:val="0"/>
          <w:marBottom w:val="0"/>
          <w:divBdr>
            <w:top w:val="none" w:sz="0" w:space="0" w:color="auto"/>
            <w:left w:val="none" w:sz="0" w:space="0" w:color="auto"/>
            <w:bottom w:val="none" w:sz="0" w:space="0" w:color="auto"/>
            <w:right w:val="none" w:sz="0" w:space="0" w:color="auto"/>
          </w:divBdr>
          <w:divsChild>
            <w:div w:id="1313944644">
              <w:marLeft w:val="0"/>
              <w:marRight w:val="0"/>
              <w:marTop w:val="0"/>
              <w:marBottom w:val="0"/>
              <w:divBdr>
                <w:top w:val="none" w:sz="0" w:space="0" w:color="auto"/>
                <w:left w:val="none" w:sz="0" w:space="0" w:color="auto"/>
                <w:bottom w:val="none" w:sz="0" w:space="0" w:color="auto"/>
                <w:right w:val="none" w:sz="0" w:space="0" w:color="auto"/>
              </w:divBdr>
            </w:div>
          </w:divsChild>
        </w:div>
        <w:div w:id="644621703">
          <w:marLeft w:val="0"/>
          <w:marRight w:val="0"/>
          <w:marTop w:val="0"/>
          <w:marBottom w:val="0"/>
          <w:divBdr>
            <w:top w:val="none" w:sz="0" w:space="0" w:color="auto"/>
            <w:left w:val="none" w:sz="0" w:space="0" w:color="auto"/>
            <w:bottom w:val="none" w:sz="0" w:space="0" w:color="auto"/>
            <w:right w:val="none" w:sz="0" w:space="0" w:color="auto"/>
          </w:divBdr>
        </w:div>
        <w:div w:id="1064908369">
          <w:marLeft w:val="0"/>
          <w:marRight w:val="0"/>
          <w:marTop w:val="0"/>
          <w:marBottom w:val="0"/>
          <w:divBdr>
            <w:top w:val="none" w:sz="0" w:space="0" w:color="auto"/>
            <w:left w:val="none" w:sz="0" w:space="0" w:color="auto"/>
            <w:bottom w:val="none" w:sz="0" w:space="0" w:color="auto"/>
            <w:right w:val="none" w:sz="0" w:space="0" w:color="auto"/>
          </w:divBdr>
        </w:div>
        <w:div w:id="1502770668">
          <w:marLeft w:val="0"/>
          <w:marRight w:val="0"/>
          <w:marTop w:val="0"/>
          <w:marBottom w:val="0"/>
          <w:divBdr>
            <w:top w:val="none" w:sz="0" w:space="0" w:color="auto"/>
            <w:left w:val="none" w:sz="0" w:space="0" w:color="auto"/>
            <w:bottom w:val="none" w:sz="0" w:space="0" w:color="auto"/>
            <w:right w:val="none" w:sz="0" w:space="0" w:color="auto"/>
          </w:divBdr>
          <w:divsChild>
            <w:div w:id="1809546241">
              <w:marLeft w:val="0"/>
              <w:marRight w:val="0"/>
              <w:marTop w:val="0"/>
              <w:marBottom w:val="0"/>
              <w:divBdr>
                <w:top w:val="none" w:sz="0" w:space="0" w:color="auto"/>
                <w:left w:val="none" w:sz="0" w:space="0" w:color="auto"/>
                <w:bottom w:val="none" w:sz="0" w:space="0" w:color="auto"/>
                <w:right w:val="none" w:sz="0" w:space="0" w:color="auto"/>
              </w:divBdr>
            </w:div>
          </w:divsChild>
        </w:div>
        <w:div w:id="158663999">
          <w:marLeft w:val="0"/>
          <w:marRight w:val="0"/>
          <w:marTop w:val="0"/>
          <w:marBottom w:val="0"/>
          <w:divBdr>
            <w:top w:val="none" w:sz="0" w:space="0" w:color="auto"/>
            <w:left w:val="none" w:sz="0" w:space="0" w:color="auto"/>
            <w:bottom w:val="none" w:sz="0" w:space="0" w:color="auto"/>
            <w:right w:val="none" w:sz="0" w:space="0" w:color="auto"/>
          </w:divBdr>
        </w:div>
        <w:div w:id="1239901598">
          <w:marLeft w:val="0"/>
          <w:marRight w:val="0"/>
          <w:marTop w:val="0"/>
          <w:marBottom w:val="0"/>
          <w:divBdr>
            <w:top w:val="none" w:sz="0" w:space="0" w:color="auto"/>
            <w:left w:val="none" w:sz="0" w:space="0" w:color="auto"/>
            <w:bottom w:val="none" w:sz="0" w:space="0" w:color="auto"/>
            <w:right w:val="none" w:sz="0" w:space="0" w:color="auto"/>
          </w:divBdr>
        </w:div>
      </w:divsChild>
    </w:div>
    <w:div w:id="1552501555">
      <w:bodyDiv w:val="1"/>
      <w:marLeft w:val="0"/>
      <w:marRight w:val="0"/>
      <w:marTop w:val="0"/>
      <w:marBottom w:val="0"/>
      <w:divBdr>
        <w:top w:val="none" w:sz="0" w:space="0" w:color="auto"/>
        <w:left w:val="none" w:sz="0" w:space="0" w:color="auto"/>
        <w:bottom w:val="none" w:sz="0" w:space="0" w:color="auto"/>
        <w:right w:val="none" w:sz="0" w:space="0" w:color="auto"/>
      </w:divBdr>
    </w:div>
    <w:div w:id="1555583963">
      <w:bodyDiv w:val="1"/>
      <w:marLeft w:val="0"/>
      <w:marRight w:val="0"/>
      <w:marTop w:val="0"/>
      <w:marBottom w:val="0"/>
      <w:divBdr>
        <w:top w:val="none" w:sz="0" w:space="0" w:color="auto"/>
        <w:left w:val="none" w:sz="0" w:space="0" w:color="auto"/>
        <w:bottom w:val="none" w:sz="0" w:space="0" w:color="auto"/>
        <w:right w:val="none" w:sz="0" w:space="0" w:color="auto"/>
      </w:divBdr>
    </w:div>
    <w:div w:id="1558005827">
      <w:bodyDiv w:val="1"/>
      <w:marLeft w:val="0"/>
      <w:marRight w:val="0"/>
      <w:marTop w:val="0"/>
      <w:marBottom w:val="0"/>
      <w:divBdr>
        <w:top w:val="none" w:sz="0" w:space="0" w:color="auto"/>
        <w:left w:val="none" w:sz="0" w:space="0" w:color="auto"/>
        <w:bottom w:val="none" w:sz="0" w:space="0" w:color="auto"/>
        <w:right w:val="none" w:sz="0" w:space="0" w:color="auto"/>
      </w:divBdr>
    </w:div>
    <w:div w:id="1558930919">
      <w:bodyDiv w:val="1"/>
      <w:marLeft w:val="0"/>
      <w:marRight w:val="0"/>
      <w:marTop w:val="0"/>
      <w:marBottom w:val="0"/>
      <w:divBdr>
        <w:top w:val="none" w:sz="0" w:space="0" w:color="auto"/>
        <w:left w:val="none" w:sz="0" w:space="0" w:color="auto"/>
        <w:bottom w:val="none" w:sz="0" w:space="0" w:color="auto"/>
        <w:right w:val="none" w:sz="0" w:space="0" w:color="auto"/>
      </w:divBdr>
    </w:div>
    <w:div w:id="1560441383">
      <w:bodyDiv w:val="1"/>
      <w:marLeft w:val="0"/>
      <w:marRight w:val="0"/>
      <w:marTop w:val="0"/>
      <w:marBottom w:val="0"/>
      <w:divBdr>
        <w:top w:val="none" w:sz="0" w:space="0" w:color="auto"/>
        <w:left w:val="none" w:sz="0" w:space="0" w:color="auto"/>
        <w:bottom w:val="none" w:sz="0" w:space="0" w:color="auto"/>
        <w:right w:val="none" w:sz="0" w:space="0" w:color="auto"/>
      </w:divBdr>
    </w:div>
    <w:div w:id="1560676124">
      <w:bodyDiv w:val="1"/>
      <w:marLeft w:val="0"/>
      <w:marRight w:val="0"/>
      <w:marTop w:val="0"/>
      <w:marBottom w:val="0"/>
      <w:divBdr>
        <w:top w:val="none" w:sz="0" w:space="0" w:color="auto"/>
        <w:left w:val="none" w:sz="0" w:space="0" w:color="auto"/>
        <w:bottom w:val="none" w:sz="0" w:space="0" w:color="auto"/>
        <w:right w:val="none" w:sz="0" w:space="0" w:color="auto"/>
      </w:divBdr>
    </w:div>
    <w:div w:id="1561820865">
      <w:bodyDiv w:val="1"/>
      <w:marLeft w:val="0"/>
      <w:marRight w:val="0"/>
      <w:marTop w:val="0"/>
      <w:marBottom w:val="0"/>
      <w:divBdr>
        <w:top w:val="none" w:sz="0" w:space="0" w:color="auto"/>
        <w:left w:val="none" w:sz="0" w:space="0" w:color="auto"/>
        <w:bottom w:val="none" w:sz="0" w:space="0" w:color="auto"/>
        <w:right w:val="none" w:sz="0" w:space="0" w:color="auto"/>
      </w:divBdr>
    </w:div>
    <w:div w:id="1562056305">
      <w:bodyDiv w:val="1"/>
      <w:marLeft w:val="0"/>
      <w:marRight w:val="0"/>
      <w:marTop w:val="0"/>
      <w:marBottom w:val="0"/>
      <w:divBdr>
        <w:top w:val="none" w:sz="0" w:space="0" w:color="auto"/>
        <w:left w:val="none" w:sz="0" w:space="0" w:color="auto"/>
        <w:bottom w:val="none" w:sz="0" w:space="0" w:color="auto"/>
        <w:right w:val="none" w:sz="0" w:space="0" w:color="auto"/>
      </w:divBdr>
    </w:div>
    <w:div w:id="1562247252">
      <w:bodyDiv w:val="1"/>
      <w:marLeft w:val="0"/>
      <w:marRight w:val="0"/>
      <w:marTop w:val="0"/>
      <w:marBottom w:val="0"/>
      <w:divBdr>
        <w:top w:val="none" w:sz="0" w:space="0" w:color="auto"/>
        <w:left w:val="none" w:sz="0" w:space="0" w:color="auto"/>
        <w:bottom w:val="none" w:sz="0" w:space="0" w:color="auto"/>
        <w:right w:val="none" w:sz="0" w:space="0" w:color="auto"/>
      </w:divBdr>
    </w:div>
    <w:div w:id="1564095246">
      <w:bodyDiv w:val="1"/>
      <w:marLeft w:val="0"/>
      <w:marRight w:val="0"/>
      <w:marTop w:val="0"/>
      <w:marBottom w:val="0"/>
      <w:divBdr>
        <w:top w:val="none" w:sz="0" w:space="0" w:color="auto"/>
        <w:left w:val="none" w:sz="0" w:space="0" w:color="auto"/>
        <w:bottom w:val="none" w:sz="0" w:space="0" w:color="auto"/>
        <w:right w:val="none" w:sz="0" w:space="0" w:color="auto"/>
      </w:divBdr>
      <w:divsChild>
        <w:div w:id="882401787">
          <w:marLeft w:val="0"/>
          <w:marRight w:val="0"/>
          <w:marTop w:val="0"/>
          <w:marBottom w:val="0"/>
          <w:divBdr>
            <w:top w:val="none" w:sz="0" w:space="0" w:color="auto"/>
            <w:left w:val="none" w:sz="0" w:space="0" w:color="auto"/>
            <w:bottom w:val="none" w:sz="0" w:space="0" w:color="auto"/>
            <w:right w:val="none" w:sz="0" w:space="0" w:color="auto"/>
          </w:divBdr>
          <w:divsChild>
            <w:div w:id="652878425">
              <w:marLeft w:val="0"/>
              <w:marRight w:val="0"/>
              <w:marTop w:val="0"/>
              <w:marBottom w:val="0"/>
              <w:divBdr>
                <w:top w:val="none" w:sz="0" w:space="0" w:color="auto"/>
                <w:left w:val="none" w:sz="0" w:space="0" w:color="auto"/>
                <w:bottom w:val="none" w:sz="0" w:space="0" w:color="auto"/>
                <w:right w:val="none" w:sz="0" w:space="0" w:color="auto"/>
              </w:divBdr>
            </w:div>
          </w:divsChild>
        </w:div>
        <w:div w:id="107549631">
          <w:marLeft w:val="0"/>
          <w:marRight w:val="0"/>
          <w:marTop w:val="0"/>
          <w:marBottom w:val="0"/>
          <w:divBdr>
            <w:top w:val="none" w:sz="0" w:space="0" w:color="auto"/>
            <w:left w:val="none" w:sz="0" w:space="0" w:color="auto"/>
            <w:bottom w:val="none" w:sz="0" w:space="0" w:color="auto"/>
            <w:right w:val="none" w:sz="0" w:space="0" w:color="auto"/>
          </w:divBdr>
        </w:div>
        <w:div w:id="993529479">
          <w:marLeft w:val="0"/>
          <w:marRight w:val="0"/>
          <w:marTop w:val="0"/>
          <w:marBottom w:val="0"/>
          <w:divBdr>
            <w:top w:val="none" w:sz="0" w:space="0" w:color="auto"/>
            <w:left w:val="none" w:sz="0" w:space="0" w:color="auto"/>
            <w:bottom w:val="none" w:sz="0" w:space="0" w:color="auto"/>
            <w:right w:val="none" w:sz="0" w:space="0" w:color="auto"/>
          </w:divBdr>
          <w:divsChild>
            <w:div w:id="645816328">
              <w:marLeft w:val="0"/>
              <w:marRight w:val="0"/>
              <w:marTop w:val="0"/>
              <w:marBottom w:val="0"/>
              <w:divBdr>
                <w:top w:val="none" w:sz="0" w:space="0" w:color="auto"/>
                <w:left w:val="none" w:sz="0" w:space="0" w:color="auto"/>
                <w:bottom w:val="none" w:sz="0" w:space="0" w:color="auto"/>
                <w:right w:val="none" w:sz="0" w:space="0" w:color="auto"/>
              </w:divBdr>
            </w:div>
          </w:divsChild>
        </w:div>
        <w:div w:id="1355376873">
          <w:marLeft w:val="0"/>
          <w:marRight w:val="0"/>
          <w:marTop w:val="0"/>
          <w:marBottom w:val="0"/>
          <w:divBdr>
            <w:top w:val="none" w:sz="0" w:space="0" w:color="auto"/>
            <w:left w:val="none" w:sz="0" w:space="0" w:color="auto"/>
            <w:bottom w:val="none" w:sz="0" w:space="0" w:color="auto"/>
            <w:right w:val="none" w:sz="0" w:space="0" w:color="auto"/>
          </w:divBdr>
        </w:div>
        <w:div w:id="274287124">
          <w:marLeft w:val="0"/>
          <w:marRight w:val="0"/>
          <w:marTop w:val="0"/>
          <w:marBottom w:val="0"/>
          <w:divBdr>
            <w:top w:val="none" w:sz="0" w:space="0" w:color="auto"/>
            <w:left w:val="none" w:sz="0" w:space="0" w:color="auto"/>
            <w:bottom w:val="none" w:sz="0" w:space="0" w:color="auto"/>
            <w:right w:val="none" w:sz="0" w:space="0" w:color="auto"/>
          </w:divBdr>
          <w:divsChild>
            <w:div w:id="1485971415">
              <w:marLeft w:val="0"/>
              <w:marRight w:val="0"/>
              <w:marTop w:val="0"/>
              <w:marBottom w:val="0"/>
              <w:divBdr>
                <w:top w:val="none" w:sz="0" w:space="0" w:color="auto"/>
                <w:left w:val="none" w:sz="0" w:space="0" w:color="auto"/>
                <w:bottom w:val="none" w:sz="0" w:space="0" w:color="auto"/>
                <w:right w:val="none" w:sz="0" w:space="0" w:color="auto"/>
              </w:divBdr>
            </w:div>
          </w:divsChild>
        </w:div>
        <w:div w:id="2022386852">
          <w:marLeft w:val="0"/>
          <w:marRight w:val="0"/>
          <w:marTop w:val="0"/>
          <w:marBottom w:val="0"/>
          <w:divBdr>
            <w:top w:val="none" w:sz="0" w:space="0" w:color="auto"/>
            <w:left w:val="none" w:sz="0" w:space="0" w:color="auto"/>
            <w:bottom w:val="none" w:sz="0" w:space="0" w:color="auto"/>
            <w:right w:val="none" w:sz="0" w:space="0" w:color="auto"/>
          </w:divBdr>
        </w:div>
        <w:div w:id="296306389">
          <w:marLeft w:val="0"/>
          <w:marRight w:val="0"/>
          <w:marTop w:val="0"/>
          <w:marBottom w:val="0"/>
          <w:divBdr>
            <w:top w:val="none" w:sz="0" w:space="0" w:color="auto"/>
            <w:left w:val="none" w:sz="0" w:space="0" w:color="auto"/>
            <w:bottom w:val="none" w:sz="0" w:space="0" w:color="auto"/>
            <w:right w:val="none" w:sz="0" w:space="0" w:color="auto"/>
          </w:divBdr>
          <w:divsChild>
            <w:div w:id="799080912">
              <w:marLeft w:val="0"/>
              <w:marRight w:val="0"/>
              <w:marTop w:val="0"/>
              <w:marBottom w:val="0"/>
              <w:divBdr>
                <w:top w:val="none" w:sz="0" w:space="0" w:color="auto"/>
                <w:left w:val="none" w:sz="0" w:space="0" w:color="auto"/>
                <w:bottom w:val="none" w:sz="0" w:space="0" w:color="auto"/>
                <w:right w:val="none" w:sz="0" w:space="0" w:color="auto"/>
              </w:divBdr>
            </w:div>
          </w:divsChild>
        </w:div>
        <w:div w:id="1686445358">
          <w:marLeft w:val="0"/>
          <w:marRight w:val="0"/>
          <w:marTop w:val="0"/>
          <w:marBottom w:val="0"/>
          <w:divBdr>
            <w:top w:val="none" w:sz="0" w:space="0" w:color="auto"/>
            <w:left w:val="none" w:sz="0" w:space="0" w:color="auto"/>
            <w:bottom w:val="none" w:sz="0" w:space="0" w:color="auto"/>
            <w:right w:val="none" w:sz="0" w:space="0" w:color="auto"/>
          </w:divBdr>
        </w:div>
      </w:divsChild>
    </w:div>
    <w:div w:id="1564871921">
      <w:bodyDiv w:val="1"/>
      <w:marLeft w:val="0"/>
      <w:marRight w:val="0"/>
      <w:marTop w:val="0"/>
      <w:marBottom w:val="0"/>
      <w:divBdr>
        <w:top w:val="none" w:sz="0" w:space="0" w:color="auto"/>
        <w:left w:val="none" w:sz="0" w:space="0" w:color="auto"/>
        <w:bottom w:val="none" w:sz="0" w:space="0" w:color="auto"/>
        <w:right w:val="none" w:sz="0" w:space="0" w:color="auto"/>
      </w:divBdr>
    </w:div>
    <w:div w:id="1572619369">
      <w:bodyDiv w:val="1"/>
      <w:marLeft w:val="0"/>
      <w:marRight w:val="0"/>
      <w:marTop w:val="0"/>
      <w:marBottom w:val="0"/>
      <w:divBdr>
        <w:top w:val="none" w:sz="0" w:space="0" w:color="auto"/>
        <w:left w:val="none" w:sz="0" w:space="0" w:color="auto"/>
        <w:bottom w:val="none" w:sz="0" w:space="0" w:color="auto"/>
        <w:right w:val="none" w:sz="0" w:space="0" w:color="auto"/>
      </w:divBdr>
    </w:div>
    <w:div w:id="1574511274">
      <w:bodyDiv w:val="1"/>
      <w:marLeft w:val="0"/>
      <w:marRight w:val="0"/>
      <w:marTop w:val="0"/>
      <w:marBottom w:val="0"/>
      <w:divBdr>
        <w:top w:val="none" w:sz="0" w:space="0" w:color="auto"/>
        <w:left w:val="none" w:sz="0" w:space="0" w:color="auto"/>
        <w:bottom w:val="none" w:sz="0" w:space="0" w:color="auto"/>
        <w:right w:val="none" w:sz="0" w:space="0" w:color="auto"/>
      </w:divBdr>
    </w:div>
    <w:div w:id="1574772823">
      <w:bodyDiv w:val="1"/>
      <w:marLeft w:val="0"/>
      <w:marRight w:val="0"/>
      <w:marTop w:val="0"/>
      <w:marBottom w:val="0"/>
      <w:divBdr>
        <w:top w:val="none" w:sz="0" w:space="0" w:color="auto"/>
        <w:left w:val="none" w:sz="0" w:space="0" w:color="auto"/>
        <w:bottom w:val="none" w:sz="0" w:space="0" w:color="auto"/>
        <w:right w:val="none" w:sz="0" w:space="0" w:color="auto"/>
      </w:divBdr>
    </w:div>
    <w:div w:id="1575046888">
      <w:bodyDiv w:val="1"/>
      <w:marLeft w:val="0"/>
      <w:marRight w:val="0"/>
      <w:marTop w:val="0"/>
      <w:marBottom w:val="0"/>
      <w:divBdr>
        <w:top w:val="none" w:sz="0" w:space="0" w:color="auto"/>
        <w:left w:val="none" w:sz="0" w:space="0" w:color="auto"/>
        <w:bottom w:val="none" w:sz="0" w:space="0" w:color="auto"/>
        <w:right w:val="none" w:sz="0" w:space="0" w:color="auto"/>
      </w:divBdr>
    </w:div>
    <w:div w:id="1579170239">
      <w:bodyDiv w:val="1"/>
      <w:marLeft w:val="0"/>
      <w:marRight w:val="0"/>
      <w:marTop w:val="0"/>
      <w:marBottom w:val="0"/>
      <w:divBdr>
        <w:top w:val="none" w:sz="0" w:space="0" w:color="auto"/>
        <w:left w:val="none" w:sz="0" w:space="0" w:color="auto"/>
        <w:bottom w:val="none" w:sz="0" w:space="0" w:color="auto"/>
        <w:right w:val="none" w:sz="0" w:space="0" w:color="auto"/>
      </w:divBdr>
    </w:div>
    <w:div w:id="1579175045">
      <w:bodyDiv w:val="1"/>
      <w:marLeft w:val="0"/>
      <w:marRight w:val="0"/>
      <w:marTop w:val="0"/>
      <w:marBottom w:val="0"/>
      <w:divBdr>
        <w:top w:val="none" w:sz="0" w:space="0" w:color="auto"/>
        <w:left w:val="none" w:sz="0" w:space="0" w:color="auto"/>
        <w:bottom w:val="none" w:sz="0" w:space="0" w:color="auto"/>
        <w:right w:val="none" w:sz="0" w:space="0" w:color="auto"/>
      </w:divBdr>
    </w:div>
    <w:div w:id="1580365933">
      <w:bodyDiv w:val="1"/>
      <w:marLeft w:val="0"/>
      <w:marRight w:val="0"/>
      <w:marTop w:val="0"/>
      <w:marBottom w:val="0"/>
      <w:divBdr>
        <w:top w:val="none" w:sz="0" w:space="0" w:color="auto"/>
        <w:left w:val="none" w:sz="0" w:space="0" w:color="auto"/>
        <w:bottom w:val="none" w:sz="0" w:space="0" w:color="auto"/>
        <w:right w:val="none" w:sz="0" w:space="0" w:color="auto"/>
      </w:divBdr>
    </w:div>
    <w:div w:id="1584299213">
      <w:bodyDiv w:val="1"/>
      <w:marLeft w:val="0"/>
      <w:marRight w:val="0"/>
      <w:marTop w:val="0"/>
      <w:marBottom w:val="0"/>
      <w:divBdr>
        <w:top w:val="none" w:sz="0" w:space="0" w:color="auto"/>
        <w:left w:val="none" w:sz="0" w:space="0" w:color="auto"/>
        <w:bottom w:val="none" w:sz="0" w:space="0" w:color="auto"/>
        <w:right w:val="none" w:sz="0" w:space="0" w:color="auto"/>
      </w:divBdr>
    </w:div>
    <w:div w:id="1584754666">
      <w:bodyDiv w:val="1"/>
      <w:marLeft w:val="0"/>
      <w:marRight w:val="0"/>
      <w:marTop w:val="0"/>
      <w:marBottom w:val="0"/>
      <w:divBdr>
        <w:top w:val="none" w:sz="0" w:space="0" w:color="auto"/>
        <w:left w:val="none" w:sz="0" w:space="0" w:color="auto"/>
        <w:bottom w:val="none" w:sz="0" w:space="0" w:color="auto"/>
        <w:right w:val="none" w:sz="0" w:space="0" w:color="auto"/>
      </w:divBdr>
    </w:div>
    <w:div w:id="1584796880">
      <w:bodyDiv w:val="1"/>
      <w:marLeft w:val="0"/>
      <w:marRight w:val="0"/>
      <w:marTop w:val="0"/>
      <w:marBottom w:val="0"/>
      <w:divBdr>
        <w:top w:val="none" w:sz="0" w:space="0" w:color="auto"/>
        <w:left w:val="none" w:sz="0" w:space="0" w:color="auto"/>
        <w:bottom w:val="none" w:sz="0" w:space="0" w:color="auto"/>
        <w:right w:val="none" w:sz="0" w:space="0" w:color="auto"/>
      </w:divBdr>
    </w:div>
    <w:div w:id="1586694780">
      <w:bodyDiv w:val="1"/>
      <w:marLeft w:val="0"/>
      <w:marRight w:val="0"/>
      <w:marTop w:val="0"/>
      <w:marBottom w:val="0"/>
      <w:divBdr>
        <w:top w:val="none" w:sz="0" w:space="0" w:color="auto"/>
        <w:left w:val="none" w:sz="0" w:space="0" w:color="auto"/>
        <w:bottom w:val="none" w:sz="0" w:space="0" w:color="auto"/>
        <w:right w:val="none" w:sz="0" w:space="0" w:color="auto"/>
      </w:divBdr>
    </w:div>
    <w:div w:id="1587491401">
      <w:bodyDiv w:val="1"/>
      <w:marLeft w:val="0"/>
      <w:marRight w:val="0"/>
      <w:marTop w:val="0"/>
      <w:marBottom w:val="0"/>
      <w:divBdr>
        <w:top w:val="none" w:sz="0" w:space="0" w:color="auto"/>
        <w:left w:val="none" w:sz="0" w:space="0" w:color="auto"/>
        <w:bottom w:val="none" w:sz="0" w:space="0" w:color="auto"/>
        <w:right w:val="none" w:sz="0" w:space="0" w:color="auto"/>
      </w:divBdr>
    </w:div>
    <w:div w:id="1587693888">
      <w:bodyDiv w:val="1"/>
      <w:marLeft w:val="0"/>
      <w:marRight w:val="0"/>
      <w:marTop w:val="0"/>
      <w:marBottom w:val="0"/>
      <w:divBdr>
        <w:top w:val="none" w:sz="0" w:space="0" w:color="auto"/>
        <w:left w:val="none" w:sz="0" w:space="0" w:color="auto"/>
        <w:bottom w:val="none" w:sz="0" w:space="0" w:color="auto"/>
        <w:right w:val="none" w:sz="0" w:space="0" w:color="auto"/>
      </w:divBdr>
    </w:div>
    <w:div w:id="1587879567">
      <w:bodyDiv w:val="1"/>
      <w:marLeft w:val="0"/>
      <w:marRight w:val="0"/>
      <w:marTop w:val="0"/>
      <w:marBottom w:val="0"/>
      <w:divBdr>
        <w:top w:val="none" w:sz="0" w:space="0" w:color="auto"/>
        <w:left w:val="none" w:sz="0" w:space="0" w:color="auto"/>
        <w:bottom w:val="none" w:sz="0" w:space="0" w:color="auto"/>
        <w:right w:val="none" w:sz="0" w:space="0" w:color="auto"/>
      </w:divBdr>
    </w:div>
    <w:div w:id="1589928421">
      <w:bodyDiv w:val="1"/>
      <w:marLeft w:val="0"/>
      <w:marRight w:val="0"/>
      <w:marTop w:val="0"/>
      <w:marBottom w:val="0"/>
      <w:divBdr>
        <w:top w:val="none" w:sz="0" w:space="0" w:color="auto"/>
        <w:left w:val="none" w:sz="0" w:space="0" w:color="auto"/>
        <w:bottom w:val="none" w:sz="0" w:space="0" w:color="auto"/>
        <w:right w:val="none" w:sz="0" w:space="0" w:color="auto"/>
      </w:divBdr>
    </w:div>
    <w:div w:id="1592160548">
      <w:bodyDiv w:val="1"/>
      <w:marLeft w:val="0"/>
      <w:marRight w:val="0"/>
      <w:marTop w:val="0"/>
      <w:marBottom w:val="0"/>
      <w:divBdr>
        <w:top w:val="none" w:sz="0" w:space="0" w:color="auto"/>
        <w:left w:val="none" w:sz="0" w:space="0" w:color="auto"/>
        <w:bottom w:val="none" w:sz="0" w:space="0" w:color="auto"/>
        <w:right w:val="none" w:sz="0" w:space="0" w:color="auto"/>
      </w:divBdr>
    </w:div>
    <w:div w:id="1594168531">
      <w:bodyDiv w:val="1"/>
      <w:marLeft w:val="0"/>
      <w:marRight w:val="0"/>
      <w:marTop w:val="0"/>
      <w:marBottom w:val="0"/>
      <w:divBdr>
        <w:top w:val="none" w:sz="0" w:space="0" w:color="auto"/>
        <w:left w:val="none" w:sz="0" w:space="0" w:color="auto"/>
        <w:bottom w:val="none" w:sz="0" w:space="0" w:color="auto"/>
        <w:right w:val="none" w:sz="0" w:space="0" w:color="auto"/>
      </w:divBdr>
    </w:div>
    <w:div w:id="1596668990">
      <w:bodyDiv w:val="1"/>
      <w:marLeft w:val="0"/>
      <w:marRight w:val="0"/>
      <w:marTop w:val="0"/>
      <w:marBottom w:val="0"/>
      <w:divBdr>
        <w:top w:val="none" w:sz="0" w:space="0" w:color="auto"/>
        <w:left w:val="none" w:sz="0" w:space="0" w:color="auto"/>
        <w:bottom w:val="none" w:sz="0" w:space="0" w:color="auto"/>
        <w:right w:val="none" w:sz="0" w:space="0" w:color="auto"/>
      </w:divBdr>
    </w:div>
    <w:div w:id="1596985374">
      <w:bodyDiv w:val="1"/>
      <w:marLeft w:val="0"/>
      <w:marRight w:val="0"/>
      <w:marTop w:val="0"/>
      <w:marBottom w:val="0"/>
      <w:divBdr>
        <w:top w:val="none" w:sz="0" w:space="0" w:color="auto"/>
        <w:left w:val="none" w:sz="0" w:space="0" w:color="auto"/>
        <w:bottom w:val="none" w:sz="0" w:space="0" w:color="auto"/>
        <w:right w:val="none" w:sz="0" w:space="0" w:color="auto"/>
      </w:divBdr>
    </w:div>
    <w:div w:id="1597402738">
      <w:bodyDiv w:val="1"/>
      <w:marLeft w:val="0"/>
      <w:marRight w:val="0"/>
      <w:marTop w:val="0"/>
      <w:marBottom w:val="0"/>
      <w:divBdr>
        <w:top w:val="none" w:sz="0" w:space="0" w:color="auto"/>
        <w:left w:val="none" w:sz="0" w:space="0" w:color="auto"/>
        <w:bottom w:val="none" w:sz="0" w:space="0" w:color="auto"/>
        <w:right w:val="none" w:sz="0" w:space="0" w:color="auto"/>
      </w:divBdr>
    </w:div>
    <w:div w:id="1600601321">
      <w:bodyDiv w:val="1"/>
      <w:marLeft w:val="0"/>
      <w:marRight w:val="0"/>
      <w:marTop w:val="0"/>
      <w:marBottom w:val="0"/>
      <w:divBdr>
        <w:top w:val="none" w:sz="0" w:space="0" w:color="auto"/>
        <w:left w:val="none" w:sz="0" w:space="0" w:color="auto"/>
        <w:bottom w:val="none" w:sz="0" w:space="0" w:color="auto"/>
        <w:right w:val="none" w:sz="0" w:space="0" w:color="auto"/>
      </w:divBdr>
    </w:div>
    <w:div w:id="1604847880">
      <w:bodyDiv w:val="1"/>
      <w:marLeft w:val="0"/>
      <w:marRight w:val="0"/>
      <w:marTop w:val="0"/>
      <w:marBottom w:val="0"/>
      <w:divBdr>
        <w:top w:val="none" w:sz="0" w:space="0" w:color="auto"/>
        <w:left w:val="none" w:sz="0" w:space="0" w:color="auto"/>
        <w:bottom w:val="none" w:sz="0" w:space="0" w:color="auto"/>
        <w:right w:val="none" w:sz="0" w:space="0" w:color="auto"/>
      </w:divBdr>
    </w:div>
    <w:div w:id="1605335791">
      <w:bodyDiv w:val="1"/>
      <w:marLeft w:val="0"/>
      <w:marRight w:val="0"/>
      <w:marTop w:val="0"/>
      <w:marBottom w:val="0"/>
      <w:divBdr>
        <w:top w:val="none" w:sz="0" w:space="0" w:color="auto"/>
        <w:left w:val="none" w:sz="0" w:space="0" w:color="auto"/>
        <w:bottom w:val="none" w:sz="0" w:space="0" w:color="auto"/>
        <w:right w:val="none" w:sz="0" w:space="0" w:color="auto"/>
      </w:divBdr>
    </w:div>
    <w:div w:id="1606110339">
      <w:bodyDiv w:val="1"/>
      <w:marLeft w:val="0"/>
      <w:marRight w:val="0"/>
      <w:marTop w:val="0"/>
      <w:marBottom w:val="0"/>
      <w:divBdr>
        <w:top w:val="none" w:sz="0" w:space="0" w:color="auto"/>
        <w:left w:val="none" w:sz="0" w:space="0" w:color="auto"/>
        <w:bottom w:val="none" w:sz="0" w:space="0" w:color="auto"/>
        <w:right w:val="none" w:sz="0" w:space="0" w:color="auto"/>
      </w:divBdr>
    </w:div>
    <w:div w:id="1610160166">
      <w:bodyDiv w:val="1"/>
      <w:marLeft w:val="0"/>
      <w:marRight w:val="0"/>
      <w:marTop w:val="0"/>
      <w:marBottom w:val="0"/>
      <w:divBdr>
        <w:top w:val="none" w:sz="0" w:space="0" w:color="auto"/>
        <w:left w:val="none" w:sz="0" w:space="0" w:color="auto"/>
        <w:bottom w:val="none" w:sz="0" w:space="0" w:color="auto"/>
        <w:right w:val="none" w:sz="0" w:space="0" w:color="auto"/>
      </w:divBdr>
    </w:div>
    <w:div w:id="1610887716">
      <w:bodyDiv w:val="1"/>
      <w:marLeft w:val="0"/>
      <w:marRight w:val="0"/>
      <w:marTop w:val="0"/>
      <w:marBottom w:val="0"/>
      <w:divBdr>
        <w:top w:val="none" w:sz="0" w:space="0" w:color="auto"/>
        <w:left w:val="none" w:sz="0" w:space="0" w:color="auto"/>
        <w:bottom w:val="none" w:sz="0" w:space="0" w:color="auto"/>
        <w:right w:val="none" w:sz="0" w:space="0" w:color="auto"/>
      </w:divBdr>
    </w:div>
    <w:div w:id="1612204668">
      <w:bodyDiv w:val="1"/>
      <w:marLeft w:val="0"/>
      <w:marRight w:val="0"/>
      <w:marTop w:val="0"/>
      <w:marBottom w:val="0"/>
      <w:divBdr>
        <w:top w:val="none" w:sz="0" w:space="0" w:color="auto"/>
        <w:left w:val="none" w:sz="0" w:space="0" w:color="auto"/>
        <w:bottom w:val="none" w:sz="0" w:space="0" w:color="auto"/>
        <w:right w:val="none" w:sz="0" w:space="0" w:color="auto"/>
      </w:divBdr>
    </w:div>
    <w:div w:id="1612515769">
      <w:bodyDiv w:val="1"/>
      <w:marLeft w:val="0"/>
      <w:marRight w:val="0"/>
      <w:marTop w:val="0"/>
      <w:marBottom w:val="0"/>
      <w:divBdr>
        <w:top w:val="none" w:sz="0" w:space="0" w:color="auto"/>
        <w:left w:val="none" w:sz="0" w:space="0" w:color="auto"/>
        <w:bottom w:val="none" w:sz="0" w:space="0" w:color="auto"/>
        <w:right w:val="none" w:sz="0" w:space="0" w:color="auto"/>
      </w:divBdr>
    </w:div>
    <w:div w:id="1613508911">
      <w:bodyDiv w:val="1"/>
      <w:marLeft w:val="0"/>
      <w:marRight w:val="0"/>
      <w:marTop w:val="0"/>
      <w:marBottom w:val="0"/>
      <w:divBdr>
        <w:top w:val="none" w:sz="0" w:space="0" w:color="auto"/>
        <w:left w:val="none" w:sz="0" w:space="0" w:color="auto"/>
        <w:bottom w:val="none" w:sz="0" w:space="0" w:color="auto"/>
        <w:right w:val="none" w:sz="0" w:space="0" w:color="auto"/>
      </w:divBdr>
    </w:div>
    <w:div w:id="1617369421">
      <w:bodyDiv w:val="1"/>
      <w:marLeft w:val="0"/>
      <w:marRight w:val="0"/>
      <w:marTop w:val="0"/>
      <w:marBottom w:val="0"/>
      <w:divBdr>
        <w:top w:val="none" w:sz="0" w:space="0" w:color="auto"/>
        <w:left w:val="none" w:sz="0" w:space="0" w:color="auto"/>
        <w:bottom w:val="none" w:sz="0" w:space="0" w:color="auto"/>
        <w:right w:val="none" w:sz="0" w:space="0" w:color="auto"/>
      </w:divBdr>
    </w:div>
    <w:div w:id="1618484723">
      <w:bodyDiv w:val="1"/>
      <w:marLeft w:val="0"/>
      <w:marRight w:val="0"/>
      <w:marTop w:val="0"/>
      <w:marBottom w:val="0"/>
      <w:divBdr>
        <w:top w:val="none" w:sz="0" w:space="0" w:color="auto"/>
        <w:left w:val="none" w:sz="0" w:space="0" w:color="auto"/>
        <w:bottom w:val="none" w:sz="0" w:space="0" w:color="auto"/>
        <w:right w:val="none" w:sz="0" w:space="0" w:color="auto"/>
      </w:divBdr>
    </w:div>
    <w:div w:id="1618633858">
      <w:bodyDiv w:val="1"/>
      <w:marLeft w:val="0"/>
      <w:marRight w:val="0"/>
      <w:marTop w:val="0"/>
      <w:marBottom w:val="0"/>
      <w:divBdr>
        <w:top w:val="none" w:sz="0" w:space="0" w:color="auto"/>
        <w:left w:val="none" w:sz="0" w:space="0" w:color="auto"/>
        <w:bottom w:val="none" w:sz="0" w:space="0" w:color="auto"/>
        <w:right w:val="none" w:sz="0" w:space="0" w:color="auto"/>
      </w:divBdr>
    </w:div>
    <w:div w:id="1618878108">
      <w:bodyDiv w:val="1"/>
      <w:marLeft w:val="0"/>
      <w:marRight w:val="0"/>
      <w:marTop w:val="0"/>
      <w:marBottom w:val="0"/>
      <w:divBdr>
        <w:top w:val="none" w:sz="0" w:space="0" w:color="auto"/>
        <w:left w:val="none" w:sz="0" w:space="0" w:color="auto"/>
        <w:bottom w:val="none" w:sz="0" w:space="0" w:color="auto"/>
        <w:right w:val="none" w:sz="0" w:space="0" w:color="auto"/>
      </w:divBdr>
    </w:div>
    <w:div w:id="1619021667">
      <w:bodyDiv w:val="1"/>
      <w:marLeft w:val="0"/>
      <w:marRight w:val="0"/>
      <w:marTop w:val="0"/>
      <w:marBottom w:val="0"/>
      <w:divBdr>
        <w:top w:val="none" w:sz="0" w:space="0" w:color="auto"/>
        <w:left w:val="none" w:sz="0" w:space="0" w:color="auto"/>
        <w:bottom w:val="none" w:sz="0" w:space="0" w:color="auto"/>
        <w:right w:val="none" w:sz="0" w:space="0" w:color="auto"/>
      </w:divBdr>
    </w:div>
    <w:div w:id="1619750250">
      <w:bodyDiv w:val="1"/>
      <w:marLeft w:val="0"/>
      <w:marRight w:val="0"/>
      <w:marTop w:val="0"/>
      <w:marBottom w:val="0"/>
      <w:divBdr>
        <w:top w:val="none" w:sz="0" w:space="0" w:color="auto"/>
        <w:left w:val="none" w:sz="0" w:space="0" w:color="auto"/>
        <w:bottom w:val="none" w:sz="0" w:space="0" w:color="auto"/>
        <w:right w:val="none" w:sz="0" w:space="0" w:color="auto"/>
      </w:divBdr>
    </w:div>
    <w:div w:id="1624770669">
      <w:bodyDiv w:val="1"/>
      <w:marLeft w:val="0"/>
      <w:marRight w:val="0"/>
      <w:marTop w:val="0"/>
      <w:marBottom w:val="0"/>
      <w:divBdr>
        <w:top w:val="none" w:sz="0" w:space="0" w:color="auto"/>
        <w:left w:val="none" w:sz="0" w:space="0" w:color="auto"/>
        <w:bottom w:val="none" w:sz="0" w:space="0" w:color="auto"/>
        <w:right w:val="none" w:sz="0" w:space="0" w:color="auto"/>
      </w:divBdr>
    </w:div>
    <w:div w:id="1627850861">
      <w:bodyDiv w:val="1"/>
      <w:marLeft w:val="0"/>
      <w:marRight w:val="0"/>
      <w:marTop w:val="0"/>
      <w:marBottom w:val="0"/>
      <w:divBdr>
        <w:top w:val="none" w:sz="0" w:space="0" w:color="auto"/>
        <w:left w:val="none" w:sz="0" w:space="0" w:color="auto"/>
        <w:bottom w:val="none" w:sz="0" w:space="0" w:color="auto"/>
        <w:right w:val="none" w:sz="0" w:space="0" w:color="auto"/>
      </w:divBdr>
    </w:div>
    <w:div w:id="1627924807">
      <w:bodyDiv w:val="1"/>
      <w:marLeft w:val="0"/>
      <w:marRight w:val="0"/>
      <w:marTop w:val="0"/>
      <w:marBottom w:val="0"/>
      <w:divBdr>
        <w:top w:val="none" w:sz="0" w:space="0" w:color="auto"/>
        <w:left w:val="none" w:sz="0" w:space="0" w:color="auto"/>
        <w:bottom w:val="none" w:sz="0" w:space="0" w:color="auto"/>
        <w:right w:val="none" w:sz="0" w:space="0" w:color="auto"/>
      </w:divBdr>
    </w:div>
    <w:div w:id="1628001374">
      <w:bodyDiv w:val="1"/>
      <w:marLeft w:val="0"/>
      <w:marRight w:val="0"/>
      <w:marTop w:val="0"/>
      <w:marBottom w:val="0"/>
      <w:divBdr>
        <w:top w:val="none" w:sz="0" w:space="0" w:color="auto"/>
        <w:left w:val="none" w:sz="0" w:space="0" w:color="auto"/>
        <w:bottom w:val="none" w:sz="0" w:space="0" w:color="auto"/>
        <w:right w:val="none" w:sz="0" w:space="0" w:color="auto"/>
      </w:divBdr>
    </w:div>
    <w:div w:id="1628003679">
      <w:bodyDiv w:val="1"/>
      <w:marLeft w:val="0"/>
      <w:marRight w:val="0"/>
      <w:marTop w:val="0"/>
      <w:marBottom w:val="0"/>
      <w:divBdr>
        <w:top w:val="none" w:sz="0" w:space="0" w:color="auto"/>
        <w:left w:val="none" w:sz="0" w:space="0" w:color="auto"/>
        <w:bottom w:val="none" w:sz="0" w:space="0" w:color="auto"/>
        <w:right w:val="none" w:sz="0" w:space="0" w:color="auto"/>
      </w:divBdr>
    </w:div>
    <w:div w:id="1629236706">
      <w:bodyDiv w:val="1"/>
      <w:marLeft w:val="0"/>
      <w:marRight w:val="0"/>
      <w:marTop w:val="0"/>
      <w:marBottom w:val="0"/>
      <w:divBdr>
        <w:top w:val="none" w:sz="0" w:space="0" w:color="auto"/>
        <w:left w:val="none" w:sz="0" w:space="0" w:color="auto"/>
        <w:bottom w:val="none" w:sz="0" w:space="0" w:color="auto"/>
        <w:right w:val="none" w:sz="0" w:space="0" w:color="auto"/>
      </w:divBdr>
    </w:div>
    <w:div w:id="1632200232">
      <w:bodyDiv w:val="1"/>
      <w:marLeft w:val="0"/>
      <w:marRight w:val="0"/>
      <w:marTop w:val="0"/>
      <w:marBottom w:val="0"/>
      <w:divBdr>
        <w:top w:val="none" w:sz="0" w:space="0" w:color="auto"/>
        <w:left w:val="none" w:sz="0" w:space="0" w:color="auto"/>
        <w:bottom w:val="none" w:sz="0" w:space="0" w:color="auto"/>
        <w:right w:val="none" w:sz="0" w:space="0" w:color="auto"/>
      </w:divBdr>
    </w:div>
    <w:div w:id="1632788555">
      <w:bodyDiv w:val="1"/>
      <w:marLeft w:val="0"/>
      <w:marRight w:val="0"/>
      <w:marTop w:val="0"/>
      <w:marBottom w:val="0"/>
      <w:divBdr>
        <w:top w:val="none" w:sz="0" w:space="0" w:color="auto"/>
        <w:left w:val="none" w:sz="0" w:space="0" w:color="auto"/>
        <w:bottom w:val="none" w:sz="0" w:space="0" w:color="auto"/>
        <w:right w:val="none" w:sz="0" w:space="0" w:color="auto"/>
      </w:divBdr>
    </w:div>
    <w:div w:id="1634167010">
      <w:bodyDiv w:val="1"/>
      <w:marLeft w:val="0"/>
      <w:marRight w:val="0"/>
      <w:marTop w:val="0"/>
      <w:marBottom w:val="0"/>
      <w:divBdr>
        <w:top w:val="none" w:sz="0" w:space="0" w:color="auto"/>
        <w:left w:val="none" w:sz="0" w:space="0" w:color="auto"/>
        <w:bottom w:val="none" w:sz="0" w:space="0" w:color="auto"/>
        <w:right w:val="none" w:sz="0" w:space="0" w:color="auto"/>
      </w:divBdr>
    </w:div>
    <w:div w:id="1637056311">
      <w:bodyDiv w:val="1"/>
      <w:marLeft w:val="0"/>
      <w:marRight w:val="0"/>
      <w:marTop w:val="0"/>
      <w:marBottom w:val="0"/>
      <w:divBdr>
        <w:top w:val="none" w:sz="0" w:space="0" w:color="auto"/>
        <w:left w:val="none" w:sz="0" w:space="0" w:color="auto"/>
        <w:bottom w:val="none" w:sz="0" w:space="0" w:color="auto"/>
        <w:right w:val="none" w:sz="0" w:space="0" w:color="auto"/>
      </w:divBdr>
    </w:div>
    <w:div w:id="1638149627">
      <w:bodyDiv w:val="1"/>
      <w:marLeft w:val="0"/>
      <w:marRight w:val="0"/>
      <w:marTop w:val="0"/>
      <w:marBottom w:val="0"/>
      <w:divBdr>
        <w:top w:val="none" w:sz="0" w:space="0" w:color="auto"/>
        <w:left w:val="none" w:sz="0" w:space="0" w:color="auto"/>
        <w:bottom w:val="none" w:sz="0" w:space="0" w:color="auto"/>
        <w:right w:val="none" w:sz="0" w:space="0" w:color="auto"/>
      </w:divBdr>
      <w:divsChild>
        <w:div w:id="1739942642">
          <w:marLeft w:val="0"/>
          <w:marRight w:val="0"/>
          <w:marTop w:val="0"/>
          <w:marBottom w:val="0"/>
          <w:divBdr>
            <w:top w:val="none" w:sz="0" w:space="0" w:color="auto"/>
            <w:left w:val="none" w:sz="0" w:space="0" w:color="auto"/>
            <w:bottom w:val="none" w:sz="0" w:space="0" w:color="auto"/>
            <w:right w:val="none" w:sz="0" w:space="0" w:color="auto"/>
          </w:divBdr>
          <w:divsChild>
            <w:div w:id="52045879">
              <w:marLeft w:val="0"/>
              <w:marRight w:val="0"/>
              <w:marTop w:val="0"/>
              <w:marBottom w:val="0"/>
              <w:divBdr>
                <w:top w:val="none" w:sz="0" w:space="0" w:color="auto"/>
                <w:left w:val="none" w:sz="0" w:space="0" w:color="auto"/>
                <w:bottom w:val="none" w:sz="0" w:space="0" w:color="auto"/>
                <w:right w:val="none" w:sz="0" w:space="0" w:color="auto"/>
              </w:divBdr>
            </w:div>
          </w:divsChild>
        </w:div>
        <w:div w:id="1781873798">
          <w:marLeft w:val="0"/>
          <w:marRight w:val="0"/>
          <w:marTop w:val="0"/>
          <w:marBottom w:val="0"/>
          <w:divBdr>
            <w:top w:val="none" w:sz="0" w:space="0" w:color="auto"/>
            <w:left w:val="none" w:sz="0" w:space="0" w:color="auto"/>
            <w:bottom w:val="none" w:sz="0" w:space="0" w:color="auto"/>
            <w:right w:val="none" w:sz="0" w:space="0" w:color="auto"/>
          </w:divBdr>
        </w:div>
        <w:div w:id="709190631">
          <w:marLeft w:val="0"/>
          <w:marRight w:val="0"/>
          <w:marTop w:val="0"/>
          <w:marBottom w:val="0"/>
          <w:divBdr>
            <w:top w:val="none" w:sz="0" w:space="0" w:color="auto"/>
            <w:left w:val="none" w:sz="0" w:space="0" w:color="auto"/>
            <w:bottom w:val="none" w:sz="0" w:space="0" w:color="auto"/>
            <w:right w:val="none" w:sz="0" w:space="0" w:color="auto"/>
          </w:divBdr>
          <w:divsChild>
            <w:div w:id="2126534339">
              <w:marLeft w:val="0"/>
              <w:marRight w:val="0"/>
              <w:marTop w:val="0"/>
              <w:marBottom w:val="0"/>
              <w:divBdr>
                <w:top w:val="none" w:sz="0" w:space="0" w:color="auto"/>
                <w:left w:val="none" w:sz="0" w:space="0" w:color="auto"/>
                <w:bottom w:val="none" w:sz="0" w:space="0" w:color="auto"/>
                <w:right w:val="none" w:sz="0" w:space="0" w:color="auto"/>
              </w:divBdr>
            </w:div>
          </w:divsChild>
        </w:div>
        <w:div w:id="1143353346">
          <w:marLeft w:val="0"/>
          <w:marRight w:val="0"/>
          <w:marTop w:val="0"/>
          <w:marBottom w:val="0"/>
          <w:divBdr>
            <w:top w:val="none" w:sz="0" w:space="0" w:color="auto"/>
            <w:left w:val="none" w:sz="0" w:space="0" w:color="auto"/>
            <w:bottom w:val="none" w:sz="0" w:space="0" w:color="auto"/>
            <w:right w:val="none" w:sz="0" w:space="0" w:color="auto"/>
          </w:divBdr>
        </w:div>
      </w:divsChild>
    </w:div>
    <w:div w:id="1638291087">
      <w:bodyDiv w:val="1"/>
      <w:marLeft w:val="0"/>
      <w:marRight w:val="0"/>
      <w:marTop w:val="0"/>
      <w:marBottom w:val="0"/>
      <w:divBdr>
        <w:top w:val="none" w:sz="0" w:space="0" w:color="auto"/>
        <w:left w:val="none" w:sz="0" w:space="0" w:color="auto"/>
        <w:bottom w:val="none" w:sz="0" w:space="0" w:color="auto"/>
        <w:right w:val="none" w:sz="0" w:space="0" w:color="auto"/>
      </w:divBdr>
    </w:div>
    <w:div w:id="1639871460">
      <w:bodyDiv w:val="1"/>
      <w:marLeft w:val="0"/>
      <w:marRight w:val="0"/>
      <w:marTop w:val="0"/>
      <w:marBottom w:val="0"/>
      <w:divBdr>
        <w:top w:val="none" w:sz="0" w:space="0" w:color="auto"/>
        <w:left w:val="none" w:sz="0" w:space="0" w:color="auto"/>
        <w:bottom w:val="none" w:sz="0" w:space="0" w:color="auto"/>
        <w:right w:val="none" w:sz="0" w:space="0" w:color="auto"/>
      </w:divBdr>
    </w:div>
    <w:div w:id="1642034125">
      <w:bodyDiv w:val="1"/>
      <w:marLeft w:val="0"/>
      <w:marRight w:val="0"/>
      <w:marTop w:val="0"/>
      <w:marBottom w:val="0"/>
      <w:divBdr>
        <w:top w:val="none" w:sz="0" w:space="0" w:color="auto"/>
        <w:left w:val="none" w:sz="0" w:space="0" w:color="auto"/>
        <w:bottom w:val="none" w:sz="0" w:space="0" w:color="auto"/>
        <w:right w:val="none" w:sz="0" w:space="0" w:color="auto"/>
      </w:divBdr>
    </w:div>
    <w:div w:id="1642999319">
      <w:bodyDiv w:val="1"/>
      <w:marLeft w:val="0"/>
      <w:marRight w:val="0"/>
      <w:marTop w:val="0"/>
      <w:marBottom w:val="0"/>
      <w:divBdr>
        <w:top w:val="none" w:sz="0" w:space="0" w:color="auto"/>
        <w:left w:val="none" w:sz="0" w:space="0" w:color="auto"/>
        <w:bottom w:val="none" w:sz="0" w:space="0" w:color="auto"/>
        <w:right w:val="none" w:sz="0" w:space="0" w:color="auto"/>
      </w:divBdr>
    </w:div>
    <w:div w:id="1643578964">
      <w:bodyDiv w:val="1"/>
      <w:marLeft w:val="0"/>
      <w:marRight w:val="0"/>
      <w:marTop w:val="0"/>
      <w:marBottom w:val="0"/>
      <w:divBdr>
        <w:top w:val="none" w:sz="0" w:space="0" w:color="auto"/>
        <w:left w:val="none" w:sz="0" w:space="0" w:color="auto"/>
        <w:bottom w:val="none" w:sz="0" w:space="0" w:color="auto"/>
        <w:right w:val="none" w:sz="0" w:space="0" w:color="auto"/>
      </w:divBdr>
    </w:div>
    <w:div w:id="1644387812">
      <w:bodyDiv w:val="1"/>
      <w:marLeft w:val="0"/>
      <w:marRight w:val="0"/>
      <w:marTop w:val="0"/>
      <w:marBottom w:val="0"/>
      <w:divBdr>
        <w:top w:val="none" w:sz="0" w:space="0" w:color="auto"/>
        <w:left w:val="none" w:sz="0" w:space="0" w:color="auto"/>
        <w:bottom w:val="none" w:sz="0" w:space="0" w:color="auto"/>
        <w:right w:val="none" w:sz="0" w:space="0" w:color="auto"/>
      </w:divBdr>
    </w:div>
    <w:div w:id="1644852027">
      <w:bodyDiv w:val="1"/>
      <w:marLeft w:val="0"/>
      <w:marRight w:val="0"/>
      <w:marTop w:val="0"/>
      <w:marBottom w:val="0"/>
      <w:divBdr>
        <w:top w:val="none" w:sz="0" w:space="0" w:color="auto"/>
        <w:left w:val="none" w:sz="0" w:space="0" w:color="auto"/>
        <w:bottom w:val="none" w:sz="0" w:space="0" w:color="auto"/>
        <w:right w:val="none" w:sz="0" w:space="0" w:color="auto"/>
      </w:divBdr>
    </w:div>
    <w:div w:id="1645890135">
      <w:bodyDiv w:val="1"/>
      <w:marLeft w:val="0"/>
      <w:marRight w:val="0"/>
      <w:marTop w:val="0"/>
      <w:marBottom w:val="0"/>
      <w:divBdr>
        <w:top w:val="none" w:sz="0" w:space="0" w:color="auto"/>
        <w:left w:val="none" w:sz="0" w:space="0" w:color="auto"/>
        <w:bottom w:val="none" w:sz="0" w:space="0" w:color="auto"/>
        <w:right w:val="none" w:sz="0" w:space="0" w:color="auto"/>
      </w:divBdr>
    </w:div>
    <w:div w:id="1647126456">
      <w:bodyDiv w:val="1"/>
      <w:marLeft w:val="0"/>
      <w:marRight w:val="0"/>
      <w:marTop w:val="0"/>
      <w:marBottom w:val="0"/>
      <w:divBdr>
        <w:top w:val="none" w:sz="0" w:space="0" w:color="auto"/>
        <w:left w:val="none" w:sz="0" w:space="0" w:color="auto"/>
        <w:bottom w:val="none" w:sz="0" w:space="0" w:color="auto"/>
        <w:right w:val="none" w:sz="0" w:space="0" w:color="auto"/>
      </w:divBdr>
    </w:div>
    <w:div w:id="1650786761">
      <w:bodyDiv w:val="1"/>
      <w:marLeft w:val="0"/>
      <w:marRight w:val="0"/>
      <w:marTop w:val="0"/>
      <w:marBottom w:val="0"/>
      <w:divBdr>
        <w:top w:val="none" w:sz="0" w:space="0" w:color="auto"/>
        <w:left w:val="none" w:sz="0" w:space="0" w:color="auto"/>
        <w:bottom w:val="none" w:sz="0" w:space="0" w:color="auto"/>
        <w:right w:val="none" w:sz="0" w:space="0" w:color="auto"/>
      </w:divBdr>
    </w:div>
    <w:div w:id="1650789985">
      <w:bodyDiv w:val="1"/>
      <w:marLeft w:val="0"/>
      <w:marRight w:val="0"/>
      <w:marTop w:val="0"/>
      <w:marBottom w:val="0"/>
      <w:divBdr>
        <w:top w:val="none" w:sz="0" w:space="0" w:color="auto"/>
        <w:left w:val="none" w:sz="0" w:space="0" w:color="auto"/>
        <w:bottom w:val="none" w:sz="0" w:space="0" w:color="auto"/>
        <w:right w:val="none" w:sz="0" w:space="0" w:color="auto"/>
      </w:divBdr>
    </w:div>
    <w:div w:id="1652326139">
      <w:bodyDiv w:val="1"/>
      <w:marLeft w:val="0"/>
      <w:marRight w:val="0"/>
      <w:marTop w:val="0"/>
      <w:marBottom w:val="0"/>
      <w:divBdr>
        <w:top w:val="none" w:sz="0" w:space="0" w:color="auto"/>
        <w:left w:val="none" w:sz="0" w:space="0" w:color="auto"/>
        <w:bottom w:val="none" w:sz="0" w:space="0" w:color="auto"/>
        <w:right w:val="none" w:sz="0" w:space="0" w:color="auto"/>
      </w:divBdr>
    </w:div>
    <w:div w:id="1654411951">
      <w:bodyDiv w:val="1"/>
      <w:marLeft w:val="0"/>
      <w:marRight w:val="0"/>
      <w:marTop w:val="0"/>
      <w:marBottom w:val="0"/>
      <w:divBdr>
        <w:top w:val="none" w:sz="0" w:space="0" w:color="auto"/>
        <w:left w:val="none" w:sz="0" w:space="0" w:color="auto"/>
        <w:bottom w:val="none" w:sz="0" w:space="0" w:color="auto"/>
        <w:right w:val="none" w:sz="0" w:space="0" w:color="auto"/>
      </w:divBdr>
    </w:div>
    <w:div w:id="1656379043">
      <w:bodyDiv w:val="1"/>
      <w:marLeft w:val="0"/>
      <w:marRight w:val="0"/>
      <w:marTop w:val="0"/>
      <w:marBottom w:val="0"/>
      <w:divBdr>
        <w:top w:val="none" w:sz="0" w:space="0" w:color="auto"/>
        <w:left w:val="none" w:sz="0" w:space="0" w:color="auto"/>
        <w:bottom w:val="none" w:sz="0" w:space="0" w:color="auto"/>
        <w:right w:val="none" w:sz="0" w:space="0" w:color="auto"/>
      </w:divBdr>
    </w:div>
    <w:div w:id="1656684773">
      <w:bodyDiv w:val="1"/>
      <w:marLeft w:val="0"/>
      <w:marRight w:val="0"/>
      <w:marTop w:val="0"/>
      <w:marBottom w:val="0"/>
      <w:divBdr>
        <w:top w:val="none" w:sz="0" w:space="0" w:color="auto"/>
        <w:left w:val="none" w:sz="0" w:space="0" w:color="auto"/>
        <w:bottom w:val="none" w:sz="0" w:space="0" w:color="auto"/>
        <w:right w:val="none" w:sz="0" w:space="0" w:color="auto"/>
      </w:divBdr>
    </w:div>
    <w:div w:id="1657685192">
      <w:bodyDiv w:val="1"/>
      <w:marLeft w:val="0"/>
      <w:marRight w:val="0"/>
      <w:marTop w:val="0"/>
      <w:marBottom w:val="0"/>
      <w:divBdr>
        <w:top w:val="none" w:sz="0" w:space="0" w:color="auto"/>
        <w:left w:val="none" w:sz="0" w:space="0" w:color="auto"/>
        <w:bottom w:val="none" w:sz="0" w:space="0" w:color="auto"/>
        <w:right w:val="none" w:sz="0" w:space="0" w:color="auto"/>
      </w:divBdr>
    </w:div>
    <w:div w:id="1657806403">
      <w:bodyDiv w:val="1"/>
      <w:marLeft w:val="0"/>
      <w:marRight w:val="0"/>
      <w:marTop w:val="0"/>
      <w:marBottom w:val="0"/>
      <w:divBdr>
        <w:top w:val="none" w:sz="0" w:space="0" w:color="auto"/>
        <w:left w:val="none" w:sz="0" w:space="0" w:color="auto"/>
        <w:bottom w:val="none" w:sz="0" w:space="0" w:color="auto"/>
        <w:right w:val="none" w:sz="0" w:space="0" w:color="auto"/>
      </w:divBdr>
    </w:div>
    <w:div w:id="1664041526">
      <w:bodyDiv w:val="1"/>
      <w:marLeft w:val="0"/>
      <w:marRight w:val="0"/>
      <w:marTop w:val="0"/>
      <w:marBottom w:val="0"/>
      <w:divBdr>
        <w:top w:val="none" w:sz="0" w:space="0" w:color="auto"/>
        <w:left w:val="none" w:sz="0" w:space="0" w:color="auto"/>
        <w:bottom w:val="none" w:sz="0" w:space="0" w:color="auto"/>
        <w:right w:val="none" w:sz="0" w:space="0" w:color="auto"/>
      </w:divBdr>
    </w:div>
    <w:div w:id="1664430420">
      <w:bodyDiv w:val="1"/>
      <w:marLeft w:val="0"/>
      <w:marRight w:val="0"/>
      <w:marTop w:val="0"/>
      <w:marBottom w:val="0"/>
      <w:divBdr>
        <w:top w:val="none" w:sz="0" w:space="0" w:color="auto"/>
        <w:left w:val="none" w:sz="0" w:space="0" w:color="auto"/>
        <w:bottom w:val="none" w:sz="0" w:space="0" w:color="auto"/>
        <w:right w:val="none" w:sz="0" w:space="0" w:color="auto"/>
      </w:divBdr>
    </w:div>
    <w:div w:id="1664818184">
      <w:bodyDiv w:val="1"/>
      <w:marLeft w:val="0"/>
      <w:marRight w:val="0"/>
      <w:marTop w:val="0"/>
      <w:marBottom w:val="0"/>
      <w:divBdr>
        <w:top w:val="none" w:sz="0" w:space="0" w:color="auto"/>
        <w:left w:val="none" w:sz="0" w:space="0" w:color="auto"/>
        <w:bottom w:val="none" w:sz="0" w:space="0" w:color="auto"/>
        <w:right w:val="none" w:sz="0" w:space="0" w:color="auto"/>
      </w:divBdr>
    </w:div>
    <w:div w:id="1666278614">
      <w:bodyDiv w:val="1"/>
      <w:marLeft w:val="0"/>
      <w:marRight w:val="0"/>
      <w:marTop w:val="0"/>
      <w:marBottom w:val="0"/>
      <w:divBdr>
        <w:top w:val="none" w:sz="0" w:space="0" w:color="auto"/>
        <w:left w:val="none" w:sz="0" w:space="0" w:color="auto"/>
        <w:bottom w:val="none" w:sz="0" w:space="0" w:color="auto"/>
        <w:right w:val="none" w:sz="0" w:space="0" w:color="auto"/>
      </w:divBdr>
    </w:div>
    <w:div w:id="1666473715">
      <w:bodyDiv w:val="1"/>
      <w:marLeft w:val="0"/>
      <w:marRight w:val="0"/>
      <w:marTop w:val="0"/>
      <w:marBottom w:val="0"/>
      <w:divBdr>
        <w:top w:val="none" w:sz="0" w:space="0" w:color="auto"/>
        <w:left w:val="none" w:sz="0" w:space="0" w:color="auto"/>
        <w:bottom w:val="none" w:sz="0" w:space="0" w:color="auto"/>
        <w:right w:val="none" w:sz="0" w:space="0" w:color="auto"/>
      </w:divBdr>
    </w:div>
    <w:div w:id="1667902277">
      <w:bodyDiv w:val="1"/>
      <w:marLeft w:val="0"/>
      <w:marRight w:val="0"/>
      <w:marTop w:val="0"/>
      <w:marBottom w:val="0"/>
      <w:divBdr>
        <w:top w:val="none" w:sz="0" w:space="0" w:color="auto"/>
        <w:left w:val="none" w:sz="0" w:space="0" w:color="auto"/>
        <w:bottom w:val="none" w:sz="0" w:space="0" w:color="auto"/>
        <w:right w:val="none" w:sz="0" w:space="0" w:color="auto"/>
      </w:divBdr>
    </w:div>
    <w:div w:id="1668362426">
      <w:bodyDiv w:val="1"/>
      <w:marLeft w:val="0"/>
      <w:marRight w:val="0"/>
      <w:marTop w:val="0"/>
      <w:marBottom w:val="0"/>
      <w:divBdr>
        <w:top w:val="none" w:sz="0" w:space="0" w:color="auto"/>
        <w:left w:val="none" w:sz="0" w:space="0" w:color="auto"/>
        <w:bottom w:val="none" w:sz="0" w:space="0" w:color="auto"/>
        <w:right w:val="none" w:sz="0" w:space="0" w:color="auto"/>
      </w:divBdr>
    </w:div>
    <w:div w:id="1671523613">
      <w:bodyDiv w:val="1"/>
      <w:marLeft w:val="0"/>
      <w:marRight w:val="0"/>
      <w:marTop w:val="0"/>
      <w:marBottom w:val="0"/>
      <w:divBdr>
        <w:top w:val="none" w:sz="0" w:space="0" w:color="auto"/>
        <w:left w:val="none" w:sz="0" w:space="0" w:color="auto"/>
        <w:bottom w:val="none" w:sz="0" w:space="0" w:color="auto"/>
        <w:right w:val="none" w:sz="0" w:space="0" w:color="auto"/>
      </w:divBdr>
    </w:div>
    <w:div w:id="1673027582">
      <w:bodyDiv w:val="1"/>
      <w:marLeft w:val="0"/>
      <w:marRight w:val="0"/>
      <w:marTop w:val="0"/>
      <w:marBottom w:val="0"/>
      <w:divBdr>
        <w:top w:val="none" w:sz="0" w:space="0" w:color="auto"/>
        <w:left w:val="none" w:sz="0" w:space="0" w:color="auto"/>
        <w:bottom w:val="none" w:sz="0" w:space="0" w:color="auto"/>
        <w:right w:val="none" w:sz="0" w:space="0" w:color="auto"/>
      </w:divBdr>
    </w:div>
    <w:div w:id="1678574872">
      <w:bodyDiv w:val="1"/>
      <w:marLeft w:val="0"/>
      <w:marRight w:val="0"/>
      <w:marTop w:val="0"/>
      <w:marBottom w:val="0"/>
      <w:divBdr>
        <w:top w:val="none" w:sz="0" w:space="0" w:color="auto"/>
        <w:left w:val="none" w:sz="0" w:space="0" w:color="auto"/>
        <w:bottom w:val="none" w:sz="0" w:space="0" w:color="auto"/>
        <w:right w:val="none" w:sz="0" w:space="0" w:color="auto"/>
      </w:divBdr>
    </w:div>
    <w:div w:id="1683582677">
      <w:bodyDiv w:val="1"/>
      <w:marLeft w:val="0"/>
      <w:marRight w:val="0"/>
      <w:marTop w:val="0"/>
      <w:marBottom w:val="0"/>
      <w:divBdr>
        <w:top w:val="none" w:sz="0" w:space="0" w:color="auto"/>
        <w:left w:val="none" w:sz="0" w:space="0" w:color="auto"/>
        <w:bottom w:val="none" w:sz="0" w:space="0" w:color="auto"/>
        <w:right w:val="none" w:sz="0" w:space="0" w:color="auto"/>
      </w:divBdr>
    </w:div>
    <w:div w:id="1685395707">
      <w:bodyDiv w:val="1"/>
      <w:marLeft w:val="0"/>
      <w:marRight w:val="0"/>
      <w:marTop w:val="0"/>
      <w:marBottom w:val="0"/>
      <w:divBdr>
        <w:top w:val="none" w:sz="0" w:space="0" w:color="auto"/>
        <w:left w:val="none" w:sz="0" w:space="0" w:color="auto"/>
        <w:bottom w:val="none" w:sz="0" w:space="0" w:color="auto"/>
        <w:right w:val="none" w:sz="0" w:space="0" w:color="auto"/>
      </w:divBdr>
    </w:div>
    <w:div w:id="1685981326">
      <w:bodyDiv w:val="1"/>
      <w:marLeft w:val="0"/>
      <w:marRight w:val="0"/>
      <w:marTop w:val="0"/>
      <w:marBottom w:val="0"/>
      <w:divBdr>
        <w:top w:val="none" w:sz="0" w:space="0" w:color="auto"/>
        <w:left w:val="none" w:sz="0" w:space="0" w:color="auto"/>
        <w:bottom w:val="none" w:sz="0" w:space="0" w:color="auto"/>
        <w:right w:val="none" w:sz="0" w:space="0" w:color="auto"/>
      </w:divBdr>
    </w:div>
    <w:div w:id="1686398736">
      <w:bodyDiv w:val="1"/>
      <w:marLeft w:val="0"/>
      <w:marRight w:val="0"/>
      <w:marTop w:val="0"/>
      <w:marBottom w:val="0"/>
      <w:divBdr>
        <w:top w:val="none" w:sz="0" w:space="0" w:color="auto"/>
        <w:left w:val="none" w:sz="0" w:space="0" w:color="auto"/>
        <w:bottom w:val="none" w:sz="0" w:space="0" w:color="auto"/>
        <w:right w:val="none" w:sz="0" w:space="0" w:color="auto"/>
      </w:divBdr>
    </w:div>
    <w:div w:id="1688487340">
      <w:bodyDiv w:val="1"/>
      <w:marLeft w:val="0"/>
      <w:marRight w:val="0"/>
      <w:marTop w:val="0"/>
      <w:marBottom w:val="0"/>
      <w:divBdr>
        <w:top w:val="none" w:sz="0" w:space="0" w:color="auto"/>
        <w:left w:val="none" w:sz="0" w:space="0" w:color="auto"/>
        <w:bottom w:val="none" w:sz="0" w:space="0" w:color="auto"/>
        <w:right w:val="none" w:sz="0" w:space="0" w:color="auto"/>
      </w:divBdr>
    </w:div>
    <w:div w:id="1694302468">
      <w:bodyDiv w:val="1"/>
      <w:marLeft w:val="0"/>
      <w:marRight w:val="0"/>
      <w:marTop w:val="0"/>
      <w:marBottom w:val="0"/>
      <w:divBdr>
        <w:top w:val="none" w:sz="0" w:space="0" w:color="auto"/>
        <w:left w:val="none" w:sz="0" w:space="0" w:color="auto"/>
        <w:bottom w:val="none" w:sz="0" w:space="0" w:color="auto"/>
        <w:right w:val="none" w:sz="0" w:space="0" w:color="auto"/>
      </w:divBdr>
    </w:div>
    <w:div w:id="1699232079">
      <w:bodyDiv w:val="1"/>
      <w:marLeft w:val="0"/>
      <w:marRight w:val="0"/>
      <w:marTop w:val="0"/>
      <w:marBottom w:val="0"/>
      <w:divBdr>
        <w:top w:val="none" w:sz="0" w:space="0" w:color="auto"/>
        <w:left w:val="none" w:sz="0" w:space="0" w:color="auto"/>
        <w:bottom w:val="none" w:sz="0" w:space="0" w:color="auto"/>
        <w:right w:val="none" w:sz="0" w:space="0" w:color="auto"/>
      </w:divBdr>
    </w:div>
    <w:div w:id="1701395120">
      <w:bodyDiv w:val="1"/>
      <w:marLeft w:val="0"/>
      <w:marRight w:val="0"/>
      <w:marTop w:val="0"/>
      <w:marBottom w:val="0"/>
      <w:divBdr>
        <w:top w:val="none" w:sz="0" w:space="0" w:color="auto"/>
        <w:left w:val="none" w:sz="0" w:space="0" w:color="auto"/>
        <w:bottom w:val="none" w:sz="0" w:space="0" w:color="auto"/>
        <w:right w:val="none" w:sz="0" w:space="0" w:color="auto"/>
      </w:divBdr>
    </w:div>
    <w:div w:id="1702587371">
      <w:bodyDiv w:val="1"/>
      <w:marLeft w:val="0"/>
      <w:marRight w:val="0"/>
      <w:marTop w:val="0"/>
      <w:marBottom w:val="0"/>
      <w:divBdr>
        <w:top w:val="none" w:sz="0" w:space="0" w:color="auto"/>
        <w:left w:val="none" w:sz="0" w:space="0" w:color="auto"/>
        <w:bottom w:val="none" w:sz="0" w:space="0" w:color="auto"/>
        <w:right w:val="none" w:sz="0" w:space="0" w:color="auto"/>
      </w:divBdr>
    </w:div>
    <w:div w:id="1704548747">
      <w:bodyDiv w:val="1"/>
      <w:marLeft w:val="0"/>
      <w:marRight w:val="0"/>
      <w:marTop w:val="0"/>
      <w:marBottom w:val="0"/>
      <w:divBdr>
        <w:top w:val="none" w:sz="0" w:space="0" w:color="auto"/>
        <w:left w:val="none" w:sz="0" w:space="0" w:color="auto"/>
        <w:bottom w:val="none" w:sz="0" w:space="0" w:color="auto"/>
        <w:right w:val="none" w:sz="0" w:space="0" w:color="auto"/>
      </w:divBdr>
    </w:div>
    <w:div w:id="1704596146">
      <w:bodyDiv w:val="1"/>
      <w:marLeft w:val="0"/>
      <w:marRight w:val="0"/>
      <w:marTop w:val="0"/>
      <w:marBottom w:val="0"/>
      <w:divBdr>
        <w:top w:val="none" w:sz="0" w:space="0" w:color="auto"/>
        <w:left w:val="none" w:sz="0" w:space="0" w:color="auto"/>
        <w:bottom w:val="none" w:sz="0" w:space="0" w:color="auto"/>
        <w:right w:val="none" w:sz="0" w:space="0" w:color="auto"/>
      </w:divBdr>
    </w:div>
    <w:div w:id="1705396966">
      <w:bodyDiv w:val="1"/>
      <w:marLeft w:val="0"/>
      <w:marRight w:val="0"/>
      <w:marTop w:val="0"/>
      <w:marBottom w:val="0"/>
      <w:divBdr>
        <w:top w:val="none" w:sz="0" w:space="0" w:color="auto"/>
        <w:left w:val="none" w:sz="0" w:space="0" w:color="auto"/>
        <w:bottom w:val="none" w:sz="0" w:space="0" w:color="auto"/>
        <w:right w:val="none" w:sz="0" w:space="0" w:color="auto"/>
      </w:divBdr>
    </w:div>
    <w:div w:id="1707171501">
      <w:bodyDiv w:val="1"/>
      <w:marLeft w:val="0"/>
      <w:marRight w:val="0"/>
      <w:marTop w:val="0"/>
      <w:marBottom w:val="0"/>
      <w:divBdr>
        <w:top w:val="none" w:sz="0" w:space="0" w:color="auto"/>
        <w:left w:val="none" w:sz="0" w:space="0" w:color="auto"/>
        <w:bottom w:val="none" w:sz="0" w:space="0" w:color="auto"/>
        <w:right w:val="none" w:sz="0" w:space="0" w:color="auto"/>
      </w:divBdr>
    </w:div>
    <w:div w:id="1715305431">
      <w:bodyDiv w:val="1"/>
      <w:marLeft w:val="0"/>
      <w:marRight w:val="0"/>
      <w:marTop w:val="0"/>
      <w:marBottom w:val="0"/>
      <w:divBdr>
        <w:top w:val="none" w:sz="0" w:space="0" w:color="auto"/>
        <w:left w:val="none" w:sz="0" w:space="0" w:color="auto"/>
        <w:bottom w:val="none" w:sz="0" w:space="0" w:color="auto"/>
        <w:right w:val="none" w:sz="0" w:space="0" w:color="auto"/>
      </w:divBdr>
    </w:div>
    <w:div w:id="1716193880">
      <w:bodyDiv w:val="1"/>
      <w:marLeft w:val="0"/>
      <w:marRight w:val="0"/>
      <w:marTop w:val="0"/>
      <w:marBottom w:val="0"/>
      <w:divBdr>
        <w:top w:val="none" w:sz="0" w:space="0" w:color="auto"/>
        <w:left w:val="none" w:sz="0" w:space="0" w:color="auto"/>
        <w:bottom w:val="none" w:sz="0" w:space="0" w:color="auto"/>
        <w:right w:val="none" w:sz="0" w:space="0" w:color="auto"/>
      </w:divBdr>
    </w:div>
    <w:div w:id="1717854631">
      <w:bodyDiv w:val="1"/>
      <w:marLeft w:val="0"/>
      <w:marRight w:val="0"/>
      <w:marTop w:val="0"/>
      <w:marBottom w:val="0"/>
      <w:divBdr>
        <w:top w:val="none" w:sz="0" w:space="0" w:color="auto"/>
        <w:left w:val="none" w:sz="0" w:space="0" w:color="auto"/>
        <w:bottom w:val="none" w:sz="0" w:space="0" w:color="auto"/>
        <w:right w:val="none" w:sz="0" w:space="0" w:color="auto"/>
      </w:divBdr>
    </w:div>
    <w:div w:id="1720661660">
      <w:bodyDiv w:val="1"/>
      <w:marLeft w:val="0"/>
      <w:marRight w:val="0"/>
      <w:marTop w:val="0"/>
      <w:marBottom w:val="0"/>
      <w:divBdr>
        <w:top w:val="none" w:sz="0" w:space="0" w:color="auto"/>
        <w:left w:val="none" w:sz="0" w:space="0" w:color="auto"/>
        <w:bottom w:val="none" w:sz="0" w:space="0" w:color="auto"/>
        <w:right w:val="none" w:sz="0" w:space="0" w:color="auto"/>
      </w:divBdr>
    </w:div>
    <w:div w:id="1722360450">
      <w:bodyDiv w:val="1"/>
      <w:marLeft w:val="0"/>
      <w:marRight w:val="0"/>
      <w:marTop w:val="0"/>
      <w:marBottom w:val="0"/>
      <w:divBdr>
        <w:top w:val="none" w:sz="0" w:space="0" w:color="auto"/>
        <w:left w:val="none" w:sz="0" w:space="0" w:color="auto"/>
        <w:bottom w:val="none" w:sz="0" w:space="0" w:color="auto"/>
        <w:right w:val="none" w:sz="0" w:space="0" w:color="auto"/>
      </w:divBdr>
    </w:div>
    <w:div w:id="1722628784">
      <w:bodyDiv w:val="1"/>
      <w:marLeft w:val="0"/>
      <w:marRight w:val="0"/>
      <w:marTop w:val="0"/>
      <w:marBottom w:val="0"/>
      <w:divBdr>
        <w:top w:val="none" w:sz="0" w:space="0" w:color="auto"/>
        <w:left w:val="none" w:sz="0" w:space="0" w:color="auto"/>
        <w:bottom w:val="none" w:sz="0" w:space="0" w:color="auto"/>
        <w:right w:val="none" w:sz="0" w:space="0" w:color="auto"/>
      </w:divBdr>
    </w:div>
    <w:div w:id="1725566167">
      <w:bodyDiv w:val="1"/>
      <w:marLeft w:val="0"/>
      <w:marRight w:val="0"/>
      <w:marTop w:val="0"/>
      <w:marBottom w:val="0"/>
      <w:divBdr>
        <w:top w:val="none" w:sz="0" w:space="0" w:color="auto"/>
        <w:left w:val="none" w:sz="0" w:space="0" w:color="auto"/>
        <w:bottom w:val="none" w:sz="0" w:space="0" w:color="auto"/>
        <w:right w:val="none" w:sz="0" w:space="0" w:color="auto"/>
      </w:divBdr>
    </w:div>
    <w:div w:id="1727409540">
      <w:bodyDiv w:val="1"/>
      <w:marLeft w:val="0"/>
      <w:marRight w:val="0"/>
      <w:marTop w:val="0"/>
      <w:marBottom w:val="0"/>
      <w:divBdr>
        <w:top w:val="none" w:sz="0" w:space="0" w:color="auto"/>
        <w:left w:val="none" w:sz="0" w:space="0" w:color="auto"/>
        <w:bottom w:val="none" w:sz="0" w:space="0" w:color="auto"/>
        <w:right w:val="none" w:sz="0" w:space="0" w:color="auto"/>
      </w:divBdr>
    </w:div>
    <w:div w:id="1728608231">
      <w:bodyDiv w:val="1"/>
      <w:marLeft w:val="0"/>
      <w:marRight w:val="0"/>
      <w:marTop w:val="0"/>
      <w:marBottom w:val="0"/>
      <w:divBdr>
        <w:top w:val="none" w:sz="0" w:space="0" w:color="auto"/>
        <w:left w:val="none" w:sz="0" w:space="0" w:color="auto"/>
        <w:bottom w:val="none" w:sz="0" w:space="0" w:color="auto"/>
        <w:right w:val="none" w:sz="0" w:space="0" w:color="auto"/>
      </w:divBdr>
    </w:div>
    <w:div w:id="1729373676">
      <w:bodyDiv w:val="1"/>
      <w:marLeft w:val="0"/>
      <w:marRight w:val="0"/>
      <w:marTop w:val="0"/>
      <w:marBottom w:val="0"/>
      <w:divBdr>
        <w:top w:val="none" w:sz="0" w:space="0" w:color="auto"/>
        <w:left w:val="none" w:sz="0" w:space="0" w:color="auto"/>
        <w:bottom w:val="none" w:sz="0" w:space="0" w:color="auto"/>
        <w:right w:val="none" w:sz="0" w:space="0" w:color="auto"/>
      </w:divBdr>
    </w:div>
    <w:div w:id="1731998694">
      <w:bodyDiv w:val="1"/>
      <w:marLeft w:val="0"/>
      <w:marRight w:val="0"/>
      <w:marTop w:val="0"/>
      <w:marBottom w:val="0"/>
      <w:divBdr>
        <w:top w:val="none" w:sz="0" w:space="0" w:color="auto"/>
        <w:left w:val="none" w:sz="0" w:space="0" w:color="auto"/>
        <w:bottom w:val="none" w:sz="0" w:space="0" w:color="auto"/>
        <w:right w:val="none" w:sz="0" w:space="0" w:color="auto"/>
      </w:divBdr>
    </w:div>
    <w:div w:id="1732344256">
      <w:bodyDiv w:val="1"/>
      <w:marLeft w:val="0"/>
      <w:marRight w:val="0"/>
      <w:marTop w:val="0"/>
      <w:marBottom w:val="0"/>
      <w:divBdr>
        <w:top w:val="none" w:sz="0" w:space="0" w:color="auto"/>
        <w:left w:val="none" w:sz="0" w:space="0" w:color="auto"/>
        <w:bottom w:val="none" w:sz="0" w:space="0" w:color="auto"/>
        <w:right w:val="none" w:sz="0" w:space="0" w:color="auto"/>
      </w:divBdr>
      <w:divsChild>
        <w:div w:id="1473983585">
          <w:marLeft w:val="0"/>
          <w:marRight w:val="0"/>
          <w:marTop w:val="0"/>
          <w:marBottom w:val="0"/>
          <w:divBdr>
            <w:top w:val="none" w:sz="0" w:space="0" w:color="auto"/>
            <w:left w:val="none" w:sz="0" w:space="0" w:color="auto"/>
            <w:bottom w:val="none" w:sz="0" w:space="0" w:color="auto"/>
            <w:right w:val="none" w:sz="0" w:space="0" w:color="auto"/>
          </w:divBdr>
          <w:divsChild>
            <w:div w:id="609431681">
              <w:marLeft w:val="0"/>
              <w:marRight w:val="0"/>
              <w:marTop w:val="0"/>
              <w:marBottom w:val="0"/>
              <w:divBdr>
                <w:top w:val="none" w:sz="0" w:space="0" w:color="auto"/>
                <w:left w:val="none" w:sz="0" w:space="0" w:color="auto"/>
                <w:bottom w:val="none" w:sz="0" w:space="0" w:color="auto"/>
                <w:right w:val="none" w:sz="0" w:space="0" w:color="auto"/>
              </w:divBdr>
            </w:div>
          </w:divsChild>
        </w:div>
        <w:div w:id="188640542">
          <w:marLeft w:val="0"/>
          <w:marRight w:val="0"/>
          <w:marTop w:val="0"/>
          <w:marBottom w:val="0"/>
          <w:divBdr>
            <w:top w:val="none" w:sz="0" w:space="0" w:color="auto"/>
            <w:left w:val="none" w:sz="0" w:space="0" w:color="auto"/>
            <w:bottom w:val="none" w:sz="0" w:space="0" w:color="auto"/>
            <w:right w:val="none" w:sz="0" w:space="0" w:color="auto"/>
          </w:divBdr>
        </w:div>
        <w:div w:id="1603804040">
          <w:marLeft w:val="0"/>
          <w:marRight w:val="0"/>
          <w:marTop w:val="0"/>
          <w:marBottom w:val="0"/>
          <w:divBdr>
            <w:top w:val="none" w:sz="0" w:space="0" w:color="auto"/>
            <w:left w:val="none" w:sz="0" w:space="0" w:color="auto"/>
            <w:bottom w:val="none" w:sz="0" w:space="0" w:color="auto"/>
            <w:right w:val="none" w:sz="0" w:space="0" w:color="auto"/>
          </w:divBdr>
          <w:divsChild>
            <w:div w:id="774985443">
              <w:marLeft w:val="0"/>
              <w:marRight w:val="0"/>
              <w:marTop w:val="0"/>
              <w:marBottom w:val="0"/>
              <w:divBdr>
                <w:top w:val="none" w:sz="0" w:space="0" w:color="auto"/>
                <w:left w:val="none" w:sz="0" w:space="0" w:color="auto"/>
                <w:bottom w:val="none" w:sz="0" w:space="0" w:color="auto"/>
                <w:right w:val="none" w:sz="0" w:space="0" w:color="auto"/>
              </w:divBdr>
            </w:div>
          </w:divsChild>
        </w:div>
        <w:div w:id="826475829">
          <w:marLeft w:val="0"/>
          <w:marRight w:val="0"/>
          <w:marTop w:val="0"/>
          <w:marBottom w:val="0"/>
          <w:divBdr>
            <w:top w:val="none" w:sz="0" w:space="0" w:color="auto"/>
            <w:left w:val="none" w:sz="0" w:space="0" w:color="auto"/>
            <w:bottom w:val="none" w:sz="0" w:space="0" w:color="auto"/>
            <w:right w:val="none" w:sz="0" w:space="0" w:color="auto"/>
          </w:divBdr>
        </w:div>
        <w:div w:id="1189485935">
          <w:marLeft w:val="0"/>
          <w:marRight w:val="0"/>
          <w:marTop w:val="0"/>
          <w:marBottom w:val="0"/>
          <w:divBdr>
            <w:top w:val="none" w:sz="0" w:space="0" w:color="auto"/>
            <w:left w:val="none" w:sz="0" w:space="0" w:color="auto"/>
            <w:bottom w:val="none" w:sz="0" w:space="0" w:color="auto"/>
            <w:right w:val="none" w:sz="0" w:space="0" w:color="auto"/>
          </w:divBdr>
        </w:div>
        <w:div w:id="227693702">
          <w:marLeft w:val="0"/>
          <w:marRight w:val="0"/>
          <w:marTop w:val="0"/>
          <w:marBottom w:val="0"/>
          <w:divBdr>
            <w:top w:val="none" w:sz="0" w:space="0" w:color="auto"/>
            <w:left w:val="none" w:sz="0" w:space="0" w:color="auto"/>
            <w:bottom w:val="none" w:sz="0" w:space="0" w:color="auto"/>
            <w:right w:val="none" w:sz="0" w:space="0" w:color="auto"/>
          </w:divBdr>
          <w:divsChild>
            <w:div w:id="858929253">
              <w:marLeft w:val="0"/>
              <w:marRight w:val="0"/>
              <w:marTop w:val="0"/>
              <w:marBottom w:val="0"/>
              <w:divBdr>
                <w:top w:val="none" w:sz="0" w:space="0" w:color="auto"/>
                <w:left w:val="none" w:sz="0" w:space="0" w:color="auto"/>
                <w:bottom w:val="none" w:sz="0" w:space="0" w:color="auto"/>
                <w:right w:val="none" w:sz="0" w:space="0" w:color="auto"/>
              </w:divBdr>
            </w:div>
          </w:divsChild>
        </w:div>
        <w:div w:id="1096831280">
          <w:marLeft w:val="0"/>
          <w:marRight w:val="0"/>
          <w:marTop w:val="0"/>
          <w:marBottom w:val="0"/>
          <w:divBdr>
            <w:top w:val="none" w:sz="0" w:space="0" w:color="auto"/>
            <w:left w:val="none" w:sz="0" w:space="0" w:color="auto"/>
            <w:bottom w:val="none" w:sz="0" w:space="0" w:color="auto"/>
            <w:right w:val="none" w:sz="0" w:space="0" w:color="auto"/>
          </w:divBdr>
        </w:div>
        <w:div w:id="1218592475">
          <w:marLeft w:val="0"/>
          <w:marRight w:val="0"/>
          <w:marTop w:val="0"/>
          <w:marBottom w:val="0"/>
          <w:divBdr>
            <w:top w:val="none" w:sz="0" w:space="0" w:color="auto"/>
            <w:left w:val="none" w:sz="0" w:space="0" w:color="auto"/>
            <w:bottom w:val="none" w:sz="0" w:space="0" w:color="auto"/>
            <w:right w:val="none" w:sz="0" w:space="0" w:color="auto"/>
          </w:divBdr>
        </w:div>
      </w:divsChild>
    </w:div>
    <w:div w:id="1734311863">
      <w:bodyDiv w:val="1"/>
      <w:marLeft w:val="0"/>
      <w:marRight w:val="0"/>
      <w:marTop w:val="0"/>
      <w:marBottom w:val="0"/>
      <w:divBdr>
        <w:top w:val="none" w:sz="0" w:space="0" w:color="auto"/>
        <w:left w:val="none" w:sz="0" w:space="0" w:color="auto"/>
        <w:bottom w:val="none" w:sz="0" w:space="0" w:color="auto"/>
        <w:right w:val="none" w:sz="0" w:space="0" w:color="auto"/>
      </w:divBdr>
    </w:div>
    <w:div w:id="1735155431">
      <w:bodyDiv w:val="1"/>
      <w:marLeft w:val="0"/>
      <w:marRight w:val="0"/>
      <w:marTop w:val="0"/>
      <w:marBottom w:val="0"/>
      <w:divBdr>
        <w:top w:val="none" w:sz="0" w:space="0" w:color="auto"/>
        <w:left w:val="none" w:sz="0" w:space="0" w:color="auto"/>
        <w:bottom w:val="none" w:sz="0" w:space="0" w:color="auto"/>
        <w:right w:val="none" w:sz="0" w:space="0" w:color="auto"/>
      </w:divBdr>
    </w:div>
    <w:div w:id="1738552227">
      <w:bodyDiv w:val="1"/>
      <w:marLeft w:val="0"/>
      <w:marRight w:val="0"/>
      <w:marTop w:val="0"/>
      <w:marBottom w:val="0"/>
      <w:divBdr>
        <w:top w:val="none" w:sz="0" w:space="0" w:color="auto"/>
        <w:left w:val="none" w:sz="0" w:space="0" w:color="auto"/>
        <w:bottom w:val="none" w:sz="0" w:space="0" w:color="auto"/>
        <w:right w:val="none" w:sz="0" w:space="0" w:color="auto"/>
      </w:divBdr>
    </w:div>
    <w:div w:id="1740051551">
      <w:bodyDiv w:val="1"/>
      <w:marLeft w:val="0"/>
      <w:marRight w:val="0"/>
      <w:marTop w:val="0"/>
      <w:marBottom w:val="0"/>
      <w:divBdr>
        <w:top w:val="none" w:sz="0" w:space="0" w:color="auto"/>
        <w:left w:val="none" w:sz="0" w:space="0" w:color="auto"/>
        <w:bottom w:val="none" w:sz="0" w:space="0" w:color="auto"/>
        <w:right w:val="none" w:sz="0" w:space="0" w:color="auto"/>
      </w:divBdr>
    </w:div>
    <w:div w:id="1740706548">
      <w:bodyDiv w:val="1"/>
      <w:marLeft w:val="0"/>
      <w:marRight w:val="0"/>
      <w:marTop w:val="0"/>
      <w:marBottom w:val="0"/>
      <w:divBdr>
        <w:top w:val="none" w:sz="0" w:space="0" w:color="auto"/>
        <w:left w:val="none" w:sz="0" w:space="0" w:color="auto"/>
        <w:bottom w:val="none" w:sz="0" w:space="0" w:color="auto"/>
        <w:right w:val="none" w:sz="0" w:space="0" w:color="auto"/>
      </w:divBdr>
    </w:div>
    <w:div w:id="1741059583">
      <w:bodyDiv w:val="1"/>
      <w:marLeft w:val="0"/>
      <w:marRight w:val="0"/>
      <w:marTop w:val="0"/>
      <w:marBottom w:val="0"/>
      <w:divBdr>
        <w:top w:val="none" w:sz="0" w:space="0" w:color="auto"/>
        <w:left w:val="none" w:sz="0" w:space="0" w:color="auto"/>
        <w:bottom w:val="none" w:sz="0" w:space="0" w:color="auto"/>
        <w:right w:val="none" w:sz="0" w:space="0" w:color="auto"/>
      </w:divBdr>
    </w:div>
    <w:div w:id="1741321631">
      <w:bodyDiv w:val="1"/>
      <w:marLeft w:val="0"/>
      <w:marRight w:val="0"/>
      <w:marTop w:val="0"/>
      <w:marBottom w:val="0"/>
      <w:divBdr>
        <w:top w:val="none" w:sz="0" w:space="0" w:color="auto"/>
        <w:left w:val="none" w:sz="0" w:space="0" w:color="auto"/>
        <w:bottom w:val="none" w:sz="0" w:space="0" w:color="auto"/>
        <w:right w:val="none" w:sz="0" w:space="0" w:color="auto"/>
      </w:divBdr>
    </w:div>
    <w:div w:id="1743677083">
      <w:bodyDiv w:val="1"/>
      <w:marLeft w:val="0"/>
      <w:marRight w:val="0"/>
      <w:marTop w:val="0"/>
      <w:marBottom w:val="0"/>
      <w:divBdr>
        <w:top w:val="none" w:sz="0" w:space="0" w:color="auto"/>
        <w:left w:val="none" w:sz="0" w:space="0" w:color="auto"/>
        <w:bottom w:val="none" w:sz="0" w:space="0" w:color="auto"/>
        <w:right w:val="none" w:sz="0" w:space="0" w:color="auto"/>
      </w:divBdr>
    </w:div>
    <w:div w:id="1743722663">
      <w:bodyDiv w:val="1"/>
      <w:marLeft w:val="0"/>
      <w:marRight w:val="0"/>
      <w:marTop w:val="0"/>
      <w:marBottom w:val="0"/>
      <w:divBdr>
        <w:top w:val="none" w:sz="0" w:space="0" w:color="auto"/>
        <w:left w:val="none" w:sz="0" w:space="0" w:color="auto"/>
        <w:bottom w:val="none" w:sz="0" w:space="0" w:color="auto"/>
        <w:right w:val="none" w:sz="0" w:space="0" w:color="auto"/>
      </w:divBdr>
    </w:div>
    <w:div w:id="1744256718">
      <w:bodyDiv w:val="1"/>
      <w:marLeft w:val="0"/>
      <w:marRight w:val="0"/>
      <w:marTop w:val="0"/>
      <w:marBottom w:val="0"/>
      <w:divBdr>
        <w:top w:val="none" w:sz="0" w:space="0" w:color="auto"/>
        <w:left w:val="none" w:sz="0" w:space="0" w:color="auto"/>
        <w:bottom w:val="none" w:sz="0" w:space="0" w:color="auto"/>
        <w:right w:val="none" w:sz="0" w:space="0" w:color="auto"/>
      </w:divBdr>
    </w:div>
    <w:div w:id="1747798530">
      <w:bodyDiv w:val="1"/>
      <w:marLeft w:val="0"/>
      <w:marRight w:val="0"/>
      <w:marTop w:val="0"/>
      <w:marBottom w:val="0"/>
      <w:divBdr>
        <w:top w:val="none" w:sz="0" w:space="0" w:color="auto"/>
        <w:left w:val="none" w:sz="0" w:space="0" w:color="auto"/>
        <w:bottom w:val="none" w:sz="0" w:space="0" w:color="auto"/>
        <w:right w:val="none" w:sz="0" w:space="0" w:color="auto"/>
      </w:divBdr>
    </w:div>
    <w:div w:id="1748844274">
      <w:bodyDiv w:val="1"/>
      <w:marLeft w:val="0"/>
      <w:marRight w:val="0"/>
      <w:marTop w:val="0"/>
      <w:marBottom w:val="0"/>
      <w:divBdr>
        <w:top w:val="none" w:sz="0" w:space="0" w:color="auto"/>
        <w:left w:val="none" w:sz="0" w:space="0" w:color="auto"/>
        <w:bottom w:val="none" w:sz="0" w:space="0" w:color="auto"/>
        <w:right w:val="none" w:sz="0" w:space="0" w:color="auto"/>
      </w:divBdr>
    </w:div>
    <w:div w:id="1749687393">
      <w:bodyDiv w:val="1"/>
      <w:marLeft w:val="0"/>
      <w:marRight w:val="0"/>
      <w:marTop w:val="0"/>
      <w:marBottom w:val="0"/>
      <w:divBdr>
        <w:top w:val="none" w:sz="0" w:space="0" w:color="auto"/>
        <w:left w:val="none" w:sz="0" w:space="0" w:color="auto"/>
        <w:bottom w:val="none" w:sz="0" w:space="0" w:color="auto"/>
        <w:right w:val="none" w:sz="0" w:space="0" w:color="auto"/>
      </w:divBdr>
    </w:div>
    <w:div w:id="1749958537">
      <w:bodyDiv w:val="1"/>
      <w:marLeft w:val="0"/>
      <w:marRight w:val="0"/>
      <w:marTop w:val="0"/>
      <w:marBottom w:val="0"/>
      <w:divBdr>
        <w:top w:val="none" w:sz="0" w:space="0" w:color="auto"/>
        <w:left w:val="none" w:sz="0" w:space="0" w:color="auto"/>
        <w:bottom w:val="none" w:sz="0" w:space="0" w:color="auto"/>
        <w:right w:val="none" w:sz="0" w:space="0" w:color="auto"/>
      </w:divBdr>
    </w:div>
    <w:div w:id="1755199077">
      <w:bodyDiv w:val="1"/>
      <w:marLeft w:val="0"/>
      <w:marRight w:val="0"/>
      <w:marTop w:val="0"/>
      <w:marBottom w:val="0"/>
      <w:divBdr>
        <w:top w:val="none" w:sz="0" w:space="0" w:color="auto"/>
        <w:left w:val="none" w:sz="0" w:space="0" w:color="auto"/>
        <w:bottom w:val="none" w:sz="0" w:space="0" w:color="auto"/>
        <w:right w:val="none" w:sz="0" w:space="0" w:color="auto"/>
      </w:divBdr>
    </w:div>
    <w:div w:id="1755317747">
      <w:bodyDiv w:val="1"/>
      <w:marLeft w:val="0"/>
      <w:marRight w:val="0"/>
      <w:marTop w:val="0"/>
      <w:marBottom w:val="0"/>
      <w:divBdr>
        <w:top w:val="none" w:sz="0" w:space="0" w:color="auto"/>
        <w:left w:val="none" w:sz="0" w:space="0" w:color="auto"/>
        <w:bottom w:val="none" w:sz="0" w:space="0" w:color="auto"/>
        <w:right w:val="none" w:sz="0" w:space="0" w:color="auto"/>
      </w:divBdr>
    </w:div>
    <w:div w:id="1755323492">
      <w:bodyDiv w:val="1"/>
      <w:marLeft w:val="0"/>
      <w:marRight w:val="0"/>
      <w:marTop w:val="0"/>
      <w:marBottom w:val="0"/>
      <w:divBdr>
        <w:top w:val="none" w:sz="0" w:space="0" w:color="auto"/>
        <w:left w:val="none" w:sz="0" w:space="0" w:color="auto"/>
        <w:bottom w:val="none" w:sz="0" w:space="0" w:color="auto"/>
        <w:right w:val="none" w:sz="0" w:space="0" w:color="auto"/>
      </w:divBdr>
    </w:div>
    <w:div w:id="1757940104">
      <w:bodyDiv w:val="1"/>
      <w:marLeft w:val="0"/>
      <w:marRight w:val="0"/>
      <w:marTop w:val="0"/>
      <w:marBottom w:val="0"/>
      <w:divBdr>
        <w:top w:val="none" w:sz="0" w:space="0" w:color="auto"/>
        <w:left w:val="none" w:sz="0" w:space="0" w:color="auto"/>
        <w:bottom w:val="none" w:sz="0" w:space="0" w:color="auto"/>
        <w:right w:val="none" w:sz="0" w:space="0" w:color="auto"/>
      </w:divBdr>
    </w:div>
    <w:div w:id="1760903037">
      <w:bodyDiv w:val="1"/>
      <w:marLeft w:val="0"/>
      <w:marRight w:val="0"/>
      <w:marTop w:val="0"/>
      <w:marBottom w:val="0"/>
      <w:divBdr>
        <w:top w:val="none" w:sz="0" w:space="0" w:color="auto"/>
        <w:left w:val="none" w:sz="0" w:space="0" w:color="auto"/>
        <w:bottom w:val="none" w:sz="0" w:space="0" w:color="auto"/>
        <w:right w:val="none" w:sz="0" w:space="0" w:color="auto"/>
      </w:divBdr>
    </w:div>
    <w:div w:id="1761022459">
      <w:bodyDiv w:val="1"/>
      <w:marLeft w:val="0"/>
      <w:marRight w:val="0"/>
      <w:marTop w:val="0"/>
      <w:marBottom w:val="0"/>
      <w:divBdr>
        <w:top w:val="none" w:sz="0" w:space="0" w:color="auto"/>
        <w:left w:val="none" w:sz="0" w:space="0" w:color="auto"/>
        <w:bottom w:val="none" w:sz="0" w:space="0" w:color="auto"/>
        <w:right w:val="none" w:sz="0" w:space="0" w:color="auto"/>
      </w:divBdr>
    </w:div>
    <w:div w:id="1761639857">
      <w:bodyDiv w:val="1"/>
      <w:marLeft w:val="0"/>
      <w:marRight w:val="0"/>
      <w:marTop w:val="0"/>
      <w:marBottom w:val="0"/>
      <w:divBdr>
        <w:top w:val="none" w:sz="0" w:space="0" w:color="auto"/>
        <w:left w:val="none" w:sz="0" w:space="0" w:color="auto"/>
        <w:bottom w:val="none" w:sz="0" w:space="0" w:color="auto"/>
        <w:right w:val="none" w:sz="0" w:space="0" w:color="auto"/>
      </w:divBdr>
    </w:div>
    <w:div w:id="1763529298">
      <w:bodyDiv w:val="1"/>
      <w:marLeft w:val="0"/>
      <w:marRight w:val="0"/>
      <w:marTop w:val="0"/>
      <w:marBottom w:val="0"/>
      <w:divBdr>
        <w:top w:val="none" w:sz="0" w:space="0" w:color="auto"/>
        <w:left w:val="none" w:sz="0" w:space="0" w:color="auto"/>
        <w:bottom w:val="none" w:sz="0" w:space="0" w:color="auto"/>
        <w:right w:val="none" w:sz="0" w:space="0" w:color="auto"/>
      </w:divBdr>
    </w:div>
    <w:div w:id="1764833245">
      <w:bodyDiv w:val="1"/>
      <w:marLeft w:val="0"/>
      <w:marRight w:val="0"/>
      <w:marTop w:val="0"/>
      <w:marBottom w:val="0"/>
      <w:divBdr>
        <w:top w:val="none" w:sz="0" w:space="0" w:color="auto"/>
        <w:left w:val="none" w:sz="0" w:space="0" w:color="auto"/>
        <w:bottom w:val="none" w:sz="0" w:space="0" w:color="auto"/>
        <w:right w:val="none" w:sz="0" w:space="0" w:color="auto"/>
      </w:divBdr>
    </w:div>
    <w:div w:id="1767076246">
      <w:bodyDiv w:val="1"/>
      <w:marLeft w:val="0"/>
      <w:marRight w:val="0"/>
      <w:marTop w:val="0"/>
      <w:marBottom w:val="0"/>
      <w:divBdr>
        <w:top w:val="none" w:sz="0" w:space="0" w:color="auto"/>
        <w:left w:val="none" w:sz="0" w:space="0" w:color="auto"/>
        <w:bottom w:val="none" w:sz="0" w:space="0" w:color="auto"/>
        <w:right w:val="none" w:sz="0" w:space="0" w:color="auto"/>
      </w:divBdr>
    </w:div>
    <w:div w:id="1767535546">
      <w:bodyDiv w:val="1"/>
      <w:marLeft w:val="0"/>
      <w:marRight w:val="0"/>
      <w:marTop w:val="0"/>
      <w:marBottom w:val="0"/>
      <w:divBdr>
        <w:top w:val="none" w:sz="0" w:space="0" w:color="auto"/>
        <w:left w:val="none" w:sz="0" w:space="0" w:color="auto"/>
        <w:bottom w:val="none" w:sz="0" w:space="0" w:color="auto"/>
        <w:right w:val="none" w:sz="0" w:space="0" w:color="auto"/>
      </w:divBdr>
    </w:div>
    <w:div w:id="1767655465">
      <w:bodyDiv w:val="1"/>
      <w:marLeft w:val="0"/>
      <w:marRight w:val="0"/>
      <w:marTop w:val="0"/>
      <w:marBottom w:val="0"/>
      <w:divBdr>
        <w:top w:val="none" w:sz="0" w:space="0" w:color="auto"/>
        <w:left w:val="none" w:sz="0" w:space="0" w:color="auto"/>
        <w:bottom w:val="none" w:sz="0" w:space="0" w:color="auto"/>
        <w:right w:val="none" w:sz="0" w:space="0" w:color="auto"/>
      </w:divBdr>
    </w:div>
    <w:div w:id="1768843588">
      <w:bodyDiv w:val="1"/>
      <w:marLeft w:val="0"/>
      <w:marRight w:val="0"/>
      <w:marTop w:val="0"/>
      <w:marBottom w:val="0"/>
      <w:divBdr>
        <w:top w:val="none" w:sz="0" w:space="0" w:color="auto"/>
        <w:left w:val="none" w:sz="0" w:space="0" w:color="auto"/>
        <w:bottom w:val="none" w:sz="0" w:space="0" w:color="auto"/>
        <w:right w:val="none" w:sz="0" w:space="0" w:color="auto"/>
      </w:divBdr>
    </w:div>
    <w:div w:id="1771510193">
      <w:bodyDiv w:val="1"/>
      <w:marLeft w:val="0"/>
      <w:marRight w:val="0"/>
      <w:marTop w:val="0"/>
      <w:marBottom w:val="0"/>
      <w:divBdr>
        <w:top w:val="none" w:sz="0" w:space="0" w:color="auto"/>
        <w:left w:val="none" w:sz="0" w:space="0" w:color="auto"/>
        <w:bottom w:val="none" w:sz="0" w:space="0" w:color="auto"/>
        <w:right w:val="none" w:sz="0" w:space="0" w:color="auto"/>
      </w:divBdr>
    </w:div>
    <w:div w:id="1777746137">
      <w:bodyDiv w:val="1"/>
      <w:marLeft w:val="0"/>
      <w:marRight w:val="0"/>
      <w:marTop w:val="0"/>
      <w:marBottom w:val="0"/>
      <w:divBdr>
        <w:top w:val="none" w:sz="0" w:space="0" w:color="auto"/>
        <w:left w:val="none" w:sz="0" w:space="0" w:color="auto"/>
        <w:bottom w:val="none" w:sz="0" w:space="0" w:color="auto"/>
        <w:right w:val="none" w:sz="0" w:space="0" w:color="auto"/>
      </w:divBdr>
    </w:div>
    <w:div w:id="1781607620">
      <w:bodyDiv w:val="1"/>
      <w:marLeft w:val="0"/>
      <w:marRight w:val="0"/>
      <w:marTop w:val="0"/>
      <w:marBottom w:val="0"/>
      <w:divBdr>
        <w:top w:val="none" w:sz="0" w:space="0" w:color="auto"/>
        <w:left w:val="none" w:sz="0" w:space="0" w:color="auto"/>
        <w:bottom w:val="none" w:sz="0" w:space="0" w:color="auto"/>
        <w:right w:val="none" w:sz="0" w:space="0" w:color="auto"/>
      </w:divBdr>
    </w:div>
    <w:div w:id="1784761658">
      <w:bodyDiv w:val="1"/>
      <w:marLeft w:val="0"/>
      <w:marRight w:val="0"/>
      <w:marTop w:val="0"/>
      <w:marBottom w:val="0"/>
      <w:divBdr>
        <w:top w:val="none" w:sz="0" w:space="0" w:color="auto"/>
        <w:left w:val="none" w:sz="0" w:space="0" w:color="auto"/>
        <w:bottom w:val="none" w:sz="0" w:space="0" w:color="auto"/>
        <w:right w:val="none" w:sz="0" w:space="0" w:color="auto"/>
      </w:divBdr>
    </w:div>
    <w:div w:id="1785733048">
      <w:bodyDiv w:val="1"/>
      <w:marLeft w:val="0"/>
      <w:marRight w:val="0"/>
      <w:marTop w:val="0"/>
      <w:marBottom w:val="0"/>
      <w:divBdr>
        <w:top w:val="none" w:sz="0" w:space="0" w:color="auto"/>
        <w:left w:val="none" w:sz="0" w:space="0" w:color="auto"/>
        <w:bottom w:val="none" w:sz="0" w:space="0" w:color="auto"/>
        <w:right w:val="none" w:sz="0" w:space="0" w:color="auto"/>
      </w:divBdr>
    </w:div>
    <w:div w:id="1786459377">
      <w:bodyDiv w:val="1"/>
      <w:marLeft w:val="0"/>
      <w:marRight w:val="0"/>
      <w:marTop w:val="0"/>
      <w:marBottom w:val="0"/>
      <w:divBdr>
        <w:top w:val="none" w:sz="0" w:space="0" w:color="auto"/>
        <w:left w:val="none" w:sz="0" w:space="0" w:color="auto"/>
        <w:bottom w:val="none" w:sz="0" w:space="0" w:color="auto"/>
        <w:right w:val="none" w:sz="0" w:space="0" w:color="auto"/>
      </w:divBdr>
    </w:div>
    <w:div w:id="1788696082">
      <w:bodyDiv w:val="1"/>
      <w:marLeft w:val="0"/>
      <w:marRight w:val="0"/>
      <w:marTop w:val="0"/>
      <w:marBottom w:val="0"/>
      <w:divBdr>
        <w:top w:val="none" w:sz="0" w:space="0" w:color="auto"/>
        <w:left w:val="none" w:sz="0" w:space="0" w:color="auto"/>
        <w:bottom w:val="none" w:sz="0" w:space="0" w:color="auto"/>
        <w:right w:val="none" w:sz="0" w:space="0" w:color="auto"/>
      </w:divBdr>
    </w:div>
    <w:div w:id="1790321259">
      <w:bodyDiv w:val="1"/>
      <w:marLeft w:val="0"/>
      <w:marRight w:val="0"/>
      <w:marTop w:val="0"/>
      <w:marBottom w:val="0"/>
      <w:divBdr>
        <w:top w:val="none" w:sz="0" w:space="0" w:color="auto"/>
        <w:left w:val="none" w:sz="0" w:space="0" w:color="auto"/>
        <w:bottom w:val="none" w:sz="0" w:space="0" w:color="auto"/>
        <w:right w:val="none" w:sz="0" w:space="0" w:color="auto"/>
      </w:divBdr>
    </w:div>
    <w:div w:id="1793282353">
      <w:bodyDiv w:val="1"/>
      <w:marLeft w:val="0"/>
      <w:marRight w:val="0"/>
      <w:marTop w:val="0"/>
      <w:marBottom w:val="0"/>
      <w:divBdr>
        <w:top w:val="none" w:sz="0" w:space="0" w:color="auto"/>
        <w:left w:val="none" w:sz="0" w:space="0" w:color="auto"/>
        <w:bottom w:val="none" w:sz="0" w:space="0" w:color="auto"/>
        <w:right w:val="none" w:sz="0" w:space="0" w:color="auto"/>
      </w:divBdr>
    </w:div>
    <w:div w:id="1796823619">
      <w:bodyDiv w:val="1"/>
      <w:marLeft w:val="0"/>
      <w:marRight w:val="0"/>
      <w:marTop w:val="0"/>
      <w:marBottom w:val="0"/>
      <w:divBdr>
        <w:top w:val="none" w:sz="0" w:space="0" w:color="auto"/>
        <w:left w:val="none" w:sz="0" w:space="0" w:color="auto"/>
        <w:bottom w:val="none" w:sz="0" w:space="0" w:color="auto"/>
        <w:right w:val="none" w:sz="0" w:space="0" w:color="auto"/>
      </w:divBdr>
    </w:div>
    <w:div w:id="1797603861">
      <w:bodyDiv w:val="1"/>
      <w:marLeft w:val="0"/>
      <w:marRight w:val="0"/>
      <w:marTop w:val="0"/>
      <w:marBottom w:val="0"/>
      <w:divBdr>
        <w:top w:val="none" w:sz="0" w:space="0" w:color="auto"/>
        <w:left w:val="none" w:sz="0" w:space="0" w:color="auto"/>
        <w:bottom w:val="none" w:sz="0" w:space="0" w:color="auto"/>
        <w:right w:val="none" w:sz="0" w:space="0" w:color="auto"/>
      </w:divBdr>
    </w:div>
    <w:div w:id="1800605155">
      <w:bodyDiv w:val="1"/>
      <w:marLeft w:val="0"/>
      <w:marRight w:val="0"/>
      <w:marTop w:val="0"/>
      <w:marBottom w:val="0"/>
      <w:divBdr>
        <w:top w:val="none" w:sz="0" w:space="0" w:color="auto"/>
        <w:left w:val="none" w:sz="0" w:space="0" w:color="auto"/>
        <w:bottom w:val="none" w:sz="0" w:space="0" w:color="auto"/>
        <w:right w:val="none" w:sz="0" w:space="0" w:color="auto"/>
      </w:divBdr>
    </w:div>
    <w:div w:id="1804493514">
      <w:bodyDiv w:val="1"/>
      <w:marLeft w:val="0"/>
      <w:marRight w:val="0"/>
      <w:marTop w:val="0"/>
      <w:marBottom w:val="0"/>
      <w:divBdr>
        <w:top w:val="none" w:sz="0" w:space="0" w:color="auto"/>
        <w:left w:val="none" w:sz="0" w:space="0" w:color="auto"/>
        <w:bottom w:val="none" w:sz="0" w:space="0" w:color="auto"/>
        <w:right w:val="none" w:sz="0" w:space="0" w:color="auto"/>
      </w:divBdr>
    </w:div>
    <w:div w:id="1805001089">
      <w:bodyDiv w:val="1"/>
      <w:marLeft w:val="0"/>
      <w:marRight w:val="0"/>
      <w:marTop w:val="0"/>
      <w:marBottom w:val="0"/>
      <w:divBdr>
        <w:top w:val="none" w:sz="0" w:space="0" w:color="auto"/>
        <w:left w:val="none" w:sz="0" w:space="0" w:color="auto"/>
        <w:bottom w:val="none" w:sz="0" w:space="0" w:color="auto"/>
        <w:right w:val="none" w:sz="0" w:space="0" w:color="auto"/>
      </w:divBdr>
    </w:div>
    <w:div w:id="1805082649">
      <w:bodyDiv w:val="1"/>
      <w:marLeft w:val="0"/>
      <w:marRight w:val="0"/>
      <w:marTop w:val="0"/>
      <w:marBottom w:val="0"/>
      <w:divBdr>
        <w:top w:val="none" w:sz="0" w:space="0" w:color="auto"/>
        <w:left w:val="none" w:sz="0" w:space="0" w:color="auto"/>
        <w:bottom w:val="none" w:sz="0" w:space="0" w:color="auto"/>
        <w:right w:val="none" w:sz="0" w:space="0" w:color="auto"/>
      </w:divBdr>
    </w:div>
    <w:div w:id="1806510665">
      <w:bodyDiv w:val="1"/>
      <w:marLeft w:val="0"/>
      <w:marRight w:val="0"/>
      <w:marTop w:val="0"/>
      <w:marBottom w:val="0"/>
      <w:divBdr>
        <w:top w:val="none" w:sz="0" w:space="0" w:color="auto"/>
        <w:left w:val="none" w:sz="0" w:space="0" w:color="auto"/>
        <w:bottom w:val="none" w:sz="0" w:space="0" w:color="auto"/>
        <w:right w:val="none" w:sz="0" w:space="0" w:color="auto"/>
      </w:divBdr>
    </w:div>
    <w:div w:id="1809318905">
      <w:bodyDiv w:val="1"/>
      <w:marLeft w:val="0"/>
      <w:marRight w:val="0"/>
      <w:marTop w:val="0"/>
      <w:marBottom w:val="0"/>
      <w:divBdr>
        <w:top w:val="none" w:sz="0" w:space="0" w:color="auto"/>
        <w:left w:val="none" w:sz="0" w:space="0" w:color="auto"/>
        <w:bottom w:val="none" w:sz="0" w:space="0" w:color="auto"/>
        <w:right w:val="none" w:sz="0" w:space="0" w:color="auto"/>
      </w:divBdr>
    </w:div>
    <w:div w:id="1810980041">
      <w:bodyDiv w:val="1"/>
      <w:marLeft w:val="0"/>
      <w:marRight w:val="0"/>
      <w:marTop w:val="0"/>
      <w:marBottom w:val="0"/>
      <w:divBdr>
        <w:top w:val="none" w:sz="0" w:space="0" w:color="auto"/>
        <w:left w:val="none" w:sz="0" w:space="0" w:color="auto"/>
        <w:bottom w:val="none" w:sz="0" w:space="0" w:color="auto"/>
        <w:right w:val="none" w:sz="0" w:space="0" w:color="auto"/>
      </w:divBdr>
    </w:div>
    <w:div w:id="1816023081">
      <w:bodyDiv w:val="1"/>
      <w:marLeft w:val="0"/>
      <w:marRight w:val="0"/>
      <w:marTop w:val="0"/>
      <w:marBottom w:val="0"/>
      <w:divBdr>
        <w:top w:val="none" w:sz="0" w:space="0" w:color="auto"/>
        <w:left w:val="none" w:sz="0" w:space="0" w:color="auto"/>
        <w:bottom w:val="none" w:sz="0" w:space="0" w:color="auto"/>
        <w:right w:val="none" w:sz="0" w:space="0" w:color="auto"/>
      </w:divBdr>
    </w:div>
    <w:div w:id="1816726406">
      <w:bodyDiv w:val="1"/>
      <w:marLeft w:val="0"/>
      <w:marRight w:val="0"/>
      <w:marTop w:val="0"/>
      <w:marBottom w:val="0"/>
      <w:divBdr>
        <w:top w:val="none" w:sz="0" w:space="0" w:color="auto"/>
        <w:left w:val="none" w:sz="0" w:space="0" w:color="auto"/>
        <w:bottom w:val="none" w:sz="0" w:space="0" w:color="auto"/>
        <w:right w:val="none" w:sz="0" w:space="0" w:color="auto"/>
      </w:divBdr>
    </w:div>
    <w:div w:id="1821850722">
      <w:bodyDiv w:val="1"/>
      <w:marLeft w:val="0"/>
      <w:marRight w:val="0"/>
      <w:marTop w:val="0"/>
      <w:marBottom w:val="0"/>
      <w:divBdr>
        <w:top w:val="none" w:sz="0" w:space="0" w:color="auto"/>
        <w:left w:val="none" w:sz="0" w:space="0" w:color="auto"/>
        <w:bottom w:val="none" w:sz="0" w:space="0" w:color="auto"/>
        <w:right w:val="none" w:sz="0" w:space="0" w:color="auto"/>
      </w:divBdr>
    </w:div>
    <w:div w:id="1822770692">
      <w:bodyDiv w:val="1"/>
      <w:marLeft w:val="0"/>
      <w:marRight w:val="0"/>
      <w:marTop w:val="0"/>
      <w:marBottom w:val="0"/>
      <w:divBdr>
        <w:top w:val="none" w:sz="0" w:space="0" w:color="auto"/>
        <w:left w:val="none" w:sz="0" w:space="0" w:color="auto"/>
        <w:bottom w:val="none" w:sz="0" w:space="0" w:color="auto"/>
        <w:right w:val="none" w:sz="0" w:space="0" w:color="auto"/>
      </w:divBdr>
    </w:div>
    <w:div w:id="1825320842">
      <w:bodyDiv w:val="1"/>
      <w:marLeft w:val="0"/>
      <w:marRight w:val="0"/>
      <w:marTop w:val="0"/>
      <w:marBottom w:val="0"/>
      <w:divBdr>
        <w:top w:val="none" w:sz="0" w:space="0" w:color="auto"/>
        <w:left w:val="none" w:sz="0" w:space="0" w:color="auto"/>
        <w:bottom w:val="none" w:sz="0" w:space="0" w:color="auto"/>
        <w:right w:val="none" w:sz="0" w:space="0" w:color="auto"/>
      </w:divBdr>
    </w:div>
    <w:div w:id="1828940369">
      <w:bodyDiv w:val="1"/>
      <w:marLeft w:val="0"/>
      <w:marRight w:val="0"/>
      <w:marTop w:val="0"/>
      <w:marBottom w:val="0"/>
      <w:divBdr>
        <w:top w:val="none" w:sz="0" w:space="0" w:color="auto"/>
        <w:left w:val="none" w:sz="0" w:space="0" w:color="auto"/>
        <w:bottom w:val="none" w:sz="0" w:space="0" w:color="auto"/>
        <w:right w:val="none" w:sz="0" w:space="0" w:color="auto"/>
      </w:divBdr>
    </w:div>
    <w:div w:id="1829320526">
      <w:bodyDiv w:val="1"/>
      <w:marLeft w:val="0"/>
      <w:marRight w:val="0"/>
      <w:marTop w:val="0"/>
      <w:marBottom w:val="0"/>
      <w:divBdr>
        <w:top w:val="none" w:sz="0" w:space="0" w:color="auto"/>
        <w:left w:val="none" w:sz="0" w:space="0" w:color="auto"/>
        <w:bottom w:val="none" w:sz="0" w:space="0" w:color="auto"/>
        <w:right w:val="none" w:sz="0" w:space="0" w:color="auto"/>
      </w:divBdr>
    </w:div>
    <w:div w:id="1829663434">
      <w:bodyDiv w:val="1"/>
      <w:marLeft w:val="0"/>
      <w:marRight w:val="0"/>
      <w:marTop w:val="0"/>
      <w:marBottom w:val="0"/>
      <w:divBdr>
        <w:top w:val="none" w:sz="0" w:space="0" w:color="auto"/>
        <w:left w:val="none" w:sz="0" w:space="0" w:color="auto"/>
        <w:bottom w:val="none" w:sz="0" w:space="0" w:color="auto"/>
        <w:right w:val="none" w:sz="0" w:space="0" w:color="auto"/>
      </w:divBdr>
    </w:div>
    <w:div w:id="1830560640">
      <w:bodyDiv w:val="1"/>
      <w:marLeft w:val="0"/>
      <w:marRight w:val="0"/>
      <w:marTop w:val="0"/>
      <w:marBottom w:val="0"/>
      <w:divBdr>
        <w:top w:val="none" w:sz="0" w:space="0" w:color="auto"/>
        <w:left w:val="none" w:sz="0" w:space="0" w:color="auto"/>
        <w:bottom w:val="none" w:sz="0" w:space="0" w:color="auto"/>
        <w:right w:val="none" w:sz="0" w:space="0" w:color="auto"/>
      </w:divBdr>
    </w:div>
    <w:div w:id="1831288382">
      <w:bodyDiv w:val="1"/>
      <w:marLeft w:val="0"/>
      <w:marRight w:val="0"/>
      <w:marTop w:val="0"/>
      <w:marBottom w:val="0"/>
      <w:divBdr>
        <w:top w:val="none" w:sz="0" w:space="0" w:color="auto"/>
        <w:left w:val="none" w:sz="0" w:space="0" w:color="auto"/>
        <w:bottom w:val="none" w:sz="0" w:space="0" w:color="auto"/>
        <w:right w:val="none" w:sz="0" w:space="0" w:color="auto"/>
      </w:divBdr>
    </w:div>
    <w:div w:id="1833183069">
      <w:bodyDiv w:val="1"/>
      <w:marLeft w:val="0"/>
      <w:marRight w:val="0"/>
      <w:marTop w:val="0"/>
      <w:marBottom w:val="0"/>
      <w:divBdr>
        <w:top w:val="none" w:sz="0" w:space="0" w:color="auto"/>
        <w:left w:val="none" w:sz="0" w:space="0" w:color="auto"/>
        <w:bottom w:val="none" w:sz="0" w:space="0" w:color="auto"/>
        <w:right w:val="none" w:sz="0" w:space="0" w:color="auto"/>
      </w:divBdr>
    </w:div>
    <w:div w:id="1835141930">
      <w:bodyDiv w:val="1"/>
      <w:marLeft w:val="0"/>
      <w:marRight w:val="0"/>
      <w:marTop w:val="0"/>
      <w:marBottom w:val="0"/>
      <w:divBdr>
        <w:top w:val="none" w:sz="0" w:space="0" w:color="auto"/>
        <w:left w:val="none" w:sz="0" w:space="0" w:color="auto"/>
        <w:bottom w:val="none" w:sz="0" w:space="0" w:color="auto"/>
        <w:right w:val="none" w:sz="0" w:space="0" w:color="auto"/>
      </w:divBdr>
    </w:div>
    <w:div w:id="1835338510">
      <w:bodyDiv w:val="1"/>
      <w:marLeft w:val="0"/>
      <w:marRight w:val="0"/>
      <w:marTop w:val="0"/>
      <w:marBottom w:val="0"/>
      <w:divBdr>
        <w:top w:val="none" w:sz="0" w:space="0" w:color="auto"/>
        <w:left w:val="none" w:sz="0" w:space="0" w:color="auto"/>
        <w:bottom w:val="none" w:sz="0" w:space="0" w:color="auto"/>
        <w:right w:val="none" w:sz="0" w:space="0" w:color="auto"/>
      </w:divBdr>
    </w:div>
    <w:div w:id="1835684048">
      <w:bodyDiv w:val="1"/>
      <w:marLeft w:val="0"/>
      <w:marRight w:val="0"/>
      <w:marTop w:val="0"/>
      <w:marBottom w:val="0"/>
      <w:divBdr>
        <w:top w:val="none" w:sz="0" w:space="0" w:color="auto"/>
        <w:left w:val="none" w:sz="0" w:space="0" w:color="auto"/>
        <w:bottom w:val="none" w:sz="0" w:space="0" w:color="auto"/>
        <w:right w:val="none" w:sz="0" w:space="0" w:color="auto"/>
      </w:divBdr>
    </w:div>
    <w:div w:id="1837184124">
      <w:bodyDiv w:val="1"/>
      <w:marLeft w:val="0"/>
      <w:marRight w:val="0"/>
      <w:marTop w:val="0"/>
      <w:marBottom w:val="0"/>
      <w:divBdr>
        <w:top w:val="none" w:sz="0" w:space="0" w:color="auto"/>
        <w:left w:val="none" w:sz="0" w:space="0" w:color="auto"/>
        <w:bottom w:val="none" w:sz="0" w:space="0" w:color="auto"/>
        <w:right w:val="none" w:sz="0" w:space="0" w:color="auto"/>
      </w:divBdr>
    </w:div>
    <w:div w:id="1838183273">
      <w:bodyDiv w:val="1"/>
      <w:marLeft w:val="0"/>
      <w:marRight w:val="0"/>
      <w:marTop w:val="0"/>
      <w:marBottom w:val="0"/>
      <w:divBdr>
        <w:top w:val="none" w:sz="0" w:space="0" w:color="auto"/>
        <w:left w:val="none" w:sz="0" w:space="0" w:color="auto"/>
        <w:bottom w:val="none" w:sz="0" w:space="0" w:color="auto"/>
        <w:right w:val="none" w:sz="0" w:space="0" w:color="auto"/>
      </w:divBdr>
    </w:div>
    <w:div w:id="1838766465">
      <w:bodyDiv w:val="1"/>
      <w:marLeft w:val="0"/>
      <w:marRight w:val="0"/>
      <w:marTop w:val="0"/>
      <w:marBottom w:val="0"/>
      <w:divBdr>
        <w:top w:val="none" w:sz="0" w:space="0" w:color="auto"/>
        <w:left w:val="none" w:sz="0" w:space="0" w:color="auto"/>
        <w:bottom w:val="none" w:sz="0" w:space="0" w:color="auto"/>
        <w:right w:val="none" w:sz="0" w:space="0" w:color="auto"/>
      </w:divBdr>
    </w:div>
    <w:div w:id="1839464648">
      <w:bodyDiv w:val="1"/>
      <w:marLeft w:val="0"/>
      <w:marRight w:val="0"/>
      <w:marTop w:val="0"/>
      <w:marBottom w:val="0"/>
      <w:divBdr>
        <w:top w:val="none" w:sz="0" w:space="0" w:color="auto"/>
        <w:left w:val="none" w:sz="0" w:space="0" w:color="auto"/>
        <w:bottom w:val="none" w:sz="0" w:space="0" w:color="auto"/>
        <w:right w:val="none" w:sz="0" w:space="0" w:color="auto"/>
      </w:divBdr>
    </w:div>
    <w:div w:id="1839618147">
      <w:bodyDiv w:val="1"/>
      <w:marLeft w:val="0"/>
      <w:marRight w:val="0"/>
      <w:marTop w:val="0"/>
      <w:marBottom w:val="0"/>
      <w:divBdr>
        <w:top w:val="none" w:sz="0" w:space="0" w:color="auto"/>
        <w:left w:val="none" w:sz="0" w:space="0" w:color="auto"/>
        <w:bottom w:val="none" w:sz="0" w:space="0" w:color="auto"/>
        <w:right w:val="none" w:sz="0" w:space="0" w:color="auto"/>
      </w:divBdr>
    </w:div>
    <w:div w:id="1840392078">
      <w:bodyDiv w:val="1"/>
      <w:marLeft w:val="0"/>
      <w:marRight w:val="0"/>
      <w:marTop w:val="0"/>
      <w:marBottom w:val="0"/>
      <w:divBdr>
        <w:top w:val="none" w:sz="0" w:space="0" w:color="auto"/>
        <w:left w:val="none" w:sz="0" w:space="0" w:color="auto"/>
        <w:bottom w:val="none" w:sz="0" w:space="0" w:color="auto"/>
        <w:right w:val="none" w:sz="0" w:space="0" w:color="auto"/>
      </w:divBdr>
    </w:div>
    <w:div w:id="1841506611">
      <w:bodyDiv w:val="1"/>
      <w:marLeft w:val="0"/>
      <w:marRight w:val="0"/>
      <w:marTop w:val="0"/>
      <w:marBottom w:val="0"/>
      <w:divBdr>
        <w:top w:val="none" w:sz="0" w:space="0" w:color="auto"/>
        <w:left w:val="none" w:sz="0" w:space="0" w:color="auto"/>
        <w:bottom w:val="none" w:sz="0" w:space="0" w:color="auto"/>
        <w:right w:val="none" w:sz="0" w:space="0" w:color="auto"/>
      </w:divBdr>
    </w:div>
    <w:div w:id="1841656081">
      <w:bodyDiv w:val="1"/>
      <w:marLeft w:val="0"/>
      <w:marRight w:val="0"/>
      <w:marTop w:val="0"/>
      <w:marBottom w:val="0"/>
      <w:divBdr>
        <w:top w:val="none" w:sz="0" w:space="0" w:color="auto"/>
        <w:left w:val="none" w:sz="0" w:space="0" w:color="auto"/>
        <w:bottom w:val="none" w:sz="0" w:space="0" w:color="auto"/>
        <w:right w:val="none" w:sz="0" w:space="0" w:color="auto"/>
      </w:divBdr>
    </w:div>
    <w:div w:id="1846095347">
      <w:bodyDiv w:val="1"/>
      <w:marLeft w:val="0"/>
      <w:marRight w:val="0"/>
      <w:marTop w:val="0"/>
      <w:marBottom w:val="0"/>
      <w:divBdr>
        <w:top w:val="none" w:sz="0" w:space="0" w:color="auto"/>
        <w:left w:val="none" w:sz="0" w:space="0" w:color="auto"/>
        <w:bottom w:val="none" w:sz="0" w:space="0" w:color="auto"/>
        <w:right w:val="none" w:sz="0" w:space="0" w:color="auto"/>
      </w:divBdr>
    </w:div>
    <w:div w:id="1846167511">
      <w:bodyDiv w:val="1"/>
      <w:marLeft w:val="0"/>
      <w:marRight w:val="0"/>
      <w:marTop w:val="0"/>
      <w:marBottom w:val="0"/>
      <w:divBdr>
        <w:top w:val="none" w:sz="0" w:space="0" w:color="auto"/>
        <w:left w:val="none" w:sz="0" w:space="0" w:color="auto"/>
        <w:bottom w:val="none" w:sz="0" w:space="0" w:color="auto"/>
        <w:right w:val="none" w:sz="0" w:space="0" w:color="auto"/>
      </w:divBdr>
    </w:div>
    <w:div w:id="1846289141">
      <w:bodyDiv w:val="1"/>
      <w:marLeft w:val="0"/>
      <w:marRight w:val="0"/>
      <w:marTop w:val="0"/>
      <w:marBottom w:val="0"/>
      <w:divBdr>
        <w:top w:val="none" w:sz="0" w:space="0" w:color="auto"/>
        <w:left w:val="none" w:sz="0" w:space="0" w:color="auto"/>
        <w:bottom w:val="none" w:sz="0" w:space="0" w:color="auto"/>
        <w:right w:val="none" w:sz="0" w:space="0" w:color="auto"/>
      </w:divBdr>
    </w:div>
    <w:div w:id="1847211171">
      <w:bodyDiv w:val="1"/>
      <w:marLeft w:val="0"/>
      <w:marRight w:val="0"/>
      <w:marTop w:val="0"/>
      <w:marBottom w:val="0"/>
      <w:divBdr>
        <w:top w:val="none" w:sz="0" w:space="0" w:color="auto"/>
        <w:left w:val="none" w:sz="0" w:space="0" w:color="auto"/>
        <w:bottom w:val="none" w:sz="0" w:space="0" w:color="auto"/>
        <w:right w:val="none" w:sz="0" w:space="0" w:color="auto"/>
      </w:divBdr>
    </w:div>
    <w:div w:id="1847355850">
      <w:bodyDiv w:val="1"/>
      <w:marLeft w:val="0"/>
      <w:marRight w:val="0"/>
      <w:marTop w:val="0"/>
      <w:marBottom w:val="0"/>
      <w:divBdr>
        <w:top w:val="none" w:sz="0" w:space="0" w:color="auto"/>
        <w:left w:val="none" w:sz="0" w:space="0" w:color="auto"/>
        <w:bottom w:val="none" w:sz="0" w:space="0" w:color="auto"/>
        <w:right w:val="none" w:sz="0" w:space="0" w:color="auto"/>
      </w:divBdr>
    </w:div>
    <w:div w:id="1848671815">
      <w:bodyDiv w:val="1"/>
      <w:marLeft w:val="0"/>
      <w:marRight w:val="0"/>
      <w:marTop w:val="0"/>
      <w:marBottom w:val="0"/>
      <w:divBdr>
        <w:top w:val="none" w:sz="0" w:space="0" w:color="auto"/>
        <w:left w:val="none" w:sz="0" w:space="0" w:color="auto"/>
        <w:bottom w:val="none" w:sz="0" w:space="0" w:color="auto"/>
        <w:right w:val="none" w:sz="0" w:space="0" w:color="auto"/>
      </w:divBdr>
    </w:div>
    <w:div w:id="1848904125">
      <w:bodyDiv w:val="1"/>
      <w:marLeft w:val="0"/>
      <w:marRight w:val="0"/>
      <w:marTop w:val="0"/>
      <w:marBottom w:val="0"/>
      <w:divBdr>
        <w:top w:val="none" w:sz="0" w:space="0" w:color="auto"/>
        <w:left w:val="none" w:sz="0" w:space="0" w:color="auto"/>
        <w:bottom w:val="none" w:sz="0" w:space="0" w:color="auto"/>
        <w:right w:val="none" w:sz="0" w:space="0" w:color="auto"/>
      </w:divBdr>
    </w:div>
    <w:div w:id="1850946165">
      <w:bodyDiv w:val="1"/>
      <w:marLeft w:val="0"/>
      <w:marRight w:val="0"/>
      <w:marTop w:val="0"/>
      <w:marBottom w:val="0"/>
      <w:divBdr>
        <w:top w:val="none" w:sz="0" w:space="0" w:color="auto"/>
        <w:left w:val="none" w:sz="0" w:space="0" w:color="auto"/>
        <w:bottom w:val="none" w:sz="0" w:space="0" w:color="auto"/>
        <w:right w:val="none" w:sz="0" w:space="0" w:color="auto"/>
      </w:divBdr>
    </w:div>
    <w:div w:id="1851484936">
      <w:bodyDiv w:val="1"/>
      <w:marLeft w:val="0"/>
      <w:marRight w:val="0"/>
      <w:marTop w:val="0"/>
      <w:marBottom w:val="0"/>
      <w:divBdr>
        <w:top w:val="none" w:sz="0" w:space="0" w:color="auto"/>
        <w:left w:val="none" w:sz="0" w:space="0" w:color="auto"/>
        <w:bottom w:val="none" w:sz="0" w:space="0" w:color="auto"/>
        <w:right w:val="none" w:sz="0" w:space="0" w:color="auto"/>
      </w:divBdr>
    </w:div>
    <w:div w:id="1851601146">
      <w:bodyDiv w:val="1"/>
      <w:marLeft w:val="0"/>
      <w:marRight w:val="0"/>
      <w:marTop w:val="0"/>
      <w:marBottom w:val="0"/>
      <w:divBdr>
        <w:top w:val="none" w:sz="0" w:space="0" w:color="auto"/>
        <w:left w:val="none" w:sz="0" w:space="0" w:color="auto"/>
        <w:bottom w:val="none" w:sz="0" w:space="0" w:color="auto"/>
        <w:right w:val="none" w:sz="0" w:space="0" w:color="auto"/>
      </w:divBdr>
    </w:div>
    <w:div w:id="1852572505">
      <w:bodyDiv w:val="1"/>
      <w:marLeft w:val="0"/>
      <w:marRight w:val="0"/>
      <w:marTop w:val="0"/>
      <w:marBottom w:val="0"/>
      <w:divBdr>
        <w:top w:val="none" w:sz="0" w:space="0" w:color="auto"/>
        <w:left w:val="none" w:sz="0" w:space="0" w:color="auto"/>
        <w:bottom w:val="none" w:sz="0" w:space="0" w:color="auto"/>
        <w:right w:val="none" w:sz="0" w:space="0" w:color="auto"/>
      </w:divBdr>
    </w:div>
    <w:div w:id="1855680900">
      <w:bodyDiv w:val="1"/>
      <w:marLeft w:val="0"/>
      <w:marRight w:val="0"/>
      <w:marTop w:val="0"/>
      <w:marBottom w:val="0"/>
      <w:divBdr>
        <w:top w:val="none" w:sz="0" w:space="0" w:color="auto"/>
        <w:left w:val="none" w:sz="0" w:space="0" w:color="auto"/>
        <w:bottom w:val="none" w:sz="0" w:space="0" w:color="auto"/>
        <w:right w:val="none" w:sz="0" w:space="0" w:color="auto"/>
      </w:divBdr>
    </w:div>
    <w:div w:id="1855799068">
      <w:bodyDiv w:val="1"/>
      <w:marLeft w:val="0"/>
      <w:marRight w:val="0"/>
      <w:marTop w:val="0"/>
      <w:marBottom w:val="0"/>
      <w:divBdr>
        <w:top w:val="none" w:sz="0" w:space="0" w:color="auto"/>
        <w:left w:val="none" w:sz="0" w:space="0" w:color="auto"/>
        <w:bottom w:val="none" w:sz="0" w:space="0" w:color="auto"/>
        <w:right w:val="none" w:sz="0" w:space="0" w:color="auto"/>
      </w:divBdr>
    </w:div>
    <w:div w:id="1857189685">
      <w:bodyDiv w:val="1"/>
      <w:marLeft w:val="0"/>
      <w:marRight w:val="0"/>
      <w:marTop w:val="0"/>
      <w:marBottom w:val="0"/>
      <w:divBdr>
        <w:top w:val="none" w:sz="0" w:space="0" w:color="auto"/>
        <w:left w:val="none" w:sz="0" w:space="0" w:color="auto"/>
        <w:bottom w:val="none" w:sz="0" w:space="0" w:color="auto"/>
        <w:right w:val="none" w:sz="0" w:space="0" w:color="auto"/>
      </w:divBdr>
    </w:div>
    <w:div w:id="1857619448">
      <w:bodyDiv w:val="1"/>
      <w:marLeft w:val="0"/>
      <w:marRight w:val="0"/>
      <w:marTop w:val="0"/>
      <w:marBottom w:val="0"/>
      <w:divBdr>
        <w:top w:val="none" w:sz="0" w:space="0" w:color="auto"/>
        <w:left w:val="none" w:sz="0" w:space="0" w:color="auto"/>
        <w:bottom w:val="none" w:sz="0" w:space="0" w:color="auto"/>
        <w:right w:val="none" w:sz="0" w:space="0" w:color="auto"/>
      </w:divBdr>
    </w:div>
    <w:div w:id="1858082330">
      <w:bodyDiv w:val="1"/>
      <w:marLeft w:val="0"/>
      <w:marRight w:val="0"/>
      <w:marTop w:val="0"/>
      <w:marBottom w:val="0"/>
      <w:divBdr>
        <w:top w:val="none" w:sz="0" w:space="0" w:color="auto"/>
        <w:left w:val="none" w:sz="0" w:space="0" w:color="auto"/>
        <w:bottom w:val="none" w:sz="0" w:space="0" w:color="auto"/>
        <w:right w:val="none" w:sz="0" w:space="0" w:color="auto"/>
      </w:divBdr>
    </w:div>
    <w:div w:id="1862206121">
      <w:bodyDiv w:val="1"/>
      <w:marLeft w:val="0"/>
      <w:marRight w:val="0"/>
      <w:marTop w:val="0"/>
      <w:marBottom w:val="0"/>
      <w:divBdr>
        <w:top w:val="none" w:sz="0" w:space="0" w:color="auto"/>
        <w:left w:val="none" w:sz="0" w:space="0" w:color="auto"/>
        <w:bottom w:val="none" w:sz="0" w:space="0" w:color="auto"/>
        <w:right w:val="none" w:sz="0" w:space="0" w:color="auto"/>
      </w:divBdr>
    </w:div>
    <w:div w:id="1866089667">
      <w:bodyDiv w:val="1"/>
      <w:marLeft w:val="0"/>
      <w:marRight w:val="0"/>
      <w:marTop w:val="0"/>
      <w:marBottom w:val="0"/>
      <w:divBdr>
        <w:top w:val="none" w:sz="0" w:space="0" w:color="auto"/>
        <w:left w:val="none" w:sz="0" w:space="0" w:color="auto"/>
        <w:bottom w:val="none" w:sz="0" w:space="0" w:color="auto"/>
        <w:right w:val="none" w:sz="0" w:space="0" w:color="auto"/>
      </w:divBdr>
    </w:div>
    <w:div w:id="1869027151">
      <w:bodyDiv w:val="1"/>
      <w:marLeft w:val="0"/>
      <w:marRight w:val="0"/>
      <w:marTop w:val="0"/>
      <w:marBottom w:val="0"/>
      <w:divBdr>
        <w:top w:val="none" w:sz="0" w:space="0" w:color="auto"/>
        <w:left w:val="none" w:sz="0" w:space="0" w:color="auto"/>
        <w:bottom w:val="none" w:sz="0" w:space="0" w:color="auto"/>
        <w:right w:val="none" w:sz="0" w:space="0" w:color="auto"/>
      </w:divBdr>
    </w:div>
    <w:div w:id="1869445151">
      <w:bodyDiv w:val="1"/>
      <w:marLeft w:val="0"/>
      <w:marRight w:val="0"/>
      <w:marTop w:val="0"/>
      <w:marBottom w:val="0"/>
      <w:divBdr>
        <w:top w:val="none" w:sz="0" w:space="0" w:color="auto"/>
        <w:left w:val="none" w:sz="0" w:space="0" w:color="auto"/>
        <w:bottom w:val="none" w:sz="0" w:space="0" w:color="auto"/>
        <w:right w:val="none" w:sz="0" w:space="0" w:color="auto"/>
      </w:divBdr>
    </w:div>
    <w:div w:id="1870800277">
      <w:bodyDiv w:val="1"/>
      <w:marLeft w:val="0"/>
      <w:marRight w:val="0"/>
      <w:marTop w:val="0"/>
      <w:marBottom w:val="0"/>
      <w:divBdr>
        <w:top w:val="none" w:sz="0" w:space="0" w:color="auto"/>
        <w:left w:val="none" w:sz="0" w:space="0" w:color="auto"/>
        <w:bottom w:val="none" w:sz="0" w:space="0" w:color="auto"/>
        <w:right w:val="none" w:sz="0" w:space="0" w:color="auto"/>
      </w:divBdr>
    </w:div>
    <w:div w:id="1871333503">
      <w:bodyDiv w:val="1"/>
      <w:marLeft w:val="0"/>
      <w:marRight w:val="0"/>
      <w:marTop w:val="0"/>
      <w:marBottom w:val="0"/>
      <w:divBdr>
        <w:top w:val="none" w:sz="0" w:space="0" w:color="auto"/>
        <w:left w:val="none" w:sz="0" w:space="0" w:color="auto"/>
        <w:bottom w:val="none" w:sz="0" w:space="0" w:color="auto"/>
        <w:right w:val="none" w:sz="0" w:space="0" w:color="auto"/>
      </w:divBdr>
    </w:div>
    <w:div w:id="1872258268">
      <w:bodyDiv w:val="1"/>
      <w:marLeft w:val="0"/>
      <w:marRight w:val="0"/>
      <w:marTop w:val="0"/>
      <w:marBottom w:val="0"/>
      <w:divBdr>
        <w:top w:val="none" w:sz="0" w:space="0" w:color="auto"/>
        <w:left w:val="none" w:sz="0" w:space="0" w:color="auto"/>
        <w:bottom w:val="none" w:sz="0" w:space="0" w:color="auto"/>
        <w:right w:val="none" w:sz="0" w:space="0" w:color="auto"/>
      </w:divBdr>
    </w:div>
    <w:div w:id="1874271802">
      <w:bodyDiv w:val="1"/>
      <w:marLeft w:val="0"/>
      <w:marRight w:val="0"/>
      <w:marTop w:val="0"/>
      <w:marBottom w:val="0"/>
      <w:divBdr>
        <w:top w:val="none" w:sz="0" w:space="0" w:color="auto"/>
        <w:left w:val="none" w:sz="0" w:space="0" w:color="auto"/>
        <w:bottom w:val="none" w:sz="0" w:space="0" w:color="auto"/>
        <w:right w:val="none" w:sz="0" w:space="0" w:color="auto"/>
      </w:divBdr>
    </w:div>
    <w:div w:id="1875731294">
      <w:bodyDiv w:val="1"/>
      <w:marLeft w:val="0"/>
      <w:marRight w:val="0"/>
      <w:marTop w:val="0"/>
      <w:marBottom w:val="0"/>
      <w:divBdr>
        <w:top w:val="none" w:sz="0" w:space="0" w:color="auto"/>
        <w:left w:val="none" w:sz="0" w:space="0" w:color="auto"/>
        <w:bottom w:val="none" w:sz="0" w:space="0" w:color="auto"/>
        <w:right w:val="none" w:sz="0" w:space="0" w:color="auto"/>
      </w:divBdr>
    </w:div>
    <w:div w:id="1877544706">
      <w:bodyDiv w:val="1"/>
      <w:marLeft w:val="0"/>
      <w:marRight w:val="0"/>
      <w:marTop w:val="0"/>
      <w:marBottom w:val="0"/>
      <w:divBdr>
        <w:top w:val="none" w:sz="0" w:space="0" w:color="auto"/>
        <w:left w:val="none" w:sz="0" w:space="0" w:color="auto"/>
        <w:bottom w:val="none" w:sz="0" w:space="0" w:color="auto"/>
        <w:right w:val="none" w:sz="0" w:space="0" w:color="auto"/>
      </w:divBdr>
    </w:div>
    <w:div w:id="1877935518">
      <w:bodyDiv w:val="1"/>
      <w:marLeft w:val="0"/>
      <w:marRight w:val="0"/>
      <w:marTop w:val="0"/>
      <w:marBottom w:val="0"/>
      <w:divBdr>
        <w:top w:val="none" w:sz="0" w:space="0" w:color="auto"/>
        <w:left w:val="none" w:sz="0" w:space="0" w:color="auto"/>
        <w:bottom w:val="none" w:sz="0" w:space="0" w:color="auto"/>
        <w:right w:val="none" w:sz="0" w:space="0" w:color="auto"/>
      </w:divBdr>
    </w:div>
    <w:div w:id="1878160881">
      <w:bodyDiv w:val="1"/>
      <w:marLeft w:val="0"/>
      <w:marRight w:val="0"/>
      <w:marTop w:val="0"/>
      <w:marBottom w:val="0"/>
      <w:divBdr>
        <w:top w:val="none" w:sz="0" w:space="0" w:color="auto"/>
        <w:left w:val="none" w:sz="0" w:space="0" w:color="auto"/>
        <w:bottom w:val="none" w:sz="0" w:space="0" w:color="auto"/>
        <w:right w:val="none" w:sz="0" w:space="0" w:color="auto"/>
      </w:divBdr>
    </w:div>
    <w:div w:id="1879198367">
      <w:bodyDiv w:val="1"/>
      <w:marLeft w:val="0"/>
      <w:marRight w:val="0"/>
      <w:marTop w:val="0"/>
      <w:marBottom w:val="0"/>
      <w:divBdr>
        <w:top w:val="none" w:sz="0" w:space="0" w:color="auto"/>
        <w:left w:val="none" w:sz="0" w:space="0" w:color="auto"/>
        <w:bottom w:val="none" w:sz="0" w:space="0" w:color="auto"/>
        <w:right w:val="none" w:sz="0" w:space="0" w:color="auto"/>
      </w:divBdr>
    </w:div>
    <w:div w:id="1880122234">
      <w:bodyDiv w:val="1"/>
      <w:marLeft w:val="0"/>
      <w:marRight w:val="0"/>
      <w:marTop w:val="0"/>
      <w:marBottom w:val="0"/>
      <w:divBdr>
        <w:top w:val="none" w:sz="0" w:space="0" w:color="auto"/>
        <w:left w:val="none" w:sz="0" w:space="0" w:color="auto"/>
        <w:bottom w:val="none" w:sz="0" w:space="0" w:color="auto"/>
        <w:right w:val="none" w:sz="0" w:space="0" w:color="auto"/>
      </w:divBdr>
    </w:div>
    <w:div w:id="1885633275">
      <w:bodyDiv w:val="1"/>
      <w:marLeft w:val="0"/>
      <w:marRight w:val="0"/>
      <w:marTop w:val="0"/>
      <w:marBottom w:val="0"/>
      <w:divBdr>
        <w:top w:val="none" w:sz="0" w:space="0" w:color="auto"/>
        <w:left w:val="none" w:sz="0" w:space="0" w:color="auto"/>
        <w:bottom w:val="none" w:sz="0" w:space="0" w:color="auto"/>
        <w:right w:val="none" w:sz="0" w:space="0" w:color="auto"/>
      </w:divBdr>
    </w:div>
    <w:div w:id="1887403511">
      <w:bodyDiv w:val="1"/>
      <w:marLeft w:val="0"/>
      <w:marRight w:val="0"/>
      <w:marTop w:val="0"/>
      <w:marBottom w:val="0"/>
      <w:divBdr>
        <w:top w:val="none" w:sz="0" w:space="0" w:color="auto"/>
        <w:left w:val="none" w:sz="0" w:space="0" w:color="auto"/>
        <w:bottom w:val="none" w:sz="0" w:space="0" w:color="auto"/>
        <w:right w:val="none" w:sz="0" w:space="0" w:color="auto"/>
      </w:divBdr>
    </w:div>
    <w:div w:id="1889762204">
      <w:bodyDiv w:val="1"/>
      <w:marLeft w:val="0"/>
      <w:marRight w:val="0"/>
      <w:marTop w:val="0"/>
      <w:marBottom w:val="0"/>
      <w:divBdr>
        <w:top w:val="none" w:sz="0" w:space="0" w:color="auto"/>
        <w:left w:val="none" w:sz="0" w:space="0" w:color="auto"/>
        <w:bottom w:val="none" w:sz="0" w:space="0" w:color="auto"/>
        <w:right w:val="none" w:sz="0" w:space="0" w:color="auto"/>
      </w:divBdr>
    </w:div>
    <w:div w:id="1890452311">
      <w:bodyDiv w:val="1"/>
      <w:marLeft w:val="0"/>
      <w:marRight w:val="0"/>
      <w:marTop w:val="0"/>
      <w:marBottom w:val="0"/>
      <w:divBdr>
        <w:top w:val="none" w:sz="0" w:space="0" w:color="auto"/>
        <w:left w:val="none" w:sz="0" w:space="0" w:color="auto"/>
        <w:bottom w:val="none" w:sz="0" w:space="0" w:color="auto"/>
        <w:right w:val="none" w:sz="0" w:space="0" w:color="auto"/>
      </w:divBdr>
    </w:div>
    <w:div w:id="1891527382">
      <w:bodyDiv w:val="1"/>
      <w:marLeft w:val="0"/>
      <w:marRight w:val="0"/>
      <w:marTop w:val="0"/>
      <w:marBottom w:val="0"/>
      <w:divBdr>
        <w:top w:val="none" w:sz="0" w:space="0" w:color="auto"/>
        <w:left w:val="none" w:sz="0" w:space="0" w:color="auto"/>
        <w:bottom w:val="none" w:sz="0" w:space="0" w:color="auto"/>
        <w:right w:val="none" w:sz="0" w:space="0" w:color="auto"/>
      </w:divBdr>
    </w:div>
    <w:div w:id="1891722742">
      <w:bodyDiv w:val="1"/>
      <w:marLeft w:val="0"/>
      <w:marRight w:val="0"/>
      <w:marTop w:val="0"/>
      <w:marBottom w:val="0"/>
      <w:divBdr>
        <w:top w:val="none" w:sz="0" w:space="0" w:color="auto"/>
        <w:left w:val="none" w:sz="0" w:space="0" w:color="auto"/>
        <w:bottom w:val="none" w:sz="0" w:space="0" w:color="auto"/>
        <w:right w:val="none" w:sz="0" w:space="0" w:color="auto"/>
      </w:divBdr>
    </w:div>
    <w:div w:id="1891766198">
      <w:bodyDiv w:val="1"/>
      <w:marLeft w:val="0"/>
      <w:marRight w:val="0"/>
      <w:marTop w:val="0"/>
      <w:marBottom w:val="0"/>
      <w:divBdr>
        <w:top w:val="none" w:sz="0" w:space="0" w:color="auto"/>
        <w:left w:val="none" w:sz="0" w:space="0" w:color="auto"/>
        <w:bottom w:val="none" w:sz="0" w:space="0" w:color="auto"/>
        <w:right w:val="none" w:sz="0" w:space="0" w:color="auto"/>
      </w:divBdr>
    </w:div>
    <w:div w:id="1894660233">
      <w:bodyDiv w:val="1"/>
      <w:marLeft w:val="0"/>
      <w:marRight w:val="0"/>
      <w:marTop w:val="0"/>
      <w:marBottom w:val="0"/>
      <w:divBdr>
        <w:top w:val="none" w:sz="0" w:space="0" w:color="auto"/>
        <w:left w:val="none" w:sz="0" w:space="0" w:color="auto"/>
        <w:bottom w:val="none" w:sz="0" w:space="0" w:color="auto"/>
        <w:right w:val="none" w:sz="0" w:space="0" w:color="auto"/>
      </w:divBdr>
    </w:div>
    <w:div w:id="1895197558">
      <w:bodyDiv w:val="1"/>
      <w:marLeft w:val="0"/>
      <w:marRight w:val="0"/>
      <w:marTop w:val="0"/>
      <w:marBottom w:val="0"/>
      <w:divBdr>
        <w:top w:val="none" w:sz="0" w:space="0" w:color="auto"/>
        <w:left w:val="none" w:sz="0" w:space="0" w:color="auto"/>
        <w:bottom w:val="none" w:sz="0" w:space="0" w:color="auto"/>
        <w:right w:val="none" w:sz="0" w:space="0" w:color="auto"/>
      </w:divBdr>
    </w:div>
    <w:div w:id="1895500586">
      <w:bodyDiv w:val="1"/>
      <w:marLeft w:val="0"/>
      <w:marRight w:val="0"/>
      <w:marTop w:val="0"/>
      <w:marBottom w:val="0"/>
      <w:divBdr>
        <w:top w:val="none" w:sz="0" w:space="0" w:color="auto"/>
        <w:left w:val="none" w:sz="0" w:space="0" w:color="auto"/>
        <w:bottom w:val="none" w:sz="0" w:space="0" w:color="auto"/>
        <w:right w:val="none" w:sz="0" w:space="0" w:color="auto"/>
      </w:divBdr>
    </w:div>
    <w:div w:id="1899513334">
      <w:bodyDiv w:val="1"/>
      <w:marLeft w:val="0"/>
      <w:marRight w:val="0"/>
      <w:marTop w:val="0"/>
      <w:marBottom w:val="0"/>
      <w:divBdr>
        <w:top w:val="none" w:sz="0" w:space="0" w:color="auto"/>
        <w:left w:val="none" w:sz="0" w:space="0" w:color="auto"/>
        <w:bottom w:val="none" w:sz="0" w:space="0" w:color="auto"/>
        <w:right w:val="none" w:sz="0" w:space="0" w:color="auto"/>
      </w:divBdr>
    </w:div>
    <w:div w:id="1899779765">
      <w:bodyDiv w:val="1"/>
      <w:marLeft w:val="0"/>
      <w:marRight w:val="0"/>
      <w:marTop w:val="0"/>
      <w:marBottom w:val="0"/>
      <w:divBdr>
        <w:top w:val="none" w:sz="0" w:space="0" w:color="auto"/>
        <w:left w:val="none" w:sz="0" w:space="0" w:color="auto"/>
        <w:bottom w:val="none" w:sz="0" w:space="0" w:color="auto"/>
        <w:right w:val="none" w:sz="0" w:space="0" w:color="auto"/>
      </w:divBdr>
    </w:div>
    <w:div w:id="1903170940">
      <w:bodyDiv w:val="1"/>
      <w:marLeft w:val="0"/>
      <w:marRight w:val="0"/>
      <w:marTop w:val="0"/>
      <w:marBottom w:val="0"/>
      <w:divBdr>
        <w:top w:val="none" w:sz="0" w:space="0" w:color="auto"/>
        <w:left w:val="none" w:sz="0" w:space="0" w:color="auto"/>
        <w:bottom w:val="none" w:sz="0" w:space="0" w:color="auto"/>
        <w:right w:val="none" w:sz="0" w:space="0" w:color="auto"/>
      </w:divBdr>
    </w:div>
    <w:div w:id="1904294662">
      <w:bodyDiv w:val="1"/>
      <w:marLeft w:val="0"/>
      <w:marRight w:val="0"/>
      <w:marTop w:val="0"/>
      <w:marBottom w:val="0"/>
      <w:divBdr>
        <w:top w:val="none" w:sz="0" w:space="0" w:color="auto"/>
        <w:left w:val="none" w:sz="0" w:space="0" w:color="auto"/>
        <w:bottom w:val="none" w:sz="0" w:space="0" w:color="auto"/>
        <w:right w:val="none" w:sz="0" w:space="0" w:color="auto"/>
      </w:divBdr>
    </w:div>
    <w:div w:id="1909071689">
      <w:bodyDiv w:val="1"/>
      <w:marLeft w:val="0"/>
      <w:marRight w:val="0"/>
      <w:marTop w:val="0"/>
      <w:marBottom w:val="0"/>
      <w:divBdr>
        <w:top w:val="none" w:sz="0" w:space="0" w:color="auto"/>
        <w:left w:val="none" w:sz="0" w:space="0" w:color="auto"/>
        <w:bottom w:val="none" w:sz="0" w:space="0" w:color="auto"/>
        <w:right w:val="none" w:sz="0" w:space="0" w:color="auto"/>
      </w:divBdr>
    </w:div>
    <w:div w:id="1910114072">
      <w:bodyDiv w:val="1"/>
      <w:marLeft w:val="0"/>
      <w:marRight w:val="0"/>
      <w:marTop w:val="0"/>
      <w:marBottom w:val="0"/>
      <w:divBdr>
        <w:top w:val="none" w:sz="0" w:space="0" w:color="auto"/>
        <w:left w:val="none" w:sz="0" w:space="0" w:color="auto"/>
        <w:bottom w:val="none" w:sz="0" w:space="0" w:color="auto"/>
        <w:right w:val="none" w:sz="0" w:space="0" w:color="auto"/>
      </w:divBdr>
    </w:div>
    <w:div w:id="1910461440">
      <w:bodyDiv w:val="1"/>
      <w:marLeft w:val="0"/>
      <w:marRight w:val="0"/>
      <w:marTop w:val="0"/>
      <w:marBottom w:val="0"/>
      <w:divBdr>
        <w:top w:val="none" w:sz="0" w:space="0" w:color="auto"/>
        <w:left w:val="none" w:sz="0" w:space="0" w:color="auto"/>
        <w:bottom w:val="none" w:sz="0" w:space="0" w:color="auto"/>
        <w:right w:val="none" w:sz="0" w:space="0" w:color="auto"/>
      </w:divBdr>
    </w:div>
    <w:div w:id="1910727353">
      <w:bodyDiv w:val="1"/>
      <w:marLeft w:val="0"/>
      <w:marRight w:val="0"/>
      <w:marTop w:val="0"/>
      <w:marBottom w:val="0"/>
      <w:divBdr>
        <w:top w:val="none" w:sz="0" w:space="0" w:color="auto"/>
        <w:left w:val="none" w:sz="0" w:space="0" w:color="auto"/>
        <w:bottom w:val="none" w:sz="0" w:space="0" w:color="auto"/>
        <w:right w:val="none" w:sz="0" w:space="0" w:color="auto"/>
      </w:divBdr>
    </w:div>
    <w:div w:id="1910727920">
      <w:bodyDiv w:val="1"/>
      <w:marLeft w:val="0"/>
      <w:marRight w:val="0"/>
      <w:marTop w:val="0"/>
      <w:marBottom w:val="0"/>
      <w:divBdr>
        <w:top w:val="none" w:sz="0" w:space="0" w:color="auto"/>
        <w:left w:val="none" w:sz="0" w:space="0" w:color="auto"/>
        <w:bottom w:val="none" w:sz="0" w:space="0" w:color="auto"/>
        <w:right w:val="none" w:sz="0" w:space="0" w:color="auto"/>
      </w:divBdr>
    </w:div>
    <w:div w:id="1915582679">
      <w:bodyDiv w:val="1"/>
      <w:marLeft w:val="0"/>
      <w:marRight w:val="0"/>
      <w:marTop w:val="0"/>
      <w:marBottom w:val="0"/>
      <w:divBdr>
        <w:top w:val="none" w:sz="0" w:space="0" w:color="auto"/>
        <w:left w:val="none" w:sz="0" w:space="0" w:color="auto"/>
        <w:bottom w:val="none" w:sz="0" w:space="0" w:color="auto"/>
        <w:right w:val="none" w:sz="0" w:space="0" w:color="auto"/>
      </w:divBdr>
    </w:div>
    <w:div w:id="1917742310">
      <w:bodyDiv w:val="1"/>
      <w:marLeft w:val="0"/>
      <w:marRight w:val="0"/>
      <w:marTop w:val="0"/>
      <w:marBottom w:val="0"/>
      <w:divBdr>
        <w:top w:val="none" w:sz="0" w:space="0" w:color="auto"/>
        <w:left w:val="none" w:sz="0" w:space="0" w:color="auto"/>
        <w:bottom w:val="none" w:sz="0" w:space="0" w:color="auto"/>
        <w:right w:val="none" w:sz="0" w:space="0" w:color="auto"/>
      </w:divBdr>
    </w:div>
    <w:div w:id="1917977183">
      <w:bodyDiv w:val="1"/>
      <w:marLeft w:val="0"/>
      <w:marRight w:val="0"/>
      <w:marTop w:val="0"/>
      <w:marBottom w:val="0"/>
      <w:divBdr>
        <w:top w:val="none" w:sz="0" w:space="0" w:color="auto"/>
        <w:left w:val="none" w:sz="0" w:space="0" w:color="auto"/>
        <w:bottom w:val="none" w:sz="0" w:space="0" w:color="auto"/>
        <w:right w:val="none" w:sz="0" w:space="0" w:color="auto"/>
      </w:divBdr>
    </w:div>
    <w:div w:id="1919629763">
      <w:bodyDiv w:val="1"/>
      <w:marLeft w:val="0"/>
      <w:marRight w:val="0"/>
      <w:marTop w:val="0"/>
      <w:marBottom w:val="0"/>
      <w:divBdr>
        <w:top w:val="none" w:sz="0" w:space="0" w:color="auto"/>
        <w:left w:val="none" w:sz="0" w:space="0" w:color="auto"/>
        <w:bottom w:val="none" w:sz="0" w:space="0" w:color="auto"/>
        <w:right w:val="none" w:sz="0" w:space="0" w:color="auto"/>
      </w:divBdr>
    </w:div>
    <w:div w:id="1919943141">
      <w:bodyDiv w:val="1"/>
      <w:marLeft w:val="0"/>
      <w:marRight w:val="0"/>
      <w:marTop w:val="0"/>
      <w:marBottom w:val="0"/>
      <w:divBdr>
        <w:top w:val="none" w:sz="0" w:space="0" w:color="auto"/>
        <w:left w:val="none" w:sz="0" w:space="0" w:color="auto"/>
        <w:bottom w:val="none" w:sz="0" w:space="0" w:color="auto"/>
        <w:right w:val="none" w:sz="0" w:space="0" w:color="auto"/>
      </w:divBdr>
    </w:div>
    <w:div w:id="1921022078">
      <w:bodyDiv w:val="1"/>
      <w:marLeft w:val="0"/>
      <w:marRight w:val="0"/>
      <w:marTop w:val="0"/>
      <w:marBottom w:val="0"/>
      <w:divBdr>
        <w:top w:val="none" w:sz="0" w:space="0" w:color="auto"/>
        <w:left w:val="none" w:sz="0" w:space="0" w:color="auto"/>
        <w:bottom w:val="none" w:sz="0" w:space="0" w:color="auto"/>
        <w:right w:val="none" w:sz="0" w:space="0" w:color="auto"/>
      </w:divBdr>
    </w:div>
    <w:div w:id="1923684894">
      <w:bodyDiv w:val="1"/>
      <w:marLeft w:val="0"/>
      <w:marRight w:val="0"/>
      <w:marTop w:val="0"/>
      <w:marBottom w:val="0"/>
      <w:divBdr>
        <w:top w:val="none" w:sz="0" w:space="0" w:color="auto"/>
        <w:left w:val="none" w:sz="0" w:space="0" w:color="auto"/>
        <w:bottom w:val="none" w:sz="0" w:space="0" w:color="auto"/>
        <w:right w:val="none" w:sz="0" w:space="0" w:color="auto"/>
      </w:divBdr>
    </w:div>
    <w:div w:id="1925145171">
      <w:bodyDiv w:val="1"/>
      <w:marLeft w:val="0"/>
      <w:marRight w:val="0"/>
      <w:marTop w:val="0"/>
      <w:marBottom w:val="0"/>
      <w:divBdr>
        <w:top w:val="none" w:sz="0" w:space="0" w:color="auto"/>
        <w:left w:val="none" w:sz="0" w:space="0" w:color="auto"/>
        <w:bottom w:val="none" w:sz="0" w:space="0" w:color="auto"/>
        <w:right w:val="none" w:sz="0" w:space="0" w:color="auto"/>
      </w:divBdr>
    </w:div>
    <w:div w:id="1925725554">
      <w:bodyDiv w:val="1"/>
      <w:marLeft w:val="0"/>
      <w:marRight w:val="0"/>
      <w:marTop w:val="0"/>
      <w:marBottom w:val="0"/>
      <w:divBdr>
        <w:top w:val="none" w:sz="0" w:space="0" w:color="auto"/>
        <w:left w:val="none" w:sz="0" w:space="0" w:color="auto"/>
        <w:bottom w:val="none" w:sz="0" w:space="0" w:color="auto"/>
        <w:right w:val="none" w:sz="0" w:space="0" w:color="auto"/>
      </w:divBdr>
    </w:div>
    <w:div w:id="1927111617">
      <w:bodyDiv w:val="1"/>
      <w:marLeft w:val="0"/>
      <w:marRight w:val="0"/>
      <w:marTop w:val="0"/>
      <w:marBottom w:val="0"/>
      <w:divBdr>
        <w:top w:val="none" w:sz="0" w:space="0" w:color="auto"/>
        <w:left w:val="none" w:sz="0" w:space="0" w:color="auto"/>
        <w:bottom w:val="none" w:sz="0" w:space="0" w:color="auto"/>
        <w:right w:val="none" w:sz="0" w:space="0" w:color="auto"/>
      </w:divBdr>
    </w:div>
    <w:div w:id="1928004038">
      <w:bodyDiv w:val="1"/>
      <w:marLeft w:val="0"/>
      <w:marRight w:val="0"/>
      <w:marTop w:val="0"/>
      <w:marBottom w:val="0"/>
      <w:divBdr>
        <w:top w:val="none" w:sz="0" w:space="0" w:color="auto"/>
        <w:left w:val="none" w:sz="0" w:space="0" w:color="auto"/>
        <w:bottom w:val="none" w:sz="0" w:space="0" w:color="auto"/>
        <w:right w:val="none" w:sz="0" w:space="0" w:color="auto"/>
      </w:divBdr>
    </w:div>
    <w:div w:id="1928878525">
      <w:bodyDiv w:val="1"/>
      <w:marLeft w:val="0"/>
      <w:marRight w:val="0"/>
      <w:marTop w:val="0"/>
      <w:marBottom w:val="0"/>
      <w:divBdr>
        <w:top w:val="none" w:sz="0" w:space="0" w:color="auto"/>
        <w:left w:val="none" w:sz="0" w:space="0" w:color="auto"/>
        <w:bottom w:val="none" w:sz="0" w:space="0" w:color="auto"/>
        <w:right w:val="none" w:sz="0" w:space="0" w:color="auto"/>
      </w:divBdr>
    </w:div>
    <w:div w:id="1931238047">
      <w:bodyDiv w:val="1"/>
      <w:marLeft w:val="0"/>
      <w:marRight w:val="0"/>
      <w:marTop w:val="0"/>
      <w:marBottom w:val="0"/>
      <w:divBdr>
        <w:top w:val="none" w:sz="0" w:space="0" w:color="auto"/>
        <w:left w:val="none" w:sz="0" w:space="0" w:color="auto"/>
        <w:bottom w:val="none" w:sz="0" w:space="0" w:color="auto"/>
        <w:right w:val="none" w:sz="0" w:space="0" w:color="auto"/>
      </w:divBdr>
    </w:div>
    <w:div w:id="1933314016">
      <w:bodyDiv w:val="1"/>
      <w:marLeft w:val="0"/>
      <w:marRight w:val="0"/>
      <w:marTop w:val="0"/>
      <w:marBottom w:val="0"/>
      <w:divBdr>
        <w:top w:val="none" w:sz="0" w:space="0" w:color="auto"/>
        <w:left w:val="none" w:sz="0" w:space="0" w:color="auto"/>
        <w:bottom w:val="none" w:sz="0" w:space="0" w:color="auto"/>
        <w:right w:val="none" w:sz="0" w:space="0" w:color="auto"/>
      </w:divBdr>
    </w:div>
    <w:div w:id="1934237667">
      <w:bodyDiv w:val="1"/>
      <w:marLeft w:val="0"/>
      <w:marRight w:val="0"/>
      <w:marTop w:val="0"/>
      <w:marBottom w:val="0"/>
      <w:divBdr>
        <w:top w:val="none" w:sz="0" w:space="0" w:color="auto"/>
        <w:left w:val="none" w:sz="0" w:space="0" w:color="auto"/>
        <w:bottom w:val="none" w:sz="0" w:space="0" w:color="auto"/>
        <w:right w:val="none" w:sz="0" w:space="0" w:color="auto"/>
      </w:divBdr>
    </w:div>
    <w:div w:id="1935623926">
      <w:bodyDiv w:val="1"/>
      <w:marLeft w:val="0"/>
      <w:marRight w:val="0"/>
      <w:marTop w:val="0"/>
      <w:marBottom w:val="0"/>
      <w:divBdr>
        <w:top w:val="none" w:sz="0" w:space="0" w:color="auto"/>
        <w:left w:val="none" w:sz="0" w:space="0" w:color="auto"/>
        <w:bottom w:val="none" w:sz="0" w:space="0" w:color="auto"/>
        <w:right w:val="none" w:sz="0" w:space="0" w:color="auto"/>
      </w:divBdr>
    </w:div>
    <w:div w:id="1936401834">
      <w:bodyDiv w:val="1"/>
      <w:marLeft w:val="0"/>
      <w:marRight w:val="0"/>
      <w:marTop w:val="0"/>
      <w:marBottom w:val="0"/>
      <w:divBdr>
        <w:top w:val="none" w:sz="0" w:space="0" w:color="auto"/>
        <w:left w:val="none" w:sz="0" w:space="0" w:color="auto"/>
        <w:bottom w:val="none" w:sz="0" w:space="0" w:color="auto"/>
        <w:right w:val="none" w:sz="0" w:space="0" w:color="auto"/>
      </w:divBdr>
    </w:div>
    <w:div w:id="1937978919">
      <w:bodyDiv w:val="1"/>
      <w:marLeft w:val="0"/>
      <w:marRight w:val="0"/>
      <w:marTop w:val="0"/>
      <w:marBottom w:val="0"/>
      <w:divBdr>
        <w:top w:val="none" w:sz="0" w:space="0" w:color="auto"/>
        <w:left w:val="none" w:sz="0" w:space="0" w:color="auto"/>
        <w:bottom w:val="none" w:sz="0" w:space="0" w:color="auto"/>
        <w:right w:val="none" w:sz="0" w:space="0" w:color="auto"/>
      </w:divBdr>
    </w:div>
    <w:div w:id="1943562891">
      <w:bodyDiv w:val="1"/>
      <w:marLeft w:val="0"/>
      <w:marRight w:val="0"/>
      <w:marTop w:val="0"/>
      <w:marBottom w:val="0"/>
      <w:divBdr>
        <w:top w:val="none" w:sz="0" w:space="0" w:color="auto"/>
        <w:left w:val="none" w:sz="0" w:space="0" w:color="auto"/>
        <w:bottom w:val="none" w:sz="0" w:space="0" w:color="auto"/>
        <w:right w:val="none" w:sz="0" w:space="0" w:color="auto"/>
      </w:divBdr>
    </w:div>
    <w:div w:id="1944222203">
      <w:bodyDiv w:val="1"/>
      <w:marLeft w:val="0"/>
      <w:marRight w:val="0"/>
      <w:marTop w:val="0"/>
      <w:marBottom w:val="0"/>
      <w:divBdr>
        <w:top w:val="none" w:sz="0" w:space="0" w:color="auto"/>
        <w:left w:val="none" w:sz="0" w:space="0" w:color="auto"/>
        <w:bottom w:val="none" w:sz="0" w:space="0" w:color="auto"/>
        <w:right w:val="none" w:sz="0" w:space="0" w:color="auto"/>
      </w:divBdr>
    </w:div>
    <w:div w:id="1944610808">
      <w:bodyDiv w:val="1"/>
      <w:marLeft w:val="0"/>
      <w:marRight w:val="0"/>
      <w:marTop w:val="0"/>
      <w:marBottom w:val="0"/>
      <w:divBdr>
        <w:top w:val="none" w:sz="0" w:space="0" w:color="auto"/>
        <w:left w:val="none" w:sz="0" w:space="0" w:color="auto"/>
        <w:bottom w:val="none" w:sz="0" w:space="0" w:color="auto"/>
        <w:right w:val="none" w:sz="0" w:space="0" w:color="auto"/>
      </w:divBdr>
    </w:div>
    <w:div w:id="1946838141">
      <w:bodyDiv w:val="1"/>
      <w:marLeft w:val="0"/>
      <w:marRight w:val="0"/>
      <w:marTop w:val="0"/>
      <w:marBottom w:val="0"/>
      <w:divBdr>
        <w:top w:val="none" w:sz="0" w:space="0" w:color="auto"/>
        <w:left w:val="none" w:sz="0" w:space="0" w:color="auto"/>
        <w:bottom w:val="none" w:sz="0" w:space="0" w:color="auto"/>
        <w:right w:val="none" w:sz="0" w:space="0" w:color="auto"/>
      </w:divBdr>
    </w:div>
    <w:div w:id="1951621858">
      <w:bodyDiv w:val="1"/>
      <w:marLeft w:val="0"/>
      <w:marRight w:val="0"/>
      <w:marTop w:val="0"/>
      <w:marBottom w:val="0"/>
      <w:divBdr>
        <w:top w:val="none" w:sz="0" w:space="0" w:color="auto"/>
        <w:left w:val="none" w:sz="0" w:space="0" w:color="auto"/>
        <w:bottom w:val="none" w:sz="0" w:space="0" w:color="auto"/>
        <w:right w:val="none" w:sz="0" w:space="0" w:color="auto"/>
      </w:divBdr>
    </w:div>
    <w:div w:id="1953050065">
      <w:bodyDiv w:val="1"/>
      <w:marLeft w:val="0"/>
      <w:marRight w:val="0"/>
      <w:marTop w:val="0"/>
      <w:marBottom w:val="0"/>
      <w:divBdr>
        <w:top w:val="none" w:sz="0" w:space="0" w:color="auto"/>
        <w:left w:val="none" w:sz="0" w:space="0" w:color="auto"/>
        <w:bottom w:val="none" w:sz="0" w:space="0" w:color="auto"/>
        <w:right w:val="none" w:sz="0" w:space="0" w:color="auto"/>
      </w:divBdr>
    </w:div>
    <w:div w:id="1953121927">
      <w:bodyDiv w:val="1"/>
      <w:marLeft w:val="0"/>
      <w:marRight w:val="0"/>
      <w:marTop w:val="0"/>
      <w:marBottom w:val="0"/>
      <w:divBdr>
        <w:top w:val="none" w:sz="0" w:space="0" w:color="auto"/>
        <w:left w:val="none" w:sz="0" w:space="0" w:color="auto"/>
        <w:bottom w:val="none" w:sz="0" w:space="0" w:color="auto"/>
        <w:right w:val="none" w:sz="0" w:space="0" w:color="auto"/>
      </w:divBdr>
    </w:div>
    <w:div w:id="1954088190">
      <w:bodyDiv w:val="1"/>
      <w:marLeft w:val="0"/>
      <w:marRight w:val="0"/>
      <w:marTop w:val="0"/>
      <w:marBottom w:val="0"/>
      <w:divBdr>
        <w:top w:val="none" w:sz="0" w:space="0" w:color="auto"/>
        <w:left w:val="none" w:sz="0" w:space="0" w:color="auto"/>
        <w:bottom w:val="none" w:sz="0" w:space="0" w:color="auto"/>
        <w:right w:val="none" w:sz="0" w:space="0" w:color="auto"/>
      </w:divBdr>
    </w:div>
    <w:div w:id="1954743956">
      <w:bodyDiv w:val="1"/>
      <w:marLeft w:val="0"/>
      <w:marRight w:val="0"/>
      <w:marTop w:val="0"/>
      <w:marBottom w:val="0"/>
      <w:divBdr>
        <w:top w:val="none" w:sz="0" w:space="0" w:color="auto"/>
        <w:left w:val="none" w:sz="0" w:space="0" w:color="auto"/>
        <w:bottom w:val="none" w:sz="0" w:space="0" w:color="auto"/>
        <w:right w:val="none" w:sz="0" w:space="0" w:color="auto"/>
      </w:divBdr>
    </w:div>
    <w:div w:id="1955014938">
      <w:bodyDiv w:val="1"/>
      <w:marLeft w:val="0"/>
      <w:marRight w:val="0"/>
      <w:marTop w:val="0"/>
      <w:marBottom w:val="0"/>
      <w:divBdr>
        <w:top w:val="none" w:sz="0" w:space="0" w:color="auto"/>
        <w:left w:val="none" w:sz="0" w:space="0" w:color="auto"/>
        <w:bottom w:val="none" w:sz="0" w:space="0" w:color="auto"/>
        <w:right w:val="none" w:sz="0" w:space="0" w:color="auto"/>
      </w:divBdr>
    </w:div>
    <w:div w:id="1957061719">
      <w:bodyDiv w:val="1"/>
      <w:marLeft w:val="0"/>
      <w:marRight w:val="0"/>
      <w:marTop w:val="0"/>
      <w:marBottom w:val="0"/>
      <w:divBdr>
        <w:top w:val="none" w:sz="0" w:space="0" w:color="auto"/>
        <w:left w:val="none" w:sz="0" w:space="0" w:color="auto"/>
        <w:bottom w:val="none" w:sz="0" w:space="0" w:color="auto"/>
        <w:right w:val="none" w:sz="0" w:space="0" w:color="auto"/>
      </w:divBdr>
    </w:div>
    <w:div w:id="1958835236">
      <w:bodyDiv w:val="1"/>
      <w:marLeft w:val="0"/>
      <w:marRight w:val="0"/>
      <w:marTop w:val="0"/>
      <w:marBottom w:val="0"/>
      <w:divBdr>
        <w:top w:val="none" w:sz="0" w:space="0" w:color="auto"/>
        <w:left w:val="none" w:sz="0" w:space="0" w:color="auto"/>
        <w:bottom w:val="none" w:sz="0" w:space="0" w:color="auto"/>
        <w:right w:val="none" w:sz="0" w:space="0" w:color="auto"/>
      </w:divBdr>
    </w:div>
    <w:div w:id="1959146242">
      <w:bodyDiv w:val="1"/>
      <w:marLeft w:val="0"/>
      <w:marRight w:val="0"/>
      <w:marTop w:val="0"/>
      <w:marBottom w:val="0"/>
      <w:divBdr>
        <w:top w:val="none" w:sz="0" w:space="0" w:color="auto"/>
        <w:left w:val="none" w:sz="0" w:space="0" w:color="auto"/>
        <w:bottom w:val="none" w:sz="0" w:space="0" w:color="auto"/>
        <w:right w:val="none" w:sz="0" w:space="0" w:color="auto"/>
      </w:divBdr>
    </w:div>
    <w:div w:id="1959944178">
      <w:bodyDiv w:val="1"/>
      <w:marLeft w:val="0"/>
      <w:marRight w:val="0"/>
      <w:marTop w:val="0"/>
      <w:marBottom w:val="0"/>
      <w:divBdr>
        <w:top w:val="none" w:sz="0" w:space="0" w:color="auto"/>
        <w:left w:val="none" w:sz="0" w:space="0" w:color="auto"/>
        <w:bottom w:val="none" w:sz="0" w:space="0" w:color="auto"/>
        <w:right w:val="none" w:sz="0" w:space="0" w:color="auto"/>
      </w:divBdr>
    </w:div>
    <w:div w:id="1968704425">
      <w:bodyDiv w:val="1"/>
      <w:marLeft w:val="0"/>
      <w:marRight w:val="0"/>
      <w:marTop w:val="0"/>
      <w:marBottom w:val="0"/>
      <w:divBdr>
        <w:top w:val="none" w:sz="0" w:space="0" w:color="auto"/>
        <w:left w:val="none" w:sz="0" w:space="0" w:color="auto"/>
        <w:bottom w:val="none" w:sz="0" w:space="0" w:color="auto"/>
        <w:right w:val="none" w:sz="0" w:space="0" w:color="auto"/>
      </w:divBdr>
    </w:div>
    <w:div w:id="1969359011">
      <w:bodyDiv w:val="1"/>
      <w:marLeft w:val="0"/>
      <w:marRight w:val="0"/>
      <w:marTop w:val="0"/>
      <w:marBottom w:val="0"/>
      <w:divBdr>
        <w:top w:val="none" w:sz="0" w:space="0" w:color="auto"/>
        <w:left w:val="none" w:sz="0" w:space="0" w:color="auto"/>
        <w:bottom w:val="none" w:sz="0" w:space="0" w:color="auto"/>
        <w:right w:val="none" w:sz="0" w:space="0" w:color="auto"/>
      </w:divBdr>
    </w:div>
    <w:div w:id="1970283374">
      <w:bodyDiv w:val="1"/>
      <w:marLeft w:val="0"/>
      <w:marRight w:val="0"/>
      <w:marTop w:val="0"/>
      <w:marBottom w:val="0"/>
      <w:divBdr>
        <w:top w:val="none" w:sz="0" w:space="0" w:color="auto"/>
        <w:left w:val="none" w:sz="0" w:space="0" w:color="auto"/>
        <w:bottom w:val="none" w:sz="0" w:space="0" w:color="auto"/>
        <w:right w:val="none" w:sz="0" w:space="0" w:color="auto"/>
      </w:divBdr>
    </w:div>
    <w:div w:id="1972975763">
      <w:bodyDiv w:val="1"/>
      <w:marLeft w:val="0"/>
      <w:marRight w:val="0"/>
      <w:marTop w:val="0"/>
      <w:marBottom w:val="0"/>
      <w:divBdr>
        <w:top w:val="none" w:sz="0" w:space="0" w:color="auto"/>
        <w:left w:val="none" w:sz="0" w:space="0" w:color="auto"/>
        <w:bottom w:val="none" w:sz="0" w:space="0" w:color="auto"/>
        <w:right w:val="none" w:sz="0" w:space="0" w:color="auto"/>
      </w:divBdr>
    </w:div>
    <w:div w:id="1974017039">
      <w:bodyDiv w:val="1"/>
      <w:marLeft w:val="0"/>
      <w:marRight w:val="0"/>
      <w:marTop w:val="0"/>
      <w:marBottom w:val="0"/>
      <w:divBdr>
        <w:top w:val="none" w:sz="0" w:space="0" w:color="auto"/>
        <w:left w:val="none" w:sz="0" w:space="0" w:color="auto"/>
        <w:bottom w:val="none" w:sz="0" w:space="0" w:color="auto"/>
        <w:right w:val="none" w:sz="0" w:space="0" w:color="auto"/>
      </w:divBdr>
    </w:div>
    <w:div w:id="1977953530">
      <w:bodyDiv w:val="1"/>
      <w:marLeft w:val="0"/>
      <w:marRight w:val="0"/>
      <w:marTop w:val="0"/>
      <w:marBottom w:val="0"/>
      <w:divBdr>
        <w:top w:val="none" w:sz="0" w:space="0" w:color="auto"/>
        <w:left w:val="none" w:sz="0" w:space="0" w:color="auto"/>
        <w:bottom w:val="none" w:sz="0" w:space="0" w:color="auto"/>
        <w:right w:val="none" w:sz="0" w:space="0" w:color="auto"/>
      </w:divBdr>
    </w:div>
    <w:div w:id="1978993040">
      <w:bodyDiv w:val="1"/>
      <w:marLeft w:val="0"/>
      <w:marRight w:val="0"/>
      <w:marTop w:val="0"/>
      <w:marBottom w:val="0"/>
      <w:divBdr>
        <w:top w:val="none" w:sz="0" w:space="0" w:color="auto"/>
        <w:left w:val="none" w:sz="0" w:space="0" w:color="auto"/>
        <w:bottom w:val="none" w:sz="0" w:space="0" w:color="auto"/>
        <w:right w:val="none" w:sz="0" w:space="0" w:color="auto"/>
      </w:divBdr>
    </w:div>
    <w:div w:id="1980183990">
      <w:bodyDiv w:val="1"/>
      <w:marLeft w:val="0"/>
      <w:marRight w:val="0"/>
      <w:marTop w:val="0"/>
      <w:marBottom w:val="0"/>
      <w:divBdr>
        <w:top w:val="none" w:sz="0" w:space="0" w:color="auto"/>
        <w:left w:val="none" w:sz="0" w:space="0" w:color="auto"/>
        <w:bottom w:val="none" w:sz="0" w:space="0" w:color="auto"/>
        <w:right w:val="none" w:sz="0" w:space="0" w:color="auto"/>
      </w:divBdr>
    </w:div>
    <w:div w:id="1980455677">
      <w:bodyDiv w:val="1"/>
      <w:marLeft w:val="0"/>
      <w:marRight w:val="0"/>
      <w:marTop w:val="0"/>
      <w:marBottom w:val="0"/>
      <w:divBdr>
        <w:top w:val="none" w:sz="0" w:space="0" w:color="auto"/>
        <w:left w:val="none" w:sz="0" w:space="0" w:color="auto"/>
        <w:bottom w:val="none" w:sz="0" w:space="0" w:color="auto"/>
        <w:right w:val="none" w:sz="0" w:space="0" w:color="auto"/>
      </w:divBdr>
    </w:div>
    <w:div w:id="1982922861">
      <w:bodyDiv w:val="1"/>
      <w:marLeft w:val="0"/>
      <w:marRight w:val="0"/>
      <w:marTop w:val="0"/>
      <w:marBottom w:val="0"/>
      <w:divBdr>
        <w:top w:val="none" w:sz="0" w:space="0" w:color="auto"/>
        <w:left w:val="none" w:sz="0" w:space="0" w:color="auto"/>
        <w:bottom w:val="none" w:sz="0" w:space="0" w:color="auto"/>
        <w:right w:val="none" w:sz="0" w:space="0" w:color="auto"/>
      </w:divBdr>
    </w:div>
    <w:div w:id="1983270352">
      <w:bodyDiv w:val="1"/>
      <w:marLeft w:val="0"/>
      <w:marRight w:val="0"/>
      <w:marTop w:val="0"/>
      <w:marBottom w:val="0"/>
      <w:divBdr>
        <w:top w:val="none" w:sz="0" w:space="0" w:color="auto"/>
        <w:left w:val="none" w:sz="0" w:space="0" w:color="auto"/>
        <w:bottom w:val="none" w:sz="0" w:space="0" w:color="auto"/>
        <w:right w:val="none" w:sz="0" w:space="0" w:color="auto"/>
      </w:divBdr>
    </w:div>
    <w:div w:id="1984192899">
      <w:bodyDiv w:val="1"/>
      <w:marLeft w:val="0"/>
      <w:marRight w:val="0"/>
      <w:marTop w:val="0"/>
      <w:marBottom w:val="0"/>
      <w:divBdr>
        <w:top w:val="none" w:sz="0" w:space="0" w:color="auto"/>
        <w:left w:val="none" w:sz="0" w:space="0" w:color="auto"/>
        <w:bottom w:val="none" w:sz="0" w:space="0" w:color="auto"/>
        <w:right w:val="none" w:sz="0" w:space="0" w:color="auto"/>
      </w:divBdr>
    </w:div>
    <w:div w:id="1986544070">
      <w:bodyDiv w:val="1"/>
      <w:marLeft w:val="0"/>
      <w:marRight w:val="0"/>
      <w:marTop w:val="0"/>
      <w:marBottom w:val="0"/>
      <w:divBdr>
        <w:top w:val="none" w:sz="0" w:space="0" w:color="auto"/>
        <w:left w:val="none" w:sz="0" w:space="0" w:color="auto"/>
        <w:bottom w:val="none" w:sz="0" w:space="0" w:color="auto"/>
        <w:right w:val="none" w:sz="0" w:space="0" w:color="auto"/>
      </w:divBdr>
    </w:div>
    <w:div w:id="1987665302">
      <w:bodyDiv w:val="1"/>
      <w:marLeft w:val="0"/>
      <w:marRight w:val="0"/>
      <w:marTop w:val="0"/>
      <w:marBottom w:val="0"/>
      <w:divBdr>
        <w:top w:val="none" w:sz="0" w:space="0" w:color="auto"/>
        <w:left w:val="none" w:sz="0" w:space="0" w:color="auto"/>
        <w:bottom w:val="none" w:sz="0" w:space="0" w:color="auto"/>
        <w:right w:val="none" w:sz="0" w:space="0" w:color="auto"/>
      </w:divBdr>
    </w:div>
    <w:div w:id="1989087611">
      <w:bodyDiv w:val="1"/>
      <w:marLeft w:val="0"/>
      <w:marRight w:val="0"/>
      <w:marTop w:val="0"/>
      <w:marBottom w:val="0"/>
      <w:divBdr>
        <w:top w:val="none" w:sz="0" w:space="0" w:color="auto"/>
        <w:left w:val="none" w:sz="0" w:space="0" w:color="auto"/>
        <w:bottom w:val="none" w:sz="0" w:space="0" w:color="auto"/>
        <w:right w:val="none" w:sz="0" w:space="0" w:color="auto"/>
      </w:divBdr>
    </w:div>
    <w:div w:id="1992177827">
      <w:bodyDiv w:val="1"/>
      <w:marLeft w:val="0"/>
      <w:marRight w:val="0"/>
      <w:marTop w:val="0"/>
      <w:marBottom w:val="0"/>
      <w:divBdr>
        <w:top w:val="none" w:sz="0" w:space="0" w:color="auto"/>
        <w:left w:val="none" w:sz="0" w:space="0" w:color="auto"/>
        <w:bottom w:val="none" w:sz="0" w:space="0" w:color="auto"/>
        <w:right w:val="none" w:sz="0" w:space="0" w:color="auto"/>
      </w:divBdr>
    </w:div>
    <w:div w:id="1993832652">
      <w:bodyDiv w:val="1"/>
      <w:marLeft w:val="0"/>
      <w:marRight w:val="0"/>
      <w:marTop w:val="0"/>
      <w:marBottom w:val="0"/>
      <w:divBdr>
        <w:top w:val="none" w:sz="0" w:space="0" w:color="auto"/>
        <w:left w:val="none" w:sz="0" w:space="0" w:color="auto"/>
        <w:bottom w:val="none" w:sz="0" w:space="0" w:color="auto"/>
        <w:right w:val="none" w:sz="0" w:space="0" w:color="auto"/>
      </w:divBdr>
    </w:div>
    <w:div w:id="1997344288">
      <w:bodyDiv w:val="1"/>
      <w:marLeft w:val="0"/>
      <w:marRight w:val="0"/>
      <w:marTop w:val="0"/>
      <w:marBottom w:val="0"/>
      <w:divBdr>
        <w:top w:val="none" w:sz="0" w:space="0" w:color="auto"/>
        <w:left w:val="none" w:sz="0" w:space="0" w:color="auto"/>
        <w:bottom w:val="none" w:sz="0" w:space="0" w:color="auto"/>
        <w:right w:val="none" w:sz="0" w:space="0" w:color="auto"/>
      </w:divBdr>
    </w:div>
    <w:div w:id="1998873606">
      <w:bodyDiv w:val="1"/>
      <w:marLeft w:val="0"/>
      <w:marRight w:val="0"/>
      <w:marTop w:val="0"/>
      <w:marBottom w:val="0"/>
      <w:divBdr>
        <w:top w:val="none" w:sz="0" w:space="0" w:color="auto"/>
        <w:left w:val="none" w:sz="0" w:space="0" w:color="auto"/>
        <w:bottom w:val="none" w:sz="0" w:space="0" w:color="auto"/>
        <w:right w:val="none" w:sz="0" w:space="0" w:color="auto"/>
      </w:divBdr>
    </w:div>
    <w:div w:id="1999380539">
      <w:bodyDiv w:val="1"/>
      <w:marLeft w:val="0"/>
      <w:marRight w:val="0"/>
      <w:marTop w:val="0"/>
      <w:marBottom w:val="0"/>
      <w:divBdr>
        <w:top w:val="none" w:sz="0" w:space="0" w:color="auto"/>
        <w:left w:val="none" w:sz="0" w:space="0" w:color="auto"/>
        <w:bottom w:val="none" w:sz="0" w:space="0" w:color="auto"/>
        <w:right w:val="none" w:sz="0" w:space="0" w:color="auto"/>
      </w:divBdr>
    </w:div>
    <w:div w:id="1999963394">
      <w:bodyDiv w:val="1"/>
      <w:marLeft w:val="0"/>
      <w:marRight w:val="0"/>
      <w:marTop w:val="0"/>
      <w:marBottom w:val="0"/>
      <w:divBdr>
        <w:top w:val="none" w:sz="0" w:space="0" w:color="auto"/>
        <w:left w:val="none" w:sz="0" w:space="0" w:color="auto"/>
        <w:bottom w:val="none" w:sz="0" w:space="0" w:color="auto"/>
        <w:right w:val="none" w:sz="0" w:space="0" w:color="auto"/>
      </w:divBdr>
    </w:div>
    <w:div w:id="2003001554">
      <w:bodyDiv w:val="1"/>
      <w:marLeft w:val="0"/>
      <w:marRight w:val="0"/>
      <w:marTop w:val="0"/>
      <w:marBottom w:val="0"/>
      <w:divBdr>
        <w:top w:val="none" w:sz="0" w:space="0" w:color="auto"/>
        <w:left w:val="none" w:sz="0" w:space="0" w:color="auto"/>
        <w:bottom w:val="none" w:sz="0" w:space="0" w:color="auto"/>
        <w:right w:val="none" w:sz="0" w:space="0" w:color="auto"/>
      </w:divBdr>
    </w:div>
    <w:div w:id="2003312530">
      <w:bodyDiv w:val="1"/>
      <w:marLeft w:val="0"/>
      <w:marRight w:val="0"/>
      <w:marTop w:val="0"/>
      <w:marBottom w:val="0"/>
      <w:divBdr>
        <w:top w:val="none" w:sz="0" w:space="0" w:color="auto"/>
        <w:left w:val="none" w:sz="0" w:space="0" w:color="auto"/>
        <w:bottom w:val="none" w:sz="0" w:space="0" w:color="auto"/>
        <w:right w:val="none" w:sz="0" w:space="0" w:color="auto"/>
      </w:divBdr>
    </w:div>
    <w:div w:id="2004237840">
      <w:bodyDiv w:val="1"/>
      <w:marLeft w:val="0"/>
      <w:marRight w:val="0"/>
      <w:marTop w:val="0"/>
      <w:marBottom w:val="0"/>
      <w:divBdr>
        <w:top w:val="none" w:sz="0" w:space="0" w:color="auto"/>
        <w:left w:val="none" w:sz="0" w:space="0" w:color="auto"/>
        <w:bottom w:val="none" w:sz="0" w:space="0" w:color="auto"/>
        <w:right w:val="none" w:sz="0" w:space="0" w:color="auto"/>
      </w:divBdr>
    </w:div>
    <w:div w:id="2004356889">
      <w:bodyDiv w:val="1"/>
      <w:marLeft w:val="0"/>
      <w:marRight w:val="0"/>
      <w:marTop w:val="0"/>
      <w:marBottom w:val="0"/>
      <w:divBdr>
        <w:top w:val="none" w:sz="0" w:space="0" w:color="auto"/>
        <w:left w:val="none" w:sz="0" w:space="0" w:color="auto"/>
        <w:bottom w:val="none" w:sz="0" w:space="0" w:color="auto"/>
        <w:right w:val="none" w:sz="0" w:space="0" w:color="auto"/>
      </w:divBdr>
    </w:div>
    <w:div w:id="2007584269">
      <w:bodyDiv w:val="1"/>
      <w:marLeft w:val="0"/>
      <w:marRight w:val="0"/>
      <w:marTop w:val="0"/>
      <w:marBottom w:val="0"/>
      <w:divBdr>
        <w:top w:val="none" w:sz="0" w:space="0" w:color="auto"/>
        <w:left w:val="none" w:sz="0" w:space="0" w:color="auto"/>
        <w:bottom w:val="none" w:sz="0" w:space="0" w:color="auto"/>
        <w:right w:val="none" w:sz="0" w:space="0" w:color="auto"/>
      </w:divBdr>
    </w:div>
    <w:div w:id="2007590460">
      <w:bodyDiv w:val="1"/>
      <w:marLeft w:val="0"/>
      <w:marRight w:val="0"/>
      <w:marTop w:val="0"/>
      <w:marBottom w:val="0"/>
      <w:divBdr>
        <w:top w:val="none" w:sz="0" w:space="0" w:color="auto"/>
        <w:left w:val="none" w:sz="0" w:space="0" w:color="auto"/>
        <w:bottom w:val="none" w:sz="0" w:space="0" w:color="auto"/>
        <w:right w:val="none" w:sz="0" w:space="0" w:color="auto"/>
      </w:divBdr>
    </w:div>
    <w:div w:id="2008900642">
      <w:bodyDiv w:val="1"/>
      <w:marLeft w:val="0"/>
      <w:marRight w:val="0"/>
      <w:marTop w:val="0"/>
      <w:marBottom w:val="0"/>
      <w:divBdr>
        <w:top w:val="none" w:sz="0" w:space="0" w:color="auto"/>
        <w:left w:val="none" w:sz="0" w:space="0" w:color="auto"/>
        <w:bottom w:val="none" w:sz="0" w:space="0" w:color="auto"/>
        <w:right w:val="none" w:sz="0" w:space="0" w:color="auto"/>
      </w:divBdr>
    </w:div>
    <w:div w:id="2009014819">
      <w:bodyDiv w:val="1"/>
      <w:marLeft w:val="0"/>
      <w:marRight w:val="0"/>
      <w:marTop w:val="0"/>
      <w:marBottom w:val="0"/>
      <w:divBdr>
        <w:top w:val="none" w:sz="0" w:space="0" w:color="auto"/>
        <w:left w:val="none" w:sz="0" w:space="0" w:color="auto"/>
        <w:bottom w:val="none" w:sz="0" w:space="0" w:color="auto"/>
        <w:right w:val="none" w:sz="0" w:space="0" w:color="auto"/>
      </w:divBdr>
    </w:div>
    <w:div w:id="2009794647">
      <w:bodyDiv w:val="1"/>
      <w:marLeft w:val="0"/>
      <w:marRight w:val="0"/>
      <w:marTop w:val="0"/>
      <w:marBottom w:val="0"/>
      <w:divBdr>
        <w:top w:val="none" w:sz="0" w:space="0" w:color="auto"/>
        <w:left w:val="none" w:sz="0" w:space="0" w:color="auto"/>
        <w:bottom w:val="none" w:sz="0" w:space="0" w:color="auto"/>
        <w:right w:val="none" w:sz="0" w:space="0" w:color="auto"/>
      </w:divBdr>
    </w:div>
    <w:div w:id="2012489832">
      <w:bodyDiv w:val="1"/>
      <w:marLeft w:val="0"/>
      <w:marRight w:val="0"/>
      <w:marTop w:val="0"/>
      <w:marBottom w:val="0"/>
      <w:divBdr>
        <w:top w:val="none" w:sz="0" w:space="0" w:color="auto"/>
        <w:left w:val="none" w:sz="0" w:space="0" w:color="auto"/>
        <w:bottom w:val="none" w:sz="0" w:space="0" w:color="auto"/>
        <w:right w:val="none" w:sz="0" w:space="0" w:color="auto"/>
      </w:divBdr>
    </w:div>
    <w:div w:id="2015526710">
      <w:bodyDiv w:val="1"/>
      <w:marLeft w:val="0"/>
      <w:marRight w:val="0"/>
      <w:marTop w:val="0"/>
      <w:marBottom w:val="0"/>
      <w:divBdr>
        <w:top w:val="none" w:sz="0" w:space="0" w:color="auto"/>
        <w:left w:val="none" w:sz="0" w:space="0" w:color="auto"/>
        <w:bottom w:val="none" w:sz="0" w:space="0" w:color="auto"/>
        <w:right w:val="none" w:sz="0" w:space="0" w:color="auto"/>
      </w:divBdr>
    </w:div>
    <w:div w:id="2015956259">
      <w:bodyDiv w:val="1"/>
      <w:marLeft w:val="0"/>
      <w:marRight w:val="0"/>
      <w:marTop w:val="0"/>
      <w:marBottom w:val="0"/>
      <w:divBdr>
        <w:top w:val="none" w:sz="0" w:space="0" w:color="auto"/>
        <w:left w:val="none" w:sz="0" w:space="0" w:color="auto"/>
        <w:bottom w:val="none" w:sz="0" w:space="0" w:color="auto"/>
        <w:right w:val="none" w:sz="0" w:space="0" w:color="auto"/>
      </w:divBdr>
    </w:div>
    <w:div w:id="2017686888">
      <w:bodyDiv w:val="1"/>
      <w:marLeft w:val="0"/>
      <w:marRight w:val="0"/>
      <w:marTop w:val="0"/>
      <w:marBottom w:val="0"/>
      <w:divBdr>
        <w:top w:val="none" w:sz="0" w:space="0" w:color="auto"/>
        <w:left w:val="none" w:sz="0" w:space="0" w:color="auto"/>
        <w:bottom w:val="none" w:sz="0" w:space="0" w:color="auto"/>
        <w:right w:val="none" w:sz="0" w:space="0" w:color="auto"/>
      </w:divBdr>
    </w:div>
    <w:div w:id="2018001471">
      <w:bodyDiv w:val="1"/>
      <w:marLeft w:val="0"/>
      <w:marRight w:val="0"/>
      <w:marTop w:val="0"/>
      <w:marBottom w:val="0"/>
      <w:divBdr>
        <w:top w:val="none" w:sz="0" w:space="0" w:color="auto"/>
        <w:left w:val="none" w:sz="0" w:space="0" w:color="auto"/>
        <w:bottom w:val="none" w:sz="0" w:space="0" w:color="auto"/>
        <w:right w:val="none" w:sz="0" w:space="0" w:color="auto"/>
      </w:divBdr>
    </w:div>
    <w:div w:id="2018384558">
      <w:bodyDiv w:val="1"/>
      <w:marLeft w:val="0"/>
      <w:marRight w:val="0"/>
      <w:marTop w:val="0"/>
      <w:marBottom w:val="0"/>
      <w:divBdr>
        <w:top w:val="none" w:sz="0" w:space="0" w:color="auto"/>
        <w:left w:val="none" w:sz="0" w:space="0" w:color="auto"/>
        <w:bottom w:val="none" w:sz="0" w:space="0" w:color="auto"/>
        <w:right w:val="none" w:sz="0" w:space="0" w:color="auto"/>
      </w:divBdr>
    </w:div>
    <w:div w:id="2022009326">
      <w:bodyDiv w:val="1"/>
      <w:marLeft w:val="0"/>
      <w:marRight w:val="0"/>
      <w:marTop w:val="0"/>
      <w:marBottom w:val="0"/>
      <w:divBdr>
        <w:top w:val="none" w:sz="0" w:space="0" w:color="auto"/>
        <w:left w:val="none" w:sz="0" w:space="0" w:color="auto"/>
        <w:bottom w:val="none" w:sz="0" w:space="0" w:color="auto"/>
        <w:right w:val="none" w:sz="0" w:space="0" w:color="auto"/>
      </w:divBdr>
    </w:div>
    <w:div w:id="2022782676">
      <w:bodyDiv w:val="1"/>
      <w:marLeft w:val="0"/>
      <w:marRight w:val="0"/>
      <w:marTop w:val="0"/>
      <w:marBottom w:val="0"/>
      <w:divBdr>
        <w:top w:val="none" w:sz="0" w:space="0" w:color="auto"/>
        <w:left w:val="none" w:sz="0" w:space="0" w:color="auto"/>
        <w:bottom w:val="none" w:sz="0" w:space="0" w:color="auto"/>
        <w:right w:val="none" w:sz="0" w:space="0" w:color="auto"/>
      </w:divBdr>
    </w:div>
    <w:div w:id="2023584906">
      <w:bodyDiv w:val="1"/>
      <w:marLeft w:val="0"/>
      <w:marRight w:val="0"/>
      <w:marTop w:val="0"/>
      <w:marBottom w:val="0"/>
      <w:divBdr>
        <w:top w:val="none" w:sz="0" w:space="0" w:color="auto"/>
        <w:left w:val="none" w:sz="0" w:space="0" w:color="auto"/>
        <w:bottom w:val="none" w:sz="0" w:space="0" w:color="auto"/>
        <w:right w:val="none" w:sz="0" w:space="0" w:color="auto"/>
      </w:divBdr>
    </w:div>
    <w:div w:id="2024745323">
      <w:bodyDiv w:val="1"/>
      <w:marLeft w:val="0"/>
      <w:marRight w:val="0"/>
      <w:marTop w:val="0"/>
      <w:marBottom w:val="0"/>
      <w:divBdr>
        <w:top w:val="none" w:sz="0" w:space="0" w:color="auto"/>
        <w:left w:val="none" w:sz="0" w:space="0" w:color="auto"/>
        <w:bottom w:val="none" w:sz="0" w:space="0" w:color="auto"/>
        <w:right w:val="none" w:sz="0" w:space="0" w:color="auto"/>
      </w:divBdr>
    </w:div>
    <w:div w:id="2030834469">
      <w:bodyDiv w:val="1"/>
      <w:marLeft w:val="0"/>
      <w:marRight w:val="0"/>
      <w:marTop w:val="0"/>
      <w:marBottom w:val="0"/>
      <w:divBdr>
        <w:top w:val="none" w:sz="0" w:space="0" w:color="auto"/>
        <w:left w:val="none" w:sz="0" w:space="0" w:color="auto"/>
        <w:bottom w:val="none" w:sz="0" w:space="0" w:color="auto"/>
        <w:right w:val="none" w:sz="0" w:space="0" w:color="auto"/>
      </w:divBdr>
    </w:div>
    <w:div w:id="2033917362">
      <w:bodyDiv w:val="1"/>
      <w:marLeft w:val="0"/>
      <w:marRight w:val="0"/>
      <w:marTop w:val="0"/>
      <w:marBottom w:val="0"/>
      <w:divBdr>
        <w:top w:val="none" w:sz="0" w:space="0" w:color="auto"/>
        <w:left w:val="none" w:sz="0" w:space="0" w:color="auto"/>
        <w:bottom w:val="none" w:sz="0" w:space="0" w:color="auto"/>
        <w:right w:val="none" w:sz="0" w:space="0" w:color="auto"/>
      </w:divBdr>
    </w:div>
    <w:div w:id="2034066863">
      <w:bodyDiv w:val="1"/>
      <w:marLeft w:val="0"/>
      <w:marRight w:val="0"/>
      <w:marTop w:val="0"/>
      <w:marBottom w:val="0"/>
      <w:divBdr>
        <w:top w:val="none" w:sz="0" w:space="0" w:color="auto"/>
        <w:left w:val="none" w:sz="0" w:space="0" w:color="auto"/>
        <w:bottom w:val="none" w:sz="0" w:space="0" w:color="auto"/>
        <w:right w:val="none" w:sz="0" w:space="0" w:color="auto"/>
      </w:divBdr>
    </w:div>
    <w:div w:id="2035767686">
      <w:bodyDiv w:val="1"/>
      <w:marLeft w:val="0"/>
      <w:marRight w:val="0"/>
      <w:marTop w:val="0"/>
      <w:marBottom w:val="0"/>
      <w:divBdr>
        <w:top w:val="none" w:sz="0" w:space="0" w:color="auto"/>
        <w:left w:val="none" w:sz="0" w:space="0" w:color="auto"/>
        <w:bottom w:val="none" w:sz="0" w:space="0" w:color="auto"/>
        <w:right w:val="none" w:sz="0" w:space="0" w:color="auto"/>
      </w:divBdr>
    </w:div>
    <w:div w:id="2036229529">
      <w:bodyDiv w:val="1"/>
      <w:marLeft w:val="0"/>
      <w:marRight w:val="0"/>
      <w:marTop w:val="0"/>
      <w:marBottom w:val="0"/>
      <w:divBdr>
        <w:top w:val="none" w:sz="0" w:space="0" w:color="auto"/>
        <w:left w:val="none" w:sz="0" w:space="0" w:color="auto"/>
        <w:bottom w:val="none" w:sz="0" w:space="0" w:color="auto"/>
        <w:right w:val="none" w:sz="0" w:space="0" w:color="auto"/>
      </w:divBdr>
    </w:div>
    <w:div w:id="2036729251">
      <w:bodyDiv w:val="1"/>
      <w:marLeft w:val="0"/>
      <w:marRight w:val="0"/>
      <w:marTop w:val="0"/>
      <w:marBottom w:val="0"/>
      <w:divBdr>
        <w:top w:val="none" w:sz="0" w:space="0" w:color="auto"/>
        <w:left w:val="none" w:sz="0" w:space="0" w:color="auto"/>
        <w:bottom w:val="none" w:sz="0" w:space="0" w:color="auto"/>
        <w:right w:val="none" w:sz="0" w:space="0" w:color="auto"/>
      </w:divBdr>
    </w:div>
    <w:div w:id="2038693990">
      <w:bodyDiv w:val="1"/>
      <w:marLeft w:val="0"/>
      <w:marRight w:val="0"/>
      <w:marTop w:val="0"/>
      <w:marBottom w:val="0"/>
      <w:divBdr>
        <w:top w:val="none" w:sz="0" w:space="0" w:color="auto"/>
        <w:left w:val="none" w:sz="0" w:space="0" w:color="auto"/>
        <w:bottom w:val="none" w:sz="0" w:space="0" w:color="auto"/>
        <w:right w:val="none" w:sz="0" w:space="0" w:color="auto"/>
      </w:divBdr>
    </w:div>
    <w:div w:id="2041121084">
      <w:bodyDiv w:val="1"/>
      <w:marLeft w:val="0"/>
      <w:marRight w:val="0"/>
      <w:marTop w:val="0"/>
      <w:marBottom w:val="0"/>
      <w:divBdr>
        <w:top w:val="none" w:sz="0" w:space="0" w:color="auto"/>
        <w:left w:val="none" w:sz="0" w:space="0" w:color="auto"/>
        <w:bottom w:val="none" w:sz="0" w:space="0" w:color="auto"/>
        <w:right w:val="none" w:sz="0" w:space="0" w:color="auto"/>
      </w:divBdr>
    </w:div>
    <w:div w:id="2042049857">
      <w:bodyDiv w:val="1"/>
      <w:marLeft w:val="0"/>
      <w:marRight w:val="0"/>
      <w:marTop w:val="0"/>
      <w:marBottom w:val="0"/>
      <w:divBdr>
        <w:top w:val="none" w:sz="0" w:space="0" w:color="auto"/>
        <w:left w:val="none" w:sz="0" w:space="0" w:color="auto"/>
        <w:bottom w:val="none" w:sz="0" w:space="0" w:color="auto"/>
        <w:right w:val="none" w:sz="0" w:space="0" w:color="auto"/>
      </w:divBdr>
    </w:div>
    <w:div w:id="2043095055">
      <w:bodyDiv w:val="1"/>
      <w:marLeft w:val="0"/>
      <w:marRight w:val="0"/>
      <w:marTop w:val="0"/>
      <w:marBottom w:val="0"/>
      <w:divBdr>
        <w:top w:val="none" w:sz="0" w:space="0" w:color="auto"/>
        <w:left w:val="none" w:sz="0" w:space="0" w:color="auto"/>
        <w:bottom w:val="none" w:sz="0" w:space="0" w:color="auto"/>
        <w:right w:val="none" w:sz="0" w:space="0" w:color="auto"/>
      </w:divBdr>
    </w:div>
    <w:div w:id="2044094101">
      <w:bodyDiv w:val="1"/>
      <w:marLeft w:val="0"/>
      <w:marRight w:val="0"/>
      <w:marTop w:val="0"/>
      <w:marBottom w:val="0"/>
      <w:divBdr>
        <w:top w:val="none" w:sz="0" w:space="0" w:color="auto"/>
        <w:left w:val="none" w:sz="0" w:space="0" w:color="auto"/>
        <w:bottom w:val="none" w:sz="0" w:space="0" w:color="auto"/>
        <w:right w:val="none" w:sz="0" w:space="0" w:color="auto"/>
      </w:divBdr>
    </w:div>
    <w:div w:id="2044285053">
      <w:bodyDiv w:val="1"/>
      <w:marLeft w:val="0"/>
      <w:marRight w:val="0"/>
      <w:marTop w:val="0"/>
      <w:marBottom w:val="0"/>
      <w:divBdr>
        <w:top w:val="none" w:sz="0" w:space="0" w:color="auto"/>
        <w:left w:val="none" w:sz="0" w:space="0" w:color="auto"/>
        <w:bottom w:val="none" w:sz="0" w:space="0" w:color="auto"/>
        <w:right w:val="none" w:sz="0" w:space="0" w:color="auto"/>
      </w:divBdr>
    </w:div>
    <w:div w:id="2045211649">
      <w:bodyDiv w:val="1"/>
      <w:marLeft w:val="0"/>
      <w:marRight w:val="0"/>
      <w:marTop w:val="0"/>
      <w:marBottom w:val="0"/>
      <w:divBdr>
        <w:top w:val="none" w:sz="0" w:space="0" w:color="auto"/>
        <w:left w:val="none" w:sz="0" w:space="0" w:color="auto"/>
        <w:bottom w:val="none" w:sz="0" w:space="0" w:color="auto"/>
        <w:right w:val="none" w:sz="0" w:space="0" w:color="auto"/>
      </w:divBdr>
    </w:div>
    <w:div w:id="2045321190">
      <w:bodyDiv w:val="1"/>
      <w:marLeft w:val="0"/>
      <w:marRight w:val="0"/>
      <w:marTop w:val="0"/>
      <w:marBottom w:val="0"/>
      <w:divBdr>
        <w:top w:val="none" w:sz="0" w:space="0" w:color="auto"/>
        <w:left w:val="none" w:sz="0" w:space="0" w:color="auto"/>
        <w:bottom w:val="none" w:sz="0" w:space="0" w:color="auto"/>
        <w:right w:val="none" w:sz="0" w:space="0" w:color="auto"/>
      </w:divBdr>
    </w:div>
    <w:div w:id="2045933751">
      <w:bodyDiv w:val="1"/>
      <w:marLeft w:val="0"/>
      <w:marRight w:val="0"/>
      <w:marTop w:val="0"/>
      <w:marBottom w:val="0"/>
      <w:divBdr>
        <w:top w:val="none" w:sz="0" w:space="0" w:color="auto"/>
        <w:left w:val="none" w:sz="0" w:space="0" w:color="auto"/>
        <w:bottom w:val="none" w:sz="0" w:space="0" w:color="auto"/>
        <w:right w:val="none" w:sz="0" w:space="0" w:color="auto"/>
      </w:divBdr>
    </w:div>
    <w:div w:id="2046755025">
      <w:bodyDiv w:val="1"/>
      <w:marLeft w:val="0"/>
      <w:marRight w:val="0"/>
      <w:marTop w:val="0"/>
      <w:marBottom w:val="0"/>
      <w:divBdr>
        <w:top w:val="none" w:sz="0" w:space="0" w:color="auto"/>
        <w:left w:val="none" w:sz="0" w:space="0" w:color="auto"/>
        <w:bottom w:val="none" w:sz="0" w:space="0" w:color="auto"/>
        <w:right w:val="none" w:sz="0" w:space="0" w:color="auto"/>
      </w:divBdr>
    </w:div>
    <w:div w:id="2048337897">
      <w:bodyDiv w:val="1"/>
      <w:marLeft w:val="0"/>
      <w:marRight w:val="0"/>
      <w:marTop w:val="0"/>
      <w:marBottom w:val="0"/>
      <w:divBdr>
        <w:top w:val="none" w:sz="0" w:space="0" w:color="auto"/>
        <w:left w:val="none" w:sz="0" w:space="0" w:color="auto"/>
        <w:bottom w:val="none" w:sz="0" w:space="0" w:color="auto"/>
        <w:right w:val="none" w:sz="0" w:space="0" w:color="auto"/>
      </w:divBdr>
    </w:div>
    <w:div w:id="2048411642">
      <w:bodyDiv w:val="1"/>
      <w:marLeft w:val="0"/>
      <w:marRight w:val="0"/>
      <w:marTop w:val="0"/>
      <w:marBottom w:val="0"/>
      <w:divBdr>
        <w:top w:val="none" w:sz="0" w:space="0" w:color="auto"/>
        <w:left w:val="none" w:sz="0" w:space="0" w:color="auto"/>
        <w:bottom w:val="none" w:sz="0" w:space="0" w:color="auto"/>
        <w:right w:val="none" w:sz="0" w:space="0" w:color="auto"/>
      </w:divBdr>
    </w:div>
    <w:div w:id="2049452611">
      <w:bodyDiv w:val="1"/>
      <w:marLeft w:val="0"/>
      <w:marRight w:val="0"/>
      <w:marTop w:val="0"/>
      <w:marBottom w:val="0"/>
      <w:divBdr>
        <w:top w:val="none" w:sz="0" w:space="0" w:color="auto"/>
        <w:left w:val="none" w:sz="0" w:space="0" w:color="auto"/>
        <w:bottom w:val="none" w:sz="0" w:space="0" w:color="auto"/>
        <w:right w:val="none" w:sz="0" w:space="0" w:color="auto"/>
      </w:divBdr>
    </w:div>
    <w:div w:id="2054885502">
      <w:bodyDiv w:val="1"/>
      <w:marLeft w:val="0"/>
      <w:marRight w:val="0"/>
      <w:marTop w:val="0"/>
      <w:marBottom w:val="0"/>
      <w:divBdr>
        <w:top w:val="none" w:sz="0" w:space="0" w:color="auto"/>
        <w:left w:val="none" w:sz="0" w:space="0" w:color="auto"/>
        <w:bottom w:val="none" w:sz="0" w:space="0" w:color="auto"/>
        <w:right w:val="none" w:sz="0" w:space="0" w:color="auto"/>
      </w:divBdr>
    </w:div>
    <w:div w:id="2056461570">
      <w:bodyDiv w:val="1"/>
      <w:marLeft w:val="0"/>
      <w:marRight w:val="0"/>
      <w:marTop w:val="0"/>
      <w:marBottom w:val="0"/>
      <w:divBdr>
        <w:top w:val="none" w:sz="0" w:space="0" w:color="auto"/>
        <w:left w:val="none" w:sz="0" w:space="0" w:color="auto"/>
        <w:bottom w:val="none" w:sz="0" w:space="0" w:color="auto"/>
        <w:right w:val="none" w:sz="0" w:space="0" w:color="auto"/>
      </w:divBdr>
    </w:div>
    <w:div w:id="2060125339">
      <w:bodyDiv w:val="1"/>
      <w:marLeft w:val="0"/>
      <w:marRight w:val="0"/>
      <w:marTop w:val="0"/>
      <w:marBottom w:val="0"/>
      <w:divBdr>
        <w:top w:val="none" w:sz="0" w:space="0" w:color="auto"/>
        <w:left w:val="none" w:sz="0" w:space="0" w:color="auto"/>
        <w:bottom w:val="none" w:sz="0" w:space="0" w:color="auto"/>
        <w:right w:val="none" w:sz="0" w:space="0" w:color="auto"/>
      </w:divBdr>
    </w:div>
    <w:div w:id="2060738655">
      <w:bodyDiv w:val="1"/>
      <w:marLeft w:val="0"/>
      <w:marRight w:val="0"/>
      <w:marTop w:val="0"/>
      <w:marBottom w:val="0"/>
      <w:divBdr>
        <w:top w:val="none" w:sz="0" w:space="0" w:color="auto"/>
        <w:left w:val="none" w:sz="0" w:space="0" w:color="auto"/>
        <w:bottom w:val="none" w:sz="0" w:space="0" w:color="auto"/>
        <w:right w:val="none" w:sz="0" w:space="0" w:color="auto"/>
      </w:divBdr>
    </w:div>
    <w:div w:id="2061977914">
      <w:bodyDiv w:val="1"/>
      <w:marLeft w:val="0"/>
      <w:marRight w:val="0"/>
      <w:marTop w:val="0"/>
      <w:marBottom w:val="0"/>
      <w:divBdr>
        <w:top w:val="none" w:sz="0" w:space="0" w:color="auto"/>
        <w:left w:val="none" w:sz="0" w:space="0" w:color="auto"/>
        <w:bottom w:val="none" w:sz="0" w:space="0" w:color="auto"/>
        <w:right w:val="none" w:sz="0" w:space="0" w:color="auto"/>
      </w:divBdr>
    </w:div>
    <w:div w:id="2062054507">
      <w:bodyDiv w:val="1"/>
      <w:marLeft w:val="0"/>
      <w:marRight w:val="0"/>
      <w:marTop w:val="0"/>
      <w:marBottom w:val="0"/>
      <w:divBdr>
        <w:top w:val="none" w:sz="0" w:space="0" w:color="auto"/>
        <w:left w:val="none" w:sz="0" w:space="0" w:color="auto"/>
        <w:bottom w:val="none" w:sz="0" w:space="0" w:color="auto"/>
        <w:right w:val="none" w:sz="0" w:space="0" w:color="auto"/>
      </w:divBdr>
    </w:div>
    <w:div w:id="2062748709">
      <w:bodyDiv w:val="1"/>
      <w:marLeft w:val="0"/>
      <w:marRight w:val="0"/>
      <w:marTop w:val="0"/>
      <w:marBottom w:val="0"/>
      <w:divBdr>
        <w:top w:val="none" w:sz="0" w:space="0" w:color="auto"/>
        <w:left w:val="none" w:sz="0" w:space="0" w:color="auto"/>
        <w:bottom w:val="none" w:sz="0" w:space="0" w:color="auto"/>
        <w:right w:val="none" w:sz="0" w:space="0" w:color="auto"/>
      </w:divBdr>
    </w:div>
    <w:div w:id="2062896819">
      <w:bodyDiv w:val="1"/>
      <w:marLeft w:val="0"/>
      <w:marRight w:val="0"/>
      <w:marTop w:val="0"/>
      <w:marBottom w:val="0"/>
      <w:divBdr>
        <w:top w:val="none" w:sz="0" w:space="0" w:color="auto"/>
        <w:left w:val="none" w:sz="0" w:space="0" w:color="auto"/>
        <w:bottom w:val="none" w:sz="0" w:space="0" w:color="auto"/>
        <w:right w:val="none" w:sz="0" w:space="0" w:color="auto"/>
      </w:divBdr>
    </w:div>
    <w:div w:id="2065715600">
      <w:bodyDiv w:val="1"/>
      <w:marLeft w:val="0"/>
      <w:marRight w:val="0"/>
      <w:marTop w:val="0"/>
      <w:marBottom w:val="0"/>
      <w:divBdr>
        <w:top w:val="none" w:sz="0" w:space="0" w:color="auto"/>
        <w:left w:val="none" w:sz="0" w:space="0" w:color="auto"/>
        <w:bottom w:val="none" w:sz="0" w:space="0" w:color="auto"/>
        <w:right w:val="none" w:sz="0" w:space="0" w:color="auto"/>
      </w:divBdr>
    </w:div>
    <w:div w:id="2065908249">
      <w:bodyDiv w:val="1"/>
      <w:marLeft w:val="0"/>
      <w:marRight w:val="0"/>
      <w:marTop w:val="0"/>
      <w:marBottom w:val="0"/>
      <w:divBdr>
        <w:top w:val="none" w:sz="0" w:space="0" w:color="auto"/>
        <w:left w:val="none" w:sz="0" w:space="0" w:color="auto"/>
        <w:bottom w:val="none" w:sz="0" w:space="0" w:color="auto"/>
        <w:right w:val="none" w:sz="0" w:space="0" w:color="auto"/>
      </w:divBdr>
    </w:div>
    <w:div w:id="2069107855">
      <w:bodyDiv w:val="1"/>
      <w:marLeft w:val="0"/>
      <w:marRight w:val="0"/>
      <w:marTop w:val="0"/>
      <w:marBottom w:val="0"/>
      <w:divBdr>
        <w:top w:val="none" w:sz="0" w:space="0" w:color="auto"/>
        <w:left w:val="none" w:sz="0" w:space="0" w:color="auto"/>
        <w:bottom w:val="none" w:sz="0" w:space="0" w:color="auto"/>
        <w:right w:val="none" w:sz="0" w:space="0" w:color="auto"/>
      </w:divBdr>
    </w:div>
    <w:div w:id="2069108420">
      <w:bodyDiv w:val="1"/>
      <w:marLeft w:val="0"/>
      <w:marRight w:val="0"/>
      <w:marTop w:val="0"/>
      <w:marBottom w:val="0"/>
      <w:divBdr>
        <w:top w:val="none" w:sz="0" w:space="0" w:color="auto"/>
        <w:left w:val="none" w:sz="0" w:space="0" w:color="auto"/>
        <w:bottom w:val="none" w:sz="0" w:space="0" w:color="auto"/>
        <w:right w:val="none" w:sz="0" w:space="0" w:color="auto"/>
      </w:divBdr>
    </w:div>
    <w:div w:id="2071689561">
      <w:bodyDiv w:val="1"/>
      <w:marLeft w:val="0"/>
      <w:marRight w:val="0"/>
      <w:marTop w:val="0"/>
      <w:marBottom w:val="0"/>
      <w:divBdr>
        <w:top w:val="none" w:sz="0" w:space="0" w:color="auto"/>
        <w:left w:val="none" w:sz="0" w:space="0" w:color="auto"/>
        <w:bottom w:val="none" w:sz="0" w:space="0" w:color="auto"/>
        <w:right w:val="none" w:sz="0" w:space="0" w:color="auto"/>
      </w:divBdr>
    </w:div>
    <w:div w:id="2074036599">
      <w:bodyDiv w:val="1"/>
      <w:marLeft w:val="0"/>
      <w:marRight w:val="0"/>
      <w:marTop w:val="0"/>
      <w:marBottom w:val="0"/>
      <w:divBdr>
        <w:top w:val="none" w:sz="0" w:space="0" w:color="auto"/>
        <w:left w:val="none" w:sz="0" w:space="0" w:color="auto"/>
        <w:bottom w:val="none" w:sz="0" w:space="0" w:color="auto"/>
        <w:right w:val="none" w:sz="0" w:space="0" w:color="auto"/>
      </w:divBdr>
    </w:div>
    <w:div w:id="2078165878">
      <w:bodyDiv w:val="1"/>
      <w:marLeft w:val="0"/>
      <w:marRight w:val="0"/>
      <w:marTop w:val="0"/>
      <w:marBottom w:val="0"/>
      <w:divBdr>
        <w:top w:val="none" w:sz="0" w:space="0" w:color="auto"/>
        <w:left w:val="none" w:sz="0" w:space="0" w:color="auto"/>
        <w:bottom w:val="none" w:sz="0" w:space="0" w:color="auto"/>
        <w:right w:val="none" w:sz="0" w:space="0" w:color="auto"/>
      </w:divBdr>
    </w:div>
    <w:div w:id="2085492627">
      <w:bodyDiv w:val="1"/>
      <w:marLeft w:val="0"/>
      <w:marRight w:val="0"/>
      <w:marTop w:val="0"/>
      <w:marBottom w:val="0"/>
      <w:divBdr>
        <w:top w:val="none" w:sz="0" w:space="0" w:color="auto"/>
        <w:left w:val="none" w:sz="0" w:space="0" w:color="auto"/>
        <w:bottom w:val="none" w:sz="0" w:space="0" w:color="auto"/>
        <w:right w:val="none" w:sz="0" w:space="0" w:color="auto"/>
      </w:divBdr>
    </w:div>
    <w:div w:id="2086105870">
      <w:bodyDiv w:val="1"/>
      <w:marLeft w:val="0"/>
      <w:marRight w:val="0"/>
      <w:marTop w:val="0"/>
      <w:marBottom w:val="0"/>
      <w:divBdr>
        <w:top w:val="none" w:sz="0" w:space="0" w:color="auto"/>
        <w:left w:val="none" w:sz="0" w:space="0" w:color="auto"/>
        <w:bottom w:val="none" w:sz="0" w:space="0" w:color="auto"/>
        <w:right w:val="none" w:sz="0" w:space="0" w:color="auto"/>
      </w:divBdr>
    </w:div>
    <w:div w:id="2088261810">
      <w:bodyDiv w:val="1"/>
      <w:marLeft w:val="0"/>
      <w:marRight w:val="0"/>
      <w:marTop w:val="0"/>
      <w:marBottom w:val="0"/>
      <w:divBdr>
        <w:top w:val="none" w:sz="0" w:space="0" w:color="auto"/>
        <w:left w:val="none" w:sz="0" w:space="0" w:color="auto"/>
        <w:bottom w:val="none" w:sz="0" w:space="0" w:color="auto"/>
        <w:right w:val="none" w:sz="0" w:space="0" w:color="auto"/>
      </w:divBdr>
    </w:div>
    <w:div w:id="2091542271">
      <w:bodyDiv w:val="1"/>
      <w:marLeft w:val="0"/>
      <w:marRight w:val="0"/>
      <w:marTop w:val="0"/>
      <w:marBottom w:val="0"/>
      <w:divBdr>
        <w:top w:val="none" w:sz="0" w:space="0" w:color="auto"/>
        <w:left w:val="none" w:sz="0" w:space="0" w:color="auto"/>
        <w:bottom w:val="none" w:sz="0" w:space="0" w:color="auto"/>
        <w:right w:val="none" w:sz="0" w:space="0" w:color="auto"/>
      </w:divBdr>
    </w:div>
    <w:div w:id="2094542918">
      <w:bodyDiv w:val="1"/>
      <w:marLeft w:val="0"/>
      <w:marRight w:val="0"/>
      <w:marTop w:val="0"/>
      <w:marBottom w:val="0"/>
      <w:divBdr>
        <w:top w:val="none" w:sz="0" w:space="0" w:color="auto"/>
        <w:left w:val="none" w:sz="0" w:space="0" w:color="auto"/>
        <w:bottom w:val="none" w:sz="0" w:space="0" w:color="auto"/>
        <w:right w:val="none" w:sz="0" w:space="0" w:color="auto"/>
      </w:divBdr>
    </w:div>
    <w:div w:id="2097314228">
      <w:bodyDiv w:val="1"/>
      <w:marLeft w:val="0"/>
      <w:marRight w:val="0"/>
      <w:marTop w:val="0"/>
      <w:marBottom w:val="0"/>
      <w:divBdr>
        <w:top w:val="none" w:sz="0" w:space="0" w:color="auto"/>
        <w:left w:val="none" w:sz="0" w:space="0" w:color="auto"/>
        <w:bottom w:val="none" w:sz="0" w:space="0" w:color="auto"/>
        <w:right w:val="none" w:sz="0" w:space="0" w:color="auto"/>
      </w:divBdr>
    </w:div>
    <w:div w:id="2097439818">
      <w:bodyDiv w:val="1"/>
      <w:marLeft w:val="0"/>
      <w:marRight w:val="0"/>
      <w:marTop w:val="0"/>
      <w:marBottom w:val="0"/>
      <w:divBdr>
        <w:top w:val="none" w:sz="0" w:space="0" w:color="auto"/>
        <w:left w:val="none" w:sz="0" w:space="0" w:color="auto"/>
        <w:bottom w:val="none" w:sz="0" w:space="0" w:color="auto"/>
        <w:right w:val="none" w:sz="0" w:space="0" w:color="auto"/>
      </w:divBdr>
    </w:div>
    <w:div w:id="2097943025">
      <w:bodyDiv w:val="1"/>
      <w:marLeft w:val="0"/>
      <w:marRight w:val="0"/>
      <w:marTop w:val="0"/>
      <w:marBottom w:val="0"/>
      <w:divBdr>
        <w:top w:val="none" w:sz="0" w:space="0" w:color="auto"/>
        <w:left w:val="none" w:sz="0" w:space="0" w:color="auto"/>
        <w:bottom w:val="none" w:sz="0" w:space="0" w:color="auto"/>
        <w:right w:val="none" w:sz="0" w:space="0" w:color="auto"/>
      </w:divBdr>
    </w:div>
    <w:div w:id="2098749019">
      <w:bodyDiv w:val="1"/>
      <w:marLeft w:val="0"/>
      <w:marRight w:val="0"/>
      <w:marTop w:val="0"/>
      <w:marBottom w:val="0"/>
      <w:divBdr>
        <w:top w:val="none" w:sz="0" w:space="0" w:color="auto"/>
        <w:left w:val="none" w:sz="0" w:space="0" w:color="auto"/>
        <w:bottom w:val="none" w:sz="0" w:space="0" w:color="auto"/>
        <w:right w:val="none" w:sz="0" w:space="0" w:color="auto"/>
      </w:divBdr>
    </w:div>
    <w:div w:id="2099128719">
      <w:bodyDiv w:val="1"/>
      <w:marLeft w:val="0"/>
      <w:marRight w:val="0"/>
      <w:marTop w:val="0"/>
      <w:marBottom w:val="0"/>
      <w:divBdr>
        <w:top w:val="none" w:sz="0" w:space="0" w:color="auto"/>
        <w:left w:val="none" w:sz="0" w:space="0" w:color="auto"/>
        <w:bottom w:val="none" w:sz="0" w:space="0" w:color="auto"/>
        <w:right w:val="none" w:sz="0" w:space="0" w:color="auto"/>
      </w:divBdr>
    </w:div>
    <w:div w:id="2101755968">
      <w:bodyDiv w:val="1"/>
      <w:marLeft w:val="0"/>
      <w:marRight w:val="0"/>
      <w:marTop w:val="0"/>
      <w:marBottom w:val="0"/>
      <w:divBdr>
        <w:top w:val="none" w:sz="0" w:space="0" w:color="auto"/>
        <w:left w:val="none" w:sz="0" w:space="0" w:color="auto"/>
        <w:bottom w:val="none" w:sz="0" w:space="0" w:color="auto"/>
        <w:right w:val="none" w:sz="0" w:space="0" w:color="auto"/>
      </w:divBdr>
    </w:div>
    <w:div w:id="2103257297">
      <w:bodyDiv w:val="1"/>
      <w:marLeft w:val="0"/>
      <w:marRight w:val="0"/>
      <w:marTop w:val="0"/>
      <w:marBottom w:val="0"/>
      <w:divBdr>
        <w:top w:val="none" w:sz="0" w:space="0" w:color="auto"/>
        <w:left w:val="none" w:sz="0" w:space="0" w:color="auto"/>
        <w:bottom w:val="none" w:sz="0" w:space="0" w:color="auto"/>
        <w:right w:val="none" w:sz="0" w:space="0" w:color="auto"/>
      </w:divBdr>
    </w:div>
    <w:div w:id="2103911104">
      <w:bodyDiv w:val="1"/>
      <w:marLeft w:val="0"/>
      <w:marRight w:val="0"/>
      <w:marTop w:val="0"/>
      <w:marBottom w:val="0"/>
      <w:divBdr>
        <w:top w:val="none" w:sz="0" w:space="0" w:color="auto"/>
        <w:left w:val="none" w:sz="0" w:space="0" w:color="auto"/>
        <w:bottom w:val="none" w:sz="0" w:space="0" w:color="auto"/>
        <w:right w:val="none" w:sz="0" w:space="0" w:color="auto"/>
      </w:divBdr>
    </w:div>
    <w:div w:id="2106340081">
      <w:bodyDiv w:val="1"/>
      <w:marLeft w:val="0"/>
      <w:marRight w:val="0"/>
      <w:marTop w:val="0"/>
      <w:marBottom w:val="0"/>
      <w:divBdr>
        <w:top w:val="none" w:sz="0" w:space="0" w:color="auto"/>
        <w:left w:val="none" w:sz="0" w:space="0" w:color="auto"/>
        <w:bottom w:val="none" w:sz="0" w:space="0" w:color="auto"/>
        <w:right w:val="none" w:sz="0" w:space="0" w:color="auto"/>
      </w:divBdr>
    </w:div>
    <w:div w:id="2106531235">
      <w:bodyDiv w:val="1"/>
      <w:marLeft w:val="0"/>
      <w:marRight w:val="0"/>
      <w:marTop w:val="0"/>
      <w:marBottom w:val="0"/>
      <w:divBdr>
        <w:top w:val="none" w:sz="0" w:space="0" w:color="auto"/>
        <w:left w:val="none" w:sz="0" w:space="0" w:color="auto"/>
        <w:bottom w:val="none" w:sz="0" w:space="0" w:color="auto"/>
        <w:right w:val="none" w:sz="0" w:space="0" w:color="auto"/>
      </w:divBdr>
    </w:div>
    <w:div w:id="2107532031">
      <w:bodyDiv w:val="1"/>
      <w:marLeft w:val="0"/>
      <w:marRight w:val="0"/>
      <w:marTop w:val="0"/>
      <w:marBottom w:val="0"/>
      <w:divBdr>
        <w:top w:val="none" w:sz="0" w:space="0" w:color="auto"/>
        <w:left w:val="none" w:sz="0" w:space="0" w:color="auto"/>
        <w:bottom w:val="none" w:sz="0" w:space="0" w:color="auto"/>
        <w:right w:val="none" w:sz="0" w:space="0" w:color="auto"/>
      </w:divBdr>
    </w:div>
    <w:div w:id="2107995234">
      <w:bodyDiv w:val="1"/>
      <w:marLeft w:val="0"/>
      <w:marRight w:val="0"/>
      <w:marTop w:val="0"/>
      <w:marBottom w:val="0"/>
      <w:divBdr>
        <w:top w:val="none" w:sz="0" w:space="0" w:color="auto"/>
        <w:left w:val="none" w:sz="0" w:space="0" w:color="auto"/>
        <w:bottom w:val="none" w:sz="0" w:space="0" w:color="auto"/>
        <w:right w:val="none" w:sz="0" w:space="0" w:color="auto"/>
      </w:divBdr>
    </w:div>
    <w:div w:id="2108768510">
      <w:bodyDiv w:val="1"/>
      <w:marLeft w:val="0"/>
      <w:marRight w:val="0"/>
      <w:marTop w:val="0"/>
      <w:marBottom w:val="0"/>
      <w:divBdr>
        <w:top w:val="none" w:sz="0" w:space="0" w:color="auto"/>
        <w:left w:val="none" w:sz="0" w:space="0" w:color="auto"/>
        <w:bottom w:val="none" w:sz="0" w:space="0" w:color="auto"/>
        <w:right w:val="none" w:sz="0" w:space="0" w:color="auto"/>
      </w:divBdr>
    </w:div>
    <w:div w:id="2108769776">
      <w:bodyDiv w:val="1"/>
      <w:marLeft w:val="0"/>
      <w:marRight w:val="0"/>
      <w:marTop w:val="0"/>
      <w:marBottom w:val="0"/>
      <w:divBdr>
        <w:top w:val="none" w:sz="0" w:space="0" w:color="auto"/>
        <w:left w:val="none" w:sz="0" w:space="0" w:color="auto"/>
        <w:bottom w:val="none" w:sz="0" w:space="0" w:color="auto"/>
        <w:right w:val="none" w:sz="0" w:space="0" w:color="auto"/>
      </w:divBdr>
    </w:div>
    <w:div w:id="2109155627">
      <w:bodyDiv w:val="1"/>
      <w:marLeft w:val="0"/>
      <w:marRight w:val="0"/>
      <w:marTop w:val="0"/>
      <w:marBottom w:val="0"/>
      <w:divBdr>
        <w:top w:val="none" w:sz="0" w:space="0" w:color="auto"/>
        <w:left w:val="none" w:sz="0" w:space="0" w:color="auto"/>
        <w:bottom w:val="none" w:sz="0" w:space="0" w:color="auto"/>
        <w:right w:val="none" w:sz="0" w:space="0" w:color="auto"/>
      </w:divBdr>
    </w:div>
    <w:div w:id="2109889174">
      <w:bodyDiv w:val="1"/>
      <w:marLeft w:val="0"/>
      <w:marRight w:val="0"/>
      <w:marTop w:val="0"/>
      <w:marBottom w:val="0"/>
      <w:divBdr>
        <w:top w:val="none" w:sz="0" w:space="0" w:color="auto"/>
        <w:left w:val="none" w:sz="0" w:space="0" w:color="auto"/>
        <w:bottom w:val="none" w:sz="0" w:space="0" w:color="auto"/>
        <w:right w:val="none" w:sz="0" w:space="0" w:color="auto"/>
      </w:divBdr>
    </w:div>
    <w:div w:id="2111702070">
      <w:bodyDiv w:val="1"/>
      <w:marLeft w:val="0"/>
      <w:marRight w:val="0"/>
      <w:marTop w:val="0"/>
      <w:marBottom w:val="0"/>
      <w:divBdr>
        <w:top w:val="none" w:sz="0" w:space="0" w:color="auto"/>
        <w:left w:val="none" w:sz="0" w:space="0" w:color="auto"/>
        <w:bottom w:val="none" w:sz="0" w:space="0" w:color="auto"/>
        <w:right w:val="none" w:sz="0" w:space="0" w:color="auto"/>
      </w:divBdr>
    </w:div>
    <w:div w:id="2112192398">
      <w:bodyDiv w:val="1"/>
      <w:marLeft w:val="0"/>
      <w:marRight w:val="0"/>
      <w:marTop w:val="0"/>
      <w:marBottom w:val="0"/>
      <w:divBdr>
        <w:top w:val="none" w:sz="0" w:space="0" w:color="auto"/>
        <w:left w:val="none" w:sz="0" w:space="0" w:color="auto"/>
        <w:bottom w:val="none" w:sz="0" w:space="0" w:color="auto"/>
        <w:right w:val="none" w:sz="0" w:space="0" w:color="auto"/>
      </w:divBdr>
    </w:div>
    <w:div w:id="2112578314">
      <w:bodyDiv w:val="1"/>
      <w:marLeft w:val="0"/>
      <w:marRight w:val="0"/>
      <w:marTop w:val="0"/>
      <w:marBottom w:val="0"/>
      <w:divBdr>
        <w:top w:val="none" w:sz="0" w:space="0" w:color="auto"/>
        <w:left w:val="none" w:sz="0" w:space="0" w:color="auto"/>
        <w:bottom w:val="none" w:sz="0" w:space="0" w:color="auto"/>
        <w:right w:val="none" w:sz="0" w:space="0" w:color="auto"/>
      </w:divBdr>
    </w:div>
    <w:div w:id="2114326792">
      <w:bodyDiv w:val="1"/>
      <w:marLeft w:val="0"/>
      <w:marRight w:val="0"/>
      <w:marTop w:val="0"/>
      <w:marBottom w:val="0"/>
      <w:divBdr>
        <w:top w:val="none" w:sz="0" w:space="0" w:color="auto"/>
        <w:left w:val="none" w:sz="0" w:space="0" w:color="auto"/>
        <w:bottom w:val="none" w:sz="0" w:space="0" w:color="auto"/>
        <w:right w:val="none" w:sz="0" w:space="0" w:color="auto"/>
      </w:divBdr>
    </w:div>
    <w:div w:id="2114588287">
      <w:bodyDiv w:val="1"/>
      <w:marLeft w:val="0"/>
      <w:marRight w:val="0"/>
      <w:marTop w:val="0"/>
      <w:marBottom w:val="0"/>
      <w:divBdr>
        <w:top w:val="none" w:sz="0" w:space="0" w:color="auto"/>
        <w:left w:val="none" w:sz="0" w:space="0" w:color="auto"/>
        <w:bottom w:val="none" w:sz="0" w:space="0" w:color="auto"/>
        <w:right w:val="none" w:sz="0" w:space="0" w:color="auto"/>
      </w:divBdr>
    </w:div>
    <w:div w:id="2118064525">
      <w:bodyDiv w:val="1"/>
      <w:marLeft w:val="0"/>
      <w:marRight w:val="0"/>
      <w:marTop w:val="0"/>
      <w:marBottom w:val="0"/>
      <w:divBdr>
        <w:top w:val="none" w:sz="0" w:space="0" w:color="auto"/>
        <w:left w:val="none" w:sz="0" w:space="0" w:color="auto"/>
        <w:bottom w:val="none" w:sz="0" w:space="0" w:color="auto"/>
        <w:right w:val="none" w:sz="0" w:space="0" w:color="auto"/>
      </w:divBdr>
    </w:div>
    <w:div w:id="2118139356">
      <w:bodyDiv w:val="1"/>
      <w:marLeft w:val="0"/>
      <w:marRight w:val="0"/>
      <w:marTop w:val="0"/>
      <w:marBottom w:val="0"/>
      <w:divBdr>
        <w:top w:val="none" w:sz="0" w:space="0" w:color="auto"/>
        <w:left w:val="none" w:sz="0" w:space="0" w:color="auto"/>
        <w:bottom w:val="none" w:sz="0" w:space="0" w:color="auto"/>
        <w:right w:val="none" w:sz="0" w:space="0" w:color="auto"/>
      </w:divBdr>
    </w:div>
    <w:div w:id="2120641593">
      <w:bodyDiv w:val="1"/>
      <w:marLeft w:val="0"/>
      <w:marRight w:val="0"/>
      <w:marTop w:val="0"/>
      <w:marBottom w:val="0"/>
      <w:divBdr>
        <w:top w:val="none" w:sz="0" w:space="0" w:color="auto"/>
        <w:left w:val="none" w:sz="0" w:space="0" w:color="auto"/>
        <w:bottom w:val="none" w:sz="0" w:space="0" w:color="auto"/>
        <w:right w:val="none" w:sz="0" w:space="0" w:color="auto"/>
      </w:divBdr>
    </w:div>
    <w:div w:id="2120954187">
      <w:bodyDiv w:val="1"/>
      <w:marLeft w:val="0"/>
      <w:marRight w:val="0"/>
      <w:marTop w:val="0"/>
      <w:marBottom w:val="0"/>
      <w:divBdr>
        <w:top w:val="none" w:sz="0" w:space="0" w:color="auto"/>
        <w:left w:val="none" w:sz="0" w:space="0" w:color="auto"/>
        <w:bottom w:val="none" w:sz="0" w:space="0" w:color="auto"/>
        <w:right w:val="none" w:sz="0" w:space="0" w:color="auto"/>
      </w:divBdr>
    </w:div>
    <w:div w:id="2126538600">
      <w:bodyDiv w:val="1"/>
      <w:marLeft w:val="0"/>
      <w:marRight w:val="0"/>
      <w:marTop w:val="0"/>
      <w:marBottom w:val="0"/>
      <w:divBdr>
        <w:top w:val="none" w:sz="0" w:space="0" w:color="auto"/>
        <w:left w:val="none" w:sz="0" w:space="0" w:color="auto"/>
        <w:bottom w:val="none" w:sz="0" w:space="0" w:color="auto"/>
        <w:right w:val="none" w:sz="0" w:space="0" w:color="auto"/>
      </w:divBdr>
    </w:div>
    <w:div w:id="2126924658">
      <w:bodyDiv w:val="1"/>
      <w:marLeft w:val="0"/>
      <w:marRight w:val="0"/>
      <w:marTop w:val="0"/>
      <w:marBottom w:val="0"/>
      <w:divBdr>
        <w:top w:val="none" w:sz="0" w:space="0" w:color="auto"/>
        <w:left w:val="none" w:sz="0" w:space="0" w:color="auto"/>
        <w:bottom w:val="none" w:sz="0" w:space="0" w:color="auto"/>
        <w:right w:val="none" w:sz="0" w:space="0" w:color="auto"/>
      </w:divBdr>
    </w:div>
    <w:div w:id="2128769030">
      <w:bodyDiv w:val="1"/>
      <w:marLeft w:val="0"/>
      <w:marRight w:val="0"/>
      <w:marTop w:val="0"/>
      <w:marBottom w:val="0"/>
      <w:divBdr>
        <w:top w:val="none" w:sz="0" w:space="0" w:color="auto"/>
        <w:left w:val="none" w:sz="0" w:space="0" w:color="auto"/>
        <w:bottom w:val="none" w:sz="0" w:space="0" w:color="auto"/>
        <w:right w:val="none" w:sz="0" w:space="0" w:color="auto"/>
      </w:divBdr>
    </w:div>
    <w:div w:id="2128893736">
      <w:bodyDiv w:val="1"/>
      <w:marLeft w:val="0"/>
      <w:marRight w:val="0"/>
      <w:marTop w:val="0"/>
      <w:marBottom w:val="0"/>
      <w:divBdr>
        <w:top w:val="none" w:sz="0" w:space="0" w:color="auto"/>
        <w:left w:val="none" w:sz="0" w:space="0" w:color="auto"/>
        <w:bottom w:val="none" w:sz="0" w:space="0" w:color="auto"/>
        <w:right w:val="none" w:sz="0" w:space="0" w:color="auto"/>
      </w:divBdr>
    </w:div>
    <w:div w:id="2130656972">
      <w:bodyDiv w:val="1"/>
      <w:marLeft w:val="0"/>
      <w:marRight w:val="0"/>
      <w:marTop w:val="0"/>
      <w:marBottom w:val="0"/>
      <w:divBdr>
        <w:top w:val="none" w:sz="0" w:space="0" w:color="auto"/>
        <w:left w:val="none" w:sz="0" w:space="0" w:color="auto"/>
        <w:bottom w:val="none" w:sz="0" w:space="0" w:color="auto"/>
        <w:right w:val="none" w:sz="0" w:space="0" w:color="auto"/>
      </w:divBdr>
    </w:div>
    <w:div w:id="2131390686">
      <w:bodyDiv w:val="1"/>
      <w:marLeft w:val="0"/>
      <w:marRight w:val="0"/>
      <w:marTop w:val="0"/>
      <w:marBottom w:val="0"/>
      <w:divBdr>
        <w:top w:val="none" w:sz="0" w:space="0" w:color="auto"/>
        <w:left w:val="none" w:sz="0" w:space="0" w:color="auto"/>
        <w:bottom w:val="none" w:sz="0" w:space="0" w:color="auto"/>
        <w:right w:val="none" w:sz="0" w:space="0" w:color="auto"/>
      </w:divBdr>
    </w:div>
    <w:div w:id="2132238598">
      <w:bodyDiv w:val="1"/>
      <w:marLeft w:val="0"/>
      <w:marRight w:val="0"/>
      <w:marTop w:val="0"/>
      <w:marBottom w:val="0"/>
      <w:divBdr>
        <w:top w:val="none" w:sz="0" w:space="0" w:color="auto"/>
        <w:left w:val="none" w:sz="0" w:space="0" w:color="auto"/>
        <w:bottom w:val="none" w:sz="0" w:space="0" w:color="auto"/>
        <w:right w:val="none" w:sz="0" w:space="0" w:color="auto"/>
      </w:divBdr>
    </w:div>
    <w:div w:id="2135559687">
      <w:bodyDiv w:val="1"/>
      <w:marLeft w:val="0"/>
      <w:marRight w:val="0"/>
      <w:marTop w:val="0"/>
      <w:marBottom w:val="0"/>
      <w:divBdr>
        <w:top w:val="none" w:sz="0" w:space="0" w:color="auto"/>
        <w:left w:val="none" w:sz="0" w:space="0" w:color="auto"/>
        <w:bottom w:val="none" w:sz="0" w:space="0" w:color="auto"/>
        <w:right w:val="none" w:sz="0" w:space="0" w:color="auto"/>
      </w:divBdr>
    </w:div>
    <w:div w:id="2138141949">
      <w:bodyDiv w:val="1"/>
      <w:marLeft w:val="0"/>
      <w:marRight w:val="0"/>
      <w:marTop w:val="0"/>
      <w:marBottom w:val="0"/>
      <w:divBdr>
        <w:top w:val="none" w:sz="0" w:space="0" w:color="auto"/>
        <w:left w:val="none" w:sz="0" w:space="0" w:color="auto"/>
        <w:bottom w:val="none" w:sz="0" w:space="0" w:color="auto"/>
        <w:right w:val="none" w:sz="0" w:space="0" w:color="auto"/>
      </w:divBdr>
    </w:div>
    <w:div w:id="21414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nvesting.com/news/commodities-news/gold-holds-losses-as-strong-dollar-outweighs-haven-demand-set-for-weekly-drop-4545881" TargetMode="Externa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investing.com/news/commodities-news/oil-prices-dip-after-5day-winning-streak-set-for-weekly-surge-on-iran-conflict-4545931" TargetMode="External"/><Relationship Id="rId17" Type="http://schemas.openxmlformats.org/officeDocument/2006/relationships/hyperlink" Target="https://www.fxstreet.com/news/forex-today-us-nfp-data-and-middle-east-crisis-to-keep-volatility-high-202603060751"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fxstreet.com/news/eur-usd-price-forecast-falls-to-near-11600-due-to-persistent-bearish-bias-202603050420" TargetMode="External"/><Relationship Id="rId20" Type="http://schemas.openxmlformats.org/officeDocument/2006/relationships/header" Target="header4.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s://www.fxstreet.com/news/japanese-yen-turns-upside-down-against-us-dollar-as-dovish-fed-bets-recede-202603050845" TargetMode="External"/><Relationship Id="rId23" Type="http://schemas.openxmlformats.org/officeDocument/2006/relationships/chart" Target="charts/chart2.xml"/><Relationship Id="rId28" Type="http://schemas.openxmlformats.org/officeDocument/2006/relationships/footer" Target="footer5.xml"/><Relationship Id="rId10" Type="http://schemas.openxmlformats.org/officeDocument/2006/relationships/header" Target="header2.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nvesting.com/news/economy-news/us-stock-futures-slip-as-investors-weigh-middle-east-war-fallout-4542978" TargetMode="External"/><Relationship Id="rId22" Type="http://schemas.openxmlformats.org/officeDocument/2006/relationships/chart" Target="charts/chart1.xml"/><Relationship Id="rId27" Type="http://schemas.openxmlformats.org/officeDocument/2006/relationships/header" Target="header7.xml"/><Relationship Id="rId30" Type="http://schemas.openxmlformats.org/officeDocument/2006/relationships/fontTable" Target="fontTable.xml"/></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31534ca57f0ca968/Shared/Research/PMEX%20Update/PMEX%20Updat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31534ca57f0ca968/Shared/Research/PMEX%20Update/PMEX%20Updat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31534ca57f0ca968/Shared/Research/PMEX%20Update/PMEX%20Updat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050" b="1" i="0" u="none" strike="noStrike" kern="1200" spc="0" baseline="0">
                <a:solidFill>
                  <a:srgbClr val="595959"/>
                </a:solidFill>
                <a:latin typeface="+mn-lt"/>
                <a:ea typeface="+mn-ea"/>
                <a:cs typeface="+mn-cs"/>
              </a:defRPr>
            </a:pPr>
            <a:r>
              <a:rPr lang="en-US"/>
              <a:t>Most Traded Currency Pairs</a:t>
            </a:r>
          </a:p>
        </c:rich>
      </c:tx>
      <c:overlay val="0"/>
      <c:spPr>
        <a:noFill/>
        <a:ln>
          <a:noFill/>
        </a:ln>
        <a:effectLst/>
      </c:spPr>
    </c:title>
    <c:autoTitleDeleted val="0"/>
    <c:plotArea>
      <c:layout/>
      <c:pieChart>
        <c:varyColors val="1"/>
        <c:ser>
          <c:idx val="0"/>
          <c:order val="0"/>
          <c:tx>
            <c:strRef>
              <c:f>'[PMEX Update.xlsx]Top Currency Pairs'!$B$1</c:f>
              <c:strCache>
                <c:ptCount val="1"/>
                <c:pt idx="0">
                  <c:v>Most Traded Currency Pairs</c:v>
                </c:pt>
              </c:strCache>
            </c:strRef>
          </c:tx>
          <c:dPt>
            <c:idx val="0"/>
            <c:bubble3D val="0"/>
            <c:spPr>
              <a:solidFill>
                <a:schemeClr val="accent2">
                  <a:shade val="50000"/>
                </a:schemeClr>
              </a:solidFill>
              <a:ln>
                <a:noFill/>
              </a:ln>
              <a:effectLst/>
            </c:spPr>
            <c:extLst>
              <c:ext xmlns:c16="http://schemas.microsoft.com/office/drawing/2014/chart" uri="{C3380CC4-5D6E-409C-BE32-E72D297353CC}">
                <c16:uniqueId val="{00000001-27C4-4F6A-925B-59AFB0B584B1}"/>
              </c:ext>
            </c:extLst>
          </c:dPt>
          <c:dPt>
            <c:idx val="1"/>
            <c:bubble3D val="0"/>
            <c:spPr>
              <a:solidFill>
                <a:schemeClr val="accent2">
                  <a:shade val="70000"/>
                </a:schemeClr>
              </a:solidFill>
              <a:ln>
                <a:noFill/>
              </a:ln>
              <a:effectLst/>
            </c:spPr>
            <c:extLst>
              <c:ext xmlns:c16="http://schemas.microsoft.com/office/drawing/2014/chart" uri="{C3380CC4-5D6E-409C-BE32-E72D297353CC}">
                <c16:uniqueId val="{00000003-27C4-4F6A-925B-59AFB0B584B1}"/>
              </c:ext>
            </c:extLst>
          </c:dPt>
          <c:dPt>
            <c:idx val="2"/>
            <c:bubble3D val="0"/>
            <c:spPr>
              <a:solidFill>
                <a:schemeClr val="accent2">
                  <a:shade val="90000"/>
                </a:schemeClr>
              </a:solidFill>
              <a:ln>
                <a:noFill/>
              </a:ln>
              <a:effectLst/>
            </c:spPr>
            <c:extLst>
              <c:ext xmlns:c16="http://schemas.microsoft.com/office/drawing/2014/chart" uri="{C3380CC4-5D6E-409C-BE32-E72D297353CC}">
                <c16:uniqueId val="{00000005-27C4-4F6A-925B-59AFB0B584B1}"/>
              </c:ext>
            </c:extLst>
          </c:dPt>
          <c:dPt>
            <c:idx val="3"/>
            <c:bubble3D val="0"/>
            <c:spPr>
              <a:solidFill>
                <a:schemeClr val="accent2">
                  <a:tint val="90000"/>
                </a:schemeClr>
              </a:solidFill>
              <a:ln>
                <a:noFill/>
              </a:ln>
              <a:effectLst/>
            </c:spPr>
            <c:extLst>
              <c:ext xmlns:c16="http://schemas.microsoft.com/office/drawing/2014/chart" uri="{C3380CC4-5D6E-409C-BE32-E72D297353CC}">
                <c16:uniqueId val="{00000007-27C4-4F6A-925B-59AFB0B584B1}"/>
              </c:ext>
            </c:extLst>
          </c:dPt>
          <c:dPt>
            <c:idx val="4"/>
            <c:bubble3D val="0"/>
            <c:spPr>
              <a:solidFill>
                <a:schemeClr val="accent2">
                  <a:tint val="70000"/>
                </a:schemeClr>
              </a:solidFill>
              <a:ln>
                <a:noFill/>
              </a:ln>
              <a:effectLst/>
            </c:spPr>
            <c:extLst>
              <c:ext xmlns:c16="http://schemas.microsoft.com/office/drawing/2014/chart" uri="{C3380CC4-5D6E-409C-BE32-E72D297353CC}">
                <c16:uniqueId val="{00000009-27C4-4F6A-925B-59AFB0B584B1}"/>
              </c:ext>
            </c:extLst>
          </c:dPt>
          <c:dPt>
            <c:idx val="5"/>
            <c:bubble3D val="0"/>
            <c:spPr>
              <a:solidFill>
                <a:schemeClr val="accent2">
                  <a:tint val="50000"/>
                </a:schemeClr>
              </a:solidFill>
              <a:ln>
                <a:noFill/>
              </a:ln>
              <a:effectLst/>
            </c:spPr>
            <c:extLst>
              <c:ext xmlns:c16="http://schemas.microsoft.com/office/drawing/2014/chart" uri="{C3380CC4-5D6E-409C-BE32-E72D297353CC}">
                <c16:uniqueId val="{0000000B-27C4-4F6A-925B-59AFB0B584B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PMEX Update.xlsx]Top Currency Pairs'!$A$2:$A$7</c:f>
              <c:strCache>
                <c:ptCount val="6"/>
                <c:pt idx="0">
                  <c:v>EUR-USD</c:v>
                </c:pt>
                <c:pt idx="1">
                  <c:v>USD-JPY</c:v>
                </c:pt>
                <c:pt idx="2">
                  <c:v>GBP-USD</c:v>
                </c:pt>
                <c:pt idx="3">
                  <c:v>AUD-USD</c:v>
                </c:pt>
                <c:pt idx="4">
                  <c:v>USD-CAD</c:v>
                </c:pt>
                <c:pt idx="5">
                  <c:v>USD-CNY</c:v>
                </c:pt>
              </c:strCache>
            </c:strRef>
          </c:cat>
          <c:val>
            <c:numRef>
              <c:f>'[PMEX Update.xlsx]Top Currency Pairs'!$B$2:$B$7</c:f>
              <c:numCache>
                <c:formatCode>0.00%</c:formatCode>
                <c:ptCount val="6"/>
                <c:pt idx="0">
                  <c:v>0.23100000000000001</c:v>
                </c:pt>
                <c:pt idx="1">
                  <c:v>0.17799999999999999</c:v>
                </c:pt>
                <c:pt idx="2">
                  <c:v>9.2999999999999999E-2</c:v>
                </c:pt>
                <c:pt idx="3">
                  <c:v>5.1999999999999998E-2</c:v>
                </c:pt>
                <c:pt idx="4">
                  <c:v>4.2999999999999997E-2</c:v>
                </c:pt>
                <c:pt idx="5">
                  <c:v>3.7999999999999999E-2</c:v>
                </c:pt>
              </c:numCache>
            </c:numRef>
          </c:val>
          <c:extLst>
            <c:ext xmlns:c16="http://schemas.microsoft.com/office/drawing/2014/chart" uri="{C3380CC4-5D6E-409C-BE32-E72D297353CC}">
              <c16:uniqueId val="{0000000C-27C4-4F6A-925B-59AFB0B584B1}"/>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prstDash val="solid"/>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000" b="1" i="0" u="none" strike="noStrike" kern="1200" spc="0" baseline="0">
                <a:solidFill>
                  <a:srgbClr val="595959"/>
                </a:solidFill>
                <a:latin typeface="+mn-lt"/>
                <a:ea typeface="+mn-ea"/>
                <a:cs typeface="+mn-cs"/>
              </a:defRPr>
            </a:pPr>
            <a:r>
              <a:rPr lang="en-US" sz="1000">
                <a:latin typeface="+mn-lt"/>
              </a:rPr>
              <a:t>Forex Turnover by Counterparty</a:t>
            </a:r>
          </a:p>
        </c:rich>
      </c:tx>
      <c:overlay val="0"/>
      <c:spPr>
        <a:noFill/>
        <a:ln>
          <a:noFill/>
        </a:ln>
        <a:effectLst/>
      </c:spPr>
    </c:title>
    <c:autoTitleDeleted val="0"/>
    <c:plotArea>
      <c:layout/>
      <c:barChart>
        <c:barDir val="bar"/>
        <c:grouping val="clustered"/>
        <c:varyColors val="0"/>
        <c:ser>
          <c:idx val="0"/>
          <c:order val="0"/>
          <c:tx>
            <c:strRef>
              <c:f>'[PMEX Update.xlsx]Forex Turnover By Counterparty'!$B$1</c:f>
              <c:strCache>
                <c:ptCount val="1"/>
                <c:pt idx="0">
                  <c:v>Forex Turnover By Counterparty</c:v>
                </c:pt>
              </c:strCache>
            </c:strRef>
          </c:tx>
          <c:spPr>
            <a:solidFill>
              <a:srgbClr val="F1904E"/>
            </a:solidFill>
            <a:ln>
              <a:noFill/>
            </a:ln>
            <a:effectLst/>
          </c:spPr>
          <c:invertIfNegative val="0"/>
          <c:dPt>
            <c:idx val="0"/>
            <c:invertIfNegative val="0"/>
            <c:bubble3D val="0"/>
            <c:extLst>
              <c:ext xmlns:c16="http://schemas.microsoft.com/office/drawing/2014/chart" uri="{C3380CC4-5D6E-409C-BE32-E72D297353CC}">
                <c16:uniqueId val="{00000001-8AED-4762-90AD-D5C71FDC35EE}"/>
              </c:ext>
            </c:extLst>
          </c:dPt>
          <c:dPt>
            <c:idx val="1"/>
            <c:invertIfNegative val="0"/>
            <c:bubble3D val="0"/>
            <c:extLst>
              <c:ext xmlns:c16="http://schemas.microsoft.com/office/drawing/2014/chart" uri="{C3380CC4-5D6E-409C-BE32-E72D297353CC}">
                <c16:uniqueId val="{00000003-8AED-4762-90AD-D5C71FDC35EE}"/>
              </c:ext>
            </c:extLst>
          </c:dPt>
          <c:dPt>
            <c:idx val="2"/>
            <c:invertIfNegative val="0"/>
            <c:bubble3D val="0"/>
            <c:extLst>
              <c:ext xmlns:c16="http://schemas.microsoft.com/office/drawing/2014/chart" uri="{C3380CC4-5D6E-409C-BE32-E72D297353CC}">
                <c16:uniqueId val="{00000005-8AED-4762-90AD-D5C71FDC35EE}"/>
              </c:ext>
            </c:extLst>
          </c:dPt>
          <c:dLbls>
            <c:numFmt formatCode="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595959"/>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PMEX Update.xlsx]Forex Turnover By Counterparty'!$A$2:$A$4</c:f>
              <c:strCache>
                <c:ptCount val="3"/>
                <c:pt idx="0">
                  <c:v>Financial Institutions</c:v>
                </c:pt>
                <c:pt idx="1">
                  <c:v>Reporting Dealers</c:v>
                </c:pt>
                <c:pt idx="2">
                  <c:v>Non-Financial Customers</c:v>
                </c:pt>
              </c:strCache>
            </c:strRef>
          </c:cat>
          <c:val>
            <c:numRef>
              <c:f>'[PMEX Update.xlsx]Forex Turnover By Counterparty'!$B$2:$B$4</c:f>
              <c:numCache>
                <c:formatCode>0.00%</c:formatCode>
                <c:ptCount val="3"/>
                <c:pt idx="0">
                  <c:v>0.51</c:v>
                </c:pt>
                <c:pt idx="1">
                  <c:v>0.42</c:v>
                </c:pt>
                <c:pt idx="2">
                  <c:v>7.0000000000000007E-2</c:v>
                </c:pt>
              </c:numCache>
            </c:numRef>
          </c:val>
          <c:extLst>
            <c:ext xmlns:c16="http://schemas.microsoft.com/office/drawing/2014/chart" uri="{C3380CC4-5D6E-409C-BE32-E72D297353CC}">
              <c16:uniqueId val="{0000000C-8AED-4762-90AD-D5C71FDC35EE}"/>
            </c:ext>
          </c:extLst>
        </c:ser>
        <c:dLbls>
          <c:showLegendKey val="0"/>
          <c:showVal val="0"/>
          <c:showCatName val="0"/>
          <c:showSerName val="0"/>
          <c:showPercent val="0"/>
          <c:showBubbleSize val="0"/>
        </c:dLbls>
        <c:gapWidth val="100"/>
        <c:axId val="572066816"/>
        <c:axId val="572065280"/>
      </c:barChart>
      <c:valAx>
        <c:axId val="572065280"/>
        <c:scaling>
          <c:logBase val="10"/>
          <c:orientation val="minMax"/>
          <c:max val="1"/>
        </c:scaling>
        <c:delete val="1"/>
        <c:axPos val="b"/>
        <c:numFmt formatCode="0%" sourceLinked="0"/>
        <c:majorTickMark val="out"/>
        <c:minorTickMark val="none"/>
        <c:tickLblPos val="nextTo"/>
        <c:crossAx val="572066816"/>
        <c:crosses val="autoZero"/>
        <c:crossBetween val="between"/>
      </c:valAx>
      <c:catAx>
        <c:axId val="572066816"/>
        <c:scaling>
          <c:orientation val="minMax"/>
        </c:scaling>
        <c:delete val="0"/>
        <c:axPos val="l"/>
        <c:numFmt formatCode="General" sourceLinked="1"/>
        <c:majorTickMark val="out"/>
        <c:minorTickMark val="none"/>
        <c:tickLblPos val="nextTo"/>
        <c:spPr>
          <a:noFill/>
          <a:ln w="25400" cap="flat" cmpd="sng" algn="ctr">
            <a:solidFill>
              <a:srgbClr val="908C8C">
                <a:alpha val="50000"/>
              </a:srgbClr>
            </a:solidFill>
            <a:prstDash val="solid"/>
            <a:round/>
          </a:ln>
          <a:effectLst/>
        </c:spPr>
        <c:txPr>
          <a:bodyPr rot="-60000000" spcFirstLastPara="1" vertOverflow="ellipsis" vert="horz" wrap="square" anchor="ctr" anchorCtr="1"/>
          <a:lstStyle/>
          <a:p>
            <a:pPr>
              <a:defRPr sz="800" b="0" i="0" u="none" strike="noStrike" kern="1200" baseline="0">
                <a:solidFill>
                  <a:srgbClr val="595959"/>
                </a:solidFill>
                <a:latin typeface="+mn-lt"/>
                <a:ea typeface="+mn-ea"/>
                <a:cs typeface="+mn-cs"/>
              </a:defRPr>
            </a:pPr>
            <a:endParaRPr lang="en-US"/>
          </a:p>
        </c:txPr>
        <c:crossAx val="572065280"/>
        <c:crossesAt val="0"/>
        <c:auto val="1"/>
        <c:lblAlgn val="ctr"/>
        <c:lblOffset val="100"/>
        <c:noMultiLvlLbl val="0"/>
      </c:catAx>
      <c:spPr>
        <a:noFill/>
        <a:ln>
          <a:noFill/>
        </a:ln>
        <a:effectLst/>
      </c:spPr>
    </c:plotArea>
    <c:plotVisOnly val="1"/>
    <c:dispBlanksAs val="gap"/>
    <c:showDLblsOverMax val="0"/>
  </c:chart>
  <c:spPr>
    <a:noFill/>
    <a:ln w="9525" cap="flat" cmpd="sng" algn="ctr">
      <a:noFill/>
      <a:prstDash val="solid"/>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spPr>
        <a:noFill/>
        <a:ln>
          <a:noFill/>
        </a:ln>
        <a:effectLst/>
      </c:spPr>
      <c:txPr>
        <a:bodyPr rot="0" spcFirstLastPara="1" vertOverflow="ellipsis" vert="horz" wrap="square" anchor="ctr" anchorCtr="1"/>
        <a:lstStyle/>
        <a:p>
          <a:pPr>
            <a:defRPr sz="1000" b="1" i="0" u="none" strike="noStrike" kern="1200" spc="0" baseline="0">
              <a:solidFill>
                <a:srgbClr val="595959"/>
              </a:solidFill>
              <a:latin typeface="+mn-lt"/>
              <a:ea typeface="+mn-ea"/>
              <a:cs typeface="+mn-cs"/>
            </a:defRPr>
          </a:pPr>
          <a:endParaRPr lang="en-US"/>
        </a:p>
      </c:txPr>
    </c:title>
    <c:autoTitleDeleted val="0"/>
    <c:plotArea>
      <c:layout/>
      <c:pieChart>
        <c:varyColors val="1"/>
        <c:ser>
          <c:idx val="0"/>
          <c:order val="0"/>
          <c:tx>
            <c:strRef>
              <c:f>'[PMEX Update.xlsx]Markets Share'!$B$1</c:f>
              <c:strCache>
                <c:ptCount val="1"/>
                <c:pt idx="0">
                  <c:v>Markets' Share in Total Forex Turnover</c:v>
                </c:pt>
              </c:strCache>
            </c:strRef>
          </c:tx>
          <c:spPr>
            <a:ln>
              <a:noFill/>
            </a:ln>
          </c:spPr>
          <c:dPt>
            <c:idx val="0"/>
            <c:bubble3D val="0"/>
            <c:spPr>
              <a:solidFill>
                <a:schemeClr val="accent6">
                  <a:shade val="50000"/>
                </a:schemeClr>
              </a:solidFill>
              <a:ln w="19050">
                <a:noFill/>
              </a:ln>
              <a:effectLst/>
            </c:spPr>
            <c:extLst>
              <c:ext xmlns:c16="http://schemas.microsoft.com/office/drawing/2014/chart" uri="{C3380CC4-5D6E-409C-BE32-E72D297353CC}">
                <c16:uniqueId val="{00000001-63DB-45F4-AD82-009D0114A7AE}"/>
              </c:ext>
            </c:extLst>
          </c:dPt>
          <c:dPt>
            <c:idx val="1"/>
            <c:bubble3D val="0"/>
            <c:spPr>
              <a:solidFill>
                <a:schemeClr val="accent6">
                  <a:shade val="70000"/>
                </a:schemeClr>
              </a:solidFill>
              <a:ln w="19050">
                <a:noFill/>
              </a:ln>
              <a:effectLst/>
            </c:spPr>
            <c:extLst>
              <c:ext xmlns:c16="http://schemas.microsoft.com/office/drawing/2014/chart" uri="{C3380CC4-5D6E-409C-BE32-E72D297353CC}">
                <c16:uniqueId val="{00000003-63DB-45F4-AD82-009D0114A7AE}"/>
              </c:ext>
            </c:extLst>
          </c:dPt>
          <c:dPt>
            <c:idx val="2"/>
            <c:bubble3D val="0"/>
            <c:spPr>
              <a:solidFill>
                <a:schemeClr val="accent6">
                  <a:shade val="90000"/>
                </a:schemeClr>
              </a:solidFill>
              <a:ln w="19050">
                <a:noFill/>
              </a:ln>
              <a:effectLst/>
            </c:spPr>
            <c:extLst>
              <c:ext xmlns:c16="http://schemas.microsoft.com/office/drawing/2014/chart" uri="{C3380CC4-5D6E-409C-BE32-E72D297353CC}">
                <c16:uniqueId val="{00000005-63DB-45F4-AD82-009D0114A7AE}"/>
              </c:ext>
            </c:extLst>
          </c:dPt>
          <c:dPt>
            <c:idx val="3"/>
            <c:bubble3D val="0"/>
            <c:spPr>
              <a:solidFill>
                <a:schemeClr val="accent6">
                  <a:tint val="90000"/>
                </a:schemeClr>
              </a:solidFill>
              <a:ln w="19050">
                <a:noFill/>
              </a:ln>
              <a:effectLst/>
            </c:spPr>
            <c:extLst>
              <c:ext xmlns:c16="http://schemas.microsoft.com/office/drawing/2014/chart" uri="{C3380CC4-5D6E-409C-BE32-E72D297353CC}">
                <c16:uniqueId val="{00000007-63DB-45F4-AD82-009D0114A7AE}"/>
              </c:ext>
            </c:extLst>
          </c:dPt>
          <c:dPt>
            <c:idx val="4"/>
            <c:bubble3D val="0"/>
            <c:spPr>
              <a:solidFill>
                <a:schemeClr val="accent6">
                  <a:tint val="70000"/>
                </a:schemeClr>
              </a:solidFill>
              <a:ln w="19050">
                <a:noFill/>
              </a:ln>
              <a:effectLst/>
            </c:spPr>
            <c:extLst>
              <c:ext xmlns:c16="http://schemas.microsoft.com/office/drawing/2014/chart" uri="{C3380CC4-5D6E-409C-BE32-E72D297353CC}">
                <c16:uniqueId val="{00000009-63DB-45F4-AD82-009D0114A7AE}"/>
              </c:ext>
            </c:extLst>
          </c:dPt>
          <c:dPt>
            <c:idx val="5"/>
            <c:bubble3D val="0"/>
            <c:spPr>
              <a:solidFill>
                <a:schemeClr val="accent6">
                  <a:tint val="50000"/>
                </a:schemeClr>
              </a:solidFill>
              <a:ln w="19050">
                <a:noFill/>
              </a:ln>
              <a:effectLst/>
            </c:spPr>
            <c:extLst>
              <c:ext xmlns:c16="http://schemas.microsoft.com/office/drawing/2014/chart" uri="{C3380CC4-5D6E-409C-BE32-E72D297353CC}">
                <c16:uniqueId val="{0000000B-63DB-45F4-AD82-009D0114A7A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MEX Update.xlsx]Markets Share'!$A$2:$A$7</c:f>
              <c:strCache>
                <c:ptCount val="6"/>
                <c:pt idx="0">
                  <c:v>London</c:v>
                </c:pt>
                <c:pt idx="1">
                  <c:v>New York</c:v>
                </c:pt>
                <c:pt idx="2">
                  <c:v>Singapore</c:v>
                </c:pt>
                <c:pt idx="3">
                  <c:v>Hong Kong</c:v>
                </c:pt>
                <c:pt idx="4">
                  <c:v>Tokyo</c:v>
                </c:pt>
                <c:pt idx="5">
                  <c:v>Others</c:v>
                </c:pt>
              </c:strCache>
            </c:strRef>
          </c:cat>
          <c:val>
            <c:numRef>
              <c:f>'[PMEX Update.xlsx]Markets Share'!$B$2:$B$7</c:f>
              <c:numCache>
                <c:formatCode>0.00%</c:formatCode>
                <c:ptCount val="6"/>
                <c:pt idx="0">
                  <c:v>0.37</c:v>
                </c:pt>
                <c:pt idx="1">
                  <c:v>0.19</c:v>
                </c:pt>
                <c:pt idx="2">
                  <c:v>0.08</c:v>
                </c:pt>
                <c:pt idx="3">
                  <c:v>7.0000000000000007E-2</c:v>
                </c:pt>
                <c:pt idx="4">
                  <c:v>0.06</c:v>
                </c:pt>
                <c:pt idx="5">
                  <c:v>0.22999999999999998</c:v>
                </c:pt>
              </c:numCache>
            </c:numRef>
          </c:val>
          <c:extLst>
            <c:ext xmlns:c16="http://schemas.microsoft.com/office/drawing/2014/chart" uri="{C3380CC4-5D6E-409C-BE32-E72D297353CC}">
              <c16:uniqueId val="{0000000C-63DB-45F4-AD82-009D0114A7AE}"/>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8C924-D6A4-4F7C-BF84-DDAA13EFF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6</CharactersWithSpaces>
  <SharedDoc>false</SharedDoc>
  <HLinks>
    <vt:vector size="36" baseType="variant">
      <vt:variant>
        <vt:i4>1245261</vt:i4>
      </vt:variant>
      <vt:variant>
        <vt:i4>15</vt:i4>
      </vt:variant>
      <vt:variant>
        <vt:i4>0</vt:i4>
      </vt:variant>
      <vt:variant>
        <vt:i4>5</vt:i4>
      </vt:variant>
      <vt:variant>
        <vt:lpwstr>https://www.fxstreet.com/news/gbp-usd-extends-its-upside-below-12700-eyes-on-us-gdp-data-202402270010</vt:lpwstr>
      </vt:variant>
      <vt:variant>
        <vt:lpwstr/>
      </vt:variant>
      <vt:variant>
        <vt:i4>983131</vt:i4>
      </vt:variant>
      <vt:variant>
        <vt:i4>12</vt:i4>
      </vt:variant>
      <vt:variant>
        <vt:i4>0</vt:i4>
      </vt:variant>
      <vt:variant>
        <vt:i4>5</vt:i4>
      </vt:variant>
      <vt:variant>
        <vt:lpwstr>https://www.fxstreet.com/news/eur-usd-price-analysis-hovers-around-the-major-level-of-10850-202402270342</vt:lpwstr>
      </vt:variant>
      <vt:variant>
        <vt:lpwstr/>
      </vt:variant>
      <vt:variant>
        <vt:i4>1769562</vt:i4>
      </vt:variant>
      <vt:variant>
        <vt:i4>9</vt:i4>
      </vt:variant>
      <vt:variant>
        <vt:i4>0</vt:i4>
      </vt:variant>
      <vt:variant>
        <vt:i4>5</vt:i4>
      </vt:variant>
      <vt:variant>
        <vt:lpwstr>https://www.fxstreet.com/news/japanese-yen-sticks-to-post-cpi-gains-against-usd-not-out-of-the-woods-yet-202402270149</vt:lpwstr>
      </vt:variant>
      <vt:variant>
        <vt:lpwstr/>
      </vt:variant>
      <vt:variant>
        <vt:i4>1507395</vt:i4>
      </vt:variant>
      <vt:variant>
        <vt:i4>6</vt:i4>
      </vt:variant>
      <vt:variant>
        <vt:i4>0</vt:i4>
      </vt:variant>
      <vt:variant>
        <vt:i4>5</vt:i4>
      </vt:variant>
      <vt:variant>
        <vt:lpwstr>https://www.investing.com/news/stock-market-news/us-stock-futures-flat-as-wall-st-cools-amid-anxiety-over-rates-inflation-3315935</vt:lpwstr>
      </vt:variant>
      <vt:variant>
        <vt:lpwstr/>
      </vt:variant>
      <vt:variant>
        <vt:i4>3604584</vt:i4>
      </vt:variant>
      <vt:variant>
        <vt:i4>3</vt:i4>
      </vt:variant>
      <vt:variant>
        <vt:i4>0</vt:i4>
      </vt:variant>
      <vt:variant>
        <vt:i4>5</vt:i4>
      </vt:variant>
      <vt:variant>
        <vt:lpwstr>https://www.fxstreet.com/news/gold-price-languishes-near-two-month-low-bears-await-break-below-100-day-sma-202402140333</vt:lpwstr>
      </vt:variant>
      <vt:variant>
        <vt:lpwstr/>
      </vt:variant>
      <vt:variant>
        <vt:i4>2883631</vt:i4>
      </vt:variant>
      <vt:variant>
        <vt:i4>0</vt:i4>
      </vt:variant>
      <vt:variant>
        <vt:i4>0</vt:i4>
      </vt:variant>
      <vt:variant>
        <vt:i4>5</vt:i4>
      </vt:variant>
      <vt:variant>
        <vt:lpwstr>https://www.investing.com/news/commodities-news/oil-extends-losses-in-early-asian-trade-33145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f Ali</dc:creator>
  <cp:keywords/>
  <dc:description/>
  <cp:lastModifiedBy>LENOVO</cp:lastModifiedBy>
  <cp:revision>3</cp:revision>
  <cp:lastPrinted>2026-03-05T11:57:00Z</cp:lastPrinted>
  <dcterms:created xsi:type="dcterms:W3CDTF">2026-03-06T11:13:00Z</dcterms:created>
  <dcterms:modified xsi:type="dcterms:W3CDTF">2026-03-0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f6cdcb2757bb6a5c3fcf93de9223006df088fe0d00f9c5edf9e77d1ddba83</vt:lpwstr>
  </property>
  <property fmtid="{D5CDD505-2E9C-101B-9397-08002B2CF9AE}" pid="3" name="MSIP_Label_defa4170-0d19-0005-0004-bc88714345d2_Enabled">
    <vt:lpwstr>true</vt:lpwstr>
  </property>
  <property fmtid="{D5CDD505-2E9C-101B-9397-08002B2CF9AE}" pid="4" name="MSIP_Label_defa4170-0d19-0005-0004-bc88714345d2_SetDate">
    <vt:lpwstr>2024-03-19T07:45:3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f1079245-5940-4646-a963-5cfa12a9b0e7</vt:lpwstr>
  </property>
  <property fmtid="{D5CDD505-2E9C-101B-9397-08002B2CF9AE}" pid="8" name="MSIP_Label_defa4170-0d19-0005-0004-bc88714345d2_ActionId">
    <vt:lpwstr>87283a75-0a46-4186-a8a8-8d0cf17ec8ec</vt:lpwstr>
  </property>
  <property fmtid="{D5CDD505-2E9C-101B-9397-08002B2CF9AE}" pid="9" name="MSIP_Label_defa4170-0d19-0005-0004-bc88714345d2_ContentBits">
    <vt:lpwstr>0</vt:lpwstr>
  </property>
</Properties>
</file>